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28C2" w14:textId="572B2C20" w:rsidR="00753137" w:rsidRPr="00101347" w:rsidRDefault="00753137" w:rsidP="00101347">
      <w:pPr>
        <w:pStyle w:val="Heading1"/>
        <w:rPr>
          <w:noProof/>
        </w:rPr>
      </w:pPr>
      <w:r w:rsidRPr="00492453">
        <w:t xml:space="preserve">Chapter </w:t>
      </w:r>
      <w:r>
        <w:t>1</w:t>
      </w:r>
      <w:r w:rsidR="00101347">
        <w:t xml:space="preserve"> </w:t>
      </w:r>
      <w:r w:rsidRPr="00492453">
        <w:rPr>
          <w:noProof/>
          <w:sz w:val="28"/>
          <w:szCs w:val="28"/>
        </w:rPr>
        <w:t>Auknot</w:t>
      </w:r>
      <w:r w:rsidRPr="00492453">
        <w:rPr>
          <w:sz w:val="28"/>
          <w:szCs w:val="28"/>
        </w:rPr>
        <w:t xml:space="preserve"> Rising</w:t>
      </w:r>
    </w:p>
    <w:p w14:paraId="32FF629D" w14:textId="02FFEF22" w:rsidR="00753137" w:rsidRDefault="00753137" w:rsidP="00753137">
      <w:r w:rsidRPr="00492453">
        <w:rPr>
          <w:sz w:val="32"/>
          <w:szCs w:val="32"/>
        </w:rPr>
        <w:t>I</w:t>
      </w:r>
      <w:r>
        <w:t xml:space="preserve">n the few times he’d </w:t>
      </w:r>
      <w:r w:rsidR="001E4CE1">
        <w:t xml:space="preserve">been allowed to </w:t>
      </w:r>
      <w:r>
        <w:t xml:space="preserve">use it, Rupert found transporting </w:t>
      </w:r>
      <w:r w:rsidR="008C299E">
        <w:t>like</w:t>
      </w:r>
      <w:r>
        <w:t xml:space="preserve"> waking from a dream with a bit of motion sickness. Ezra had lectured</w:t>
      </w:r>
      <w:r w:rsidR="004706B7">
        <w:t>,</w:t>
      </w:r>
      <w:r>
        <w:t xml:space="preserve"> </w:t>
      </w:r>
      <w:r w:rsidR="007D0A33" w:rsidRPr="00DC0E3F">
        <w:rPr>
          <w:i/>
          <w:iCs/>
        </w:rPr>
        <w:t xml:space="preserve">The key is to </w:t>
      </w:r>
      <w:r w:rsidRPr="00DC0E3F">
        <w:rPr>
          <w:i/>
          <w:iCs/>
        </w:rPr>
        <w:t>focus on your destination. Do not think about where you c</w:t>
      </w:r>
      <w:r w:rsidR="000C05ED" w:rsidRPr="00DC0E3F">
        <w:rPr>
          <w:i/>
          <w:iCs/>
        </w:rPr>
        <w:t>a</w:t>
      </w:r>
      <w:r w:rsidRPr="00DC0E3F">
        <w:rPr>
          <w:i/>
          <w:iCs/>
        </w:rPr>
        <w:t>me from or what you expect to see when you g</w:t>
      </w:r>
      <w:r w:rsidR="000C05ED" w:rsidRPr="00DC0E3F">
        <w:rPr>
          <w:i/>
          <w:iCs/>
        </w:rPr>
        <w:t>e</w:t>
      </w:r>
      <w:r w:rsidRPr="00DC0E3F">
        <w:rPr>
          <w:i/>
          <w:iCs/>
        </w:rPr>
        <w:t>t there, just picture the little plot of earth where you want your feet to arrive at a precise time</w:t>
      </w:r>
      <w:r>
        <w:t xml:space="preserve">. </w:t>
      </w:r>
    </w:p>
    <w:p w14:paraId="0A76E6A6" w14:textId="154A15D7" w:rsidR="00753137" w:rsidRDefault="00753137" w:rsidP="00753137">
      <w:r>
        <w:t>Rupert shuddered</w:t>
      </w:r>
      <w:r w:rsidR="00507BF2">
        <w:t>.</w:t>
      </w:r>
      <w:r>
        <w:t xml:space="preserve"> </w:t>
      </w:r>
      <w:r w:rsidR="00507BF2">
        <w:t>A</w:t>
      </w:r>
      <w:r>
        <w:t xml:space="preserve"> blast of hot air force</w:t>
      </w:r>
      <w:r w:rsidR="00507BF2">
        <w:t>d</w:t>
      </w:r>
      <w:r>
        <w:t xml:space="preserve"> its way into his lungs. Before he could think about whether he was in Cairo or not, he spit out a mix of sand and spiky locusts. He looked around. He was enveloped in an orange blur. He had arrived in a blinding sandstorm. </w:t>
      </w:r>
    </w:p>
    <w:p w14:paraId="0E7B17F8" w14:textId="40342490" w:rsidR="00753137" w:rsidRDefault="00753137" w:rsidP="00753137">
      <w:r>
        <w:t>A stooped woman</w:t>
      </w:r>
      <w:r w:rsidR="00093339">
        <w:t>,</w:t>
      </w:r>
      <w:r>
        <w:t xml:space="preserve"> robed in black</w:t>
      </w:r>
      <w:r w:rsidR="00093339">
        <w:t>,</w:t>
      </w:r>
      <w:r>
        <w:t xml:space="preserve"> emerged from the background. She was trying to shoo Rupert away with an unidentifiable piece of linen laundry. Chickens clucked around him. Rupert hoped he had arrived in the correct century. </w:t>
      </w:r>
    </w:p>
    <w:p w14:paraId="23533846" w14:textId="77777777" w:rsidR="00753137" w:rsidRDefault="00753137" w:rsidP="00753137">
      <w:r>
        <w:t xml:space="preserve">The stooped woman was screaming in Arabic, “Demons in my courtyard!” followed by a long string of </w:t>
      </w:r>
      <w:r w:rsidRPr="00492453">
        <w:rPr>
          <w:noProof/>
        </w:rPr>
        <w:t>old fashioned</w:t>
      </w:r>
      <w:r>
        <w:t xml:space="preserve"> curses for the evil eye. </w:t>
      </w:r>
    </w:p>
    <w:p w14:paraId="4AA28B3A" w14:textId="77777777" w:rsidR="00753137" w:rsidRDefault="00753137" w:rsidP="00753137">
      <w:r>
        <w:t xml:space="preserve">“You wouldn’t have some tea? You see it’s my stomach,” Rupert asked her in flawless Arabic, as angels can. She was stunned. </w:t>
      </w:r>
    </w:p>
    <w:p w14:paraId="58C419F1" w14:textId="77777777" w:rsidR="00753137" w:rsidRDefault="00753137" w:rsidP="00753137">
      <w:r>
        <w:t xml:space="preserve">“No! No! Shoo! Shoo! The others went that way! Follow them! Go, go!” Her yelps were getting more insistent. </w:t>
      </w:r>
    </w:p>
    <w:p w14:paraId="762425A3" w14:textId="77777777" w:rsidR="00753137" w:rsidRDefault="00753137" w:rsidP="00753137">
      <w:r>
        <w:t xml:space="preserve">Others? Had others popped into the stooped woman’s courtyard? How very unusual. Maybe she was just frightened by people emerging from the sandstorm, but you would think one would get used to that living in </w:t>
      </w:r>
      <w:smartTag w:uri="urn:schemas-microsoft-com:office:smarttags" w:element="City">
        <w:smartTag w:uri="urn:schemas-microsoft-com:office:smarttags" w:element="place">
          <w:r>
            <w:t>Cairo</w:t>
          </w:r>
        </w:smartTag>
      </w:smartTag>
      <w:r>
        <w:t xml:space="preserve">. Rupert decided it would be useless to ask her “Which way to the </w:t>
      </w:r>
      <w:smartTag w:uri="urn:schemas-microsoft-com:office:smarttags" w:element="place">
        <w:r>
          <w:t>Nile</w:t>
        </w:r>
      </w:smartTag>
      <w:r>
        <w:t xml:space="preserve">?” </w:t>
      </w:r>
    </w:p>
    <w:p w14:paraId="63C4DE6A" w14:textId="52087AEB" w:rsidR="00753137" w:rsidRDefault="00753137" w:rsidP="00753137">
      <w:r>
        <w:lastRenderedPageBreak/>
        <w:t>Since Rupert wasn’t going to get any tea from</w:t>
      </w:r>
      <w:r w:rsidRPr="00492453">
        <w:rPr>
          <w:color w:val="FF0000"/>
        </w:rPr>
        <w:t xml:space="preserve"> </w:t>
      </w:r>
      <w:r w:rsidRPr="005C6B1D">
        <w:t xml:space="preserve">her, he </w:t>
      </w:r>
      <w:r>
        <w:t xml:space="preserve">might as well follow the direction of “the </w:t>
      </w:r>
      <w:r w:rsidR="0023741C">
        <w:t>o</w:t>
      </w:r>
      <w:r>
        <w:t>thers”.  The heat wasn’t helping his stomach. Rupert removed his jacket and carefully wrapped his now itchy white wool scarf around his head in the local fashion, which made sense for keeping away the spiky locusts that swirled in the sandy air.</w:t>
      </w:r>
    </w:p>
    <w:p w14:paraId="1295809F" w14:textId="74334DBE" w:rsidR="00753137" w:rsidRDefault="00753137" w:rsidP="00753137">
      <w:r>
        <w:t xml:space="preserve">Rupert pushed open </w:t>
      </w:r>
      <w:r w:rsidR="005A6461">
        <w:t>the</w:t>
      </w:r>
      <w:r>
        <w:t xml:space="preserve"> huge carved gate </w:t>
      </w:r>
      <w:r w:rsidR="005A6461">
        <w:t>that divided</w:t>
      </w:r>
      <w:r>
        <w:t xml:space="preserve"> the courtyard </w:t>
      </w:r>
      <w:r w:rsidR="005A6461">
        <w:t>from</w:t>
      </w:r>
      <w:r>
        <w:t xml:space="preserve"> the street</w:t>
      </w:r>
      <w:r w:rsidR="005A6461">
        <w:t xml:space="preserve"> and stepped out</w:t>
      </w:r>
      <w:r>
        <w:t xml:space="preserve">. Other blurry figures in long robes were battling the wind. They all seemed to be hurrying in the same direction. Above the roar of </w:t>
      </w:r>
      <w:r w:rsidRPr="005C6B1D">
        <w:t xml:space="preserve">the sandstorm, </w:t>
      </w:r>
      <w:r>
        <w:t xml:space="preserve">Rupert could hear the local Mullah calling the people to prayer in a sing-song mournful voice. A man in a modern business suit emerged from the sand and passed Rupert. </w:t>
      </w:r>
    </w:p>
    <w:p w14:paraId="0C740DC2" w14:textId="77777777" w:rsidR="00753137" w:rsidRDefault="00753137" w:rsidP="00753137">
      <w:r>
        <w:t xml:space="preserve">Whew, at least he was in the right century. There was no time to waste. </w:t>
      </w:r>
    </w:p>
    <w:p w14:paraId="5B409594" w14:textId="110CEDF2" w:rsidR="00753137" w:rsidRDefault="00753137" w:rsidP="00753137">
      <w:r>
        <w:t xml:space="preserve">“Sir, excuse me, could you tell me the way to the </w:t>
      </w:r>
      <w:smartTag w:uri="urn:schemas-microsoft-com:office:smarttags" w:element="place">
        <w:r>
          <w:t>Nile</w:t>
        </w:r>
      </w:smartTag>
      <w:r>
        <w:t xml:space="preserve">?” Rupert asked the suited man. </w:t>
      </w:r>
    </w:p>
    <w:p w14:paraId="57B74141" w14:textId="77777777" w:rsidR="00753137" w:rsidRDefault="00753137" w:rsidP="00753137">
      <w:r>
        <w:t xml:space="preserve">“You heathen, infidel, worshipers of the devil! Shame on you, come to the mosque with me, purify yourself!” he replied. </w:t>
      </w:r>
    </w:p>
    <w:p w14:paraId="2C4F496F" w14:textId="4783B179" w:rsidR="00753137" w:rsidRDefault="00753137" w:rsidP="00753137">
      <w:r>
        <w:t xml:space="preserve">“Yes, hmm, maybe another time, thanks!”  They certainly were a superstitious lot here in </w:t>
      </w:r>
      <w:smartTag w:uri="urn:schemas-microsoft-com:office:smarttags" w:element="City">
        <w:smartTag w:uri="urn:schemas-microsoft-com:office:smarttags" w:element="place">
          <w:r>
            <w:t>Cairo</w:t>
          </w:r>
        </w:smartTag>
      </w:smartTag>
      <w:r>
        <w:t xml:space="preserve">. Rupert stopped to check his reflection in a shop window. Nope, no sign he was an angel, just a dashing young Euro-style guy.  A form emerged from the sandstorm on a </w:t>
      </w:r>
      <w:r w:rsidR="00762939">
        <w:t xml:space="preserve">buzzing </w:t>
      </w:r>
      <w:r>
        <w:t>motor-scooter</w:t>
      </w:r>
      <w:r w:rsidR="00762939">
        <w:t>.</w:t>
      </w:r>
      <w:r>
        <w:t xml:space="preserve"> </w:t>
      </w:r>
      <w:r w:rsidR="00762939">
        <w:t>H</w:t>
      </w:r>
      <w:r w:rsidR="006C28E3">
        <w:t xml:space="preserve">e was </w:t>
      </w:r>
      <w:r>
        <w:t xml:space="preserve">headed straight for Rupert. </w:t>
      </w:r>
      <w:r w:rsidR="006C28E3">
        <w:t>Wide-eyed</w:t>
      </w:r>
      <w:r w:rsidR="005B4D84">
        <w:t>,</w:t>
      </w:r>
      <w:r w:rsidR="006C28E3">
        <w:t xml:space="preserve"> he</w:t>
      </w:r>
      <w:r>
        <w:t xml:space="preserve"> </w:t>
      </w:r>
      <w:r w:rsidRPr="00492453">
        <w:rPr>
          <w:noProof/>
        </w:rPr>
        <w:t>swerved</w:t>
      </w:r>
      <w:r>
        <w:t xml:space="preserve"> at the last second </w:t>
      </w:r>
      <w:r w:rsidR="005B4D84">
        <w:t>and</w:t>
      </w:r>
      <w:r>
        <w:t xml:space="preserve"> crashed. </w:t>
      </w:r>
    </w:p>
    <w:p w14:paraId="78C0F399" w14:textId="41AA80CF" w:rsidR="00753137" w:rsidRDefault="00753137" w:rsidP="00753137">
      <w:r>
        <w:t>“</w:t>
      </w:r>
      <w:proofErr w:type="spellStart"/>
      <w:r>
        <w:t>Eeee</w:t>
      </w:r>
      <w:proofErr w:type="spellEnd"/>
      <w:r>
        <w:t xml:space="preserve">!” The rider tumbled off into the street. He grasped a scraped knee. Rupert </w:t>
      </w:r>
      <w:r w:rsidR="009576B9">
        <w:t>hurried to</w:t>
      </w:r>
      <w:r>
        <w:t xml:space="preserve"> the hunched figure</w:t>
      </w:r>
      <w:r w:rsidR="00DB31FC">
        <w:t>.</w:t>
      </w:r>
      <w:r>
        <w:t xml:space="preserve"> </w:t>
      </w:r>
      <w:r w:rsidR="00DB31FC">
        <w:t>H</w:t>
      </w:r>
      <w:r>
        <w:t xml:space="preserve">e was startled to find the rider had gold </w:t>
      </w:r>
      <w:r w:rsidRPr="005C6B1D">
        <w:t xml:space="preserve">skin, except </w:t>
      </w:r>
      <w:r>
        <w:t xml:space="preserve">the bloody knee part. The man was cringing with pain. </w:t>
      </w:r>
    </w:p>
    <w:p w14:paraId="1D4E3157" w14:textId="3C817B8E" w:rsidR="00753137" w:rsidRDefault="00753137" w:rsidP="00753137">
      <w:r>
        <w:t xml:space="preserve">“My good man, could I help you up?” Rupert extended his hand. The Golden Rider took Rupert’s hand. He eyed Rupert’s </w:t>
      </w:r>
      <w:r w:rsidR="0084778A">
        <w:t>e</w:t>
      </w:r>
      <w:r>
        <w:t>uro</w:t>
      </w:r>
      <w:r w:rsidR="0084778A">
        <w:t xml:space="preserve"> </w:t>
      </w:r>
      <w:r>
        <w:t xml:space="preserve">suit and headgear with curiosity. </w:t>
      </w:r>
    </w:p>
    <w:p w14:paraId="5BC79AB7" w14:textId="686398E8" w:rsidR="00753137" w:rsidRDefault="00753137" w:rsidP="00753137">
      <w:r>
        <w:lastRenderedPageBreak/>
        <w:t xml:space="preserve">“No harm, no foul,” the Golden Rider dabbed at his knee with a hanky. Rupert couldn’t guess where the handkerchief had come </w:t>
      </w:r>
      <w:r w:rsidRPr="005C6B1D">
        <w:t xml:space="preserve">from. The </w:t>
      </w:r>
      <w:r>
        <w:t>rider was wearing an early Egyptian costume, thin pleated</w:t>
      </w:r>
      <w:r w:rsidR="0084778A">
        <w:t xml:space="preserve"> linen</w:t>
      </w:r>
      <w:r>
        <w:t>, no pockets. Rupert helped the Golden Rider to his feet.</w:t>
      </w:r>
    </w:p>
    <w:p w14:paraId="13873C98" w14:textId="40861DAB" w:rsidR="00753137" w:rsidRDefault="00753137" w:rsidP="00753137">
      <w:r>
        <w:t>When he withdrew his hand</w:t>
      </w:r>
      <w:r w:rsidR="00E208DD">
        <w:t xml:space="preserve">, </w:t>
      </w:r>
      <w:r>
        <w:t>a</w:t>
      </w:r>
      <w:r w:rsidR="00E208DD">
        <w:t xml:space="preserve"> </w:t>
      </w:r>
      <w:r>
        <w:t xml:space="preserve">considerable amount of gold paint had wiped off onto Rupert’s palm. The Golden Rider </w:t>
      </w:r>
      <w:r w:rsidR="00E208DD">
        <w:t xml:space="preserve">apologetically </w:t>
      </w:r>
      <w:r>
        <w:t xml:space="preserve">handed Rupert the hanky, which was covered with gold smears. So the rider was only painted gold. </w:t>
      </w:r>
    </w:p>
    <w:p w14:paraId="462C4C17" w14:textId="77777777" w:rsidR="00753137" w:rsidRDefault="00753137" w:rsidP="00753137">
      <w:r>
        <w:t xml:space="preserve">“Going to the Nile?” the Golden Rider asked. </w:t>
      </w:r>
    </w:p>
    <w:p w14:paraId="2C6FE307" w14:textId="77777777" w:rsidR="00753137" w:rsidRDefault="00753137" w:rsidP="00753137">
      <w:r>
        <w:t>How could the Golden Rider have guessed Rupert’s destination? Was he one of the demons the stooped woman had cursed?</w:t>
      </w:r>
    </w:p>
    <w:p w14:paraId="5B6540C2" w14:textId="1A32559F" w:rsidR="00753137" w:rsidRDefault="00753137" w:rsidP="00753137">
      <w:r>
        <w:t>“Come on or we’ll miss the ceremony.” Ceremony? Damn it! Rupert didn’t need any complications at the Nile. He could feel the minutes</w:t>
      </w:r>
      <w:r w:rsidR="006841EC">
        <w:t xml:space="preserve"> left to accomplish his mission</w:t>
      </w:r>
      <w:r>
        <w:t xml:space="preserve"> ticking </w:t>
      </w:r>
      <w:r w:rsidR="006841EC">
        <w:t>away</w:t>
      </w:r>
      <w:r>
        <w:t xml:space="preserve">. </w:t>
      </w:r>
    </w:p>
    <w:p w14:paraId="56723BAD" w14:textId="147248DE" w:rsidR="00753137" w:rsidRDefault="00753137" w:rsidP="00753137">
      <w:r>
        <w:t>They righted the motor-scooter, hopped on</w:t>
      </w:r>
      <w:r w:rsidR="00691C7F">
        <w:t>,</w:t>
      </w:r>
      <w:r>
        <w:t xml:space="preserve"> and zipped along against the flow of a disapproving crowd. Good, not many going to the ceremony at the Nile. Hope this luck holds. They crested a small rise and left the sandstorm behind them. Rupert looked back in awe at the towering wall of sand receding from the city. </w:t>
      </w:r>
    </w:p>
    <w:p w14:paraId="77683695" w14:textId="712BD951" w:rsidR="00753137" w:rsidRDefault="00753137" w:rsidP="00753137">
      <w:r>
        <w:t xml:space="preserve">In front of them the Nile gleamed </w:t>
      </w:r>
      <w:r w:rsidR="00664CBB">
        <w:t>with</w:t>
      </w:r>
      <w:r>
        <w:t xml:space="preserve"> </w:t>
      </w:r>
      <w:r w:rsidRPr="00701DC9">
        <w:rPr>
          <w:noProof/>
        </w:rPr>
        <w:t>golden</w:t>
      </w:r>
      <w:r>
        <w:t xml:space="preserve"> light. Good, the sun was </w:t>
      </w:r>
      <w:r w:rsidR="00664CBB">
        <w:t>going down</w:t>
      </w:r>
      <w:r>
        <w:t xml:space="preserve">. </w:t>
      </w:r>
      <w:r w:rsidR="00F85CAB">
        <w:t>Rupert’s</w:t>
      </w:r>
      <w:r w:rsidR="00564285">
        <w:t xml:space="preserve"> f</w:t>
      </w:r>
      <w:r w:rsidR="00BB5482">
        <w:t>eat</w:t>
      </w:r>
      <w:r w:rsidR="00564285">
        <w:t xml:space="preserve"> had to be </w:t>
      </w:r>
      <w:r w:rsidR="00F85CAB">
        <w:t xml:space="preserve">performed exactly at sunset. </w:t>
      </w:r>
      <w:r>
        <w:t xml:space="preserve">At the waterfront, the scooter screeched to a halt. Rupert jumped off and examined the breakwater promenade. He searched for the angle </w:t>
      </w:r>
      <w:r w:rsidR="00787A93">
        <w:t>of light that would</w:t>
      </w:r>
      <w:r>
        <w:t xml:space="preserve"> fuse the essences</w:t>
      </w:r>
      <w:r w:rsidR="001B1A05">
        <w:t xml:space="preserve"> he had brought with him</w:t>
      </w:r>
      <w:r>
        <w:t xml:space="preserve">. </w:t>
      </w:r>
      <w:r w:rsidR="00BB5482">
        <w:t xml:space="preserve"> </w:t>
      </w:r>
    </w:p>
    <w:p w14:paraId="7402F10E" w14:textId="77777777" w:rsidR="00753137" w:rsidRDefault="00753137" w:rsidP="00753137">
      <w:r>
        <w:t xml:space="preserve">“This way!” The Golden Rider gestured towards what Rupert presumed was the location of The Ceremony. Rupert waved him off with a salute. The Golden Rider climbed up on the breakwater railing and </w:t>
      </w:r>
      <w:r w:rsidRPr="00D40497">
        <w:rPr>
          <w:noProof/>
        </w:rPr>
        <w:t>le</w:t>
      </w:r>
      <w:r>
        <w:rPr>
          <w:noProof/>
        </w:rPr>
        <w:t>a</w:t>
      </w:r>
      <w:r w:rsidRPr="00D40497">
        <w:rPr>
          <w:noProof/>
        </w:rPr>
        <w:t>pt</w:t>
      </w:r>
      <w:r>
        <w:t xml:space="preserve"> over into the </w:t>
      </w:r>
      <w:smartTag w:uri="urn:schemas-microsoft-com:office:smarttags" w:element="place">
        <w:r>
          <w:t>Nile</w:t>
        </w:r>
      </w:smartTag>
      <w:r>
        <w:t xml:space="preserve">. No splash? What had the man done? </w:t>
      </w:r>
    </w:p>
    <w:p w14:paraId="2FE69AE7" w14:textId="47191AC7" w:rsidR="00753137" w:rsidRDefault="00753137" w:rsidP="00753137">
      <w:r>
        <w:lastRenderedPageBreak/>
        <w:t xml:space="preserve">Rupert raced to the spot and leaned over the stone breakwater’s balustrade. A long graceful boat with a carved tail in the shape of peacock feathers was rocking in the </w:t>
      </w:r>
      <w:smartTag w:uri="urn:schemas-microsoft-com:office:smarttags" w:element="place">
        <w:r>
          <w:t>Nile</w:t>
        </w:r>
      </w:smartTag>
      <w:r>
        <w:t>’s waves. It had a</w:t>
      </w:r>
      <w:r w:rsidR="0032254D">
        <w:t xml:space="preserve">  </w:t>
      </w:r>
      <w:r>
        <w:t>solid gold tern mounted on the bow with outstretched wings.</w:t>
      </w:r>
    </w:p>
    <w:p w14:paraId="3CD14A4A" w14:textId="77777777" w:rsidR="00753137" w:rsidRDefault="00753137" w:rsidP="00753137">
      <w:r>
        <w:t>The Golden Rider was waiting to help Rupert aboard. How could he refuse? The center of the Nile looked to be the perfect spot for the fusion. But how could he get the blend accomplished with people watching? Or were they demons? How would one know?</w:t>
      </w:r>
    </w:p>
    <w:p w14:paraId="441BBF77" w14:textId="51EB0A92" w:rsidR="00753137" w:rsidRDefault="00753137" w:rsidP="00753137">
      <w:r>
        <w:t xml:space="preserve">Rupert could hear Ezra’s voice admonish him for neglecting his studies. Rupert thought of the dusty pile of books in his flat. Not to mention the faded faxes of rules and edicts from the Supreme Council of Dominions, curling and fading on </w:t>
      </w:r>
      <w:r w:rsidR="005C0AF0">
        <w:t>his apothecary</w:t>
      </w:r>
      <w:r>
        <w:t>’s office desk. Neither could now help him tell the difference between people and demons.</w:t>
      </w:r>
    </w:p>
    <w:p w14:paraId="778D161D" w14:textId="77777777" w:rsidR="00753137" w:rsidRDefault="00753137" w:rsidP="00753137">
      <w:r>
        <w:t>Golden Rowers pulled their oars to ease the peacock boat forward. The prayer call of the Mullah faded as they reached the center of the river. It was replaced by a throbbing, clanging, banging, thumping rhythm. Rupert searched the opposite bank. A flash of gold caught his eye but he couldn’t quite make out what it was.</w:t>
      </w:r>
    </w:p>
    <w:p w14:paraId="7A964739" w14:textId="77777777" w:rsidR="00753137" w:rsidRDefault="00753137" w:rsidP="00753137">
      <w:r>
        <w:t xml:space="preserve">“Isn’t it magnificent!” declared the Golden Rider. </w:t>
      </w:r>
    </w:p>
    <w:p w14:paraId="72375D1A" w14:textId="6C15C173" w:rsidR="00753137" w:rsidRDefault="00753137" w:rsidP="00753137">
      <w:r>
        <w:t xml:space="preserve">As the boat neared the spot of the flash, Rupert could make out a frenzied crowd also dressed in white linen Pharaoh-era costumes. Many had painted their skin gold. Dancing to intoxicating music, they banged on hand drums made </w:t>
      </w:r>
      <w:r w:rsidRPr="00701DC9">
        <w:rPr>
          <w:noProof/>
        </w:rPr>
        <w:t>from</w:t>
      </w:r>
      <w:r>
        <w:t xml:space="preserve"> </w:t>
      </w:r>
      <w:r w:rsidRPr="005C6B1D">
        <w:t xml:space="preserve">brass, </w:t>
      </w:r>
      <w:r>
        <w:t>wood</w:t>
      </w:r>
      <w:r w:rsidR="00263AF8">
        <w:t>,</w:t>
      </w:r>
      <w:r>
        <w:t xml:space="preserve"> and leather. The women, eyes circled with black and hands painted with henna, were clanging finger cymbals, their arms raised, their hips shimmying to the rhythm of the drums. There were hundreds of them. But none were as beautiful as he remembered </w:t>
      </w:r>
      <w:r w:rsidRPr="00701DC9">
        <w:rPr>
          <w:noProof/>
        </w:rPr>
        <w:t>Lowelle</w:t>
      </w:r>
      <w:r w:rsidR="00B35F1D">
        <w:rPr>
          <w:noProof/>
        </w:rPr>
        <w:t>, who he had met that morning</w:t>
      </w:r>
      <w:r>
        <w:t>.</w:t>
      </w:r>
    </w:p>
    <w:p w14:paraId="50FB90FA" w14:textId="77777777" w:rsidR="00753137" w:rsidRDefault="00753137" w:rsidP="00753137">
      <w:r>
        <w:t>“</w:t>
      </w:r>
      <w:r w:rsidRPr="00701DC9">
        <w:rPr>
          <w:noProof/>
        </w:rPr>
        <w:t>Auknot</w:t>
      </w:r>
      <w:r>
        <w:t>, Auknot, Auknot,” they chanted.</w:t>
      </w:r>
    </w:p>
    <w:p w14:paraId="5DF59B43" w14:textId="77777777" w:rsidR="00753137" w:rsidRDefault="00753137" w:rsidP="00753137">
      <w:r>
        <w:lastRenderedPageBreak/>
        <w:t xml:space="preserve">Rupert longed for </w:t>
      </w:r>
      <w:r w:rsidRPr="00701DC9">
        <w:rPr>
          <w:noProof/>
        </w:rPr>
        <w:t>Lowelle</w:t>
      </w:r>
      <w:r>
        <w:t xml:space="preserve"> to be </w:t>
      </w:r>
      <w:r w:rsidRPr="005C6B1D">
        <w:t xml:space="preserve">there. He </w:t>
      </w:r>
      <w:r>
        <w:t xml:space="preserve">wanted to see her clap her hands in delight over this spectacle. Oh please, may she be chatting with an angel friend – a girl one – at the teashop long enough for Rupert to happen along later this evening. </w:t>
      </w:r>
    </w:p>
    <w:p w14:paraId="32524E61" w14:textId="35335C1C" w:rsidR="00753137" w:rsidRDefault="00753137" w:rsidP="00753137">
      <w:r>
        <w:t xml:space="preserve">As the sun neared the horizon and the peacock boat neared the shore, Rupert could see what had caused the golden flash. Protruding from the sand in the midst of the golden dancers was </w:t>
      </w:r>
      <w:r w:rsidR="00DE009B">
        <w:t xml:space="preserve">the neck and head of </w:t>
      </w:r>
      <w:r>
        <w:t xml:space="preserve">a giant golden peacock. </w:t>
      </w:r>
      <w:r w:rsidR="008E583D">
        <w:t>A display of</w:t>
      </w:r>
      <w:r>
        <w:t xml:space="preserve"> </w:t>
      </w:r>
      <w:r w:rsidR="002B11DA">
        <w:t xml:space="preserve">golden </w:t>
      </w:r>
      <w:r w:rsidR="008E583D">
        <w:t xml:space="preserve">peacock </w:t>
      </w:r>
      <w:r>
        <w:t xml:space="preserve">tail feathers emerged from the sand a few yards behind the head. </w:t>
      </w:r>
    </w:p>
    <w:p w14:paraId="1A95AE71" w14:textId="77777777" w:rsidR="00753137" w:rsidRDefault="00753137" w:rsidP="00753137">
      <w:r>
        <w:t>“</w:t>
      </w:r>
      <w:r w:rsidRPr="00701DC9">
        <w:rPr>
          <w:noProof/>
        </w:rPr>
        <w:t>It’s the</w:t>
      </w:r>
      <w:r>
        <w:t xml:space="preserve"> miracle we were waiting for, the sign of the End Days!” the Golden Rider clasped Rupert’s shoulder. Then he went on to explain that after being buried for thousands of years, the sand shifted at just the right moment to bring forth the headdress of the missing Pharaoh, Auknot, the one who was to come alive again and save the earth. </w:t>
      </w:r>
    </w:p>
    <w:p w14:paraId="7B51D84C" w14:textId="529BD7CE" w:rsidR="00753137" w:rsidRDefault="00753137" w:rsidP="00753137">
      <w:r>
        <w:t xml:space="preserve">“Thrilling,” Rupert said flatly in response. How was he going to shake these Golden People and get on with </w:t>
      </w:r>
      <w:r w:rsidR="008E13F8">
        <w:t>his</w:t>
      </w:r>
      <w:r>
        <w:t xml:space="preserve"> fusion? As an excuse to separate from the Golden Rider, Rupert feigned that he was chilly and had to put on his jacket. It was sweltering. Rupert’s jacket was going to be ruined. </w:t>
      </w:r>
    </w:p>
    <w:p w14:paraId="0DE3E51B" w14:textId="2E862A1E" w:rsidR="00753137" w:rsidRDefault="00753137" w:rsidP="00753137">
      <w:r>
        <w:t xml:space="preserve">No matter. Rupert checked the interior pockets carefully. The packets </w:t>
      </w:r>
      <w:r w:rsidR="00DB5B10">
        <w:t>for the fusion</w:t>
      </w:r>
      <w:r w:rsidR="00007E88">
        <w:t>-</w:t>
      </w:r>
      <w:r>
        <w:t xml:space="preserve"> cinnamon, the bottle of sandalwood oil, and the sanctified bottle</w:t>
      </w:r>
      <w:r w:rsidR="007C7DBA">
        <w:t>-</w:t>
      </w:r>
      <w:r>
        <w:t xml:space="preserve"> were all safely tucked in place. The countdown had begun, twenty minutes </w:t>
      </w:r>
      <w:r w:rsidRPr="00A44D32">
        <w:rPr>
          <w:noProof/>
        </w:rPr>
        <w:t>were</w:t>
      </w:r>
      <w:r w:rsidRPr="00701DC9">
        <w:rPr>
          <w:noProof/>
        </w:rPr>
        <w:t xml:space="preserve"> gone</w:t>
      </w:r>
      <w:r>
        <w:t>, three minutes were left</w:t>
      </w:r>
      <w:r w:rsidR="005C3B5D">
        <w:t xml:space="preserve"> until sunset.</w:t>
      </w:r>
    </w:p>
    <w:p w14:paraId="7AD8FC45" w14:textId="77777777" w:rsidR="00753137" w:rsidRDefault="00753137" w:rsidP="00753137">
      <w:r>
        <w:t xml:space="preserve">Sweat poured from the frenzied dancers on shore. They were ramping up the pace towards some kind of climax. Sweat poured from Rupert’s brow as he watched the sun sink. The Golden Rider climbed to the prow of the boat. The Golden Dancers on shore cheered him. The Golden Rowers stood up. </w:t>
      </w:r>
    </w:p>
    <w:p w14:paraId="7152DD7F" w14:textId="08A4FF29" w:rsidR="00753137" w:rsidRDefault="00753137" w:rsidP="00753137">
      <w:r>
        <w:lastRenderedPageBreak/>
        <w:t>It was Rupert’s chance. Squinting</w:t>
      </w:r>
      <w:r w:rsidR="007C2E39">
        <w:t xml:space="preserve"> at</w:t>
      </w:r>
      <w:r>
        <w:t xml:space="preserve"> the horizon</w:t>
      </w:r>
      <w:r w:rsidR="00674179">
        <w:t xml:space="preserve"> as everything around him </w:t>
      </w:r>
      <w:r w:rsidR="00EB7E2B">
        <w:t xml:space="preserve">glowed with gold, </w:t>
      </w:r>
      <w:r>
        <w:t>Rupert reached</w:t>
      </w:r>
      <w:r w:rsidRPr="00701DC9">
        <w:rPr>
          <w:color w:val="FF0000"/>
        </w:rPr>
        <w:t xml:space="preserve"> </w:t>
      </w:r>
      <w:r w:rsidRPr="00A44D32">
        <w:rPr>
          <w:noProof/>
        </w:rPr>
        <w:t>into</w:t>
      </w:r>
      <w:r w:rsidRPr="00A44D32">
        <w:t xml:space="preserve"> </w:t>
      </w:r>
      <w:r>
        <w:t>his pocket, extracted a hanky</w:t>
      </w:r>
      <w:r w:rsidR="00674179">
        <w:t>,</w:t>
      </w:r>
      <w:r>
        <w:t xml:space="preserve"> and carefully poured out the sandalwood oil. He sprinkled the cinnamon over the top. Next was the bottle, a striped olivewood flask. </w:t>
      </w:r>
    </w:p>
    <w:p w14:paraId="130849D9" w14:textId="2AD5B892" w:rsidR="00753137" w:rsidRDefault="00753137" w:rsidP="00753137">
      <w:r>
        <w:t xml:space="preserve">At the </w:t>
      </w:r>
      <w:r w:rsidR="008E1CDD">
        <w:t xml:space="preserve">precise </w:t>
      </w:r>
      <w:r>
        <w:t xml:space="preserve">moment the sun flashed green into the Nile, the Golden Rider screamed a triumphant battle cry. The dancers replied with fervor. Rupert up-ended the vial over the hanky and removed the stopper. He held on tight to the hanky. The vial inhaled with a loud </w:t>
      </w:r>
      <w:r w:rsidRPr="00A44D32">
        <w:rPr>
          <w:noProof/>
        </w:rPr>
        <w:t>WHOOSH</w:t>
      </w:r>
      <w:r w:rsidRPr="00A44D32">
        <w:t xml:space="preserve">. </w:t>
      </w:r>
      <w:r>
        <w:t xml:space="preserve">Rupert popped the stopper back in place. </w:t>
      </w:r>
    </w:p>
    <w:p w14:paraId="4005D549" w14:textId="47A76B9F" w:rsidR="00753137" w:rsidRDefault="00753137" w:rsidP="00753137">
      <w:r>
        <w:t xml:space="preserve">Got it! Rupert looked </w:t>
      </w:r>
      <w:r w:rsidRPr="00A44D32">
        <w:t xml:space="preserve">around. All </w:t>
      </w:r>
      <w:r>
        <w:t xml:space="preserve">eyes were on the golden statue. Rupert’s secret was safe. No one had heard or seen a thing, and what better than an added touch of Nile breeze?  The Golden Rider motioned for the rowers to take them to shore. Rupert quickly shoved the hanky wrapped vial into his jacket pocket before it </w:t>
      </w:r>
      <w:r w:rsidR="002A18F2">
        <w:t>was</w:t>
      </w:r>
      <w:r>
        <w:t xml:space="preserve"> spotted. </w:t>
      </w:r>
    </w:p>
    <w:p w14:paraId="3AD427FD" w14:textId="53DCE6FF" w:rsidR="00753137" w:rsidRDefault="00753137" w:rsidP="00753137">
      <w:r>
        <w:t>“Good show!” Rupert said as the Golden Rider approached him. Now to transport back to Oblivion</w:t>
      </w:r>
      <w:r w:rsidR="00E06260">
        <w:t>, the apothecary on Kensington High Street,</w:t>
      </w:r>
      <w:r>
        <w:t xml:space="preserve"> in time. </w:t>
      </w:r>
      <w:r w:rsidR="005A6B9A">
        <w:t xml:space="preserve">He couldn’t wait to get back to the cool of London. </w:t>
      </w:r>
      <w:r>
        <w:t xml:space="preserve">As they bumped onto the shore, the Golden Rider noticed Rupert was drenched with sweat. </w:t>
      </w:r>
    </w:p>
    <w:p w14:paraId="780EDFE9" w14:textId="77777777" w:rsidR="00753137" w:rsidRDefault="00753137" w:rsidP="00753137">
      <w:r>
        <w:t xml:space="preserve">“You must bathe with us in the Nile, purify,” the Golden Rider gestured towards the dancers who were shedding layers of clothing. </w:t>
      </w:r>
    </w:p>
    <w:p w14:paraId="6DB0E707" w14:textId="63CCAD03" w:rsidR="00753137" w:rsidRDefault="00753137" w:rsidP="00753137">
      <w:r>
        <w:t xml:space="preserve">“Oh dear, no, I have an appointment,” said Rupert as they disembarked onto the warm glowing sand. What was it with these Egyptians and their purifying? He pretended to intently examine a handful of sand. Rupert realized the sand’s glow was because the grains were </w:t>
      </w:r>
      <w:r w:rsidR="00C36668">
        <w:t>formed from</w:t>
      </w:r>
      <w:r>
        <w:t xml:space="preserve"> gold. It was remarkable. </w:t>
      </w:r>
    </w:p>
    <w:p w14:paraId="369BDB46" w14:textId="77777777" w:rsidR="00753137" w:rsidRDefault="00753137" w:rsidP="00753137">
      <w:r>
        <w:t xml:space="preserve">“You won’t purify?” the Golden Rider pressed. </w:t>
      </w:r>
    </w:p>
    <w:p w14:paraId="490C37C5" w14:textId="77777777" w:rsidR="0078138D" w:rsidRDefault="00753137" w:rsidP="0078138D">
      <w:r>
        <w:lastRenderedPageBreak/>
        <w:t xml:space="preserve">“Hmm, not right now.” Rupert had learned this phrase from Ezra, </w:t>
      </w:r>
      <w:r w:rsidR="004A13E7">
        <w:t xml:space="preserve">Oblivion’s </w:t>
      </w:r>
      <w:r w:rsidR="00545F57">
        <w:t xml:space="preserve">Potions </w:t>
      </w:r>
      <w:r w:rsidR="004A13E7">
        <w:t>Master</w:t>
      </w:r>
      <w:r w:rsidR="004F778D">
        <w:t>. I</w:t>
      </w:r>
      <w:r>
        <w:t xml:space="preserve">t was useful in sounding positive without commitment. </w:t>
      </w:r>
    </w:p>
    <w:p w14:paraId="3E30C642" w14:textId="2F2849B1" w:rsidR="00753137" w:rsidRDefault="00753137" w:rsidP="0078138D">
      <w:r>
        <w:t>The Golden Rider huffed and stepped asid</w:t>
      </w:r>
      <w:r w:rsidR="004F778D">
        <w:t>e</w:t>
      </w:r>
      <w:r w:rsidR="006439DD">
        <w:t>.</w:t>
      </w:r>
      <w:r>
        <w:tab/>
        <w:t xml:space="preserve">Rupert shoved the sand into his pocket and started up the bank in the direction of a path behind the Golden Peacock. The path appeared to lead into a thick palm grove. Rupert looked back at the Golden Rider and waved good-bye. The Golden Rider was consulting with a menacing group of Golden Strong Men. Rupert stepped up his pace. Dusk was falling. He had to get someplace he could disappear </w:t>
      </w:r>
      <w:r w:rsidR="0065313B">
        <w:t>to</w:t>
      </w:r>
      <w:r>
        <w:t xml:space="preserve"> </w:t>
      </w:r>
      <w:r w:rsidR="00573353">
        <w:t xml:space="preserve">privately </w:t>
      </w:r>
      <w:r>
        <w:t>transport home.</w:t>
      </w:r>
    </w:p>
    <w:p w14:paraId="30986001" w14:textId="1B579447" w:rsidR="00720535" w:rsidRDefault="00753137" w:rsidP="00753137">
      <w:r>
        <w:t xml:space="preserve">“Spy! SCOD spy!” the Golden Rider suddenly yelled out. Rupert turned around to see what the commotion was about. The Golden Strong Men raced towards him. </w:t>
      </w:r>
      <w:r w:rsidR="00764649">
        <w:t>Rupert realized t</w:t>
      </w:r>
      <w:r>
        <w:t>he</w:t>
      </w:r>
      <w:r w:rsidR="00084555">
        <w:t>ir</w:t>
      </w:r>
      <w:r>
        <w:t xml:space="preserve"> accusation</w:t>
      </w:r>
      <w:r w:rsidR="00084555">
        <w:t>s</w:t>
      </w:r>
      <w:r>
        <w:t xml:space="preserve"> w</w:t>
      </w:r>
      <w:r w:rsidR="00084555">
        <w:t>ere</w:t>
      </w:r>
      <w:r>
        <w:t xml:space="preserve"> </w:t>
      </w:r>
      <w:r w:rsidR="00573353">
        <w:t>a</w:t>
      </w:r>
      <w:r w:rsidR="00764649">
        <w:t>imed at</w:t>
      </w:r>
      <w:r>
        <w:t xml:space="preserve"> him.</w:t>
      </w:r>
    </w:p>
    <w:p w14:paraId="7032A72B" w14:textId="2829029D" w:rsidR="00753137" w:rsidRDefault="00753137" w:rsidP="00753137">
      <w:r>
        <w:t xml:space="preserve"> </w:t>
      </w:r>
      <w:r w:rsidR="008F56BE">
        <w:t>“Supreme Council of Dominion</w:t>
      </w:r>
      <w:r w:rsidR="000F6B23">
        <w:t>’</w:t>
      </w:r>
      <w:r w:rsidR="008F56BE">
        <w:t xml:space="preserve">s </w:t>
      </w:r>
      <w:r w:rsidR="002F1212">
        <w:t>snake!”</w:t>
      </w:r>
    </w:p>
    <w:p w14:paraId="62440A9D" w14:textId="3F623908" w:rsidR="00753137" w:rsidRDefault="00753137" w:rsidP="00753137">
      <w:r>
        <w:t>“Agent of the</w:t>
      </w:r>
      <w:r w:rsidR="000C4605">
        <w:t xml:space="preserve"> </w:t>
      </w:r>
      <w:r>
        <w:t xml:space="preserve">Archangel!” </w:t>
      </w:r>
    </w:p>
    <w:p w14:paraId="67581BC0" w14:textId="70AFF9A9" w:rsidR="00753137" w:rsidRDefault="00753137" w:rsidP="00753137">
      <w:r>
        <w:t xml:space="preserve">Oh dear, had they detected he was an angel? Or was it just a ruse to get him riled up and purify? Who were these people? The Golden Ones were apparently </w:t>
      </w:r>
      <w:r w:rsidR="00C3640D">
        <w:t xml:space="preserve">not </w:t>
      </w:r>
      <w:r w:rsidR="00E85E5B">
        <w:t>in</w:t>
      </w:r>
      <w:r>
        <w:t xml:space="preserve"> </w:t>
      </w:r>
      <w:r w:rsidR="00E85E5B">
        <w:t xml:space="preserve">the good graces of </w:t>
      </w:r>
      <w:r>
        <w:t xml:space="preserve">the Archangel. </w:t>
      </w:r>
      <w:r w:rsidR="001D0555">
        <w:t xml:space="preserve"> </w:t>
      </w:r>
      <w:r>
        <w:t xml:space="preserve">Rupert hoped no one important had seen him in the Golden People’s boat. </w:t>
      </w:r>
    </w:p>
    <w:p w14:paraId="3A2D721D" w14:textId="3E228F4C" w:rsidR="00753137" w:rsidRDefault="00753137" w:rsidP="00753137">
      <w:r>
        <w:t xml:space="preserve">Rupert reached the path behind the Golden Peacock. Blast it, there were Golden Maidens with </w:t>
      </w:r>
      <w:r w:rsidR="00377D1A">
        <w:t>palm-held</w:t>
      </w:r>
      <w:r>
        <w:t xml:space="preserve"> lamps singing and marching in line towards him. He could hear the Golden Strong Men approaching from behind. The Golden Maidens approached from the front, they stopped their singing and </w:t>
      </w:r>
      <w:r w:rsidR="00DF5028">
        <w:t>bunched up,</w:t>
      </w:r>
      <w:r>
        <w:t xml:space="preserve"> puzzled at what to do about this obstacle </w:t>
      </w:r>
      <w:r w:rsidR="00E172EE">
        <w:t>to</w:t>
      </w:r>
      <w:r>
        <w:t xml:space="preserve"> their worship. Rupert glanced at his watch; his twenty-three minutes </w:t>
      </w:r>
      <w:r w:rsidR="00E172EE">
        <w:t xml:space="preserve">to get back to Ezra </w:t>
      </w:r>
      <w:r>
        <w:t>were up.</w:t>
      </w:r>
    </w:p>
    <w:p w14:paraId="7C7F8272" w14:textId="77777777" w:rsidR="00753137" w:rsidRDefault="00753137" w:rsidP="00753137">
      <w:r>
        <w:lastRenderedPageBreak/>
        <w:t xml:space="preserve">Ezra’s voice echoed in his head. </w:t>
      </w:r>
      <w:r w:rsidRPr="00DE40C7">
        <w:rPr>
          <w:i/>
        </w:rPr>
        <w:t>Honor your word, no matter what the consequences.</w:t>
      </w:r>
      <w:r>
        <w:t xml:space="preserve"> The Golden Strong Men appeared behind him with golden swords and spears. The Golden Maidens started to cry. Rupert’s heart yearned for </w:t>
      </w:r>
      <w:r w:rsidRPr="00701DC9">
        <w:rPr>
          <w:noProof/>
        </w:rPr>
        <w:t>Lowelle</w:t>
      </w:r>
      <w:r>
        <w:t>, even for her tears.</w:t>
      </w:r>
    </w:p>
    <w:p w14:paraId="42BC4D4B" w14:textId="74C5CEE5" w:rsidR="00753137" w:rsidRDefault="00753137" w:rsidP="00753137">
      <w:r>
        <w:t xml:space="preserve">Rupert felt a burning </w:t>
      </w:r>
      <w:r w:rsidR="00732CED">
        <w:t xml:space="preserve">well up from </w:t>
      </w:r>
      <w:r>
        <w:t>deep within</w:t>
      </w:r>
      <w:r w:rsidRPr="001F7092">
        <w:t xml:space="preserve">. He </w:t>
      </w:r>
      <w:r>
        <w:t xml:space="preserve">refused to never see </w:t>
      </w:r>
      <w:r w:rsidRPr="00701DC9">
        <w:rPr>
          <w:noProof/>
        </w:rPr>
        <w:t>Lowelle</w:t>
      </w:r>
      <w:r>
        <w:t xml:space="preserve"> again. He reached into his pocket and found the golden sand. Then he reached into the depths of his bowels and let out a yell worthy of a Caesar. </w:t>
      </w:r>
    </w:p>
    <w:p w14:paraId="4CEE1614" w14:textId="27423204" w:rsidR="00753137" w:rsidRDefault="00753137" w:rsidP="00753137">
      <w:r>
        <w:t>“</w:t>
      </w:r>
      <w:proofErr w:type="spellStart"/>
      <w:r>
        <w:t>Ayahhhhh</w:t>
      </w:r>
      <w:proofErr w:type="spellEnd"/>
      <w:r>
        <w:t xml:space="preserve">” Rupert shouted. He threw the sand into the air and </w:t>
      </w:r>
      <w:r w:rsidR="00FF0B25">
        <w:t>focused on</w:t>
      </w:r>
      <w:r>
        <w:t xml:space="preserve"> Oblivion’s cool marble floor. The golden grains reflected </w:t>
      </w:r>
      <w:r w:rsidR="00FE4002">
        <w:t xml:space="preserve">in </w:t>
      </w:r>
      <w:r>
        <w:t xml:space="preserve">the Golden Maiden’s lamps and turned into a golden cloud around him. Rupert spun like a whirling </w:t>
      </w:r>
      <w:r w:rsidRPr="001F7092">
        <w:t xml:space="preserve">dervish. A </w:t>
      </w:r>
      <w:r>
        <w:t xml:space="preserve">Golden Strong Man threw his spear into the blur that was Rupert. </w:t>
      </w:r>
    </w:p>
    <w:p w14:paraId="7714F692" w14:textId="61A7E923" w:rsidR="006253D1" w:rsidRPr="00101347" w:rsidRDefault="00A4328F" w:rsidP="00A4328F">
      <w:pPr>
        <w:pStyle w:val="Heading1"/>
      </w:pPr>
      <w:r>
        <w:br w:type="page"/>
      </w:r>
      <w:r w:rsidR="006253D1" w:rsidRPr="00BC3112">
        <w:lastRenderedPageBreak/>
        <w:t xml:space="preserve">Chapter </w:t>
      </w:r>
      <w:r w:rsidR="0070498A">
        <w:t>2</w:t>
      </w:r>
      <w:r w:rsidR="00101347">
        <w:t xml:space="preserve"> </w:t>
      </w:r>
      <w:r w:rsidR="000304AE" w:rsidRPr="00492453">
        <w:rPr>
          <w:sz w:val="28"/>
          <w:szCs w:val="28"/>
        </w:rPr>
        <w:t>Taken</w:t>
      </w:r>
    </w:p>
    <w:p w14:paraId="6607A89E" w14:textId="236E6607" w:rsidR="008839A7" w:rsidRDefault="009D1960" w:rsidP="008F2976">
      <w:pPr>
        <w:jc w:val="left"/>
      </w:pPr>
      <w:r>
        <w:t>Time s</w:t>
      </w:r>
      <w:r w:rsidR="00852E34">
        <w:t>lowed</w:t>
      </w:r>
      <w:r>
        <w:t>,</w:t>
      </w:r>
      <w:r w:rsidR="006B70AB">
        <w:t xml:space="preserve"> the spear crept towards his </w:t>
      </w:r>
      <w:r w:rsidR="008F085F">
        <w:t>heart</w:t>
      </w:r>
      <w:r w:rsidR="00FB2BD9">
        <w:t>.</w:t>
      </w:r>
      <w:r w:rsidR="00EF540D">
        <w:t xml:space="preserve"> </w:t>
      </w:r>
      <w:r w:rsidR="008F2976">
        <w:t xml:space="preserve">Rupert </w:t>
      </w:r>
      <w:r w:rsidR="00EF540D">
        <w:t>thought back</w:t>
      </w:r>
      <w:r w:rsidR="006A68DB">
        <w:t xml:space="preserve"> to the evening befor</w:t>
      </w:r>
      <w:r w:rsidR="00075C8C">
        <w:t>e</w:t>
      </w:r>
      <w:r w:rsidR="00610CE2">
        <w:t>.</w:t>
      </w:r>
      <w:r w:rsidR="00A8088F">
        <w:t xml:space="preserve"> </w:t>
      </w:r>
      <w:r w:rsidR="00610CE2">
        <w:t>A</w:t>
      </w:r>
      <w:r w:rsidR="009071BE">
        <w:t>s if out-of-body</w:t>
      </w:r>
      <w:r w:rsidR="00610CE2">
        <w:t>,</w:t>
      </w:r>
      <w:r w:rsidR="00BC3346">
        <w:t xml:space="preserve"> </w:t>
      </w:r>
      <w:r w:rsidR="00E67038">
        <w:t xml:space="preserve">the events that led up to </w:t>
      </w:r>
      <w:r w:rsidR="00EF540D">
        <w:t xml:space="preserve">this </w:t>
      </w:r>
      <w:r w:rsidR="00DB7B15">
        <w:t>horrible moment</w:t>
      </w:r>
      <w:r w:rsidR="00BC3346">
        <w:t xml:space="preserve"> projected </w:t>
      </w:r>
      <w:r w:rsidR="008E31B9">
        <w:t>in</w:t>
      </w:r>
      <w:r w:rsidR="00610CE2">
        <w:t xml:space="preserve"> his mind’s eye</w:t>
      </w:r>
      <w:r w:rsidR="00DB7B15">
        <w:t>.</w:t>
      </w:r>
      <w:r w:rsidR="007057DB">
        <w:t xml:space="preserve"> </w:t>
      </w:r>
    </w:p>
    <w:p w14:paraId="0A3B87BB" w14:textId="6F9F0480" w:rsidR="008D4663" w:rsidRDefault="007057DB" w:rsidP="008839A7">
      <w:r w:rsidRPr="007057DB">
        <w:t>He</w:t>
      </w:r>
      <w:r w:rsidR="001418ED">
        <w:t xml:space="preserve"> </w:t>
      </w:r>
      <w:r w:rsidR="00706E4F">
        <w:t xml:space="preserve">saw himself </w:t>
      </w:r>
      <w:r w:rsidR="001418ED">
        <w:t>toss and turn</w:t>
      </w:r>
      <w:r w:rsidR="000C78B5">
        <w:t xml:space="preserve"> in his flat above Oblivion</w:t>
      </w:r>
      <w:r w:rsidR="00F94DA4">
        <w:t xml:space="preserve">. His curly </w:t>
      </w:r>
      <w:r w:rsidR="000C78B5">
        <w:t>red-</w:t>
      </w:r>
      <w:r w:rsidR="00F94DA4">
        <w:t xml:space="preserve">blond hair had come loose of its man bun and his eighteen-year-old </w:t>
      </w:r>
      <w:r w:rsidR="008D4663">
        <w:t>lanky</w:t>
      </w:r>
      <w:r w:rsidR="00F94DA4">
        <w:t xml:space="preserve"> limbs</w:t>
      </w:r>
      <w:r w:rsidR="006F185C">
        <w:t xml:space="preserve"> were tangled in his bedclothes</w:t>
      </w:r>
      <w:r w:rsidR="00F94DA4">
        <w:t xml:space="preserve">. </w:t>
      </w:r>
      <w:r w:rsidR="00F74BD6">
        <w:t xml:space="preserve"> </w:t>
      </w:r>
    </w:p>
    <w:p w14:paraId="681190C8" w14:textId="574BFEAB" w:rsidR="00926953" w:rsidRDefault="00F94DA4" w:rsidP="008839A7">
      <w:r>
        <w:t xml:space="preserve">Those making their way home from pubs and </w:t>
      </w:r>
      <w:r w:rsidR="008D4663">
        <w:t xml:space="preserve">late </w:t>
      </w:r>
      <w:r>
        <w:t xml:space="preserve">chatty dinners </w:t>
      </w:r>
      <w:r w:rsidR="00D513E2">
        <w:t>in the</w:t>
      </w:r>
      <w:r>
        <w:t xml:space="preserve"> freezing autumn night glimpse</w:t>
      </w:r>
      <w:r w:rsidR="00660A31">
        <w:t>d</w:t>
      </w:r>
      <w:r w:rsidR="001418ED">
        <w:t xml:space="preserve"> </w:t>
      </w:r>
      <w:r w:rsidR="00641295">
        <w:t xml:space="preserve">only </w:t>
      </w:r>
      <w:r>
        <w:t>their own distorted reflection i</w:t>
      </w:r>
      <w:r w:rsidR="00466439">
        <w:t>n Oblivion’s antique</w:t>
      </w:r>
      <w:r w:rsidR="000C78B5">
        <w:t xml:space="preserve"> </w:t>
      </w:r>
      <w:r w:rsidR="006F185C">
        <w:t>diamond window</w:t>
      </w:r>
      <w:r>
        <w:t>panes</w:t>
      </w:r>
      <w:r w:rsidR="00641295">
        <w:t>, not</w:t>
      </w:r>
      <w:r w:rsidR="008D4663">
        <w:t xml:space="preserve"> </w:t>
      </w:r>
      <w:r w:rsidR="008D4663" w:rsidRPr="00492453">
        <w:rPr>
          <w:noProof/>
        </w:rPr>
        <w:t>comprehend</w:t>
      </w:r>
      <w:r w:rsidR="00641295" w:rsidRPr="00492453">
        <w:rPr>
          <w:noProof/>
        </w:rPr>
        <w:t>ing</w:t>
      </w:r>
      <w:r w:rsidR="008D4663">
        <w:t xml:space="preserve"> the shop was there</w:t>
      </w:r>
      <w:r>
        <w:t xml:space="preserve">. </w:t>
      </w:r>
    </w:p>
    <w:p w14:paraId="2B01CB28" w14:textId="56B4FADF" w:rsidR="001418ED" w:rsidRDefault="00F94DA4" w:rsidP="008839A7">
      <w:r>
        <w:t>Shoppers during the day would only notice the door if they had a referral. Prominent women in search of eternity, saints in search of a signature scent, priests in search of incense that would prepare their congregants for what the here</w:t>
      </w:r>
      <w:r w:rsidR="008D4663">
        <w:t>after might do to their senses</w:t>
      </w:r>
      <w:r w:rsidR="00ED09E3">
        <w:t>.</w:t>
      </w:r>
      <w:r w:rsidR="008D4663">
        <w:t xml:space="preserve"> </w:t>
      </w:r>
      <w:r w:rsidR="00ED09E3">
        <w:t>T</w:t>
      </w:r>
      <w:r w:rsidR="008D4663">
        <w:t>hey served all types at Oblivion</w:t>
      </w:r>
      <w:r w:rsidR="00ED09E3">
        <w:t>-</w:t>
      </w:r>
      <w:r w:rsidR="008D4663">
        <w:t xml:space="preserve"> mortals and angels and those from the Hidden Universes.</w:t>
      </w:r>
      <w:r w:rsidR="0075242F">
        <w:t xml:space="preserve"> </w:t>
      </w:r>
      <w:r w:rsidR="00923833">
        <w:t>Rupert couldn’t</w:t>
      </w:r>
      <w:r w:rsidR="00586A7F">
        <w:t xml:space="preserve"> think of</w:t>
      </w:r>
      <w:r w:rsidR="00923833">
        <w:t xml:space="preserve"> any</w:t>
      </w:r>
      <w:r w:rsidR="00A510FC">
        <w:t xml:space="preserve"> occupation</w:t>
      </w:r>
      <w:r w:rsidR="00923833">
        <w:t xml:space="preserve"> more splendid.</w:t>
      </w:r>
    </w:p>
    <w:p w14:paraId="0C878805" w14:textId="77777777" w:rsidR="008E09E1" w:rsidRDefault="00B567BC" w:rsidP="00B567BC">
      <w:r>
        <w:t xml:space="preserve">It </w:t>
      </w:r>
      <w:r w:rsidR="00DC21DF">
        <w:t>was</w:t>
      </w:r>
      <w:r>
        <w:t xml:space="preserve"> almost his last day as an apprentice; or to be precise, </w:t>
      </w:r>
      <w:r w:rsidR="005C5752">
        <w:t>last day on</w:t>
      </w:r>
      <w:r>
        <w:t xml:space="preserve"> probation. </w:t>
      </w:r>
      <w:r w:rsidR="00DC21DF">
        <w:t>The thought of probation was a</w:t>
      </w:r>
      <w:r w:rsidR="002E1F31">
        <w:t xml:space="preserve"> prominent</w:t>
      </w:r>
      <w:r w:rsidR="00DC21DF">
        <w:t xml:space="preserve"> resentment. </w:t>
      </w:r>
      <w:r>
        <w:t xml:space="preserve">It irritated him that most other inhabitants of </w:t>
      </w:r>
      <w:r w:rsidRPr="00AE4232">
        <w:rPr>
          <w:noProof/>
        </w:rPr>
        <w:t>earth</w:t>
      </w:r>
      <w:r>
        <w:t xml:space="preserve"> just naively blundered along, assuming they had gotten away with, or were forgiven for, their constant transgressions. Why did only angels deserve to suffer oppressive scrutiny by the Supreme Council of Dominions? Never mind, if everything had gone according to plan, he would have been legit again, off probation, with a Potions Master License permanently hanging on the wall of Oblivion. </w:t>
      </w:r>
    </w:p>
    <w:p w14:paraId="5D249A1A" w14:textId="37A33DD3" w:rsidR="00B567BC" w:rsidRDefault="00B567BC" w:rsidP="00B567BC">
      <w:r>
        <w:t>Was this spear going to end his earthly journey?</w:t>
      </w:r>
    </w:p>
    <w:p w14:paraId="44CAA0ED" w14:textId="1A70E6E3" w:rsidR="001418ED" w:rsidRDefault="009D0A7C" w:rsidP="008839A7">
      <w:r>
        <w:lastRenderedPageBreak/>
        <w:t>Last night, c</w:t>
      </w:r>
      <w:r w:rsidR="00D775E9">
        <w:t xml:space="preserve">lomping hooves </w:t>
      </w:r>
      <w:r w:rsidR="00887098">
        <w:t xml:space="preserve">had </w:t>
      </w:r>
      <w:r w:rsidR="00D775E9">
        <w:t>brought on a</w:t>
      </w:r>
      <w:r w:rsidR="001418ED">
        <w:t xml:space="preserve"> surge of adrenaline </w:t>
      </w:r>
      <w:r w:rsidR="00D775E9">
        <w:t>that</w:t>
      </w:r>
      <w:r w:rsidR="008D4663">
        <w:t xml:space="preserve"> </w:t>
      </w:r>
      <w:r w:rsidR="001418ED">
        <w:t>pulled R</w:t>
      </w:r>
      <w:r w:rsidR="006F185C">
        <w:t xml:space="preserve">upert </w:t>
      </w:r>
      <w:r w:rsidR="00461A18">
        <w:t>out of his slumber in</w:t>
      </w:r>
      <w:r w:rsidR="006F185C">
        <w:t xml:space="preserve">to consciousness. He </w:t>
      </w:r>
      <w:r w:rsidR="00C25C9F">
        <w:t xml:space="preserve">had </w:t>
      </w:r>
      <w:r w:rsidR="006F185C">
        <w:t>stumbled</w:t>
      </w:r>
      <w:r w:rsidR="001418ED">
        <w:t xml:space="preserve"> to the window and peere</w:t>
      </w:r>
      <w:r w:rsidR="008D4663">
        <w:t>d down at the now empty street</w:t>
      </w:r>
      <w:r w:rsidR="001418ED">
        <w:t xml:space="preserve">. He </w:t>
      </w:r>
      <w:r w:rsidR="008D4663">
        <w:t>watched as a mounted guard, Queen Elizabeth II’s very own</w:t>
      </w:r>
      <w:r w:rsidR="001418ED">
        <w:t>, rounded the corner. They pranced by</w:t>
      </w:r>
      <w:r w:rsidR="00494D2B">
        <w:t>-</w:t>
      </w:r>
      <w:r w:rsidR="001418ED">
        <w:t xml:space="preserve"> warm breath vaporizing into the cold air</w:t>
      </w:r>
      <w:r w:rsidR="00494D2B">
        <w:t>-</w:t>
      </w:r>
      <w:r w:rsidR="001418ED">
        <w:t xml:space="preserve"> ju</w:t>
      </w:r>
      <w:r w:rsidR="008D4663">
        <w:t>st finishing midnight exercises.</w:t>
      </w:r>
      <w:r w:rsidR="001418ED">
        <w:t xml:space="preserve"> </w:t>
      </w:r>
      <w:r w:rsidR="00635334">
        <w:t>Th</w:t>
      </w:r>
      <w:r w:rsidR="00494D2B">
        <w:t>is</w:t>
      </w:r>
      <w:r w:rsidR="001418ED">
        <w:t xml:space="preserve"> w</w:t>
      </w:r>
      <w:r w:rsidR="00494D2B">
        <w:t>as</w:t>
      </w:r>
      <w:r w:rsidR="001418ED">
        <w:t xml:space="preserve"> not the terror he feared. His heart rate </w:t>
      </w:r>
      <w:r w:rsidR="00DB1665">
        <w:t xml:space="preserve">had </w:t>
      </w:r>
      <w:r w:rsidR="001418ED">
        <w:t xml:space="preserve">slowed. </w:t>
      </w:r>
    </w:p>
    <w:p w14:paraId="2C8C74CC" w14:textId="1B3F7ED4" w:rsidR="001418ED" w:rsidRDefault="001418ED" w:rsidP="008839A7">
      <w:r>
        <w:t xml:space="preserve">The </w:t>
      </w:r>
      <w:r w:rsidR="00427372">
        <w:t xml:space="preserve">fading </w:t>
      </w:r>
      <w:r>
        <w:t xml:space="preserve">horses’ hooves </w:t>
      </w:r>
      <w:r w:rsidR="00C93287">
        <w:t>ha</w:t>
      </w:r>
      <w:r>
        <w:t>dn’t quite mask</w:t>
      </w:r>
      <w:r w:rsidR="00C93287">
        <w:t>ed</w:t>
      </w:r>
      <w:r>
        <w:t xml:space="preserve"> the sound of breaking glass in the shop downstairs. He </w:t>
      </w:r>
      <w:r w:rsidR="001B4EAC">
        <w:t xml:space="preserve">had </w:t>
      </w:r>
      <w:r>
        <w:t>pulled on an all-the-rage fitted jac</w:t>
      </w:r>
      <w:r w:rsidR="008D4663">
        <w:t xml:space="preserve">ket and secured his </w:t>
      </w:r>
      <w:r>
        <w:t xml:space="preserve">hair. Rupert had studied endless films to determine what style to take when he left his angel </w:t>
      </w:r>
      <w:r w:rsidRPr="00492453">
        <w:rPr>
          <w:noProof/>
        </w:rPr>
        <w:t>form</w:t>
      </w:r>
      <w:r>
        <w:t xml:space="preserve"> behind and assumed </w:t>
      </w:r>
      <w:r w:rsidR="002A7E6F">
        <w:t>his</w:t>
      </w:r>
      <w:r>
        <w:t xml:space="preserve"> human form.  Never mind that it was now the new millennium, Rupert preferred the Sixties. Not the hippy version,</w:t>
      </w:r>
      <w:r w:rsidRPr="00923833">
        <w:t xml:space="preserve"> </w:t>
      </w:r>
      <w:r w:rsidR="00923833" w:rsidRPr="00923833">
        <w:t>but</w:t>
      </w:r>
      <w:r w:rsidR="00AE4232" w:rsidRPr="00923833">
        <w:t xml:space="preserve"> </w:t>
      </w:r>
      <w:r>
        <w:t>the sleek uptown mod James B</w:t>
      </w:r>
      <w:r w:rsidR="008D4663">
        <w:t xml:space="preserve">ond version, </w:t>
      </w:r>
      <w:r w:rsidR="006F185C">
        <w:t xml:space="preserve">now making a hopeful return, it </w:t>
      </w:r>
      <w:r w:rsidR="006F185C" w:rsidRPr="00AE4232">
        <w:rPr>
          <w:noProof/>
        </w:rPr>
        <w:t>being</w:t>
      </w:r>
      <w:r w:rsidR="008D4663">
        <w:t xml:space="preserve"> the glamorous year 2000.</w:t>
      </w:r>
    </w:p>
    <w:p w14:paraId="0E1488B5" w14:textId="5216D24D" w:rsidR="00534F6C" w:rsidRDefault="000E0348" w:rsidP="008839A7">
      <w:r>
        <w:t>He had left the</w:t>
      </w:r>
      <w:r w:rsidR="001418ED">
        <w:t xml:space="preserve"> warm flat and descended a cold marble staircase with ornate rails. It landed at </w:t>
      </w:r>
      <w:r w:rsidR="00FE1CD6">
        <w:t>the</w:t>
      </w:r>
      <w:r w:rsidR="001418ED">
        <w:t xml:space="preserve"> dark vestibule </w:t>
      </w:r>
      <w:r w:rsidR="00FE1CD6">
        <w:t>with</w:t>
      </w:r>
      <w:r w:rsidR="001418ED">
        <w:t xml:space="preserve"> a door to the street and a private door </w:t>
      </w:r>
      <w:r w:rsidR="001B46D7">
        <w:t>to Oblivion</w:t>
      </w:r>
      <w:r w:rsidR="00461E0E">
        <w:t>.</w:t>
      </w:r>
      <w:r w:rsidR="001B46D7">
        <w:t xml:space="preserve"> </w:t>
      </w:r>
    </w:p>
    <w:p w14:paraId="219F27A7" w14:textId="5BD1D85D" w:rsidR="001418ED" w:rsidRDefault="007D7D46" w:rsidP="008839A7">
      <w:r>
        <w:t>He heard</w:t>
      </w:r>
      <w:r w:rsidR="001418ED">
        <w:t xml:space="preserve"> woman’s voice cursing</w:t>
      </w:r>
      <w:r>
        <w:t xml:space="preserve"> inside the shop</w:t>
      </w:r>
      <w:r w:rsidR="001418ED">
        <w:t>. He cracked open the door and peeked in. Anger f</w:t>
      </w:r>
      <w:r w:rsidR="001B46D7">
        <w:t xml:space="preserve">lushed his core. </w:t>
      </w:r>
      <w:r w:rsidR="00B07899">
        <w:t>Doreen</w:t>
      </w:r>
      <w:r w:rsidR="001B46D7">
        <w:t xml:space="preserve">, the lumpy </w:t>
      </w:r>
      <w:r w:rsidR="0093009F">
        <w:t>young</w:t>
      </w:r>
      <w:r w:rsidR="001B46D7">
        <w:t xml:space="preserve"> </w:t>
      </w:r>
      <w:r w:rsidR="00D7352B">
        <w:t>pastry chef</w:t>
      </w:r>
      <w:r w:rsidR="001B46D7">
        <w:t xml:space="preserve"> from the</w:t>
      </w:r>
      <w:r w:rsidR="001B46D7" w:rsidRPr="00AE4232">
        <w:rPr>
          <w:color w:val="FF0000"/>
        </w:rPr>
        <w:t xml:space="preserve"> </w:t>
      </w:r>
      <w:r w:rsidR="00923833" w:rsidRPr="00923833">
        <w:t>tea shop</w:t>
      </w:r>
      <w:r w:rsidR="00AE4232" w:rsidRPr="00923833">
        <w:t xml:space="preserve"> </w:t>
      </w:r>
      <w:r w:rsidR="001B46D7">
        <w:t xml:space="preserve">across the street, had broken in. Stringy hair slipped out from under her </w:t>
      </w:r>
      <w:r w:rsidR="001B46D7" w:rsidRPr="00492453">
        <w:rPr>
          <w:noProof/>
        </w:rPr>
        <w:t>flour dusted</w:t>
      </w:r>
      <w:r w:rsidR="001B46D7">
        <w:t xml:space="preserve"> </w:t>
      </w:r>
      <w:r w:rsidR="00AE4232" w:rsidRPr="00923833">
        <w:t xml:space="preserve">head-kerchief. </w:t>
      </w:r>
      <w:r w:rsidR="0098040E">
        <w:t xml:space="preserve">Her </w:t>
      </w:r>
      <w:r w:rsidR="00816199">
        <w:t>hunch</w:t>
      </w:r>
      <w:r w:rsidR="0098040E">
        <w:t>ed figure</w:t>
      </w:r>
      <w:r w:rsidR="00AE4232" w:rsidRPr="00923833">
        <w:t xml:space="preserve"> </w:t>
      </w:r>
      <w:r w:rsidR="001B46D7">
        <w:t>was rummagin</w:t>
      </w:r>
      <w:r w:rsidR="000C78B5">
        <w:t>g through drawers in the ancient</w:t>
      </w:r>
      <w:r w:rsidR="001B46D7">
        <w:t xml:space="preserve"> apothecary cabinets</w:t>
      </w:r>
      <w:r w:rsidR="006F185C">
        <w:t>.</w:t>
      </w:r>
      <w:r w:rsidR="000C78B5">
        <w:t xml:space="preserve"> </w:t>
      </w:r>
      <w:r w:rsidR="006F185C">
        <w:t>S</w:t>
      </w:r>
      <w:r w:rsidR="001B46D7">
        <w:t xml:space="preserve">everal of </w:t>
      </w:r>
      <w:r w:rsidR="000C78B5">
        <w:t>the display shelves above her</w:t>
      </w:r>
      <w:r w:rsidR="001B46D7">
        <w:t xml:space="preserve"> had their glass-paned </w:t>
      </w:r>
      <w:r w:rsidR="00D7352B">
        <w:t xml:space="preserve">oak </w:t>
      </w:r>
      <w:r w:rsidR="001B46D7">
        <w:t>doors left ajar, covered with floury fingerprints. Rupert shoved the door open</w:t>
      </w:r>
      <w:r w:rsidR="001418ED">
        <w:t>.</w:t>
      </w:r>
    </w:p>
    <w:p w14:paraId="71C0F88C" w14:textId="53CF08B8" w:rsidR="001418ED" w:rsidRDefault="000C78B5" w:rsidP="008839A7">
      <w:r>
        <w:t>“I already told you</w:t>
      </w:r>
      <w:r w:rsidR="001418ED">
        <w:t xml:space="preserve"> no! Get out!” Rupert shouted. </w:t>
      </w:r>
    </w:p>
    <w:p w14:paraId="130C0C9F" w14:textId="4BF9E764" w:rsidR="001418ED" w:rsidRDefault="001B46D7" w:rsidP="008839A7">
      <w:r>
        <w:t>The mousy</w:t>
      </w:r>
      <w:r w:rsidR="001418ED">
        <w:t xml:space="preserve"> woman looked hurt. She tried to pocket a vi</w:t>
      </w:r>
      <w:r>
        <w:t>al. He almost felt pity</w:t>
      </w:r>
      <w:r w:rsidR="001418ED">
        <w:t>.</w:t>
      </w:r>
    </w:p>
    <w:p w14:paraId="504CE9AE" w14:textId="42E889FD" w:rsidR="001418ED" w:rsidRDefault="001418ED" w:rsidP="008839A7">
      <w:r>
        <w:t xml:space="preserve">“Do you think it would just be sitting on the shelf?” Rupert asked. </w:t>
      </w:r>
    </w:p>
    <w:p w14:paraId="31ADA1B6" w14:textId="46E46EDD" w:rsidR="001418ED" w:rsidRDefault="001418ED" w:rsidP="008839A7">
      <w:r>
        <w:t>“It says Cyryzzma on the label,” she replied, holdi</w:t>
      </w:r>
      <w:r w:rsidR="00D7352B">
        <w:t xml:space="preserve">ng up </w:t>
      </w:r>
      <w:r w:rsidR="00E55147">
        <w:t>an</w:t>
      </w:r>
      <w:r w:rsidR="00D7352B">
        <w:t xml:space="preserve"> amber vial</w:t>
      </w:r>
      <w:r>
        <w:t xml:space="preserve">. </w:t>
      </w:r>
    </w:p>
    <w:p w14:paraId="6D21935D" w14:textId="2F4E58AE" w:rsidR="001418ED" w:rsidRDefault="00B93CE0" w:rsidP="008839A7">
      <w:r>
        <w:lastRenderedPageBreak/>
        <w:t xml:space="preserve">“An early version,” he replied, </w:t>
      </w:r>
      <w:r w:rsidR="00D7352B">
        <w:t xml:space="preserve">his </w:t>
      </w:r>
      <w:r>
        <w:t>guts sinking.</w:t>
      </w:r>
    </w:p>
    <w:p w14:paraId="6F586F66" w14:textId="77777777" w:rsidR="00320100" w:rsidRDefault="001418ED" w:rsidP="008839A7">
      <w:r>
        <w:t xml:space="preserve">Rupert </w:t>
      </w:r>
      <w:r w:rsidR="00320100">
        <w:t xml:space="preserve">had </w:t>
      </w:r>
      <w:r>
        <w:t>kept silent on the fact that she held</w:t>
      </w:r>
      <w:r>
        <w:rPr>
          <w:i/>
        </w:rPr>
        <w:t xml:space="preserve"> </w:t>
      </w:r>
      <w:r>
        <w:t>the only sample, the one that</w:t>
      </w:r>
      <w:r w:rsidR="00737759">
        <w:t xml:space="preserve"> </w:t>
      </w:r>
      <w:r>
        <w:t>Ezra</w:t>
      </w:r>
      <w:r w:rsidR="00737759">
        <w:t xml:space="preserve"> </w:t>
      </w:r>
      <w:r>
        <w:t>had promised to test that very evening</w:t>
      </w:r>
      <w:r w:rsidR="000C78B5">
        <w:t xml:space="preserve"> as soon as</w:t>
      </w:r>
      <w:r w:rsidR="00D7352B">
        <w:t xml:space="preserve"> they finished with</w:t>
      </w:r>
      <w:r w:rsidR="000C78B5">
        <w:t xml:space="preserve"> </w:t>
      </w:r>
      <w:r>
        <w:t>the</w:t>
      </w:r>
      <w:r w:rsidR="008E5ACA">
        <w:t>ir</w:t>
      </w:r>
      <w:r>
        <w:t xml:space="preserve"> </w:t>
      </w:r>
      <w:r w:rsidR="00D953A8">
        <w:t xml:space="preserve">usual </w:t>
      </w:r>
      <w:r>
        <w:t xml:space="preserve">frantic rush of Friday customers. </w:t>
      </w:r>
    </w:p>
    <w:p w14:paraId="3C1F453B" w14:textId="307B37B0" w:rsidR="001418ED" w:rsidRDefault="001418ED" w:rsidP="008839A7">
      <w:r>
        <w:t xml:space="preserve">Ezra wanted to see </w:t>
      </w:r>
      <w:r w:rsidR="000C78B5">
        <w:t>Cyryzzma</w:t>
      </w:r>
      <w:r>
        <w:t xml:space="preserve"> in action before submitting </w:t>
      </w:r>
      <w:r w:rsidR="000C78B5">
        <w:t xml:space="preserve">it </w:t>
      </w:r>
      <w:r>
        <w:t xml:space="preserve">to the Supreme Council of Dominions as evidence of Rupert’s readiness to </w:t>
      </w:r>
      <w:r w:rsidR="00C50225">
        <w:t xml:space="preserve">be off probation and </w:t>
      </w:r>
      <w:r w:rsidR="004D0962">
        <w:t xml:space="preserve">to </w:t>
      </w:r>
      <w:r>
        <w:t xml:space="preserve">receive </w:t>
      </w:r>
      <w:r w:rsidR="00C50225">
        <w:t>his apothecary</w:t>
      </w:r>
      <w:r>
        <w:t xml:space="preserve"> license.  </w:t>
      </w:r>
      <w:r w:rsidR="002F6D61">
        <w:t>Cyryzzma</w:t>
      </w:r>
      <w:r>
        <w:t xml:space="preserve"> suppress</w:t>
      </w:r>
      <w:r w:rsidR="002F6D61">
        <w:t>ed</w:t>
      </w:r>
      <w:r>
        <w:t xml:space="preserve"> a human’s grosser instinct</w:t>
      </w:r>
      <w:r w:rsidR="008E5ACA">
        <w:t>s,</w:t>
      </w:r>
      <w:r w:rsidR="00775BA5">
        <w:t xml:space="preserve"> preventing them</w:t>
      </w:r>
      <w:r w:rsidR="003957E0">
        <w:t xml:space="preserve"> from </w:t>
      </w:r>
      <w:r>
        <w:t>defend</w:t>
      </w:r>
      <w:r w:rsidR="008E5ACA">
        <w:t>ing</w:t>
      </w:r>
      <w:r>
        <w:t xml:space="preserve"> themselves</w:t>
      </w:r>
      <w:r w:rsidR="000765DC">
        <w:t xml:space="preserve">- no denial, no war- </w:t>
      </w:r>
      <w:r w:rsidR="00C95192">
        <w:t>just</w:t>
      </w:r>
      <w:r w:rsidR="000765DC">
        <w:t xml:space="preserve"> </w:t>
      </w:r>
      <w:r w:rsidR="00247E0E">
        <w:t xml:space="preserve">the danger of </w:t>
      </w:r>
      <w:r w:rsidR="00725A6F">
        <w:t>falling victim to seducers</w:t>
      </w:r>
      <w:r w:rsidR="002F6D61">
        <w:t>. It</w:t>
      </w:r>
      <w:r>
        <w:t xml:space="preserve"> was a big claim</w:t>
      </w:r>
      <w:r w:rsidR="000C78B5">
        <w:t xml:space="preserve"> for his potion</w:t>
      </w:r>
      <w:r>
        <w:t xml:space="preserve">, but Rupert was confident. </w:t>
      </w:r>
    </w:p>
    <w:p w14:paraId="16AFB863" w14:textId="0FD45383" w:rsidR="001418ED" w:rsidRPr="006C2F67" w:rsidRDefault="00B07899" w:rsidP="008839A7">
      <w:r>
        <w:t>Doreen</w:t>
      </w:r>
      <w:r w:rsidR="001418ED">
        <w:t>’s t</w:t>
      </w:r>
      <w:r w:rsidR="008E5ACA">
        <w:t>humb threatened to flick open the Cyryzzma vial</w:t>
      </w:r>
      <w:r w:rsidR="001418ED">
        <w:t xml:space="preserve">. Ezra’s words echoed in his head: </w:t>
      </w:r>
      <w:r w:rsidR="001418ED" w:rsidRPr="007F3C68">
        <w:rPr>
          <w:i/>
        </w:rPr>
        <w:t>people will believe almost anyt</w:t>
      </w:r>
      <w:r w:rsidR="001418ED">
        <w:rPr>
          <w:i/>
        </w:rPr>
        <w:t>hing you tell them, angels too.</w:t>
      </w:r>
      <w:r w:rsidR="001418ED" w:rsidRPr="006C2F67">
        <w:t xml:space="preserve"> </w:t>
      </w:r>
      <w:r w:rsidR="001418ED">
        <w:t xml:space="preserve"> </w:t>
      </w:r>
      <w:r w:rsidR="00D736CA">
        <w:t xml:space="preserve"> </w:t>
      </w:r>
    </w:p>
    <w:p w14:paraId="6E415A2C" w14:textId="77777777" w:rsidR="001418ED" w:rsidRDefault="001418ED" w:rsidP="008839A7">
      <w:r>
        <w:t xml:space="preserve">“It only worked for harpies,” he said flatly. </w:t>
      </w:r>
    </w:p>
    <w:p w14:paraId="512E3EA4" w14:textId="77777777" w:rsidR="00CC20A1" w:rsidRDefault="001418ED" w:rsidP="008839A7">
      <w:r>
        <w:t xml:space="preserve">She looked unconvinced. The ladies living above the </w:t>
      </w:r>
      <w:r w:rsidRPr="00492453">
        <w:rPr>
          <w:noProof/>
          <w:color w:val="000000" w:themeColor="text1"/>
        </w:rPr>
        <w:t>teashop</w:t>
      </w:r>
      <w:r>
        <w:t xml:space="preserve"> had been sniffing around for months. Why had he bragged about the na</w:t>
      </w:r>
      <w:r w:rsidR="00D7352B">
        <w:t>me? Rumors about what Cyryzzma</w:t>
      </w:r>
      <w:r w:rsidR="00B07899">
        <w:t xml:space="preserve"> did</w:t>
      </w:r>
      <w:r>
        <w:t xml:space="preserve"> had generated innuendo and offers bordering on criminal. Trading unlicensed potions </w:t>
      </w:r>
      <w:r w:rsidRPr="00492453">
        <w:rPr>
          <w:noProof/>
        </w:rPr>
        <w:t>wasn’t</w:t>
      </w:r>
      <w:r>
        <w:t xml:space="preserve"> allowed by SCOD</w:t>
      </w:r>
      <w:r w:rsidR="00427372">
        <w:t>, the Supreme Council of Dominions</w:t>
      </w:r>
      <w:r w:rsidR="00CC20A1">
        <w:t xml:space="preserve">. It was </w:t>
      </w:r>
      <w:r w:rsidR="00704808">
        <w:t>a crime of Unholy Commerce</w:t>
      </w:r>
      <w:r>
        <w:t xml:space="preserve">. </w:t>
      </w:r>
    </w:p>
    <w:p w14:paraId="5C2D2A44" w14:textId="0B044527" w:rsidR="001418ED" w:rsidRDefault="001418ED" w:rsidP="008839A7">
      <w:r>
        <w:t xml:space="preserve">The last thing he needed before his hearing was to be </w:t>
      </w:r>
      <w:r w:rsidR="002033A0">
        <w:t>accused of</w:t>
      </w:r>
      <w:r>
        <w:t xml:space="preserve"> Unholy Commerce.</w:t>
      </w:r>
      <w:r w:rsidR="00B07899">
        <w:t xml:space="preserve"> </w:t>
      </w:r>
    </w:p>
    <w:p w14:paraId="176EADA7" w14:textId="3DECB4B3" w:rsidR="0038258A" w:rsidRDefault="001418ED" w:rsidP="008839A7">
      <w:r>
        <w:t>The pou</w:t>
      </w:r>
      <w:r w:rsidR="008E5ACA">
        <w:t xml:space="preserve">nding of hooves caused </w:t>
      </w:r>
      <w:r w:rsidR="00B07899">
        <w:t>Doreen</w:t>
      </w:r>
      <w:r w:rsidR="008E5ACA">
        <w:t xml:space="preserve"> and Rupert</w:t>
      </w:r>
      <w:r>
        <w:t xml:space="preserve"> to turn and look towards the street. Was it the Queen’s </w:t>
      </w:r>
      <w:r w:rsidR="008E5ACA">
        <w:t>guard again</w:t>
      </w:r>
      <w:r>
        <w:t xml:space="preserve"> or horses of another nature?</w:t>
      </w:r>
      <w:r w:rsidRPr="00BA0D09">
        <w:t xml:space="preserve"> </w:t>
      </w:r>
      <w:r>
        <w:t>She tossed the vial of Cyryzzma at Rupert</w:t>
      </w:r>
      <w:r w:rsidR="00B07899" w:rsidRPr="00B07899">
        <w:t xml:space="preserve"> </w:t>
      </w:r>
      <w:r w:rsidR="00B07899">
        <w:t>as she fled</w:t>
      </w:r>
      <w:r>
        <w:t xml:space="preserve">. He caught it neatly and quickly shoved </w:t>
      </w:r>
      <w:r w:rsidRPr="00492453">
        <w:rPr>
          <w:noProof/>
        </w:rPr>
        <w:t>it in</w:t>
      </w:r>
      <w:r>
        <w:t xml:space="preserve"> the pocket of his jacket. Her </w:t>
      </w:r>
      <w:r w:rsidR="00CA0128">
        <w:t>hard-soled</w:t>
      </w:r>
      <w:r w:rsidR="009D55DC">
        <w:t xml:space="preserve"> oxfords</w:t>
      </w:r>
      <w:r>
        <w:t xml:space="preserve"> crunched on broken</w:t>
      </w:r>
      <w:r w:rsidR="00B07899" w:rsidRPr="002C7B36">
        <w:rPr>
          <w:color w:val="FF0000"/>
        </w:rPr>
        <w:t xml:space="preserve"> </w:t>
      </w:r>
      <w:r w:rsidR="002C7B36" w:rsidRPr="00586A7F">
        <w:rPr>
          <w:noProof/>
        </w:rPr>
        <w:t>glass</w:t>
      </w:r>
      <w:r w:rsidR="002C7B36" w:rsidRPr="00586A7F">
        <w:t xml:space="preserve">. She </w:t>
      </w:r>
      <w:r w:rsidR="00B07899">
        <w:t>slammed</w:t>
      </w:r>
      <w:r>
        <w:t xml:space="preserve"> the door behind her</w:t>
      </w:r>
      <w:r w:rsidR="00586A7F">
        <w:rPr>
          <w:color w:val="FF0000"/>
        </w:rPr>
        <w:t>.</w:t>
      </w:r>
    </w:p>
    <w:p w14:paraId="6DCFE702" w14:textId="7E2656A3" w:rsidR="001418ED" w:rsidRDefault="001418ED" w:rsidP="008839A7">
      <w:r>
        <w:t xml:space="preserve">Rupert hurried to the door and let its blind down. He knew it was a ridiculous defense for what might be coming. He knew he should flee but felt compelled to lift one slat in the blind and </w:t>
      </w:r>
      <w:r>
        <w:lastRenderedPageBreak/>
        <w:t>watch. A blast of cold air through the broken side pane signaled the arrival of the menace</w:t>
      </w:r>
      <w:r w:rsidR="00DB14BF">
        <w:t>.</w:t>
      </w:r>
      <w:r w:rsidR="0086704C">
        <w:t xml:space="preserve"> Overwhelmed with both curiosity and terror,</w:t>
      </w:r>
      <w:r>
        <w:t xml:space="preserve"> Rupert couldn’t look away. </w:t>
      </w:r>
      <w:r w:rsidR="0038258A">
        <w:t xml:space="preserve"> </w:t>
      </w:r>
    </w:p>
    <w:p w14:paraId="5BDE220C" w14:textId="56D83756" w:rsidR="001418ED" w:rsidRDefault="008E5ACA" w:rsidP="008839A7">
      <w:r>
        <w:t xml:space="preserve">He saw </w:t>
      </w:r>
      <w:r w:rsidR="00B07899">
        <w:t>Doreen</w:t>
      </w:r>
      <w:r w:rsidR="001418ED">
        <w:t xml:space="preserve"> slip behind the teashop door just as thundering hooves rounded the corner. The sight of tightly braided manes on black horses sent a chill down Rupert’s spine. It was the Archangel’s fierce right arm, Enforcement Troops cloaked in blood purple. Their hooded faces and silver livery clanked and shimmered in the moonlight. </w:t>
      </w:r>
    </w:p>
    <w:p w14:paraId="73CD1CF8" w14:textId="5E82FF6B" w:rsidR="001418ED" w:rsidRDefault="001418ED" w:rsidP="008839A7">
      <w:r>
        <w:t xml:space="preserve">The Archangel’s Troops never charged the streets at dawn, when the sky was </w:t>
      </w:r>
      <w:r w:rsidR="0038258A">
        <w:t>growing lighter, but at</w:t>
      </w:r>
      <w:r>
        <w:t xml:space="preserve"> the darkest dark before the dawn. Humans couldn’t hear the drumming on the cobblestones. They couldn’t see the iron cage that floated at the end of the formation. But the Troop’s mere presence seeped into the mortal’s sleep and turned dreams into nightmares. </w:t>
      </w:r>
    </w:p>
    <w:p w14:paraId="1EDD448A" w14:textId="51E06C42" w:rsidR="001418ED" w:rsidRDefault="001418ED" w:rsidP="008839A7">
      <w:r>
        <w:t>The nightm</w:t>
      </w:r>
      <w:r w:rsidR="0038258A">
        <w:t>are was real for Doreen</w:t>
      </w:r>
      <w:r>
        <w:t xml:space="preserve">. It was rumored that she had used her angelic powers for her own selfish purposes, a clear act of Unholy Commerce by the rules of SCOD. </w:t>
      </w:r>
    </w:p>
    <w:p w14:paraId="299B3215" w14:textId="40E9DEE9" w:rsidR="001418ED" w:rsidRDefault="001418ED" w:rsidP="008839A7">
      <w:r>
        <w:t>Rupert had seen her many admirers, an unaccount</w:t>
      </w:r>
      <w:r w:rsidR="0093009F">
        <w:t>able number for such a dull girl</w:t>
      </w:r>
      <w:r>
        <w:t xml:space="preserve">. </w:t>
      </w:r>
      <w:r w:rsidR="00433D97">
        <w:t>But h</w:t>
      </w:r>
      <w:r>
        <w:t xml:space="preserve">er angelic skill to charm more and more of them must </w:t>
      </w:r>
      <w:r w:rsidRPr="005A755A">
        <w:t>have reached its limits. Why else would she want the Cyryzzma, if not to disarm their defenses</w:t>
      </w:r>
      <w:r>
        <w:t xml:space="preserve"> and</w:t>
      </w:r>
      <w:r w:rsidRPr="005A755A">
        <w:t xml:space="preserve"> draw them in? </w:t>
      </w:r>
    </w:p>
    <w:p w14:paraId="41DD2233" w14:textId="112BE80B" w:rsidR="001418ED" w:rsidRDefault="001418ED" w:rsidP="008839A7">
      <w:r>
        <w:t>Rupert had been warned in his early days: o</w:t>
      </w:r>
      <w:r w:rsidRPr="005A755A">
        <w:t>nce an angel ha</w:t>
      </w:r>
      <w:r>
        <w:t>d</w:t>
      </w:r>
      <w:r w:rsidRPr="005A755A">
        <w:t xml:space="preserve"> a taste of earthly pleasures, they </w:t>
      </w:r>
      <w:r>
        <w:t>could only crave them in</w:t>
      </w:r>
      <w:r w:rsidRPr="005A755A">
        <w:t xml:space="preserve"> </w:t>
      </w:r>
      <w:r w:rsidRPr="00492453">
        <w:rPr>
          <w:noProof/>
        </w:rPr>
        <w:t>ever increasing</w:t>
      </w:r>
      <w:r w:rsidRPr="005A755A">
        <w:t xml:space="preserve"> portions</w:t>
      </w:r>
      <w:r>
        <w:t>. Rupert was vigilant in guarding against this in his passion for earthly scents</w:t>
      </w:r>
      <w:r w:rsidR="00ED23C7">
        <w:t xml:space="preserve">, though not the cause of his </w:t>
      </w:r>
      <w:r w:rsidR="00586A7F">
        <w:t xml:space="preserve">original </w:t>
      </w:r>
      <w:r w:rsidR="00ED23C7">
        <w:t xml:space="preserve">troubles, </w:t>
      </w:r>
      <w:r w:rsidR="001F6AE2">
        <w:t>he worried his love of p</w:t>
      </w:r>
      <w:r w:rsidR="002D5582">
        <w:t>erfumes</w:t>
      </w:r>
      <w:r w:rsidR="00ED23C7">
        <w:t xml:space="preserve"> could turn addictive</w:t>
      </w:r>
      <w:r>
        <w:t>. A</w:t>
      </w:r>
      <w:r w:rsidRPr="005A755A">
        <w:t xml:space="preserve">dmirers </w:t>
      </w:r>
      <w:r>
        <w:t xml:space="preserve">must have </w:t>
      </w:r>
      <w:r w:rsidRPr="005A755A">
        <w:t xml:space="preserve">become </w:t>
      </w:r>
      <w:r w:rsidR="0038258A">
        <w:t>just such an obsession for</w:t>
      </w:r>
      <w:r w:rsidRPr="005A755A">
        <w:t xml:space="preserve"> </w:t>
      </w:r>
      <w:r w:rsidR="0038258A">
        <w:t>Doreen</w:t>
      </w:r>
      <w:r>
        <w:t xml:space="preserve">, or was it something else that caused her to </w:t>
      </w:r>
      <w:r w:rsidR="00D872C5">
        <w:t>come under SCOD’s scrutiny</w:t>
      </w:r>
      <w:r>
        <w:t>?</w:t>
      </w:r>
      <w:r w:rsidR="00586A7F">
        <w:t xml:space="preserve"> </w:t>
      </w:r>
    </w:p>
    <w:p w14:paraId="5B75DECF" w14:textId="6DB4439B" w:rsidR="001418ED" w:rsidRDefault="001418ED" w:rsidP="008839A7">
      <w:r>
        <w:t xml:space="preserve">Across the street, the Archangel’s Troops dismounted and broke down the door of the teashop kitchen. </w:t>
      </w:r>
      <w:r w:rsidR="00D872C5">
        <w:t xml:space="preserve">Assured they weren’t after him, </w:t>
      </w:r>
      <w:r>
        <w:t xml:space="preserve">Rupert let the slat in the window bind drop. It would be safer to watch from a distance upstairs.  </w:t>
      </w:r>
    </w:p>
    <w:p w14:paraId="53F194B3" w14:textId="7F54EADC" w:rsidR="001418ED" w:rsidRDefault="001418ED" w:rsidP="008839A7">
      <w:r>
        <w:lastRenderedPageBreak/>
        <w:t xml:space="preserve">By the time his finger parted the curtain in his flat, the Troops had tied </w:t>
      </w:r>
      <w:r w:rsidR="0038258A">
        <w:t>Doreen</w:t>
      </w:r>
      <w:r>
        <w:t xml:space="preserve"> inside the cage with golden ropes</w:t>
      </w:r>
      <w:r w:rsidR="00036F5C">
        <w:t>. Ropes</w:t>
      </w:r>
      <w:r>
        <w:t xml:space="preserve"> rumored to be </w:t>
      </w:r>
      <w:r w:rsidR="00A41BA0">
        <w:t>woven from</w:t>
      </w:r>
      <w:r>
        <w:t xml:space="preserve"> martyr’s hair. </w:t>
      </w:r>
    </w:p>
    <w:p w14:paraId="75E26746" w14:textId="77777777" w:rsidR="001418ED" w:rsidRDefault="001418ED" w:rsidP="008839A7">
      <w:r>
        <w:t>A broad-shouldered figure with his back to Rupert was giving orders. Could it be the Archangel? Rupert pulled the curtain open farther and strained to see what the Archangel, the defender of earthly order, looked like.</w:t>
      </w:r>
    </w:p>
    <w:p w14:paraId="0D8EDCB4" w14:textId="1BB61952" w:rsidR="002C7F82" w:rsidRDefault="001418ED" w:rsidP="008839A7">
      <w:r>
        <w:t xml:space="preserve"> To Rupert’s astonishment, he seemed to be wearing a tuxedo with a greatcoat and cape. Was </w:t>
      </w:r>
      <w:r w:rsidR="007B79B2">
        <w:t xml:space="preserve">the </w:t>
      </w:r>
      <w:r w:rsidR="00867319">
        <w:t>powerful</w:t>
      </w:r>
      <w:r>
        <w:t xml:space="preserve"> </w:t>
      </w:r>
      <w:r w:rsidR="007B79B2">
        <w:t>Archangel</w:t>
      </w:r>
      <w:r>
        <w:t xml:space="preserve"> </w:t>
      </w:r>
      <w:r w:rsidR="00867319">
        <w:t>horrible</w:t>
      </w:r>
      <w:r>
        <w:t xml:space="preserve"> or magnificent? </w:t>
      </w:r>
      <w:r w:rsidR="00867319">
        <w:t>Why h</w:t>
      </w:r>
      <w:r>
        <w:t xml:space="preserve">ad he taken </w:t>
      </w:r>
      <w:r w:rsidR="00867319">
        <w:t xml:space="preserve">this </w:t>
      </w:r>
      <w:r>
        <w:t xml:space="preserve">human form? Rupert wanted to see his face but The Archangel’s glare was firmly fixed on </w:t>
      </w:r>
      <w:r w:rsidR="0038258A">
        <w:t>Doreen</w:t>
      </w:r>
      <w:r w:rsidR="00532638">
        <w:t>.</w:t>
      </w:r>
      <w:r w:rsidR="0038258A">
        <w:t xml:space="preserve"> </w:t>
      </w:r>
      <w:r w:rsidR="00532638">
        <w:t>H</w:t>
      </w:r>
      <w:r w:rsidR="0038258A">
        <w:t>is fur</w:t>
      </w:r>
      <w:r w:rsidR="00506AE8">
        <w:t xml:space="preserve"> </w:t>
      </w:r>
      <w:r w:rsidR="0038258A">
        <w:t>hat ruffled in the cold wind</w:t>
      </w:r>
      <w:r w:rsidR="00586A7F">
        <w:t>. H</w:t>
      </w:r>
      <w:r w:rsidR="0038258A">
        <w:t>is</w:t>
      </w:r>
      <w:r w:rsidR="00ED23C7">
        <w:t xml:space="preserve"> head never turned</w:t>
      </w:r>
      <w:r>
        <w:t xml:space="preserve"> </w:t>
      </w:r>
      <w:r w:rsidR="00506AE8">
        <w:t xml:space="preserve">enough </w:t>
      </w:r>
      <w:r>
        <w:t>to give Rupert even a glimpse.</w:t>
      </w:r>
    </w:p>
    <w:p w14:paraId="0117A4E9" w14:textId="0F52E07A" w:rsidR="00A5307E" w:rsidRDefault="0038258A" w:rsidP="008839A7">
      <w:r>
        <w:t>Doreen</w:t>
      </w:r>
      <w:r w:rsidR="002C7F82">
        <w:t xml:space="preserve"> </w:t>
      </w:r>
      <w:r w:rsidR="00B550BF">
        <w:t xml:space="preserve">gave </w:t>
      </w:r>
      <w:r w:rsidR="00586A7F">
        <w:t xml:space="preserve">away </w:t>
      </w:r>
      <w:r w:rsidR="00B550BF">
        <w:t xml:space="preserve">no clues. She didn’t cry out. She only stared </w:t>
      </w:r>
      <w:r w:rsidR="00DC43DB">
        <w:t>blankly at a street</w:t>
      </w:r>
      <w:r w:rsidR="002C7F82">
        <w:t>light with eyes t</w:t>
      </w:r>
      <w:r w:rsidR="00AC42F2">
        <w:t>hat betrayed far away thoughts. The Troops remounte</w:t>
      </w:r>
      <w:r w:rsidR="006D6F5D">
        <w:t>d, the cage</w:t>
      </w:r>
      <w:r w:rsidR="00AC42F2">
        <w:t xml:space="preserve"> jerked as they surged forward. </w:t>
      </w:r>
      <w:r>
        <w:t>Doreen</w:t>
      </w:r>
      <w:r w:rsidR="007D463F">
        <w:t xml:space="preserve"> cast her</w:t>
      </w:r>
      <w:r w:rsidR="00AC42F2">
        <w:t xml:space="preserve"> </w:t>
      </w:r>
      <w:r w:rsidR="007D463F">
        <w:t xml:space="preserve">angry </w:t>
      </w:r>
      <w:r w:rsidR="00AC42F2">
        <w:t xml:space="preserve">eyes towards the windows of </w:t>
      </w:r>
      <w:r w:rsidR="005C3AEF">
        <w:t>Rupert’s flat</w:t>
      </w:r>
      <w:r w:rsidR="00B550BF">
        <w:t xml:space="preserve"> as they towed her away</w:t>
      </w:r>
      <w:r w:rsidR="00AC42F2">
        <w:t xml:space="preserve">. </w:t>
      </w:r>
    </w:p>
    <w:p w14:paraId="59669A25" w14:textId="77777777" w:rsidR="00D86A69" w:rsidRDefault="00370093" w:rsidP="008839A7">
      <w:r>
        <w:t xml:space="preserve">She had something secreted in her hand. </w:t>
      </w:r>
      <w:r w:rsidR="007F31F2">
        <w:t>A potion</w:t>
      </w:r>
      <w:r>
        <w:t xml:space="preserve"> bottle</w:t>
      </w:r>
      <w:r w:rsidR="001F0FC5">
        <w:t>?</w:t>
      </w:r>
      <w:r>
        <w:t xml:space="preserve"> </w:t>
      </w:r>
      <w:r w:rsidR="00ED23C7">
        <w:t xml:space="preserve">She must have nicked something else from the shop. </w:t>
      </w:r>
      <w:r>
        <w:t>Her hand was tied but she managed to flick off the cork and pour out the contents while smir</w:t>
      </w:r>
      <w:r w:rsidR="0038258A">
        <w:t xml:space="preserve">king up at Rupert’s window. </w:t>
      </w:r>
    </w:p>
    <w:p w14:paraId="3CB58E87" w14:textId="1F674FA1" w:rsidR="00370093" w:rsidRDefault="00183542" w:rsidP="008839A7">
      <w:r w:rsidRPr="00492453">
        <w:rPr>
          <w:noProof/>
        </w:rPr>
        <w:t>Wind</w:t>
      </w:r>
      <w:r>
        <w:t xml:space="preserve"> whistled</w:t>
      </w:r>
      <w:r w:rsidR="00A5307E">
        <w:t xml:space="preserve">, snowfall </w:t>
      </w:r>
      <w:r w:rsidR="00A76C5B">
        <w:t>intensified</w:t>
      </w:r>
      <w:r w:rsidR="00A5307E">
        <w:t>.</w:t>
      </w:r>
      <w:r w:rsidR="0038258A">
        <w:t xml:space="preserve"> </w:t>
      </w:r>
      <w:r w:rsidR="00ED23C7">
        <w:t xml:space="preserve">Rupert felt his heart stop, an open bottle </w:t>
      </w:r>
      <w:r w:rsidR="00A76C5B">
        <w:t>c</w:t>
      </w:r>
      <w:r w:rsidR="00ED23C7">
        <w:t xml:space="preserve">ould release a </w:t>
      </w:r>
      <w:r w:rsidR="00A76C5B">
        <w:t xml:space="preserve">natural </w:t>
      </w:r>
      <w:r w:rsidR="00ED23C7">
        <w:t>disaster.</w:t>
      </w:r>
    </w:p>
    <w:p w14:paraId="31957C0E" w14:textId="77777777" w:rsidR="00A76C5B" w:rsidRDefault="00183542" w:rsidP="008839A7">
      <w:r>
        <w:t>T</w:t>
      </w:r>
      <w:r w:rsidR="00B550BF">
        <w:t>he</w:t>
      </w:r>
      <w:r w:rsidR="006D6F5D">
        <w:t xml:space="preserve"> Archangel</w:t>
      </w:r>
      <w:r>
        <w:t xml:space="preserve"> </w:t>
      </w:r>
      <w:r w:rsidR="00A76C5B">
        <w:t>shook his head</w:t>
      </w:r>
      <w:r>
        <w:t xml:space="preserve"> in the direction of Doreen</w:t>
      </w:r>
      <w:r w:rsidR="00A76C5B">
        <w:t xml:space="preserve">. The uncorked bottle </w:t>
      </w:r>
      <w:r w:rsidR="00A5307E">
        <w:t xml:space="preserve">crackled and froze solid. She dropped it as if it had burned her, it rolled into the street. </w:t>
      </w:r>
      <w:r>
        <w:t>The storm calmed</w:t>
      </w:r>
      <w:r w:rsidR="00ED23C7">
        <w:t xml:space="preserve"> and so did Rupert’s heart</w:t>
      </w:r>
      <w:r w:rsidR="002D1765">
        <w:t>beat</w:t>
      </w:r>
      <w:r w:rsidR="00A76C5B">
        <w:t>.</w:t>
      </w:r>
      <w:r w:rsidR="002D1765">
        <w:t xml:space="preserve"> </w:t>
      </w:r>
      <w:r w:rsidR="00A76C5B">
        <w:t>H</w:t>
      </w:r>
      <w:r w:rsidR="002D1765">
        <w:t xml:space="preserve">e </w:t>
      </w:r>
      <w:r w:rsidR="00A76C5B">
        <w:t>watched</w:t>
      </w:r>
      <w:r w:rsidR="002D1765">
        <w:t xml:space="preserve"> </w:t>
      </w:r>
      <w:r w:rsidR="00332D21">
        <w:t xml:space="preserve">the vial </w:t>
      </w:r>
      <w:r w:rsidR="00A76C5B">
        <w:t>melt and disappear</w:t>
      </w:r>
      <w:r w:rsidR="00332D21">
        <w:t xml:space="preserve"> into a storm </w:t>
      </w:r>
      <w:r w:rsidR="002D1765">
        <w:t>grate.</w:t>
      </w:r>
      <w:r>
        <w:t xml:space="preserve"> </w:t>
      </w:r>
    </w:p>
    <w:p w14:paraId="519C5E5F" w14:textId="3F6D2C04" w:rsidR="002D1765" w:rsidRDefault="002D1765" w:rsidP="008839A7">
      <w:r>
        <w:t>The Troop’s horses galloped down the street</w:t>
      </w:r>
      <w:r w:rsidR="00A76C5B" w:rsidRPr="00A76C5B">
        <w:t xml:space="preserve"> </w:t>
      </w:r>
      <w:r w:rsidR="00A76C5B">
        <w:t xml:space="preserve">pulling the cage. They </w:t>
      </w:r>
      <w:r>
        <w:t>lifted into the air</w:t>
      </w:r>
      <w:r w:rsidR="00A76C5B">
        <w:t xml:space="preserve"> </w:t>
      </w:r>
      <w:r>
        <w:t>and vanished</w:t>
      </w:r>
      <w:r w:rsidR="00A76C5B">
        <w:t xml:space="preserve"> into a thickening fog</w:t>
      </w:r>
      <w:r w:rsidR="00103B30">
        <w:t>. The moon’s sharp glow dimmed</w:t>
      </w:r>
      <w:r>
        <w:t xml:space="preserve">. </w:t>
      </w:r>
    </w:p>
    <w:p w14:paraId="79948218" w14:textId="53752F17" w:rsidR="00183542" w:rsidRDefault="002D1765" w:rsidP="008839A7">
      <w:r>
        <w:lastRenderedPageBreak/>
        <w:t>The Archangel had stayed behind. A</w:t>
      </w:r>
      <w:r w:rsidR="00C518BE">
        <w:t xml:space="preserve"> dark </w:t>
      </w:r>
      <w:r w:rsidR="007058A2">
        <w:t>SUV</w:t>
      </w:r>
      <w:r w:rsidR="00C518BE">
        <w:t xml:space="preserve"> pulled away from a taxi station </w:t>
      </w:r>
      <w:r w:rsidR="007058A2">
        <w:t xml:space="preserve">down the street. </w:t>
      </w:r>
      <w:r w:rsidR="00A5307E">
        <w:t xml:space="preserve">Had the Archangel </w:t>
      </w:r>
      <w:r w:rsidR="00183542">
        <w:t>stopped the bottle’s power with one glance? The SUV</w:t>
      </w:r>
      <w:r w:rsidR="007058A2">
        <w:t xml:space="preserve"> </w:t>
      </w:r>
      <w:r w:rsidR="00B161F1">
        <w:t>collected the Archangel</w:t>
      </w:r>
      <w:r w:rsidR="00490A08">
        <w:t xml:space="preserve"> like </w:t>
      </w:r>
      <w:r w:rsidR="007058A2">
        <w:t xml:space="preserve">it would </w:t>
      </w:r>
      <w:r w:rsidR="00490A08">
        <w:t>an</w:t>
      </w:r>
      <w:r w:rsidR="007058A2">
        <w:t>y posh gentleman</w:t>
      </w:r>
      <w:r w:rsidR="00C518BE">
        <w:t xml:space="preserve">. </w:t>
      </w:r>
    </w:p>
    <w:p w14:paraId="03F26445" w14:textId="1A96460D" w:rsidR="00C518BE" w:rsidRDefault="006D6F5D" w:rsidP="008839A7">
      <w:r>
        <w:t>S</w:t>
      </w:r>
      <w:r w:rsidR="00C518BE">
        <w:t>omething</w:t>
      </w:r>
      <w:r>
        <w:t xml:space="preserve"> dreadfully</w:t>
      </w:r>
      <w:r w:rsidR="00C518BE">
        <w:t xml:space="preserve"> serious must be afoot on earth if</w:t>
      </w:r>
      <w:r w:rsidRPr="006D6F5D">
        <w:t xml:space="preserve"> </w:t>
      </w:r>
      <w:r>
        <w:t>the Archangel</w:t>
      </w:r>
      <w:r w:rsidR="00116191">
        <w:t>, disciplinarian of all supernatural creatures,</w:t>
      </w:r>
      <w:r>
        <w:t xml:space="preserve"> had taken on a human form. Rupert was sure it wasn’t for a mere</w:t>
      </w:r>
      <w:r w:rsidR="007058A2">
        <w:t xml:space="preserve"> </w:t>
      </w:r>
      <w:r w:rsidR="00183542">
        <w:t>pastry chef</w:t>
      </w:r>
      <w:r w:rsidR="007058A2">
        <w:t xml:space="preserve"> with</w:t>
      </w:r>
      <w:r w:rsidR="00E804F6">
        <w:t xml:space="preserve"> </w:t>
      </w:r>
      <w:r w:rsidR="00EE7384">
        <w:t>too many admirers</w:t>
      </w:r>
      <w:r w:rsidR="007058A2">
        <w:t>. She may have</w:t>
      </w:r>
      <w:r w:rsidR="00E804F6">
        <w:t xml:space="preserve"> committed some kind of Unholy Commerce</w:t>
      </w:r>
      <w:r w:rsidR="00183542">
        <w:t>,</w:t>
      </w:r>
      <w:r w:rsidR="00B161F1">
        <w:t xml:space="preserve"> but the Troops normally c</w:t>
      </w:r>
      <w:r w:rsidR="007058A2">
        <w:t>ould have dealt with that on their own.</w:t>
      </w:r>
      <w:r w:rsidR="00183542">
        <w:t xml:space="preserve"> </w:t>
      </w:r>
    </w:p>
    <w:p w14:paraId="04FD6BF5" w14:textId="35D096C4" w:rsidR="00567F4A" w:rsidRDefault="00FB2A32" w:rsidP="008839A7">
      <w:r>
        <w:t>Rupert s</w:t>
      </w:r>
      <w:r w:rsidR="00AC42F2">
        <w:t>t</w:t>
      </w:r>
      <w:r>
        <w:t>ood</w:t>
      </w:r>
      <w:r w:rsidR="00AC42F2">
        <w:t xml:space="preserve"> frozen </w:t>
      </w:r>
      <w:r w:rsidR="00B161F1">
        <w:t xml:space="preserve">at the window </w:t>
      </w:r>
      <w:r w:rsidR="00AC42F2">
        <w:t>until t</w:t>
      </w:r>
      <w:r w:rsidR="002C7F82">
        <w:t xml:space="preserve">he moon sank. </w:t>
      </w:r>
      <w:r w:rsidR="00AC42F2">
        <w:t xml:space="preserve">He couldn’t help but feel there was a warning </w:t>
      </w:r>
      <w:r>
        <w:t xml:space="preserve">for him </w:t>
      </w:r>
      <w:r w:rsidR="007058A2">
        <w:t xml:space="preserve">in </w:t>
      </w:r>
      <w:r w:rsidR="0038258A">
        <w:t>Doreen</w:t>
      </w:r>
      <w:r w:rsidR="007058A2">
        <w:t>’s final stare at Oblivion’s windows.</w:t>
      </w:r>
      <w:r w:rsidR="00B161F1">
        <w:t xml:space="preserve"> In the morning he would take inventory to discover</w:t>
      </w:r>
      <w:r w:rsidR="00183542">
        <w:t xml:space="preserve"> what she had stolen. He assumed pouring out the potion was an</w:t>
      </w:r>
      <w:r w:rsidR="00B161F1">
        <w:t xml:space="preserve"> immature gesture of retaliation</w:t>
      </w:r>
      <w:r w:rsidR="0040431F">
        <w:t>.</w:t>
      </w:r>
      <w:r w:rsidR="00183542">
        <w:t xml:space="preserve"> </w:t>
      </w:r>
      <w:r w:rsidR="0040431F">
        <w:t>B</w:t>
      </w:r>
      <w:r w:rsidR="00183542">
        <w:t xml:space="preserve">ut </w:t>
      </w:r>
      <w:r w:rsidR="006F7C9F">
        <w:t xml:space="preserve">the storm </w:t>
      </w:r>
      <w:r w:rsidR="006B3F24">
        <w:t>her</w:t>
      </w:r>
      <w:r w:rsidR="006F7C9F">
        <w:t xml:space="preserve"> open</w:t>
      </w:r>
      <w:r w:rsidR="00C07609">
        <w:t>ed</w:t>
      </w:r>
      <w:r w:rsidR="006F7C9F">
        <w:t xml:space="preserve"> vial </w:t>
      </w:r>
      <w:r w:rsidR="0040431F">
        <w:t xml:space="preserve">had </w:t>
      </w:r>
      <w:r w:rsidR="006F7C9F">
        <w:t xml:space="preserve">generated </w:t>
      </w:r>
      <w:r w:rsidR="0040431F">
        <w:t>w</w:t>
      </w:r>
      <w:r w:rsidR="00183542">
        <w:t xml:space="preserve">ould have had dire consequences if the Archangel hadn’t stopped it. </w:t>
      </w:r>
      <w:r w:rsidR="00B161F1">
        <w:t xml:space="preserve"> </w:t>
      </w:r>
      <w:r w:rsidR="00183542">
        <w:t xml:space="preserve"> </w:t>
      </w:r>
    </w:p>
    <w:p w14:paraId="704AC4C2" w14:textId="77777777" w:rsidR="00915449" w:rsidRDefault="00B161F1" w:rsidP="008839A7">
      <w:r>
        <w:t>This thought motiva</w:t>
      </w:r>
      <w:r w:rsidR="00ED23C7">
        <w:t xml:space="preserve">ted him to go back down the </w:t>
      </w:r>
      <w:r>
        <w:t>freezing stair</w:t>
      </w:r>
      <w:r w:rsidR="007B4082">
        <w:t>, take inventory,</w:t>
      </w:r>
      <w:r>
        <w:t xml:space="preserve"> and board up the </w:t>
      </w:r>
      <w:r w:rsidR="007D463F">
        <w:t>broken pane</w:t>
      </w:r>
      <w:r w:rsidR="00D740BF">
        <w:t xml:space="preserve"> against further intruders</w:t>
      </w:r>
      <w:r>
        <w:t xml:space="preserve">. </w:t>
      </w:r>
    </w:p>
    <w:p w14:paraId="09235506" w14:textId="2D2B46E0" w:rsidR="00490A08" w:rsidRDefault="00D740BF" w:rsidP="008839A7">
      <w:r>
        <w:t xml:space="preserve">He took </w:t>
      </w:r>
      <w:r w:rsidR="00A76C5B">
        <w:t>the</w:t>
      </w:r>
      <w:r>
        <w:t xml:space="preserve"> only sample of Cyryzzma </w:t>
      </w:r>
      <w:r w:rsidR="00567F4A">
        <w:t xml:space="preserve">out of </w:t>
      </w:r>
      <w:r w:rsidR="00C07609">
        <w:t>the</w:t>
      </w:r>
      <w:r w:rsidR="00567F4A">
        <w:t xml:space="preserve"> pocket</w:t>
      </w:r>
      <w:r w:rsidR="00C07609">
        <w:t xml:space="preserve"> of his robe</w:t>
      </w:r>
      <w:r w:rsidR="00567F4A">
        <w:t xml:space="preserve"> and set it on</w:t>
      </w:r>
      <w:r>
        <w:t xml:space="preserve"> the counter</w:t>
      </w:r>
      <w:r w:rsidR="00567F4A">
        <w:t>. He</w:t>
      </w:r>
      <w:r>
        <w:t xml:space="preserve"> turn</w:t>
      </w:r>
      <w:r w:rsidR="00ED23C7">
        <w:t>ed a key in a lock on the back of the counter</w:t>
      </w:r>
      <w:r>
        <w:t>. A hidden compartment popped open</w:t>
      </w:r>
      <w:r w:rsidR="00ED23C7">
        <w:t xml:space="preserve"> to reveal a red velvet nest</w:t>
      </w:r>
      <w:r>
        <w:t>. He secured</w:t>
      </w:r>
      <w:r w:rsidR="00ED23C7">
        <w:t xml:space="preserve"> the vial in it</w:t>
      </w:r>
      <w:r w:rsidR="00567F4A">
        <w:t>, slid the compartment shu</w:t>
      </w:r>
      <w:r w:rsidR="00ED23C7">
        <w:t>t,</w:t>
      </w:r>
      <w:r w:rsidR="00567F4A">
        <w:t xml:space="preserve"> and pocketed the key.</w:t>
      </w:r>
      <w:r w:rsidR="006F7C9F">
        <w:t xml:space="preserve"> He knew he had been careless</w:t>
      </w:r>
      <w:r w:rsidR="00252F8A">
        <w:t xml:space="preserve"> with his unlicensed potion.</w:t>
      </w:r>
    </w:p>
    <w:p w14:paraId="39765F94" w14:textId="77777777" w:rsidR="000504BB" w:rsidRDefault="00490A08" w:rsidP="008839A7">
      <w:r>
        <w:t>When</w:t>
      </w:r>
      <w:r w:rsidR="00116191">
        <w:t xml:space="preserve"> he slipped back into bed he</w:t>
      </w:r>
      <w:r w:rsidR="002B48DA">
        <w:t xml:space="preserve"> had</w:t>
      </w:r>
      <w:r w:rsidR="00116191">
        <w:t xml:space="preserve"> </w:t>
      </w:r>
      <w:r w:rsidR="002B48DA">
        <w:t>lain</w:t>
      </w:r>
      <w:r>
        <w:t xml:space="preserve"> </w:t>
      </w:r>
      <w:r w:rsidR="00FB2A32">
        <w:t>rigid</w:t>
      </w:r>
      <w:r w:rsidR="00A76C5B">
        <w:t xml:space="preserve"> </w:t>
      </w:r>
      <w:r w:rsidR="00DB29E6">
        <w:t>the few remaining hours of the</w:t>
      </w:r>
      <w:r w:rsidR="00FB2A32">
        <w:t xml:space="preserve"> night</w:t>
      </w:r>
      <w:r w:rsidR="00A76C5B">
        <w:t>,</w:t>
      </w:r>
      <w:r w:rsidR="00FB2A32">
        <w:t xml:space="preserve"> </w:t>
      </w:r>
      <w:r w:rsidR="000504BB">
        <w:t>fearing</w:t>
      </w:r>
      <w:r w:rsidR="00FB2A32">
        <w:t xml:space="preserve"> the Troops </w:t>
      </w:r>
      <w:r w:rsidR="000504BB">
        <w:t>would</w:t>
      </w:r>
      <w:r w:rsidR="00340C70">
        <w:t xml:space="preserve"> </w:t>
      </w:r>
      <w:r w:rsidR="00EE7384">
        <w:t>come back</w:t>
      </w:r>
      <w:r w:rsidR="000504BB">
        <w:t xml:space="preserve"> for him</w:t>
      </w:r>
      <w:r w:rsidR="00EE7384">
        <w:t>. The clatter of hooves</w:t>
      </w:r>
      <w:r w:rsidR="00FB2A32">
        <w:t xml:space="preserve"> didn’</w:t>
      </w:r>
      <w:r w:rsidR="00EE7384">
        <w:t>t return</w:t>
      </w:r>
      <w:r w:rsidR="00ED23C7">
        <w:t>,</w:t>
      </w:r>
      <w:r w:rsidR="00EE7384">
        <w:t xml:space="preserve"> </w:t>
      </w:r>
      <w:r w:rsidR="00FB2A32">
        <w:t xml:space="preserve">but </w:t>
      </w:r>
      <w:r w:rsidR="00183542">
        <w:t xml:space="preserve">lingered in </w:t>
      </w:r>
      <w:r w:rsidR="00FB2A32">
        <w:t>Rupert</w:t>
      </w:r>
      <w:r w:rsidR="00183542">
        <w:t xml:space="preserve">’s mind. </w:t>
      </w:r>
    </w:p>
    <w:p w14:paraId="2B817171" w14:textId="271FF70F" w:rsidR="0023378F" w:rsidRDefault="00183542" w:rsidP="008839A7">
      <w:r>
        <w:t>He</w:t>
      </w:r>
      <w:r w:rsidR="00FB2A32">
        <w:t xml:space="preserve"> had plenty to ponder. </w:t>
      </w:r>
      <w:r w:rsidR="0023378F">
        <w:t xml:space="preserve"> </w:t>
      </w:r>
      <w:r w:rsidR="006F7C9F">
        <w:t>Doreen</w:t>
      </w:r>
      <w:r w:rsidR="00B11B09">
        <w:t xml:space="preserve"> had been “Taken.” Rupert didn’t know what happened to a creature after it was Taken. He wished he had paid more attention to such things in school. He </w:t>
      </w:r>
      <w:r w:rsidR="00B11B09">
        <w:lastRenderedPageBreak/>
        <w:t xml:space="preserve">knew there was some kind of </w:t>
      </w:r>
      <w:r w:rsidR="00A1278C">
        <w:t>‘Reckoning Trial’</w:t>
      </w:r>
      <w:r w:rsidR="0076190A">
        <w:t xml:space="preserve"> but </w:t>
      </w:r>
      <w:r w:rsidR="00B11B09">
        <w:t xml:space="preserve">Rupert </w:t>
      </w:r>
      <w:r w:rsidR="0076190A">
        <w:t>had never</w:t>
      </w:r>
      <w:r w:rsidR="00B11B09">
        <w:t xml:space="preserve"> heard </w:t>
      </w:r>
      <w:r w:rsidR="0076190A">
        <w:t>of anyone returning</w:t>
      </w:r>
      <w:r w:rsidR="00B11B09">
        <w:t xml:space="preserve"> </w:t>
      </w:r>
      <w:r w:rsidR="006F7C9F" w:rsidRPr="00492453">
        <w:rPr>
          <w:noProof/>
        </w:rPr>
        <w:t>afterwards</w:t>
      </w:r>
      <w:r w:rsidR="006F7C9F">
        <w:t xml:space="preserve"> to </w:t>
      </w:r>
      <w:r w:rsidR="008130BC">
        <w:t xml:space="preserve">elaborate on </w:t>
      </w:r>
      <w:r w:rsidR="0076190A">
        <w:t>the ordeal</w:t>
      </w:r>
      <w:r w:rsidR="00B11B09">
        <w:t xml:space="preserve">. </w:t>
      </w:r>
      <w:r w:rsidR="006F7C9F">
        <w:t>Sure</w:t>
      </w:r>
      <w:r w:rsidR="002D1765">
        <w:t>, he had been careless about</w:t>
      </w:r>
      <w:r w:rsidR="006F7C9F">
        <w:t xml:space="preserve"> locking up the vials</w:t>
      </w:r>
      <w:r w:rsidR="00103B30">
        <w:t>,</w:t>
      </w:r>
      <w:r w:rsidR="006F7C9F">
        <w:t xml:space="preserve"> but h</w:t>
      </w:r>
      <w:r w:rsidR="0023378F">
        <w:t xml:space="preserve">e hadn’t given </w:t>
      </w:r>
      <w:r w:rsidR="0038258A">
        <w:t>Doreen</w:t>
      </w:r>
      <w:r w:rsidR="0023378F">
        <w:t xml:space="preserve"> any Cyryzzma</w:t>
      </w:r>
      <w:r w:rsidR="00103B30">
        <w:t>.</w:t>
      </w:r>
      <w:r w:rsidR="0023378F">
        <w:t xml:space="preserve"> </w:t>
      </w:r>
      <w:r w:rsidR="00103B30">
        <w:t>S</w:t>
      </w:r>
      <w:r w:rsidR="006F7C9F">
        <w:t>he had st</w:t>
      </w:r>
      <w:r w:rsidR="007B4082">
        <w:t>olen</w:t>
      </w:r>
      <w:r w:rsidR="006F7C9F">
        <w:t xml:space="preserve"> </w:t>
      </w:r>
      <w:r w:rsidR="0020006C">
        <w:t>a</w:t>
      </w:r>
      <w:r w:rsidR="00195977">
        <w:t>nother</w:t>
      </w:r>
      <w:r w:rsidR="0020006C">
        <w:t xml:space="preserve"> potion</w:t>
      </w:r>
      <w:r w:rsidR="00195977">
        <w:t>,</w:t>
      </w:r>
      <w:r w:rsidR="0020006C">
        <w:t xml:space="preserve"> </w:t>
      </w:r>
      <w:r w:rsidR="006F7C9F">
        <w:t>designed</w:t>
      </w:r>
      <w:r w:rsidR="0023378F">
        <w:t xml:space="preserve"> for</w:t>
      </w:r>
      <w:r w:rsidR="006F7C9F">
        <w:t xml:space="preserve"> those above her class</w:t>
      </w:r>
      <w:r w:rsidR="00103B30">
        <w:t>,</w:t>
      </w:r>
      <w:r w:rsidR="0020006C">
        <w:t xml:space="preserve"> </w:t>
      </w:r>
      <w:r w:rsidR="00B11B09">
        <w:t xml:space="preserve">intended </w:t>
      </w:r>
      <w:r w:rsidR="006F7C9F">
        <w:t>for those on the Archangel’s level</w:t>
      </w:r>
      <w:r w:rsidR="0020006C">
        <w:t>.</w:t>
      </w:r>
      <w:r w:rsidR="00B11B09">
        <w:t xml:space="preserve"> </w:t>
      </w:r>
    </w:p>
    <w:p w14:paraId="658F023A" w14:textId="04F2BB6E" w:rsidR="0076190A" w:rsidRDefault="0076190A" w:rsidP="008839A7">
      <w:r>
        <w:t>As convinced as he was</w:t>
      </w:r>
      <w:r w:rsidR="006F7C9F">
        <w:t xml:space="preserve"> that Cyryzzma would be accepted</w:t>
      </w:r>
      <w:r>
        <w:t xml:space="preserve">, he still felt uneasy. </w:t>
      </w:r>
      <w:r w:rsidR="0038258A">
        <w:t>Doreen</w:t>
      </w:r>
      <w:r>
        <w:t xml:space="preserve"> could render false</w:t>
      </w:r>
      <w:r w:rsidR="006F7C9F">
        <w:t xml:space="preserve"> evidence </w:t>
      </w:r>
      <w:r w:rsidR="00103B30">
        <w:t>for</w:t>
      </w:r>
      <w:r w:rsidR="006F7C9F">
        <w:t xml:space="preserve"> spite</w:t>
      </w:r>
      <w:r>
        <w:t xml:space="preserve">. Ezra could change his mind. </w:t>
      </w:r>
    </w:p>
    <w:p w14:paraId="3A5557F1" w14:textId="288854AE" w:rsidR="00344160" w:rsidRDefault="004A544F" w:rsidP="008839A7">
      <w:r>
        <w:t xml:space="preserve">Lights </w:t>
      </w:r>
      <w:r w:rsidRPr="00492453">
        <w:rPr>
          <w:noProof/>
        </w:rPr>
        <w:t>flashed around</w:t>
      </w:r>
      <w:r>
        <w:t xml:space="preserve"> the curtains, hit the ceiling</w:t>
      </w:r>
      <w:r w:rsidR="00F4082E">
        <w:t>. Had the Archangel</w:t>
      </w:r>
      <w:r w:rsidR="006F7C9F">
        <w:t>’s SUV returned</w:t>
      </w:r>
      <w:r w:rsidR="00F4082E">
        <w:t>? Rupert clamored</w:t>
      </w:r>
      <w:r w:rsidR="005B1BE2">
        <w:t xml:space="preserve"> </w:t>
      </w:r>
      <w:r>
        <w:t>to the window and looked down at the street</w:t>
      </w:r>
      <w:r w:rsidR="00B11B09">
        <w:t>.</w:t>
      </w:r>
      <w:r w:rsidR="0076190A">
        <w:t xml:space="preserve"> </w:t>
      </w:r>
    </w:p>
    <w:p w14:paraId="771B8F77" w14:textId="23263116" w:rsidR="00D56CB3" w:rsidRDefault="00A1278C" w:rsidP="008839A7">
      <w:r>
        <w:t>A taxi let out</w:t>
      </w:r>
      <w:r w:rsidR="00D81EE9">
        <w:t xml:space="preserve"> </w:t>
      </w:r>
      <w:r w:rsidR="00F4082E">
        <w:t>a</w:t>
      </w:r>
      <w:r w:rsidR="00116191">
        <w:t xml:space="preserve"> wisp of a figure</w:t>
      </w:r>
      <w:r>
        <w:t xml:space="preserve"> and sped off</w:t>
      </w:r>
      <w:r w:rsidR="00F4082E">
        <w:t>.</w:t>
      </w:r>
      <w:r w:rsidR="006F7C9F">
        <w:t xml:space="preserve"> The moon had </w:t>
      </w:r>
      <w:r w:rsidR="00103B30">
        <w:t>disappeared</w:t>
      </w:r>
      <w:r w:rsidR="006F7C9F">
        <w:t xml:space="preserve">, </w:t>
      </w:r>
      <w:r w:rsidR="005B1BE2">
        <w:t>Ruper</w:t>
      </w:r>
      <w:r w:rsidR="00D56CB3">
        <w:t>t couldn’t make out any details, just elegant movement. She entered the doo</w:t>
      </w:r>
      <w:r>
        <w:t xml:space="preserve">r to the flats </w:t>
      </w:r>
      <w:r w:rsidR="0076190A">
        <w:t>over the teashop</w:t>
      </w:r>
      <w:r w:rsidR="00D56CB3">
        <w:t>. A</w:t>
      </w:r>
      <w:r w:rsidR="005B1BE2">
        <w:t xml:space="preserve"> </w:t>
      </w:r>
      <w:r w:rsidR="00D81EE9">
        <w:t xml:space="preserve">faint </w:t>
      </w:r>
      <w:r w:rsidR="005B1BE2">
        <w:t xml:space="preserve">swirl was left behind </w:t>
      </w:r>
      <w:r w:rsidR="00452876">
        <w:t xml:space="preserve">in </w:t>
      </w:r>
      <w:r w:rsidR="006F7C9F">
        <w:t>the now gently falling snow</w:t>
      </w:r>
      <w:r w:rsidR="00CD5AFD">
        <w:t xml:space="preserve">. </w:t>
      </w:r>
    </w:p>
    <w:p w14:paraId="775BBD0A" w14:textId="7953D672" w:rsidR="00CD5AFD" w:rsidRDefault="004A544F" w:rsidP="008839A7">
      <w:r>
        <w:t xml:space="preserve">Too lithe to be </w:t>
      </w:r>
      <w:r w:rsidR="0038258A">
        <w:t>Doreen</w:t>
      </w:r>
      <w:r w:rsidR="0023378F">
        <w:t xml:space="preserve">, who was unlikely to </w:t>
      </w:r>
      <w:r w:rsidR="00116191">
        <w:t>ever return</w:t>
      </w:r>
      <w:r>
        <w:t xml:space="preserve">, it must </w:t>
      </w:r>
      <w:r w:rsidR="00D15E90">
        <w:t>have been her, Lowelle</w:t>
      </w:r>
      <w:r>
        <w:t>.</w:t>
      </w:r>
      <w:r w:rsidR="005B1BE2">
        <w:t xml:space="preserve"> Rupert knew </w:t>
      </w:r>
      <w:r w:rsidR="0020006C">
        <w:t xml:space="preserve">that </w:t>
      </w:r>
      <w:r w:rsidR="005B1BE2">
        <w:t xml:space="preserve">a </w:t>
      </w:r>
      <w:r w:rsidR="00D81EE9">
        <w:t>bevy</w:t>
      </w:r>
      <w:r w:rsidR="0076190A">
        <w:t xml:space="preserve"> of them lived there</w:t>
      </w:r>
      <w:r w:rsidR="005B1BE2">
        <w:t xml:space="preserve">. A territory he </w:t>
      </w:r>
      <w:r w:rsidR="000A548E">
        <w:t>was prone to avoid for several</w:t>
      </w:r>
      <w:r w:rsidR="00E804F6">
        <w:t xml:space="preserve"> </w:t>
      </w:r>
      <w:r w:rsidR="00116191">
        <w:t>reasons</w:t>
      </w:r>
      <w:r w:rsidR="00A1278C">
        <w:t>. He went to bed and drifted into slumber contemplating</w:t>
      </w:r>
      <w:r w:rsidR="00E804F6">
        <w:t xml:space="preserve"> the incomprehensibility of</w:t>
      </w:r>
      <w:r w:rsidR="00264EFD">
        <w:t xml:space="preserve"> women</w:t>
      </w:r>
      <w:r w:rsidR="00E804F6">
        <w:t>.</w:t>
      </w:r>
      <w:r w:rsidR="00B31E42">
        <w:t xml:space="preserve"> </w:t>
      </w:r>
    </w:p>
    <w:p w14:paraId="0BD73259" w14:textId="1C882CA5" w:rsidR="00D736CA" w:rsidRPr="00101347" w:rsidRDefault="00DE09B2" w:rsidP="00101347">
      <w:pPr>
        <w:pStyle w:val="Heading1"/>
      </w:pPr>
      <w:r>
        <w:br w:type="page"/>
      </w:r>
      <w:r w:rsidR="006253D1" w:rsidRPr="00633F8C">
        <w:lastRenderedPageBreak/>
        <w:t xml:space="preserve">Chapter </w:t>
      </w:r>
      <w:r w:rsidR="0070498A">
        <w:t>3</w:t>
      </w:r>
      <w:r w:rsidR="00101347">
        <w:t xml:space="preserve"> </w:t>
      </w:r>
      <w:r w:rsidR="0004425C" w:rsidRPr="00D736CA">
        <w:rPr>
          <w:sz w:val="28"/>
          <w:szCs w:val="28"/>
        </w:rPr>
        <w:t>Broken Vial</w:t>
      </w:r>
    </w:p>
    <w:p w14:paraId="0BE3DF98" w14:textId="7D10E2BC" w:rsidR="0004425C" w:rsidRDefault="006253D1" w:rsidP="008839A7">
      <w:r w:rsidRPr="006253D1">
        <w:t xml:space="preserve"> </w:t>
      </w:r>
    </w:p>
    <w:p w14:paraId="400588B6" w14:textId="0F0BEE54" w:rsidR="0076190A" w:rsidRDefault="00085251" w:rsidP="008839A7">
      <w:r w:rsidRPr="00085251">
        <w:t>In the light of day,</w:t>
      </w:r>
      <w:r w:rsidR="0076190A">
        <w:t xml:space="preserve"> things </w:t>
      </w:r>
      <w:r w:rsidR="00052AB0">
        <w:t>ha</w:t>
      </w:r>
      <w:r>
        <w:t>d</w:t>
      </w:r>
      <w:r w:rsidR="0076190A">
        <w:t>n’t seem</w:t>
      </w:r>
      <w:r w:rsidR="00052AB0">
        <w:t>ed</w:t>
      </w:r>
      <w:r w:rsidR="0076190A">
        <w:t xml:space="preserve"> as grim as the night before. Steaming tea in hand, Rupert examined the street below</w:t>
      </w:r>
      <w:r w:rsidR="006B2E4E">
        <w:t>;</w:t>
      </w:r>
      <w:r w:rsidR="0076190A">
        <w:t xml:space="preserve"> all was quiet. </w:t>
      </w:r>
      <w:r w:rsidR="006B2E4E">
        <w:t>T</w:t>
      </w:r>
      <w:r w:rsidR="0076190A">
        <w:t>he sky was white with London cold</w:t>
      </w:r>
      <w:r w:rsidR="006B2E4E">
        <w:t xml:space="preserve"> and a sprinkling of </w:t>
      </w:r>
      <w:r w:rsidR="00AC74C5">
        <w:t xml:space="preserve">new </w:t>
      </w:r>
      <w:r w:rsidR="006B2E4E">
        <w:t xml:space="preserve">snow-dust </w:t>
      </w:r>
      <w:r w:rsidR="00103B30">
        <w:t>obscured any</w:t>
      </w:r>
      <w:r w:rsidR="006B2E4E">
        <w:t xml:space="preserve"> hint of the previous night’s visitors.</w:t>
      </w:r>
    </w:p>
    <w:p w14:paraId="1743148F" w14:textId="59C35E3A" w:rsidR="001D6210" w:rsidRDefault="0076190A" w:rsidP="008839A7">
      <w:r>
        <w:t>The</w:t>
      </w:r>
      <w:r w:rsidR="0004425C">
        <w:t xml:space="preserve"> toaster popped. He carried his tea mug to the kitchen and slathered a spongy crumpet with fig compote. Rupert breathed in the orange blossom overtone of the jam</w:t>
      </w:r>
      <w:r w:rsidR="007737A3">
        <w:t>.</w:t>
      </w:r>
      <w:r w:rsidR="0004425C">
        <w:t xml:space="preserve"> </w:t>
      </w:r>
      <w:r w:rsidR="007737A3">
        <w:t>It</w:t>
      </w:r>
      <w:r w:rsidR="0004425C">
        <w:t xml:space="preserve"> soothed his worry that </w:t>
      </w:r>
      <w:r w:rsidR="0038258A">
        <w:t>Doreen</w:t>
      </w:r>
      <w:r w:rsidR="005B4836">
        <w:t xml:space="preserve"> would concoct</w:t>
      </w:r>
      <w:r w:rsidR="00EE72BD">
        <w:t xml:space="preserve"> </w:t>
      </w:r>
      <w:r w:rsidR="00C77C5F">
        <w:t xml:space="preserve">for the Archangel </w:t>
      </w:r>
      <w:r w:rsidR="007737A3">
        <w:t>a fictitious</w:t>
      </w:r>
      <w:r w:rsidR="00A1278C">
        <w:t xml:space="preserve"> connection with </w:t>
      </w:r>
      <w:r w:rsidR="000F37BB">
        <w:t>him</w:t>
      </w:r>
      <w:r w:rsidR="00103B30">
        <w:t xml:space="preserve"> as </w:t>
      </w:r>
      <w:r w:rsidR="008D5F4E">
        <w:t xml:space="preserve">revenge </w:t>
      </w:r>
      <w:r w:rsidR="00A1278C">
        <w:t xml:space="preserve">for not </w:t>
      </w:r>
      <w:r w:rsidR="00076D28">
        <w:t xml:space="preserve">getting her </w:t>
      </w:r>
      <w:r w:rsidR="001D6210">
        <w:t>twitchy</w:t>
      </w:r>
      <w:r w:rsidR="00076D28">
        <w:t xml:space="preserve"> hands on</w:t>
      </w:r>
      <w:r w:rsidR="008D5F4E">
        <w:t xml:space="preserve"> </w:t>
      </w:r>
      <w:r w:rsidR="005B4836">
        <w:t xml:space="preserve">Cyryzzma. </w:t>
      </w:r>
    </w:p>
    <w:p w14:paraId="2F5A7454" w14:textId="3CBDF681" w:rsidR="005B4836" w:rsidRDefault="00103B30" w:rsidP="008839A7">
      <w:r>
        <w:t>Rupert</w:t>
      </w:r>
      <w:r w:rsidR="005B4836">
        <w:t xml:space="preserve"> hadn’t studied the </w:t>
      </w:r>
      <w:r w:rsidR="005B4836" w:rsidRPr="00492453">
        <w:rPr>
          <w:noProof/>
        </w:rPr>
        <w:t>nuances in</w:t>
      </w:r>
      <w:r w:rsidR="005B4836">
        <w:t xml:space="preserve"> school but he was sure giving an uncertified</w:t>
      </w:r>
      <w:r w:rsidR="006B2E4E">
        <w:t xml:space="preserve"> potion</w:t>
      </w:r>
      <w:r w:rsidR="008D5F4E">
        <w:t xml:space="preserve"> to an angel of</w:t>
      </w:r>
      <w:r w:rsidR="005B4836">
        <w:t xml:space="preserve"> </w:t>
      </w:r>
      <w:r w:rsidR="0038258A">
        <w:t>Doreen</w:t>
      </w:r>
      <w:r w:rsidR="008D5F4E">
        <w:t>’s class</w:t>
      </w:r>
      <w:r w:rsidR="005B4836">
        <w:t xml:space="preserve"> was forbidden</w:t>
      </w:r>
      <w:r w:rsidR="005C00EF">
        <w:t>-</w:t>
      </w:r>
      <w:r w:rsidR="005B4836">
        <w:t xml:space="preserve"> </w:t>
      </w:r>
      <w:r w:rsidR="006D2FB9">
        <w:t>considered</w:t>
      </w:r>
      <w:r w:rsidR="005B4836">
        <w:t xml:space="preserve"> </w:t>
      </w:r>
      <w:r w:rsidR="000A548E">
        <w:t>Unholy Commerce</w:t>
      </w:r>
      <w:r w:rsidR="006D2FB9">
        <w:t>,</w:t>
      </w:r>
      <w:r w:rsidR="000A548E">
        <w:t xml:space="preserve"> the exact definition of which was</w:t>
      </w:r>
      <w:r w:rsidR="005B4836">
        <w:t xml:space="preserve"> something he had gotten wrong </w:t>
      </w:r>
      <w:r w:rsidR="00116191">
        <w:t xml:space="preserve">more than once </w:t>
      </w:r>
      <w:r w:rsidR="005B4836">
        <w:t>on his school exams.</w:t>
      </w:r>
      <w:r w:rsidR="00FF7AE8">
        <w:t xml:space="preserve"> </w:t>
      </w:r>
    </w:p>
    <w:p w14:paraId="3C2D758F" w14:textId="4C3D4DCA" w:rsidR="0004425C" w:rsidRDefault="006B2E4E" w:rsidP="008839A7">
      <w:r>
        <w:t xml:space="preserve">He </w:t>
      </w:r>
      <w:r w:rsidR="007B24E4">
        <w:t xml:space="preserve">had </w:t>
      </w:r>
      <w:r>
        <w:t>finished</w:t>
      </w:r>
      <w:r w:rsidR="00B71B76">
        <w:t xml:space="preserve"> his breakfast and dressed in a</w:t>
      </w:r>
      <w:r>
        <w:t xml:space="preserve"> grey</w:t>
      </w:r>
      <w:r w:rsidR="00B71B76">
        <w:t xml:space="preserve"> flannel</w:t>
      </w:r>
      <w:r>
        <w:t xml:space="preserve"> suit, </w:t>
      </w:r>
      <w:r w:rsidR="00B71B76">
        <w:t xml:space="preserve">crisp </w:t>
      </w:r>
      <w:r>
        <w:t>white shirt and pink silk tie</w:t>
      </w:r>
      <w:r w:rsidR="00FD73C7">
        <w:t>,</w:t>
      </w:r>
      <w:r w:rsidR="006743AA">
        <w:t xml:space="preserve"> </w:t>
      </w:r>
      <w:r w:rsidR="00FD73C7">
        <w:t xml:space="preserve">topped with a white scarf- </w:t>
      </w:r>
      <w:r w:rsidR="006743AA">
        <w:t>all now ruined on the Nile</w:t>
      </w:r>
      <w:r>
        <w:t xml:space="preserve">. </w:t>
      </w:r>
      <w:r w:rsidR="00567F4A">
        <w:t>Rupert</w:t>
      </w:r>
      <w:r w:rsidR="00D740BF">
        <w:t xml:space="preserve"> entered the dark stairwell </w:t>
      </w:r>
      <w:r w:rsidR="007B24E4">
        <w:t>and</w:t>
      </w:r>
      <w:r w:rsidR="0004425C">
        <w:t xml:space="preserve"> descend</w:t>
      </w:r>
      <w:r w:rsidR="007B24E4">
        <w:t>ed</w:t>
      </w:r>
      <w:r w:rsidR="00116191">
        <w:t xml:space="preserve"> to the </w:t>
      </w:r>
      <w:r w:rsidR="008D5F4E">
        <w:t>vestibule</w:t>
      </w:r>
      <w:r w:rsidR="004A544F">
        <w:t>. Before entering the shop, h</w:t>
      </w:r>
      <w:r w:rsidR="005B4836">
        <w:t>e cracked open the door</w:t>
      </w:r>
      <w:r>
        <w:t xml:space="preserve"> and peered</w:t>
      </w:r>
      <w:r w:rsidR="0004425C">
        <w:t xml:space="preserve"> inside. </w:t>
      </w:r>
      <w:r w:rsidR="005B4836">
        <w:t>After three years here on Earth</w:t>
      </w:r>
      <w:r w:rsidR="00103B30">
        <w:t>, and as much as he loved mixing potions,</w:t>
      </w:r>
      <w:r w:rsidR="005B4836">
        <w:t xml:space="preserve"> he was still quite ill at ease with mortals and some of the other creatures he and Ezra served. </w:t>
      </w:r>
    </w:p>
    <w:p w14:paraId="3703CDE2" w14:textId="7FDB247E" w:rsidR="0004425C" w:rsidRDefault="0004425C" w:rsidP="008839A7">
      <w:r>
        <w:t xml:space="preserve">It </w:t>
      </w:r>
      <w:r w:rsidR="00B659EF">
        <w:t>had been</w:t>
      </w:r>
      <w:r>
        <w:t xml:space="preserve"> suspiciously quiet. </w:t>
      </w:r>
    </w:p>
    <w:p w14:paraId="27FE3643" w14:textId="6574F386" w:rsidR="0004425C" w:rsidRDefault="0004425C" w:rsidP="008839A7">
      <w:r>
        <w:t xml:space="preserve">“Ezra?” </w:t>
      </w:r>
    </w:p>
    <w:p w14:paraId="5E74760A" w14:textId="29FFE326" w:rsidR="0004425C" w:rsidRDefault="0004425C" w:rsidP="008839A7">
      <w:r>
        <w:t xml:space="preserve">No answer. </w:t>
      </w:r>
    </w:p>
    <w:p w14:paraId="31976D42" w14:textId="77777777" w:rsidR="004A0423" w:rsidRDefault="0029614D" w:rsidP="008839A7">
      <w:r>
        <w:lastRenderedPageBreak/>
        <w:t>Hmm. He pushed</w:t>
      </w:r>
      <w:r w:rsidR="0004425C">
        <w:t xml:space="preserve"> the door open, strolled behind the counter</w:t>
      </w:r>
      <w:r w:rsidR="00103B30">
        <w:t>. From there he could</w:t>
      </w:r>
      <w:r w:rsidR="0004425C">
        <w:t xml:space="preserve"> </w:t>
      </w:r>
      <w:r w:rsidR="00103B30">
        <w:t xml:space="preserve">comfortably </w:t>
      </w:r>
      <w:r w:rsidR="0004425C">
        <w:t>survey</w:t>
      </w:r>
      <w:r w:rsidR="005B4836">
        <w:t xml:space="preserve"> the street</w:t>
      </w:r>
      <w:r>
        <w:t xml:space="preserve">. It was </w:t>
      </w:r>
      <w:r w:rsidR="006B2E4E">
        <w:t xml:space="preserve">still </w:t>
      </w:r>
      <w:r>
        <w:t>empty;</w:t>
      </w:r>
      <w:r w:rsidR="006B2E4E">
        <w:t xml:space="preserve"> the snow-dust now sparking in a rare appearance of the sun.</w:t>
      </w:r>
      <w:r>
        <w:t xml:space="preserve"> </w:t>
      </w:r>
    </w:p>
    <w:p w14:paraId="34E14556" w14:textId="18F7C6F8" w:rsidR="00A41895" w:rsidRDefault="006B2E4E" w:rsidP="008839A7">
      <w:r>
        <w:t xml:space="preserve">The </w:t>
      </w:r>
      <w:r w:rsidR="00A1278C">
        <w:t>perfumery’s Open/Shut</w:t>
      </w:r>
      <w:r>
        <w:t xml:space="preserve"> </w:t>
      </w:r>
      <w:r w:rsidR="0004425C">
        <w:t>sign hadn’t yet been turned</w:t>
      </w:r>
      <w:r>
        <w:t xml:space="preserve"> over</w:t>
      </w:r>
      <w:r w:rsidR="0004425C">
        <w:t>. Ezra was late? Ezra had never been late before.</w:t>
      </w:r>
      <w:r w:rsidR="005B4836">
        <w:t xml:space="preserve"> Perhaps he </w:t>
      </w:r>
      <w:r>
        <w:t>had seen</w:t>
      </w:r>
      <w:r w:rsidR="007D463F">
        <w:t xml:space="preserve"> the broken window</w:t>
      </w:r>
      <w:r>
        <w:t xml:space="preserve"> and gone to fetch the </w:t>
      </w:r>
      <w:r w:rsidR="00FF23B5">
        <w:t>police</w:t>
      </w:r>
      <w:r>
        <w:t xml:space="preserve"> or repairmen</w:t>
      </w:r>
      <w:r w:rsidR="005B4836">
        <w:t>?</w:t>
      </w:r>
      <w:r w:rsidR="0029614D">
        <w:t xml:space="preserve"> Kn</w:t>
      </w:r>
      <w:r w:rsidR="000A548E">
        <w:t>owing Ezra, that was a</w:t>
      </w:r>
      <w:r w:rsidR="00A41895">
        <w:t>n un</w:t>
      </w:r>
      <w:r w:rsidR="0029614D">
        <w:t>likely possibili</w:t>
      </w:r>
      <w:r w:rsidR="000E0F2E">
        <w:t>ty. Maybe he was on a house call</w:t>
      </w:r>
      <w:r w:rsidR="00A41895">
        <w:t>.</w:t>
      </w:r>
      <w:r>
        <w:t xml:space="preserve"> Rupert </w:t>
      </w:r>
      <w:r w:rsidR="00F37BB4">
        <w:t xml:space="preserve">had </w:t>
      </w:r>
      <w:r>
        <w:t xml:space="preserve">hoped </w:t>
      </w:r>
      <w:r w:rsidR="00311B61">
        <w:t>Ezra hadn’t gone far</w:t>
      </w:r>
      <w:r w:rsidR="00C812F1">
        <w:t>.</w:t>
      </w:r>
      <w:r>
        <w:t xml:space="preserve"> </w:t>
      </w:r>
      <w:r w:rsidR="00C812F1">
        <w:t>H</w:t>
      </w:r>
      <w:r>
        <w:t xml:space="preserve">e </w:t>
      </w:r>
      <w:r w:rsidR="00C812F1">
        <w:t xml:space="preserve">had </w:t>
      </w:r>
      <w:r>
        <w:t>wanted to get the demonstration of C</w:t>
      </w:r>
      <w:r w:rsidR="00B71B76">
        <w:t>yryzzma over with and secure</w:t>
      </w:r>
      <w:r>
        <w:t xml:space="preserve"> not only Ezra’s promise of a blessing</w:t>
      </w:r>
      <w:r w:rsidR="00311B61">
        <w:t>, but his promise to recommend</w:t>
      </w:r>
      <w:r w:rsidR="00B71B76">
        <w:t xml:space="preserve"> him </w:t>
      </w:r>
      <w:r w:rsidR="004F4574">
        <w:t>for SCOD’s</w:t>
      </w:r>
      <w:r w:rsidR="00B71B76">
        <w:t xml:space="preserve"> Potions Master License.</w:t>
      </w:r>
      <w:r w:rsidR="00567F4A">
        <w:t xml:space="preserve"> </w:t>
      </w:r>
    </w:p>
    <w:p w14:paraId="412DB6B4" w14:textId="2718126D" w:rsidR="0004425C" w:rsidRDefault="00567F4A" w:rsidP="008839A7">
      <w:r>
        <w:t xml:space="preserve">Rupert </w:t>
      </w:r>
      <w:r w:rsidR="001C5FB2">
        <w:t xml:space="preserve">had </w:t>
      </w:r>
      <w:r>
        <w:t xml:space="preserve">inserted the key in the counter, the compartment popped open revealing the vial of Cyryzzma. </w:t>
      </w:r>
      <w:r w:rsidR="00B71B76">
        <w:t xml:space="preserve"> </w:t>
      </w:r>
      <w:r w:rsidR="00D740BF">
        <w:t xml:space="preserve">He sighed, at ease again. </w:t>
      </w:r>
      <w:r w:rsidR="00B71B76">
        <w:t xml:space="preserve">Ezra had mentioned colleagues who </w:t>
      </w:r>
      <w:r w:rsidR="00A1278C">
        <w:t>could provide volunteers for</w:t>
      </w:r>
      <w:r w:rsidR="004F4574">
        <w:t xml:space="preserve"> </w:t>
      </w:r>
      <w:r w:rsidR="00A26282" w:rsidRPr="004F4574">
        <w:t>test</w:t>
      </w:r>
      <w:r w:rsidR="009B4855">
        <w:t>ing Cyryzzma</w:t>
      </w:r>
      <w:r w:rsidR="00A26282" w:rsidRPr="004F4574">
        <w:t xml:space="preserve">. They </w:t>
      </w:r>
      <w:r w:rsidR="00B71B76">
        <w:t xml:space="preserve">were to drop by </w:t>
      </w:r>
      <w:r w:rsidR="00E76B2F">
        <w:t>in the</w:t>
      </w:r>
      <w:r w:rsidR="00B71B76">
        <w:t xml:space="preserve"> evening.</w:t>
      </w:r>
      <w:r>
        <w:t xml:space="preserve"> He </w:t>
      </w:r>
      <w:r w:rsidR="00935CBA">
        <w:t>set</w:t>
      </w:r>
      <w:r>
        <w:t xml:space="preserve"> the Cyryzzma</w:t>
      </w:r>
      <w:r w:rsidR="00935CBA">
        <w:t xml:space="preserve"> vial </w:t>
      </w:r>
      <w:r>
        <w:t xml:space="preserve"> </w:t>
      </w:r>
      <w:r w:rsidR="0084449C">
        <w:t xml:space="preserve"> </w:t>
      </w:r>
      <w:r>
        <w:t>on th</w:t>
      </w:r>
      <w:r w:rsidR="00D41B8C">
        <w:t>e c</w:t>
      </w:r>
      <w:r w:rsidR="00233B17">
        <w:t>ounter. He</w:t>
      </w:r>
      <w:r w:rsidR="004F4574">
        <w:t xml:space="preserve"> </w:t>
      </w:r>
      <w:r w:rsidR="0084449C">
        <w:t xml:space="preserve">had </w:t>
      </w:r>
      <w:r w:rsidR="00233B17">
        <w:t>hop</w:t>
      </w:r>
      <w:r w:rsidR="004F4574">
        <w:t>ed</w:t>
      </w:r>
      <w:r>
        <w:t xml:space="preserve"> a willing subject would come </w:t>
      </w:r>
      <w:r w:rsidR="004F4574">
        <w:t>in</w:t>
      </w:r>
      <w:r>
        <w:t xml:space="preserve">to the shop </w:t>
      </w:r>
      <w:r w:rsidR="0084449C">
        <w:t>before Ezra’s volunteers</w:t>
      </w:r>
      <w:r w:rsidR="00BA7517">
        <w:t xml:space="preserve"> </w:t>
      </w:r>
      <w:r w:rsidR="00B62F08">
        <w:t xml:space="preserve">arrived, </w:t>
      </w:r>
      <w:r w:rsidR="009945E4">
        <w:t>so Rupert could pretest</w:t>
      </w:r>
      <w:r>
        <w:t>.</w:t>
      </w:r>
      <w:r w:rsidR="00D41B8C">
        <w:t xml:space="preserve"> </w:t>
      </w:r>
      <w:r w:rsidR="009945E4">
        <w:t>But there was barely enough for two tests.</w:t>
      </w:r>
      <w:r w:rsidR="00BA7517">
        <w:t xml:space="preserve"> </w:t>
      </w:r>
    </w:p>
    <w:p w14:paraId="76BBEB2F" w14:textId="5B854E51" w:rsidR="00E325A6" w:rsidRDefault="0004425C" w:rsidP="008839A7">
      <w:r>
        <w:t>A</w:t>
      </w:r>
      <w:r w:rsidR="00F37931">
        <w:t>s he contemplated the risk of an extra test, a</w:t>
      </w:r>
      <w:r>
        <w:t xml:space="preserve"> s</w:t>
      </w:r>
      <w:r w:rsidR="00DE5EFE">
        <w:t xml:space="preserve">unbeam </w:t>
      </w:r>
      <w:r w:rsidR="004F4574">
        <w:t>crept</w:t>
      </w:r>
      <w:r w:rsidR="00DE5EFE">
        <w:t xml:space="preserve"> over the transom</w:t>
      </w:r>
      <w:r>
        <w:t>. Rupert</w:t>
      </w:r>
      <w:r w:rsidR="008A7EAE">
        <w:t xml:space="preserve"> </w:t>
      </w:r>
      <w:r w:rsidR="001A1E26">
        <w:t>squinted</w:t>
      </w:r>
      <w:r w:rsidR="008A7EAE">
        <w:t xml:space="preserve"> his long lashes over his</w:t>
      </w:r>
      <w:r>
        <w:t xml:space="preserve"> brilliant blue</w:t>
      </w:r>
      <w:r w:rsidR="00DE5EFE">
        <w:t xml:space="preserve"> eyes </w:t>
      </w:r>
      <w:r w:rsidR="008A7EAE">
        <w:t xml:space="preserve">to </w:t>
      </w:r>
      <w:r w:rsidR="00DE5EFE">
        <w:t>follow the beam</w:t>
      </w:r>
      <w:r w:rsidR="00D740BF">
        <w:t>’s track</w:t>
      </w:r>
      <w:r w:rsidR="00DE5EFE">
        <w:t xml:space="preserve"> </w:t>
      </w:r>
      <w:r w:rsidR="005D113E">
        <w:t xml:space="preserve">across the floor </w:t>
      </w:r>
      <w:r w:rsidR="00F27582">
        <w:t>to</w:t>
      </w:r>
      <w:r w:rsidR="00DE5EFE">
        <w:t xml:space="preserve"> the back shelves. </w:t>
      </w:r>
      <w:r w:rsidR="00233B17">
        <w:t>The shelves were</w:t>
      </w:r>
      <w:r w:rsidR="00DE5EFE">
        <w:t xml:space="preserve"> d</w:t>
      </w:r>
      <w:r w:rsidR="00B71B76">
        <w:t>usty from the break-in</w:t>
      </w:r>
      <w:r w:rsidR="00F80CB8">
        <w:t>,</w:t>
      </w:r>
      <w:r w:rsidR="00B71B76">
        <w:t xml:space="preserve"> or maybe from </w:t>
      </w:r>
      <w:r w:rsidR="00F80CB8">
        <w:t xml:space="preserve">his </w:t>
      </w:r>
      <w:r w:rsidR="00B71B76">
        <w:t>neglect</w:t>
      </w:r>
      <w:r w:rsidR="00F80CB8">
        <w:t>-</w:t>
      </w:r>
      <w:r w:rsidR="00B71B76">
        <w:t xml:space="preserve"> Rupert had put all his </w:t>
      </w:r>
      <w:r w:rsidR="00A80215">
        <w:t>concentration</w:t>
      </w:r>
      <w:r w:rsidR="00B71B76">
        <w:t xml:space="preserve"> into Cyryzzma</w:t>
      </w:r>
      <w:r w:rsidR="00DE5EFE">
        <w:t xml:space="preserve">. </w:t>
      </w:r>
      <w:r w:rsidR="00A41895">
        <w:t>It looked a</w:t>
      </w:r>
      <w:r w:rsidR="005D113E">
        <w:t xml:space="preserve"> wreck. </w:t>
      </w:r>
      <w:r w:rsidR="00231168">
        <w:t xml:space="preserve">No good on a day he needed to be seen </w:t>
      </w:r>
      <w:r w:rsidR="00534849">
        <w:t>at</w:t>
      </w:r>
      <w:r w:rsidR="00231168">
        <w:t xml:space="preserve"> </w:t>
      </w:r>
      <w:r w:rsidR="00534849">
        <w:t>his</w:t>
      </w:r>
      <w:r w:rsidR="00231168">
        <w:t xml:space="preserve"> best. </w:t>
      </w:r>
      <w:r w:rsidR="00B71B76">
        <w:t>Ezra wouldn’</w:t>
      </w:r>
      <w:r w:rsidR="007D463F">
        <w:t xml:space="preserve">t approve, they </w:t>
      </w:r>
      <w:r w:rsidR="004F4574">
        <w:t>deliver</w:t>
      </w:r>
      <w:r w:rsidR="007D463F">
        <w:t>ed</w:t>
      </w:r>
      <w:r w:rsidR="00B71B76">
        <w:t xml:space="preserve"> perfection here at Ob</w:t>
      </w:r>
      <w:r w:rsidR="007D463F">
        <w:t>l</w:t>
      </w:r>
      <w:r w:rsidR="00B71B76">
        <w:t xml:space="preserve">ivion. </w:t>
      </w:r>
    </w:p>
    <w:p w14:paraId="11C6F5A7" w14:textId="2D85014D" w:rsidR="0004425C" w:rsidRDefault="00E325A6" w:rsidP="008839A7">
      <w:r>
        <w:t xml:space="preserve">At the time, he had thought of </w:t>
      </w:r>
      <w:r w:rsidR="0004425C">
        <w:t>Ezra’s tardiness was a bl</w:t>
      </w:r>
      <w:r w:rsidR="00DE5EFE">
        <w:t>essing</w:t>
      </w:r>
      <w:r w:rsidR="002D55EF">
        <w:t xml:space="preserve"> for cleaning up, but it turned out to be a blessing of another kind.</w:t>
      </w:r>
    </w:p>
    <w:p w14:paraId="18CACE7A" w14:textId="35604813" w:rsidR="0004425C" w:rsidRDefault="0004425C" w:rsidP="008839A7">
      <w:r>
        <w:t>With th</w:t>
      </w:r>
      <w:r w:rsidR="00EA1D6A">
        <w:t>e sam</w:t>
      </w:r>
      <w:r w:rsidR="00905474">
        <w:t>e care one might give t</w:t>
      </w:r>
      <w:r w:rsidR="00C86A33">
        <w:t xml:space="preserve">o a vial of </w:t>
      </w:r>
      <w:r w:rsidR="00905474">
        <w:t>nitro</w:t>
      </w:r>
      <w:r>
        <w:t>, Rupert ease</w:t>
      </w:r>
      <w:r w:rsidR="00352D7C">
        <w:t xml:space="preserve">d each </w:t>
      </w:r>
      <w:r w:rsidR="00C86A33">
        <w:t xml:space="preserve">bright glass </w:t>
      </w:r>
      <w:r>
        <w:t xml:space="preserve">bottle </w:t>
      </w:r>
      <w:r w:rsidR="008D5F4E">
        <w:t xml:space="preserve">off the shelves, </w:t>
      </w:r>
      <w:r>
        <w:t>into his cupped palm</w:t>
      </w:r>
      <w:r w:rsidR="008D5F4E">
        <w:t xml:space="preserve">, and </w:t>
      </w:r>
      <w:r>
        <w:t>on</w:t>
      </w:r>
      <w:r w:rsidR="008D5F4E">
        <w:t>to</w:t>
      </w:r>
      <w:r>
        <w:t xml:space="preserve"> the counter</w:t>
      </w:r>
      <w:r w:rsidR="00567F4A">
        <w:t xml:space="preserve"> next to the Cyryzzma</w:t>
      </w:r>
      <w:r>
        <w:t xml:space="preserve">. </w:t>
      </w:r>
      <w:r w:rsidR="00C86A33">
        <w:t xml:space="preserve">Their colors </w:t>
      </w:r>
      <w:r w:rsidR="00352D7C">
        <w:lastRenderedPageBreak/>
        <w:t>deepened in the sunbeam: fuchsia</w:t>
      </w:r>
      <w:r w:rsidR="00C86A33">
        <w:t xml:space="preserve">, </w:t>
      </w:r>
      <w:r w:rsidR="00352D7C">
        <w:t xml:space="preserve">sea </w:t>
      </w:r>
      <w:r w:rsidR="00C86A33">
        <w:t>gree</w:t>
      </w:r>
      <w:r w:rsidR="00352D7C">
        <w:t xml:space="preserve">n, </w:t>
      </w:r>
      <w:r w:rsidR="00C86A33">
        <w:t xml:space="preserve">neon blue. They glinted with flecks of gold, silver, copper. </w:t>
      </w:r>
      <w:r>
        <w:t>He unfolded a handkerchief of the finest cashmere and wiped the glass shelves in</w:t>
      </w:r>
      <w:r w:rsidR="00233B17">
        <w:t xml:space="preserve"> slow circles. Particles</w:t>
      </w:r>
      <w:r w:rsidR="008D1608">
        <w:t xml:space="preserve"> swam in the sunbeam like gold dust.</w:t>
      </w:r>
    </w:p>
    <w:p w14:paraId="375FEABF" w14:textId="3DEC5142" w:rsidR="0004425C" w:rsidRDefault="00905474" w:rsidP="008839A7">
      <w:r>
        <w:t>A</w:t>
      </w:r>
      <w:r w:rsidR="0004425C">
        <w:t xml:space="preserve">n ominous shadow from the doorway cut across the sunlight. </w:t>
      </w:r>
      <w:r w:rsidR="00352D7C">
        <w:t>Rupert’s</w:t>
      </w:r>
      <w:r w:rsidR="008D5F4E">
        <w:t xml:space="preserve"> stomach sank, Ezra! He had put-</w:t>
      </w:r>
      <w:r w:rsidR="00352D7C">
        <w:t>to but</w:t>
      </w:r>
      <w:r w:rsidR="0004425C">
        <w:t xml:space="preserve"> t</w:t>
      </w:r>
      <w:r w:rsidR="00352D7C">
        <w:t>he mess wasn’t nearly set straight</w:t>
      </w:r>
      <w:r w:rsidR="0004425C">
        <w:t xml:space="preserve">. Rupert </w:t>
      </w:r>
      <w:r w:rsidR="00AA45AD">
        <w:t xml:space="preserve">had </w:t>
      </w:r>
      <w:r w:rsidR="0004425C">
        <w:t>turned around, begging his panicked brain to come up with excu</w:t>
      </w:r>
      <w:r w:rsidR="003060E5">
        <w:t>ses for the state of the shop</w:t>
      </w:r>
      <w:r w:rsidR="00567F4A">
        <w:t xml:space="preserve"> and his delayed pretest</w:t>
      </w:r>
      <w:r w:rsidR="0004425C">
        <w:t>. Wh</w:t>
      </w:r>
      <w:r w:rsidR="004F4574">
        <w:t>o</w:t>
      </w:r>
      <w:r w:rsidR="0004425C">
        <w:t xml:space="preserve"> he saw </w:t>
      </w:r>
      <w:r w:rsidR="004F4574">
        <w:t xml:space="preserve">peering </w:t>
      </w:r>
      <w:r w:rsidR="0004425C">
        <w:t xml:space="preserve">in the doorway stunned him in mid-thought. </w:t>
      </w:r>
    </w:p>
    <w:p w14:paraId="75BD85B6" w14:textId="7B047174" w:rsidR="0004425C" w:rsidRDefault="0004425C" w:rsidP="008839A7">
      <w:r>
        <w:t>Waves of fawn colored hair fell around her shoulder</w:t>
      </w:r>
      <w:r w:rsidR="00352D7C">
        <w:t xml:space="preserve">s and flowed to the </w:t>
      </w:r>
      <w:r w:rsidR="00352D7C" w:rsidRPr="00492453">
        <w:rPr>
          <w:noProof/>
        </w:rPr>
        <w:t>waist</w:t>
      </w:r>
      <w:r w:rsidR="00352D7C">
        <w:t xml:space="preserve"> of a</w:t>
      </w:r>
      <w:r>
        <w:t xml:space="preserve"> pale blue coat. A gossamer scar</w:t>
      </w:r>
      <w:r w:rsidR="00735B8C">
        <w:t>f wafted around her in the wind.</w:t>
      </w:r>
      <w:r w:rsidRPr="000210C8">
        <w:t xml:space="preserve"> </w:t>
      </w:r>
      <w:r w:rsidR="00735B8C">
        <w:t>S</w:t>
      </w:r>
      <w:r>
        <w:t xml:space="preserve">he hugged herself against the cold. Her enormous forlorn eyes studied the Shut sign. When she turned to leave, Rupert’s heart seized. </w:t>
      </w:r>
    </w:p>
    <w:p w14:paraId="02BF9FA4" w14:textId="40A4F54C" w:rsidR="0004425C" w:rsidRDefault="0004425C" w:rsidP="008839A7">
      <w:r>
        <w:t xml:space="preserve">A half-groaned, half-shouted, “Ah!” was all Rupert could manage. </w:t>
      </w:r>
    </w:p>
    <w:p w14:paraId="0C5C0842" w14:textId="59A50478" w:rsidR="0004425C" w:rsidRDefault="0004425C" w:rsidP="008839A7">
      <w:r>
        <w:t xml:space="preserve">She turned back and cupped her hands against the glass door to peer in. Her raised arms emphasized her tiny cinched waist. She banged a delicate gloved palm on the door. </w:t>
      </w:r>
    </w:p>
    <w:p w14:paraId="41B58FDD" w14:textId="06374895" w:rsidR="0004425C" w:rsidRDefault="0004425C" w:rsidP="008839A7">
      <w:r>
        <w:t>Rupert couldn’t tell if the soft thudding was from her knock or his chest. He forgot the dusty s</w:t>
      </w:r>
      <w:r w:rsidR="00D740BF">
        <w:t>helves, Ezra, his probation</w:t>
      </w:r>
      <w:r>
        <w:t xml:space="preserve">, where he was, and unfortunately the length of the counter in </w:t>
      </w:r>
      <w:r w:rsidR="00A41895">
        <w:t>front of him. Eyes fixed on her,</w:t>
      </w:r>
      <w:r>
        <w:t xml:space="preserve"> he lunged towards the door</w:t>
      </w:r>
      <w:r w:rsidR="00BF2B8C">
        <w:t xml:space="preserve"> and smacked his hip into the counter’s edge. </w:t>
      </w:r>
    </w:p>
    <w:p w14:paraId="6D5CF17B" w14:textId="39732956" w:rsidR="00BF2B8C" w:rsidRDefault="00BF2B8C" w:rsidP="008839A7">
      <w:r>
        <w:t xml:space="preserve">Rupert </w:t>
      </w:r>
      <w:r w:rsidR="00557E94">
        <w:t xml:space="preserve">let out a pained </w:t>
      </w:r>
      <w:r>
        <w:t>yelp</w:t>
      </w:r>
      <w:r w:rsidR="00557E94">
        <w:t>.</w:t>
      </w:r>
    </w:p>
    <w:p w14:paraId="7FDAA704" w14:textId="77777777" w:rsidR="00D61885" w:rsidRDefault="00352D7C" w:rsidP="008839A7">
      <w:r>
        <w:t>T</w:t>
      </w:r>
      <w:r w:rsidR="0004425C">
        <w:t xml:space="preserve">he bottles trembled, toppled. Before </w:t>
      </w:r>
      <w:r w:rsidR="00905474">
        <w:t>Rupert could catch it, the</w:t>
      </w:r>
      <w:r w:rsidR="0004425C">
        <w:t xml:space="preserve"> amber vial </w:t>
      </w:r>
      <w:r w:rsidR="00905474">
        <w:t xml:space="preserve">containing Cyryzzma </w:t>
      </w:r>
      <w:r w:rsidR="0004425C">
        <w:t xml:space="preserve">rolled off the counter and crashed to the floor. </w:t>
      </w:r>
      <w:r w:rsidR="0054023C">
        <w:t>The neck broke, and a</w:t>
      </w:r>
      <w:r w:rsidR="0004425C">
        <w:t xml:space="preserve"> rush of air </w:t>
      </w:r>
      <w:r w:rsidR="0004425C" w:rsidRPr="00CB121B">
        <w:rPr>
          <w:noProof/>
        </w:rPr>
        <w:t>flew</w:t>
      </w:r>
      <w:r w:rsidR="0004425C">
        <w:t xml:space="preserve"> from the bottle. </w:t>
      </w:r>
    </w:p>
    <w:p w14:paraId="21A8F54B" w14:textId="6D1DCB87" w:rsidR="0004425C" w:rsidRDefault="0004425C" w:rsidP="008839A7">
      <w:r>
        <w:t>Rupert knew it was too late to do anything</w:t>
      </w:r>
      <w:r w:rsidR="00EA1D6A">
        <w:t xml:space="preserve"> about it. A golden cloud of sweet musk </w:t>
      </w:r>
      <w:r>
        <w:t xml:space="preserve">escaped from the bottle and swirled about the room. </w:t>
      </w:r>
      <w:r w:rsidR="0054023C">
        <w:t xml:space="preserve">In one swift gesture he scooped up the empty bottle </w:t>
      </w:r>
      <w:r w:rsidR="0054023C">
        <w:lastRenderedPageBreak/>
        <w:t>and jammed the cork back into the broken neck before its vacuum force could activate</w:t>
      </w:r>
      <w:r w:rsidR="00D61885">
        <w:t xml:space="preserve"> and suck in every bit of </w:t>
      </w:r>
      <w:r w:rsidR="00793088">
        <w:t>substance</w:t>
      </w:r>
      <w:r w:rsidR="00D61885">
        <w:t xml:space="preserve"> near it, possibly causing an explosion</w:t>
      </w:r>
      <w:r w:rsidR="0054023C">
        <w:t>.</w:t>
      </w:r>
    </w:p>
    <w:p w14:paraId="69D71097" w14:textId="3B32939E" w:rsidR="0004425C" w:rsidRDefault="00D41B8C" w:rsidP="008839A7">
      <w:r>
        <w:t xml:space="preserve">The </w:t>
      </w:r>
      <w:r w:rsidR="0004425C">
        <w:t xml:space="preserve">bell tinkled as she opened the door. Wait a minute, the door wasn’t locked? Rupert </w:t>
      </w:r>
      <w:r w:rsidR="00703DD2">
        <w:t xml:space="preserve">had </w:t>
      </w:r>
      <w:r w:rsidR="0004425C">
        <w:t>attempted to t</w:t>
      </w:r>
      <w:r w:rsidR="00F85556">
        <w:t>hi</w:t>
      </w:r>
      <w:r w:rsidR="00905474">
        <w:t xml:space="preserve">nk </w:t>
      </w:r>
      <w:r w:rsidR="00905474" w:rsidRPr="000D642E">
        <w:rPr>
          <w:noProof/>
        </w:rPr>
        <w:t>back over</w:t>
      </w:r>
      <w:r w:rsidR="00905474">
        <w:t xml:space="preserve"> the night before. He was positive that he had locked it when the Arch</w:t>
      </w:r>
      <w:r w:rsidR="00352D7C">
        <w:t>angel’s Troops had thundered on</w:t>
      </w:r>
      <w:r w:rsidR="00905474">
        <w:t>to the street.</w:t>
      </w:r>
      <w:r w:rsidR="0004425C">
        <w:t xml:space="preserve"> That could only mean one thing. She was an angel </w:t>
      </w:r>
      <w:r w:rsidR="00E9121D" w:rsidRPr="004F4574">
        <w:t xml:space="preserve">too. She </w:t>
      </w:r>
      <w:r w:rsidR="0004425C">
        <w:t>could open doors with her desire alo</w:t>
      </w:r>
      <w:r w:rsidR="00D97DF6">
        <w:t>ne. Rupert gasped as a</w:t>
      </w:r>
      <w:r w:rsidR="0004425C">
        <w:t xml:space="preserve"> golden cloud </w:t>
      </w:r>
      <w:r w:rsidR="00905474">
        <w:t xml:space="preserve">of Cyryzzma </w:t>
      </w:r>
      <w:r w:rsidR="0004425C">
        <w:t xml:space="preserve">swept around her and </w:t>
      </w:r>
      <w:r w:rsidR="00233B17">
        <w:t xml:space="preserve">rushed </w:t>
      </w:r>
      <w:r w:rsidR="0004425C">
        <w:t xml:space="preserve">out the open door. </w:t>
      </w:r>
    </w:p>
    <w:p w14:paraId="7AA46298" w14:textId="7D1DA9CD" w:rsidR="0004425C" w:rsidRDefault="0004425C" w:rsidP="008839A7">
      <w:r>
        <w:t>She took in a deep breath, closed the door and clapped her hands like a child.</w:t>
      </w:r>
    </w:p>
    <w:p w14:paraId="0F675716" w14:textId="37A059B0" w:rsidR="0004425C" w:rsidRDefault="0004425C" w:rsidP="008839A7">
      <w:r>
        <w:t>“I’m so pleased you’re here!” she said</w:t>
      </w:r>
      <w:r w:rsidR="00B210E0">
        <w:t>, eyeing the</w:t>
      </w:r>
      <w:r w:rsidR="00E07ED8">
        <w:t xml:space="preserve"> disarray of bottles</w:t>
      </w:r>
      <w:r w:rsidR="00B210E0">
        <w:t>.</w:t>
      </w:r>
    </w:p>
    <w:p w14:paraId="0A848FD5" w14:textId="5BABAB2B" w:rsidR="00DE09B2" w:rsidRDefault="000D642E" w:rsidP="008839A7">
      <w:r>
        <w:t xml:space="preserve">Rupert </w:t>
      </w:r>
      <w:r w:rsidRPr="004F4574">
        <w:t>pleaded silently,</w:t>
      </w:r>
      <w:r w:rsidR="0004425C" w:rsidRPr="004F4574">
        <w:t xml:space="preserve"> </w:t>
      </w:r>
      <w:r w:rsidR="0004425C" w:rsidRPr="004F4574">
        <w:rPr>
          <w:i/>
        </w:rPr>
        <w:t>please may Ezra be extraordinarily delayed</w:t>
      </w:r>
      <w:r w:rsidR="0004425C" w:rsidRPr="004F4574">
        <w:t xml:space="preserve">. </w:t>
      </w:r>
      <w:r w:rsidR="0004425C">
        <w:t xml:space="preserve">Please may she mean she’s pleased it’s specifically me, Rupert, here. Although he doubted that was the case. She didn’t seem to </w:t>
      </w:r>
      <w:r w:rsidR="004F4574">
        <w:t>notice</w:t>
      </w:r>
      <w:r w:rsidR="0004425C">
        <w:t xml:space="preserve"> him</w:t>
      </w:r>
      <w:r w:rsidRPr="000D642E">
        <w:rPr>
          <w:color w:val="FF0000"/>
        </w:rPr>
        <w:t xml:space="preserve">. </w:t>
      </w:r>
      <w:r w:rsidRPr="004F4574">
        <w:t xml:space="preserve">She </w:t>
      </w:r>
      <w:r w:rsidR="0004425C">
        <w:t xml:space="preserve">was </w:t>
      </w:r>
      <w:r w:rsidR="000543F0">
        <w:t xml:space="preserve">now </w:t>
      </w:r>
      <w:r w:rsidR="005918E7">
        <w:t>looking up at</w:t>
      </w:r>
      <w:r w:rsidR="0004425C">
        <w:t xml:space="preserve"> what was left of the golden cloud, which was slowly escaping through crevices in the ancient leaded window frames</w:t>
      </w:r>
      <w:r w:rsidR="00BF2B8C">
        <w:t xml:space="preserve"> and plywood over the broken pane</w:t>
      </w:r>
      <w:r w:rsidR="0004425C">
        <w:t>. H</w:t>
      </w:r>
      <w:r w:rsidR="00905474">
        <w:t>e had to pull himself together</w:t>
      </w:r>
      <w:r w:rsidR="00DE09B2">
        <w:t>, he didn’t know whether to freak out at the loss of the Cyryzzma or rejoice in the presence of the lovely vision before him</w:t>
      </w:r>
      <w:r w:rsidR="00905474">
        <w:t>.</w:t>
      </w:r>
      <w:r w:rsidR="00A41895">
        <w:t xml:space="preserve"> And how would a whiff of</w:t>
      </w:r>
      <w:r w:rsidR="00352D7C">
        <w:t xml:space="preserve"> Cyryzzma affect her?</w:t>
      </w:r>
      <w:r w:rsidR="0056708C">
        <w:t xml:space="preserve"> His </w:t>
      </w:r>
      <w:r w:rsidR="00616D2A">
        <w:t>desire</w:t>
      </w:r>
      <w:r w:rsidR="0056708C">
        <w:t xml:space="preserve"> for a pretest mingled with his disorientation over her beauty and fierce desire to protect her.</w:t>
      </w:r>
    </w:p>
    <w:p w14:paraId="1A8E91A2" w14:textId="65AF567D" w:rsidR="0004425C" w:rsidRDefault="0004425C" w:rsidP="008839A7">
      <w:r>
        <w:t>Rupert heard Ezra’s voice from what h</w:t>
      </w:r>
      <w:r w:rsidR="00F85556">
        <w:t xml:space="preserve">e hoped was inside his own head. </w:t>
      </w:r>
      <w:r w:rsidR="00F85556" w:rsidRPr="00F85556">
        <w:rPr>
          <w:i/>
        </w:rPr>
        <w:t>T</w:t>
      </w:r>
      <w:r w:rsidRPr="00F85556">
        <w:rPr>
          <w:i/>
        </w:rPr>
        <w:t>reat her</w:t>
      </w:r>
      <w:r w:rsidR="00F85556" w:rsidRPr="00F85556">
        <w:rPr>
          <w:i/>
        </w:rPr>
        <w:t xml:space="preserve"> like she’s any other customer.</w:t>
      </w:r>
      <w:r w:rsidRPr="00F85556">
        <w:rPr>
          <w:i/>
        </w:rPr>
        <w:t xml:space="preserve"> </w:t>
      </w:r>
      <w:r>
        <w:t xml:space="preserve">This was from Ezra’s lectures on what to do if a Helen of Troy or Marilyn Monroe happened into the shop. </w:t>
      </w:r>
    </w:p>
    <w:p w14:paraId="6A75B09E" w14:textId="762955CE" w:rsidR="0004425C" w:rsidRDefault="0005182B" w:rsidP="008839A7">
      <w:r>
        <w:t xml:space="preserve">Even though </w:t>
      </w:r>
      <w:r w:rsidR="0004425C">
        <w:t xml:space="preserve">Ezra’s advice </w:t>
      </w:r>
      <w:r>
        <w:t>on women was somewhat suspect</w:t>
      </w:r>
      <w:r w:rsidR="00EA2927">
        <w:t>-</w:t>
      </w:r>
      <w:r>
        <w:t xml:space="preserve"> Ezra being still single and pining over a </w:t>
      </w:r>
      <w:r w:rsidRPr="00F40CBA">
        <w:rPr>
          <w:noProof/>
        </w:rPr>
        <w:t>long</w:t>
      </w:r>
      <w:r w:rsidR="00EA2927">
        <w:rPr>
          <w:noProof/>
        </w:rPr>
        <w:t xml:space="preserve"> </w:t>
      </w:r>
      <w:r w:rsidRPr="00F40CBA">
        <w:rPr>
          <w:noProof/>
        </w:rPr>
        <w:t>lost</w:t>
      </w:r>
      <w:r w:rsidRPr="00F40CBA">
        <w:t xml:space="preserve"> </w:t>
      </w:r>
      <w:r>
        <w:t>love from his youth</w:t>
      </w:r>
      <w:r w:rsidR="00EA2927">
        <w:t>-</w:t>
      </w:r>
      <w:r>
        <w:t xml:space="preserve"> the thought still </w:t>
      </w:r>
      <w:r w:rsidR="0004425C">
        <w:t xml:space="preserve">calmed Rupert sufficiently for him to blurt out, “How may I help you?” </w:t>
      </w:r>
    </w:p>
    <w:p w14:paraId="40058327" w14:textId="006320A6" w:rsidR="0004425C" w:rsidRDefault="00DE09B2" w:rsidP="008839A7">
      <w:r>
        <w:lastRenderedPageBreak/>
        <w:t>“Night Blooming Cereus</w:t>
      </w:r>
      <w:r w:rsidR="0004425C">
        <w:t xml:space="preserve">?” she gestured at the remaining tiny wisp of golden cloud. </w:t>
      </w:r>
    </w:p>
    <w:p w14:paraId="2E853C45" w14:textId="174A210B" w:rsidR="0004425C" w:rsidRDefault="0004425C" w:rsidP="008839A7">
      <w:r>
        <w:t>Impressed</w:t>
      </w:r>
      <w:r w:rsidR="0056708C">
        <w:t xml:space="preserve"> at her recognition of</w:t>
      </w:r>
      <w:r w:rsidR="00D97DF6">
        <w:t xml:space="preserve"> </w:t>
      </w:r>
      <w:r w:rsidR="00D97DF6" w:rsidRPr="00492453">
        <w:rPr>
          <w:noProof/>
        </w:rPr>
        <w:t>Cyryzzma’s</w:t>
      </w:r>
      <w:r w:rsidR="00DE09B2">
        <w:t xml:space="preserve"> </w:t>
      </w:r>
      <w:r w:rsidR="0056708C">
        <w:t>active ingredient, Rupert tried a</w:t>
      </w:r>
      <w:r w:rsidR="00DE09B2">
        <w:t xml:space="preserve"> </w:t>
      </w:r>
      <w:r w:rsidR="00233B17">
        <w:t xml:space="preserve">joke </w:t>
      </w:r>
      <w:r w:rsidR="004F0B8D">
        <w:t xml:space="preserve">to </w:t>
      </w:r>
      <w:r w:rsidR="00DE09B2">
        <w:t>keep the panic out of his voice</w:t>
      </w:r>
      <w:r>
        <w:t xml:space="preserve">, </w:t>
      </w:r>
      <w:r w:rsidR="00DE09B2">
        <w:t>“I’m afraid we’re</w:t>
      </w:r>
      <w:r>
        <w:t xml:space="preserve"> all out at the moment.”</w:t>
      </w:r>
    </w:p>
    <w:p w14:paraId="4865F962" w14:textId="777BC55C" w:rsidR="00352D7C" w:rsidRDefault="00DE09B2" w:rsidP="008839A7">
      <w:r>
        <w:t xml:space="preserve">His mind was shrieking for him to “do something” </w:t>
      </w:r>
      <w:r w:rsidR="00593FD5">
        <w:t>but he felt paralyzed while she</w:t>
      </w:r>
      <w:r w:rsidR="0004425C">
        <w:t xml:space="preserve"> watched the last bit of golden cloud slip over the door transom and float unde</w:t>
      </w:r>
      <w:r w:rsidR="0056708C">
        <w:t xml:space="preserve">r the nose of a </w:t>
      </w:r>
      <w:r w:rsidR="0004425C">
        <w:t>man</w:t>
      </w:r>
      <w:r w:rsidR="0056708C">
        <w:t xml:space="preserve"> in a business suit</w:t>
      </w:r>
      <w:r w:rsidR="00822214">
        <w:t xml:space="preserve"> passing by</w:t>
      </w:r>
      <w:r w:rsidR="0004425C">
        <w:t xml:space="preserve">. The businessman smiled, promptly dropped his briefcase, took out his wallet and with glee handed out hundred-pound </w:t>
      </w:r>
      <w:r w:rsidR="0056708C">
        <w:t>notes to bemused</w:t>
      </w:r>
      <w:r w:rsidR="0004425C">
        <w:t xml:space="preserve"> pedestrians</w:t>
      </w:r>
      <w:r w:rsidR="00593FD5">
        <w:t xml:space="preserve">. </w:t>
      </w:r>
      <w:r w:rsidR="0056708C">
        <w:t xml:space="preserve">It was working! </w:t>
      </w:r>
      <w:r w:rsidR="008337ED">
        <w:t xml:space="preserve">The businessman’s </w:t>
      </w:r>
      <w:r w:rsidR="00FE3FF9">
        <w:t>defenses</w:t>
      </w:r>
      <w:r w:rsidR="008337ED">
        <w:t xml:space="preserve"> were gone! But w</w:t>
      </w:r>
      <w:r w:rsidR="0056708C">
        <w:t>ere there any harmful effects?</w:t>
      </w:r>
    </w:p>
    <w:p w14:paraId="0B1D0809" w14:textId="1A988F76" w:rsidR="009011B6" w:rsidRDefault="005D113E" w:rsidP="008839A7">
      <w:r>
        <w:t>Rupert held his</w:t>
      </w:r>
      <w:r w:rsidR="00352D7C">
        <w:t xml:space="preserve"> breath as the cloud teased </w:t>
      </w:r>
      <w:r w:rsidR="00593FD5">
        <w:t xml:space="preserve">around </w:t>
      </w:r>
      <w:r w:rsidR="00352D7C">
        <w:t>pedestrian</w:t>
      </w:r>
      <w:r>
        <w:t>s</w:t>
      </w:r>
      <w:r w:rsidR="00593FD5">
        <w:t>’ hair. U</w:t>
      </w:r>
      <w:r>
        <w:t xml:space="preserve">ntil fully tested by SCOD he couldn’t be sure how Cyryzzma would affect any creature. </w:t>
      </w:r>
      <w:r w:rsidR="004F0B8D">
        <w:t>The c</w:t>
      </w:r>
      <w:r>
        <w:t xml:space="preserve">loud dispersed before it </w:t>
      </w:r>
      <w:r w:rsidR="0056708C">
        <w:t>could</w:t>
      </w:r>
      <w:r w:rsidR="0056708C" w:rsidRPr="0054023C">
        <w:t xml:space="preserve"> </w:t>
      </w:r>
      <w:r w:rsidR="00CB121B" w:rsidRPr="0054023C">
        <w:t xml:space="preserve">envelop </w:t>
      </w:r>
      <w:r w:rsidR="004F0B8D">
        <w:t xml:space="preserve">any other passersby. </w:t>
      </w:r>
      <w:r w:rsidR="00593FD5">
        <w:t>No one</w:t>
      </w:r>
      <w:r w:rsidR="0056708C">
        <w:t xml:space="preserve"> else</w:t>
      </w:r>
      <w:r w:rsidR="00593FD5">
        <w:t xml:space="preserve"> had inhaled. </w:t>
      </w:r>
      <w:r>
        <w:t>Rupert exhaled</w:t>
      </w:r>
      <w:r w:rsidR="004F0B8D">
        <w:t>, the renegade Cyryzzma didn’t seem like it w</w:t>
      </w:r>
      <w:r w:rsidR="00593FD5">
        <w:t xml:space="preserve">as going to cause any harm. </w:t>
      </w:r>
      <w:r w:rsidR="00122766">
        <w:t xml:space="preserve"> C</w:t>
      </w:r>
      <w:r w:rsidR="004F0B8D">
        <w:t xml:space="preserve">ould </w:t>
      </w:r>
      <w:r w:rsidR="00122766">
        <w:t>he fuse</w:t>
      </w:r>
      <w:r w:rsidR="003060E5">
        <w:t xml:space="preserve"> another batch</w:t>
      </w:r>
      <w:r w:rsidR="00593FD5">
        <w:t xml:space="preserve"> befor</w:t>
      </w:r>
      <w:r w:rsidR="0056708C">
        <w:t>e Ezra’s testers appeared that evening</w:t>
      </w:r>
      <w:r w:rsidR="00122766">
        <w:t>?</w:t>
      </w:r>
    </w:p>
    <w:p w14:paraId="73C9F62B" w14:textId="425494B8" w:rsidR="0004425C" w:rsidRDefault="009011B6" w:rsidP="008839A7">
      <w:r>
        <w:t xml:space="preserve">He </w:t>
      </w:r>
      <w:r w:rsidR="005D113E">
        <w:t>turn</w:t>
      </w:r>
      <w:r>
        <w:t>ed</w:t>
      </w:r>
      <w:r w:rsidR="005D113E">
        <w:t xml:space="preserve"> his full attention to the</w:t>
      </w:r>
      <w:r w:rsidR="00593FD5">
        <w:t xml:space="preserve"> mysterious creature before </w:t>
      </w:r>
      <w:r w:rsidR="00CB121B" w:rsidRPr="0054023C">
        <w:t xml:space="preserve">him. She </w:t>
      </w:r>
      <w:r>
        <w:t>see</w:t>
      </w:r>
      <w:r w:rsidR="0056708C">
        <w:t>med a little tipsy but unharmed</w:t>
      </w:r>
      <w:r>
        <w:t xml:space="preserve"> by the Cyryzzma. </w:t>
      </w:r>
      <w:r w:rsidR="0004425C">
        <w:t>Rup</w:t>
      </w:r>
      <w:r>
        <w:t>ert laughed</w:t>
      </w:r>
      <w:r w:rsidR="00593FD5">
        <w:t xml:space="preserve"> in relief</w:t>
      </w:r>
      <w:r w:rsidR="0004425C">
        <w:t xml:space="preserve">. She giggled </w:t>
      </w:r>
      <w:r>
        <w:t xml:space="preserve">and locked eyes with </w:t>
      </w:r>
      <w:r w:rsidR="00593FD5">
        <w:t>him, laughing</w:t>
      </w:r>
      <w:r>
        <w:t xml:space="preserve"> </w:t>
      </w:r>
      <w:r w:rsidR="0004425C">
        <w:t>until tears brimmed from her amber</w:t>
      </w:r>
      <w:r w:rsidR="00593FD5">
        <w:t>-spiked</w:t>
      </w:r>
      <w:r w:rsidR="0004425C">
        <w:t xml:space="preserve"> eyes. </w:t>
      </w:r>
      <w:r w:rsidR="0004425C" w:rsidRPr="0054023C">
        <w:t>Sudden</w:t>
      </w:r>
      <w:r w:rsidR="0056708C" w:rsidRPr="0054023C">
        <w:t>ly</w:t>
      </w:r>
      <w:r w:rsidR="00CB121B" w:rsidRPr="0054023C">
        <w:t>,</w:t>
      </w:r>
      <w:r w:rsidR="0056708C" w:rsidRPr="0054023C">
        <w:t xml:space="preserve"> </w:t>
      </w:r>
      <w:r w:rsidR="0056708C">
        <w:t>she began to cry in earnest.</w:t>
      </w:r>
    </w:p>
    <w:p w14:paraId="25F5B29A" w14:textId="1D5A3AEC" w:rsidR="0004425C" w:rsidRDefault="0004425C" w:rsidP="008839A7">
      <w:r>
        <w:t>Rupert didn’t know what to do. She leaned forward and sobbed into his shoulder. He lifted an awkward arm to comfort</w:t>
      </w:r>
      <w:r w:rsidR="0054023C">
        <w:t xml:space="preserve"> </w:t>
      </w:r>
      <w:r>
        <w:t xml:space="preserve">her but she composed herself and pulled away before he could complete the gesture. </w:t>
      </w:r>
    </w:p>
    <w:p w14:paraId="5DD195D6" w14:textId="4C30B68D" w:rsidR="0004425C" w:rsidRDefault="0004425C" w:rsidP="008839A7">
      <w:r>
        <w:t xml:space="preserve">“I’m </w:t>
      </w:r>
      <w:r w:rsidRPr="00492453">
        <w:rPr>
          <w:noProof/>
        </w:rPr>
        <w:t>Lowelle</w:t>
      </w:r>
      <w:r>
        <w:t xml:space="preserve">, could you </w:t>
      </w:r>
      <w:r w:rsidR="00F10325">
        <w:t xml:space="preserve">please </w:t>
      </w:r>
      <w:r>
        <w:t>fetch Ezra?” she said.</w:t>
      </w:r>
    </w:p>
    <w:p w14:paraId="4C6E0F0E" w14:textId="5B212D1A" w:rsidR="0004425C" w:rsidRDefault="00E9121D" w:rsidP="008839A7">
      <w:r>
        <w:t>“</w:t>
      </w:r>
      <w:r w:rsidR="0004425C">
        <w:t xml:space="preserve">Ezra’s delayed, I’m Rupert, surely I can help you.” </w:t>
      </w:r>
    </w:p>
    <w:p w14:paraId="35445D89" w14:textId="1C6EF219" w:rsidR="0004425C" w:rsidRDefault="00CB121B" w:rsidP="008839A7">
      <w:r>
        <w:t xml:space="preserve">“It’s not for </w:t>
      </w:r>
      <w:r w:rsidRPr="0054023C">
        <w:t>me,</w:t>
      </w:r>
      <w:r w:rsidR="0004425C" w:rsidRPr="0054023C">
        <w:t xml:space="preserve">” </w:t>
      </w:r>
      <w:r w:rsidR="0004425C" w:rsidRPr="00CB121B">
        <w:rPr>
          <w:noProof/>
        </w:rPr>
        <w:t>Lowelle</w:t>
      </w:r>
      <w:r w:rsidR="0004425C">
        <w:t xml:space="preserve"> said with a deep sigh. </w:t>
      </w:r>
    </w:p>
    <w:p w14:paraId="1AC51542" w14:textId="3D318E03" w:rsidR="0073470C" w:rsidRDefault="0004425C" w:rsidP="008839A7">
      <w:r>
        <w:lastRenderedPageBreak/>
        <w:t xml:space="preserve">While Rupert swept up broken glass, </w:t>
      </w:r>
      <w:r w:rsidRPr="00CB121B">
        <w:rPr>
          <w:noProof/>
        </w:rPr>
        <w:t>Lowelle</w:t>
      </w:r>
      <w:r>
        <w:t xml:space="preserve"> </w:t>
      </w:r>
      <w:r w:rsidR="00066E5A">
        <w:t xml:space="preserve">perched on a stool and </w:t>
      </w:r>
      <w:r>
        <w:t xml:space="preserve">went on </w:t>
      </w:r>
      <w:r w:rsidR="003060E5">
        <w:t>to describe the man she had been sent</w:t>
      </w:r>
      <w:r>
        <w:t xml:space="preserve"> to Earth to help, an old Creole in New Orleans. The Creole had learned the old voodoo ways from his grandfather and sent up his first prayer as a man-boy. </w:t>
      </w:r>
      <w:r w:rsidRPr="00CB121B">
        <w:rPr>
          <w:noProof/>
        </w:rPr>
        <w:t>Lowelle</w:t>
      </w:r>
      <w:r>
        <w:t xml:space="preserve"> had been a</w:t>
      </w:r>
      <w:r w:rsidR="003060E5">
        <w:t>ssigned by SCOD</w:t>
      </w:r>
      <w:r w:rsidR="00F85556">
        <w:t xml:space="preserve"> to answer</w:t>
      </w:r>
      <w:r w:rsidR="00041C16">
        <w:t xml:space="preserve"> </w:t>
      </w:r>
      <w:r w:rsidR="00433B11">
        <w:t xml:space="preserve">the prayers of </w:t>
      </w:r>
      <w:r w:rsidR="00041C16">
        <w:t>this man-boy</w:t>
      </w:r>
      <w:r>
        <w:t xml:space="preserve">, an assignment that had </w:t>
      </w:r>
      <w:r w:rsidR="00EA1D6A">
        <w:t xml:space="preserve">now </w:t>
      </w:r>
      <w:r>
        <w:t xml:space="preserve">gone on for eighty years. </w:t>
      </w:r>
      <w:r w:rsidR="009011B6">
        <w:t xml:space="preserve">His voodoo had made him an expert in Bayou herbs and plants, and the Creole had somehow learned of Oblivion’s reputation. </w:t>
      </w:r>
      <w:r w:rsidR="00066E5A">
        <w:t>He had wanted to answer Ezra’s recent call for volunteers but had fallen ill. Rupert’s hea</w:t>
      </w:r>
      <w:r w:rsidR="003436B0">
        <w:t xml:space="preserve">rt sank. He hoped Ezra had </w:t>
      </w:r>
      <w:r w:rsidR="00066E5A">
        <w:t xml:space="preserve">called </w:t>
      </w:r>
      <w:r w:rsidR="003436B0">
        <w:t>on more than this one volunteer</w:t>
      </w:r>
      <w:r w:rsidR="00066E5A">
        <w:t>.</w:t>
      </w:r>
      <w:r w:rsidR="0073470C">
        <w:tab/>
      </w:r>
    </w:p>
    <w:p w14:paraId="15CD3934" w14:textId="44E37913" w:rsidR="0004425C" w:rsidRDefault="0073470C" w:rsidP="008839A7">
      <w:r>
        <w:t xml:space="preserve">Rupert used Ezra’s trick of remaining silent so that the client would tell all. He leaned in with sympathy. Gazing at the sumptuous </w:t>
      </w:r>
      <w:r w:rsidRPr="00492453">
        <w:rPr>
          <w:noProof/>
        </w:rPr>
        <w:t>Lowelle</w:t>
      </w:r>
      <w:r>
        <w:t xml:space="preserve">, Rupert was grateful angels didn’t really age once they selected their earthly form. He wondered about the Creole’s form and surely the Creole was attracted to </w:t>
      </w:r>
      <w:r w:rsidRPr="00CB121B">
        <w:rPr>
          <w:noProof/>
        </w:rPr>
        <w:t>Lowelle</w:t>
      </w:r>
      <w:r>
        <w:t xml:space="preserve">? </w:t>
      </w:r>
    </w:p>
    <w:p w14:paraId="7D184A84" w14:textId="466D0259" w:rsidR="0073470C" w:rsidRDefault="0004425C" w:rsidP="008839A7">
      <w:r>
        <w:t xml:space="preserve"> </w:t>
      </w:r>
      <w:r w:rsidR="0073470C">
        <w:t>“Now my dear Creole just si</w:t>
      </w:r>
      <w:r>
        <w:t>t</w:t>
      </w:r>
      <w:r w:rsidR="00EA1D6A">
        <w:t>s,” she sighed, “l</w:t>
      </w:r>
      <w:r w:rsidR="0073470C">
        <w:t xml:space="preserve">ast evening he sent up his final prayer. I’m sure I’m in for a long night tonight, listening to his final witness.” </w:t>
      </w:r>
    </w:p>
    <w:p w14:paraId="27EFA6DC" w14:textId="17B36C1B" w:rsidR="0004425C" w:rsidRDefault="00041C16" w:rsidP="008839A7">
      <w:r>
        <w:t xml:space="preserve">Rupert pictured </w:t>
      </w:r>
      <w:r w:rsidR="0004425C">
        <w:t>stiff chair</w:t>
      </w:r>
      <w:r w:rsidR="00EA1D6A">
        <w:t>s</w:t>
      </w:r>
      <w:r w:rsidR="0004425C">
        <w:t xml:space="preserve"> on a rotting </w:t>
      </w:r>
      <w:r w:rsidR="0073470C">
        <w:t xml:space="preserve">Bayou </w:t>
      </w:r>
      <w:r w:rsidR="009A58C3">
        <w:t>porch</w:t>
      </w:r>
      <w:r w:rsidR="0073470C">
        <w:t xml:space="preserve">. How unseemly </w:t>
      </w:r>
      <w:r w:rsidR="00C37232">
        <w:t xml:space="preserve">it was </w:t>
      </w:r>
      <w:r>
        <w:t xml:space="preserve">that </w:t>
      </w:r>
      <w:r w:rsidR="009A58C3">
        <w:t>this beautiful creature</w:t>
      </w:r>
      <w:r w:rsidR="0073470C">
        <w:t xml:space="preserve"> </w:t>
      </w:r>
      <w:r w:rsidR="0073470C" w:rsidRPr="00CB121B">
        <w:rPr>
          <w:noProof/>
        </w:rPr>
        <w:t>Lowelle</w:t>
      </w:r>
      <w:r w:rsidR="009A58C3">
        <w:t>,</w:t>
      </w:r>
      <w:r w:rsidR="0073470C">
        <w:t xml:space="preserve"> </w:t>
      </w:r>
      <w:r w:rsidR="009A58C3">
        <w:t xml:space="preserve">who must glow in the moonlight, </w:t>
      </w:r>
      <w:r w:rsidR="0073470C">
        <w:t>had</w:t>
      </w:r>
      <w:r w:rsidR="0004425C">
        <w:t xml:space="preserve"> to </w:t>
      </w:r>
      <w:r w:rsidR="0073470C">
        <w:t xml:space="preserve">hear </w:t>
      </w:r>
      <w:r>
        <w:t>a</w:t>
      </w:r>
      <w:r w:rsidR="009A58C3">
        <w:t xml:space="preserve"> </w:t>
      </w:r>
      <w:r>
        <w:t xml:space="preserve">drooling old </w:t>
      </w:r>
      <w:r w:rsidR="009A58C3">
        <w:t>man’s</w:t>
      </w:r>
      <w:r w:rsidR="0004425C">
        <w:t xml:space="preserve"> wretched confessions before he passed over. </w:t>
      </w:r>
    </w:p>
    <w:p w14:paraId="2FE117F8" w14:textId="2BE8D245" w:rsidR="0004425C" w:rsidRDefault="0004425C" w:rsidP="008839A7">
      <w:r>
        <w:t>Rupert couldn’t imagine enough sin to fill up an entire night’s confession, but the mortal was more than eighty. Would the Creole attempt to use some form of voodoo to hang around after de</w:t>
      </w:r>
      <w:r w:rsidR="00433B11">
        <w:t>ath</w:t>
      </w:r>
      <w:r>
        <w:t>?</w:t>
      </w:r>
      <w:r w:rsidR="00041C16">
        <w:t xml:space="preserve"> Did she care for him?</w:t>
      </w:r>
      <w:r w:rsidR="00066E5A">
        <w:t xml:space="preserve"> His mind swirled.</w:t>
      </w:r>
    </w:p>
    <w:p w14:paraId="69615AF6" w14:textId="2DCE3793" w:rsidR="00041C16" w:rsidRDefault="0004425C" w:rsidP="008839A7">
      <w:r>
        <w:t xml:space="preserve">“I want something that will ease him, remind him of his youth; distract him with the past so he won’t want to cling to the </w:t>
      </w:r>
      <w:r w:rsidRPr="0054023C">
        <w:t>present</w:t>
      </w:r>
      <w:r w:rsidR="00CB121B" w:rsidRPr="0054023C">
        <w:t>,</w:t>
      </w:r>
      <w:r w:rsidRPr="0054023C">
        <w:t xml:space="preserve">” </w:t>
      </w:r>
      <w:r w:rsidRPr="00CB121B">
        <w:rPr>
          <w:noProof/>
        </w:rPr>
        <w:t>Lowelle</w:t>
      </w:r>
      <w:r>
        <w:t xml:space="preserve"> replied a</w:t>
      </w:r>
      <w:r w:rsidR="003060E5">
        <w:t>s if she had read Rupert’s mind.</w:t>
      </w:r>
    </w:p>
    <w:p w14:paraId="56EB6F59" w14:textId="24A2C422" w:rsidR="0004425C" w:rsidRDefault="00587BC2" w:rsidP="008839A7">
      <w:r>
        <w:t>“W</w:t>
      </w:r>
      <w:r w:rsidR="00041C16">
        <w:t>ill you miss him?” Rupert asked.</w:t>
      </w:r>
    </w:p>
    <w:p w14:paraId="211B9D53" w14:textId="0F1A2F52" w:rsidR="0004425C" w:rsidRDefault="0004425C" w:rsidP="008839A7">
      <w:r>
        <w:lastRenderedPageBreak/>
        <w:t xml:space="preserve">“I’m done with him!” </w:t>
      </w:r>
      <w:r w:rsidRPr="00CB121B">
        <w:rPr>
          <w:noProof/>
        </w:rPr>
        <w:t>Lowelle</w:t>
      </w:r>
      <w:r>
        <w:t xml:space="preserve"> burst into tears again. “I assure you I was fond of him once but I’m done, done! You can’t imagine eighty years of servitude!” </w:t>
      </w:r>
    </w:p>
    <w:p w14:paraId="3B6F3386" w14:textId="38DB39D4" w:rsidR="0004425C" w:rsidRDefault="0004425C" w:rsidP="008839A7">
      <w:r>
        <w:t xml:space="preserve">Rupert sorted through the </w:t>
      </w:r>
      <w:r w:rsidR="003060E5">
        <w:t>bottles on the counter with fervor. He settled on a</w:t>
      </w:r>
      <w:r>
        <w:t xml:space="preserve"> frosted white</w:t>
      </w:r>
      <w:r w:rsidR="00066E5A">
        <w:t xml:space="preserve"> vial and held it to the light; </w:t>
      </w:r>
      <w:r>
        <w:t xml:space="preserve">a peach glow emanated from within. </w:t>
      </w:r>
    </w:p>
    <w:p w14:paraId="34186243" w14:textId="575F48AB" w:rsidR="0004425C" w:rsidRDefault="0004425C" w:rsidP="008839A7">
      <w:r w:rsidRPr="00CB121B">
        <w:rPr>
          <w:noProof/>
        </w:rPr>
        <w:t>Lowelle</w:t>
      </w:r>
      <w:r>
        <w:t xml:space="preserve"> paused her sobbing to reach out and caress the vial with a gloved hand. Rupert set it o</w:t>
      </w:r>
      <w:r w:rsidR="009011B6">
        <w:t xml:space="preserve">n the counter. </w:t>
      </w:r>
      <w:r w:rsidR="009011B6" w:rsidRPr="00492453">
        <w:rPr>
          <w:noProof/>
        </w:rPr>
        <w:t>Lowelle</w:t>
      </w:r>
      <w:r w:rsidR="009011B6">
        <w:t xml:space="preserve"> sighed</w:t>
      </w:r>
      <w:r>
        <w:t xml:space="preserve"> and reached </w:t>
      </w:r>
      <w:r w:rsidR="00066E5A">
        <w:t>for it. Rupert stopped her hand, cupped it in his own while he</w:t>
      </w:r>
      <w:r>
        <w:t xml:space="preserve"> gently removed her glove. Then he pressed the vial into her upturned palm.  The peach glow resumed and throbbed brighter and brighter</w:t>
      </w:r>
      <w:r w:rsidR="009011B6">
        <w:t>. She</w:t>
      </w:r>
      <w:r>
        <w:t xml:space="preserve"> gave Rupert an inquisitive</w:t>
      </w:r>
      <w:r w:rsidR="009011B6">
        <w:t xml:space="preserve"> glance. He</w:t>
      </w:r>
      <w:r>
        <w:t xml:space="preserve"> </w:t>
      </w:r>
      <w:r w:rsidR="009011B6">
        <w:t xml:space="preserve">held her hand steady and </w:t>
      </w:r>
      <w:r>
        <w:t>removed the stopper for a brief second. The scent of gardenias in sea spray warmed the room.</w:t>
      </w:r>
    </w:p>
    <w:p w14:paraId="267E823A" w14:textId="1E2AFA91" w:rsidR="0004425C" w:rsidRDefault="0004425C" w:rsidP="008839A7">
      <w:r>
        <w:t xml:space="preserve">“Perfect!” </w:t>
      </w:r>
      <w:r w:rsidRPr="00CB121B">
        <w:rPr>
          <w:noProof/>
        </w:rPr>
        <w:t>Lowelle</w:t>
      </w:r>
      <w:r>
        <w:t xml:space="preserve"> almost dropped the bottle in her enthusiasm to give Rupert a hug. She shoved bills onto the counter and disappeared in a swirl of gossamer, </w:t>
      </w:r>
      <w:r w:rsidR="00593FD5">
        <w:t xml:space="preserve">no doubt </w:t>
      </w:r>
      <w:r>
        <w:t xml:space="preserve">instantly transported </w:t>
      </w:r>
      <w:r w:rsidR="00D31365">
        <w:t xml:space="preserve">to New Orleans </w:t>
      </w:r>
      <w:r>
        <w:t>by</w:t>
      </w:r>
      <w:r w:rsidR="00D31365">
        <w:t xml:space="preserve"> another prayer from her</w:t>
      </w:r>
      <w:r w:rsidR="00593FD5">
        <w:t xml:space="preserve"> Creole</w:t>
      </w:r>
      <w:r>
        <w:t xml:space="preserve">. </w:t>
      </w:r>
    </w:p>
    <w:p w14:paraId="5E56B566" w14:textId="7374992D" w:rsidR="0004425C" w:rsidRDefault="0004425C" w:rsidP="008839A7">
      <w:r>
        <w:t xml:space="preserve"> Warm gardenias were difficult, Rupert had had to arrive in Charlotte at the precise moment when the sun had warmed them just enough to let off the perfect fragrance, not a day early or the perfume would turn green and acrid. Not a moment late or it would wilt and stifle. Ezra had made him fly on an airplane to the States to indulge in this exercise, since </w:t>
      </w:r>
      <w:r w:rsidR="003436B0">
        <w:t xml:space="preserve">instant </w:t>
      </w:r>
      <w:r>
        <w:t xml:space="preserve">transporting </w:t>
      </w:r>
      <w:r w:rsidR="003436B0">
        <w:t xml:space="preserve">through the ether </w:t>
      </w:r>
      <w:r>
        <w:t>was reserved for prayer assignments and special dispensations. But his very own Southern</w:t>
      </w:r>
      <w:r w:rsidR="003436B0">
        <w:t xml:space="preserve"> Sunset Blend had been worth the nine-hour plane trip,</w:t>
      </w:r>
      <w:r>
        <w:t xml:space="preserve"> if it made this </w:t>
      </w:r>
      <w:r w:rsidRPr="00CB121B">
        <w:rPr>
          <w:noProof/>
        </w:rPr>
        <w:t>Lowelle</w:t>
      </w:r>
      <w:r>
        <w:t xml:space="preserve"> angel happy. </w:t>
      </w:r>
    </w:p>
    <w:p w14:paraId="3F79EB16" w14:textId="16832825" w:rsidR="00432691" w:rsidRDefault="00227010" w:rsidP="008839A7">
      <w:r>
        <w:t>As Rupert put away the broom he noticed a fine gold dust had settled on everything</w:t>
      </w:r>
      <w:r w:rsidR="003436B0">
        <w:t>. It</w:t>
      </w:r>
      <w:r>
        <w:t xml:space="preserve"> was impossible to sweep</w:t>
      </w:r>
      <w:r w:rsidR="003436B0">
        <w:t xml:space="preserve"> into a pile</w:t>
      </w:r>
      <w:r>
        <w:t xml:space="preserve">. He </w:t>
      </w:r>
      <w:r w:rsidR="0004425C">
        <w:t xml:space="preserve">sighed and picked up </w:t>
      </w:r>
      <w:r w:rsidR="0004425C" w:rsidRPr="00CB121B">
        <w:rPr>
          <w:noProof/>
        </w:rPr>
        <w:t>Lowelle’s</w:t>
      </w:r>
      <w:r w:rsidR="0004425C">
        <w:t xml:space="preserve"> payment from the counter. He began to sort her bills and secure them in the heavy orn</w:t>
      </w:r>
      <w:r w:rsidR="003436B0">
        <w:t xml:space="preserve">ate cash register. The scent and idea of her </w:t>
      </w:r>
      <w:r w:rsidR="003436B0">
        <w:lastRenderedPageBreak/>
        <w:t>gave him a mix of excitement and fright.</w:t>
      </w:r>
      <w:r w:rsidR="00BE127B">
        <w:t xml:space="preserve"> When he calmed down enough to count, he found she had overpaid.</w:t>
      </w:r>
    </w:p>
    <w:p w14:paraId="433C8D73" w14:textId="77777777" w:rsidR="00432691" w:rsidRDefault="00432691" w:rsidP="008839A7">
      <w:r>
        <w:br w:type="page"/>
      </w:r>
    </w:p>
    <w:p w14:paraId="050B422F" w14:textId="30A39607" w:rsidR="0004425C" w:rsidRPr="00101347" w:rsidRDefault="00432691" w:rsidP="00101347">
      <w:pPr>
        <w:pStyle w:val="Heading1"/>
      </w:pPr>
      <w:r w:rsidRPr="00CB121B">
        <w:lastRenderedPageBreak/>
        <w:t xml:space="preserve">Chapter </w:t>
      </w:r>
      <w:r w:rsidR="0070498A">
        <w:t>4</w:t>
      </w:r>
      <w:r w:rsidR="00101347">
        <w:t xml:space="preserve"> </w:t>
      </w:r>
      <w:r w:rsidRPr="00CB121B">
        <w:rPr>
          <w:sz w:val="28"/>
          <w:szCs w:val="28"/>
        </w:rPr>
        <w:t>Holy Commerce</w:t>
      </w:r>
    </w:p>
    <w:p w14:paraId="4EE308C9" w14:textId="77777777" w:rsidR="00CB121B" w:rsidRDefault="00CB121B" w:rsidP="00CB121B">
      <w:pPr>
        <w:jc w:val="center"/>
      </w:pPr>
    </w:p>
    <w:p w14:paraId="1BF6AA8A" w14:textId="35C38A14" w:rsidR="0004425C" w:rsidRDefault="0004425C" w:rsidP="008839A7">
      <w:r w:rsidRPr="00CB121B">
        <w:rPr>
          <w:sz w:val="32"/>
          <w:szCs w:val="32"/>
        </w:rPr>
        <w:t>M</w:t>
      </w:r>
      <w:r>
        <w:t>ixed in with t</w:t>
      </w:r>
      <w:r w:rsidR="00D31365">
        <w:t xml:space="preserve">he </w:t>
      </w:r>
      <w:r w:rsidR="00432691">
        <w:t xml:space="preserve">copious </w:t>
      </w:r>
      <w:r w:rsidR="00D31365">
        <w:t xml:space="preserve">bills </w:t>
      </w:r>
      <w:r w:rsidR="0029319C" w:rsidRPr="00492453">
        <w:rPr>
          <w:noProof/>
        </w:rPr>
        <w:t>Lowelle</w:t>
      </w:r>
      <w:r w:rsidR="00432691">
        <w:t xml:space="preserve"> </w:t>
      </w:r>
      <w:r w:rsidR="0029319C">
        <w:t xml:space="preserve">had </w:t>
      </w:r>
      <w:r w:rsidR="00432691">
        <w:t xml:space="preserve">left </w:t>
      </w:r>
      <w:r w:rsidR="0029319C">
        <w:t xml:space="preserve">on the counter </w:t>
      </w:r>
      <w:r w:rsidR="00D31365">
        <w:t xml:space="preserve">was a card for the </w:t>
      </w:r>
      <w:r w:rsidR="00D31365" w:rsidRPr="00492453">
        <w:rPr>
          <w:noProof/>
        </w:rPr>
        <w:t>tea</w:t>
      </w:r>
      <w:r w:rsidR="00432691" w:rsidRPr="00492453">
        <w:rPr>
          <w:noProof/>
        </w:rPr>
        <w:t>shop</w:t>
      </w:r>
      <w:r w:rsidR="00432691">
        <w:t xml:space="preserve"> across the street. “M</w:t>
      </w:r>
      <w:r>
        <w:t>eet me, 6pm” was scrawled across the face in a feminine hand. Was it a messag</w:t>
      </w:r>
      <w:r w:rsidR="0029319C">
        <w:t xml:space="preserve">e from </w:t>
      </w:r>
      <w:r w:rsidR="0029319C" w:rsidRPr="00492453">
        <w:rPr>
          <w:noProof/>
        </w:rPr>
        <w:t>Lowelle</w:t>
      </w:r>
      <w:r w:rsidR="0029319C">
        <w:t xml:space="preserve"> to him? Rupert ha</w:t>
      </w:r>
      <w:r>
        <w:t>dn’t</w:t>
      </w:r>
      <w:r w:rsidR="005421E7">
        <w:t xml:space="preserve"> </w:t>
      </w:r>
      <w:r w:rsidR="00492453" w:rsidRPr="005421E7">
        <w:t>seen</w:t>
      </w:r>
      <w:r w:rsidR="00492453">
        <w:t xml:space="preserve"> </w:t>
      </w:r>
      <w:r w:rsidR="00314965">
        <w:t>her write anything, but he had been</w:t>
      </w:r>
      <w:r>
        <w:t xml:space="preserve"> quite distracted when </w:t>
      </w:r>
      <w:r w:rsidRPr="00492453">
        <w:rPr>
          <w:noProof/>
        </w:rPr>
        <w:t>searching through</w:t>
      </w:r>
      <w:r>
        <w:t xml:space="preserve"> the bottles. Rupert </w:t>
      </w:r>
      <w:r w:rsidR="00677245">
        <w:t>mused on how to approach her, “Y</w:t>
      </w:r>
      <w:r>
        <w:t xml:space="preserve">ou overpaid, I hope you don’t mind my taking the liberty, no way to contact you except this note, of course I didn’t assume it was for me but I hope the intrusion can be forgiven...” </w:t>
      </w:r>
      <w:r w:rsidR="00DB373B">
        <w:t xml:space="preserve">or “I wanted to be sure the small dose of my Cyryzzma hadn’t disabled your defenses in </w:t>
      </w:r>
      <w:r w:rsidR="00DB373B" w:rsidRPr="00492453">
        <w:rPr>
          <w:noProof/>
        </w:rPr>
        <w:t>anyway</w:t>
      </w:r>
      <w:r w:rsidR="00DB373B">
        <w:t>…”. Rather than sound ala</w:t>
      </w:r>
      <w:r w:rsidR="005A7172">
        <w:t>rming or worse</w:t>
      </w:r>
      <w:r w:rsidR="00492453">
        <w:t xml:space="preserve"> </w:t>
      </w:r>
      <w:r w:rsidR="005A7172">
        <w:t>- like a braggart</w:t>
      </w:r>
      <w:r w:rsidR="00DB373B">
        <w:t xml:space="preserve"> about the Cyryzzma</w:t>
      </w:r>
      <w:r w:rsidR="00492453">
        <w:t xml:space="preserve"> </w:t>
      </w:r>
      <w:r w:rsidR="005A7172">
        <w:t>-</w:t>
      </w:r>
      <w:r w:rsidR="00DB373B">
        <w:t xml:space="preserve"> he settled on the former.</w:t>
      </w:r>
    </w:p>
    <w:p w14:paraId="60F94314" w14:textId="5FEC6786" w:rsidR="0004425C" w:rsidRDefault="0004425C" w:rsidP="008839A7">
      <w:r>
        <w:t>Rupert’s daydream was interrupted by the tinkle of the bell over the door. Probably an uncouth mortal. But no matter how they entered, gruff or elegant, Rupert always felt a twittering swell about his</w:t>
      </w:r>
      <w:r w:rsidRPr="00492453">
        <w:rPr>
          <w:color w:val="FF0000"/>
        </w:rPr>
        <w:t xml:space="preserve"> </w:t>
      </w:r>
      <w:r w:rsidR="00492453" w:rsidRPr="001C0A69">
        <w:t xml:space="preserve">shoulders. This </w:t>
      </w:r>
      <w:r>
        <w:t>was his special moment, the moment of perception when the perfect match of soul and scent would come to him.</w:t>
      </w:r>
    </w:p>
    <w:p w14:paraId="558F3307" w14:textId="0F5DA7A4" w:rsidR="0004425C" w:rsidRDefault="0004425C" w:rsidP="008839A7">
      <w:r w:rsidRPr="00492453">
        <w:rPr>
          <w:noProof/>
        </w:rPr>
        <w:t>Verbina</w:t>
      </w:r>
      <w:r>
        <w:t>, citrus, chocolate, cardamom, pine, beeswax, nutmeg,</w:t>
      </w:r>
      <w:r w:rsidR="00492453" w:rsidRPr="001C0A69">
        <w:t xml:space="preserve"> </w:t>
      </w:r>
      <w:r>
        <w:t>coffee. Rupert remembered customers by their perfect scent, not their names. This created problems w</w:t>
      </w:r>
      <w:r w:rsidR="0029319C">
        <w:t>ith some of them and might</w:t>
      </w:r>
      <w:r>
        <w:t xml:space="preserve"> be a mark against his apprenticeship</w:t>
      </w:r>
      <w:r w:rsidR="00ED306B">
        <w:t xml:space="preserve"> record</w:t>
      </w:r>
      <w:r w:rsidR="0029319C">
        <w:t xml:space="preserve"> in Ezra’s mind</w:t>
      </w:r>
      <w:r>
        <w:t xml:space="preserve">. </w:t>
      </w:r>
    </w:p>
    <w:p w14:paraId="71A5686F" w14:textId="586735F3" w:rsidR="0004425C" w:rsidRDefault="0004425C" w:rsidP="008839A7">
      <w:r>
        <w:t>Rupert was peeved to see it was a Lost Soul who had entered. Not a mortal, but almost as bad. Rupert proceede</w:t>
      </w:r>
      <w:r w:rsidR="00276855">
        <w:t>d to assist the LS with a demand</w:t>
      </w:r>
      <w:r>
        <w:t xml:space="preserve"> for</w:t>
      </w:r>
      <w:r w:rsidR="00276855">
        <w:t xml:space="preserve"> Cuban Cigar fused with Scotch, so typically uncreative. </w:t>
      </w:r>
      <w:r>
        <w:t xml:space="preserve">Rupert pretended to listen as the LS insisted this blend was the </w:t>
      </w:r>
      <w:r w:rsidR="00276855">
        <w:t>only thing his still living</w:t>
      </w:r>
      <w:r w:rsidR="00BE127B">
        <w:t>,</w:t>
      </w:r>
      <w:r w:rsidR="00276855">
        <w:t xml:space="preserve"> now elderly</w:t>
      </w:r>
      <w:r w:rsidR="00BE127B">
        <w:t>,</w:t>
      </w:r>
      <w:r>
        <w:t xml:space="preserve"> </w:t>
      </w:r>
      <w:r w:rsidRPr="00492453">
        <w:rPr>
          <w:noProof/>
        </w:rPr>
        <w:t>wife</w:t>
      </w:r>
      <w:r>
        <w:t xml:space="preserve"> could remember about him. How boringly common thought Rupert as the LS went on and on with the usual battlefield tales and slobbering o</w:t>
      </w:r>
      <w:r w:rsidR="00433B11">
        <w:t xml:space="preserve">ver the wife’s younger </w:t>
      </w:r>
      <w:r w:rsidR="00433B11">
        <w:lastRenderedPageBreak/>
        <w:t>form. Ar</w:t>
      </w:r>
      <w:r>
        <w:t>gh, the unspiritual types who lived for worldly conquest were some of worst hangers-on. They rarely passed gracefully, preferring to stay and spew choking scents around their poor remaining loved ones so that they wouldn’t forget the LS. Pathetic.</w:t>
      </w:r>
    </w:p>
    <w:p w14:paraId="71A462CE" w14:textId="53597779" w:rsidR="0004425C" w:rsidRPr="00167383" w:rsidRDefault="00167383" w:rsidP="008839A7">
      <w:pPr>
        <w:rPr>
          <w:i/>
        </w:rPr>
      </w:pPr>
      <w:r>
        <w:t xml:space="preserve">Rupert could hear Ezra. </w:t>
      </w:r>
      <w:r w:rsidR="0004425C" w:rsidRPr="00167383">
        <w:rPr>
          <w:i/>
        </w:rPr>
        <w:t>A customer is a customer. How you treat them should always depend on who</w:t>
      </w:r>
      <w:r w:rsidRPr="00167383">
        <w:rPr>
          <w:i/>
        </w:rPr>
        <w:t xml:space="preserve"> you are, not on how they are.</w:t>
      </w:r>
    </w:p>
    <w:p w14:paraId="4A6F7C09" w14:textId="233E3ED4" w:rsidR="0004425C" w:rsidRDefault="0004425C" w:rsidP="008839A7">
      <w:r>
        <w:t xml:space="preserve">They helped all </w:t>
      </w:r>
      <w:r w:rsidRPr="00492453">
        <w:rPr>
          <w:noProof/>
        </w:rPr>
        <w:t>sorts at</w:t>
      </w:r>
      <w:r>
        <w:t xml:space="preserve"> Oblivion. Mortals, Lost Souls, Angels, Saints, plain Ghosts, and the Upper Dominions which included creatures that Rupert didn’t care to even think about. Rupert wasn’t much on reading up about all the rules, commandments, suggestions, ranks, descriptions etcetera that made up The Creation. E</w:t>
      </w:r>
      <w:r w:rsidR="00BE127B">
        <w:t>zra warned Rupert he would some</w:t>
      </w:r>
      <w:r>
        <w:t xml:space="preserve">day be sorry on this point, </w:t>
      </w:r>
      <w:r w:rsidR="00677245">
        <w:t xml:space="preserve">that </w:t>
      </w:r>
      <w:r>
        <w:t xml:space="preserve">it was dangerous for Rupert to rely on inspiration and intuition entirely. With Ezra missing from the shop today, Rupert was starting to understand what Ezra meant by this comment. </w:t>
      </w:r>
    </w:p>
    <w:p w14:paraId="31F64135" w14:textId="030B55C5" w:rsidR="0004425C" w:rsidRDefault="0004425C" w:rsidP="008839A7">
      <w:r>
        <w:t>Each type of Being needed different scents for different purposes. With his</w:t>
      </w:r>
      <w:r w:rsidR="003060E5">
        <w:t xml:space="preserve"> undisciplined mind wandering between</w:t>
      </w:r>
      <w:r>
        <w:t xml:space="preserve"> </w:t>
      </w:r>
      <w:r w:rsidRPr="00600E6D">
        <w:rPr>
          <w:noProof/>
        </w:rPr>
        <w:t>Lowelle</w:t>
      </w:r>
      <w:r w:rsidR="003060E5">
        <w:t xml:space="preserve"> and the Cyryzzma he needed to replace</w:t>
      </w:r>
      <w:r>
        <w:t xml:space="preserve">, it was hard to keep it all straight. </w:t>
      </w:r>
    </w:p>
    <w:p w14:paraId="4F306339" w14:textId="7915F622" w:rsidR="0004425C" w:rsidRDefault="0004425C" w:rsidP="008839A7">
      <w:r>
        <w:t xml:space="preserve">Around noon a </w:t>
      </w:r>
      <w:r w:rsidR="001C0A69">
        <w:t xml:space="preserve">departed </w:t>
      </w:r>
      <w:r>
        <w:t xml:space="preserve">Saint came in. He was from the fifteenth century and needed to reach his counterpart here in the new millennium. The counterpart trusted the presence of a nutmeg-amber scent as a confirmation when receiving a message from the Saint, but Rupert had forgotten if Oblivion was authorized to give Saints burning incense or just cologne. Thank heavens the Saint only asked for cologne. </w:t>
      </w:r>
    </w:p>
    <w:p w14:paraId="0E5B5ACD" w14:textId="63365A2F" w:rsidR="0004425C" w:rsidRDefault="0004425C" w:rsidP="008839A7">
      <w:r>
        <w:t xml:space="preserve">The rest of the day sped by except for one unfortunate moment.  A desperate aging woman implored Rupert for something to erase the ten years between her and her younger lover. Rupert gave her a sample of young rose infused with the froth of Venus. The woman was enthralled until Rupert accidentally forgot himself and started a conversation with another customer, a Departed </w:t>
      </w:r>
      <w:r>
        <w:lastRenderedPageBreak/>
        <w:t>Soul</w:t>
      </w:r>
      <w:r w:rsidR="00BE127B">
        <w:t>, who</w:t>
      </w:r>
      <w:r>
        <w:t xml:space="preserve"> aging woman couldn’t see. This convinced the aging woman she was losing her mind and she promptly left to break it off with the young lover. Rupert was sorry to lose the sale, but sure the aging woman was saved the devastation of having her young lover break it off with her first. He was sure it would have gone differently if Ezra had been there to handle the immortals while Rupert dealt with the mortals. </w:t>
      </w:r>
    </w:p>
    <w:p w14:paraId="61B71CD3" w14:textId="7426FFF4" w:rsidR="00D31365" w:rsidRDefault="0004425C" w:rsidP="008839A7">
      <w:r>
        <w:t xml:space="preserve">The clock chimed the half hour. It was five-thirty. Almost time to meet </w:t>
      </w:r>
      <w:r w:rsidRPr="00492453">
        <w:rPr>
          <w:noProof/>
        </w:rPr>
        <w:t>Lowelle</w:t>
      </w:r>
      <w:r>
        <w:t>. Rupert felt a strange anxiety rise from his toes to his heart. And where was Ezra? Did Rupert dare close the sho</w:t>
      </w:r>
      <w:r w:rsidR="003060E5">
        <w:t>p early? Surely Ezra hadn’t left to attend the</w:t>
      </w:r>
      <w:r>
        <w:t xml:space="preserve"> Supreme Council of Dominions </w:t>
      </w:r>
      <w:r w:rsidR="003060E5">
        <w:t xml:space="preserve">without </w:t>
      </w:r>
      <w:r w:rsidR="001C677A">
        <w:t xml:space="preserve">Rupert or </w:t>
      </w:r>
      <w:r w:rsidR="003060E5">
        <w:t>the Cyryzzma</w:t>
      </w:r>
      <w:r w:rsidR="001C677A">
        <w:t xml:space="preserve"> test results</w:t>
      </w:r>
      <w:r>
        <w:t xml:space="preserve">? </w:t>
      </w:r>
      <w:r w:rsidR="00D31365">
        <w:t>Why hadn’t Ezra informed him about his</w:t>
      </w:r>
      <w:r w:rsidR="00DB373B">
        <w:t xml:space="preserve"> absence? </w:t>
      </w:r>
      <w:r w:rsidR="00CB3F27">
        <w:t>Had E</w:t>
      </w:r>
      <w:r w:rsidR="00E2622A">
        <w:t xml:space="preserve">zra given up on the test because the Creole had cancelled? </w:t>
      </w:r>
      <w:r w:rsidR="00DB373B">
        <w:t>The anxiety</w:t>
      </w:r>
      <w:r>
        <w:t xml:space="preserve"> </w:t>
      </w:r>
      <w:r w:rsidR="00E2622A">
        <w:t>had been</w:t>
      </w:r>
      <w:r>
        <w:t xml:space="preserve"> unbearable.</w:t>
      </w:r>
      <w:r w:rsidR="00C80D2B">
        <w:t xml:space="preserve"> </w:t>
      </w:r>
    </w:p>
    <w:p w14:paraId="48D9A6E4" w14:textId="1B976980" w:rsidR="0004425C" w:rsidRDefault="001C677A" w:rsidP="008839A7">
      <w:r>
        <w:t xml:space="preserve">He </w:t>
      </w:r>
      <w:r w:rsidR="008D1608">
        <w:t xml:space="preserve">mentally </w:t>
      </w:r>
      <w:r>
        <w:t>listed</w:t>
      </w:r>
      <w:r w:rsidR="00C80D2B">
        <w:t xml:space="preserve"> the ingredients to infuse the Cyryz</w:t>
      </w:r>
      <w:r>
        <w:t>zma</w:t>
      </w:r>
      <w:r w:rsidR="007B4445">
        <w:t xml:space="preserve">. Gold dust. Crystal Clear </w:t>
      </w:r>
      <w:r w:rsidR="007B4445" w:rsidRPr="00492453">
        <w:rPr>
          <w:noProof/>
        </w:rPr>
        <w:t>Artic</w:t>
      </w:r>
      <w:r w:rsidR="007B4445">
        <w:t xml:space="preserve"> Air</w:t>
      </w:r>
      <w:r>
        <w:t xml:space="preserve">. Night Blooming Cereus. He sorted through the drawers under the counter and found the Gold dust and Crystal Clear </w:t>
      </w:r>
      <w:r w:rsidRPr="00492453">
        <w:rPr>
          <w:noProof/>
        </w:rPr>
        <w:t>Artic</w:t>
      </w:r>
      <w:r>
        <w:t xml:space="preserve"> Air. The Night Blooming Cereus wasn’t in its usual place</w:t>
      </w:r>
      <w:r w:rsidR="00DB373B">
        <w:t>.</w:t>
      </w:r>
      <w:r w:rsidR="00ED306B">
        <w:t xml:space="preserve"> Fear squeezed his chest</w:t>
      </w:r>
      <w:r w:rsidR="00C80D2B">
        <w:t xml:space="preserve">. </w:t>
      </w:r>
      <w:r>
        <w:t xml:space="preserve">Had </w:t>
      </w:r>
      <w:r w:rsidR="0038258A">
        <w:t>Doree</w:t>
      </w:r>
      <w:r w:rsidR="009D7DDC">
        <w:t xml:space="preserve">n taken it and was it wasted down </w:t>
      </w:r>
      <w:r w:rsidR="009D1D28">
        <w:t>the</w:t>
      </w:r>
      <w:r w:rsidR="009D7DDC">
        <w:t xml:space="preserve"> </w:t>
      </w:r>
      <w:r w:rsidR="009D1D28">
        <w:t>storm grate?</w:t>
      </w:r>
    </w:p>
    <w:p w14:paraId="60E4434E" w14:textId="6E5BC7F7" w:rsidR="0004425C" w:rsidRDefault="0004425C" w:rsidP="008839A7">
      <w:r>
        <w:t xml:space="preserve">Slam! </w:t>
      </w:r>
    </w:p>
    <w:p w14:paraId="2FF6F64E" w14:textId="386A9A49" w:rsidR="0004425C" w:rsidRDefault="00D31365" w:rsidP="008839A7">
      <w:r>
        <w:t>The front door flew open</w:t>
      </w:r>
      <w:r w:rsidR="00C80D2B">
        <w:t xml:space="preserve"> against the wall. Rupert whipped around</w:t>
      </w:r>
      <w:r w:rsidR="0004425C">
        <w:t xml:space="preserve"> to face the </w:t>
      </w:r>
      <w:r w:rsidR="00251D1D">
        <w:t>intr</w:t>
      </w:r>
      <w:r>
        <w:t>uder.</w:t>
      </w:r>
      <w:r w:rsidR="00251D1D">
        <w:t xml:space="preserve"> Rupert</w:t>
      </w:r>
      <w:r w:rsidR="00C80D2B">
        <w:t xml:space="preserve"> wished he had closed the shop</w:t>
      </w:r>
      <w:r w:rsidR="0004425C">
        <w:t xml:space="preserve">. </w:t>
      </w:r>
    </w:p>
    <w:p w14:paraId="3053E88D" w14:textId="24FFDEBF" w:rsidR="0004425C" w:rsidRDefault="00251D1D" w:rsidP="008839A7">
      <w:r>
        <w:t xml:space="preserve">It was Ezra. </w:t>
      </w:r>
    </w:p>
    <w:p w14:paraId="1E0D3760" w14:textId="5A6660C3" w:rsidR="0004425C" w:rsidRDefault="0004425C" w:rsidP="008839A7">
      <w:r>
        <w:t>Puffing, red hair floating in every direction, Ezra tussled with his heavy overcoat and scarf. After much arm wrestling he managed to get everything off his rotund form and fling them at the hat stand. Ezra and the hat stand both tottered on the brink of collapse.</w:t>
      </w:r>
      <w:r w:rsidR="00251D1D">
        <w:t xml:space="preserve"> Rup</w:t>
      </w:r>
      <w:r w:rsidR="00D31365">
        <w:t>ert was both relieved and anxious</w:t>
      </w:r>
      <w:r w:rsidR="001C677A">
        <w:t xml:space="preserve"> that Ezra was there in time to test the Cyryzzma</w:t>
      </w:r>
      <w:r w:rsidR="00BE127B">
        <w:t xml:space="preserve"> before SCOD met</w:t>
      </w:r>
      <w:r w:rsidR="00251D1D">
        <w:t xml:space="preserve">. </w:t>
      </w:r>
      <w:r w:rsidR="001C677A">
        <w:t>But he still had to find the Night Blooming Cereus and make the new sample</w:t>
      </w:r>
      <w:r w:rsidR="00FA34A0">
        <w:t xml:space="preserve"> before the </w:t>
      </w:r>
      <w:r w:rsidR="00BE127B">
        <w:t xml:space="preserve">new </w:t>
      </w:r>
      <w:r w:rsidR="00FA34A0">
        <w:t>volunteer</w:t>
      </w:r>
      <w:r w:rsidR="001C677A">
        <w:t xml:space="preserve"> arrived</w:t>
      </w:r>
      <w:r w:rsidR="00BE127B">
        <w:t xml:space="preserve">, if </w:t>
      </w:r>
      <w:r w:rsidR="00BE127B">
        <w:lastRenderedPageBreak/>
        <w:t>there was one</w:t>
      </w:r>
      <w:r w:rsidR="001C677A">
        <w:t xml:space="preserve">. </w:t>
      </w:r>
      <w:r w:rsidR="00FA34A0">
        <w:t xml:space="preserve">And there was the matter of </w:t>
      </w:r>
      <w:r w:rsidR="00FA34A0" w:rsidRPr="00492453">
        <w:rPr>
          <w:noProof/>
        </w:rPr>
        <w:t>Lowelle’s</w:t>
      </w:r>
      <w:r w:rsidR="00FA34A0">
        <w:t xml:space="preserve"> </w:t>
      </w:r>
      <w:r w:rsidR="00492453" w:rsidRPr="001C0A69">
        <w:t>six</w:t>
      </w:r>
      <w:r w:rsidR="00492453">
        <w:t xml:space="preserve"> </w:t>
      </w:r>
      <w:r w:rsidR="00FA34A0">
        <w:t xml:space="preserve">PM appointment. </w:t>
      </w:r>
      <w:r w:rsidR="00251D1D">
        <w:t>No matter, it would only take</w:t>
      </w:r>
      <w:r w:rsidR="00674EF3">
        <w:t xml:space="preserve"> moments</w:t>
      </w:r>
      <w:r w:rsidR="00251D1D">
        <w:t xml:space="preserve"> to fuse </w:t>
      </w:r>
      <w:r w:rsidR="00D31365">
        <w:t xml:space="preserve">the formula </w:t>
      </w:r>
      <w:r w:rsidR="00251D1D">
        <w:t>if Ezra could tell him w</w:t>
      </w:r>
      <w:r w:rsidR="00BE127B">
        <w:t>h</w:t>
      </w:r>
      <w:r w:rsidR="00251D1D">
        <w:t xml:space="preserve">ere the reserves of Night Blooming Cereus were kept. </w:t>
      </w:r>
      <w:r w:rsidR="004801E1">
        <w:t xml:space="preserve"> </w:t>
      </w:r>
    </w:p>
    <w:p w14:paraId="7C1222A8" w14:textId="45B00787" w:rsidR="0004425C" w:rsidRDefault="0004425C" w:rsidP="008839A7">
      <w:r>
        <w:t>“Cinnamo</w:t>
      </w:r>
      <w:r w:rsidR="00D41B8C">
        <w:t xml:space="preserve">n and Sandalwood!” </w:t>
      </w:r>
      <w:r w:rsidR="00BE127B">
        <w:t>Ezra shouted as he turned t</w:t>
      </w:r>
      <w:r w:rsidR="00D41B8C">
        <w:t>he open/shut sign</w:t>
      </w:r>
      <w:r w:rsidR="00BE127B">
        <w:t xml:space="preserve"> to shut</w:t>
      </w:r>
      <w:r w:rsidR="00D41B8C">
        <w:t>.</w:t>
      </w:r>
    </w:p>
    <w:p w14:paraId="5EC87D7E" w14:textId="0741B757" w:rsidR="0004425C" w:rsidRDefault="0004425C" w:rsidP="008839A7">
      <w:r>
        <w:t>“Ye</w:t>
      </w:r>
      <w:r w:rsidR="00492453">
        <w:t xml:space="preserve">s, we have both but not </w:t>
      </w:r>
      <w:r w:rsidR="00492453" w:rsidRPr="001C0A69">
        <w:t>blended,</w:t>
      </w:r>
      <w:r w:rsidRPr="001C0A69">
        <w:t xml:space="preserve">” </w:t>
      </w:r>
      <w:r>
        <w:t xml:space="preserve">Rupert replied in </w:t>
      </w:r>
      <w:r w:rsidRPr="00492453">
        <w:rPr>
          <w:noProof/>
        </w:rPr>
        <w:t>wide-eyed</w:t>
      </w:r>
      <w:r>
        <w:t xml:space="preserve"> panic. </w:t>
      </w:r>
      <w:r w:rsidR="00C80D2B">
        <w:t>Had Ezra forgotte</w:t>
      </w:r>
      <w:r w:rsidR="0054215E">
        <w:t>n</w:t>
      </w:r>
      <w:r w:rsidR="00C80D2B">
        <w:t xml:space="preserve"> about the Cyryzzma</w:t>
      </w:r>
      <w:r w:rsidR="001C677A">
        <w:t xml:space="preserve"> test</w:t>
      </w:r>
      <w:r w:rsidR="00C80D2B">
        <w:t>?</w:t>
      </w:r>
    </w:p>
    <w:p w14:paraId="4C832B5B" w14:textId="4E994F79" w:rsidR="0004425C" w:rsidRDefault="0004425C" w:rsidP="008839A7">
      <w:r>
        <w:t xml:space="preserve">“Quickly!” Ezra’s voice </w:t>
      </w:r>
      <w:r w:rsidRPr="00492453">
        <w:rPr>
          <w:noProof/>
        </w:rPr>
        <w:t>c</w:t>
      </w:r>
      <w:r w:rsidR="001C677A" w:rsidRPr="00492453">
        <w:rPr>
          <w:noProof/>
        </w:rPr>
        <w:t>racked into</w:t>
      </w:r>
      <w:r w:rsidR="001C677A">
        <w:t xml:space="preserve"> a terrified whisper.</w:t>
      </w:r>
      <w:r>
        <w:t xml:space="preserve"> </w:t>
      </w:r>
    </w:p>
    <w:p w14:paraId="5F232111" w14:textId="3AD2F949" w:rsidR="0004425C" w:rsidRDefault="0004425C" w:rsidP="008839A7">
      <w:r>
        <w:t xml:space="preserve">“An effective mixture will only fuse at </w:t>
      </w:r>
      <w:r w:rsidRPr="00492453">
        <w:rPr>
          <w:noProof/>
        </w:rPr>
        <w:t>precisely</w:t>
      </w:r>
      <w:r>
        <w:t xml:space="preserve"> sundown in Cairo.” Rupert answered. He had never seen Ezra in such a state, it was not reassuring.</w:t>
      </w:r>
    </w:p>
    <w:p w14:paraId="61B86F4D" w14:textId="56AD4EDB" w:rsidR="00251D1D" w:rsidRDefault="0004425C" w:rsidP="008839A7">
      <w:r>
        <w:t xml:space="preserve">“We are finished then.” Ezra’s pale eyes distorted with tears. </w:t>
      </w:r>
    </w:p>
    <w:p w14:paraId="7B92CCEA" w14:textId="378E83EE" w:rsidR="0004425C" w:rsidRDefault="0004425C" w:rsidP="008839A7">
      <w:r>
        <w:t xml:space="preserve">Rupert gasped, frantic. “No, it’s almost sundown over the </w:t>
      </w:r>
      <w:smartTag w:uri="urn:schemas-microsoft-com:office:smarttags" w:element="place">
        <w:r>
          <w:t>Nile</w:t>
        </w:r>
      </w:smartTag>
      <w:r>
        <w:t xml:space="preserve"> now, I can be back in precisely twenty-three minutes. Will that do?” </w:t>
      </w:r>
    </w:p>
    <w:p w14:paraId="49CC1515" w14:textId="2AF1750A" w:rsidR="001C677A" w:rsidRDefault="001C677A" w:rsidP="008839A7">
      <w:r>
        <w:t xml:space="preserve">“He’s on his way now, hurry!” Ezra said. </w:t>
      </w:r>
    </w:p>
    <w:p w14:paraId="1F76392A" w14:textId="424A4B65" w:rsidR="00113A64" w:rsidRDefault="00ED306B" w:rsidP="008839A7">
      <w:r>
        <w:t xml:space="preserve"> </w:t>
      </w:r>
      <w:r w:rsidR="00521ABD">
        <w:t xml:space="preserve">Rupert </w:t>
      </w:r>
      <w:r w:rsidR="00FA34A0">
        <w:t>hoped</w:t>
      </w:r>
      <w:r w:rsidR="001C677A">
        <w:t xml:space="preserve"> he meant a volunteer</w:t>
      </w:r>
      <w:r w:rsidR="00113A64">
        <w:t xml:space="preserve"> who might have</w:t>
      </w:r>
      <w:r w:rsidR="001C677A">
        <w:t xml:space="preserve"> asked for the </w:t>
      </w:r>
      <w:r w:rsidR="00FA34A0">
        <w:t>Cinnamon and Sandalwood as payment</w:t>
      </w:r>
      <w:r w:rsidR="001C0A69">
        <w:t xml:space="preserve"> for testing Cyryzzma.</w:t>
      </w:r>
      <w:r w:rsidR="00BE127B">
        <w:t xml:space="preserve"> </w:t>
      </w:r>
      <w:r w:rsidR="001C0A69">
        <w:t>S</w:t>
      </w:r>
      <w:r w:rsidR="00BE127B">
        <w:t xml:space="preserve">uch a gift was customary. </w:t>
      </w:r>
      <w:r w:rsidR="00FA34A0">
        <w:t>Ezra seemed overly sentimental</w:t>
      </w:r>
      <w:r w:rsidR="00BE127B">
        <w:t xml:space="preserve"> and sighed</w:t>
      </w:r>
      <w:r w:rsidR="00113A64">
        <w:t xml:space="preserve"> as he leaned on the counter</w:t>
      </w:r>
      <w:r w:rsidR="00BE127B">
        <w:t xml:space="preserve">. </w:t>
      </w:r>
    </w:p>
    <w:p w14:paraId="1940995A" w14:textId="445C4DA0" w:rsidR="00251D1D" w:rsidRDefault="00BE127B" w:rsidP="008839A7">
      <w:r>
        <w:t>Rupert</w:t>
      </w:r>
      <w:r w:rsidR="00FA34A0">
        <w:t xml:space="preserve"> </w:t>
      </w:r>
      <w:r w:rsidR="00521ABD">
        <w:t xml:space="preserve">seized his chance to </w:t>
      </w:r>
      <w:r w:rsidR="00113A64">
        <w:t xml:space="preserve">bring up the missing ingredient; he </w:t>
      </w:r>
      <w:r w:rsidR="00113A64" w:rsidRPr="001C0A69">
        <w:t>blurted</w:t>
      </w:r>
      <w:r w:rsidR="00492453" w:rsidRPr="001C0A69">
        <w:t>,</w:t>
      </w:r>
      <w:r w:rsidR="00FA34A0" w:rsidRPr="001C0A69">
        <w:t xml:space="preserve"> </w:t>
      </w:r>
      <w:r w:rsidR="001C677A">
        <w:t>“Do w</w:t>
      </w:r>
      <w:r w:rsidR="00251D1D">
        <w:t xml:space="preserve">e have </w:t>
      </w:r>
      <w:r w:rsidR="001C677A">
        <w:t xml:space="preserve">any </w:t>
      </w:r>
      <w:r w:rsidR="00251D1D">
        <w:t>reserves of Nigh</w:t>
      </w:r>
      <w:r w:rsidR="00521ABD">
        <w:t xml:space="preserve">t Blooming Cereus?” </w:t>
      </w:r>
    </w:p>
    <w:p w14:paraId="5E47D641" w14:textId="77777777" w:rsidR="00251D1D" w:rsidRDefault="00251D1D" w:rsidP="008839A7">
      <w:r>
        <w:t xml:space="preserve">Ezra didn’t seem to hear him, as if contemplating something </w:t>
      </w:r>
      <w:r w:rsidR="00674EF3">
        <w:t xml:space="preserve">sad and </w:t>
      </w:r>
      <w:r>
        <w:t>unsolvable.</w:t>
      </w:r>
    </w:p>
    <w:p w14:paraId="04F35D2D" w14:textId="1F99A38A" w:rsidR="0004425C" w:rsidRDefault="00276855" w:rsidP="008839A7">
      <w:r>
        <w:t>“Go.</w:t>
      </w:r>
      <w:r w:rsidR="0004425C">
        <w:t xml:space="preserve"> </w:t>
      </w:r>
      <w:r>
        <w:t>Transport!</w:t>
      </w:r>
      <w:r w:rsidR="00F4382F">
        <w:t xml:space="preserve"> </w:t>
      </w:r>
      <w:r>
        <w:t>G</w:t>
      </w:r>
      <w:r w:rsidR="0004425C">
        <w:t xml:space="preserve">o!” Ezra said with a wheeze. </w:t>
      </w:r>
    </w:p>
    <w:p w14:paraId="074A277F" w14:textId="695A56B7" w:rsidR="00F4382F" w:rsidRDefault="0004425C" w:rsidP="008839A7">
      <w:r>
        <w:t xml:space="preserve">Rupert </w:t>
      </w:r>
      <w:r w:rsidR="00126C01">
        <w:t>had been</w:t>
      </w:r>
      <w:r>
        <w:t xml:space="preserve"> shocked at h</w:t>
      </w:r>
      <w:r w:rsidR="00ED306B">
        <w:t>ow urgently Ezra had indicated</w:t>
      </w:r>
      <w:r w:rsidR="00F4382F">
        <w:t xml:space="preserve"> </w:t>
      </w:r>
      <w:r w:rsidR="00F4382F" w:rsidRPr="00492453">
        <w:rPr>
          <w:noProof/>
        </w:rPr>
        <w:t>a</w:t>
      </w:r>
      <w:r w:rsidRPr="00492453">
        <w:rPr>
          <w:noProof/>
        </w:rPr>
        <w:t xml:space="preserve"> transport</w:t>
      </w:r>
      <w:r>
        <w:t>. It w</w:t>
      </w:r>
      <w:r w:rsidR="00FA34A0">
        <w:t>as a strain not to ask Ezra who</w:t>
      </w:r>
      <w:r>
        <w:t xml:space="preserve"> the </w:t>
      </w:r>
      <w:r w:rsidR="00FA34A0">
        <w:t>Cinnamon and Sandalwood was for, volunteer or client?</w:t>
      </w:r>
      <w:r w:rsidR="00433B11">
        <w:t xml:space="preserve">  </w:t>
      </w:r>
      <w:r>
        <w:t>Ezra frequently implied that discretion in t</w:t>
      </w:r>
      <w:r w:rsidR="00FA34A0">
        <w:t>hese matters protected all of them</w:t>
      </w:r>
      <w:r w:rsidR="00587BC2">
        <w:t xml:space="preserve">. </w:t>
      </w:r>
      <w:r w:rsidR="00FA34A0">
        <w:t xml:space="preserve">Ezra was from the Upper Order of </w:t>
      </w:r>
      <w:r w:rsidR="00FA34A0">
        <w:lastRenderedPageBreak/>
        <w:t xml:space="preserve">angels, and had served the Upper Realms of Creation for thousands of years. </w:t>
      </w:r>
      <w:r w:rsidR="00113A64">
        <w:t xml:space="preserve">Without </w:t>
      </w:r>
      <w:r w:rsidR="00587BC2">
        <w:t>protection</w:t>
      </w:r>
      <w:r w:rsidR="00113A64">
        <w:t xml:space="preserve"> from friends in the Upper Realms</w:t>
      </w:r>
      <w:r w:rsidR="00F4382F">
        <w:t xml:space="preserve">, </w:t>
      </w:r>
      <w:r w:rsidR="00113A64">
        <w:t xml:space="preserve">it was implied that </w:t>
      </w:r>
      <w:r w:rsidR="00FA34A0">
        <w:t xml:space="preserve">indiscretions </w:t>
      </w:r>
      <w:r w:rsidR="00113A64">
        <w:t>for clients could</w:t>
      </w:r>
      <w:r w:rsidR="00FA34A0">
        <w:t xml:space="preserve"> result in Rupert or Ezra or both </w:t>
      </w:r>
      <w:r w:rsidR="00F4382F">
        <w:t xml:space="preserve">being demoted to ordinary Guardian Angels or worse. </w:t>
      </w:r>
      <w:r w:rsidR="006365B2">
        <w:t>Rupert shuddered at the thought</w:t>
      </w:r>
      <w:r w:rsidR="00521ABD">
        <w:t xml:space="preserve"> of </w:t>
      </w:r>
      <w:r w:rsidR="00FA34A0">
        <w:t xml:space="preserve">making </w:t>
      </w:r>
      <w:r w:rsidR="00113A64">
        <w:t xml:space="preserve">such </w:t>
      </w:r>
      <w:r w:rsidR="00FA34A0">
        <w:t>a misstep when he was so close to his goal.</w:t>
      </w:r>
      <w:r w:rsidR="00113A64">
        <w:t xml:space="preserve"> He decided not to ask further about the mysterious arriving person.</w:t>
      </w:r>
    </w:p>
    <w:p w14:paraId="42D9E3B1" w14:textId="77777777" w:rsidR="00FA34A0" w:rsidRDefault="00F4382F" w:rsidP="008839A7">
      <w:r w:rsidRPr="00492453">
        <w:rPr>
          <w:noProof/>
        </w:rPr>
        <w:t>Lowelle’s</w:t>
      </w:r>
      <w:r>
        <w:t xml:space="preserve"> experience with the Creole had reinforced his aversion to </w:t>
      </w:r>
      <w:r w:rsidR="00521ABD">
        <w:t>Guardian Angelhood. T</w:t>
      </w:r>
      <w:r>
        <w:t xml:space="preserve">he </w:t>
      </w:r>
      <w:r w:rsidR="00521ABD">
        <w:t>idea of</w:t>
      </w:r>
      <w:r>
        <w:t xml:space="preserve"> being bound to one particular undeserving mortal</w:t>
      </w:r>
      <w:r w:rsidR="00521ABD">
        <w:t>, answering their relentless prayers, was onerous</w:t>
      </w:r>
      <w:r>
        <w:t xml:space="preserve">. </w:t>
      </w:r>
      <w:r w:rsidR="00587BC2">
        <w:t>Oblivion was much more flexible</w:t>
      </w:r>
      <w:r w:rsidR="00521ABD">
        <w:t>.</w:t>
      </w:r>
      <w:r w:rsidR="00180B99">
        <w:t xml:space="preserve"> </w:t>
      </w:r>
      <w:r w:rsidR="00521ABD">
        <w:t xml:space="preserve">They only filled </w:t>
      </w:r>
      <w:r w:rsidR="00FA34A0">
        <w:t xml:space="preserve">potion and </w:t>
      </w:r>
      <w:r w:rsidR="00521ABD">
        <w:t>perfume orders</w:t>
      </w:r>
      <w:r w:rsidR="00587BC2">
        <w:t xml:space="preserve"> and could turn away customers</w:t>
      </w:r>
      <w:r w:rsidR="00180B99">
        <w:t xml:space="preserve"> at their discretion</w:t>
      </w:r>
      <w:r w:rsidR="00587BC2">
        <w:t xml:space="preserve">. </w:t>
      </w:r>
      <w:r w:rsidR="00521ABD">
        <w:t xml:space="preserve">If </w:t>
      </w:r>
      <w:r w:rsidR="0004425C" w:rsidRPr="00492453">
        <w:rPr>
          <w:noProof/>
        </w:rPr>
        <w:t>Lowelle</w:t>
      </w:r>
      <w:r w:rsidR="00521ABD" w:rsidRPr="00492453">
        <w:rPr>
          <w:noProof/>
        </w:rPr>
        <w:t>’s</w:t>
      </w:r>
      <w:r w:rsidR="00521ABD">
        <w:t xml:space="preserve"> reaction</w:t>
      </w:r>
      <w:r w:rsidR="0004425C">
        <w:t xml:space="preserve"> was typical, answer</w:t>
      </w:r>
      <w:r w:rsidR="00521ABD">
        <w:t>ing human prayers could be worse</w:t>
      </w:r>
      <w:r w:rsidR="0004425C">
        <w:t xml:space="preserve"> than Rupert had even imagined. </w:t>
      </w:r>
      <w:r w:rsidR="00521ABD">
        <w:tab/>
      </w:r>
    </w:p>
    <w:p w14:paraId="3C00CBC0" w14:textId="77777777" w:rsidR="00521ABD" w:rsidRDefault="00521ABD" w:rsidP="008839A7">
      <w:r>
        <w:t>W</w:t>
      </w:r>
      <w:r w:rsidR="0004425C">
        <w:t>as</w:t>
      </w:r>
      <w:r w:rsidR="00F4382F">
        <w:t xml:space="preserve"> </w:t>
      </w:r>
      <w:r w:rsidR="00227010">
        <w:t xml:space="preserve">Ezra’s distress a sign </w:t>
      </w:r>
      <w:r w:rsidR="00F4382F">
        <w:t>something</w:t>
      </w:r>
      <w:r>
        <w:t xml:space="preserve"> </w:t>
      </w:r>
      <w:r w:rsidR="00674EF3">
        <w:t xml:space="preserve">serious </w:t>
      </w:r>
      <w:r w:rsidR="00F4382F">
        <w:t>was amiss?</w:t>
      </w:r>
      <w:r w:rsidR="0004425C">
        <w:t xml:space="preserve"> </w:t>
      </w:r>
      <w:r>
        <w:t xml:space="preserve"> </w:t>
      </w:r>
    </w:p>
    <w:p w14:paraId="40254D1A" w14:textId="77777777" w:rsidR="00DD408E" w:rsidRDefault="0004425C" w:rsidP="008839A7">
      <w:r>
        <w:t xml:space="preserve">All Rupert </w:t>
      </w:r>
      <w:r w:rsidR="009E4C24">
        <w:t xml:space="preserve">had </w:t>
      </w:r>
      <w:r>
        <w:t>kn</w:t>
      </w:r>
      <w:r w:rsidR="002C3683">
        <w:t>o</w:t>
      </w:r>
      <w:r>
        <w:t>w</w:t>
      </w:r>
      <w:r w:rsidR="002C3683">
        <w:t>n</w:t>
      </w:r>
      <w:r>
        <w:t xml:space="preserve"> for sure was that there had better be a sunset o</w:t>
      </w:r>
      <w:r w:rsidR="00227010">
        <w:t>ver the Nile in the next twenty-</w:t>
      </w:r>
      <w:r>
        <w:t>three minutes.</w:t>
      </w:r>
      <w:r w:rsidR="00D37784">
        <w:t xml:space="preserve"> </w:t>
      </w:r>
      <w:r w:rsidR="00DD408E">
        <w:t>T</w:t>
      </w:r>
      <w:r w:rsidR="00D37784">
        <w:t>his is what had brought him to Cairo, and the Nile, and the Golden People</w:t>
      </w:r>
      <w:r w:rsidR="00DD408E">
        <w:t>.</w:t>
      </w:r>
    </w:p>
    <w:p w14:paraId="05956569" w14:textId="3B52EDEB" w:rsidR="0004425C" w:rsidRDefault="00DD408E" w:rsidP="008839A7">
      <w:r>
        <w:t>A</w:t>
      </w:r>
      <w:r w:rsidR="00D37784">
        <w:t>nd the spear – now in motion once again</w:t>
      </w:r>
      <w:r w:rsidR="00B51735">
        <w:t>,</w:t>
      </w:r>
      <w:r w:rsidR="00D37784">
        <w:t xml:space="preserve"> </w:t>
      </w:r>
      <w:r w:rsidR="00B51735">
        <w:t>heading straight for</w:t>
      </w:r>
      <w:r w:rsidR="00D37784">
        <w:t xml:space="preserve"> his heart.</w:t>
      </w:r>
      <w:r w:rsidR="00583C2A">
        <w:t xml:space="preserve"> </w:t>
      </w:r>
      <w:r w:rsidR="009C3A25">
        <w:t>His</w:t>
      </w:r>
      <w:r w:rsidR="00583C2A">
        <w:t xml:space="preserve"> twenty-three minutes </w:t>
      </w:r>
      <w:r w:rsidR="009C3A25">
        <w:t>had passed</w:t>
      </w:r>
      <w:r w:rsidR="006507E6">
        <w:t xml:space="preserve">, he prayed to concentrate. The </w:t>
      </w:r>
      <w:r w:rsidR="0093493C">
        <w:t>vestibule</w:t>
      </w:r>
      <w:r w:rsidR="006507E6">
        <w:t xml:space="preserve"> </w:t>
      </w:r>
      <w:r w:rsidR="0093493C">
        <w:t>tiles…</w:t>
      </w:r>
    </w:p>
    <w:p w14:paraId="04865321" w14:textId="77777777" w:rsidR="006507E6" w:rsidRDefault="006507E6" w:rsidP="008839A7"/>
    <w:p w14:paraId="1C98DF4E" w14:textId="61DED902" w:rsidR="0004425C" w:rsidRDefault="0004425C" w:rsidP="00753137">
      <w:pPr>
        <w:pStyle w:val="Heading1"/>
      </w:pPr>
      <w:r>
        <w:br w:type="page"/>
      </w:r>
    </w:p>
    <w:p w14:paraId="2FBB75A6" w14:textId="0E2A0B5D" w:rsidR="005847D5" w:rsidRPr="00101347" w:rsidRDefault="001854D1" w:rsidP="009919D5">
      <w:pPr>
        <w:pStyle w:val="Heading1"/>
      </w:pPr>
      <w:r w:rsidRPr="00B962A0">
        <w:lastRenderedPageBreak/>
        <w:t>Chapter</w:t>
      </w:r>
      <w:r w:rsidRPr="00701DC9">
        <w:t xml:space="preserve"> 5</w:t>
      </w:r>
      <w:r w:rsidR="00101347">
        <w:t xml:space="preserve"> </w:t>
      </w:r>
      <w:r w:rsidR="005847D5" w:rsidRPr="00701DC9">
        <w:rPr>
          <w:sz w:val="28"/>
          <w:szCs w:val="28"/>
        </w:rPr>
        <w:t>Harem Party</w:t>
      </w:r>
    </w:p>
    <w:p w14:paraId="2C889BEC" w14:textId="77777777" w:rsidR="00701DC9" w:rsidRDefault="00701DC9" w:rsidP="008839A7"/>
    <w:p w14:paraId="459D31A1" w14:textId="28824D32" w:rsidR="005847D5" w:rsidRDefault="00027674" w:rsidP="008839A7">
      <w:r w:rsidRPr="00701DC9">
        <w:rPr>
          <w:sz w:val="32"/>
          <w:szCs w:val="32"/>
        </w:rPr>
        <w:t>R</w:t>
      </w:r>
      <w:r>
        <w:t>upert</w:t>
      </w:r>
      <w:r w:rsidR="005847D5">
        <w:t xml:space="preserve"> crashed down the marble staircase that led from </w:t>
      </w:r>
      <w:r>
        <w:t xml:space="preserve">his flat to </w:t>
      </w:r>
      <w:r w:rsidR="005847D5">
        <w:t xml:space="preserve">Oblivion. </w:t>
      </w:r>
      <w:r>
        <w:t xml:space="preserve">He landed on the vestibule floor. The transport from the Nile had been a bit off. </w:t>
      </w:r>
      <w:r w:rsidR="005847D5">
        <w:t>A</w:t>
      </w:r>
      <w:r>
        <w:t>wareness of a</w:t>
      </w:r>
      <w:r w:rsidR="005847D5">
        <w:t xml:space="preserve"> sharp pain in </w:t>
      </w:r>
      <w:r>
        <w:t>his right rib wiped out all other thoughts</w:t>
      </w:r>
      <w:r w:rsidR="005847D5">
        <w:t xml:space="preserve">. Had the Golden Strong Man’s spear hit the mark? </w:t>
      </w:r>
    </w:p>
    <w:p w14:paraId="3A85BC8A" w14:textId="0E9E271B" w:rsidR="005847D5" w:rsidRDefault="005847D5" w:rsidP="008839A7">
      <w:r>
        <w:t>Rupert’s heart pounded, his stomach ached, and fear gripped his throat. Ezra’s soothing voice sw</w:t>
      </w:r>
      <w:r w:rsidR="00027674">
        <w:t xml:space="preserve">am into Rupert’s </w:t>
      </w:r>
      <w:r w:rsidR="00027674" w:rsidRPr="00543133">
        <w:rPr>
          <w:noProof/>
        </w:rPr>
        <w:t>racing</w:t>
      </w:r>
      <w:r w:rsidR="00027674">
        <w:t xml:space="preserve"> emotions</w:t>
      </w:r>
      <w:r>
        <w:t xml:space="preserve">. </w:t>
      </w:r>
      <w:r w:rsidRPr="00946767">
        <w:rPr>
          <w:i/>
        </w:rPr>
        <w:t>Fear is just a thought, it’s not real.</w:t>
      </w:r>
      <w:r>
        <w:t xml:space="preserve"> Ezra had told him this on Rupert’s first day, the first time Rupert was to handle the </w:t>
      </w:r>
      <w:r w:rsidR="00CF59E9">
        <w:t>vials</w:t>
      </w:r>
      <w:r>
        <w:t>. Given that the bottles were a portal for The Breath of the Earth</w:t>
      </w:r>
      <w:r w:rsidR="00165489">
        <w:t>,</w:t>
      </w:r>
      <w:r>
        <w:t xml:space="preserve"> any wrong move could unleash a burp or a sigh that carried volcanic power</w:t>
      </w:r>
      <w:r w:rsidR="00027674">
        <w:t>. Of course he was afraid of them.</w:t>
      </w:r>
    </w:p>
    <w:p w14:paraId="379EC5D0" w14:textId="44222751" w:rsidR="005847D5" w:rsidRDefault="005847D5" w:rsidP="008839A7">
      <w:r>
        <w:t xml:space="preserve">A spear prick </w:t>
      </w:r>
      <w:r w:rsidR="00027674">
        <w:t>should seem</w:t>
      </w:r>
      <w:r>
        <w:t xml:space="preserve"> small in comparison. Rupert prepared for the worst and looked down </w:t>
      </w:r>
      <w:r w:rsidRPr="00543133">
        <w:rPr>
          <w:noProof/>
        </w:rPr>
        <w:t>at</w:t>
      </w:r>
      <w:r>
        <w:t xml:space="preserve"> the </w:t>
      </w:r>
      <w:r w:rsidR="00027674">
        <w:t xml:space="preserve">outside of his </w:t>
      </w:r>
      <w:r w:rsidR="00DB07A6">
        <w:t xml:space="preserve">grey </w:t>
      </w:r>
      <w:r w:rsidR="002B3146">
        <w:t xml:space="preserve">flannel </w:t>
      </w:r>
      <w:r w:rsidR="00027674">
        <w:t>jacket</w:t>
      </w:r>
      <w:r w:rsidR="00E14A81">
        <w:t>, torn and smeared with grease from the motorbike</w:t>
      </w:r>
      <w:r w:rsidR="00027674">
        <w:t xml:space="preserve">. </w:t>
      </w:r>
      <w:r w:rsidR="00E14A81">
        <w:t>But n</w:t>
      </w:r>
      <w:r w:rsidR="00027674">
        <w:t>o blood.</w:t>
      </w:r>
      <w:r>
        <w:t xml:space="preserve"> </w:t>
      </w:r>
      <w:r w:rsidR="00027674">
        <w:t xml:space="preserve">This was </w:t>
      </w:r>
      <w:r>
        <w:t>an encouraging</w:t>
      </w:r>
      <w:r w:rsidR="00027674">
        <w:t xml:space="preserve"> sign. He pulled back his lapel. N</w:t>
      </w:r>
      <w:r>
        <w:t xml:space="preserve">othing but sweat on his shirt. </w:t>
      </w:r>
    </w:p>
    <w:p w14:paraId="61178192" w14:textId="5AE061A1" w:rsidR="005847D5" w:rsidRDefault="005847D5" w:rsidP="008839A7">
      <w:r>
        <w:t xml:space="preserve">Rupert’s eyes gravitated to the lump in his inner jacket pocket. It wasn’t the spear </w:t>
      </w:r>
      <w:r w:rsidR="00027674">
        <w:t>that had struck him in the</w:t>
      </w:r>
      <w:r w:rsidR="004C7562">
        <w:t xml:space="preserve"> chest</w:t>
      </w:r>
      <w:r w:rsidR="00027674">
        <w:t xml:space="preserve"> -</w:t>
      </w:r>
      <w:r>
        <w:t xml:space="preserve"> he ha</w:t>
      </w:r>
      <w:r w:rsidR="00027674">
        <w:t>d landed on the olivewood flask</w:t>
      </w:r>
      <w:r>
        <w:t xml:space="preserve">! Rupert’s </w:t>
      </w:r>
      <w:r w:rsidR="00494908">
        <w:t>rib</w:t>
      </w:r>
      <w:r>
        <w:t xml:space="preserve"> had smacked against </w:t>
      </w:r>
      <w:r w:rsidR="00494908">
        <w:t xml:space="preserve">it as he tumbled down </w:t>
      </w:r>
      <w:r>
        <w:t>the stair</w:t>
      </w:r>
      <w:r w:rsidR="00494908">
        <w:t>s</w:t>
      </w:r>
      <w:r>
        <w:t>. Was the bottle damaged? Rup</w:t>
      </w:r>
      <w:r w:rsidR="001145E4">
        <w:t>ert gingerly extracted the</w:t>
      </w:r>
      <w:r>
        <w:t xml:space="preserve"> wrapped </w:t>
      </w:r>
      <w:r w:rsidR="00027674">
        <w:t>vessel</w:t>
      </w:r>
      <w:r>
        <w:t xml:space="preserve"> from his</w:t>
      </w:r>
      <w:r w:rsidR="00027674">
        <w:t xml:space="preserve"> breast pocket. He slowly</w:t>
      </w:r>
      <w:r w:rsidR="00BE33D5">
        <w:t xml:space="preserve"> unfolded</w:t>
      </w:r>
      <w:r w:rsidR="00027674">
        <w:t xml:space="preserve"> the</w:t>
      </w:r>
      <w:r>
        <w:t xml:space="preserve"> hanky. </w:t>
      </w:r>
    </w:p>
    <w:p w14:paraId="5DD2A30A" w14:textId="2D9265A5" w:rsidR="00105CA0" w:rsidRDefault="005847D5" w:rsidP="008839A7">
      <w:r>
        <w:t>Rupert was horrified by what he saw. The vial was intact but</w:t>
      </w:r>
      <w:r w:rsidR="00027674">
        <w:t xml:space="preserve"> </w:t>
      </w:r>
      <w:r w:rsidR="00543133" w:rsidRPr="00811E63">
        <w:t>there</w:t>
      </w:r>
      <w:r w:rsidR="00543133">
        <w:t xml:space="preserve"> </w:t>
      </w:r>
      <w:r w:rsidR="00027674">
        <w:t>was blood on the hanky. What!</w:t>
      </w:r>
      <w:r>
        <w:t xml:space="preserve"> Had he</w:t>
      </w:r>
      <w:r w:rsidR="001145E4">
        <w:t xml:space="preserve"> not used his own pristine linen</w:t>
      </w:r>
      <w:r w:rsidR="00027674">
        <w:t xml:space="preserve"> in the blending procedure? Oh no.</w:t>
      </w:r>
      <w:r>
        <w:t xml:space="preserve"> </w:t>
      </w:r>
      <w:r w:rsidR="001145E4">
        <w:t>Rupert had performed the fusion with the hanky soiled by t</w:t>
      </w:r>
      <w:r>
        <w:t>he Golden Rider</w:t>
      </w:r>
      <w:r w:rsidR="001145E4">
        <w:t xml:space="preserve">’s </w:t>
      </w:r>
      <w:r w:rsidR="00027674">
        <w:t>skinned knee. Its</w:t>
      </w:r>
      <w:r>
        <w:t xml:space="preserve"> stains must have been disguised by </w:t>
      </w:r>
      <w:r w:rsidR="006E002B">
        <w:t xml:space="preserve">the </w:t>
      </w:r>
      <w:r>
        <w:t xml:space="preserve">golden glow of the Nile’s sunset. </w:t>
      </w:r>
      <w:r w:rsidRPr="00543133">
        <w:rPr>
          <w:noProof/>
        </w:rPr>
        <w:t>Essence</w:t>
      </w:r>
      <w:r>
        <w:t xml:space="preserve"> of the Golden Rider’s blood,</w:t>
      </w:r>
      <w:r w:rsidR="00027674">
        <w:t xml:space="preserve"> </w:t>
      </w:r>
      <w:r w:rsidR="00027674">
        <w:lastRenderedPageBreak/>
        <w:t>Rupert’s sweat, and suspended gold flecks or gold paint</w:t>
      </w:r>
      <w:r>
        <w:t xml:space="preserve"> would have fused with the cinnamon and sandalwood. It was a disaster. </w:t>
      </w:r>
      <w:r w:rsidR="00397243">
        <w:t xml:space="preserve">Tainted fusion. </w:t>
      </w:r>
      <w:r w:rsidR="00105CA0">
        <w:t xml:space="preserve">They couldn’t hand it over </w:t>
      </w:r>
      <w:r w:rsidR="00267449">
        <w:t xml:space="preserve">as payment </w:t>
      </w:r>
      <w:r w:rsidR="00105CA0">
        <w:t>to the</w:t>
      </w:r>
      <w:r w:rsidR="00800F5A" w:rsidRPr="00543133">
        <w:rPr>
          <w:color w:val="FF0000"/>
        </w:rPr>
        <w:t xml:space="preserve"> </w:t>
      </w:r>
      <w:r w:rsidR="00543133" w:rsidRPr="00811E63">
        <w:t xml:space="preserve">volunteer.  It </w:t>
      </w:r>
      <w:r w:rsidR="00800F5A">
        <w:t>might skew the testing or worse</w:t>
      </w:r>
      <w:r w:rsidR="00105CA0">
        <w:t xml:space="preserve">. </w:t>
      </w:r>
      <w:r w:rsidR="00800F5A">
        <w:t xml:space="preserve">And if it </w:t>
      </w:r>
      <w:r w:rsidR="00800F5A" w:rsidRPr="00543133">
        <w:rPr>
          <w:noProof/>
        </w:rPr>
        <w:t>was for</w:t>
      </w:r>
      <w:r w:rsidR="00800F5A">
        <w:t xml:space="preserve"> a regular client…</w:t>
      </w:r>
      <w:r w:rsidR="00105CA0">
        <w:t xml:space="preserve">Rupert thought about the disastrous results of previous tainted fusions, sea monsters that had to be captured and exported to other universes, saints that couldn’t stop giggling in their graves, the giant Sequoia trees in California. </w:t>
      </w:r>
    </w:p>
    <w:p w14:paraId="74C5B123" w14:textId="6BF75CEA" w:rsidR="005847D5" w:rsidRDefault="0054215E" w:rsidP="008839A7">
      <w:r>
        <w:t>R</w:t>
      </w:r>
      <w:r w:rsidR="006E002B">
        <w:t>upert was sure whatever Ezra had meant by</w:t>
      </w:r>
      <w:r w:rsidR="00165489">
        <w:t xml:space="preserve">: </w:t>
      </w:r>
      <w:r w:rsidR="006E002B" w:rsidRPr="00DD2764">
        <w:rPr>
          <w:i/>
        </w:rPr>
        <w:t>We are finishe</w:t>
      </w:r>
      <w:r w:rsidR="00165489">
        <w:rPr>
          <w:i/>
        </w:rPr>
        <w:t>d,</w:t>
      </w:r>
      <w:r w:rsidR="006E002B">
        <w:t xml:space="preserve"> was about to co</w:t>
      </w:r>
      <w:r w:rsidR="00105CA0">
        <w:t>me to pass. He had failed Ezra</w:t>
      </w:r>
      <w:r w:rsidR="00800F5A">
        <w:t>, himself</w:t>
      </w:r>
      <w:r w:rsidR="00165489">
        <w:t>,</w:t>
      </w:r>
      <w:r w:rsidR="00105CA0">
        <w:t xml:space="preserve"> an</w:t>
      </w:r>
      <w:r w:rsidR="00800F5A">
        <w:t>d possibly an</w:t>
      </w:r>
      <w:r w:rsidR="00DD2764">
        <w:t xml:space="preserve"> important client. H</w:t>
      </w:r>
      <w:r w:rsidR="00105CA0">
        <w:t>e had put Oblivio</w:t>
      </w:r>
      <w:r w:rsidR="0053755B">
        <w:t>n at risk</w:t>
      </w:r>
      <w:r w:rsidR="001F1834">
        <w:t>,</w:t>
      </w:r>
      <w:r w:rsidR="00510481">
        <w:t xml:space="preserve"> </w:t>
      </w:r>
      <w:r w:rsidR="001F1834">
        <w:t>not to mention his own license and future</w:t>
      </w:r>
      <w:r w:rsidR="0053755B">
        <w:t>. Would</w:t>
      </w:r>
      <w:r w:rsidR="00105CA0">
        <w:t xml:space="preserve"> Ezra</w:t>
      </w:r>
      <w:r w:rsidR="00800F5A">
        <w:t xml:space="preserve"> </w:t>
      </w:r>
      <w:r w:rsidR="00510481">
        <w:t>still</w:t>
      </w:r>
      <w:r w:rsidR="00800F5A">
        <w:t xml:space="preserve"> want to test</w:t>
      </w:r>
      <w:r w:rsidR="0053755B">
        <w:t xml:space="preserve"> the Cyr</w:t>
      </w:r>
      <w:r w:rsidR="00DD2764">
        <w:t xml:space="preserve">yzzma? If Rupert </w:t>
      </w:r>
      <w:r w:rsidR="00165489">
        <w:t>could even make some more of it in time,</w:t>
      </w:r>
      <w:r w:rsidR="00DD2764">
        <w:t xml:space="preserve"> that was</w:t>
      </w:r>
      <w:r w:rsidR="0053755B">
        <w:t>.</w:t>
      </w:r>
    </w:p>
    <w:p w14:paraId="5F298B3E" w14:textId="7C77CBAF" w:rsidR="005847D5" w:rsidRDefault="005847D5" w:rsidP="008839A7">
      <w:r>
        <w:t xml:space="preserve">“Rupert! Is that you?” Ezra whispered from the other side of Oblivion’s door. </w:t>
      </w:r>
    </w:p>
    <w:p w14:paraId="57CFA95B" w14:textId="50AEED16" w:rsidR="005847D5" w:rsidRDefault="005847D5" w:rsidP="008839A7">
      <w:r>
        <w:t>“Yes, of course,” Rupert replied. Before</w:t>
      </w:r>
      <w:r w:rsidR="00DD2764">
        <w:t xml:space="preserve"> he could get up from the floor</w:t>
      </w:r>
      <w:r>
        <w:t xml:space="preserve">, Ezra appeared and snatched the </w:t>
      </w:r>
      <w:r w:rsidR="00DD2764">
        <w:t>olivewood flask</w:t>
      </w:r>
      <w:r w:rsidR="00BF29D8">
        <w:t xml:space="preserve"> </w:t>
      </w:r>
      <w:r>
        <w:t xml:space="preserve">out of Rupert’s hands. </w:t>
      </w:r>
    </w:p>
    <w:p w14:paraId="54A0EE1C" w14:textId="7ED1724E" w:rsidR="005847D5" w:rsidRDefault="005847D5" w:rsidP="008839A7">
      <w:r>
        <w:t xml:space="preserve">“Ezra…” Rupert </w:t>
      </w:r>
      <w:r w:rsidR="0053755B">
        <w:t>began,</w:t>
      </w:r>
      <w:r w:rsidR="00105CA0">
        <w:t xml:space="preserve"> </w:t>
      </w:r>
      <w:r w:rsidR="00BF29D8">
        <w:t>alarmed about the unknown elements</w:t>
      </w:r>
      <w:r>
        <w:t xml:space="preserve"> in the</w:t>
      </w:r>
      <w:r w:rsidR="00BF29D8">
        <w:t xml:space="preserve"> tainted</w:t>
      </w:r>
      <w:r>
        <w:t xml:space="preserve"> fus</w:t>
      </w:r>
      <w:r w:rsidR="00DD2764">
        <w:t>ion. W</w:t>
      </w:r>
      <w:r w:rsidR="00BE7294">
        <w:t>hat disastrous effects or powers might they evoke?</w:t>
      </w:r>
    </w:p>
    <w:p w14:paraId="3CDB9126" w14:textId="7F5E427C" w:rsidR="00DD2764" w:rsidRDefault="00DD2764" w:rsidP="008839A7">
      <w:r>
        <w:t xml:space="preserve">Ezra signaled emphatically with a pudgy Ezra finger to his pudgy Ezra lips. </w:t>
      </w:r>
      <w:r w:rsidR="005847D5">
        <w:t xml:space="preserve">“Shh!!!” </w:t>
      </w:r>
    </w:p>
    <w:p w14:paraId="4E5C24A3" w14:textId="2920D58D" w:rsidR="005847D5" w:rsidRDefault="00105CA0" w:rsidP="008839A7">
      <w:r>
        <w:t xml:space="preserve">Ezra </w:t>
      </w:r>
      <w:r w:rsidR="00DD2764">
        <w:t xml:space="preserve">helped Rupert up and </w:t>
      </w:r>
      <w:r w:rsidR="00165489">
        <w:t xml:space="preserve">insistently </w:t>
      </w:r>
      <w:r>
        <w:t>herded</w:t>
      </w:r>
      <w:r w:rsidR="00DD2764">
        <w:t xml:space="preserve"> him</w:t>
      </w:r>
      <w:r w:rsidR="005847D5">
        <w:t xml:space="preserve"> to the outside d</w:t>
      </w:r>
      <w:r w:rsidR="0053755B">
        <w:t xml:space="preserve">oor. </w:t>
      </w:r>
      <w:r w:rsidR="00DD2764">
        <w:t xml:space="preserve">Rupert was in shock thinking about the disastrous possibilities. </w:t>
      </w:r>
      <w:r w:rsidR="0053755B">
        <w:t>Words wouldn’t come.</w:t>
      </w:r>
      <w:r w:rsidR="005847D5">
        <w:t xml:space="preserve"> </w:t>
      </w:r>
      <w:r w:rsidR="0053755B">
        <w:t>He</w:t>
      </w:r>
      <w:r>
        <w:t xml:space="preserve"> </w:t>
      </w:r>
      <w:r w:rsidR="005847D5">
        <w:t xml:space="preserve">could barely walk straight. </w:t>
      </w:r>
      <w:r w:rsidR="00DD2764">
        <w:t xml:space="preserve"> </w:t>
      </w:r>
    </w:p>
    <w:p w14:paraId="30BDFA58" w14:textId="7C4552DA" w:rsidR="00165489" w:rsidRDefault="00165489" w:rsidP="008839A7">
      <w:r>
        <w:t>“But the fusion is…”</w:t>
      </w:r>
    </w:p>
    <w:p w14:paraId="7D323C7A" w14:textId="77777777" w:rsidR="0054215E" w:rsidRDefault="005847D5" w:rsidP="008839A7">
      <w:r>
        <w:t xml:space="preserve">Rupert’s protest was immediately interrupted. </w:t>
      </w:r>
    </w:p>
    <w:p w14:paraId="6AB9669E" w14:textId="3DA04488" w:rsidR="005847D5" w:rsidRDefault="00755199" w:rsidP="008839A7">
      <w:r>
        <w:t>“I don’t have time for you now</w:t>
      </w:r>
      <w:r w:rsidR="00DD2764">
        <w:t>,” Ezra said as he shoved Rupert onto the chilly street.</w:t>
      </w:r>
    </w:p>
    <w:p w14:paraId="490178AA" w14:textId="244A633B" w:rsidR="00165489" w:rsidRDefault="005847D5" w:rsidP="008839A7">
      <w:r>
        <w:lastRenderedPageBreak/>
        <w:t>Rupert again tried to choke out a warn</w:t>
      </w:r>
      <w:r w:rsidR="00DD2764">
        <w:t xml:space="preserve">ing but it was no use. Ezra </w:t>
      </w:r>
      <w:r>
        <w:t xml:space="preserve">adjusted </w:t>
      </w:r>
      <w:r w:rsidR="00992B29">
        <w:t xml:space="preserve">his vest and re-entered the </w:t>
      </w:r>
      <w:r w:rsidR="006D4DA5">
        <w:t>vestibule</w:t>
      </w:r>
      <w:r w:rsidR="00DD2764">
        <w:t>, clicking the door shut</w:t>
      </w:r>
      <w:r>
        <w:t>. Rupert heard the key turn; Ez</w:t>
      </w:r>
      <w:r w:rsidR="00755199">
        <w:t>ra had actually locked him out! Had</w:t>
      </w:r>
      <w:r w:rsidR="004801E1">
        <w:t xml:space="preserve"> they </w:t>
      </w:r>
      <w:r w:rsidR="00755199">
        <w:t xml:space="preserve">already </w:t>
      </w:r>
      <w:r w:rsidR="004801E1">
        <w:t>discovered there was no sample of Cyryzzma?</w:t>
      </w:r>
    </w:p>
    <w:p w14:paraId="65A298AF" w14:textId="376D04E5" w:rsidR="005847D5" w:rsidRDefault="00165489" w:rsidP="008839A7">
      <w:r>
        <w:t xml:space="preserve">He should be </w:t>
      </w:r>
      <w:r w:rsidRPr="00543133">
        <w:rPr>
          <w:noProof/>
        </w:rPr>
        <w:t>given the chance</w:t>
      </w:r>
      <w:r>
        <w:t xml:space="preserve"> to</w:t>
      </w:r>
      <w:r w:rsidR="004801E1">
        <w:t xml:space="preserve"> re</w:t>
      </w:r>
      <w:r>
        <w:t>-fuse the cinnamon and sandalwood, not to mention the Cyryzzma, which he had worked on for years</w:t>
      </w:r>
      <w:r w:rsidR="004801E1">
        <w:t>. His probation had been flawless so far, completely void of any hint of Unholy Commerce.</w:t>
      </w:r>
      <w:r w:rsidR="00755199">
        <w:t xml:space="preserve"> It was unfair it should end like this.</w:t>
      </w:r>
    </w:p>
    <w:p w14:paraId="29C850E2" w14:textId="440203F5" w:rsidR="005847D5" w:rsidRDefault="00DD2764" w:rsidP="008839A7">
      <w:r>
        <w:t>Rupert stared. T</w:t>
      </w:r>
      <w:r w:rsidR="005847D5">
        <w:t>he blinds were pulled shut over Oblivion’s windows</w:t>
      </w:r>
      <w:r w:rsidR="004801E1">
        <w:t>. Who was this mysterious personage</w:t>
      </w:r>
      <w:r w:rsidR="005847D5">
        <w:t xml:space="preserve"> that had Ezra on such edge?  </w:t>
      </w:r>
      <w:r w:rsidR="00397243">
        <w:t>If Rupert could just get a glimpse. How to get in?</w:t>
      </w:r>
    </w:p>
    <w:p w14:paraId="04D3C9BE" w14:textId="6A51A4F7" w:rsidR="005847D5" w:rsidRDefault="00397243" w:rsidP="008839A7">
      <w:r>
        <w:t>Rupert shivered and looked up. T</w:t>
      </w:r>
      <w:r w:rsidR="005847D5">
        <w:t xml:space="preserve">he warm glow of the Lava Lamp beckoned. </w:t>
      </w:r>
      <w:r>
        <w:t xml:space="preserve">That’s it. </w:t>
      </w:r>
      <w:r w:rsidR="005847D5">
        <w:t xml:space="preserve">Rupert </w:t>
      </w:r>
      <w:r>
        <w:t>tried to picture</w:t>
      </w:r>
      <w:r w:rsidR="005847D5">
        <w:t xml:space="preserve"> a steaming bath, hoping his desire for ho</w:t>
      </w:r>
      <w:r w:rsidR="00BE7294">
        <w:t>t water would unlock the door. But a</w:t>
      </w:r>
      <w:r w:rsidR="005847D5">
        <w:t xml:space="preserve">pparently his </w:t>
      </w:r>
      <w:r>
        <w:t xml:space="preserve">ulterior </w:t>
      </w:r>
      <w:r w:rsidR="006D4DA5">
        <w:t xml:space="preserve">motive, a </w:t>
      </w:r>
      <w:r w:rsidR="005847D5">
        <w:t xml:space="preserve">desire </w:t>
      </w:r>
      <w:r>
        <w:t xml:space="preserve">to spy </w:t>
      </w:r>
      <w:r w:rsidR="005C469E">
        <w:t>on Ezra</w:t>
      </w:r>
      <w:r w:rsidR="00DD2764">
        <w:t>,</w:t>
      </w:r>
      <w:r w:rsidR="006D4DA5">
        <w:t xml:space="preserve"> </w:t>
      </w:r>
      <w:r w:rsidR="005847D5">
        <w:t>w</w:t>
      </w:r>
      <w:r w:rsidR="006D4DA5">
        <w:t>as not aligned with Divine Will</w:t>
      </w:r>
      <w:r w:rsidR="005E2E9E">
        <w:t>, the main requirement for transporting</w:t>
      </w:r>
      <w:r w:rsidR="00DD2764">
        <w:t>. T</w:t>
      </w:r>
      <w:r w:rsidR="005847D5">
        <w:t xml:space="preserve">he door wouldn’t budge. </w:t>
      </w:r>
      <w:r w:rsidR="00DD2764">
        <w:t xml:space="preserve">One thing he had learned for sure in school was that doors only unlocked for angels if both the desire was strong enough and the purpose was aligned with the Divine Will. </w:t>
      </w:r>
    </w:p>
    <w:p w14:paraId="4BEF371E" w14:textId="26DBD2D9" w:rsidR="005847D5" w:rsidRDefault="005847D5" w:rsidP="008839A7">
      <w:r>
        <w:t>The London f</w:t>
      </w:r>
      <w:r w:rsidR="006D4DA5">
        <w:t>og conspired with his wet shirt to cause</w:t>
      </w:r>
      <w:r>
        <w:t xml:space="preserve"> Rupert </w:t>
      </w:r>
      <w:r w:rsidR="006D4DA5">
        <w:t>to shiver. He</w:t>
      </w:r>
      <w:r w:rsidR="00DD2764">
        <w:t xml:space="preserve"> turned towards the tea</w:t>
      </w:r>
      <w:r>
        <w:t>shop. A raised eyebrow from a dog walk</w:t>
      </w:r>
      <w:r w:rsidR="00DD2764">
        <w:t>er signaled Rupert to unwind the</w:t>
      </w:r>
      <w:r>
        <w:t xml:space="preserve"> scarf from his head and place it sensibly around his neck. Not much warmer. </w:t>
      </w:r>
    </w:p>
    <w:p w14:paraId="33226379" w14:textId="1225EA01" w:rsidR="005847D5" w:rsidRDefault="005847D5" w:rsidP="008839A7">
      <w:r>
        <w:t>Warm light spilled ont</w:t>
      </w:r>
      <w:r w:rsidR="00DD2764">
        <w:t>o the cobblestones from the tea</w:t>
      </w:r>
      <w:r>
        <w:t xml:space="preserve">shop. Rupert examined his reflection in </w:t>
      </w:r>
      <w:r w:rsidR="009C740C">
        <w:t>the</w:t>
      </w:r>
      <w:r>
        <w:t xml:space="preserve"> </w:t>
      </w:r>
      <w:r w:rsidR="00B01FBC">
        <w:t xml:space="preserve">dark </w:t>
      </w:r>
      <w:r>
        <w:t>window</w:t>
      </w:r>
      <w:r w:rsidR="00B01FBC">
        <w:t xml:space="preserve"> next door</w:t>
      </w:r>
      <w:r>
        <w:t xml:space="preserve">. He looked like a hooligan. Or a drug addict. His teeth chattered and his lips had turned blue. </w:t>
      </w:r>
      <w:r w:rsidRPr="00FB7D4F">
        <w:rPr>
          <w:noProof/>
        </w:rPr>
        <w:t>Lowelle</w:t>
      </w:r>
      <w:r>
        <w:t xml:space="preserve"> couldn’t see him like this. </w:t>
      </w:r>
      <w:r w:rsidR="00B01FBC">
        <w:t xml:space="preserve"> </w:t>
      </w:r>
    </w:p>
    <w:p w14:paraId="494EF02C" w14:textId="23C2EE42" w:rsidR="005847D5" w:rsidRDefault="005847D5" w:rsidP="008839A7">
      <w:r>
        <w:t xml:space="preserve">He </w:t>
      </w:r>
      <w:r w:rsidR="00B01FBC">
        <w:t>skirted th</w:t>
      </w:r>
      <w:r w:rsidR="00D572BE">
        <w:t>e tea</w:t>
      </w:r>
      <w:r w:rsidR="00B01FBC">
        <w:t xml:space="preserve">shop and </w:t>
      </w:r>
      <w:r>
        <w:t xml:space="preserve">walked to the Thames. For a long while he stood </w:t>
      </w:r>
      <w:r w:rsidR="004801E1">
        <w:t>moping</w:t>
      </w:r>
      <w:r>
        <w:t xml:space="preserve"> and watching barges. </w:t>
      </w:r>
      <w:r w:rsidR="00992B29">
        <w:t xml:space="preserve">Maybe he could come up with an </w:t>
      </w:r>
      <w:r w:rsidR="009278C1">
        <w:t>antidote</w:t>
      </w:r>
      <w:r w:rsidR="006D4DA5">
        <w:t xml:space="preserve"> for</w:t>
      </w:r>
      <w:r w:rsidR="00992B29">
        <w:t xml:space="preserve"> the bad cinnamon and </w:t>
      </w:r>
      <w:r w:rsidR="006D4DA5">
        <w:t>sandalwood</w:t>
      </w:r>
      <w:r w:rsidR="00992B29">
        <w:t xml:space="preserve">. </w:t>
      </w:r>
      <w:r w:rsidR="00992B29">
        <w:lastRenderedPageBreak/>
        <w:t>After all, he had come up with Cyryzzma, a formula that gave mortals exactly what they needed, the disabling of their self-seeking</w:t>
      </w:r>
      <w:r w:rsidR="00D572BE">
        <w:t xml:space="preserve"> defenses. </w:t>
      </w:r>
      <w:r w:rsidR="00992B29">
        <w:t xml:space="preserve"> </w:t>
      </w:r>
    </w:p>
    <w:p w14:paraId="47939419" w14:textId="21C9B20D" w:rsidR="009413A2" w:rsidRDefault="005847D5" w:rsidP="008839A7">
      <w:r>
        <w:t>Soon the cold no longer mattered. Rupert forgot about his fusion error and began to feel a bit angry with Ezra, who had once said Rupert was the most talented apprentice ever. Rupert had given it h</w:t>
      </w:r>
      <w:r w:rsidR="009278C1">
        <w:t>is all. Why was he shoved out</w:t>
      </w:r>
      <w:r>
        <w:t xml:space="preserve">? </w:t>
      </w:r>
      <w:r w:rsidR="009413A2">
        <w:t xml:space="preserve">Ezra must have looked for the Cyryzzma and realized there was none. </w:t>
      </w:r>
    </w:p>
    <w:p w14:paraId="5ED94627" w14:textId="714F94D1" w:rsidR="008D1608" w:rsidRDefault="00D572BE" w:rsidP="008839A7">
      <w:r>
        <w:t xml:space="preserve">He had almost been speared on the Nile. </w:t>
      </w:r>
      <w:r w:rsidR="005847D5">
        <w:t>Didn’t he a</w:t>
      </w:r>
      <w:r w:rsidR="00992B29">
        <w:t xml:space="preserve">t </w:t>
      </w:r>
      <w:r w:rsidR="00755199">
        <w:t>least deserve to be told who this important</w:t>
      </w:r>
      <w:r w:rsidR="00992B29">
        <w:t xml:space="preserve"> </w:t>
      </w:r>
      <w:r w:rsidR="00755199">
        <w:t>tester</w:t>
      </w:r>
      <w:r w:rsidR="00992B29">
        <w:t xml:space="preserve"> was</w:t>
      </w:r>
      <w:r w:rsidR="005847D5">
        <w:t xml:space="preserve">? </w:t>
      </w:r>
      <w:r>
        <w:t xml:space="preserve">He </w:t>
      </w:r>
      <w:r w:rsidR="00992B29">
        <w:t xml:space="preserve">had proven himself over and over. </w:t>
      </w:r>
      <w:r w:rsidR="005847D5">
        <w:t>Rupert stomped his feet and decided to</w:t>
      </w:r>
      <w:r w:rsidR="004801E1">
        <w:t xml:space="preserve"> give Ezra a good parting shot. They should at least listen to his explanation</w:t>
      </w:r>
      <w:r w:rsidR="00077941">
        <w:t xml:space="preserve"> why there was no Cyryzzma in the drawer</w:t>
      </w:r>
      <w:r w:rsidR="004801E1">
        <w:t xml:space="preserve">. </w:t>
      </w:r>
      <w:r w:rsidR="00755199">
        <w:t>Was it his fault they were out of Night Blooming Cereus?</w:t>
      </w:r>
      <w:r w:rsidR="008D1608">
        <w:t xml:space="preserve"> </w:t>
      </w:r>
      <w:r w:rsidR="009413A2">
        <w:t xml:space="preserve"> </w:t>
      </w:r>
    </w:p>
    <w:p w14:paraId="7460B24E" w14:textId="4DA1CD46" w:rsidR="005847D5" w:rsidRDefault="00F5681B" w:rsidP="008839A7">
      <w:r>
        <w:t xml:space="preserve">He passed a </w:t>
      </w:r>
      <w:r w:rsidR="007F039C">
        <w:t>window where a young boy was</w:t>
      </w:r>
      <w:r w:rsidR="009413A2">
        <w:t xml:space="preserve"> playing with toy</w:t>
      </w:r>
      <w:r w:rsidR="009413A2" w:rsidRPr="00FB7D4F">
        <w:rPr>
          <w:color w:val="FF0000"/>
        </w:rPr>
        <w:t xml:space="preserve"> </w:t>
      </w:r>
      <w:r w:rsidR="00FB7D4F" w:rsidRPr="00811E63">
        <w:t xml:space="preserve">soldiers. They </w:t>
      </w:r>
      <w:r w:rsidR="009413A2">
        <w:t>were arranged to mount</w:t>
      </w:r>
      <w:r w:rsidR="007F039C">
        <w:t xml:space="preserve"> an assault on an unlit candle in the middle of the sill.</w:t>
      </w:r>
      <w:r w:rsidR="008D1608">
        <w:t xml:space="preserve"> </w:t>
      </w:r>
      <w:r w:rsidR="007F039C">
        <w:t xml:space="preserve">Rupert felt his anger muster. </w:t>
      </w:r>
      <w:r w:rsidR="00490B58">
        <w:t>The boy let out a battle cry.</w:t>
      </w:r>
      <w:r w:rsidR="00811E63">
        <w:t xml:space="preserve"> When</w:t>
      </w:r>
      <w:r w:rsidR="00FB7D4F" w:rsidRPr="00811E63">
        <w:t xml:space="preserve"> </w:t>
      </w:r>
      <w:r w:rsidR="00490B58">
        <w:t>Rupert</w:t>
      </w:r>
      <w:r w:rsidR="007F039C">
        <w:t xml:space="preserve"> glance</w:t>
      </w:r>
      <w:r w:rsidR="00811E63">
        <w:t>d</w:t>
      </w:r>
      <w:r w:rsidR="00490B58">
        <w:t xml:space="preserve"> towards the shout</w:t>
      </w:r>
      <w:r w:rsidR="007F039C">
        <w:t>, the candle wick in the boy’s window flared alight</w:t>
      </w:r>
      <w:r w:rsidR="008D1608">
        <w:t xml:space="preserve">. </w:t>
      </w:r>
      <w:r w:rsidR="007F039C">
        <w:t xml:space="preserve">The astonished boy jumped back, soldiers </w:t>
      </w:r>
      <w:r w:rsidR="00490B58">
        <w:t>clashing off the sill</w:t>
      </w:r>
      <w:r w:rsidR="007F039C">
        <w:t>.</w:t>
      </w:r>
      <w:r w:rsidR="00490B58">
        <w:t xml:space="preserve"> Rupert s</w:t>
      </w:r>
      <w:r w:rsidR="007F039C">
        <w:t>ighed, he</w:t>
      </w:r>
      <w:r w:rsidR="008D1608">
        <w:t xml:space="preserve"> had to be careful</w:t>
      </w:r>
      <w:r w:rsidR="007F039C">
        <w:t xml:space="preserve"> where he looked when angry</w:t>
      </w:r>
      <w:r w:rsidR="008D1608">
        <w:t xml:space="preserve">. Burning anger is what got him in trouble in the first place. </w:t>
      </w:r>
      <w:r w:rsidR="00811E63">
        <w:t xml:space="preserve">Unfortunate targets had unintentionally caught on fire. </w:t>
      </w:r>
      <w:r w:rsidR="008D1608">
        <w:t>He will</w:t>
      </w:r>
      <w:r w:rsidR="007F039C">
        <w:t>ed</w:t>
      </w:r>
      <w:r w:rsidR="008D1608">
        <w:t xml:space="preserve"> himself to reign</w:t>
      </w:r>
      <w:r w:rsidR="007F039C">
        <w:t xml:space="preserve"> his frustration</w:t>
      </w:r>
      <w:r w:rsidR="008D1608">
        <w:t xml:space="preserve"> in, while </w:t>
      </w:r>
      <w:r w:rsidR="007F039C">
        <w:t>still harboring</w:t>
      </w:r>
      <w:r w:rsidR="008D1608">
        <w:t xml:space="preserve"> a little edge</w:t>
      </w:r>
      <w:r w:rsidR="007F039C">
        <w:t>, just enough to keep him warm</w:t>
      </w:r>
      <w:r w:rsidR="008D1608">
        <w:t>.</w:t>
      </w:r>
    </w:p>
    <w:p w14:paraId="3CA550DF" w14:textId="44266FAB" w:rsidR="005847D5" w:rsidRDefault="005847D5" w:rsidP="008839A7">
      <w:r>
        <w:t>He marched back like a soldier eager for battle, enthusiastic even. H</w:t>
      </w:r>
      <w:r w:rsidR="009413A2">
        <w:t xml:space="preserve">e reached the </w:t>
      </w:r>
      <w:r w:rsidR="00D572BE">
        <w:t>tea</w:t>
      </w:r>
      <w:r>
        <w:t>s</w:t>
      </w:r>
      <w:r w:rsidR="00755199">
        <w:t xml:space="preserve">hop, which was </w:t>
      </w:r>
      <w:r w:rsidR="009413A2">
        <w:t xml:space="preserve">now deserted, </w:t>
      </w:r>
      <w:r w:rsidR="00755199">
        <w:t>shut. Light</w:t>
      </w:r>
      <w:r>
        <w:t xml:space="preserve"> </w:t>
      </w:r>
      <w:r w:rsidRPr="00FB7D4F">
        <w:rPr>
          <w:noProof/>
        </w:rPr>
        <w:t>crept around</w:t>
      </w:r>
      <w:r>
        <w:t xml:space="preserve"> the window blinds at Oblivion. </w:t>
      </w:r>
      <w:r w:rsidR="00755199">
        <w:t xml:space="preserve">It glinted </w:t>
      </w:r>
      <w:r w:rsidR="007F039C">
        <w:t>off somet</w:t>
      </w:r>
      <w:r w:rsidR="007C3241">
        <w:t xml:space="preserve">hing in the gutter. A golden label was </w:t>
      </w:r>
      <w:r w:rsidR="007C3241" w:rsidRPr="00FB7D4F">
        <w:rPr>
          <w:noProof/>
        </w:rPr>
        <w:t>stuck on</w:t>
      </w:r>
      <w:r w:rsidR="007C3241">
        <w:t xml:space="preserve"> the storm drain grate. T</w:t>
      </w:r>
      <w:r w:rsidR="007F039C">
        <w:t>he</w:t>
      </w:r>
      <w:r w:rsidR="00755199">
        <w:t xml:space="preserve"> vial toss</w:t>
      </w:r>
      <w:r w:rsidR="007F039C">
        <w:t xml:space="preserve">ed away by </w:t>
      </w:r>
      <w:r w:rsidR="0038258A">
        <w:t>Doreen</w:t>
      </w:r>
      <w:r w:rsidR="007C3241">
        <w:t>! Rupert stooped down</w:t>
      </w:r>
      <w:r w:rsidR="00755199">
        <w:t xml:space="preserve">. The label read </w:t>
      </w:r>
      <w:r w:rsidR="00CF2BEB">
        <w:t>Night Bloomin</w:t>
      </w:r>
      <w:r w:rsidR="00811E63">
        <w:t>g</w:t>
      </w:r>
      <w:r w:rsidR="007F039C" w:rsidRPr="00FB7D4F">
        <w:rPr>
          <w:color w:val="FF0000"/>
        </w:rPr>
        <w:t xml:space="preserve"> </w:t>
      </w:r>
      <w:r w:rsidR="00FB7D4F" w:rsidRPr="00811E63">
        <w:t xml:space="preserve">Cereus. Doreen’s </w:t>
      </w:r>
      <w:r w:rsidR="007F039C">
        <w:t>r</w:t>
      </w:r>
      <w:r w:rsidR="00CF2BEB">
        <w:t>evenge</w:t>
      </w:r>
      <w:r w:rsidR="007F039C">
        <w:t xml:space="preserve"> hit home</w:t>
      </w:r>
      <w:r w:rsidR="00CF2BEB">
        <w:t xml:space="preserve">. </w:t>
      </w:r>
      <w:r w:rsidR="007C3241">
        <w:t>She had poured out the last of his active ingredient.</w:t>
      </w:r>
    </w:p>
    <w:p w14:paraId="2D1C62A4" w14:textId="7B5E871F" w:rsidR="005847D5" w:rsidRDefault="005847D5" w:rsidP="008839A7">
      <w:r>
        <w:lastRenderedPageBreak/>
        <w:t xml:space="preserve">Exotic music drifted over the scene, something Arabic maybe? </w:t>
      </w:r>
      <w:r w:rsidR="009413A2">
        <w:t xml:space="preserve"> </w:t>
      </w:r>
      <w:r w:rsidR="005D4A4F">
        <w:t>I</w:t>
      </w:r>
      <w:r w:rsidR="00D572BE">
        <w:t>t came from the flats above the tea</w:t>
      </w:r>
      <w:r>
        <w:t>shop, from open French doors lea</w:t>
      </w:r>
      <w:r w:rsidR="007F039C">
        <w:t xml:space="preserve">ding to a balcony with </w:t>
      </w:r>
      <w:r>
        <w:t>geraniums</w:t>
      </w:r>
      <w:r w:rsidR="007F039C">
        <w:t xml:space="preserve"> trailing over the edge</w:t>
      </w:r>
      <w:r>
        <w:t xml:space="preserve">. Who would leave windows </w:t>
      </w:r>
      <w:r w:rsidRPr="00FB7D4F">
        <w:rPr>
          <w:noProof/>
        </w:rPr>
        <w:t>open on</w:t>
      </w:r>
      <w:r>
        <w:t xml:space="preserve"> a night like this</w:t>
      </w:r>
      <w:r w:rsidRPr="00B0048E">
        <w:t xml:space="preserve">? </w:t>
      </w:r>
      <w:r w:rsidR="00D572BE">
        <w:t xml:space="preserve">And flowers blooming this time of year? </w:t>
      </w:r>
      <w:r w:rsidRPr="00B0048E">
        <w:t>Gauzy curtains billowed out of the room.</w:t>
      </w:r>
      <w:r>
        <w:t xml:space="preserve"> Rupert backed into the street to get a better look. </w:t>
      </w:r>
    </w:p>
    <w:p w14:paraId="3500E912" w14:textId="5AD7804C" w:rsidR="006D4DA5" w:rsidRDefault="00D572BE" w:rsidP="008839A7">
      <w:r>
        <w:t>A slim female figure was</w:t>
      </w:r>
      <w:r w:rsidR="005847D5">
        <w:t xml:space="preserve"> silhouetted against</w:t>
      </w:r>
      <w:r w:rsidR="005D4A4F">
        <w:t xml:space="preserve"> the</w:t>
      </w:r>
      <w:r w:rsidR="005847D5">
        <w:t xml:space="preserve"> soft amber light</w:t>
      </w:r>
      <w:r w:rsidR="005D4A4F">
        <w:t xml:space="preserve"> in the windows</w:t>
      </w:r>
      <w:r>
        <w:t>. She</w:t>
      </w:r>
      <w:r w:rsidR="005847D5">
        <w:t xml:space="preserve"> came out on the balcony. </w:t>
      </w:r>
      <w:r>
        <w:t>He backed up a step further.</w:t>
      </w:r>
    </w:p>
    <w:p w14:paraId="7EFA39EB" w14:textId="08BA9D2C" w:rsidR="005847D5" w:rsidRDefault="006D4DA5" w:rsidP="008839A7">
      <w:r>
        <w:t xml:space="preserve">Honk! Honk! A taxi swerved to miss Rupert. </w:t>
      </w:r>
      <w:r w:rsidR="005847D5">
        <w:t>Too l</w:t>
      </w:r>
      <w:r>
        <w:t>ate to hide, Rupert realized</w:t>
      </w:r>
      <w:r w:rsidR="00811E63">
        <w:t xml:space="preserve"> </w:t>
      </w:r>
      <w:r w:rsidR="005847D5" w:rsidRPr="00FB7D4F">
        <w:rPr>
          <w:noProof/>
        </w:rPr>
        <w:t>Lowelle</w:t>
      </w:r>
      <w:r>
        <w:t xml:space="preserve"> </w:t>
      </w:r>
      <w:r w:rsidR="00FB7D4F" w:rsidRPr="00811E63">
        <w:t xml:space="preserve">was </w:t>
      </w:r>
      <w:r>
        <w:t>on the balcony</w:t>
      </w:r>
      <w:r w:rsidR="005847D5">
        <w:t xml:space="preserve">. </w:t>
      </w:r>
      <w:r w:rsidR="005D4A4F">
        <w:t>He ran his fingers through his wet hair.</w:t>
      </w:r>
    </w:p>
    <w:p w14:paraId="608CD92A" w14:textId="02BF9594" w:rsidR="005847D5" w:rsidRDefault="005847D5" w:rsidP="008839A7">
      <w:r>
        <w:t>“Rupert, heavens, you look spent!” she called down to him. “Come up here immediately, Flat Number 2.”</w:t>
      </w:r>
    </w:p>
    <w:p w14:paraId="16741693" w14:textId="5C4D824F" w:rsidR="005847D5" w:rsidRDefault="005847D5" w:rsidP="008839A7">
      <w:r>
        <w:t xml:space="preserve">The front door buzzed open. He looked up to the balcony to protest but </w:t>
      </w:r>
      <w:r w:rsidRPr="00FB7D4F">
        <w:rPr>
          <w:noProof/>
        </w:rPr>
        <w:t>Lowelle</w:t>
      </w:r>
      <w:r>
        <w:t xml:space="preserve"> was gone. </w:t>
      </w:r>
      <w:r w:rsidR="0001341D">
        <w:t>He glanced back at the</w:t>
      </w:r>
      <w:r w:rsidR="00F7641D">
        <w:t xml:space="preserve"> locked doors and</w:t>
      </w:r>
      <w:r w:rsidR="0001341D">
        <w:t xml:space="preserve"> </w:t>
      </w:r>
      <w:r w:rsidR="00625A88">
        <w:t xml:space="preserve">shuttered Oblivion. </w:t>
      </w:r>
      <w:r>
        <w:t xml:space="preserve">Rupert felt he had no choice. He entered and climbed the stairs as slowly as possible to Flat Number 2. He looked down at his smelly rumpled </w:t>
      </w:r>
      <w:r w:rsidR="00F7641D">
        <w:t>suit</w:t>
      </w:r>
      <w:r w:rsidR="00AB458A">
        <w:t>.</w:t>
      </w:r>
      <w:r>
        <w:t xml:space="preserve"> He was sure this was going to be a disaster, not at all what he pictured for a first encounter alone with </w:t>
      </w:r>
      <w:r w:rsidRPr="00FB7D4F">
        <w:rPr>
          <w:noProof/>
        </w:rPr>
        <w:t>Lowelle</w:t>
      </w:r>
      <w:r>
        <w:t xml:space="preserve">. She would take one whiff and never want to see him again. He should flee. </w:t>
      </w:r>
    </w:p>
    <w:p w14:paraId="7E92B19B" w14:textId="35E5AB1D" w:rsidR="005847D5" w:rsidRDefault="005847D5" w:rsidP="008839A7">
      <w:r>
        <w:t xml:space="preserve">The door swung open. It wasn’t </w:t>
      </w:r>
      <w:r w:rsidRPr="00FB7D4F">
        <w:rPr>
          <w:noProof/>
        </w:rPr>
        <w:t>Lowelle</w:t>
      </w:r>
      <w:r>
        <w:t xml:space="preserve">. </w:t>
      </w:r>
    </w:p>
    <w:p w14:paraId="5CB48DF4" w14:textId="68D4CB78" w:rsidR="005847D5" w:rsidRDefault="00831805" w:rsidP="008839A7">
      <w:r>
        <w:t xml:space="preserve">Rupert was almost as relieved as he was confused. </w:t>
      </w:r>
      <w:r w:rsidR="005847D5">
        <w:t xml:space="preserve">He was hit by a blast of conflicting scents. The entire room was full of women. He couldn’t have imagined anything worse, now he was going to be humiliated in front of not just </w:t>
      </w:r>
      <w:r w:rsidR="005847D5" w:rsidRPr="00FB7D4F">
        <w:rPr>
          <w:noProof/>
        </w:rPr>
        <w:t>Lowelle</w:t>
      </w:r>
      <w:r w:rsidR="005847D5">
        <w:t xml:space="preserve">, but her friends. His anger at Ezra flashed across his mind. </w:t>
      </w:r>
      <w:r>
        <w:t xml:space="preserve"> </w:t>
      </w:r>
    </w:p>
    <w:p w14:paraId="15B6B338" w14:textId="10525EFA" w:rsidR="005847D5" w:rsidRDefault="005847D5" w:rsidP="008839A7">
      <w:r>
        <w:t xml:space="preserve">Rupert became aware that he was slightly groggy and feverish. The women rushed at him. He felt their hands pull him into the amber-lit room. In a fog of jasmine, curry, and spring apples </w:t>
      </w:r>
      <w:r>
        <w:lastRenderedPageBreak/>
        <w:t xml:space="preserve">they pulled off his jacket, coaxed him onto a low couch that surrounded three sides of a low table. The room’s intricately woven carpets and the ornate pillows made him dizzy. </w:t>
      </w:r>
    </w:p>
    <w:p w14:paraId="0E74947E" w14:textId="037FF3AD" w:rsidR="005847D5" w:rsidRDefault="005847D5" w:rsidP="00CB007B">
      <w:r>
        <w:t xml:space="preserve">Candles, </w:t>
      </w:r>
      <w:r w:rsidR="00DA515A">
        <w:t>hookah</w:t>
      </w:r>
      <w:r>
        <w:t xml:space="preserve"> pipes and incense added smoke, which snaked around a cluster of tin lamps punctured with tiny stars. The shadows of potted palms danced across the walls in the sharp breeze from the open doors. Why did Rupert feel so hot? Where was </w:t>
      </w:r>
      <w:r w:rsidRPr="00413407">
        <w:rPr>
          <w:noProof/>
        </w:rPr>
        <w:t>Lowelle</w:t>
      </w:r>
      <w:r>
        <w:t xml:space="preserve">? He couldn’t see her among clusters of women that swayed to an oboe. </w:t>
      </w:r>
    </w:p>
    <w:p w14:paraId="43E65EAC" w14:textId="25EE07E6" w:rsidR="00C90215" w:rsidRDefault="005847D5" w:rsidP="008839A7">
      <w:r>
        <w:t>“</w:t>
      </w:r>
      <w:r w:rsidRPr="00413407">
        <w:rPr>
          <w:noProof/>
        </w:rPr>
        <w:t>Lowelle</w:t>
      </w:r>
      <w:r>
        <w:t xml:space="preserve">?” Rupert managed to croak at the Dark Beauty dangling her long hair over him as she removed his shirt. </w:t>
      </w:r>
      <w:r w:rsidR="002B694F">
        <w:t>Was she the one who had opened the door?</w:t>
      </w:r>
    </w:p>
    <w:p w14:paraId="29714F96" w14:textId="607D59AE" w:rsidR="005847D5" w:rsidRDefault="005847D5" w:rsidP="008839A7">
      <w:r>
        <w:t xml:space="preserve">His throat felt raw. He couldn’t focus on the two willowy women removing his shoes and socks, what did they </w:t>
      </w:r>
      <w:r w:rsidRPr="00413407">
        <w:rPr>
          <w:noProof/>
        </w:rPr>
        <w:t>looked</w:t>
      </w:r>
      <w:r>
        <w:t xml:space="preserve"> like? He could hear water </w:t>
      </w:r>
      <w:r w:rsidRPr="00CB007B">
        <w:t>running</w:t>
      </w:r>
      <w:r w:rsidR="00FB7D4F" w:rsidRPr="00CB007B">
        <w:t xml:space="preserve">. Was </w:t>
      </w:r>
      <w:r>
        <w:t xml:space="preserve">it a fountain? </w:t>
      </w:r>
    </w:p>
    <w:p w14:paraId="7B06EE9A" w14:textId="030212EC" w:rsidR="005847D5" w:rsidRDefault="005847D5" w:rsidP="008839A7">
      <w:r>
        <w:t xml:space="preserve">“You’ve caught a fever.” </w:t>
      </w:r>
      <w:r w:rsidRPr="00413407">
        <w:rPr>
          <w:noProof/>
        </w:rPr>
        <w:t>Lowelle’s</w:t>
      </w:r>
      <w:r>
        <w:t xml:space="preserve"> voice projected from nowhere. Rupert tried to squint but his eyelids were too heavy. </w:t>
      </w:r>
      <w:r w:rsidRPr="00413407">
        <w:rPr>
          <w:noProof/>
        </w:rPr>
        <w:t>Lowelle’s</w:t>
      </w:r>
      <w:r>
        <w:t xml:space="preserve"> dainty hand appeared over his shoulder with a steaming cup of tea.</w:t>
      </w:r>
    </w:p>
    <w:p w14:paraId="4C7A2700" w14:textId="77777777" w:rsidR="00C90215" w:rsidRDefault="005847D5" w:rsidP="008839A7">
      <w:r>
        <w:t xml:space="preserve">“Drink this.” </w:t>
      </w:r>
      <w:r w:rsidRPr="00413407">
        <w:rPr>
          <w:noProof/>
        </w:rPr>
        <w:t>Low</w:t>
      </w:r>
      <w:r w:rsidR="00B26B1D" w:rsidRPr="00413407">
        <w:rPr>
          <w:noProof/>
        </w:rPr>
        <w:t>elle</w:t>
      </w:r>
      <w:r w:rsidR="00B26B1D">
        <w:t xml:space="preserve"> set a cup next to him</w:t>
      </w:r>
      <w:r w:rsidR="009413A2">
        <w:t xml:space="preserve">. </w:t>
      </w:r>
    </w:p>
    <w:p w14:paraId="53FC843A" w14:textId="746D1E23" w:rsidR="005847D5" w:rsidRDefault="009413A2" w:rsidP="008839A7">
      <w:r>
        <w:t>He was overwhelmed by</w:t>
      </w:r>
      <w:r w:rsidR="005847D5">
        <w:t xml:space="preserve"> fresh </w:t>
      </w:r>
      <w:r>
        <w:t>mint. He wanted to sleep but</w:t>
      </w:r>
      <w:r w:rsidR="005847D5">
        <w:t xml:space="preserve"> a v</w:t>
      </w:r>
      <w:r w:rsidR="005847D5" w:rsidRPr="00C90215">
        <w:t xml:space="preserve">ague notion </w:t>
      </w:r>
      <w:r w:rsidRPr="00C90215">
        <w:t xml:space="preserve">tugged at </w:t>
      </w:r>
      <w:r w:rsidR="00413407" w:rsidRPr="00C90215">
        <w:t xml:space="preserve">him. He </w:t>
      </w:r>
      <w:r>
        <w:t>had to</w:t>
      </w:r>
      <w:r w:rsidR="005847D5">
        <w:t xml:space="preserve"> find Ezra and tell him somethi</w:t>
      </w:r>
      <w:r>
        <w:t>ng urgent. The women surrounded</w:t>
      </w:r>
      <w:r w:rsidR="005847D5">
        <w:t xml:space="preserve"> him on the couches</w:t>
      </w:r>
      <w:r>
        <w:t>, chatting</w:t>
      </w:r>
      <w:r w:rsidR="005847D5">
        <w:t xml:space="preserve"> with tinkling voices.</w:t>
      </w:r>
    </w:p>
    <w:p w14:paraId="19698FB2" w14:textId="60539AFE" w:rsidR="00227151" w:rsidRDefault="004902AD" w:rsidP="008839A7">
      <w:r>
        <w:t>A ha</w:t>
      </w:r>
      <w:r w:rsidR="009413A2">
        <w:t xml:space="preserve">nd patted his shoulder, </w:t>
      </w:r>
      <w:r w:rsidR="009413A2" w:rsidRPr="00413407">
        <w:rPr>
          <w:noProof/>
        </w:rPr>
        <w:t>Lowelle</w:t>
      </w:r>
      <w:r w:rsidR="009413A2">
        <w:t>?</w:t>
      </w:r>
      <w:r>
        <w:t xml:space="preserve"> </w:t>
      </w:r>
    </w:p>
    <w:p w14:paraId="01BA655A" w14:textId="697C0C23" w:rsidR="004902AD" w:rsidRDefault="004902AD" w:rsidP="008839A7">
      <w:r>
        <w:t>No, it w</w:t>
      </w:r>
      <w:r w:rsidR="00227151">
        <w:t xml:space="preserve">as the Dark Beauty again, “She told us about you,” she said as she drew a breath on the </w:t>
      </w:r>
      <w:r w:rsidR="00DA515A">
        <w:t>hookah</w:t>
      </w:r>
      <w:r w:rsidR="00227151">
        <w:t xml:space="preserve">. </w:t>
      </w:r>
    </w:p>
    <w:p w14:paraId="66CEDE52" w14:textId="4B53704F" w:rsidR="00227151" w:rsidRDefault="00227151" w:rsidP="008839A7">
      <w:r>
        <w:t xml:space="preserve">Was she referring to </w:t>
      </w:r>
      <w:r w:rsidRPr="00413407">
        <w:rPr>
          <w:noProof/>
        </w:rPr>
        <w:t>Lowelle</w:t>
      </w:r>
      <w:r>
        <w:t xml:space="preserve">? Rupert wondered what was in the </w:t>
      </w:r>
      <w:r w:rsidR="00DA515A">
        <w:t>hookah</w:t>
      </w:r>
      <w:r>
        <w:t xml:space="preserve">. </w:t>
      </w:r>
    </w:p>
    <w:p w14:paraId="2933EB93" w14:textId="1951CDEC" w:rsidR="00227151" w:rsidRDefault="00227151" w:rsidP="008839A7">
      <w:r>
        <w:lastRenderedPageBreak/>
        <w:t xml:space="preserve">“Strawberries,” the Dark Beauty gestured at the </w:t>
      </w:r>
      <w:r w:rsidR="00DA515A">
        <w:t>hookah</w:t>
      </w:r>
      <w:r>
        <w:t xml:space="preserve"> then to a bowl on the table filled with</w:t>
      </w:r>
      <w:r w:rsidR="00E11226">
        <w:t xml:space="preserve"> a sticky red syrup</w:t>
      </w:r>
      <w:r>
        <w:t>. Rupert didn’t quite believe her;</w:t>
      </w:r>
      <w:r w:rsidRPr="00227151">
        <w:t xml:space="preserve"> </w:t>
      </w:r>
      <w:r>
        <w:t xml:space="preserve">he detected a scent of anise under the strawberry, and what else? </w:t>
      </w:r>
    </w:p>
    <w:p w14:paraId="47E13394" w14:textId="7AC025B6" w:rsidR="00227151" w:rsidRDefault="006D4DA5" w:rsidP="008839A7">
      <w:r>
        <w:t>“Before she was T</w:t>
      </w:r>
      <w:r w:rsidR="00227151">
        <w:t>aken,”</w:t>
      </w:r>
      <w:r w:rsidR="00E11226">
        <w:t xml:space="preserve"> her words hung in the air with the</w:t>
      </w:r>
      <w:r w:rsidR="00227151">
        <w:t xml:space="preserve"> smoke. Rupert </w:t>
      </w:r>
      <w:r w:rsidR="00B26B1D">
        <w:t>shuddered;</w:t>
      </w:r>
      <w:r w:rsidR="00227151">
        <w:t xml:space="preserve"> the Dark Beauty was referring to </w:t>
      </w:r>
      <w:r w:rsidR="0038258A">
        <w:t>Doreen</w:t>
      </w:r>
      <w:r w:rsidR="00C90215">
        <w:t>, not Lowelle</w:t>
      </w:r>
      <w:r w:rsidR="00E11226">
        <w:t>. The surge in his guts</w:t>
      </w:r>
      <w:r w:rsidR="00227151">
        <w:t xml:space="preserve"> told him to bolt</w:t>
      </w:r>
      <w:r w:rsidR="00CF2BEB">
        <w:t>,</w:t>
      </w:r>
      <w:r w:rsidR="00227151">
        <w:t xml:space="preserve"> but whatever </w:t>
      </w:r>
      <w:r w:rsidR="00DA515A">
        <w:t xml:space="preserve">potion </w:t>
      </w:r>
      <w:r w:rsidR="00227151">
        <w:t>was in the smoke had hold of him now.</w:t>
      </w:r>
    </w:p>
    <w:p w14:paraId="2584920E" w14:textId="77777777" w:rsidR="00227151" w:rsidRDefault="00227151" w:rsidP="008839A7">
      <w:r>
        <w:t xml:space="preserve">“What did she tell you?” Rupert tried to be casual but panic was surfacing. </w:t>
      </w:r>
    </w:p>
    <w:p w14:paraId="69E3DC07" w14:textId="77777777" w:rsidR="00227151" w:rsidRDefault="00227151" w:rsidP="008839A7">
      <w:r>
        <w:t>“</w:t>
      </w:r>
      <w:r w:rsidR="00D572BE">
        <w:t>That the</w:t>
      </w:r>
      <w:r w:rsidR="00F42553">
        <w:t xml:space="preserve"> rumors about </w:t>
      </w:r>
      <w:r>
        <w:t>Cyryzzma</w:t>
      </w:r>
      <w:r w:rsidR="00F42553">
        <w:t xml:space="preserve"> are true</w:t>
      </w:r>
      <w:r>
        <w:t xml:space="preserve">,” she replied. </w:t>
      </w:r>
    </w:p>
    <w:p w14:paraId="657CFA8B" w14:textId="4583ED27" w:rsidR="00E11226" w:rsidRDefault="00227151" w:rsidP="008839A7">
      <w:r>
        <w:t xml:space="preserve">Rupert kept </w:t>
      </w:r>
      <w:r w:rsidR="006D4DA5">
        <w:t>silent. The Dark Beauty met</w:t>
      </w:r>
      <w:r>
        <w:t xml:space="preserve"> the challenge of </w:t>
      </w:r>
      <w:r w:rsidR="006D4DA5">
        <w:t xml:space="preserve">his silence with her own </w:t>
      </w:r>
      <w:r>
        <w:t xml:space="preserve">silence until the </w:t>
      </w:r>
      <w:r w:rsidR="00DA515A">
        <w:t>hookah</w:t>
      </w:r>
      <w:r w:rsidR="006D4DA5">
        <w:t xml:space="preserve"> be</w:t>
      </w:r>
      <w:r>
        <w:t>c</w:t>
      </w:r>
      <w:r w:rsidR="006D4DA5">
        <w:t>k</w:t>
      </w:r>
      <w:r>
        <w:t xml:space="preserve">oned </w:t>
      </w:r>
      <w:r w:rsidR="008B7BB1">
        <w:t>her to take another breath.</w:t>
      </w:r>
    </w:p>
    <w:p w14:paraId="06A485F5" w14:textId="77777777" w:rsidR="00E11226" w:rsidRDefault="00E11226" w:rsidP="008839A7">
      <w:r>
        <w:t>“It’s your creation, yes?” she cooed.</w:t>
      </w:r>
    </w:p>
    <w:p w14:paraId="70B3CB36" w14:textId="77777777" w:rsidR="00227151" w:rsidRDefault="00E11226" w:rsidP="008839A7">
      <w:r>
        <w:t xml:space="preserve">“Is that what she said?” Rupert was desperate not to give away anything about his precious formula, but felt an underlying urge to relax into the feathery atmosphere of the women. Their voices harmonized and giggled, their scents entwined with each other. </w:t>
      </w:r>
    </w:p>
    <w:p w14:paraId="3C87D433" w14:textId="580563B5" w:rsidR="00D572BE" w:rsidRDefault="00E11226" w:rsidP="008839A7">
      <w:r>
        <w:t>The Dark Beauty let out another cloud of smoke. Rupert had just let out a sigh, he had to breath</w:t>
      </w:r>
      <w:r w:rsidR="006D4DA5">
        <w:t>e</w:t>
      </w:r>
      <w:r>
        <w:t xml:space="preserve"> in. His nostrils flared. </w:t>
      </w:r>
      <w:r w:rsidR="006D4DA5">
        <w:t xml:space="preserve">He recognized </w:t>
      </w:r>
      <w:r>
        <w:t>Night Blooming Cereus, his missing ingredient for the Cyryzzma. They had i</w:t>
      </w:r>
      <w:r w:rsidR="006D4DA5">
        <w:t xml:space="preserve">t in their strawberry syrup, the active ingredient for Cyryzzma </w:t>
      </w:r>
      <w:r>
        <w:t xml:space="preserve">was in the </w:t>
      </w:r>
      <w:r w:rsidR="00DA515A">
        <w:t>hookah</w:t>
      </w:r>
      <w:r w:rsidR="00CF2BEB">
        <w:t xml:space="preserve">! </w:t>
      </w:r>
    </w:p>
    <w:p w14:paraId="41E46C7D" w14:textId="2556B92D" w:rsidR="00E11226" w:rsidRDefault="00224046" w:rsidP="008839A7">
      <w:r>
        <w:t xml:space="preserve">His mind twisted and turned like the smoke- had </w:t>
      </w:r>
      <w:r w:rsidR="0038258A">
        <w:t>Doreen</w:t>
      </w:r>
      <w:r>
        <w:t xml:space="preserve"> stolen the formula too? He had written it on the form for Ezra to send to SCOD. </w:t>
      </w:r>
      <w:r w:rsidR="00E11226">
        <w:t xml:space="preserve">Relax, </w:t>
      </w:r>
      <w:r>
        <w:t>she didn’t have time. T</w:t>
      </w:r>
      <w:r w:rsidR="00E11226">
        <w:t>hey don’t have the formula,</w:t>
      </w:r>
      <w:r w:rsidR="006D4DA5">
        <w:t xml:space="preserve"> and</w:t>
      </w:r>
      <w:r w:rsidR="00E11226">
        <w:t xml:space="preserve"> i</w:t>
      </w:r>
      <w:r w:rsidR="006D4DA5">
        <w:t>n spite of how your defenses have let</w:t>
      </w:r>
      <w:r>
        <w:t xml:space="preserve"> down, they couldn’t have </w:t>
      </w:r>
      <w:r w:rsidR="00E11226">
        <w:t>created Cyryzzma</w:t>
      </w:r>
      <w:r>
        <w:t xml:space="preserve"> without a fusion vial</w:t>
      </w:r>
      <w:r w:rsidR="00E11226">
        <w:t>. Or could t</w:t>
      </w:r>
      <w:r w:rsidR="00DA515A">
        <w:t>hey? Anxiety pushed him back to</w:t>
      </w:r>
      <w:r w:rsidR="00D572BE">
        <w:t xml:space="preserve"> </w:t>
      </w:r>
      <w:r w:rsidR="00E11226">
        <w:t>full</w:t>
      </w:r>
      <w:r w:rsidR="00D572BE">
        <w:t>y</w:t>
      </w:r>
      <w:r w:rsidR="00E11226">
        <w:t xml:space="preserve"> alert.</w:t>
      </w:r>
    </w:p>
    <w:p w14:paraId="7322C795" w14:textId="77777777" w:rsidR="00E11226" w:rsidRDefault="00E11226" w:rsidP="008839A7">
      <w:r>
        <w:t xml:space="preserve">“Night Blooming Cereus, an interesting touch,” he said. </w:t>
      </w:r>
    </w:p>
    <w:p w14:paraId="184F869C" w14:textId="77777777" w:rsidR="00E11226" w:rsidRDefault="006D4DA5" w:rsidP="008839A7">
      <w:r>
        <w:lastRenderedPageBreak/>
        <w:t>“You’re familiar with</w:t>
      </w:r>
      <w:r w:rsidR="00E11226">
        <w:t xml:space="preserve"> it?” the Dark Beauty’s eyes sparkled, “It’s impossible to get you know.” </w:t>
      </w:r>
    </w:p>
    <w:p w14:paraId="3DEBBC4E" w14:textId="77777777" w:rsidR="00E11226" w:rsidRDefault="00E11226" w:rsidP="008839A7">
      <w:r>
        <w:t xml:space="preserve">Rupert didn’t want to believe her. </w:t>
      </w:r>
    </w:p>
    <w:p w14:paraId="17A3C791" w14:textId="77777777" w:rsidR="00E11226" w:rsidRDefault="0046032A" w:rsidP="008839A7">
      <w:r>
        <w:t xml:space="preserve">“We could make a trade,” she said. </w:t>
      </w:r>
    </w:p>
    <w:p w14:paraId="5F581E81" w14:textId="77777777" w:rsidR="00DA515A" w:rsidRDefault="00DA515A" w:rsidP="008839A7">
      <w:r>
        <w:t>Hoping he sounded casual, he offered, “Froth of Venus is nice.”</w:t>
      </w:r>
    </w:p>
    <w:p w14:paraId="012BC73E" w14:textId="6F3D6FF6" w:rsidR="0046032A" w:rsidRDefault="0046032A" w:rsidP="008839A7">
      <w:r>
        <w:t>Froth of Venus, Ezra would have a fit. It was one of their top sellers, it was inevitable that women would fret over aging; anything that kept them young or turned them young was sou</w:t>
      </w:r>
      <w:r w:rsidR="00DA515A">
        <w:t xml:space="preserve">ght after like love itself. However, </w:t>
      </w:r>
      <w:r>
        <w:t>he knew from th</w:t>
      </w:r>
      <w:r w:rsidR="00224046">
        <w:t>e look the Dark Beauty gave him, let alone her</w:t>
      </w:r>
      <w:r>
        <w:t xml:space="preserve"> face itself, that she was far from needing anything li</w:t>
      </w:r>
      <w:r w:rsidR="00F42553">
        <w:t>ke it. She must be an angel too</w:t>
      </w:r>
      <w:r w:rsidR="00224046">
        <w:t xml:space="preserve">, forever young. </w:t>
      </w:r>
      <w:r>
        <w:t xml:space="preserve">Rupert </w:t>
      </w:r>
      <w:r w:rsidR="00224046">
        <w:t xml:space="preserve">hadn’t learned </w:t>
      </w:r>
      <w:r>
        <w:t xml:space="preserve">to sort out </w:t>
      </w:r>
      <w:r w:rsidR="00224046">
        <w:t xml:space="preserve">in one glance </w:t>
      </w:r>
      <w:r>
        <w:t>who was an an</w:t>
      </w:r>
      <w:r w:rsidR="00224046">
        <w:t>gel and who was human</w:t>
      </w:r>
      <w:r>
        <w:t xml:space="preserve">. </w:t>
      </w:r>
    </w:p>
    <w:p w14:paraId="07874688" w14:textId="4BE31BF3" w:rsidR="00F42553" w:rsidRDefault="006039C9" w:rsidP="008839A7">
      <w:r>
        <w:t>Froth of Venus was on the border between those formulas that were approved for use on earth and those that, due to their extraordinary powers, were forb</w:t>
      </w:r>
      <w:r w:rsidR="00A15952">
        <w:t>idden for use by humans. Cyryzzm</w:t>
      </w:r>
      <w:r w:rsidR="00224046">
        <w:t>a was on the other side of the</w:t>
      </w:r>
      <w:r>
        <w:t xml:space="preserve"> border but Rupert was convinced the right adjustment of the formula would have it acting like a </w:t>
      </w:r>
      <w:r w:rsidR="00A15952">
        <w:t>popu</w:t>
      </w:r>
      <w:r w:rsidR="00AD5DBB">
        <w:t>larity pil</w:t>
      </w:r>
      <w:r w:rsidR="00224046">
        <w:t>l for mortals. The strongest version w</w:t>
      </w:r>
      <w:r w:rsidR="00AD5DBB">
        <w:t xml:space="preserve">ould be </w:t>
      </w:r>
      <w:r w:rsidR="00A15952">
        <w:t>a</w:t>
      </w:r>
      <w:r w:rsidR="00366A33">
        <w:t xml:space="preserve"> powerful tool for the U</w:t>
      </w:r>
      <w:r>
        <w:t>p</w:t>
      </w:r>
      <w:r w:rsidR="00366A33">
        <w:t>per Levels of C</w:t>
      </w:r>
      <w:r>
        <w:t xml:space="preserve">reation </w:t>
      </w:r>
      <w:r w:rsidR="00B26B1D">
        <w:t>when they needed to intervene and disable</w:t>
      </w:r>
      <w:r>
        <w:t xml:space="preserve"> terrible selfishness.  </w:t>
      </w:r>
      <w:r w:rsidR="00AD5DBB">
        <w:t>But he dared not give even a watered-down drop</w:t>
      </w:r>
      <w:r w:rsidR="00F42553">
        <w:t xml:space="preserve"> to these</w:t>
      </w:r>
      <w:r w:rsidR="00AD5DBB">
        <w:t xml:space="preserve"> </w:t>
      </w:r>
      <w:r w:rsidR="00521B0C">
        <w:t xml:space="preserve">vamps </w:t>
      </w:r>
      <w:r w:rsidR="00AD5DBB">
        <w:t>who could</w:t>
      </w:r>
      <w:r w:rsidR="00B854CD">
        <w:t xml:space="preserve"> use </w:t>
      </w:r>
      <w:r w:rsidR="00AD5DBB">
        <w:t xml:space="preserve">it </w:t>
      </w:r>
      <w:r w:rsidR="00B854CD">
        <w:t>on who knows who.</w:t>
      </w:r>
    </w:p>
    <w:p w14:paraId="6BA97AF0" w14:textId="77777777" w:rsidR="006039C9" w:rsidRDefault="006039C9" w:rsidP="008839A7">
      <w:r>
        <w:t>Rupert noticed the music had stopped; he came out of his thoughts to find himself encircled b</w:t>
      </w:r>
      <w:r w:rsidR="00B26B1D">
        <w:t>y women</w:t>
      </w:r>
      <w:r>
        <w:t>. Their various hair colors and bright robes and w</w:t>
      </w:r>
      <w:r w:rsidR="00F42553">
        <w:t>hispers made him think of</w:t>
      </w:r>
      <w:r>
        <w:t xml:space="preserve"> wings; they huddled clos</w:t>
      </w:r>
      <w:r w:rsidR="00F42553">
        <w:t>e together, surrounded him like</w:t>
      </w:r>
      <w:r>
        <w:t xml:space="preserve"> a flock of exotic birds. </w:t>
      </w:r>
    </w:p>
    <w:p w14:paraId="5FDE42FB" w14:textId="77777777" w:rsidR="0046032A" w:rsidRDefault="006039C9" w:rsidP="008839A7">
      <w:r>
        <w:t>“</w:t>
      </w:r>
      <w:r w:rsidR="00F42553">
        <w:t xml:space="preserve">Bring us </w:t>
      </w:r>
      <w:r>
        <w:t>Cyry</w:t>
      </w:r>
      <w:r w:rsidR="00224046">
        <w:t>zzma!” the Dark Beauty whispered in his ear</w:t>
      </w:r>
      <w:r>
        <w:t xml:space="preserve">. </w:t>
      </w:r>
    </w:p>
    <w:p w14:paraId="6CBC8E18" w14:textId="6F181DD7" w:rsidR="006039C9" w:rsidRDefault="006039C9" w:rsidP="008839A7">
      <w:r>
        <w:t xml:space="preserve">Hands came together in </w:t>
      </w:r>
      <w:r w:rsidR="00DA515A">
        <w:t>a pitter-patt</w:t>
      </w:r>
      <w:r w:rsidR="00B26B1D">
        <w:t>er of</w:t>
      </w:r>
      <w:r>
        <w:t xml:space="preserve"> </w:t>
      </w:r>
      <w:r w:rsidR="00B26B1D">
        <w:t>clapping</w:t>
      </w:r>
      <w:r>
        <w:t xml:space="preserve">. </w:t>
      </w:r>
      <w:r w:rsidR="00B26B1D">
        <w:t>Some let</w:t>
      </w:r>
      <w:r>
        <w:t xml:space="preserve"> out delighted shrieks.  A tambourine </w:t>
      </w:r>
      <w:r w:rsidR="00B26B1D">
        <w:t>started a</w:t>
      </w:r>
      <w:r>
        <w:t xml:space="preserve"> beat,</w:t>
      </w:r>
      <w:r w:rsidR="00B26B1D">
        <w:t xml:space="preserve"> </w:t>
      </w:r>
      <w:r>
        <w:t xml:space="preserve">joined by the </w:t>
      </w:r>
      <w:r w:rsidR="00B26B1D">
        <w:t>oboe. The women danced</w:t>
      </w:r>
      <w:r>
        <w:t xml:space="preserve"> around his settee. </w:t>
      </w:r>
    </w:p>
    <w:p w14:paraId="18A412AD" w14:textId="77777777" w:rsidR="00AD1AB1" w:rsidRDefault="00AD1AB1" w:rsidP="008839A7">
      <w:r>
        <w:lastRenderedPageBreak/>
        <w:t xml:space="preserve">“No, no!” he muttered. </w:t>
      </w:r>
      <w:r w:rsidR="00224046">
        <w:t>They didn’t seem</w:t>
      </w:r>
      <w:r w:rsidR="00B854CD">
        <w:t xml:space="preserve"> to hear</w:t>
      </w:r>
      <w:r w:rsidR="00224046">
        <w:t xml:space="preserve"> him</w:t>
      </w:r>
      <w:r w:rsidR="00A15952">
        <w:t>.</w:t>
      </w:r>
    </w:p>
    <w:p w14:paraId="696D364F" w14:textId="77777777" w:rsidR="00AD1AB1" w:rsidRDefault="00AD5DBB" w:rsidP="008839A7">
      <w:r>
        <w:t>Strange s</w:t>
      </w:r>
      <w:r w:rsidR="00AD1AB1">
        <w:t>itar</w:t>
      </w:r>
      <w:r>
        <w:t>s</w:t>
      </w:r>
      <w:r w:rsidR="00AD1AB1">
        <w:t xml:space="preserve"> and horns and </w:t>
      </w:r>
      <w:r w:rsidR="00B26B1D">
        <w:t>flutes joined the cacophony</w:t>
      </w:r>
      <w:r w:rsidR="00AD1AB1">
        <w:t xml:space="preserve">. </w:t>
      </w:r>
    </w:p>
    <w:p w14:paraId="1DC96F22" w14:textId="77777777" w:rsidR="00AD1AB1" w:rsidRDefault="00AD1AB1" w:rsidP="008839A7">
      <w:r>
        <w:t>The Dark Beau</w:t>
      </w:r>
      <w:r w:rsidR="00345B53">
        <w:t xml:space="preserve">ty took his hand and led </w:t>
      </w:r>
      <w:r w:rsidR="00AD5DBB">
        <w:t xml:space="preserve">him in </w:t>
      </w:r>
      <w:r>
        <w:t xml:space="preserve">a procession around the flat. Where was </w:t>
      </w:r>
      <w:r w:rsidRPr="00413407">
        <w:rPr>
          <w:noProof/>
        </w:rPr>
        <w:t>Lowelle</w:t>
      </w:r>
      <w:r>
        <w:t>?</w:t>
      </w:r>
      <w:r w:rsidR="00AD5DBB">
        <w:t xml:space="preserve"> Rupert tried to hang back</w:t>
      </w:r>
      <w:r w:rsidR="00B854CD">
        <w:t xml:space="preserve"> but the</w:t>
      </w:r>
      <w:r>
        <w:t xml:space="preserve"> Dark Beauty’s hand</w:t>
      </w:r>
      <w:r w:rsidR="00B854CD">
        <w:t xml:space="preserve"> tugged him along</w:t>
      </w:r>
      <w:r>
        <w:t xml:space="preserve">. Her wicked </w:t>
      </w:r>
      <w:r w:rsidR="00B854CD">
        <w:t xml:space="preserve">sounding </w:t>
      </w:r>
      <w:r>
        <w:t xml:space="preserve">laugh accented the music. </w:t>
      </w:r>
    </w:p>
    <w:p w14:paraId="53B93D8C" w14:textId="77777777" w:rsidR="00AD1AB1" w:rsidRDefault="00AD1AB1" w:rsidP="008839A7">
      <w:r>
        <w:t xml:space="preserve">Rupert thought he saw </w:t>
      </w:r>
      <w:r w:rsidRPr="00413407">
        <w:rPr>
          <w:noProof/>
        </w:rPr>
        <w:t>Lowelle</w:t>
      </w:r>
      <w:r>
        <w:t xml:space="preserve"> slip out a door. </w:t>
      </w:r>
    </w:p>
    <w:p w14:paraId="047B07AB" w14:textId="77777777" w:rsidR="00AD1AB1" w:rsidRDefault="00B854CD" w:rsidP="008839A7">
      <w:r>
        <w:t>“No!” he shouted after her</w:t>
      </w:r>
      <w:r w:rsidR="00AD1AB1">
        <w:t xml:space="preserve">. </w:t>
      </w:r>
    </w:p>
    <w:p w14:paraId="7EE1DC7F" w14:textId="77777777" w:rsidR="00AD1AB1" w:rsidRDefault="00AD1AB1" w:rsidP="008839A7">
      <w:r>
        <w:t xml:space="preserve">The music stopped. He was frantic to follow </w:t>
      </w:r>
      <w:r w:rsidRPr="00413407">
        <w:rPr>
          <w:noProof/>
        </w:rPr>
        <w:t>Lowelle</w:t>
      </w:r>
      <w:r>
        <w:t xml:space="preserve">. </w:t>
      </w:r>
      <w:r w:rsidR="00D107D9">
        <w:t>Had the Creole let go of her yet? Was she free?</w:t>
      </w:r>
    </w:p>
    <w:p w14:paraId="39D4E8E0" w14:textId="77777777" w:rsidR="0076207C" w:rsidRDefault="00AD1AB1" w:rsidP="008839A7">
      <w:r>
        <w:t>“I can’t sell Cyryzzma until it’s certified,”</w:t>
      </w:r>
      <w:r w:rsidR="004E296D">
        <w:t xml:space="preserve"> he said, </w:t>
      </w:r>
      <w:r w:rsidR="0076207C">
        <w:t>“and I’m licensed.”</w:t>
      </w:r>
    </w:p>
    <w:p w14:paraId="37F6B337" w14:textId="62946B47" w:rsidR="00AD1AB1" w:rsidRDefault="0076207C" w:rsidP="008839A7">
      <w:r>
        <w:t>He knew</w:t>
      </w:r>
      <w:r w:rsidR="004E296D">
        <w:t xml:space="preserve"> </w:t>
      </w:r>
      <w:r>
        <w:t xml:space="preserve">before he </w:t>
      </w:r>
      <w:r w:rsidR="00DA515A">
        <w:t>fini</w:t>
      </w:r>
      <w:r>
        <w:t>s</w:t>
      </w:r>
      <w:r w:rsidR="00DA515A">
        <w:t>hed saying</w:t>
      </w:r>
      <w:r>
        <w:t xml:space="preserve"> it </w:t>
      </w:r>
      <w:r w:rsidR="004E296D">
        <w:t xml:space="preserve">that </w:t>
      </w:r>
      <w:r w:rsidR="00DA515A">
        <w:t>this</w:t>
      </w:r>
      <w:r>
        <w:t xml:space="preserve"> </w:t>
      </w:r>
      <w:r w:rsidR="004E296D">
        <w:t>would</w:t>
      </w:r>
      <w:r>
        <w:t>n’t</w:t>
      </w:r>
      <w:r w:rsidR="004E296D">
        <w:t xml:space="preserve"> clo</w:t>
      </w:r>
      <w:r w:rsidR="00A15952">
        <w:t>se the matter</w:t>
      </w:r>
      <w:r>
        <w:t>.</w:t>
      </w:r>
    </w:p>
    <w:p w14:paraId="0E4616A8" w14:textId="77777777" w:rsidR="00AD1AB1" w:rsidRDefault="00AD1AB1" w:rsidP="008839A7">
      <w:r>
        <w:t xml:space="preserve">“No one is suggesting you sell it, a simple trade among colleagues,” the </w:t>
      </w:r>
      <w:r w:rsidR="00345B53">
        <w:t>Dark Beauty said</w:t>
      </w:r>
      <w:r>
        <w:t xml:space="preserve">. </w:t>
      </w:r>
    </w:p>
    <w:p w14:paraId="31DFDE0F" w14:textId="77777777" w:rsidR="00AD1AB1" w:rsidRDefault="00AD1AB1" w:rsidP="008839A7">
      <w:r>
        <w:t xml:space="preserve">Colleagues? What were these women concocting here? </w:t>
      </w:r>
    </w:p>
    <w:p w14:paraId="7456B3AC" w14:textId="77777777" w:rsidR="00AD5DBB" w:rsidRDefault="00AD1AB1" w:rsidP="008839A7">
      <w:r>
        <w:t>“It’s not</w:t>
      </w:r>
      <w:r w:rsidR="00AD5DBB">
        <w:t xml:space="preserve"> for us,” another said. </w:t>
      </w:r>
    </w:p>
    <w:p w14:paraId="3D37BF9A" w14:textId="77777777" w:rsidR="00AD5DBB" w:rsidRDefault="00AD5DBB" w:rsidP="008839A7">
      <w:r>
        <w:t>Someone blurted out, “</w:t>
      </w:r>
      <w:r w:rsidRPr="00413407">
        <w:rPr>
          <w:noProof/>
        </w:rPr>
        <w:t>Auknot</w:t>
      </w:r>
      <w:r>
        <w:t xml:space="preserve">.” </w:t>
      </w:r>
    </w:p>
    <w:p w14:paraId="1EBE4300" w14:textId="77777777" w:rsidR="00AD1AB1" w:rsidRDefault="00AD5DBB" w:rsidP="008839A7">
      <w:r>
        <w:t>A</w:t>
      </w:r>
      <w:r w:rsidR="00B854CD">
        <w:t>nother woman shushed her</w:t>
      </w:r>
      <w:r w:rsidR="00AD1AB1">
        <w:t xml:space="preserve">. </w:t>
      </w:r>
    </w:p>
    <w:p w14:paraId="041D187E" w14:textId="77777777" w:rsidR="00AD1AB1" w:rsidRDefault="004E296D" w:rsidP="008839A7">
      <w:r>
        <w:t xml:space="preserve">Could they read his mind? </w:t>
      </w:r>
      <w:r w:rsidR="00AD1AB1" w:rsidRPr="00413407">
        <w:rPr>
          <w:noProof/>
        </w:rPr>
        <w:t>Auknot</w:t>
      </w:r>
      <w:r w:rsidR="00AD1AB1">
        <w:t xml:space="preserve">, wasn’t that the name of the </w:t>
      </w:r>
      <w:r w:rsidR="00AD5DBB">
        <w:t xml:space="preserve">cult’s </w:t>
      </w:r>
      <w:r w:rsidR="0061472D">
        <w:t xml:space="preserve">Pharaoh </w:t>
      </w:r>
      <w:r w:rsidR="00AD1AB1">
        <w:t>statue</w:t>
      </w:r>
      <w:r w:rsidR="00AD5DBB">
        <w:t>? The one</w:t>
      </w:r>
      <w:r w:rsidR="00AD1AB1">
        <w:t xml:space="preserve"> </w:t>
      </w:r>
      <w:r w:rsidR="00B854CD">
        <w:t xml:space="preserve">he had seen </w:t>
      </w:r>
      <w:r w:rsidR="00AD1AB1">
        <w:t xml:space="preserve">on the Nile? </w:t>
      </w:r>
      <w:r w:rsidR="00B26B1D">
        <w:t>The women all seemed to be wear</w:t>
      </w:r>
      <w:r w:rsidR="00B854CD">
        <w:t>ing Egyptian</w:t>
      </w:r>
      <w:r w:rsidR="00A15952">
        <w:t xml:space="preserve">-like robes and </w:t>
      </w:r>
      <w:r w:rsidR="00B26B1D">
        <w:t>their hands</w:t>
      </w:r>
      <w:r w:rsidR="00A15952">
        <w:t xml:space="preserve"> were</w:t>
      </w:r>
      <w:r w:rsidR="00B26B1D">
        <w:t xml:space="preserve"> decorated with henna flowers. They blended with the Golden Maidens he had seen in Cairo.  </w:t>
      </w:r>
      <w:r w:rsidR="00345B53">
        <w:t>H</w:t>
      </w:r>
      <w:r w:rsidR="00D77D8B">
        <w:t xml:space="preserve">e </w:t>
      </w:r>
      <w:r w:rsidR="00345B53">
        <w:t>thought of the Golden Warrior</w:t>
      </w:r>
      <w:r w:rsidR="009738FD">
        <w:t>s</w:t>
      </w:r>
      <w:r w:rsidR="00345B53">
        <w:t>,</w:t>
      </w:r>
      <w:r w:rsidR="00A15952">
        <w:t xml:space="preserve"> weren’t they at odds with the Archangel?</w:t>
      </w:r>
      <w:r w:rsidR="00345B53">
        <w:t xml:space="preserve"> </w:t>
      </w:r>
      <w:r w:rsidR="00A15952">
        <w:t>T</w:t>
      </w:r>
      <w:r w:rsidR="009738FD">
        <w:t xml:space="preserve">he Archangel’s </w:t>
      </w:r>
      <w:r w:rsidR="00A15952">
        <w:t>horses thundered across his mind</w:t>
      </w:r>
      <w:r w:rsidR="009738FD">
        <w:t>. H</w:t>
      </w:r>
      <w:r w:rsidR="00345B53">
        <w:t xml:space="preserve">e </w:t>
      </w:r>
      <w:r w:rsidR="00D77D8B">
        <w:t>just wanted to get out of the</w:t>
      </w:r>
      <w:r w:rsidR="00AD1AB1">
        <w:t xml:space="preserve"> room, </w:t>
      </w:r>
      <w:r w:rsidR="00D77D8B">
        <w:t xml:space="preserve">to </w:t>
      </w:r>
      <w:r w:rsidR="00AD1AB1">
        <w:t xml:space="preserve">follow </w:t>
      </w:r>
      <w:r w:rsidR="00AD1AB1" w:rsidRPr="00413407">
        <w:rPr>
          <w:noProof/>
        </w:rPr>
        <w:t>Lowelle</w:t>
      </w:r>
      <w:r w:rsidR="00AD1AB1">
        <w:t>, or even just get to the familiar territory of Oblivion</w:t>
      </w:r>
      <w:r w:rsidR="00345B53">
        <w:t xml:space="preserve"> across the street</w:t>
      </w:r>
      <w:r w:rsidR="00AD1AB1">
        <w:t xml:space="preserve">. </w:t>
      </w:r>
    </w:p>
    <w:p w14:paraId="6B4143CE" w14:textId="4B4A6664" w:rsidR="00D77D8B" w:rsidRDefault="00D77D8B" w:rsidP="008839A7">
      <w:r>
        <w:lastRenderedPageBreak/>
        <w:t xml:space="preserve">“It would be Unholy Commerce! Didn’t you see what happened to your friend from </w:t>
      </w:r>
      <w:r w:rsidR="0061472D">
        <w:t>the tea</w:t>
      </w:r>
      <w:r w:rsidR="004E296D">
        <w:t xml:space="preserve">shop </w:t>
      </w:r>
      <w:r>
        <w:t xml:space="preserve">downstairs?” </w:t>
      </w:r>
      <w:r w:rsidR="004E296D">
        <w:t>He could</w:t>
      </w:r>
      <w:r w:rsidR="00B26B1D">
        <w:t>n’t</w:t>
      </w:r>
      <w:r w:rsidR="004E296D">
        <w:t xml:space="preserve"> remember the name of </w:t>
      </w:r>
      <w:r w:rsidR="0038258A">
        <w:t>Doreen</w:t>
      </w:r>
      <w:r w:rsidR="004E296D">
        <w:t xml:space="preserve"> but he was sure the mention of her a</w:t>
      </w:r>
      <w:r w:rsidR="000679A7">
        <w:t>ssociated with</w:t>
      </w:r>
      <w:r w:rsidR="004E296D">
        <w:t xml:space="preserve"> Unholy Commerce would stop their pleading eyes. </w:t>
      </w:r>
      <w:r w:rsidR="009738FD">
        <w:t>Surely trading Cyryzzma to Auknot’s crowd would be a disaster.</w:t>
      </w:r>
    </w:p>
    <w:p w14:paraId="41D33238" w14:textId="77777777" w:rsidR="004E296D" w:rsidRDefault="004E296D" w:rsidP="008839A7">
      <w:r>
        <w:t xml:space="preserve">“Just a tiny whiff,” a </w:t>
      </w:r>
      <w:r w:rsidR="00062B95">
        <w:t>soft voice urged, “among angels… since when was Oblivion squeamish about Unholy Commerce, Ezra never was.</w:t>
      </w:r>
      <w:r>
        <w:t xml:space="preserve">” </w:t>
      </w:r>
    </w:p>
    <w:p w14:paraId="5E3A55E6" w14:textId="1EA65989" w:rsidR="00151541" w:rsidRDefault="004E296D" w:rsidP="008839A7">
      <w:r>
        <w:t xml:space="preserve"> The Dark Beauty</w:t>
      </w:r>
      <w:r w:rsidR="00345B53">
        <w:t xml:space="preserve"> had led him back to the settee where</w:t>
      </w:r>
      <w:r w:rsidR="00B854CD">
        <w:t xml:space="preserve"> strawberry and</w:t>
      </w:r>
      <w:r>
        <w:t xml:space="preserve"> Night Blooming Cereus </w:t>
      </w:r>
      <w:r w:rsidR="00B854CD">
        <w:t xml:space="preserve">from the </w:t>
      </w:r>
      <w:r w:rsidR="00DA515A">
        <w:t>hookah</w:t>
      </w:r>
      <w:r w:rsidR="00B854CD">
        <w:t xml:space="preserve"> </w:t>
      </w:r>
      <w:r w:rsidR="0061472D">
        <w:t xml:space="preserve">wafted over him. The fragrance seemed to pacify his resentment that they </w:t>
      </w:r>
      <w:r w:rsidR="00182D16">
        <w:t>ha</w:t>
      </w:r>
      <w:r w:rsidR="0061472D">
        <w:t xml:space="preserve">d </w:t>
      </w:r>
      <w:r w:rsidR="00650EBA">
        <w:t>implicated</w:t>
      </w:r>
      <w:r w:rsidR="0061472D">
        <w:t xml:space="preserve"> Oblivion. Regardless</w:t>
      </w:r>
      <w:r w:rsidR="00803989">
        <w:t>,</w:t>
      </w:r>
      <w:r w:rsidR="0061472D">
        <w:t xml:space="preserve"> h</w:t>
      </w:r>
      <w:r w:rsidR="00062B95">
        <w:t xml:space="preserve">e would never trade with them now they had slammed his mentor, his Master, his hero. </w:t>
      </w:r>
      <w:r w:rsidR="0076207C">
        <w:t>No, Ezra had abandoned him, shut him out without a chance. What would he do now if his apprenticeship was up?</w:t>
      </w:r>
    </w:p>
    <w:p w14:paraId="7EFE444C" w14:textId="23565CB9" w:rsidR="00151541" w:rsidRDefault="0076207C" w:rsidP="008839A7">
      <w:r>
        <w:t>“A</w:t>
      </w:r>
      <w:r w:rsidR="004E296D">
        <w:t xml:space="preserve">mong </w:t>
      </w:r>
      <w:r w:rsidR="004E296D" w:rsidRPr="00413407">
        <w:rPr>
          <w:noProof/>
        </w:rPr>
        <w:t>angels</w:t>
      </w:r>
      <w:r w:rsidR="004E296D">
        <w:t>” lingere</w:t>
      </w:r>
      <w:r>
        <w:t>d in the air. C</w:t>
      </w:r>
      <w:r w:rsidR="004E296D">
        <w:t xml:space="preserve">ould </w:t>
      </w:r>
      <w:r>
        <w:t xml:space="preserve">he </w:t>
      </w:r>
      <w:r w:rsidR="004E296D">
        <w:t>replace the formula without having to c</w:t>
      </w:r>
      <w:r w:rsidR="00B854CD">
        <w:t>onfess to Ezra that</w:t>
      </w:r>
      <w:r w:rsidR="004E296D">
        <w:t xml:space="preserve"> the </w:t>
      </w:r>
      <w:r w:rsidR="00345B53">
        <w:t>original</w:t>
      </w:r>
      <w:r>
        <w:t xml:space="preserve"> had escaped onto the street?</w:t>
      </w:r>
      <w:r w:rsidR="00B26B1D">
        <w:t xml:space="preserve"> He was</w:t>
      </w:r>
      <w:r w:rsidR="004E296D">
        <w:t xml:space="preserve"> among angels</w:t>
      </w:r>
      <w:r w:rsidR="00345B53">
        <w:t xml:space="preserve">, </w:t>
      </w:r>
      <w:r w:rsidR="00B26B1D">
        <w:t xml:space="preserve">there </w:t>
      </w:r>
      <w:r w:rsidR="00345B53">
        <w:t xml:space="preserve">wasn’t </w:t>
      </w:r>
      <w:r w:rsidR="00B26B1D">
        <w:t>Unholy Commerce among angels</w:t>
      </w:r>
      <w:r w:rsidR="00345B53">
        <w:t xml:space="preserve"> was there</w:t>
      </w:r>
      <w:r w:rsidR="00B26B1D">
        <w:t>?</w:t>
      </w:r>
      <w:r w:rsidR="00151541">
        <w:t xml:space="preserve"> </w:t>
      </w:r>
      <w:r w:rsidR="00B854CD">
        <w:t xml:space="preserve">Didn’t the rule only apply to trade with humans? </w:t>
      </w:r>
      <w:r w:rsidR="00151541">
        <w:t xml:space="preserve">He </w:t>
      </w:r>
      <w:r w:rsidR="00B854CD">
        <w:t xml:space="preserve">felt his resistance </w:t>
      </w:r>
      <w:r w:rsidR="00151541">
        <w:t>weakening. They could give him some Night Blooming Cereus, he could make the Cyryzzma</w:t>
      </w:r>
      <w:r>
        <w:t xml:space="preserve"> and convince Ezra to give him</w:t>
      </w:r>
      <w:r w:rsidR="006D14BB">
        <w:t xml:space="preserve"> another chance</w:t>
      </w:r>
      <w:r w:rsidR="00151541">
        <w:t>. The hint of a fever seemed t</w:t>
      </w:r>
      <w:r w:rsidR="00D52E5F">
        <w:t>o rush to his face and erupt in burning sweat</w:t>
      </w:r>
      <w:r w:rsidR="00151541">
        <w:t>. His reasoning wandered. Was the Night Blooming Cereus affecting him?</w:t>
      </w:r>
    </w:p>
    <w:p w14:paraId="7B8F1F73" w14:textId="77777777" w:rsidR="0046032A" w:rsidRDefault="00B26B1D" w:rsidP="008839A7">
      <w:r w:rsidRPr="00413407">
        <w:rPr>
          <w:noProof/>
        </w:rPr>
        <w:t>Lowelle</w:t>
      </w:r>
      <w:r>
        <w:t xml:space="preserve"> appeared </w:t>
      </w:r>
      <w:r w:rsidR="00345B53">
        <w:t>with a</w:t>
      </w:r>
      <w:r w:rsidR="0076207C">
        <w:t>nother</w:t>
      </w:r>
      <w:r w:rsidR="00345B53">
        <w:t xml:space="preserve"> steaming cup in her hand. </w:t>
      </w:r>
      <w:r w:rsidR="0076207C">
        <w:t>How much time had passed? Had she left and come back already?</w:t>
      </w:r>
    </w:p>
    <w:p w14:paraId="3CB68B1E" w14:textId="26006053" w:rsidR="00345B53" w:rsidRDefault="005847D5" w:rsidP="008839A7">
      <w:r>
        <w:t xml:space="preserve">“Everything’s alright now,” </w:t>
      </w:r>
      <w:r w:rsidRPr="00413407">
        <w:rPr>
          <w:noProof/>
        </w:rPr>
        <w:t>Lowel</w:t>
      </w:r>
      <w:r w:rsidR="00B26B1D" w:rsidRPr="00413407">
        <w:rPr>
          <w:noProof/>
        </w:rPr>
        <w:t>le</w:t>
      </w:r>
      <w:r w:rsidR="00B26B1D">
        <w:t xml:space="preserve"> cooed as she gave him a</w:t>
      </w:r>
      <w:r w:rsidR="00D52E5F">
        <w:t xml:space="preserve"> sip of tea.</w:t>
      </w:r>
      <w:r>
        <w:t xml:space="preserve"> </w:t>
      </w:r>
    </w:p>
    <w:p w14:paraId="4203DFFB" w14:textId="77777777" w:rsidR="005847D5" w:rsidRDefault="005847D5" w:rsidP="008839A7">
      <w:r>
        <w:t>Was she standing behi</w:t>
      </w:r>
      <w:r w:rsidR="00345B53">
        <w:t>nd him? He turned to see her</w:t>
      </w:r>
      <w:r>
        <w:t xml:space="preserve"> but more hands than he could count patted eucalyptus packs on his chest and forehead. </w:t>
      </w:r>
      <w:r w:rsidR="00B854CD">
        <w:t xml:space="preserve"> </w:t>
      </w:r>
      <w:r w:rsidR="00345B53">
        <w:t>Rupert wanted</w:t>
      </w:r>
      <w:r>
        <w:t xml:space="preserve"> to question them but his tongue </w:t>
      </w:r>
      <w:r>
        <w:lastRenderedPageBreak/>
        <w:t>felt swollen. The Maidens pulled him up off the couch a</w:t>
      </w:r>
      <w:r w:rsidR="00B854CD">
        <w:t>nd three, or maybe four, guided</w:t>
      </w:r>
      <w:r>
        <w:t xml:space="preserve"> him down the ha</w:t>
      </w:r>
      <w:r w:rsidR="00D804F0">
        <w:t xml:space="preserve">ll to a </w:t>
      </w:r>
      <w:r w:rsidR="00D804F0" w:rsidRPr="00413407">
        <w:rPr>
          <w:noProof/>
        </w:rPr>
        <w:t>candle lit</w:t>
      </w:r>
      <w:r w:rsidR="00D804F0">
        <w:t xml:space="preserve"> bathroom. He stood next to a bath </w:t>
      </w:r>
      <w:r>
        <w:t xml:space="preserve">full of </w:t>
      </w:r>
      <w:r w:rsidRPr="00413407">
        <w:rPr>
          <w:noProof/>
        </w:rPr>
        <w:t>glowing</w:t>
      </w:r>
      <w:r>
        <w:t xml:space="preserve"> water.</w:t>
      </w:r>
    </w:p>
    <w:p w14:paraId="29B4711C" w14:textId="40B551A7" w:rsidR="005847D5" w:rsidRDefault="005847D5" w:rsidP="008839A7">
      <w:r>
        <w:t xml:space="preserve">“Hand out the rest of your clothes,” </w:t>
      </w:r>
      <w:r w:rsidRPr="00413407">
        <w:rPr>
          <w:noProof/>
        </w:rPr>
        <w:t>Lowelle’s</w:t>
      </w:r>
      <w:r>
        <w:t xml:space="preserve"> voice came from far away.</w:t>
      </w:r>
    </w:p>
    <w:p w14:paraId="0A63F93F" w14:textId="3CC98726" w:rsidR="005847D5" w:rsidRDefault="005847D5" w:rsidP="008839A7">
      <w:r>
        <w:t xml:space="preserve">Rupert focused on the steaming bath. Candles flickered. The hot water beckoned; a poultice of spices floated on its surface in a muslin bag. </w:t>
      </w:r>
      <w:r w:rsidR="00B854CD">
        <w:t xml:space="preserve">The women </w:t>
      </w:r>
      <w:r w:rsidR="0076207C">
        <w:t xml:space="preserve">closed the door and </w:t>
      </w:r>
      <w:r w:rsidR="00B854CD">
        <w:t>left him alone.</w:t>
      </w:r>
    </w:p>
    <w:p w14:paraId="385D9099" w14:textId="7193AF16" w:rsidR="00062B95" w:rsidRDefault="005847D5" w:rsidP="008839A7">
      <w:r>
        <w:t>What could be the harm in a quick bath</w:t>
      </w:r>
      <w:r w:rsidR="00694FEA">
        <w:t xml:space="preserve"> to quell his fever and clear his mind</w:t>
      </w:r>
      <w:r>
        <w:t xml:space="preserve">? </w:t>
      </w:r>
      <w:r w:rsidR="00B854CD">
        <w:t xml:space="preserve">As he stripped off his shirt he thought about how </w:t>
      </w:r>
      <w:r w:rsidR="008A2702">
        <w:t xml:space="preserve">time in </w:t>
      </w:r>
      <w:r w:rsidR="00B854CD">
        <w:t>the bath</w:t>
      </w:r>
      <w:r w:rsidR="00345B53">
        <w:t xml:space="preserve"> would g</w:t>
      </w:r>
      <w:r w:rsidR="00B854CD">
        <w:t>ive him a chance to sort</w:t>
      </w:r>
      <w:r w:rsidR="00C101A5">
        <w:t xml:space="preserve"> things</w:t>
      </w:r>
      <w:r w:rsidR="00B854CD">
        <w:t xml:space="preserve"> out</w:t>
      </w:r>
      <w:r w:rsidR="00C101A5">
        <w:t>. Find</w:t>
      </w:r>
      <w:r w:rsidR="00B854CD">
        <w:t xml:space="preserve"> a way</w:t>
      </w:r>
      <w:r w:rsidR="00345B53">
        <w:t xml:space="preserve"> to</w:t>
      </w:r>
      <w:r w:rsidR="00B854CD">
        <w:t xml:space="preserve"> get </w:t>
      </w:r>
      <w:r w:rsidR="00B854CD" w:rsidRPr="00413407">
        <w:rPr>
          <w:noProof/>
        </w:rPr>
        <w:t>Lowelle’s</w:t>
      </w:r>
      <w:r w:rsidR="00B854CD">
        <w:t xml:space="preserve"> friends</w:t>
      </w:r>
      <w:r w:rsidR="00345B53">
        <w:t xml:space="preserve"> to give</w:t>
      </w:r>
      <w:r w:rsidR="008A2702">
        <w:t xml:space="preserve"> h</w:t>
      </w:r>
      <w:r w:rsidR="00062B95">
        <w:t>im the Night Blooming Cereu</w:t>
      </w:r>
      <w:r w:rsidR="00EF4561">
        <w:t xml:space="preserve">s. </w:t>
      </w:r>
      <w:r w:rsidR="001F550F">
        <w:t>Figure out</w:t>
      </w:r>
      <w:r w:rsidR="00062B95">
        <w:t xml:space="preserve"> </w:t>
      </w:r>
      <w:r w:rsidR="0076207C">
        <w:t>how to approach Ezra for another test. He</w:t>
      </w:r>
      <w:r w:rsidR="00062B95">
        <w:t xml:space="preserve"> contemplate</w:t>
      </w:r>
      <w:r w:rsidR="0076207C">
        <w:t>d the</w:t>
      </w:r>
      <w:r w:rsidR="00062B95">
        <w:t xml:space="preserve"> accusations of Unholy Commerce at Oblivion.</w:t>
      </w:r>
      <w:r w:rsidR="008A2702">
        <w:t xml:space="preserve">  </w:t>
      </w:r>
      <w:r w:rsidR="00062B95">
        <w:t xml:space="preserve">Had </w:t>
      </w:r>
      <w:r w:rsidR="0038258A">
        <w:t>Doreen</w:t>
      </w:r>
      <w:r w:rsidR="0076207C">
        <w:t xml:space="preserve"> </w:t>
      </w:r>
      <w:r w:rsidR="001F550F">
        <w:t xml:space="preserve">already </w:t>
      </w:r>
      <w:r w:rsidR="0076207C">
        <w:t>slandered them to the Archangel</w:t>
      </w:r>
      <w:r w:rsidR="00062B95">
        <w:t>?</w:t>
      </w:r>
      <w:r w:rsidR="0076207C">
        <w:t xml:space="preserve"> </w:t>
      </w:r>
    </w:p>
    <w:p w14:paraId="78810596" w14:textId="77777777" w:rsidR="008A2702" w:rsidRDefault="00062B95" w:rsidP="008839A7">
      <w:r>
        <w:br w:type="page"/>
      </w:r>
    </w:p>
    <w:p w14:paraId="08C03AB1" w14:textId="2DC1C899" w:rsidR="00B0048E" w:rsidRPr="00101347" w:rsidRDefault="00D107D9" w:rsidP="00101347">
      <w:pPr>
        <w:pStyle w:val="Heading1"/>
      </w:pPr>
      <w:r w:rsidRPr="00413407">
        <w:lastRenderedPageBreak/>
        <w:t>Chapter 6</w:t>
      </w:r>
      <w:r w:rsidR="00101347">
        <w:t xml:space="preserve"> </w:t>
      </w:r>
      <w:r w:rsidR="0084124D" w:rsidRPr="00413407">
        <w:rPr>
          <w:sz w:val="28"/>
          <w:szCs w:val="28"/>
        </w:rPr>
        <w:t>Cold Water</w:t>
      </w:r>
    </w:p>
    <w:p w14:paraId="2809C073" w14:textId="77777777" w:rsidR="00413407" w:rsidRDefault="00413407" w:rsidP="008839A7"/>
    <w:p w14:paraId="51983AB1" w14:textId="71061F39" w:rsidR="00B0048E" w:rsidRDefault="00B0048E" w:rsidP="008839A7">
      <w:r w:rsidRPr="00413407">
        <w:rPr>
          <w:sz w:val="32"/>
          <w:szCs w:val="32"/>
        </w:rPr>
        <w:t>W</w:t>
      </w:r>
      <w:r>
        <w:t xml:space="preserve">ater splashed. Rupert started awake, he was in the bath. </w:t>
      </w:r>
      <w:r w:rsidR="006C5230">
        <w:t xml:space="preserve">He didn’t remember entering the bath. </w:t>
      </w:r>
      <w:r>
        <w:t>The water was cold. Most of the candles were out. He could tell it was very late</w:t>
      </w:r>
      <w:r w:rsidR="001A41F7">
        <w:t>- or very early morning-</w:t>
      </w:r>
      <w:r>
        <w:t xml:space="preserve"> the window</w:t>
      </w:r>
      <w:r w:rsidR="00C50054">
        <w:t xml:space="preserve"> frame cast a</w:t>
      </w:r>
      <w:r>
        <w:t xml:space="preserve"> long moon shadow across the floor tiles. He must have slept. </w:t>
      </w:r>
    </w:p>
    <w:p w14:paraId="58108073" w14:textId="45098FE1" w:rsidR="00D52E5F" w:rsidRDefault="00B0048E" w:rsidP="008839A7">
      <w:r>
        <w:t xml:space="preserve">Bloody hell, he hoped he had handed out his </w:t>
      </w:r>
      <w:r w:rsidR="0012575B">
        <w:t>clothing</w:t>
      </w:r>
      <w:r>
        <w:t xml:space="preserve"> by his own efforts. Rupert grabbed a towel from a tall pile on a low table. His dry </w:t>
      </w:r>
      <w:r w:rsidR="00694FEA">
        <w:t xml:space="preserve">and </w:t>
      </w:r>
      <w:r w:rsidR="00DC56F8">
        <w:t xml:space="preserve">pressed </w:t>
      </w:r>
      <w:r w:rsidR="000A6AAE">
        <w:t>shirt, suit, and tie</w:t>
      </w:r>
      <w:r w:rsidR="0076207C">
        <w:t xml:space="preserve"> were</w:t>
      </w:r>
      <w:r>
        <w:t xml:space="preserve"> carefully laid out on a chair within reach of the door. Rup</w:t>
      </w:r>
      <w:r w:rsidR="00D804F0">
        <w:t xml:space="preserve">ert was sure </w:t>
      </w:r>
      <w:r w:rsidR="00D804F0" w:rsidRPr="005309C6">
        <w:rPr>
          <w:noProof/>
        </w:rPr>
        <w:t>Lowelle</w:t>
      </w:r>
      <w:r w:rsidR="00D804F0">
        <w:t xml:space="preserve"> was a lady;</w:t>
      </w:r>
      <w:r>
        <w:t xml:space="preserve"> of course he needn’t worry about the details of </w:t>
      </w:r>
      <w:r w:rsidR="00D107D9">
        <w:t xml:space="preserve">how </w:t>
      </w:r>
      <w:r>
        <w:t>his laundry</w:t>
      </w:r>
      <w:r w:rsidR="00D107D9">
        <w:t xml:space="preserve"> got there</w:t>
      </w:r>
      <w:r>
        <w:t xml:space="preserve">.  </w:t>
      </w:r>
    </w:p>
    <w:p w14:paraId="0C1CA80D" w14:textId="63EF2E44" w:rsidR="00B0048E" w:rsidRDefault="00D52E5F" w:rsidP="008839A7">
      <w:r>
        <w:t xml:space="preserve">He must have had quite a fever. His skin was now cool but not clammy. The Egyptian’s call to purify, purify, echoed in his memory. And </w:t>
      </w:r>
      <w:r w:rsidRPr="005309C6">
        <w:rPr>
          <w:noProof/>
        </w:rPr>
        <w:t>Auknot</w:t>
      </w:r>
      <w:r>
        <w:t xml:space="preserve">. Were these women </w:t>
      </w:r>
      <w:r w:rsidR="005B0D1A">
        <w:t>part of a Golden People cult</w:t>
      </w:r>
      <w:r>
        <w:t xml:space="preserve">? Why did they want Cyryzzma? Rupert quickly did an inventory of his pockets, nothing was missing but he hadn’t put anything interesting, like the formula for Cyryzzma, in them in the first place. </w:t>
      </w:r>
    </w:p>
    <w:p w14:paraId="4267C042" w14:textId="4C6AE9A3" w:rsidR="00B0048E" w:rsidRDefault="00B0048E" w:rsidP="008839A7">
      <w:r>
        <w:t xml:space="preserve">He listened </w:t>
      </w:r>
      <w:r w:rsidRPr="005309C6">
        <w:rPr>
          <w:noProof/>
        </w:rPr>
        <w:t>for</w:t>
      </w:r>
      <w:r>
        <w:t xml:space="preserve"> the women’s voices, particularly </w:t>
      </w:r>
      <w:r w:rsidRPr="005309C6">
        <w:rPr>
          <w:noProof/>
        </w:rPr>
        <w:t>Lowelle’s</w:t>
      </w:r>
      <w:r>
        <w:t xml:space="preserve">, but there was only the creaking of old radiators. He dressed and made his way into the corridor. The flat seemed deserted, had </w:t>
      </w:r>
      <w:r w:rsidRPr="005309C6">
        <w:rPr>
          <w:noProof/>
        </w:rPr>
        <w:t>Lowelle</w:t>
      </w:r>
      <w:r>
        <w:t xml:space="preserve"> been called away by a prayer of the Creole</w:t>
      </w:r>
      <w:r w:rsidR="00D52E5F">
        <w:t xml:space="preserve"> or was she still here</w:t>
      </w:r>
      <w:r>
        <w:t>? Rupert didn’t dare t</w:t>
      </w:r>
      <w:r w:rsidR="00DC56F8">
        <w:t>ry any of the shut doors. Did</w:t>
      </w:r>
      <w:r>
        <w:t xml:space="preserve"> the Creole pass over yesterday, or was that happening now? It must be gruesome to be on duty to answer prayers all day and all night too. </w:t>
      </w:r>
      <w:r w:rsidR="00EB068E">
        <w:t xml:space="preserve"> </w:t>
      </w:r>
    </w:p>
    <w:p w14:paraId="21476D09" w14:textId="6BD9A0B1" w:rsidR="00D52E5F" w:rsidRDefault="00B0048E" w:rsidP="008839A7">
      <w:r>
        <w:t xml:space="preserve">In the front room, the exotic throws on the couches were gone, replaced with English rose patterns. No </w:t>
      </w:r>
      <w:r w:rsidR="00DA515A">
        <w:t>hookah</w:t>
      </w:r>
      <w:r>
        <w:t>s or star lamps were in sight. In the moonlight, the palms looked</w:t>
      </w:r>
      <w:r w:rsidR="00D107D9">
        <w:t xml:space="preserve"> like mundane </w:t>
      </w:r>
      <w:r w:rsidR="00D107D9">
        <w:lastRenderedPageBreak/>
        <w:t>Victorian antiques</w:t>
      </w:r>
      <w:r>
        <w:t xml:space="preserve">. </w:t>
      </w:r>
      <w:r w:rsidR="00D804F0">
        <w:t xml:space="preserve">The </w:t>
      </w:r>
      <w:r w:rsidR="00D107D9">
        <w:t xml:space="preserve">silver </w:t>
      </w:r>
      <w:r w:rsidR="00694FEA">
        <w:t xml:space="preserve">bowl that held the strawberry and </w:t>
      </w:r>
      <w:r w:rsidR="00D804F0">
        <w:t>Night Blooming Cereus syrup was clean and sparkling on the coffee table.</w:t>
      </w:r>
      <w:r w:rsidR="00D52E5F">
        <w:t xml:space="preserve"> A card for the </w:t>
      </w:r>
      <w:r w:rsidR="00366A33">
        <w:t>teashop</w:t>
      </w:r>
      <w:r w:rsidR="00D52E5F">
        <w:t xml:space="preserve"> was in the bowl, a single question mark</w:t>
      </w:r>
      <w:r w:rsidR="00812563">
        <w:t>-</w:t>
      </w:r>
      <w:r w:rsidR="00D52E5F">
        <w:t xml:space="preserve"> </w:t>
      </w:r>
      <w:r w:rsidR="00363E79">
        <w:t>in smeared ink</w:t>
      </w:r>
      <w:r w:rsidR="00812563">
        <w:t>-</w:t>
      </w:r>
      <w:r w:rsidR="00363E79">
        <w:t xml:space="preserve"> </w:t>
      </w:r>
      <w:r w:rsidR="00D52E5F">
        <w:t>marred the front.</w:t>
      </w:r>
    </w:p>
    <w:p w14:paraId="4C2EA991" w14:textId="3363F52E" w:rsidR="00D804F0" w:rsidRDefault="00D52E5F" w:rsidP="008839A7">
      <w:r>
        <w:t>Without</w:t>
      </w:r>
      <w:r w:rsidR="00490B58">
        <w:t xml:space="preserve"> the influence of fever or </w:t>
      </w:r>
      <w:r w:rsidR="00DA515A">
        <w:t>hookah</w:t>
      </w:r>
      <w:r>
        <w:t xml:space="preserve"> </w:t>
      </w:r>
      <w:r w:rsidR="00363E79">
        <w:t xml:space="preserve">or fear </w:t>
      </w:r>
      <w:r>
        <w:t xml:space="preserve">Rupert was no longer tempted by the thought of trading </w:t>
      </w:r>
      <w:r w:rsidR="00363E79">
        <w:t xml:space="preserve">even a smidgen of </w:t>
      </w:r>
      <w:r w:rsidR="00694FEA">
        <w:t>Cyryzzma for</w:t>
      </w:r>
      <w:r w:rsidR="00363E79">
        <w:t xml:space="preserve"> </w:t>
      </w:r>
      <w:r>
        <w:t>Ni</w:t>
      </w:r>
      <w:r w:rsidR="00D107D9">
        <w:t>ght Blooming Cereus. With a clear head he</w:t>
      </w:r>
      <w:r w:rsidR="00DC56F8">
        <w:t xml:space="preserve"> was just about positive</w:t>
      </w:r>
      <w:r w:rsidR="00490B58">
        <w:t xml:space="preserve"> that</w:t>
      </w:r>
      <w:r>
        <w:t xml:space="preserve"> would be Unholy</w:t>
      </w:r>
      <w:r w:rsidR="0073456E">
        <w:t xml:space="preserve"> Commerce. The</w:t>
      </w:r>
      <w:r w:rsidR="005309C6">
        <w:t xml:space="preserve"> </w:t>
      </w:r>
      <w:r w:rsidR="00363E79">
        <w:t>thought of the Archangel’s cage sent a shiver down his back</w:t>
      </w:r>
      <w:r>
        <w:t xml:space="preserve">. Had </w:t>
      </w:r>
      <w:r w:rsidRPr="005309C6">
        <w:rPr>
          <w:noProof/>
        </w:rPr>
        <w:t>Lowelle</w:t>
      </w:r>
      <w:r>
        <w:t xml:space="preserve"> saved him with the tea or enabled the search of his pockets? He chose to believe </w:t>
      </w:r>
      <w:r w:rsidR="00D107D9">
        <w:t>she was innocent. H</w:t>
      </w:r>
      <w:r w:rsidR="00143DB4">
        <w:t>ow could anything</w:t>
      </w:r>
      <w:r w:rsidR="00363E79">
        <w:t xml:space="preserve"> so lovely be otherwise than pure?</w:t>
      </w:r>
    </w:p>
    <w:p w14:paraId="352BFB77" w14:textId="29A8ADBB" w:rsidR="00D107D9" w:rsidRDefault="00B0048E" w:rsidP="008839A7">
      <w:r>
        <w:t xml:space="preserve">He stepped to the closed French doors.  The dormer windows of Rupert’s </w:t>
      </w:r>
      <w:r w:rsidR="00D107D9">
        <w:t xml:space="preserve">own </w:t>
      </w:r>
      <w:r>
        <w:t>flat were visible across the street</w:t>
      </w:r>
      <w:r w:rsidR="00D107D9">
        <w:t xml:space="preserve"> but it was difficult to see in. From here he could just make out the glow of the lava-l</w:t>
      </w:r>
      <w:r>
        <w:t xml:space="preserve">amp. </w:t>
      </w:r>
      <w:r w:rsidR="00694FEA">
        <w:t>He wondered if the</w:t>
      </w:r>
      <w:r w:rsidR="00363E79">
        <w:t xml:space="preserve"> women</w:t>
      </w:r>
      <w:r w:rsidR="00D804F0">
        <w:t xml:space="preserve"> had watched the Archangel’s troops as he had. H</w:t>
      </w:r>
      <w:r w:rsidR="007B2419">
        <w:t>ad they seen Rupert watching?</w:t>
      </w:r>
      <w:r w:rsidR="00490B58">
        <w:t xml:space="preserve">  </w:t>
      </w:r>
    </w:p>
    <w:p w14:paraId="7D34AAAB" w14:textId="1053C858" w:rsidR="00B0048E" w:rsidRDefault="007B2419" w:rsidP="008839A7">
      <w:r>
        <w:t xml:space="preserve">Ezra! What time was it? </w:t>
      </w:r>
      <w:r w:rsidR="001A41F7">
        <w:t>The front</w:t>
      </w:r>
      <w:r w:rsidR="00B0048E">
        <w:t xml:space="preserve"> windows of Oblivion were clearly visible.  It was now dark behind</w:t>
      </w:r>
      <w:r w:rsidR="00C703FA">
        <w:t xml:space="preserve"> the shades, Ezra and the visitor, whether client or </w:t>
      </w:r>
      <w:r w:rsidR="00694FEA">
        <w:t xml:space="preserve">test </w:t>
      </w:r>
      <w:r w:rsidR="00C703FA">
        <w:t>volunteer,</w:t>
      </w:r>
      <w:r w:rsidR="00B0048E">
        <w:t xml:space="preserve"> must have com</w:t>
      </w:r>
      <w:r w:rsidR="00C703FA">
        <w:t>pleted their business hours ago.</w:t>
      </w:r>
      <w:r w:rsidR="00B0048E">
        <w:t xml:space="preserve"> </w:t>
      </w:r>
    </w:p>
    <w:p w14:paraId="68846086" w14:textId="0ADC8094" w:rsidR="00B0048E" w:rsidRDefault="00C703FA" w:rsidP="008839A7">
      <w:r>
        <w:t>A small</w:t>
      </w:r>
      <w:r w:rsidR="00490B58">
        <w:t xml:space="preserve"> </w:t>
      </w:r>
      <w:r>
        <w:t xml:space="preserve">moment of </w:t>
      </w:r>
      <w:r w:rsidR="00490B58">
        <w:t xml:space="preserve">melancholy </w:t>
      </w:r>
      <w:r w:rsidR="00B0048E">
        <w:t xml:space="preserve">came </w:t>
      </w:r>
      <w:r w:rsidR="00490B58">
        <w:t xml:space="preserve">over </w:t>
      </w:r>
      <w:r w:rsidR="00B0048E">
        <w:t>Rupert</w:t>
      </w:r>
      <w:r w:rsidR="007B2419">
        <w:t>. No matter what happened, if Rupert</w:t>
      </w:r>
      <w:r w:rsidR="001A41F7">
        <w:t xml:space="preserve"> </w:t>
      </w:r>
      <w:r w:rsidR="000A6AAE">
        <w:t xml:space="preserve">was granted a Potions Master License </w:t>
      </w:r>
      <w:r w:rsidR="001A41F7">
        <w:t>or doomed to Gu</w:t>
      </w:r>
      <w:r w:rsidR="000A6AAE">
        <w:t>ardian Ang</w:t>
      </w:r>
      <w:r>
        <w:t xml:space="preserve">el, his apprenticeship </w:t>
      </w:r>
      <w:r w:rsidR="001A41F7">
        <w:t xml:space="preserve">was over. Nothing would ever </w:t>
      </w:r>
      <w:r w:rsidR="00FB0AC0">
        <w:t xml:space="preserve">be the same again. He wouldn’t be banished </w:t>
      </w:r>
      <w:r w:rsidR="00694FEA">
        <w:t>–</w:t>
      </w:r>
      <w:r w:rsidR="00FB0AC0">
        <w:t xml:space="preserve"> </w:t>
      </w:r>
      <w:r w:rsidR="00694FEA">
        <w:t xml:space="preserve">he </w:t>
      </w:r>
      <w:r w:rsidR="00FB0AC0">
        <w:t>had been clean his entire probation, not once reoffending - but</w:t>
      </w:r>
      <w:r w:rsidR="00B0048E">
        <w:t xml:space="preserve"> he had let Ezra down with the bad Cairo fusion</w:t>
      </w:r>
      <w:r w:rsidR="000A6AAE">
        <w:t xml:space="preserve"> of Cinnamon</w:t>
      </w:r>
      <w:r w:rsidR="00993A8D">
        <w:t xml:space="preserve"> and Sandalwood </w:t>
      </w:r>
      <w:r w:rsidR="00586753">
        <w:t xml:space="preserve">polluted </w:t>
      </w:r>
      <w:r w:rsidR="00A94791">
        <w:t>with</w:t>
      </w:r>
      <w:r w:rsidR="00993A8D">
        <w:t xml:space="preserve"> </w:t>
      </w:r>
      <w:r w:rsidR="000A6AAE">
        <w:t>gold and blood</w:t>
      </w:r>
      <w:r w:rsidR="00B0048E">
        <w:t xml:space="preserve">. </w:t>
      </w:r>
      <w:r>
        <w:t xml:space="preserve">His confidence about a </w:t>
      </w:r>
      <w:r w:rsidR="00FB0AC0">
        <w:t>license was slipping.</w:t>
      </w:r>
    </w:p>
    <w:p w14:paraId="3977DF01" w14:textId="30C35445" w:rsidR="00B0048E" w:rsidRDefault="00B0048E" w:rsidP="008839A7">
      <w:r>
        <w:t>Ru</w:t>
      </w:r>
      <w:r w:rsidR="001A41F7">
        <w:t>pert left the flat over the tea</w:t>
      </w:r>
      <w:r>
        <w:t xml:space="preserve">shop and crossed the street. </w:t>
      </w:r>
    </w:p>
    <w:p w14:paraId="46B2F989" w14:textId="04538FAF" w:rsidR="00B0048E" w:rsidRDefault="001A41F7" w:rsidP="008839A7">
      <w:r>
        <w:lastRenderedPageBreak/>
        <w:t>The door to Rupert’s vestibule</w:t>
      </w:r>
      <w:r w:rsidR="00B0048E">
        <w:t xml:space="preserve"> was unlocked. His anger at Ezra </w:t>
      </w:r>
      <w:r>
        <w:t xml:space="preserve">had </w:t>
      </w:r>
      <w:r w:rsidR="00B0048E">
        <w:t>dissolved into deep re</w:t>
      </w:r>
      <w:r w:rsidR="00694FEA">
        <w:t>spect and affection, followed</w:t>
      </w:r>
      <w:r w:rsidR="00B0048E">
        <w:t xml:space="preserve"> by a feeling of dread. How could he tell Ezra about the botch-up</w:t>
      </w:r>
      <w:r w:rsidR="000A6AAE">
        <w:t xml:space="preserve"> on the fusion</w:t>
      </w:r>
      <w:r w:rsidR="00B0048E">
        <w:t>? It was probably too late now</w:t>
      </w:r>
      <w:r w:rsidR="007B2419">
        <w:t xml:space="preserve"> in any case</w:t>
      </w:r>
      <w:r w:rsidR="000A6AAE">
        <w:t>; the volunteer may have made use of it already. What had Ezra thought when he discov</w:t>
      </w:r>
      <w:r w:rsidR="00694FEA">
        <w:t>ered the Cyryzzma vial was missing</w:t>
      </w:r>
      <w:r w:rsidR="000A6AAE">
        <w:t>?</w:t>
      </w:r>
    </w:p>
    <w:p w14:paraId="5B1BE43F" w14:textId="253EA97C" w:rsidR="00DC56F8" w:rsidRDefault="00B0048E" w:rsidP="008839A7">
      <w:r w:rsidRPr="00DC55EA">
        <w:t>Rupert started up the marble stair, appreciating a whiff of lemon wax on the rail</w:t>
      </w:r>
      <w:r w:rsidR="00DC55EA" w:rsidRPr="00DC55EA">
        <w:t xml:space="preserve">ing. He </w:t>
      </w:r>
      <w:r w:rsidRPr="00DC55EA">
        <w:t>paused at the top step and inhaled deeply, the fragrance mingled well with his admi</w:t>
      </w:r>
      <w:r w:rsidR="00DC55EA">
        <w:t>ration of Lowell’s dainty wrists</w:t>
      </w:r>
      <w:r w:rsidRPr="00DC55EA">
        <w:t>.</w:t>
      </w:r>
      <w:r>
        <w:t xml:space="preserve"> </w:t>
      </w:r>
      <w:r w:rsidR="00DC55EA">
        <w:t>He wanted to think of something to send her in a note with a flower, but his eyes kept closing, signaling he was about to f</w:t>
      </w:r>
      <w:r w:rsidR="001A41F7">
        <w:t>all asleep standing up</w:t>
      </w:r>
      <w:r w:rsidR="00BE6383">
        <w:t>. He entered the dark apartment, noticing for the first time how lonely it was.</w:t>
      </w:r>
    </w:p>
    <w:p w14:paraId="581018CE" w14:textId="470648EF" w:rsidR="00B80FFF" w:rsidRDefault="0023583E" w:rsidP="008839A7">
      <w:r>
        <w:t>He would just lie down a</w:t>
      </w:r>
      <w:r w:rsidR="00143DB4">
        <w:t xml:space="preserve"> moment before returning to the shop to hunt </w:t>
      </w:r>
      <w:r w:rsidR="00DF7B60">
        <w:t xml:space="preserve">through the reserve ingredients </w:t>
      </w:r>
      <w:r w:rsidR="00C703FA">
        <w:t xml:space="preserve">in the back </w:t>
      </w:r>
      <w:r w:rsidR="00694FEA">
        <w:t>office for</w:t>
      </w:r>
      <w:r w:rsidR="00B80FFF">
        <w:t xml:space="preserve"> </w:t>
      </w:r>
      <w:r w:rsidR="00143DB4">
        <w:t xml:space="preserve">Night Blooming Cereus. If he could </w:t>
      </w:r>
      <w:r w:rsidR="00DC56F8">
        <w:t xml:space="preserve">at least </w:t>
      </w:r>
      <w:r w:rsidR="00C703FA">
        <w:t>mix the Cyryzzma, maybe he could beg Ezra</w:t>
      </w:r>
      <w:r w:rsidR="00B80FFF">
        <w:t xml:space="preserve"> to get it tested</w:t>
      </w:r>
      <w:r w:rsidR="00143DB4">
        <w:t xml:space="preserve"> in t</w:t>
      </w:r>
      <w:r w:rsidR="00C703FA">
        <w:t>ime for his SCOD hearing</w:t>
      </w:r>
      <w:r w:rsidR="00143DB4">
        <w:t xml:space="preserve">. </w:t>
      </w:r>
      <w:r w:rsidR="00C703FA">
        <w:t xml:space="preserve">The idea of having to beg again after making the Cinnamon and Sandalwood confession made him even more tired. </w:t>
      </w:r>
      <w:r w:rsidR="00B80FFF">
        <w:t xml:space="preserve">He lay down on the sofa fully clothed. The Dark Beauty’s words echoed in his head as he drifted off. </w:t>
      </w:r>
    </w:p>
    <w:p w14:paraId="7C948175" w14:textId="77777777" w:rsidR="00143DB4" w:rsidRDefault="00B80FFF" w:rsidP="007B5C95">
      <w:r w:rsidRPr="00B80FFF">
        <w:rPr>
          <w:i/>
        </w:rPr>
        <w:t>It’s impossible to get you know</w:t>
      </w:r>
      <w:r>
        <w:t>. The women surrounded him again, clapping.</w:t>
      </w:r>
    </w:p>
    <w:p w14:paraId="6837518C" w14:textId="35D53AEE" w:rsidR="008D6A67" w:rsidRDefault="00B80FFF" w:rsidP="008839A7">
      <w:r>
        <w:t>Their c</w:t>
      </w:r>
      <w:r w:rsidR="00BE6383">
        <w:t>lapping turned to</w:t>
      </w:r>
      <w:r w:rsidR="00DF7B60">
        <w:t xml:space="preserve"> knocking. The Archangel, great cape fluttering in a </w:t>
      </w:r>
      <w:r w:rsidR="00DF7B60" w:rsidRPr="005309C6">
        <w:rPr>
          <w:noProof/>
        </w:rPr>
        <w:t>snow filled</w:t>
      </w:r>
      <w:r w:rsidR="00DF7B60">
        <w:t xml:space="preserve"> wind, was po</w:t>
      </w:r>
      <w:r w:rsidR="008A777C">
        <w:t>unding on the door of the shop!</w:t>
      </w:r>
    </w:p>
    <w:p w14:paraId="42396F1C" w14:textId="45BB7804" w:rsidR="00C703FA" w:rsidRDefault="00DF7B60" w:rsidP="008839A7">
      <w:r>
        <w:t>Rupert</w:t>
      </w:r>
      <w:r w:rsidR="00DB4588">
        <w:t xml:space="preserve">’s alarm, a collection of arias, </w:t>
      </w:r>
      <w:r>
        <w:t xml:space="preserve">woke </w:t>
      </w:r>
      <w:r w:rsidR="00DB4588">
        <w:t>him. He was drenched in</w:t>
      </w:r>
      <w:r>
        <w:t xml:space="preserve"> sweat. It was </w:t>
      </w:r>
      <w:r w:rsidR="008D6A67">
        <w:t>only</w:t>
      </w:r>
      <w:r w:rsidR="009A3E00">
        <w:t xml:space="preserve"> a dream. Or was it? The sun </w:t>
      </w:r>
      <w:r w:rsidR="008D6A67">
        <w:t>on his windows</w:t>
      </w:r>
      <w:r w:rsidR="00694FEA">
        <w:t xml:space="preserve"> revealed</w:t>
      </w:r>
      <w:r w:rsidR="008D6A67">
        <w:t xml:space="preserve"> it </w:t>
      </w:r>
      <w:r w:rsidR="00DF3AB8">
        <w:t xml:space="preserve">wasn’t snowing and it </w:t>
      </w:r>
      <w:r w:rsidR="008D6A67">
        <w:t xml:space="preserve">must </w:t>
      </w:r>
      <w:r w:rsidR="00B80FFF">
        <w:t xml:space="preserve">be at least mid-morning. </w:t>
      </w:r>
      <w:r w:rsidR="008D6A67">
        <w:t>Rupe</w:t>
      </w:r>
      <w:r w:rsidR="00B80FFF">
        <w:t xml:space="preserve">rt </w:t>
      </w:r>
      <w:r w:rsidR="00B80FFF" w:rsidRPr="005309C6">
        <w:rPr>
          <w:noProof/>
        </w:rPr>
        <w:t>leapt</w:t>
      </w:r>
      <w:r w:rsidR="00B80FFF">
        <w:t xml:space="preserve"> up</w:t>
      </w:r>
      <w:r w:rsidR="008D6A67">
        <w:t>. He could hear children on the street below. That was unusual. Children only came by at t</w:t>
      </w:r>
      <w:r w:rsidR="001A41F7">
        <w:t>his time on Sundays, to the tea</w:t>
      </w:r>
      <w:r w:rsidR="008D6A67">
        <w:t xml:space="preserve">shop after the services at St. Mary’s. Good heavens, it must be </w:t>
      </w:r>
      <w:r w:rsidR="00FB0AC0">
        <w:t>Sunday!</w:t>
      </w:r>
      <w:r w:rsidR="008D6A67">
        <w:t xml:space="preserve"> </w:t>
      </w:r>
      <w:r w:rsidR="00C703FA">
        <w:t xml:space="preserve">He had slept through an entire day and night.  </w:t>
      </w:r>
    </w:p>
    <w:p w14:paraId="2D40655E" w14:textId="30685DF7" w:rsidR="008D6A67" w:rsidRDefault="00C703FA" w:rsidP="008839A7">
      <w:r>
        <w:t>The shop door slammed below.</w:t>
      </w:r>
    </w:p>
    <w:p w14:paraId="1A7D8425" w14:textId="4B6650C9" w:rsidR="00DF7B60" w:rsidRDefault="00DF7B60" w:rsidP="008839A7">
      <w:r>
        <w:lastRenderedPageBreak/>
        <w:t>By the time Rupert</w:t>
      </w:r>
      <w:r w:rsidR="008D6A67">
        <w:t xml:space="preserve"> got to the window and his eyes adjusted</w:t>
      </w:r>
      <w:r>
        <w:t xml:space="preserve"> </w:t>
      </w:r>
      <w:r w:rsidR="00EB0D3A">
        <w:t xml:space="preserve">to the bright sun </w:t>
      </w:r>
      <w:r w:rsidR="001A41F7">
        <w:t>he could just see Ezra striding away from Oblivion</w:t>
      </w:r>
      <w:r w:rsidR="001A41F7" w:rsidRPr="001A41F7">
        <w:t xml:space="preserve"> </w:t>
      </w:r>
      <w:r w:rsidR="00954BE1">
        <w:t xml:space="preserve">in full riding kit; </w:t>
      </w:r>
      <w:r w:rsidR="00F9117B">
        <w:t>red</w:t>
      </w:r>
      <w:r w:rsidR="001A41F7">
        <w:t xml:space="preserve"> coat, high black boots, and crop. </w:t>
      </w:r>
      <w:r w:rsidR="00D7633F">
        <w:t xml:space="preserve">The dusting of snow </w:t>
      </w:r>
      <w:r w:rsidR="00DB4588">
        <w:t xml:space="preserve">from the day before </w:t>
      </w:r>
      <w:r w:rsidR="00D7633F">
        <w:t xml:space="preserve">had vanished in the autumn sun. </w:t>
      </w:r>
      <w:r w:rsidR="001A41F7">
        <w:t xml:space="preserve">Rupert watched him </w:t>
      </w:r>
      <w:r w:rsidR="00B80FFF">
        <w:t>disappear a</w:t>
      </w:r>
      <w:r>
        <w:t>round the corner at the top of</w:t>
      </w:r>
      <w:r w:rsidR="001A41F7">
        <w:t xml:space="preserve"> the street</w:t>
      </w:r>
      <w:r>
        <w:t xml:space="preserve">. </w:t>
      </w:r>
    </w:p>
    <w:p w14:paraId="5C432D5F" w14:textId="0F07D8B4" w:rsidR="001F0EDD" w:rsidRDefault="00B80FFF" w:rsidP="008839A7">
      <w:r>
        <w:t xml:space="preserve">He had to catch up and enter a plea to rearrange the testing, </w:t>
      </w:r>
      <w:r w:rsidR="00954BE1">
        <w:t xml:space="preserve">and when was </w:t>
      </w:r>
      <w:r w:rsidR="00DB4588">
        <w:t>t</w:t>
      </w:r>
      <w:r w:rsidR="00954BE1">
        <w:t>he SCOD hearing?</w:t>
      </w:r>
      <w:r>
        <w:t xml:space="preserve"> </w:t>
      </w:r>
      <w:r w:rsidR="00EB0D3A">
        <w:t>As he dashed to the closet to pull out his own riding kit, h</w:t>
      </w:r>
      <w:r w:rsidR="001F0EDD">
        <w:t>e opened the clothes hamper to toss</w:t>
      </w:r>
      <w:r w:rsidR="00954BE1">
        <w:t xml:space="preserve"> in his </w:t>
      </w:r>
      <w:r w:rsidR="00B1536A">
        <w:t>shirt. The Golden Rider’s</w:t>
      </w:r>
      <w:r w:rsidR="001F0EDD">
        <w:t xml:space="preserve"> hanky, dappled with </w:t>
      </w:r>
      <w:r w:rsidR="00B1536A">
        <w:t xml:space="preserve">spots of </w:t>
      </w:r>
      <w:r w:rsidR="00954BE1">
        <w:t>gold and blood, lay on top of crumpled linens</w:t>
      </w:r>
      <w:r w:rsidR="001F0EDD">
        <w:t xml:space="preserve">. Horror flooded him just as </w:t>
      </w:r>
      <w:r w:rsidR="00D7633F">
        <w:t xml:space="preserve">singers </w:t>
      </w:r>
      <w:r w:rsidR="001F0EDD">
        <w:t xml:space="preserve">Susan and Andre let out a noteworthy of an angel’s last breath. </w:t>
      </w:r>
      <w:r w:rsidR="009A3E00">
        <w:t>What had the bad infusion unleashed?</w:t>
      </w:r>
    </w:p>
    <w:p w14:paraId="18307C9E" w14:textId="77777777" w:rsidR="008D6A67" w:rsidRDefault="00B1536A" w:rsidP="008839A7">
      <w:r>
        <w:t xml:space="preserve">Dressed, </w:t>
      </w:r>
      <w:r w:rsidR="001F0EDD">
        <w:t xml:space="preserve">Rupert glanced in the mirror. Ezra had given him the </w:t>
      </w:r>
      <w:r>
        <w:t xml:space="preserve">riding </w:t>
      </w:r>
      <w:r w:rsidR="001F0EDD">
        <w:t>boots as a gift at the end of his fir</w:t>
      </w:r>
      <w:r>
        <w:t>st year. T</w:t>
      </w:r>
      <w:r w:rsidR="00062B95">
        <w:t>he Dark Beauty’s words of the night before</w:t>
      </w:r>
      <w:r>
        <w:t xml:space="preserve"> echoed</w:t>
      </w:r>
      <w:r w:rsidR="00062B95">
        <w:t xml:space="preserve">: </w:t>
      </w:r>
      <w:r w:rsidR="00062B95" w:rsidRPr="00885592">
        <w:t>“…</w:t>
      </w:r>
      <w:r w:rsidR="00062B95" w:rsidRPr="00885592">
        <w:rPr>
          <w:i/>
        </w:rPr>
        <w:t>since when was Oblivion squeamish about Unholy Commerce, Ezra never was</w:t>
      </w:r>
      <w:r w:rsidR="00062B95" w:rsidRPr="00885592">
        <w:t xml:space="preserve">.” </w:t>
      </w:r>
      <w:r w:rsidR="00062B95">
        <w:t xml:space="preserve">Could his boots </w:t>
      </w:r>
      <w:r w:rsidR="001F0EDD">
        <w:t xml:space="preserve">have come from </w:t>
      </w:r>
      <w:r w:rsidR="00062B95">
        <w:t>the profits of Unholy Commerce</w:t>
      </w:r>
      <w:r w:rsidR="008D6A67">
        <w:t xml:space="preserve">? </w:t>
      </w:r>
      <w:r w:rsidR="00DB4588">
        <w:t xml:space="preserve"> He refused to believe it. After he had worked so hard to keep his nose clean. </w:t>
      </w:r>
    </w:p>
    <w:p w14:paraId="17296A7B" w14:textId="606D632F" w:rsidR="001F0EDD" w:rsidRDefault="008D6A67" w:rsidP="008839A7">
      <w:r>
        <w:t>As he descended the cool</w:t>
      </w:r>
      <w:r w:rsidR="009A3E00">
        <w:t xml:space="preserve"> stairs two at a time to fetch</w:t>
      </w:r>
      <w:r w:rsidR="00B1536A">
        <w:t xml:space="preserve"> the</w:t>
      </w:r>
      <w:r>
        <w:t xml:space="preserve"> </w:t>
      </w:r>
      <w:r w:rsidR="00B1536A">
        <w:t>stable keys</w:t>
      </w:r>
      <w:r w:rsidR="009A3E00">
        <w:t>,</w:t>
      </w:r>
      <w:r>
        <w:t xml:space="preserve"> </w:t>
      </w:r>
      <w:r w:rsidR="00C230A2">
        <w:t>Rupert vowed to stab Ezra through</w:t>
      </w:r>
      <w:r w:rsidR="001F0EDD">
        <w:t xml:space="preserve"> the heart if it were true</w:t>
      </w:r>
      <w:r w:rsidR="00B1536A">
        <w:t xml:space="preserve"> about the Unholy Commerce. This wouldn’t be</w:t>
      </w:r>
      <w:r w:rsidR="00124FA6">
        <w:t xml:space="preserve"> easy. Ezra</w:t>
      </w:r>
      <w:r w:rsidR="005309C6" w:rsidRPr="005309C6">
        <w:rPr>
          <w:color w:val="FF0000"/>
        </w:rPr>
        <w:t xml:space="preserve"> </w:t>
      </w:r>
      <w:r w:rsidR="001F0EDD">
        <w:t xml:space="preserve">had taught Rupert to </w:t>
      </w:r>
      <w:r w:rsidR="001F0EDD" w:rsidRPr="005309C6">
        <w:rPr>
          <w:noProof/>
        </w:rPr>
        <w:t>fence</w:t>
      </w:r>
      <w:r w:rsidR="001F0EDD">
        <w:t xml:space="preserve"> and was quite a sport at it despite his rotund figure. Maybe a pistol</w:t>
      </w:r>
      <w:r>
        <w:t>, there was one in Ezra’s desk</w:t>
      </w:r>
      <w:r w:rsidR="001F0EDD">
        <w:t>. Again, Ezra was a crack shot at skeet in the country. Damn it. Rupert couldn’t stay mad wi</w:t>
      </w:r>
      <w:r w:rsidR="00954BE1">
        <w:t>th so many fond memories. Or were</w:t>
      </w:r>
      <w:r w:rsidR="001F0EDD">
        <w:t xml:space="preserve"> Ezra’s skill</w:t>
      </w:r>
      <w:r w:rsidR="00954BE1">
        <w:t>s</w:t>
      </w:r>
      <w:r w:rsidR="001F0EDD">
        <w:t xml:space="preserve"> part of something more sinister?</w:t>
      </w:r>
      <w:r w:rsidR="008A777C">
        <w:t xml:space="preserve"> Rupert scowled with </w:t>
      </w:r>
      <w:r w:rsidR="00DF3AB8">
        <w:t xml:space="preserve">confusion and </w:t>
      </w:r>
      <w:r w:rsidR="008A777C">
        <w:t>disappointment in</w:t>
      </w:r>
      <w:r w:rsidR="00DB4588">
        <w:t xml:space="preserve"> his mentor.</w:t>
      </w:r>
      <w:r w:rsidR="008A777C">
        <w:t xml:space="preserve"> </w:t>
      </w:r>
    </w:p>
    <w:p w14:paraId="2AE6A330" w14:textId="65A835F7" w:rsidR="00B1536A" w:rsidRDefault="008D6A67" w:rsidP="008839A7">
      <w:r>
        <w:t xml:space="preserve">The interior of the shop felt empty. The bottles seemed to scream accusations from the shelves, Unholy, Unholy. Rupert stepped into the office. </w:t>
      </w:r>
      <w:r w:rsidR="00062B95">
        <w:t>Everything he counted on was collapsing</w:t>
      </w:r>
      <w:r w:rsidR="001F0EDD">
        <w:t xml:space="preserve">. </w:t>
      </w:r>
      <w:r w:rsidR="00954BE1">
        <w:t xml:space="preserve">He opened the glass pharmaceuticals cabinet, bottles clanked as he </w:t>
      </w:r>
      <w:r w:rsidR="00954BE1" w:rsidRPr="005309C6">
        <w:rPr>
          <w:noProof/>
        </w:rPr>
        <w:t>made</w:t>
      </w:r>
      <w:r w:rsidR="00954BE1">
        <w:t xml:space="preserve"> a frantic search for Night </w:t>
      </w:r>
      <w:r w:rsidR="00954BE1">
        <w:lastRenderedPageBreak/>
        <w:t xml:space="preserve">Blooming Cereus. Nothing. He searched again, all the while remembering the scent wafting from the Dark Beauty’s </w:t>
      </w:r>
      <w:r w:rsidR="00DA515A">
        <w:t>hookah</w:t>
      </w:r>
      <w:r w:rsidR="00954BE1">
        <w:t>.</w:t>
      </w:r>
    </w:p>
    <w:p w14:paraId="6D0F2C3F" w14:textId="2DB77998" w:rsidR="00B1536A" w:rsidRDefault="001F0EDD" w:rsidP="008839A7">
      <w:r>
        <w:t xml:space="preserve">Would he, Rupert, </w:t>
      </w:r>
      <w:r w:rsidR="00C85CFC">
        <w:t>now have to risk</w:t>
      </w:r>
      <w:r>
        <w:t xml:space="preserve"> Unholy Commerce if it was the only way to </w:t>
      </w:r>
      <w:r w:rsidR="008A777C">
        <w:t>remake the Cyryzzma and</w:t>
      </w:r>
      <w:r w:rsidR="00062B95">
        <w:t xml:space="preserve"> </w:t>
      </w:r>
      <w:r>
        <w:t xml:space="preserve">stay at Oblivion? Rupert had to admit he </w:t>
      </w:r>
      <w:r w:rsidR="008A777C">
        <w:t xml:space="preserve">still </w:t>
      </w:r>
      <w:r>
        <w:t>wasn’t even sure what Unholy Commerce meant. Maybe he should look up a definition.</w:t>
      </w:r>
      <w:r w:rsidR="00B1536A">
        <w:t xml:space="preserve"> N</w:t>
      </w:r>
      <w:r w:rsidR="00062B95">
        <w:t xml:space="preserve">o time for that now, he needed to catch up to </w:t>
      </w:r>
      <w:r w:rsidR="008D6A67">
        <w:t>Ezra</w:t>
      </w:r>
      <w:r w:rsidR="00954BE1">
        <w:t>.</w:t>
      </w:r>
      <w:r w:rsidR="00C85CFC">
        <w:t xml:space="preserve"> Surely there was another source. He shut the cabinet door and looked around the office.</w:t>
      </w:r>
    </w:p>
    <w:p w14:paraId="7A21557C" w14:textId="06919C94" w:rsidR="001F0EDD" w:rsidRDefault="00B1536A" w:rsidP="008839A7">
      <w:r>
        <w:t>Rupert</w:t>
      </w:r>
      <w:r w:rsidR="008D6A67">
        <w:t xml:space="preserve"> knew Ezra usually</w:t>
      </w:r>
      <w:r w:rsidR="0000109B">
        <w:t xml:space="preserve"> rode the Roman Path on Sunday</w:t>
      </w:r>
      <w:r w:rsidR="008407AE">
        <w:t xml:space="preserve"> morning. It </w:t>
      </w:r>
      <w:r w:rsidR="0084124D">
        <w:t xml:space="preserve">was </w:t>
      </w:r>
      <w:r w:rsidR="008D6A67">
        <w:t xml:space="preserve">a slick </w:t>
      </w:r>
      <w:r w:rsidR="00D7633F">
        <w:t xml:space="preserve">way </w:t>
      </w:r>
      <w:r w:rsidR="00D7633F" w:rsidRPr="00F84F78">
        <w:rPr>
          <w:noProof/>
        </w:rPr>
        <w:t>through</w:t>
      </w:r>
      <w:r w:rsidR="00D7633F">
        <w:t xml:space="preserve"> the city on parts only accessible by</w:t>
      </w:r>
      <w:r>
        <w:t xml:space="preserve"> foot or horseback. Impassable to motorbikes and bicyclists due to canals</w:t>
      </w:r>
      <w:r w:rsidR="0000109B">
        <w:t>, bollards,</w:t>
      </w:r>
      <w:r>
        <w:t xml:space="preserve"> and other obstacles</w:t>
      </w:r>
      <w:r w:rsidR="0000109B">
        <w:t xml:space="preserve">; you had to know the cues and signs to its direction, which of course angels had passed along for centuries. It was a sort of steeplechase for angel horses, usually ending at St. Albans. </w:t>
      </w:r>
    </w:p>
    <w:p w14:paraId="6BD965C3" w14:textId="1C678C4E" w:rsidR="0067691B" w:rsidRDefault="008A777C" w:rsidP="008839A7">
      <w:r>
        <w:t>As Rupert expected, t</w:t>
      </w:r>
      <w:r w:rsidR="0067691B">
        <w:t>he hoo</w:t>
      </w:r>
      <w:r w:rsidR="00C85CFC">
        <w:t>k on the key</w:t>
      </w:r>
      <w:r w:rsidR="00667A5D">
        <w:t>-keeper</w:t>
      </w:r>
      <w:r w:rsidR="0067691B">
        <w:t xml:space="preserve"> that read “</w:t>
      </w:r>
      <w:r w:rsidR="0084124D">
        <w:t>Bathurst Mews</w:t>
      </w:r>
      <w:r w:rsidR="00DF3AB8">
        <w:t>,</w:t>
      </w:r>
      <w:r w:rsidR="0067691B">
        <w:t xml:space="preserve">” </w:t>
      </w:r>
      <w:r w:rsidR="00C4560D">
        <w:t xml:space="preserve">the </w:t>
      </w:r>
      <w:r w:rsidR="00DF3AB8">
        <w:t xml:space="preserve">location of the stables, </w:t>
      </w:r>
      <w:r w:rsidR="0067691B">
        <w:t xml:space="preserve">was empty. Rupert sorted through Ezra’s desk drawer, where were the spare keys? </w:t>
      </w:r>
      <w:r w:rsidR="00D7633F">
        <w:t>He didn’t want to depend on desire alone to open the stable nor did he really want to know if his career was in alignment with Divine Will.</w:t>
      </w:r>
    </w:p>
    <w:p w14:paraId="0E21E374" w14:textId="14736FC4" w:rsidR="001F0EDD" w:rsidRDefault="008D6A67" w:rsidP="008839A7">
      <w:r>
        <w:t xml:space="preserve">The fax machine whirred as if in greeting and buzzed to life. Rupert always found it disconcerting how the thing started on its own, a bit too much like a demon in his opinion. A fax reared its ugly head: DECLARATION OF THE SUPREME COUNCIL OF DOMINIONS. </w:t>
      </w:r>
      <w:r w:rsidR="00055CB1">
        <w:t xml:space="preserve">He stared </w:t>
      </w:r>
      <w:r w:rsidR="00055CB1" w:rsidRPr="00F84F78">
        <w:rPr>
          <w:noProof/>
        </w:rPr>
        <w:t>as</w:t>
      </w:r>
      <w:r w:rsidR="00055CB1">
        <w:t xml:space="preserve"> the machine revealed another line: </w:t>
      </w:r>
      <w:r w:rsidR="00F9117B">
        <w:t>NOTICE OF PROBATION TERM EXPIRATION: APPRENTICE RUPERT</w:t>
      </w:r>
      <w:r w:rsidR="00055CB1">
        <w:t xml:space="preserve">. </w:t>
      </w:r>
      <w:r>
        <w:t xml:space="preserve">Rupert </w:t>
      </w:r>
      <w:r w:rsidR="0067691B">
        <w:t xml:space="preserve">didn’t read further, he </w:t>
      </w:r>
      <w:r>
        <w:t xml:space="preserve">just couldn’t face </w:t>
      </w:r>
      <w:r w:rsidR="00055CB1">
        <w:t>anything</w:t>
      </w:r>
      <w:r w:rsidR="0067691B">
        <w:t xml:space="preserve"> </w:t>
      </w:r>
      <w:r w:rsidR="00055CB1">
        <w:t>Ezra might have submitted</w:t>
      </w:r>
      <w:r w:rsidR="00C230A2">
        <w:t>, or not, in light of last night’s debacles</w:t>
      </w:r>
      <w:r>
        <w:t xml:space="preserve">. </w:t>
      </w:r>
      <w:r w:rsidR="0067691B">
        <w:t xml:space="preserve">Thankfully, </w:t>
      </w:r>
      <w:r w:rsidR="00055CB1">
        <w:t xml:space="preserve">he spotted </w:t>
      </w:r>
      <w:r w:rsidR="0067691B">
        <w:t xml:space="preserve">the </w:t>
      </w:r>
      <w:r w:rsidR="00055CB1">
        <w:t>Mews keys under some other</w:t>
      </w:r>
      <w:r w:rsidR="00C67703">
        <w:t xml:space="preserve"> faxes. Rupert</w:t>
      </w:r>
      <w:r w:rsidR="00F84F78" w:rsidRPr="00F84F78">
        <w:rPr>
          <w:color w:val="FF0000"/>
        </w:rPr>
        <w:t xml:space="preserve"> </w:t>
      </w:r>
      <w:r w:rsidR="0067691B">
        <w:t>grabbed them and dashed out of the shop before the</w:t>
      </w:r>
      <w:r w:rsidR="008A777C">
        <w:t xml:space="preserve"> fax machine could complete its </w:t>
      </w:r>
      <w:r w:rsidR="0067691B">
        <w:t>emission.</w:t>
      </w:r>
    </w:p>
    <w:p w14:paraId="451F8520" w14:textId="77777777" w:rsidR="0067691B" w:rsidRDefault="008A777C" w:rsidP="008839A7">
      <w:r>
        <w:lastRenderedPageBreak/>
        <w:t>He fled</w:t>
      </w:r>
      <w:r w:rsidR="0067691B">
        <w:t xml:space="preserve"> onto the street </w:t>
      </w:r>
      <w:r>
        <w:t xml:space="preserve">from the dark shop </w:t>
      </w:r>
      <w:r w:rsidR="0067691B">
        <w:t>and was almost struck blind by the sun. He stood adjusting his eyes when a familiar sound, tinkling voices, poured over him. The women from</w:t>
      </w:r>
      <w:r w:rsidR="00D7633F">
        <w:t xml:space="preserve"> the harem-like party over the </w:t>
      </w:r>
      <w:r w:rsidR="00D7633F" w:rsidRPr="00523C07">
        <w:rPr>
          <w:noProof/>
        </w:rPr>
        <w:t>tea</w:t>
      </w:r>
      <w:r w:rsidR="0067691B" w:rsidRPr="00523C07">
        <w:rPr>
          <w:noProof/>
        </w:rPr>
        <w:t>shop</w:t>
      </w:r>
      <w:r w:rsidR="0067691B">
        <w:t xml:space="preserve">! A gay laugh followed and he knew </w:t>
      </w:r>
      <w:r w:rsidR="0067691B" w:rsidRPr="00523C07">
        <w:rPr>
          <w:noProof/>
        </w:rPr>
        <w:t>Lowelle</w:t>
      </w:r>
      <w:r w:rsidR="0067691B">
        <w:t xml:space="preserve"> was with them. Eyes now adjusted, he saw a garden of delight across the street. </w:t>
      </w:r>
    </w:p>
    <w:p w14:paraId="6542E800" w14:textId="6BFA6935" w:rsidR="0067691B" w:rsidRDefault="0067691B" w:rsidP="008839A7">
      <w:r w:rsidRPr="00523C07">
        <w:rPr>
          <w:noProof/>
        </w:rPr>
        <w:t>Lowelle</w:t>
      </w:r>
      <w:r>
        <w:t xml:space="preserve"> and her friends were having tea in flounced dresses of cool greens and oranges and peach and deep autumn blues. Broad hats hid their faces, revealing chins and lips and bits of s</w:t>
      </w:r>
      <w:r w:rsidR="0084124D">
        <w:t>hy glances, brilliant pashminas</w:t>
      </w:r>
      <w:r>
        <w:t xml:space="preserve"> warmed their shoulders.</w:t>
      </w:r>
    </w:p>
    <w:p w14:paraId="52CB3DDD" w14:textId="1A4C24CC" w:rsidR="0067691B" w:rsidRDefault="0067691B" w:rsidP="008839A7">
      <w:r>
        <w:t xml:space="preserve">“Rupert, darling!” </w:t>
      </w:r>
      <w:r w:rsidRPr="00523C07">
        <w:rPr>
          <w:noProof/>
        </w:rPr>
        <w:t>Lowelle</w:t>
      </w:r>
      <w:r>
        <w:t xml:space="preserve"> called out to him. </w:t>
      </w:r>
    </w:p>
    <w:p w14:paraId="5A111668" w14:textId="7D420B7C" w:rsidR="0067691B" w:rsidRDefault="0067691B" w:rsidP="008839A7">
      <w:r>
        <w:t xml:space="preserve">Darling, well that was encouraging. But he </w:t>
      </w:r>
      <w:r w:rsidR="008A777C">
        <w:t>didn’t have time for this now. Against his rational mind</w:t>
      </w:r>
      <w:r w:rsidR="00DF3AB8">
        <w:t>,</w:t>
      </w:r>
      <w:r w:rsidR="008A777C">
        <w:t xml:space="preserve"> he</w:t>
      </w:r>
      <w:r>
        <w:t xml:space="preserve"> crossed the street, “Good Morning Ladies,” he </w:t>
      </w:r>
      <w:r w:rsidR="00DF3AB8">
        <w:t xml:space="preserve">had </w:t>
      </w:r>
      <w:r>
        <w:t xml:space="preserve">tried to sound casual but his nerves failed him and the word </w:t>
      </w:r>
      <w:r w:rsidR="00DF3AB8">
        <w:t>‘</w:t>
      </w:r>
      <w:r>
        <w:t>ladies</w:t>
      </w:r>
      <w:r w:rsidR="00DF3AB8">
        <w:t>’</w:t>
      </w:r>
      <w:r>
        <w:t xml:space="preserve"> came out on too high a note. </w:t>
      </w:r>
    </w:p>
    <w:p w14:paraId="5C958CCA" w14:textId="5B0D3A60" w:rsidR="0067691B" w:rsidRDefault="0067691B" w:rsidP="008839A7">
      <w:r>
        <w:t xml:space="preserve">The women giggled. </w:t>
      </w:r>
    </w:p>
    <w:p w14:paraId="704708A2" w14:textId="77777777" w:rsidR="0067691B" w:rsidRDefault="0067691B" w:rsidP="008839A7">
      <w:r>
        <w:t>“I would ask you to sit</w:t>
      </w:r>
      <w:r w:rsidR="008A777C">
        <w:t xml:space="preserve"> but I see you’re on the way to</w:t>
      </w:r>
      <w:r>
        <w:t xml:space="preserve"> a ride,” </w:t>
      </w:r>
      <w:r w:rsidRPr="00523C07">
        <w:rPr>
          <w:noProof/>
        </w:rPr>
        <w:t>Lowelle</w:t>
      </w:r>
      <w:r>
        <w:t xml:space="preserve"> said.</w:t>
      </w:r>
    </w:p>
    <w:p w14:paraId="7023143A" w14:textId="77777777" w:rsidR="0067691B" w:rsidRDefault="0067691B" w:rsidP="008839A7">
      <w:r>
        <w:t xml:space="preserve">Rupert was relieved. </w:t>
      </w:r>
      <w:r w:rsidR="00E65B7B">
        <w:t>He had to get going but was me</w:t>
      </w:r>
      <w:r w:rsidR="00D7633F">
        <w:t>smerized by the sight of her</w:t>
      </w:r>
      <w:r w:rsidR="00E65B7B">
        <w:t>.</w:t>
      </w:r>
      <w:r w:rsidR="008A777C">
        <w:t xml:space="preserve"> How did she do that to him? There must be an antidote. He was aware they were waiting for him to speak. </w:t>
      </w:r>
    </w:p>
    <w:p w14:paraId="0CCBEC23" w14:textId="77777777" w:rsidR="00E65B7B" w:rsidRDefault="00E65B7B" w:rsidP="008839A7">
      <w:r>
        <w:t xml:space="preserve">“Who do I have to thank for the party? I’m afraid I was a bit ill.” Rupert blurted. </w:t>
      </w:r>
    </w:p>
    <w:p w14:paraId="062E9FF5" w14:textId="770A634F" w:rsidR="00E65B7B" w:rsidRDefault="00E65B7B" w:rsidP="008839A7">
      <w:r>
        <w:t xml:space="preserve">“Oh no, we’re the ones who must apologize,” the Dark Beauty said. </w:t>
      </w:r>
    </w:p>
    <w:p w14:paraId="45BB380B" w14:textId="24CD3C52" w:rsidR="00E65B7B" w:rsidRDefault="00E65B7B" w:rsidP="008839A7">
      <w:r>
        <w:t xml:space="preserve">“Whatever for?” </w:t>
      </w:r>
      <w:r w:rsidR="00055CB1">
        <w:t>Rupert replied, slightly annoyed</w:t>
      </w:r>
      <w:r>
        <w:t xml:space="preserve"> about bits he couldn’t remember. </w:t>
      </w:r>
    </w:p>
    <w:p w14:paraId="3A61E71F" w14:textId="6F006A30" w:rsidR="0030597D" w:rsidRDefault="00E65B7B" w:rsidP="008839A7">
      <w:r>
        <w:t xml:space="preserve">“The Creole called me away…” </w:t>
      </w:r>
      <w:r w:rsidRPr="006F1B5E">
        <w:rPr>
          <w:noProof/>
        </w:rPr>
        <w:t>Lowelle</w:t>
      </w:r>
      <w:r>
        <w:t xml:space="preserve"> could get only those few w</w:t>
      </w:r>
      <w:r w:rsidR="00716040">
        <w:t>ords out before she broke forth a sob of</w:t>
      </w:r>
      <w:r>
        <w:t xml:space="preserve"> bitter anguish. </w:t>
      </w:r>
    </w:p>
    <w:p w14:paraId="58EC6408" w14:textId="4BF997F2" w:rsidR="00E65B7B" w:rsidRDefault="0030597D" w:rsidP="008839A7">
      <w:r>
        <w:t xml:space="preserve">Women were so confusing. </w:t>
      </w:r>
      <w:r w:rsidR="0084124D">
        <w:t>She was in tears</w:t>
      </w:r>
      <w:r w:rsidR="00061B43">
        <w:t xml:space="preserve"> again. He</w:t>
      </w:r>
      <w:r w:rsidR="00523C07" w:rsidRPr="00523C07">
        <w:rPr>
          <w:color w:val="FF0000"/>
        </w:rPr>
        <w:t xml:space="preserve"> </w:t>
      </w:r>
      <w:r w:rsidR="00E65B7B">
        <w:t xml:space="preserve">couldn’t just dash off now, could he? </w:t>
      </w:r>
      <w:r w:rsidR="0084124D">
        <w:t xml:space="preserve">Damn Creole anyway, typical human, fraught with self-generated </w:t>
      </w:r>
      <w:r>
        <w:t>pr</w:t>
      </w:r>
      <w:r w:rsidR="00055CB1">
        <w:t>oblems.  Ruper</w:t>
      </w:r>
      <w:r w:rsidR="00DF3AB8">
        <w:t>t’s urge</w:t>
      </w:r>
      <w:r w:rsidR="00055CB1">
        <w:t xml:space="preserve"> to </w:t>
      </w:r>
      <w:r w:rsidR="00DF3AB8">
        <w:t xml:space="preserve">burst something into </w:t>
      </w:r>
      <w:r w:rsidR="00055CB1">
        <w:t>flame</w:t>
      </w:r>
      <w:r>
        <w:t xml:space="preserve"> momentarily sh</w:t>
      </w:r>
      <w:r w:rsidR="00DF3AB8">
        <w:t>ifted to the Creole. He rationalized that</w:t>
      </w:r>
      <w:r w:rsidR="00E65B7B">
        <w:t xml:space="preserve"> his mount could </w:t>
      </w:r>
      <w:r w:rsidR="00E65B7B">
        <w:lastRenderedPageBreak/>
        <w:t>catch up to Ezra</w:t>
      </w:r>
      <w:r w:rsidR="00DF3AB8">
        <w:t>’s</w:t>
      </w:r>
      <w:r w:rsidR="00E65B7B">
        <w:t>, who tended</w:t>
      </w:r>
      <w:r>
        <w:t xml:space="preserve"> to just trot along</w:t>
      </w:r>
      <w:r w:rsidR="009D66B9">
        <w:t>.</w:t>
      </w:r>
      <w:r>
        <w:t xml:space="preserve"> </w:t>
      </w:r>
      <w:r w:rsidR="009D66B9">
        <w:t>M</w:t>
      </w:r>
      <w:r w:rsidR="00716040">
        <w:t>aybe he sh</w:t>
      </w:r>
      <w:r>
        <w:t xml:space="preserve">ould attempt to give </w:t>
      </w:r>
      <w:r w:rsidRPr="006F1B5E">
        <w:rPr>
          <w:noProof/>
        </w:rPr>
        <w:t>Lowelle</w:t>
      </w:r>
      <w:r>
        <w:t xml:space="preserve"> a few minutes comfort.</w:t>
      </w:r>
      <w:r w:rsidR="00716040">
        <w:t xml:space="preserve"> He must look into that </w:t>
      </w:r>
      <w:r w:rsidR="00167788">
        <w:t>antidote for fem-</w:t>
      </w:r>
      <w:r w:rsidR="00167788" w:rsidRPr="006F1B5E">
        <w:rPr>
          <w:noProof/>
        </w:rPr>
        <w:t>fatale</w:t>
      </w:r>
      <w:r w:rsidR="00DF3AB8">
        <w:t xml:space="preserve"> wiles</w:t>
      </w:r>
      <w:r w:rsidR="00716040">
        <w:t>.</w:t>
      </w:r>
    </w:p>
    <w:p w14:paraId="7FC66397" w14:textId="31FE364D" w:rsidR="00E65B7B" w:rsidRDefault="00E65B7B" w:rsidP="008839A7">
      <w:r>
        <w:t>“</w:t>
      </w:r>
      <w:r w:rsidR="00DF3AB8">
        <w:t>He’</w:t>
      </w:r>
      <w:r>
        <w:t>s been a bit rough for you</w:t>
      </w:r>
      <w:r w:rsidR="00716040">
        <w:t>,</w:t>
      </w:r>
      <w:r>
        <w:t xml:space="preserve"> hasn’t he?” Rupert said as he slipped into a chair beside her. </w:t>
      </w:r>
      <w:r w:rsidR="00C230A2">
        <w:t xml:space="preserve"> </w:t>
      </w:r>
    </w:p>
    <w:p w14:paraId="49954A63" w14:textId="416865FE" w:rsidR="00C230A2" w:rsidRDefault="00DF3AB8" w:rsidP="008839A7">
      <w:r>
        <w:t>As she droned on, he thought through opening lines of a</w:t>
      </w:r>
      <w:r w:rsidR="00C230A2">
        <w:t xml:space="preserve"> plea to Ezra.</w:t>
      </w:r>
    </w:p>
    <w:p w14:paraId="78E78C24" w14:textId="1BEE1135" w:rsidR="0030597D" w:rsidRDefault="00167788" w:rsidP="008839A7">
      <w:r>
        <w:t>“I hope I never have to</w:t>
      </w:r>
      <w:r w:rsidR="00E65B7B">
        <w:t xml:space="preserve"> serve </w:t>
      </w:r>
      <w:r w:rsidR="0030597D">
        <w:t xml:space="preserve">as a Guardian </w:t>
      </w:r>
      <w:r w:rsidR="00E65B7B">
        <w:t xml:space="preserve">again!” </w:t>
      </w:r>
      <w:r w:rsidR="00E65B7B" w:rsidRPr="00C80790">
        <w:rPr>
          <w:noProof/>
        </w:rPr>
        <w:t>Lowelle</w:t>
      </w:r>
      <w:r w:rsidR="00E65B7B">
        <w:t xml:space="preserve"> screamed loud enough to alarm passersby.  </w:t>
      </w:r>
    </w:p>
    <w:p w14:paraId="65F83DAF" w14:textId="77777777" w:rsidR="00E65B7B" w:rsidRDefault="00E65B7B" w:rsidP="008839A7">
      <w:r>
        <w:t xml:space="preserve">Rupert </w:t>
      </w:r>
      <w:r w:rsidR="0030597D">
        <w:t>jumped up</w:t>
      </w:r>
      <w:r w:rsidR="005D7319">
        <w:t xml:space="preserve"> without meaning to;</w:t>
      </w:r>
      <w:r>
        <w:t xml:space="preserve"> her shriek had </w:t>
      </w:r>
      <w:r w:rsidR="00167788">
        <w:t>jolted him</w:t>
      </w:r>
      <w:r w:rsidR="005D7319">
        <w:t xml:space="preserve">. He checked his watch, oh dear, Ezra </w:t>
      </w:r>
      <w:r w:rsidR="0030597D">
        <w:t xml:space="preserve">now </w:t>
      </w:r>
      <w:r w:rsidR="005D7319">
        <w:t xml:space="preserve">had </w:t>
      </w:r>
      <w:r w:rsidR="00167788">
        <w:t xml:space="preserve">a </w:t>
      </w:r>
      <w:r w:rsidR="00167788" w:rsidRPr="00C80790">
        <w:rPr>
          <w:noProof/>
        </w:rPr>
        <w:t>twenty minute</w:t>
      </w:r>
      <w:r w:rsidR="00167788">
        <w:t xml:space="preserve"> head start. Looking at one’s watch</w:t>
      </w:r>
      <w:r w:rsidR="005D7319">
        <w:t xml:space="preserve"> was apparently th</w:t>
      </w:r>
      <w:r w:rsidR="00167788">
        <w:t>e wrong move in front of such an already upset lady.</w:t>
      </w:r>
      <w:r w:rsidR="00716040">
        <w:t xml:space="preserve"> </w:t>
      </w:r>
      <w:r w:rsidR="00716040" w:rsidRPr="00C80790">
        <w:rPr>
          <w:noProof/>
        </w:rPr>
        <w:t>Lowelle</w:t>
      </w:r>
      <w:r w:rsidR="00716040">
        <w:t xml:space="preserve"> now sobbed</w:t>
      </w:r>
      <w:r w:rsidR="005D7319">
        <w:t>.</w:t>
      </w:r>
    </w:p>
    <w:p w14:paraId="7F633F1B" w14:textId="77777777" w:rsidR="00E65B7B" w:rsidRDefault="00E65B7B" w:rsidP="008839A7">
      <w:r>
        <w:t>The Dark Beauty</w:t>
      </w:r>
      <w:r w:rsidR="005D7319">
        <w:t xml:space="preserve"> </w:t>
      </w:r>
      <w:r w:rsidR="005D7319" w:rsidRPr="00C80790">
        <w:rPr>
          <w:noProof/>
        </w:rPr>
        <w:t>tisked</w:t>
      </w:r>
      <w:r w:rsidR="005D7319">
        <w:t xml:space="preserve"> at him and</w:t>
      </w:r>
      <w:r>
        <w:t xml:space="preserve"> took </w:t>
      </w:r>
      <w:r w:rsidRPr="00C80790">
        <w:rPr>
          <w:noProof/>
        </w:rPr>
        <w:t>Lowelle</w:t>
      </w:r>
      <w:r>
        <w:t xml:space="preserve"> into her arms.</w:t>
      </w:r>
      <w:r w:rsidRPr="00E65B7B">
        <w:t xml:space="preserve"> </w:t>
      </w:r>
    </w:p>
    <w:p w14:paraId="1D78FB87" w14:textId="77777777" w:rsidR="00E65B7B" w:rsidRDefault="00E65B7B" w:rsidP="008839A7">
      <w:r>
        <w:t xml:space="preserve">“Of course you won’t have to, we’ll all see </w:t>
      </w:r>
      <w:r w:rsidRPr="00C80790">
        <w:rPr>
          <w:noProof/>
        </w:rPr>
        <w:t>to</w:t>
      </w:r>
      <w:r>
        <w:t xml:space="preserve"> it together,” the Dark Beauty said. The women </w:t>
      </w:r>
      <w:r w:rsidR="0030597D">
        <w:t>gathered in close to her, push</w:t>
      </w:r>
      <w:r>
        <w:t xml:space="preserve">ing Rupert from their circle. </w:t>
      </w:r>
    </w:p>
    <w:p w14:paraId="45562250" w14:textId="6845509E" w:rsidR="00991C09" w:rsidRDefault="00E65B7B" w:rsidP="008839A7">
      <w:r>
        <w:t xml:space="preserve">“Perhaps she’ll be up to visiting later?” </w:t>
      </w:r>
      <w:r w:rsidR="00716040">
        <w:t xml:space="preserve">Rupert tried brightly; but he knew he had blown it completely. And Ezra was even further ahead. </w:t>
      </w:r>
    </w:p>
    <w:p w14:paraId="146F40B7" w14:textId="5D853AE2" w:rsidR="00E65B7B" w:rsidRDefault="00991C09" w:rsidP="008839A7">
      <w:r>
        <w:t>T</w:t>
      </w:r>
      <w:r w:rsidR="00E65B7B">
        <w:t>he Dark Beauty</w:t>
      </w:r>
      <w:r>
        <w:t>’s look</w:t>
      </w:r>
      <w:r w:rsidR="00E65B7B">
        <w:t xml:space="preserve"> suggested to Rupert</w:t>
      </w:r>
      <w:r>
        <w:t xml:space="preserve"> that it was worse than no use</w:t>
      </w:r>
      <w:r w:rsidR="00E65B7B">
        <w:t xml:space="preserve">. </w:t>
      </w:r>
      <w:r w:rsidR="00E65B7B" w:rsidRPr="00C80790">
        <w:rPr>
          <w:noProof/>
        </w:rPr>
        <w:t>Lowelle</w:t>
      </w:r>
      <w:r w:rsidR="00E65B7B">
        <w:t xml:space="preserve"> waved him off without a word or a lift of her head. He stood by</w:t>
      </w:r>
      <w:r w:rsidR="00167788">
        <w:t>,</w:t>
      </w:r>
      <w:r w:rsidR="00E65B7B">
        <w:t xml:space="preserve"> trying to think of something</w:t>
      </w:r>
      <w:r w:rsidR="0030597D">
        <w:t xml:space="preserve"> to do or say to redeem himself</w:t>
      </w:r>
      <w:r w:rsidR="00E65B7B">
        <w:t>. She seemed out of his reach. Damned Creole!</w:t>
      </w:r>
      <w:r w:rsidR="00C230A2">
        <w:t xml:space="preserve"> Damned </w:t>
      </w:r>
      <w:r w:rsidR="0038258A">
        <w:t>Doreen</w:t>
      </w:r>
      <w:r w:rsidR="0030597D">
        <w:t>!</w:t>
      </w:r>
    </w:p>
    <w:p w14:paraId="0B12644E" w14:textId="2BE685B3" w:rsidR="00E65B7B" w:rsidRDefault="00716040" w:rsidP="008839A7">
      <w:r>
        <w:t xml:space="preserve"> “You see I</w:t>
      </w:r>
      <w:r w:rsidR="00991C09">
        <w:t xml:space="preserve"> have pressing business…” Rupert said but</w:t>
      </w:r>
      <w:r w:rsidR="0084124D">
        <w:t xml:space="preserve"> the cluster of breezy dresses and hats and shawls was escorting </w:t>
      </w:r>
      <w:r w:rsidR="0084124D" w:rsidRPr="00C80790">
        <w:rPr>
          <w:noProof/>
        </w:rPr>
        <w:t>L</w:t>
      </w:r>
      <w:r w:rsidR="00167788" w:rsidRPr="00C80790">
        <w:rPr>
          <w:noProof/>
        </w:rPr>
        <w:t>owelle</w:t>
      </w:r>
      <w:r w:rsidR="00167788">
        <w:t xml:space="preserve"> into the door of the tea</w:t>
      </w:r>
      <w:r w:rsidR="0084124D">
        <w:t>shop flat</w:t>
      </w:r>
      <w:r w:rsidR="00167788">
        <w:t>s</w:t>
      </w:r>
      <w:r w:rsidR="00DF3AB8">
        <w:t>; none could hear</w:t>
      </w:r>
      <w:r w:rsidR="00991C09">
        <w:t xml:space="preserve"> his feeble plea. No matter, if he didn’t straighten things out with Ezra he might not be welcome here on </w:t>
      </w:r>
      <w:r w:rsidR="00991C09" w:rsidRPr="00C80790">
        <w:rPr>
          <w:noProof/>
        </w:rPr>
        <w:t>Kensingt</w:t>
      </w:r>
      <w:r w:rsidR="00991C09">
        <w:t>on High Street in any case.</w:t>
      </w:r>
      <w:r w:rsidR="00E65B7B">
        <w:t xml:space="preserve"> </w:t>
      </w:r>
      <w:r w:rsidR="00991C09">
        <w:t>He hailed a taxi.</w:t>
      </w:r>
    </w:p>
    <w:p w14:paraId="5B9EC42C" w14:textId="6DAC5BB2" w:rsidR="00716040" w:rsidRDefault="00991C09" w:rsidP="008839A7">
      <w:r>
        <w:t>“Bathurst Mews, fast,” he told the d</w:t>
      </w:r>
      <w:r w:rsidR="00410845">
        <w:t>r</w:t>
      </w:r>
      <w:r>
        <w:t xml:space="preserve">iver. </w:t>
      </w:r>
    </w:p>
    <w:p w14:paraId="74D8C2E5" w14:textId="77777777" w:rsidR="00991C09" w:rsidRDefault="00716040" w:rsidP="008839A7">
      <w:r>
        <w:lastRenderedPageBreak/>
        <w:br w:type="page"/>
      </w:r>
    </w:p>
    <w:p w14:paraId="3AB9AF25" w14:textId="6F293504" w:rsidR="0030597D" w:rsidRPr="00101347" w:rsidRDefault="0024508D" w:rsidP="00101347">
      <w:pPr>
        <w:pStyle w:val="Heading1"/>
      </w:pPr>
      <w:r w:rsidRPr="00C80790">
        <w:lastRenderedPageBreak/>
        <w:t>Chapter 7</w:t>
      </w:r>
      <w:r w:rsidR="00101347">
        <w:t xml:space="preserve"> </w:t>
      </w:r>
      <w:r w:rsidR="00A06090" w:rsidRPr="00C80790">
        <w:rPr>
          <w:sz w:val="28"/>
          <w:szCs w:val="28"/>
        </w:rPr>
        <w:t>Message from SCOD</w:t>
      </w:r>
    </w:p>
    <w:p w14:paraId="7EEDFFF5" w14:textId="77777777" w:rsidR="00C80790" w:rsidRDefault="00C80790" w:rsidP="008839A7"/>
    <w:p w14:paraId="00810446" w14:textId="002121FE" w:rsidR="0084124D" w:rsidRDefault="0084124D" w:rsidP="008839A7">
      <w:r w:rsidRPr="00C80790">
        <w:rPr>
          <w:sz w:val="32"/>
          <w:szCs w:val="32"/>
        </w:rPr>
        <w:t>A</w:t>
      </w:r>
      <w:r w:rsidR="00780A43">
        <w:t>s Rupert</w:t>
      </w:r>
      <w:r>
        <w:t xml:space="preserve"> approached the stables, the smell of leather and horse invigorated his sense of righteousness.  What had he done wrong anyway? Nothing. And why had things taken a bad turn? Humans. That was the simple answer. </w:t>
      </w:r>
      <w:r w:rsidR="0038258A">
        <w:t>Doreen</w:t>
      </w:r>
      <w:r w:rsidR="00355EF5">
        <w:t xml:space="preserve">’s admirers had given her an unquenchable thirst for more. </w:t>
      </w:r>
      <w:r>
        <w:t>The Creole had exhausted his beautif</w:t>
      </w:r>
      <w:r w:rsidR="0030597D">
        <w:t xml:space="preserve">ul delicate </w:t>
      </w:r>
      <w:r w:rsidR="0030597D" w:rsidRPr="00C80790">
        <w:rPr>
          <w:noProof/>
        </w:rPr>
        <w:t>Lowelle</w:t>
      </w:r>
      <w:r w:rsidR="0030597D">
        <w:t xml:space="preserve">. Damn him! </w:t>
      </w:r>
      <w:r w:rsidR="00714657">
        <w:t xml:space="preserve">Hadn’t the Creole been able to learn anything in eighty years? Imagine repeating the same mistakes over and over. </w:t>
      </w:r>
      <w:r w:rsidR="00A06090">
        <w:t xml:space="preserve">Rupert bought some carrots from a </w:t>
      </w:r>
      <w:r w:rsidR="00A06090" w:rsidRPr="00C80790">
        <w:rPr>
          <w:noProof/>
        </w:rPr>
        <w:t>chubby faced</w:t>
      </w:r>
      <w:r w:rsidR="00A06090">
        <w:t xml:space="preserve"> farmer with a cart at the entrance. </w:t>
      </w:r>
    </w:p>
    <w:p w14:paraId="708D9F22" w14:textId="0AF7A49D" w:rsidR="00A06090" w:rsidRDefault="00A06090" w:rsidP="008839A7">
      <w:r>
        <w:t xml:space="preserve">Rupert’s mount, Hestia, was a thick grey Arabian who welcomed the carrots with a snort. He led her from the stables. </w:t>
      </w:r>
      <w:r w:rsidR="00416F28">
        <w:t>Rupert always felt more powerful when he and Hestia mel</w:t>
      </w:r>
      <w:r w:rsidR="00C230A2">
        <w:t>ded together in a smart gallop.</w:t>
      </w:r>
    </w:p>
    <w:p w14:paraId="041ED3EB" w14:textId="53F630D8" w:rsidR="00416F28" w:rsidRDefault="00416F28" w:rsidP="008839A7">
      <w:r>
        <w:t xml:space="preserve">Mud flew up from the </w:t>
      </w:r>
      <w:r w:rsidR="00C230A2">
        <w:t xml:space="preserve">popular </w:t>
      </w:r>
      <w:r>
        <w:t>track of the Rotten Row as a crowd of riders raced each other and showed off for the picnickers along the Serpentine.  Rupert rode with abandon until he was sure the hearts would leap out of both he and Hestia.</w:t>
      </w:r>
    </w:p>
    <w:p w14:paraId="2DB48110" w14:textId="77777777" w:rsidR="00416F28" w:rsidRDefault="00416F28" w:rsidP="008839A7">
      <w:r>
        <w:t>At Lancaster Gate, Rupert noticed a little person, that is a dwarfed man, leaning against a post. Rupert was sure he had see</w:t>
      </w:r>
      <w:r w:rsidR="00714657">
        <w:t>n the man earlier walking along Kensington High Street</w:t>
      </w:r>
      <w:r>
        <w:t>. As Rupert approached, the dwarf waved at him as if to flag him down.</w:t>
      </w:r>
    </w:p>
    <w:p w14:paraId="00C8207A" w14:textId="77777777" w:rsidR="00416F28" w:rsidRDefault="00416F28" w:rsidP="008839A7">
      <w:r>
        <w:t xml:space="preserve">He turned Hestia’s head sharply and headed back around the North Carriage Drive. The dwarf followed but obviously couldn’t catch up with such short legs. Rupert thought to duck into the north arena, a hundred yards ahead, to think. As he approached the entrance, the Dwarf popped out. Transported! How could he do that? </w:t>
      </w:r>
      <w:r w:rsidR="00714657">
        <w:t>Of course, h</w:t>
      </w:r>
      <w:r w:rsidR="00A06090">
        <w:t>e</w:t>
      </w:r>
      <w:r w:rsidR="00714657">
        <w:t xml:space="preserve"> was an angel. But what kind of angel would pick to be a dwarf</w:t>
      </w:r>
      <w:r>
        <w:t xml:space="preserve">? </w:t>
      </w:r>
    </w:p>
    <w:p w14:paraId="18929DBF" w14:textId="243D4F48" w:rsidR="00416F28" w:rsidRDefault="00416F28" w:rsidP="008839A7">
      <w:r>
        <w:lastRenderedPageBreak/>
        <w:t xml:space="preserve">Rupert could hear horror violins playing in the background of his thoughts. </w:t>
      </w:r>
      <w:r w:rsidR="002C45FF">
        <w:t>Was the dwarf some kind of demon sent by the Archangel to locate him and verif</w:t>
      </w:r>
      <w:r w:rsidR="00716040">
        <w:t xml:space="preserve">y some mutterings of the vengeful </w:t>
      </w:r>
      <w:r w:rsidR="0038258A">
        <w:t>Doreen</w:t>
      </w:r>
      <w:r w:rsidR="00716040">
        <w:t>?</w:t>
      </w:r>
      <w:r w:rsidR="002C45FF">
        <w:t xml:space="preserve"> Rupert needed to think of a plan, had he been</w:t>
      </w:r>
      <w:r w:rsidR="00167788">
        <w:t xml:space="preserve"> seen at the party over the tea</w:t>
      </w:r>
      <w:r w:rsidR="002C45FF">
        <w:t xml:space="preserve">shop? Seen at the Nile with the Golden Pharaoh?  </w:t>
      </w:r>
      <w:r>
        <w:t>He turned Hestia straight across the grass of</w:t>
      </w:r>
      <w:r w:rsidR="00F9117B">
        <w:t xml:space="preserve"> the park. Families</w:t>
      </w:r>
      <w:r w:rsidR="00167788">
        <w:t xml:space="preserve"> </w:t>
      </w:r>
      <w:r w:rsidR="00F9117B">
        <w:t xml:space="preserve">enjoying an autumn stroll </w:t>
      </w:r>
      <w:r w:rsidR="00167788">
        <w:t>protested</w:t>
      </w:r>
      <w:r w:rsidR="00F9117B">
        <w:t xml:space="preserve"> with sharp looks</w:t>
      </w:r>
      <w:r w:rsidR="00167788">
        <w:t>. Hestia jumped the Serpentine. Elderly and young alike stared</w:t>
      </w:r>
      <w:r>
        <w:t xml:space="preserve"> </w:t>
      </w:r>
      <w:r w:rsidRPr="00C80790">
        <w:rPr>
          <w:noProof/>
        </w:rPr>
        <w:t>open mouthed</w:t>
      </w:r>
      <w:r>
        <w:t xml:space="preserve">. </w:t>
      </w:r>
    </w:p>
    <w:p w14:paraId="4BBA6F6B" w14:textId="7F859205" w:rsidR="00714657" w:rsidRDefault="00416F28" w:rsidP="008839A7">
      <w:r>
        <w:t>“Rupert, I</w:t>
      </w:r>
      <w:r w:rsidR="00714657">
        <w:t xml:space="preserve">’m George!” the Dwarf’s plea faded behind him, “The Apprenticeship Council…” </w:t>
      </w:r>
    </w:p>
    <w:p w14:paraId="1C20CF21" w14:textId="7983C8E7" w:rsidR="00F9117B" w:rsidRDefault="00714657" w:rsidP="008839A7">
      <w:r>
        <w:t xml:space="preserve"> Apprenticeship Council! </w:t>
      </w:r>
      <w:r w:rsidR="00F9117B">
        <w:t xml:space="preserve">They normally didn’t come to you, you went to them after your hearing. </w:t>
      </w:r>
      <w:r>
        <w:t xml:space="preserve">Was the Dwarf there to collect him? </w:t>
      </w:r>
      <w:r w:rsidR="00F9117B">
        <w:t>To whisk</w:t>
      </w:r>
      <w:r w:rsidR="00167788">
        <w:t xml:space="preserve"> him </w:t>
      </w:r>
      <w:r w:rsidR="00F9117B">
        <w:t xml:space="preserve">off </w:t>
      </w:r>
      <w:r w:rsidR="00167788">
        <w:t>to a new assignment</w:t>
      </w:r>
      <w:r w:rsidR="00F9117B">
        <w:t xml:space="preserve"> without a hearing</w:t>
      </w:r>
      <w:r w:rsidR="00167788">
        <w:t xml:space="preserve">? </w:t>
      </w:r>
      <w:r w:rsidR="00F9117B">
        <w:t>Had Ezra betraye</w:t>
      </w:r>
      <w:r w:rsidR="00355EF5">
        <w:t>d him?</w:t>
      </w:r>
      <w:r w:rsidR="00F9117B">
        <w:t xml:space="preserve"> </w:t>
      </w:r>
    </w:p>
    <w:p w14:paraId="4A5148B4" w14:textId="77B5FFBC" w:rsidR="00DC55EA" w:rsidRDefault="00714657" w:rsidP="008839A7">
      <w:r>
        <w:t>The dwarf’s voice faded as Rupert galloped towards the entrance to the Roman Path; he could see far ahead lots of other riders were headed the same way, typical for a Sunday. Rupert thought he glimpsed a r</w:t>
      </w:r>
      <w:r w:rsidR="00716040">
        <w:t>ed coat. Why was</w:t>
      </w:r>
      <w:r>
        <w:t xml:space="preserve"> Ezra wear</w:t>
      </w:r>
      <w:r w:rsidR="00716040">
        <w:t>ing</w:t>
      </w:r>
      <w:r>
        <w:t xml:space="preserve"> such a thin</w:t>
      </w:r>
      <w:r w:rsidR="00716040">
        <w:t xml:space="preserve">g, normally reserved for </w:t>
      </w:r>
      <w:r w:rsidR="00716040" w:rsidRPr="00C80790">
        <w:rPr>
          <w:noProof/>
        </w:rPr>
        <w:t>master</w:t>
      </w:r>
      <w:r w:rsidR="00716040">
        <w:t xml:space="preserve"> of the hunt</w:t>
      </w:r>
      <w:r>
        <w:t>?</w:t>
      </w:r>
    </w:p>
    <w:p w14:paraId="2B5F080B" w14:textId="2C69D01A" w:rsidR="00416F28" w:rsidRDefault="00714657" w:rsidP="008839A7">
      <w:r>
        <w:t xml:space="preserve">Could he even catch up to Ezra with this </w:t>
      </w:r>
      <w:r w:rsidR="002C45FF">
        <w:t>dwarf on his t</w:t>
      </w:r>
      <w:r w:rsidR="00716040">
        <w:t>ail? And w</w:t>
      </w:r>
      <w:r>
        <w:t>ould Ezra be willing to do anything</w:t>
      </w:r>
      <w:r w:rsidR="008958FB">
        <w:t xml:space="preserve"> for him</w:t>
      </w:r>
      <w:r>
        <w:t>? Obviously Ezra had already abandoned Rupert; maybe there was no chan</w:t>
      </w:r>
      <w:r w:rsidR="00167788">
        <w:t>ce to turn the situation around. A</w:t>
      </w:r>
      <w:r>
        <w:t>fter all, Rupert didn’t even have a sample of Cyryzz</w:t>
      </w:r>
      <w:r w:rsidR="00EB6B37">
        <w:t>ma to present</w:t>
      </w:r>
      <w:r>
        <w:t>.</w:t>
      </w:r>
      <w:r w:rsidR="00716040">
        <w:t xml:space="preserve"> </w:t>
      </w:r>
    </w:p>
    <w:p w14:paraId="77C461FD" w14:textId="5FD7A343" w:rsidR="005A5C28" w:rsidRDefault="002C45FF" w:rsidP="008839A7">
      <w:r>
        <w:t xml:space="preserve">A </w:t>
      </w:r>
      <w:r w:rsidR="00716040">
        <w:t xml:space="preserve">simple </w:t>
      </w:r>
      <w:r>
        <w:t>plan came</w:t>
      </w:r>
      <w:r w:rsidR="00310D9D">
        <w:t>; he would</w:t>
      </w:r>
      <w:r w:rsidR="00416F28">
        <w:t xml:space="preserve"> r</w:t>
      </w:r>
      <w:r w:rsidR="00714657">
        <w:t xml:space="preserve">un away </w:t>
      </w:r>
      <w:r w:rsidR="00310D9D">
        <w:t xml:space="preserve">on Hestia </w:t>
      </w:r>
      <w:r w:rsidR="00714657">
        <w:t>through London on the Roman Path</w:t>
      </w:r>
      <w:r w:rsidR="00416F28">
        <w:t xml:space="preserve">. Out to the country, where he would find a job with a </w:t>
      </w:r>
      <w:r w:rsidR="00416F28" w:rsidRPr="00C80790">
        <w:rPr>
          <w:noProof/>
        </w:rPr>
        <w:t>chubby faced</w:t>
      </w:r>
      <w:r w:rsidR="00416F28">
        <w:t xml:space="preserve"> farmer</w:t>
      </w:r>
      <w:r w:rsidR="00167788">
        <w:t xml:space="preserve"> growing carrots</w:t>
      </w:r>
      <w:r w:rsidR="00416F28">
        <w:t xml:space="preserve">. </w:t>
      </w:r>
      <w:r w:rsidR="005A5C28">
        <w:t xml:space="preserve">He could sleep in the grass and tend gardens; inhale their sweet fragrances unmolested by anyone. </w:t>
      </w:r>
    </w:p>
    <w:p w14:paraId="43F01880" w14:textId="132539C4" w:rsidR="00416F28" w:rsidRDefault="00416F28" w:rsidP="008839A7">
      <w:r>
        <w:lastRenderedPageBreak/>
        <w:t>Rupert charged for the Albert Gate. Good, no sign of the dwarf. He made</w:t>
      </w:r>
      <w:r w:rsidR="00355EF5">
        <w:t xml:space="preserve"> for the black and gold wrought-</w:t>
      </w:r>
      <w:r>
        <w:t>iron entrance to the park. A glint of light blinded him</w:t>
      </w:r>
      <w:r w:rsidR="00310D9D">
        <w:t>; Hestia bucked. Rupert turned her</w:t>
      </w:r>
      <w:r>
        <w:t xml:space="preserve"> off the gate back towards Kensington Palace.</w:t>
      </w:r>
    </w:p>
    <w:p w14:paraId="6CE8CE6C" w14:textId="5407FFBA" w:rsidR="00416F28" w:rsidRDefault="00310D9D" w:rsidP="008839A7">
      <w:r>
        <w:t xml:space="preserve">After his eyes adjusted, </w:t>
      </w:r>
      <w:r w:rsidR="00416F28">
        <w:t xml:space="preserve">Rupert looked back. At the Albert Gate was the Golden Rider </w:t>
      </w:r>
      <w:r w:rsidR="005A5C28">
        <w:t xml:space="preserve">from the Nile </w:t>
      </w:r>
      <w:r w:rsidR="00416F28">
        <w:t>on a</w:t>
      </w:r>
      <w:r w:rsidR="00EB59F0">
        <w:t xml:space="preserve"> motorbike.</w:t>
      </w:r>
      <w:r w:rsidR="00C80790" w:rsidRPr="00C80790">
        <w:rPr>
          <w:color w:val="FF0000"/>
        </w:rPr>
        <w:t xml:space="preserve"> </w:t>
      </w:r>
      <w:r w:rsidR="00416F28" w:rsidRPr="00C80790">
        <w:rPr>
          <w:color w:val="FF0000"/>
        </w:rPr>
        <w:t xml:space="preserve"> </w:t>
      </w:r>
      <w:r w:rsidR="00416F28">
        <w:t xml:space="preserve">He flashed a mirror at Rupert for attention and was waving. How could the Golden Rider have gotten from </w:t>
      </w:r>
      <w:smartTag w:uri="urn:schemas-microsoft-com:office:smarttags" w:element="City">
        <w:r w:rsidR="00416F28">
          <w:t>Cairo</w:t>
        </w:r>
      </w:smartTag>
      <w:r w:rsidR="00416F28">
        <w:t xml:space="preserve"> to </w:t>
      </w:r>
      <w:smartTag w:uri="urn:schemas-microsoft-com:office:smarttags" w:element="City">
        <w:smartTag w:uri="urn:schemas-microsoft-com:office:smarttags" w:element="place">
          <w:r w:rsidR="00416F28">
            <w:t>London</w:t>
          </w:r>
        </w:smartTag>
      </w:smartTag>
      <w:r w:rsidR="00416F28">
        <w:t xml:space="preserve">? This was a disaster. </w:t>
      </w:r>
      <w:r>
        <w:t xml:space="preserve">Angels seemed to be after him everywhere. </w:t>
      </w:r>
      <w:r w:rsidR="00EB6B37">
        <w:t>The motorbike had a passenger wh</w:t>
      </w:r>
      <w:r>
        <w:t>o carried a long spear. It was o</w:t>
      </w:r>
      <w:r w:rsidR="00EB6B37">
        <w:t>ne of the Golden Strong Men who had chased Rupert along the path during h</w:t>
      </w:r>
      <w:r>
        <w:t>is escape from the golden beach.</w:t>
      </w:r>
    </w:p>
    <w:p w14:paraId="3A4402F7" w14:textId="103B4B30" w:rsidR="002C45FF" w:rsidRDefault="005A5C28" w:rsidP="008839A7">
      <w:r>
        <w:t>There was no way</w:t>
      </w:r>
      <w:r w:rsidR="00EB6B37">
        <w:t xml:space="preserve"> to catch up to Ezra now. </w:t>
      </w:r>
      <w:r w:rsidR="00310D9D">
        <w:t xml:space="preserve">His mind raced. </w:t>
      </w:r>
      <w:r w:rsidR="00EB6B37">
        <w:t>Rupert almo</w:t>
      </w:r>
      <w:r w:rsidR="00310D9D">
        <w:t>st hoped for a golden spear in place of</w:t>
      </w:r>
      <w:r w:rsidR="00EB6B37">
        <w:t xml:space="preserve"> being hauled before the Apprenticeship Council without Ezra or Cyryzzma to defend him</w:t>
      </w:r>
      <w:r w:rsidR="00355EF5">
        <w:t xml:space="preserve"> against </w:t>
      </w:r>
      <w:r w:rsidR="00310D9D">
        <w:t xml:space="preserve">the </w:t>
      </w:r>
      <w:r w:rsidR="00355EF5">
        <w:t xml:space="preserve">false accusations of </w:t>
      </w:r>
      <w:r w:rsidR="0038258A">
        <w:t>Doreen</w:t>
      </w:r>
      <w:r w:rsidR="00EB6B37">
        <w:t xml:space="preserve">. Where would SCOD send him? </w:t>
      </w:r>
    </w:p>
    <w:p w14:paraId="5E328FC7" w14:textId="2F407800" w:rsidR="00EB6B37" w:rsidRDefault="00EB6B37" w:rsidP="008839A7">
      <w:r>
        <w:t xml:space="preserve">He thought of </w:t>
      </w:r>
      <w:r w:rsidRPr="00C80790">
        <w:rPr>
          <w:noProof/>
        </w:rPr>
        <w:t>Lowelle</w:t>
      </w:r>
      <w:r>
        <w:t xml:space="preserve">, longed to be back at her side, drying her tears. </w:t>
      </w:r>
      <w:r w:rsidR="002C45FF">
        <w:t xml:space="preserve">He would have no chance with her now. </w:t>
      </w:r>
      <w:r>
        <w:t>Why hadn’t he helped out her friends? They obviously were associated with</w:t>
      </w:r>
      <w:r w:rsidR="002C45FF">
        <w:t xml:space="preserve"> this Golden </w:t>
      </w:r>
      <w:r w:rsidR="002C45FF" w:rsidRPr="00C80790">
        <w:rPr>
          <w:noProof/>
        </w:rPr>
        <w:t>Auknot</w:t>
      </w:r>
      <w:r w:rsidR="002C45FF">
        <w:t xml:space="preserve"> C</w:t>
      </w:r>
      <w:r>
        <w:t>ult</w:t>
      </w:r>
      <w:r w:rsidR="002C45FF">
        <w:t>;</w:t>
      </w:r>
      <w:r>
        <w:t xml:space="preserve"> </w:t>
      </w:r>
      <w:r w:rsidR="002C45FF">
        <w:t>maybe they had put the Golden O</w:t>
      </w:r>
      <w:r>
        <w:t xml:space="preserve">nes </w:t>
      </w:r>
      <w:r w:rsidR="002C45FF">
        <w:t>onto his tail. C</w:t>
      </w:r>
      <w:r>
        <w:t xml:space="preserve">ould </w:t>
      </w:r>
      <w:r w:rsidR="002C45FF">
        <w:t xml:space="preserve">he </w:t>
      </w:r>
      <w:r>
        <w:t>still ma</w:t>
      </w:r>
      <w:r w:rsidR="002C45FF">
        <w:t>ke a deal with them?</w:t>
      </w:r>
      <w:r>
        <w:t xml:space="preserve">  </w:t>
      </w:r>
      <w:r w:rsidR="002C45FF">
        <w:t xml:space="preserve"> </w:t>
      </w:r>
    </w:p>
    <w:p w14:paraId="54C29B29" w14:textId="77777777" w:rsidR="00416F28" w:rsidRDefault="00416F28" w:rsidP="008839A7">
      <w:r>
        <w:t xml:space="preserve">The Golden Rider sped alongside Hestia on the parallel Kensington Road outside the park. Rupert and Hestia arrived at the Palace Gate. The Golden Rider tried to enter but was detained by a policeman. Thank heavens for civility. </w:t>
      </w:r>
    </w:p>
    <w:p w14:paraId="48C753E1" w14:textId="3038E264" w:rsidR="00416F28" w:rsidRDefault="00416F28" w:rsidP="008839A7">
      <w:r>
        <w:t xml:space="preserve">Here came </w:t>
      </w:r>
      <w:r w:rsidR="002C45FF">
        <w:t xml:space="preserve">the dwarf </w:t>
      </w:r>
      <w:r>
        <w:t xml:space="preserve">George, strolling along with the other Sunday walkers. How could the little man pop in and out without detection? Surely George was too odd for people not to notice. Rupert and Hestia were trapped.  </w:t>
      </w:r>
    </w:p>
    <w:p w14:paraId="21E9AC5E" w14:textId="499073D1" w:rsidR="00416F28" w:rsidRDefault="00416F28" w:rsidP="008839A7">
      <w:r>
        <w:lastRenderedPageBreak/>
        <w:t xml:space="preserve">The Golden Rider sped past the policeman. What! A motorcycle let into the park! Shocking! This was obviously the same thought on the minds of the entire Sunday crowd. The Golden Rider aimed for Hestia and Rupert. </w:t>
      </w:r>
    </w:p>
    <w:p w14:paraId="1C864C85" w14:textId="3B07B540" w:rsidR="00416F28" w:rsidRDefault="00416F28" w:rsidP="008839A7">
      <w:r>
        <w:t xml:space="preserve">George stepped into the motorbike’s path and glared. The motorbike swerved off. </w:t>
      </w:r>
    </w:p>
    <w:p w14:paraId="673250E6" w14:textId="24AB079E" w:rsidR="00416F28" w:rsidRDefault="00416F28" w:rsidP="008839A7">
      <w:r>
        <w:t xml:space="preserve">“Shocking!” said George. </w:t>
      </w:r>
    </w:p>
    <w:p w14:paraId="10566571" w14:textId="6A77AF27" w:rsidR="0024508D" w:rsidRDefault="002C45FF" w:rsidP="008839A7">
      <w:r>
        <w:t xml:space="preserve">So this dwarf had some kind of powers. </w:t>
      </w:r>
      <w:r w:rsidR="00416F28">
        <w:t xml:space="preserve">Rupert and the crowd were transfixed as Policemen on motorcycles entered the park and gave chase; the Golden Rider exited the </w:t>
      </w:r>
      <w:r w:rsidR="0024508D">
        <w:t xml:space="preserve">other side of the park with </w:t>
      </w:r>
      <w:r w:rsidR="00416F28">
        <w:t>Bobbies in full pursuit. The Sunday crowd went back to their picnics</w:t>
      </w:r>
      <w:r w:rsidR="00355EF5">
        <w:t xml:space="preserve"> on tartan blankets</w:t>
      </w:r>
      <w:r w:rsidR="0024508D">
        <w:t>, chatting</w:t>
      </w:r>
      <w:r w:rsidR="005A5C28">
        <w:t xml:space="preserve"> with excitement</w:t>
      </w:r>
      <w:r>
        <w:t xml:space="preserve">. </w:t>
      </w:r>
    </w:p>
    <w:p w14:paraId="5D7E6A61" w14:textId="7895B82B" w:rsidR="00416F28" w:rsidRDefault="002C45FF" w:rsidP="008839A7">
      <w:r>
        <w:t>George approached</w:t>
      </w:r>
      <w:r w:rsidR="00416F28">
        <w:t>.</w:t>
      </w:r>
      <w:r>
        <w:t xml:space="preserve"> Rupert tried to urge Hestia to turn and gallop away but she was transfixed by </w:t>
      </w:r>
      <w:r w:rsidR="005A5C28">
        <w:t xml:space="preserve">the </w:t>
      </w:r>
      <w:r>
        <w:t>dwarf.</w:t>
      </w:r>
    </w:p>
    <w:p w14:paraId="55C3EC45" w14:textId="3A91712F" w:rsidR="00416F28" w:rsidRDefault="00416F28" w:rsidP="008839A7">
      <w:r>
        <w:t>“Rupert!” George held out a bunch of purple clover for</w:t>
      </w:r>
      <w:r w:rsidR="002C45FF">
        <w:t xml:space="preserve"> Hestia. She</w:t>
      </w:r>
      <w:r>
        <w:t xml:space="preserve"> put her head down to nuzzle George. </w:t>
      </w:r>
      <w:r>
        <w:tab/>
        <w:t xml:space="preserve"> </w:t>
      </w:r>
    </w:p>
    <w:p w14:paraId="584BF585" w14:textId="2DD0869A" w:rsidR="00416F28" w:rsidRDefault="00416F28" w:rsidP="008839A7">
      <w:r>
        <w:t xml:space="preserve">Rupert’s mouth was still agape in the direction of the </w:t>
      </w:r>
      <w:r w:rsidR="00355EF5">
        <w:t xml:space="preserve">police </w:t>
      </w:r>
      <w:r>
        <w:t xml:space="preserve">chase. </w:t>
      </w:r>
    </w:p>
    <w:p w14:paraId="7516E314" w14:textId="06C70048" w:rsidR="00416F28" w:rsidRDefault="00416F28" w:rsidP="008839A7">
      <w:r>
        <w:t xml:space="preserve">“Surely you received the fax this </w:t>
      </w:r>
      <w:r w:rsidR="002C45FF">
        <w:t>morning from SCOD</w:t>
      </w:r>
      <w:r>
        <w:t xml:space="preserve"> that I was coming?” George said. </w:t>
      </w:r>
    </w:p>
    <w:p w14:paraId="0A126876" w14:textId="4C8A5DD7" w:rsidR="00416F28" w:rsidRDefault="00416F28" w:rsidP="008839A7">
      <w:r>
        <w:t>Rupert sat in panicked silence. George was now leading Hestia bac</w:t>
      </w:r>
      <w:r w:rsidR="00577668">
        <w:t>k towards the stables. Should Rupert</w:t>
      </w:r>
      <w:r>
        <w:t xml:space="preserve"> jump off and run? </w:t>
      </w:r>
    </w:p>
    <w:p w14:paraId="7F3E2372" w14:textId="4FDBB5E0" w:rsidR="00416F28" w:rsidRDefault="00416F28" w:rsidP="008839A7">
      <w:r>
        <w:t>“You are Rupert</w:t>
      </w:r>
      <w:r w:rsidR="007B5C95">
        <w:t>,</w:t>
      </w:r>
      <w:r>
        <w:t xml:space="preserve"> aren’t you?” George continued. </w:t>
      </w:r>
    </w:p>
    <w:p w14:paraId="0DE2CF8B" w14:textId="05DE6262" w:rsidR="00416F28" w:rsidRDefault="00577668" w:rsidP="008839A7">
      <w:r>
        <w:t xml:space="preserve">Rupert’s mind sped on; trying to develop a plan. </w:t>
      </w:r>
      <w:r w:rsidR="00416F28">
        <w:t xml:space="preserve"> </w:t>
      </w:r>
      <w:r>
        <w:t xml:space="preserve"> </w:t>
      </w:r>
    </w:p>
    <w:p w14:paraId="5140B62D" w14:textId="3CBE4E44" w:rsidR="00416F28" w:rsidRDefault="00416F28" w:rsidP="008839A7">
      <w:r>
        <w:t>“</w:t>
      </w:r>
      <w:r w:rsidR="00C80790">
        <w:t>You haven’t seen the</w:t>
      </w:r>
      <w:r w:rsidR="00EB59F0">
        <w:t xml:space="preserve"> fax,”</w:t>
      </w:r>
      <w:r w:rsidR="00577668" w:rsidRPr="00C80790">
        <w:rPr>
          <w:color w:val="FF0000"/>
        </w:rPr>
        <w:t xml:space="preserve"> </w:t>
      </w:r>
      <w:r w:rsidR="00577668">
        <w:t xml:space="preserve">said George, “but surely you knew your apprenticeship was up today?” </w:t>
      </w:r>
    </w:p>
    <w:p w14:paraId="3A99BC68" w14:textId="2EB54A93" w:rsidR="00577668" w:rsidRDefault="00AE3AFC" w:rsidP="008839A7">
      <w:r>
        <w:t>“Did Ezra</w:t>
      </w:r>
      <w:r w:rsidR="00355EF5">
        <w:t xml:space="preserve"> present my request</w:t>
      </w:r>
      <w:r w:rsidR="00577668">
        <w:t xml:space="preserve"> </w:t>
      </w:r>
      <w:r w:rsidR="00355EF5">
        <w:t xml:space="preserve">for a Potions Master License </w:t>
      </w:r>
      <w:r w:rsidR="00577668">
        <w:t>to SCOD?</w:t>
      </w:r>
      <w:r>
        <w:t xml:space="preserve"> He must have noted that my formula for Cyryzzma will surely show…</w:t>
      </w:r>
      <w:r w:rsidR="00577668">
        <w:t>” Rupert</w:t>
      </w:r>
      <w:r w:rsidR="002C45FF">
        <w:t xml:space="preserve"> </w:t>
      </w:r>
      <w:r>
        <w:t xml:space="preserve">had </w:t>
      </w:r>
      <w:r w:rsidR="002C45FF">
        <w:t xml:space="preserve">blurted out more information than </w:t>
      </w:r>
      <w:r w:rsidR="002C45FF">
        <w:lastRenderedPageBreak/>
        <w:t>he had meant to, hadn’t Ezra taught him to ke</w:t>
      </w:r>
      <w:r w:rsidR="005A5C28">
        <w:t>ep quiet to learn what the other party knew before talking</w:t>
      </w:r>
      <w:r w:rsidR="002C45FF">
        <w:t>?</w:t>
      </w:r>
      <w:r w:rsidR="00577668">
        <w:t xml:space="preserve"> </w:t>
      </w:r>
    </w:p>
    <w:p w14:paraId="36DDB660" w14:textId="66FEBBCD" w:rsidR="00577668" w:rsidRDefault="00577668" w:rsidP="008839A7">
      <w:r>
        <w:t xml:space="preserve">“SCOD hasn’t heard from Ezra in months. My instructions are </w:t>
      </w:r>
      <w:r w:rsidR="00DF6E3B">
        <w:t>to take you back to the line-</w:t>
      </w:r>
      <w:r w:rsidR="005A5C28">
        <w:t>up. What formula?</w:t>
      </w:r>
      <w:r>
        <w:t>”</w:t>
      </w:r>
      <w:r w:rsidR="005A5C28">
        <w:t xml:space="preserve"> said George.</w:t>
      </w:r>
    </w:p>
    <w:p w14:paraId="72AA5D7C" w14:textId="59D83307" w:rsidR="005A5C28" w:rsidRDefault="00577668" w:rsidP="008839A7">
      <w:r>
        <w:t>“</w:t>
      </w:r>
      <w:r w:rsidR="00DF6E3B">
        <w:t>What line-</w:t>
      </w:r>
      <w:r w:rsidR="0024508D">
        <w:t>up?” a</w:t>
      </w:r>
      <w:r>
        <w:t xml:space="preserve">nswered Rupert. </w:t>
      </w:r>
    </w:p>
    <w:p w14:paraId="0CD14B5F" w14:textId="0BFCCE4C" w:rsidR="00577668" w:rsidRDefault="00577668" w:rsidP="008839A7">
      <w:r>
        <w:t>It occurred to him that</w:t>
      </w:r>
      <w:r w:rsidR="00310D9D">
        <w:t>,</w:t>
      </w:r>
      <w:r>
        <w:t xml:space="preserve"> given the reaction of Auknot’s Gol</w:t>
      </w:r>
      <w:r w:rsidR="00310D9D">
        <w:t>den people, it might not be prudent to spread news of Cyryzzma around to just any</w:t>
      </w:r>
      <w:r>
        <w:t>one. He had no evidence that George was who he said he was; Rupert coul</w:t>
      </w:r>
      <w:r w:rsidR="00AE3AFC">
        <w:t>d</w:t>
      </w:r>
      <w:r w:rsidR="00310D9D">
        <w:t>n’t believe Ezra hadn’t submitted</w:t>
      </w:r>
      <w:r>
        <w:t xml:space="preserve"> his intent</w:t>
      </w:r>
      <w:r w:rsidR="0024508D">
        <w:t>ion</w:t>
      </w:r>
      <w:r>
        <w:t xml:space="preserve"> to present </w:t>
      </w:r>
      <w:r w:rsidR="000741F7">
        <w:t xml:space="preserve">the formula </w:t>
      </w:r>
      <w:r>
        <w:t>to SCOD</w:t>
      </w:r>
      <w:r w:rsidR="00DF6E3B">
        <w:t xml:space="preserve"> for certification</w:t>
      </w:r>
      <w:r w:rsidR="00AE3AFC">
        <w:t xml:space="preserve"> and to ask for a license</w:t>
      </w:r>
      <w:r>
        <w:t xml:space="preserve">. </w:t>
      </w:r>
      <w:r w:rsidR="000741F7">
        <w:t xml:space="preserve">Rupert’s paranoia was on full alert. </w:t>
      </w:r>
      <w:r w:rsidR="005A5C28">
        <w:t xml:space="preserve"> </w:t>
      </w:r>
    </w:p>
    <w:p w14:paraId="54452F96" w14:textId="1E11B732" w:rsidR="00577668" w:rsidRDefault="00577668" w:rsidP="008839A7">
      <w:r>
        <w:t>“</w:t>
      </w:r>
      <w:r w:rsidR="000741F7">
        <w:t xml:space="preserve">Were those friends of yours on the motorbikes?” asked George. </w:t>
      </w:r>
    </w:p>
    <w:p w14:paraId="7D3F708B" w14:textId="4985D57D" w:rsidR="000741F7" w:rsidRDefault="000741F7" w:rsidP="008839A7">
      <w:r>
        <w:t xml:space="preserve">“What </w:t>
      </w:r>
      <w:r w:rsidR="00DF6E3B">
        <w:t>line-</w:t>
      </w:r>
      <w:r>
        <w:t xml:space="preserve">up?” Rupert replied. </w:t>
      </w:r>
    </w:p>
    <w:p w14:paraId="05CD89A6" w14:textId="7C144175" w:rsidR="000741F7" w:rsidRDefault="000741F7" w:rsidP="008839A7">
      <w:r>
        <w:t>“</w:t>
      </w:r>
      <w:r w:rsidR="00DF6E3B">
        <w:t>Y</w:t>
      </w:r>
      <w:r w:rsidR="00FB0D0E">
        <w:t>ou do know them? T</w:t>
      </w:r>
      <w:r>
        <w:t xml:space="preserve">hey seemed to be signaling you,” said George. </w:t>
      </w:r>
    </w:p>
    <w:p w14:paraId="3926503D" w14:textId="002F54A5" w:rsidR="000741F7" w:rsidRDefault="000741F7" w:rsidP="008839A7">
      <w:r>
        <w:t>“</w:t>
      </w:r>
      <w:r w:rsidR="00FB0D0E">
        <w:t>No!</w:t>
      </w:r>
      <w:r>
        <w:t xml:space="preserve"> </w:t>
      </w:r>
      <w:r w:rsidR="00FB0D0E">
        <w:t>What line-</w:t>
      </w:r>
      <w:r>
        <w:t xml:space="preserve">up?” Rupert hoped to deflect George’s attention from the Golden people and the formula. </w:t>
      </w:r>
    </w:p>
    <w:p w14:paraId="0DE11113" w14:textId="2F87C205" w:rsidR="000741F7" w:rsidRDefault="000741F7" w:rsidP="008839A7">
      <w:r>
        <w:t>“</w:t>
      </w:r>
      <w:r w:rsidR="006278DC">
        <w:t>As SCOD said in the fax, even with the recent drastic drop in human prayers</w:t>
      </w:r>
      <w:r w:rsidR="00AE3AFC">
        <w:t>,</w:t>
      </w:r>
      <w:r w:rsidR="006278DC">
        <w:t xml:space="preserve"> the Guardian Ange</w:t>
      </w:r>
      <w:r w:rsidR="00DF6E3B">
        <w:t>l line-</w:t>
      </w:r>
      <w:r w:rsidR="006278DC">
        <w:t xml:space="preserve">up is in desperate need of volunteers. Since your apprenticeship has ended, it is </w:t>
      </w:r>
      <w:r w:rsidR="006278DC" w:rsidRPr="006278DC">
        <w:rPr>
          <w:i/>
        </w:rPr>
        <w:t>assumed</w:t>
      </w:r>
      <w:r w:rsidR="006278DC">
        <w:t xml:space="preserve"> you would leap at the </w:t>
      </w:r>
      <w:r w:rsidR="006278DC" w:rsidRPr="00C80790">
        <w:rPr>
          <w:color w:val="FF0000"/>
        </w:rPr>
        <w:t>opp</w:t>
      </w:r>
      <w:r w:rsidR="00C80790" w:rsidRPr="00C80790">
        <w:rPr>
          <w:color w:val="FF0000"/>
        </w:rPr>
        <w:t>ortunity,</w:t>
      </w:r>
      <w:r w:rsidR="006278DC" w:rsidRPr="00C80790">
        <w:rPr>
          <w:color w:val="FF0000"/>
        </w:rPr>
        <w:t xml:space="preserve">” </w:t>
      </w:r>
      <w:r w:rsidR="006278DC">
        <w:t xml:space="preserve">George said. </w:t>
      </w:r>
    </w:p>
    <w:p w14:paraId="0E58C25F" w14:textId="29A323CD" w:rsidR="006278DC" w:rsidRDefault="006278DC" w:rsidP="008839A7">
      <w:r>
        <w:t xml:space="preserve">Arg. Rupert knew most ordinary angels would be honored with such an assignment. But not him. He deplored the idea. Look what it had done to </w:t>
      </w:r>
      <w:r w:rsidRPr="00C80790">
        <w:rPr>
          <w:noProof/>
        </w:rPr>
        <w:t>Lowelle</w:t>
      </w:r>
      <w:r>
        <w:t xml:space="preserve">. Humans, they didn’t deserve that kind of effort. </w:t>
      </w:r>
      <w:r w:rsidR="00FB0D0E">
        <w:t>He could</w:t>
      </w:r>
      <w:r w:rsidR="00310D9D">
        <w:t>,</w:t>
      </w:r>
      <w:r w:rsidR="00FB0D0E">
        <w:t xml:space="preserve"> however</w:t>
      </w:r>
      <w:r w:rsidR="00310D9D">
        <w:t>,</w:t>
      </w:r>
      <w:r>
        <w:t xml:space="preserve"> help them with Cyryzzma, which actually repressed th</w:t>
      </w:r>
      <w:r w:rsidR="00DF6E3B">
        <w:t xml:space="preserve">e human impulse to selfishness. </w:t>
      </w:r>
    </w:p>
    <w:p w14:paraId="7E258063" w14:textId="5353A3F1" w:rsidR="006278DC" w:rsidRDefault="006278DC" w:rsidP="008839A7">
      <w:r>
        <w:t>“</w:t>
      </w:r>
      <w:r w:rsidR="00FB0D0E">
        <w:t>Okay, what is it</w:t>
      </w:r>
      <w:r>
        <w:t xml:space="preserve"> you have to say then?” George said. </w:t>
      </w:r>
    </w:p>
    <w:p w14:paraId="7FBB59E9" w14:textId="09070A6C" w:rsidR="006278DC" w:rsidRDefault="006278DC" w:rsidP="008839A7">
      <w:r>
        <w:lastRenderedPageBreak/>
        <w:t>He had read Rupert’s face, Rupert never was much good at hiding how he felt, or worse, George was able to read his mind. Some angels could. It was an annoying hazard. And now George knew that Rupert didn’</w:t>
      </w:r>
      <w:r w:rsidR="00DF6E3B">
        <w:t xml:space="preserve">t want a Guardian Angel post. George </w:t>
      </w:r>
      <w:r w:rsidR="002C3E3F">
        <w:t xml:space="preserve">now </w:t>
      </w:r>
      <w:r w:rsidR="00DF6E3B">
        <w:t xml:space="preserve">knew enough </w:t>
      </w:r>
      <w:r w:rsidR="002C3E3F">
        <w:t>about him to be dangerous; m</w:t>
      </w:r>
      <w:r w:rsidR="00DF6E3B">
        <w:t>i</w:t>
      </w:r>
      <w:r w:rsidR="00FB0D0E">
        <w:t>ght as well</w:t>
      </w:r>
      <w:r w:rsidR="00DF6E3B">
        <w:t xml:space="preserve"> see if he could get George on his side. </w:t>
      </w:r>
    </w:p>
    <w:p w14:paraId="51753AE7" w14:textId="6CE53E00" w:rsidR="006278DC" w:rsidRDefault="006278DC" w:rsidP="008839A7">
      <w:r>
        <w:t xml:space="preserve">“I have this </w:t>
      </w:r>
      <w:r w:rsidR="00C80790" w:rsidRPr="00EB59F0">
        <w:t>formula,</w:t>
      </w:r>
      <w:r w:rsidRPr="00EB59F0">
        <w:t xml:space="preserve">” </w:t>
      </w:r>
      <w:r>
        <w:t xml:space="preserve">Rupert said. </w:t>
      </w:r>
    </w:p>
    <w:p w14:paraId="1961821E" w14:textId="57519F5E" w:rsidR="006278DC" w:rsidRDefault="006278DC" w:rsidP="008839A7">
      <w:r>
        <w:t xml:space="preserve">“Why didn’t Ezra submit it?” George said. </w:t>
      </w:r>
    </w:p>
    <w:p w14:paraId="4CC97657" w14:textId="7513E1E8" w:rsidR="006278DC" w:rsidRDefault="000503AA" w:rsidP="008839A7">
      <w:r>
        <w:t>“He pledged</w:t>
      </w:r>
      <w:r w:rsidR="006278DC">
        <w:t xml:space="preserve"> </w:t>
      </w:r>
      <w:r>
        <w:t>he would do</w:t>
      </w:r>
      <w:r w:rsidR="00AE3AFC">
        <w:t xml:space="preserve">, as </w:t>
      </w:r>
      <w:r>
        <w:t xml:space="preserve">support </w:t>
      </w:r>
      <w:r w:rsidR="00AE3AFC">
        <w:t xml:space="preserve">for my </w:t>
      </w:r>
      <w:r>
        <w:t>Master License at the</w:t>
      </w:r>
      <w:r w:rsidR="00AE3AFC">
        <w:t xml:space="preserve"> </w:t>
      </w:r>
      <w:r w:rsidR="00AE3AFC" w:rsidRPr="00EB59F0">
        <w:t>SCOD hear</w:t>
      </w:r>
      <w:r w:rsidR="00C80790" w:rsidRPr="00EB59F0">
        <w:t>ing,</w:t>
      </w:r>
      <w:r w:rsidR="006278DC" w:rsidRPr="00EB59F0">
        <w:t xml:space="preserve">” </w:t>
      </w:r>
      <w:r w:rsidR="006278DC">
        <w:t xml:space="preserve">Rupert said. </w:t>
      </w:r>
    </w:p>
    <w:p w14:paraId="67CDBF58" w14:textId="4131D9AA" w:rsidR="006278DC" w:rsidRDefault="00316CD5" w:rsidP="008839A7">
      <w:r>
        <w:t xml:space="preserve">George didn’t have to say, </w:t>
      </w:r>
      <w:r w:rsidR="00DF6E3B">
        <w:t>“</w:t>
      </w:r>
      <w:r>
        <w:t>why didn’</w:t>
      </w:r>
      <w:r w:rsidR="00AE3AFC">
        <w:t>t he</w:t>
      </w:r>
      <w:r w:rsidR="00DF6E3B">
        <w:t>,”</w:t>
      </w:r>
      <w:r>
        <w:t xml:space="preserve"> </w:t>
      </w:r>
      <w:r w:rsidR="00DF6E3B">
        <w:t>Rupert could read it</w:t>
      </w:r>
      <w:r w:rsidR="00EB59F0">
        <w:t xml:space="preserve"> on</w:t>
      </w:r>
      <w:r w:rsidR="00C80790">
        <w:t xml:space="preserve"> </w:t>
      </w:r>
      <w:r w:rsidR="00DF6E3B">
        <w:t>his face.</w:t>
      </w:r>
    </w:p>
    <w:p w14:paraId="5D5EE065" w14:textId="1E7484B0" w:rsidR="000503AA" w:rsidRDefault="00316CD5" w:rsidP="008839A7">
      <w:r>
        <w:t>“Let’s go,”</w:t>
      </w:r>
      <w:r w:rsidR="00DF6E3B">
        <w:t xml:space="preserve"> said George,</w:t>
      </w:r>
      <w:r w:rsidR="000503AA">
        <w:t xml:space="preserve"> “Guardian Angel’s an honor</w:t>
      </w:r>
      <w:r>
        <w:t xml:space="preserve"> </w:t>
      </w:r>
      <w:r w:rsidR="00DF6E3B">
        <w:t>and</w:t>
      </w:r>
      <w:r w:rsidR="000503AA">
        <w:t>,</w:t>
      </w:r>
      <w:r w:rsidR="00DF6E3B">
        <w:t xml:space="preserve"> hey, </w:t>
      </w:r>
      <w:r>
        <w:t xml:space="preserve">it’s not so bad here </w:t>
      </w:r>
      <w:r w:rsidR="000503AA">
        <w:t>on E</w:t>
      </w:r>
      <w:r w:rsidR="00DF6E3B">
        <w:t>arth</w:t>
      </w:r>
      <w:r>
        <w:t xml:space="preserve">.” </w:t>
      </w:r>
    </w:p>
    <w:p w14:paraId="5B3287B5" w14:textId="3C31CBA9" w:rsidR="00316CD5" w:rsidRDefault="00DF6E3B" w:rsidP="008839A7">
      <w:r>
        <w:t>As they passed</w:t>
      </w:r>
      <w:r w:rsidR="00316CD5">
        <w:t xml:space="preserve"> through the alley to the mews, George had slipped a sticky bun off a vendor’s cart and was mashing it into his mouth, muffling his voice. </w:t>
      </w:r>
    </w:p>
    <w:p w14:paraId="3C8D0472" w14:textId="23D9AF3D" w:rsidR="00316CD5" w:rsidRDefault="00316CD5" w:rsidP="008839A7">
      <w:r>
        <w:t>“Let’s review the alternatives,</w:t>
      </w:r>
      <w:r w:rsidR="0024508D">
        <w:t>” George said. “Asteroid pusher, cloud seeder, hurricane whip</w:t>
      </w:r>
      <w:r>
        <w:t>. Very a</w:t>
      </w:r>
      <w:r w:rsidR="000503AA">
        <w:t>ttractive. Which one would you choose instead of Guardian Angel</w:t>
      </w:r>
      <w:r>
        <w:t>?”</w:t>
      </w:r>
    </w:p>
    <w:p w14:paraId="08F04D27" w14:textId="335E5C4E" w:rsidR="00316CD5" w:rsidRDefault="00316CD5" w:rsidP="008839A7">
      <w:r>
        <w:t>The idea of plotting an asteroid’s path through deep empty space, or gathering cloud seeds from dust in other universes</w:t>
      </w:r>
      <w:r w:rsidR="00617F5C">
        <w:t>, or whipping up</w:t>
      </w:r>
      <w:r>
        <w:t xml:space="preserve"> the walls of a hurricane </w:t>
      </w:r>
      <w:r w:rsidR="00617F5C">
        <w:t xml:space="preserve">on a barren planet </w:t>
      </w:r>
      <w:r>
        <w:t>made Rupert numb w</w:t>
      </w:r>
      <w:r w:rsidR="000503AA">
        <w:t>ith boredom. George was right, Earth was not only ‘not so bad’</w:t>
      </w:r>
      <w:r>
        <w:t xml:space="preserve"> but was an olfactory delight, not to mention it was where </w:t>
      </w:r>
      <w:r w:rsidRPr="00C80790">
        <w:rPr>
          <w:noProof/>
        </w:rPr>
        <w:t>Lowelle</w:t>
      </w:r>
      <w:r>
        <w:t xml:space="preserve"> had chosen to live, and it was where Rupert would put up a fight to stay. </w:t>
      </w:r>
      <w:r w:rsidR="00DF6E3B">
        <w:t xml:space="preserve">And he would </w:t>
      </w:r>
      <w:r w:rsidR="002C3E3F">
        <w:t>find a way to do it at Oblivion, mixing the scents and potions he loved.</w:t>
      </w:r>
    </w:p>
    <w:p w14:paraId="05CC8C71" w14:textId="6320CF31" w:rsidR="002C3E3F" w:rsidRDefault="00316CD5" w:rsidP="008839A7">
      <w:r>
        <w:t>“Ezra is just around the corner</w:t>
      </w:r>
      <w:r w:rsidR="00A06090">
        <w:t>,</w:t>
      </w:r>
      <w:r>
        <w:t xml:space="preserve"> on the Roman Path,” Rupert pleaded, “He should return soon and can explain the whole thing.” </w:t>
      </w:r>
    </w:p>
    <w:p w14:paraId="1334722B" w14:textId="72EBFE6A" w:rsidR="002C3E3F" w:rsidRDefault="00316CD5" w:rsidP="008839A7">
      <w:r>
        <w:lastRenderedPageBreak/>
        <w:t>Rupert prayed he was telling the truth</w:t>
      </w:r>
      <w:r w:rsidR="00DF6E3B">
        <w:t xml:space="preserve"> and Ezra had delayed going to SCOD because he was waiting for Rupert to give him the final </w:t>
      </w:r>
      <w:r w:rsidR="002C0E77">
        <w:t xml:space="preserve">pretested </w:t>
      </w:r>
      <w:r w:rsidR="00DF6E3B">
        <w:t>vial of Cyryzzma</w:t>
      </w:r>
      <w:r>
        <w:t xml:space="preserve">. </w:t>
      </w:r>
    </w:p>
    <w:p w14:paraId="362496FF" w14:textId="77777777" w:rsidR="002C0E77" w:rsidRDefault="00A06090" w:rsidP="008839A7">
      <w:r>
        <w:t>“Or better we can go find him!”</w:t>
      </w:r>
      <w:r w:rsidR="002C0E77">
        <w:t xml:space="preserve"> Rupert pleaded. </w:t>
      </w:r>
    </w:p>
    <w:p w14:paraId="5E0C880D" w14:textId="462936B5" w:rsidR="002C3E3F" w:rsidRDefault="002C0E77" w:rsidP="008839A7">
      <w:r>
        <w:t>B</w:t>
      </w:r>
      <w:r w:rsidR="002C3E3F">
        <w:t xml:space="preserve">ut </w:t>
      </w:r>
      <w:r w:rsidR="00A06090">
        <w:t xml:space="preserve">George had </w:t>
      </w:r>
      <w:r w:rsidR="0024508D">
        <w:t xml:space="preserve">just </w:t>
      </w:r>
      <w:r w:rsidR="00A06090">
        <w:t>discovered Nute</w:t>
      </w:r>
      <w:r w:rsidR="00DF6E3B">
        <w:t>lla pancakes on</w:t>
      </w:r>
      <w:r w:rsidR="00A06090">
        <w:t xml:space="preserve"> another cart.</w:t>
      </w:r>
      <w:r w:rsidR="00DF6E3B">
        <w:t xml:space="preserve"> He was stuffing his face.</w:t>
      </w:r>
      <w:r w:rsidR="00A06090">
        <w:t xml:space="preserve"> </w:t>
      </w:r>
    </w:p>
    <w:p w14:paraId="21CC4FEA" w14:textId="77777777" w:rsidR="00A06090" w:rsidRDefault="00A06090" w:rsidP="008839A7">
      <w:r>
        <w:t>“Okay, one hour, then it’s Guardian Angel Station,”</w:t>
      </w:r>
      <w:r w:rsidR="00DF6E3B">
        <w:t xml:space="preserve"> George</w:t>
      </w:r>
      <w:r>
        <w:t xml:space="preserve"> said. “Are there more of these carts?”</w:t>
      </w:r>
    </w:p>
    <w:p w14:paraId="36227AC8" w14:textId="15CEA935" w:rsidR="002C3E3F" w:rsidRDefault="00A06090" w:rsidP="008839A7">
      <w:r>
        <w:t xml:space="preserve">“No!” </w:t>
      </w:r>
      <w:r w:rsidR="00DF6E3B">
        <w:t>Rupert said.</w:t>
      </w:r>
      <w:r w:rsidR="002C3E3F">
        <w:t xml:space="preserve"> </w:t>
      </w:r>
    </w:p>
    <w:p w14:paraId="63CD1C07" w14:textId="5CAEC752" w:rsidR="00DF6E3B" w:rsidRDefault="00A06090" w:rsidP="008839A7">
      <w:r>
        <w:t xml:space="preserve">Rupert took control </w:t>
      </w:r>
      <w:r w:rsidR="00DF6E3B">
        <w:t xml:space="preserve">by grabbing </w:t>
      </w:r>
      <w:r>
        <w:t>George’s third c</w:t>
      </w:r>
      <w:r w:rsidR="002C3E3F">
        <w:t>repe and flinging it into a bin while saying,</w:t>
      </w:r>
      <w:r>
        <w:t xml:space="preserve"> “We can go back to the </w:t>
      </w:r>
      <w:r w:rsidR="002C3E3F">
        <w:t>shop</w:t>
      </w:r>
      <w:r>
        <w:t xml:space="preserve"> and</w:t>
      </w:r>
      <w:r w:rsidR="00AE3AFC">
        <w:t xml:space="preserve"> see if Ezra left the</w:t>
      </w:r>
      <w:r w:rsidR="00DF6E3B">
        <w:t xml:space="preserve"> paperwork</w:t>
      </w:r>
      <w:r w:rsidR="002C3E3F">
        <w:t>.</w:t>
      </w:r>
      <w:r>
        <w:t>”</w:t>
      </w:r>
    </w:p>
    <w:p w14:paraId="4EB91C6C" w14:textId="77777777" w:rsidR="00633FC7" w:rsidRDefault="00633FC7" w:rsidP="008839A7">
      <w:r>
        <w:t>George pouted while Rupert paid the vendors for the dwarf’s snacks. Good</w:t>
      </w:r>
      <w:r w:rsidR="003951E6">
        <w:t>, Rupert felt he had the upper hand. But he</w:t>
      </w:r>
      <w:r>
        <w:t xml:space="preserve"> shuddere</w:t>
      </w:r>
      <w:r w:rsidR="003951E6">
        <w:t>d to think he would have to show</w:t>
      </w:r>
      <w:r w:rsidR="00A06090">
        <w:t xml:space="preserve"> this </w:t>
      </w:r>
      <w:r w:rsidR="003951E6">
        <w:t xml:space="preserve">representative from </w:t>
      </w:r>
      <w:r w:rsidR="00A06090">
        <w:t xml:space="preserve">SCOD </w:t>
      </w:r>
      <w:r w:rsidR="006A79A9">
        <w:t>the mess in the office</w:t>
      </w:r>
      <w:r>
        <w:t xml:space="preserve">. </w:t>
      </w:r>
    </w:p>
    <w:p w14:paraId="2E8439F2" w14:textId="77777777" w:rsidR="006A79A9" w:rsidRDefault="006A79A9" w:rsidP="008839A7">
      <w:pPr>
        <w:rPr>
          <w:i/>
        </w:rPr>
      </w:pPr>
      <w:r>
        <w:t xml:space="preserve"> </w:t>
      </w:r>
      <w:r w:rsidR="00633FC7">
        <w:t xml:space="preserve">He wondered how </w:t>
      </w:r>
      <w:r w:rsidR="00633FC7" w:rsidRPr="00C80790">
        <w:rPr>
          <w:noProof/>
        </w:rPr>
        <w:t>Lowelle</w:t>
      </w:r>
      <w:r w:rsidR="00633FC7">
        <w:t xml:space="preserve"> was doing with the Creole and if she would even speak to Rupert again. At least he wou</w:t>
      </w:r>
      <w:r w:rsidR="003951E6">
        <w:t>ld be back in her vicinity</w:t>
      </w:r>
      <w:r w:rsidR="00633FC7">
        <w:t>.</w:t>
      </w:r>
      <w:r w:rsidR="00A06090">
        <w:t xml:space="preserve"> </w:t>
      </w:r>
      <w:r w:rsidR="00633FC7">
        <w:t>And</w:t>
      </w:r>
      <w:r w:rsidR="00A06090">
        <w:t xml:space="preserve"> maybe he could persuade the Dark Beauty to vouch for Cyry</w:t>
      </w:r>
      <w:r w:rsidR="00FF6501">
        <w:t>z</w:t>
      </w:r>
      <w:r w:rsidR="00A06090">
        <w:t xml:space="preserve">zma’s formula. Too bad he hadn’t been </w:t>
      </w:r>
      <w:r>
        <w:t>friendlier</w:t>
      </w:r>
      <w:r w:rsidR="00633FC7">
        <w:t xml:space="preserve">. One of Ezra’s favorite sayings came to him: </w:t>
      </w:r>
      <w:r w:rsidR="00633FC7" w:rsidRPr="00633FC7">
        <w:rPr>
          <w:i/>
        </w:rPr>
        <w:t>don’t make assumptions, anything is possible</w:t>
      </w:r>
      <w:r w:rsidR="00633FC7">
        <w:rPr>
          <w:i/>
        </w:rPr>
        <w:t>.</w:t>
      </w:r>
    </w:p>
    <w:p w14:paraId="21AFC32C" w14:textId="77777777" w:rsidR="00633FC7" w:rsidRDefault="00D24876" w:rsidP="008839A7">
      <w:r>
        <w:br w:type="page"/>
      </w:r>
    </w:p>
    <w:p w14:paraId="6EDF22AF" w14:textId="4826BF0B" w:rsidR="00D24876" w:rsidRPr="00101347" w:rsidRDefault="0024508D" w:rsidP="00101347">
      <w:pPr>
        <w:pStyle w:val="Heading1"/>
      </w:pPr>
      <w:r w:rsidRPr="00C80790">
        <w:lastRenderedPageBreak/>
        <w:t>Chapter 8</w:t>
      </w:r>
      <w:r w:rsidR="00101347">
        <w:t xml:space="preserve"> </w:t>
      </w:r>
      <w:r w:rsidR="00D24876" w:rsidRPr="00C80790">
        <w:rPr>
          <w:sz w:val="28"/>
          <w:szCs w:val="28"/>
        </w:rPr>
        <w:t>Dante’s Garden</w:t>
      </w:r>
    </w:p>
    <w:p w14:paraId="71D580AC" w14:textId="77777777" w:rsidR="00C80790" w:rsidRDefault="00C80790" w:rsidP="008839A7"/>
    <w:p w14:paraId="01427A28" w14:textId="0A6E0D33" w:rsidR="00D24876" w:rsidRDefault="00890191" w:rsidP="008839A7">
      <w:r w:rsidRPr="00C80790">
        <w:rPr>
          <w:sz w:val="32"/>
          <w:szCs w:val="32"/>
        </w:rPr>
        <w:t>G</w:t>
      </w:r>
      <w:r>
        <w:t>eorge wa</w:t>
      </w:r>
      <w:r w:rsidR="003951E6">
        <w:t>tc</w:t>
      </w:r>
      <w:r w:rsidR="002C0E77">
        <w:t>hed Rupert, who delayed leaving the stable</w:t>
      </w:r>
      <w:r w:rsidR="003951E6">
        <w:t xml:space="preserve"> by</w:t>
      </w:r>
      <w:r>
        <w:t xml:space="preserve"> </w:t>
      </w:r>
      <w:r w:rsidR="00D24876">
        <w:t>carefully groom</w:t>
      </w:r>
      <w:r w:rsidR="003951E6">
        <w:t>ing</w:t>
      </w:r>
      <w:r w:rsidR="00D24876">
        <w:t xml:space="preserve"> Hestia</w:t>
      </w:r>
      <w:r>
        <w:t xml:space="preserve"> and </w:t>
      </w:r>
      <w:r w:rsidR="00D24876">
        <w:t>clean</w:t>
      </w:r>
      <w:r w:rsidR="003951E6">
        <w:t>ing</w:t>
      </w:r>
      <w:r w:rsidR="00D24876">
        <w:t xml:space="preserve"> out her stall</w:t>
      </w:r>
      <w:r w:rsidR="002C0E77">
        <w:t>.</w:t>
      </w:r>
      <w:r w:rsidRPr="00890191">
        <w:t xml:space="preserve"> </w:t>
      </w:r>
      <w:r w:rsidR="002C0E77">
        <w:t>I</w:t>
      </w:r>
      <w:r>
        <w:t>t took well past noon.</w:t>
      </w:r>
      <w:r w:rsidR="00D24876">
        <w:t xml:space="preserve"> </w:t>
      </w:r>
      <w:r>
        <w:t>Ezra did not return. T</w:t>
      </w:r>
      <w:r w:rsidR="00D24876">
        <w:t xml:space="preserve">he Sunday morning sun was gone. In the gloom of heavy rain clouds Rupert and George walked back through Hyde Park, then </w:t>
      </w:r>
      <w:smartTag w:uri="urn:schemas-microsoft-com:office:smarttags" w:element="place">
        <w:smartTag w:uri="urn:schemas-microsoft-com:office:smarttags" w:element="PlaceName">
          <w:r w:rsidR="00D24876">
            <w:t>Kensington</w:t>
          </w:r>
        </w:smartTag>
        <w:r w:rsidR="00D24876">
          <w:t xml:space="preserve"> </w:t>
        </w:r>
        <w:smartTag w:uri="urn:schemas-microsoft-com:office:smarttags" w:element="PlaceType">
          <w:r w:rsidR="00D24876">
            <w:t>Gardens</w:t>
          </w:r>
        </w:smartTag>
      </w:smartTag>
      <w:r w:rsidR="00D24876">
        <w:t xml:space="preserve"> to Kensington High Street. </w:t>
      </w:r>
    </w:p>
    <w:p w14:paraId="6E54F744" w14:textId="1D10A213" w:rsidR="00D24876" w:rsidRDefault="0024508D" w:rsidP="008839A7">
      <w:r>
        <w:t>Rupert hesitated at the tea</w:t>
      </w:r>
      <w:r w:rsidR="00D24876">
        <w:t xml:space="preserve">shop to glance at the flat above. The French doors to the balcony, as well as their curtains, were shut and still. Not even a lamp lit to fight the afternoon gloom. </w:t>
      </w:r>
      <w:r w:rsidR="00D24876" w:rsidRPr="00C80790">
        <w:rPr>
          <w:noProof/>
        </w:rPr>
        <w:t>Lowelle</w:t>
      </w:r>
      <w:r w:rsidR="00D24876">
        <w:t xml:space="preserve"> seemed like a distant dream. Would he see her again or had her Creole ruine</w:t>
      </w:r>
      <w:r w:rsidR="00890191">
        <w:t>d everything? Not to mention how</w:t>
      </w:r>
      <w:r w:rsidR="00D24876">
        <w:t xml:space="preserve"> annoying </w:t>
      </w:r>
      <w:r w:rsidR="00890191">
        <w:t xml:space="preserve">it was that the George creature </w:t>
      </w:r>
      <w:r w:rsidR="00D24876">
        <w:t xml:space="preserve">was now matching Rupert’s every step. </w:t>
      </w:r>
    </w:p>
    <w:p w14:paraId="4C9EE862" w14:textId="30B197E9" w:rsidR="00D24876" w:rsidRDefault="00D24876" w:rsidP="008839A7">
      <w:r>
        <w:t>“Already tried the nosh there, quite flat,” st</w:t>
      </w:r>
      <w:r w:rsidR="001D4DD2">
        <w:t>ated George pointing to the tea</w:t>
      </w:r>
      <w:r>
        <w:t>shop.</w:t>
      </w:r>
    </w:p>
    <w:p w14:paraId="0745E693" w14:textId="4029CF3F" w:rsidR="00D24876" w:rsidRDefault="00D53165" w:rsidP="008839A7">
      <w:r>
        <w:t xml:space="preserve">Really, George had talked to teashop women? </w:t>
      </w:r>
      <w:r w:rsidR="00617F5C">
        <w:t xml:space="preserve">Through the windows at street level </w:t>
      </w:r>
      <w:r w:rsidR="00D24876">
        <w:t xml:space="preserve">Rupert </w:t>
      </w:r>
      <w:r w:rsidR="00FE0AA5">
        <w:t xml:space="preserve">could see the Dark Beauty holding court over tea; no </w:t>
      </w:r>
      <w:r w:rsidR="00FE0AA5" w:rsidRPr="00C80790">
        <w:rPr>
          <w:noProof/>
        </w:rPr>
        <w:t>Lowelle</w:t>
      </w:r>
      <w:r w:rsidR="00FE0AA5">
        <w:t xml:space="preserve"> in sight. Rupert </w:t>
      </w:r>
      <w:r w:rsidR="00D24876">
        <w:t>sighed and crossed to Oblivion. Rupert paused when he realized he didn’t have a key to the front door, having used the side hall earlier that morning.</w:t>
      </w:r>
    </w:p>
    <w:p w14:paraId="1FAB4941" w14:textId="7385ED3C" w:rsidR="00D24876" w:rsidRDefault="00D24876" w:rsidP="008839A7">
      <w:r>
        <w:t xml:space="preserve">“No worries,” said George as he reached </w:t>
      </w:r>
      <w:r w:rsidRPr="00C80790">
        <w:rPr>
          <w:noProof/>
        </w:rPr>
        <w:t>in</w:t>
      </w:r>
      <w:r>
        <w:t xml:space="preserve"> his pocket and pulled out a silver key with a grand tassel. </w:t>
      </w:r>
    </w:p>
    <w:p w14:paraId="092610C4" w14:textId="15E92250" w:rsidR="00D24876" w:rsidRDefault="00890191" w:rsidP="008839A7">
      <w:r>
        <w:t>How disturbing, Rupert was convinced that George had read his mind. How did George know Rupert wasn’t about to pull a key out of his boot or something? And, w</w:t>
      </w:r>
      <w:r w:rsidR="00D24876">
        <w:t xml:space="preserve">hat? The Supreme Council of Dominions gave George a key? </w:t>
      </w:r>
      <w:r>
        <w:t xml:space="preserve"> W</w:t>
      </w:r>
      <w:r w:rsidR="00410845">
        <w:t>hy? Rupert immediately worried about</w:t>
      </w:r>
      <w:r>
        <w:t xml:space="preserve"> </w:t>
      </w:r>
      <w:r w:rsidR="0038258A">
        <w:t>Doreen</w:t>
      </w:r>
      <w:r w:rsidR="00410845">
        <w:t>’s scheme to discredit him or Oblivion or both</w:t>
      </w:r>
      <w:r>
        <w:t xml:space="preserve">, was George to look for evidence against him? Rupert </w:t>
      </w:r>
      <w:r>
        <w:lastRenderedPageBreak/>
        <w:t>was smug there wouldn’t be any</w:t>
      </w:r>
      <w:r w:rsidR="004949E6">
        <w:t xml:space="preserve"> evidence</w:t>
      </w:r>
      <w:r>
        <w:t xml:space="preserve">. But how would Rupert know, </w:t>
      </w:r>
      <w:r w:rsidR="00410845">
        <w:t xml:space="preserve">what </w:t>
      </w:r>
      <w:r>
        <w:t>with the mess of u</w:t>
      </w:r>
      <w:r w:rsidR="00410845">
        <w:t xml:space="preserve">nread faxes and files </w:t>
      </w:r>
      <w:r w:rsidR="00410845" w:rsidRPr="00C80790">
        <w:rPr>
          <w:noProof/>
        </w:rPr>
        <w:t>strewn</w:t>
      </w:r>
      <w:r w:rsidR="00410845">
        <w:t xml:space="preserve"> about</w:t>
      </w:r>
      <w:r>
        <w:t>?</w:t>
      </w:r>
    </w:p>
    <w:p w14:paraId="145DF3FE" w14:textId="71734746" w:rsidR="00D24876" w:rsidRDefault="00D24876" w:rsidP="008839A7">
      <w:r>
        <w:t xml:space="preserve">George headed for the office, Rupert in tow. </w:t>
      </w:r>
    </w:p>
    <w:p w14:paraId="73660101" w14:textId="0E1B5861" w:rsidR="00D24876" w:rsidRDefault="00890191" w:rsidP="008839A7">
      <w:r>
        <w:t>“I’ll search</w:t>
      </w:r>
      <w:r w:rsidR="00410845">
        <w:t xml:space="preserve"> through these</w:t>
      </w:r>
      <w:r w:rsidR="00D24876">
        <w:t>,” George announced dangling his short legs from the cot in the corner</w:t>
      </w:r>
      <w:r>
        <w:t>, covered with papers,</w:t>
      </w:r>
      <w:r w:rsidR="00D24876">
        <w:t xml:space="preserve"> where Ezra usually took his after-tea snooze.  </w:t>
      </w:r>
    </w:p>
    <w:p w14:paraId="2B418A3C" w14:textId="2DDE2878" w:rsidR="00D24876" w:rsidRDefault="00890191" w:rsidP="008839A7">
      <w:r>
        <w:t xml:space="preserve">Rupert felt irritated. </w:t>
      </w:r>
      <w:r w:rsidR="00D24876">
        <w:t>How dare George just take over Ezra’s spot!</w:t>
      </w:r>
    </w:p>
    <w:p w14:paraId="0C60F7D7" w14:textId="0340422B" w:rsidR="001D4DD2" w:rsidRDefault="003573DB" w:rsidP="008839A7">
      <w:r>
        <w:t>Rupert’s idea to return to the shop proved h</w:t>
      </w:r>
      <w:r w:rsidR="00D24876">
        <w:t>ighly convenient for examination of the faxes and files</w:t>
      </w:r>
      <w:r w:rsidR="00410845">
        <w:t xml:space="preserve"> by George, who dove right in reading documents obviously marked with stamps like “Confidential” and “Master’s Eyes Only”.</w:t>
      </w:r>
      <w:r w:rsidR="00D24876">
        <w:t xml:space="preserve"> </w:t>
      </w:r>
      <w:r w:rsidR="00410845">
        <w:t xml:space="preserve">Who did this George think he was? </w:t>
      </w:r>
    </w:p>
    <w:p w14:paraId="7F10B6FD" w14:textId="537AA4EA" w:rsidR="00D24876" w:rsidRDefault="003951E6" w:rsidP="008839A7">
      <w:r>
        <w:t xml:space="preserve">Even though the Dark Beauty had said it was impossible to find, </w:t>
      </w:r>
      <w:r w:rsidR="00627985">
        <w:t>Rupert was itching to get on the c</w:t>
      </w:r>
      <w:r>
        <w:t>omputer to search for</w:t>
      </w:r>
      <w:r w:rsidR="00627985">
        <w:t xml:space="preserve"> a supply of Night Blooming Cereus</w:t>
      </w:r>
      <w:r w:rsidR="001D4DD2">
        <w:t>. B</w:t>
      </w:r>
      <w:r>
        <w:t>ut he had told George the internet was down</w:t>
      </w:r>
      <w:r w:rsidR="00627985">
        <w:t xml:space="preserve"> to keep him from emailing any authorities. Rupert thought it was weird to have to use computers to communicate with SCOD</w:t>
      </w:r>
      <w:r w:rsidR="001D4DD2">
        <w:t>,</w:t>
      </w:r>
      <w:r w:rsidR="00627985">
        <w:t xml:space="preserve"> but SCOD thought it a great way to limit the gossip of the </w:t>
      </w:r>
      <w:r>
        <w:t xml:space="preserve">too chatty </w:t>
      </w:r>
      <w:r w:rsidR="001D4DD2">
        <w:t>Mercurians, who used to hand-</w:t>
      </w:r>
      <w:r w:rsidR="00627985">
        <w:t xml:space="preserve">carry all </w:t>
      </w:r>
      <w:r w:rsidR="001D4DD2" w:rsidRPr="00C80790">
        <w:rPr>
          <w:noProof/>
        </w:rPr>
        <w:t>SCOD’s</w:t>
      </w:r>
      <w:r w:rsidR="001D4DD2">
        <w:t xml:space="preserve"> </w:t>
      </w:r>
      <w:r>
        <w:t xml:space="preserve">messages, spreading them indiscriminately </w:t>
      </w:r>
      <w:r w:rsidR="001D4DD2">
        <w:t xml:space="preserve">about the Universes </w:t>
      </w:r>
      <w:r w:rsidR="00627985">
        <w:t>on the way from place to place.</w:t>
      </w:r>
    </w:p>
    <w:p w14:paraId="3F48F77B" w14:textId="05F68319" w:rsidR="00410845" w:rsidRDefault="00FF6501" w:rsidP="008839A7">
      <w:r>
        <w:t>“</w:t>
      </w:r>
      <w:r w:rsidR="00870583">
        <w:t>A Seraph, from the Seraphim class</w:t>
      </w:r>
      <w:r w:rsidR="00410845">
        <w:t>,”</w:t>
      </w:r>
      <w:r w:rsidR="00627985">
        <w:t xml:space="preserve"> George said, “We hardly ever go</w:t>
      </w:r>
      <w:r w:rsidR="00410845">
        <w:t>t to do much</w:t>
      </w:r>
      <w:r w:rsidR="00617F5C">
        <w:t xml:space="preserve"> but sing, not now though; </w:t>
      </w:r>
      <w:r w:rsidR="00410845">
        <w:t>so much</w:t>
      </w:r>
      <w:r w:rsidR="00366A33">
        <w:t xml:space="preserve"> strife in C</w:t>
      </w:r>
      <w:r w:rsidR="00C75837">
        <w:t>reation</w:t>
      </w:r>
      <w:r w:rsidR="00627985">
        <w:t>, so much consolidation of tasks and elimination of specialties because</w:t>
      </w:r>
      <w:r w:rsidR="00C75837">
        <w:t xml:space="preserve"> all eyes</w:t>
      </w:r>
      <w:r w:rsidR="00410845">
        <w:t xml:space="preserve"> needed on decks!</w:t>
      </w:r>
      <w:r w:rsidR="00C75837">
        <w:t xml:space="preserve"> You want to hear a few bars?</w:t>
      </w:r>
      <w:r w:rsidR="00410845">
        <w:t>”</w:t>
      </w:r>
      <w:r w:rsidR="00C75837">
        <w:t xml:space="preserve"> George belted out a high pitched chord.</w:t>
      </w:r>
    </w:p>
    <w:p w14:paraId="6D4AEEFD" w14:textId="77777777" w:rsidR="00100827" w:rsidRDefault="00410845" w:rsidP="008839A7">
      <w:r>
        <w:t xml:space="preserve"> </w:t>
      </w:r>
      <w:r w:rsidR="003951E6">
        <w:t xml:space="preserve">Rupert put his hands over his ears, </w:t>
      </w:r>
      <w:r>
        <w:t>“</w:t>
      </w:r>
      <w:r w:rsidR="00100827">
        <w:t>Y</w:t>
      </w:r>
      <w:r w:rsidR="001D4DD2">
        <w:t>ou mean hands, the expression is</w:t>
      </w:r>
      <w:r>
        <w:t xml:space="preserve"> </w:t>
      </w:r>
      <w:r w:rsidR="00FF6501">
        <w:t>all hands on deck</w:t>
      </w:r>
      <w:r w:rsidR="001D4DD2">
        <w:t>,” he yelled, bent over in pain. George shrugged and stopped singing.</w:t>
      </w:r>
    </w:p>
    <w:p w14:paraId="6EBF60C9" w14:textId="77777777" w:rsidR="00100827" w:rsidRDefault="001D4DD2" w:rsidP="008839A7">
      <w:r>
        <w:t>A</w:t>
      </w:r>
      <w:r w:rsidR="00410845">
        <w:t xml:space="preserve"> folded </w:t>
      </w:r>
      <w:r w:rsidR="00100827">
        <w:t xml:space="preserve">piece of </w:t>
      </w:r>
      <w:r w:rsidR="00786204">
        <w:t>paper taped</w:t>
      </w:r>
      <w:r w:rsidR="00410845">
        <w:t xml:space="preserve"> to the </w:t>
      </w:r>
      <w:r w:rsidR="00100827">
        <w:t xml:space="preserve">underside </w:t>
      </w:r>
      <w:r w:rsidR="00410845">
        <w:t>side of the computer</w:t>
      </w:r>
      <w:r>
        <w:t xml:space="preserve"> came to Rupert’s attention</w:t>
      </w:r>
      <w:r w:rsidR="00410845">
        <w:t xml:space="preserve">. </w:t>
      </w:r>
      <w:r w:rsidR="00100827">
        <w:t>Rupert pretended to look a</w:t>
      </w:r>
      <w:r w:rsidR="00FF6501">
        <w:t>t a file while he extracted the note.</w:t>
      </w:r>
      <w:r w:rsidR="00C75837">
        <w:t xml:space="preserve"> </w:t>
      </w:r>
    </w:p>
    <w:p w14:paraId="3EF0E90B" w14:textId="4A1D4EAD" w:rsidR="00410845" w:rsidRDefault="002C0E77" w:rsidP="008839A7">
      <w:r>
        <w:lastRenderedPageBreak/>
        <w:t>‘</w:t>
      </w:r>
      <w:proofErr w:type="spellStart"/>
      <w:r w:rsidR="00FF6501">
        <w:t>Cz</w:t>
      </w:r>
      <w:proofErr w:type="spellEnd"/>
      <w:r>
        <w:t>’</w:t>
      </w:r>
      <w:r w:rsidR="00FF6501">
        <w:t xml:space="preserve"> was written on the outside</w:t>
      </w:r>
      <w:r w:rsidR="00100827">
        <w:t xml:space="preserve"> in pencil. Rupert’s shorthand for Cyryzzma. Rupert opened the note. </w:t>
      </w:r>
      <w:r w:rsidR="00410845">
        <w:t xml:space="preserve">Ezra never used pencil, and </w:t>
      </w:r>
      <w:r w:rsidR="00100827">
        <w:t xml:space="preserve">it </w:t>
      </w:r>
      <w:r w:rsidR="00410845">
        <w:t>wasn’</w:t>
      </w:r>
      <w:r w:rsidR="00100827">
        <w:t>t</w:t>
      </w:r>
      <w:r>
        <w:t xml:space="preserve"> in the</w:t>
      </w:r>
      <w:r w:rsidR="00410845">
        <w:t xml:space="preserve"> neat calligraphy of the eighteenth century, Ezra’</w:t>
      </w:r>
      <w:r w:rsidR="00100827">
        <w:t>s favorite, but Ezra’s handwritin</w:t>
      </w:r>
      <w:r>
        <w:t>g was unmistakable. It said: ‘</w:t>
      </w:r>
      <w:r w:rsidR="00FF6501">
        <w:t>L</w:t>
      </w:r>
      <w:r w:rsidR="004A2F50">
        <w:t>’s Creole -</w:t>
      </w:r>
      <w:r>
        <w:t>Cereus 2?’</w:t>
      </w:r>
      <w:r w:rsidR="00FF6501">
        <w:t xml:space="preserve"> Ezra must have been in a hurry and why hide the note?</w:t>
      </w:r>
      <w:r w:rsidR="001B005E">
        <w:t xml:space="preserve"> He remembered </w:t>
      </w:r>
      <w:r w:rsidR="001B005E" w:rsidRPr="007245F8">
        <w:rPr>
          <w:noProof/>
        </w:rPr>
        <w:t>Lowelle</w:t>
      </w:r>
      <w:r w:rsidR="001B005E">
        <w:t xml:space="preserve"> mentioning her Creole</w:t>
      </w:r>
      <w:r w:rsidR="0045322B">
        <w:t>, a</w:t>
      </w:r>
      <w:r w:rsidR="001B005E">
        <w:t xml:space="preserve"> Voodoo expert</w:t>
      </w:r>
      <w:r w:rsidR="0045322B">
        <w:t>, was also expert on plants.</w:t>
      </w:r>
    </w:p>
    <w:p w14:paraId="3B2925BC" w14:textId="21387D61" w:rsidR="00100827" w:rsidRDefault="00100827" w:rsidP="008839A7">
      <w:r>
        <w:t xml:space="preserve">Rupert’s heart pounded. Did </w:t>
      </w:r>
      <w:r w:rsidRPr="007245F8">
        <w:rPr>
          <w:noProof/>
        </w:rPr>
        <w:t>Lowelle’s</w:t>
      </w:r>
      <w:r>
        <w:t xml:space="preserve"> old Creole know something about the Night Blooming Cereus? </w:t>
      </w:r>
      <w:r w:rsidR="004949E6">
        <w:t xml:space="preserve">Why had Ezra </w:t>
      </w:r>
      <w:r w:rsidR="004949E6" w:rsidRPr="007245F8">
        <w:rPr>
          <w:noProof/>
        </w:rPr>
        <w:t>hid</w:t>
      </w:r>
      <w:r w:rsidR="004949E6">
        <w:t xml:space="preserve"> the note</w:t>
      </w:r>
      <w:r w:rsidR="001D4DD2">
        <w:t xml:space="preserve">? </w:t>
      </w:r>
      <w:r w:rsidR="004949E6">
        <w:t xml:space="preserve">He couldn’t believe his luck. An excuse to talk to her. He would ask </w:t>
      </w:r>
      <w:r w:rsidR="004949E6" w:rsidRPr="007245F8">
        <w:rPr>
          <w:noProof/>
        </w:rPr>
        <w:t>Lowelle</w:t>
      </w:r>
      <w:r w:rsidR="004949E6">
        <w:t xml:space="preserve"> if she knew anything.</w:t>
      </w:r>
      <w:r>
        <w:t xml:space="preserve"> George was snoring on the cot</w:t>
      </w:r>
      <w:r w:rsidR="002C0E77">
        <w:t>, presumably in a sugar coma from all the sweets he had gobbled</w:t>
      </w:r>
      <w:r>
        <w:t>. Rupert grabbed hi</w:t>
      </w:r>
      <w:r w:rsidR="004A2F50">
        <w:t>s trench</w:t>
      </w:r>
      <w:r w:rsidR="001D4DD2">
        <w:t xml:space="preserve"> coat</w:t>
      </w:r>
      <w:r w:rsidR="004A2F50">
        <w:t>. Thunder announced rain and woke George.</w:t>
      </w:r>
    </w:p>
    <w:p w14:paraId="349975DD" w14:textId="29BDFD82" w:rsidR="00FE0AA5" w:rsidRDefault="00100827" w:rsidP="008839A7">
      <w:r>
        <w:t xml:space="preserve">“You ready to volunteer </w:t>
      </w:r>
      <w:r w:rsidR="004949E6">
        <w:t xml:space="preserve">for that Guardian Angel position </w:t>
      </w:r>
      <w:r>
        <w:t xml:space="preserve">now?” </w:t>
      </w:r>
      <w:r w:rsidR="00FE0AA5">
        <w:t>G</w:t>
      </w:r>
      <w:r w:rsidR="004A2F50">
        <w:t>eorge said</w:t>
      </w:r>
      <w:r w:rsidR="00FE0AA5">
        <w:t xml:space="preserve">. </w:t>
      </w:r>
    </w:p>
    <w:p w14:paraId="7E4B6D95" w14:textId="77777777" w:rsidR="00100827" w:rsidRDefault="004A2F50" w:rsidP="008839A7">
      <w:r>
        <w:t xml:space="preserve">Damn, how to get rid of </w:t>
      </w:r>
      <w:r w:rsidR="00FE0AA5">
        <w:t>the eye</w:t>
      </w:r>
      <w:r>
        <w:t>s</w:t>
      </w:r>
      <w:r w:rsidR="00FE0AA5">
        <w:t xml:space="preserve"> of SCOD? Rupert shrugged at the rain.</w:t>
      </w:r>
    </w:p>
    <w:p w14:paraId="2EB7E637" w14:textId="51F16543" w:rsidR="003573DB" w:rsidRDefault="004A2F50" w:rsidP="008839A7">
      <w:r>
        <w:t>“Going to get tea cakes as</w:t>
      </w:r>
      <w:r w:rsidR="00FE0AA5">
        <w:t xml:space="preserve"> Ezra’s bound to arr</w:t>
      </w:r>
      <w:r w:rsidR="00F67E2B">
        <w:t>ive</w:t>
      </w:r>
      <w:r w:rsidR="005139B1">
        <w:t xml:space="preserve"> any minute,” Rupert replied, “H</w:t>
      </w:r>
      <w:r w:rsidR="00F67E2B">
        <w:t xml:space="preserve">e’ll fancy some </w:t>
      </w:r>
      <w:r>
        <w:t xml:space="preserve">with </w:t>
      </w:r>
      <w:r w:rsidR="00F67E2B">
        <w:t>tea in this weather.”</w:t>
      </w:r>
    </w:p>
    <w:p w14:paraId="600793D6" w14:textId="336D6506" w:rsidR="003573DB" w:rsidRDefault="00FE0AA5" w:rsidP="008839A7">
      <w:r>
        <w:t xml:space="preserve">“Okay, let’s go,” said George unfolding a plastic poncho from his pocket. </w:t>
      </w:r>
    </w:p>
    <w:p w14:paraId="1DBF5A00" w14:textId="7AE7CFA1" w:rsidR="00FE0AA5" w:rsidRDefault="00FE0AA5" w:rsidP="008839A7">
      <w:r>
        <w:t xml:space="preserve">Rupert </w:t>
      </w:r>
      <w:r w:rsidR="0045322B">
        <w:t xml:space="preserve">sighed, he </w:t>
      </w:r>
      <w:r>
        <w:t xml:space="preserve">would have to worry about getting rid of George later. Or maybe the Dark Beauty could convince George of the value of Cyryzzma. This would be tricky. They dashed across the street and entered </w:t>
      </w:r>
      <w:r w:rsidR="005139B1">
        <w:t xml:space="preserve">the teashop </w:t>
      </w:r>
      <w:r>
        <w:t>dr</w:t>
      </w:r>
      <w:r w:rsidR="004A2F50">
        <w:t>ipping wet. It silenced the tearoom</w:t>
      </w:r>
      <w:r>
        <w:t>.</w:t>
      </w:r>
    </w:p>
    <w:p w14:paraId="50EC82FF" w14:textId="3E1A2639" w:rsidR="00FE0AA5" w:rsidRDefault="001D4DD2" w:rsidP="008839A7">
      <w:r>
        <w:t>“How is Lowelle, is she here</w:t>
      </w:r>
      <w:r w:rsidR="00FE0AA5">
        <w:t>?” Rupert asked the Dark Beauty.</w:t>
      </w:r>
    </w:p>
    <w:p w14:paraId="1C6A580A" w14:textId="3E85FABC" w:rsidR="00D24876" w:rsidRDefault="00FE0AA5" w:rsidP="008839A7">
      <w:r>
        <w:t xml:space="preserve">“Lowelle </w:t>
      </w:r>
      <w:r w:rsidR="00D24876">
        <w:t>must see t</w:t>
      </w:r>
      <w:r w:rsidR="005139B1">
        <w:t>he Creole through another night. Y</w:t>
      </w:r>
      <w:r w:rsidR="00D24876">
        <w:t>ou unders</w:t>
      </w:r>
      <w:r w:rsidR="0009153B">
        <w:t>tand?” t</w:t>
      </w:r>
      <w:r w:rsidR="004A2F50">
        <w:t>he Dark Beauty said</w:t>
      </w:r>
      <w:r w:rsidR="0045322B">
        <w:t xml:space="preserve">, </w:t>
      </w:r>
      <w:r w:rsidR="004A2F50">
        <w:t>low</w:t>
      </w:r>
      <w:r w:rsidR="0045322B">
        <w:t>ering her voice so Rupert stepped closer. The disappointed room returned to a din and twitter of women’s concerns.</w:t>
      </w:r>
    </w:p>
    <w:p w14:paraId="36C04496" w14:textId="51DFDE76" w:rsidR="00D24876" w:rsidRDefault="00D24876" w:rsidP="008839A7">
      <w:r>
        <w:lastRenderedPageBreak/>
        <w:t>“I’ll go</w:t>
      </w:r>
      <w:r w:rsidR="0045322B">
        <w:t xml:space="preserve"> to her!</w:t>
      </w:r>
      <w:r w:rsidR="00FE0AA5">
        <w:t>”</w:t>
      </w:r>
      <w:r w:rsidR="0045322B">
        <w:t xml:space="preserve"> Rupert exclaimed</w:t>
      </w:r>
      <w:r>
        <w:t xml:space="preserve">, flustered. He refused to simply give up his chances with Lowelle because of </w:t>
      </w:r>
      <w:r w:rsidR="0045322B">
        <w:t xml:space="preserve">her friends, </w:t>
      </w:r>
      <w:r>
        <w:t>a SCOD spy</w:t>
      </w:r>
      <w:r w:rsidR="0045322B">
        <w:t>, or her drooling client.</w:t>
      </w:r>
    </w:p>
    <w:p w14:paraId="0913F6E0" w14:textId="4251ACFD" w:rsidR="004A2F50" w:rsidRDefault="004A2F50" w:rsidP="008839A7">
      <w:r>
        <w:t xml:space="preserve">The Dark Beauty looked </w:t>
      </w:r>
      <w:r w:rsidR="00FE0AA5">
        <w:t xml:space="preserve">George </w:t>
      </w:r>
      <w:r>
        <w:t>over and</w:t>
      </w:r>
      <w:r w:rsidR="00FE0AA5">
        <w:t xml:space="preserve"> took Rupert’s arm</w:t>
      </w:r>
      <w:r w:rsidR="00F80DBC">
        <w:t>. Rupert sensed from the way she looked at George that she knew Rupert was in trouble. And was willing to take advantage of it</w:t>
      </w:r>
      <w:r w:rsidR="001B005E">
        <w:t xml:space="preserve"> to get what she wanted</w:t>
      </w:r>
      <w:r w:rsidR="00F80DBC">
        <w:t xml:space="preserve">. </w:t>
      </w:r>
    </w:p>
    <w:p w14:paraId="5DF2B4AF" w14:textId="77777777" w:rsidR="00FE0AA5" w:rsidRDefault="00F80DBC" w:rsidP="008839A7">
      <w:r>
        <w:t>She leaned in close and</w:t>
      </w:r>
      <w:r w:rsidR="00FE0AA5">
        <w:t xml:space="preserve"> whispered, “How kind of</w:t>
      </w:r>
      <w:r>
        <w:t xml:space="preserve"> you to</w:t>
      </w:r>
      <w:r w:rsidR="0045322B">
        <w:t xml:space="preserve"> want to help your </w:t>
      </w:r>
      <w:r w:rsidR="004A2F50">
        <w:t>fellow angel</w:t>
      </w:r>
      <w:r w:rsidR="0045322B">
        <w:t>s</w:t>
      </w:r>
      <w:r>
        <w:t>.</w:t>
      </w:r>
      <w:r w:rsidR="00FE0AA5">
        <w:t>”</w:t>
      </w:r>
    </w:p>
    <w:p w14:paraId="430A7816" w14:textId="5B8259A4" w:rsidR="00F80DBC" w:rsidRDefault="00F80DBC" w:rsidP="008839A7">
      <w:r>
        <w:t>Rupert suspected it was danger</w:t>
      </w:r>
      <w:r w:rsidR="004A2F50">
        <w:t xml:space="preserve">ous to mess </w:t>
      </w:r>
      <w:r w:rsidR="001B005E">
        <w:t xml:space="preserve">with </w:t>
      </w:r>
      <w:r w:rsidR="004A2F50">
        <w:t>her</w:t>
      </w:r>
      <w:r>
        <w:t xml:space="preserve"> but </w:t>
      </w:r>
      <w:r w:rsidR="004A2F50">
        <w:t>he was desperate enough to quell the warning bells in</w:t>
      </w:r>
      <w:r w:rsidR="001D4DD2">
        <w:t xml:space="preserve"> his head, “I need to see Lowelle</w:t>
      </w:r>
      <w:r>
        <w:t xml:space="preserve"> as soon as possible.”</w:t>
      </w:r>
    </w:p>
    <w:p w14:paraId="03ADCE05" w14:textId="0194F637" w:rsidR="00F80DBC" w:rsidRDefault="00F80DBC" w:rsidP="008839A7">
      <w:r>
        <w:t>“Maybe</w:t>
      </w:r>
      <w:r w:rsidR="001B005E">
        <w:t xml:space="preserve"> you’ll come back bearing gifts?” she said</w:t>
      </w:r>
      <w:r>
        <w:t xml:space="preserve">. </w:t>
      </w:r>
    </w:p>
    <w:p w14:paraId="3DC54A1E" w14:textId="4644BC36" w:rsidR="00F80DBC" w:rsidRDefault="009463BA" w:rsidP="008839A7">
      <w:r>
        <w:t>“Most likely</w:t>
      </w:r>
      <w:r w:rsidR="00F80DBC">
        <w:t>,” said Rupert.</w:t>
      </w:r>
      <w:r w:rsidR="001B005E">
        <w:t xml:space="preserve"> Did she know something about the </w:t>
      </w:r>
      <w:r w:rsidR="0045322B">
        <w:t xml:space="preserve">Creole and the Night Blooming </w:t>
      </w:r>
      <w:r w:rsidR="001B005E">
        <w:t>Cereus?</w:t>
      </w:r>
      <w:r w:rsidR="0045322B">
        <w:t xml:space="preserve"> Rupert hoped that the Creole was a source.</w:t>
      </w:r>
      <w:r w:rsidR="004949E6">
        <w:t xml:space="preserve"> Maybe he could get some and make the formula before Ezra returned. In that ca</w:t>
      </w:r>
      <w:r w:rsidR="008C7B9A">
        <w:t>se,</w:t>
      </w:r>
      <w:r w:rsidR="004949E6">
        <w:t xml:space="preserve"> Ezra could defend him against George’</w:t>
      </w:r>
      <w:r w:rsidR="005139B1">
        <w:t>s Guardian Angel lineup</w:t>
      </w:r>
      <w:r w:rsidR="008C7B9A">
        <w:t xml:space="preserve"> and he could get back on track for a license.</w:t>
      </w:r>
    </w:p>
    <w:p w14:paraId="54B9327F" w14:textId="37828EE6" w:rsidR="00D24876" w:rsidRDefault="00D24876" w:rsidP="008839A7">
      <w:r>
        <w:t>The Dark Beauty’s eyes approved. “St. Veronica’s Parish, she takes her breakfast at Dante’s Garden, you can find her there.”</w:t>
      </w:r>
    </w:p>
    <w:p w14:paraId="5FD3048E" w14:textId="7B8EBA30" w:rsidR="00F80DBC" w:rsidRDefault="00F80DBC" w:rsidP="008839A7">
      <w:r>
        <w:t>He knew the Dark Beauty would expect something, maybe even the Cyryzzma</w:t>
      </w:r>
      <w:r w:rsidR="001B005E">
        <w:t xml:space="preserve"> formula</w:t>
      </w:r>
      <w:r>
        <w:t>, in exch</w:t>
      </w:r>
      <w:r w:rsidR="001B005E">
        <w:t xml:space="preserve">ange for this information </w:t>
      </w:r>
      <w:r>
        <w:t xml:space="preserve">but that was nothing compared to his </w:t>
      </w:r>
      <w:r w:rsidR="001B005E">
        <w:t xml:space="preserve">desperation to see </w:t>
      </w:r>
      <w:r w:rsidR="001B005E" w:rsidRPr="007245F8">
        <w:rPr>
          <w:noProof/>
        </w:rPr>
        <w:t>Lowelle</w:t>
      </w:r>
      <w:r w:rsidR="009463BA">
        <w:t xml:space="preserve">. Rupert clung to the idea of appeasing the Dark Beauty later with Froth of Venus or some other delight that women usually clawed for. </w:t>
      </w:r>
    </w:p>
    <w:p w14:paraId="3D62B44C" w14:textId="42C597DD" w:rsidR="00D24876" w:rsidRDefault="00D24876" w:rsidP="008839A7">
      <w:r w:rsidRPr="009463BA">
        <w:t>Rupert</w:t>
      </w:r>
      <w:r>
        <w:t xml:space="preserve"> calculated the time difference between London and New Orleans. Six hours, perfect! He would arrive in the morning just as </w:t>
      </w:r>
      <w:r w:rsidRPr="007245F8">
        <w:rPr>
          <w:noProof/>
        </w:rPr>
        <w:t>Lowelle</w:t>
      </w:r>
      <w:r>
        <w:t xml:space="preserve"> was</w:t>
      </w:r>
      <w:r w:rsidR="00EB59F0">
        <w:t xml:space="preserve"> relieved </w:t>
      </w:r>
      <w:r>
        <w:t xml:space="preserve">of her Creole night duty. Why helping a mortal pass </w:t>
      </w:r>
      <w:r w:rsidR="009463BA">
        <w:t xml:space="preserve">over </w:t>
      </w:r>
      <w:r>
        <w:t xml:space="preserve">was a nighttime activity Rupert didn’t understand, he had skipped that class to apply for his apprenticeship at Oblivion. </w:t>
      </w:r>
    </w:p>
    <w:p w14:paraId="0EAB92FE" w14:textId="416AF71D" w:rsidR="00D24876" w:rsidRDefault="009463BA" w:rsidP="008839A7">
      <w:r>
        <w:lastRenderedPageBreak/>
        <w:t>“Dante’s Garden! R</w:t>
      </w:r>
      <w:r w:rsidR="00D24876">
        <w:t xml:space="preserve">ave reviews for American Breakfast! When can we leave?” George blurted with glee. </w:t>
      </w:r>
    </w:p>
    <w:p w14:paraId="6732C368" w14:textId="225C8317" w:rsidR="00D24876" w:rsidRDefault="00D24876" w:rsidP="008839A7">
      <w:r>
        <w:t xml:space="preserve">Rupert’s stomach seized. George had overheard either the Dark Beauty or Rupert’s thoughts. Rupert couldn’t feel less like eating. </w:t>
      </w:r>
    </w:p>
    <w:p w14:paraId="217F6245" w14:textId="7A3EC69D" w:rsidR="00D24876" w:rsidRDefault="00D24876" w:rsidP="008839A7">
      <w:r>
        <w:t xml:space="preserve">“I hear </w:t>
      </w:r>
      <w:r w:rsidR="009463BA">
        <w:t>Andouille sausage is the best! With</w:t>
      </w:r>
      <w:r>
        <w:t xml:space="preserve"> American bacon and eggs and hash browns</w:t>
      </w:r>
      <w:r w:rsidR="009463BA">
        <w:t xml:space="preserve"> and toast</w:t>
      </w:r>
      <w:r>
        <w:t xml:space="preserve">…” George went on and on. Rupert tuned him out. </w:t>
      </w:r>
    </w:p>
    <w:p w14:paraId="2EE9C3B7" w14:textId="7D9BD1EE" w:rsidR="00D24876" w:rsidRDefault="00D24876" w:rsidP="008839A7">
      <w:r>
        <w:t xml:space="preserve">Wham. The floor under Rupert and George disappeared and splash, rain sprayed him from a passing vehicle. What? </w:t>
      </w:r>
    </w:p>
    <w:p w14:paraId="5906045E" w14:textId="26139CA0" w:rsidR="00D24876" w:rsidRDefault="00D24876" w:rsidP="008839A7">
      <w:r>
        <w:t>“Sorry, that happens sometimes when I get too excited to go a new place,” George shouted over the passing traffic and Rupert’s nausea. George had a</w:t>
      </w:r>
      <w:r w:rsidR="0045322B">
        <w:t xml:space="preserve">pparently transported them both </w:t>
      </w:r>
      <w:r>
        <w:t xml:space="preserve">instantly. Extreme emotions would do that. </w:t>
      </w:r>
    </w:p>
    <w:p w14:paraId="56E26F86" w14:textId="462BB923" w:rsidR="00D24876" w:rsidRDefault="00D24876" w:rsidP="008839A7">
      <w:r>
        <w:t>The smell of bacon and coffee penetrated the thick New Orleans humidity. Rupert steadied long enough to read the sign swaying over his head. Dante’s Garden. Best Breakfast in the World, Saint Veronica’s Parish. The sun peeked through clouds and illuminated piles of equipment and furniture on the damp sidewalks. Due to a recent hurricane, New Orleans looked like an old stage set of Paris dumped in a new millennium</w:t>
      </w:r>
      <w:r w:rsidR="00EB59F0">
        <w:t xml:space="preserve"> junkyard</w:t>
      </w:r>
      <w:r w:rsidR="007245F8">
        <w:t xml:space="preserve">. </w:t>
      </w:r>
    </w:p>
    <w:p w14:paraId="47DD5EAA" w14:textId="243B408D" w:rsidR="00D24876" w:rsidRDefault="00D24876" w:rsidP="008839A7">
      <w:r>
        <w:t xml:space="preserve">A glint of gossamer flashed on a hat </w:t>
      </w:r>
      <w:r w:rsidRPr="007245F8">
        <w:rPr>
          <w:noProof/>
        </w:rPr>
        <w:t>up</w:t>
      </w:r>
      <w:r>
        <w:t xml:space="preserve"> the street, </w:t>
      </w:r>
      <w:r w:rsidRPr="007245F8">
        <w:rPr>
          <w:noProof/>
        </w:rPr>
        <w:t>Lowelle</w:t>
      </w:r>
      <w:r>
        <w:t xml:space="preserve"> approached in boots and a fluttering dress awash with purple, green, and pink bouquets. She raised her petite hand to wave. It was too late to kick George under the behemoth of a vehicle spraying drainage water from the gutter onto Rupert’s favorite riding jacket. </w:t>
      </w:r>
    </w:p>
    <w:p w14:paraId="12858AAF" w14:textId="2B681176" w:rsidR="00D24876" w:rsidRDefault="00D24876" w:rsidP="008839A7">
      <w:r>
        <w:t xml:space="preserve">As </w:t>
      </w:r>
      <w:r w:rsidRPr="007245F8">
        <w:rPr>
          <w:noProof/>
        </w:rPr>
        <w:t>Lowelle</w:t>
      </w:r>
      <w:r>
        <w:t xml:space="preserve"> kissed Rupert on both his </w:t>
      </w:r>
      <w:r w:rsidRPr="007245F8">
        <w:rPr>
          <w:noProof/>
        </w:rPr>
        <w:t>muddy</w:t>
      </w:r>
      <w:r>
        <w:t xml:space="preserve"> cheeks, Rupert made a small contrition for his bad thoughts about George and the SUV. Rupert hoped he didn’t smell too badly of </w:t>
      </w:r>
      <w:r w:rsidRPr="007245F8">
        <w:rPr>
          <w:noProof/>
        </w:rPr>
        <w:t>horse</w:t>
      </w:r>
      <w:r>
        <w:t>.</w:t>
      </w:r>
    </w:p>
    <w:p w14:paraId="282616C5" w14:textId="6CDF3B21" w:rsidR="00D24876" w:rsidRDefault="00D24876" w:rsidP="008839A7">
      <w:r>
        <w:t xml:space="preserve">“And who is this?” </w:t>
      </w:r>
      <w:r w:rsidRPr="007245F8">
        <w:rPr>
          <w:noProof/>
        </w:rPr>
        <w:t>Lowelle</w:t>
      </w:r>
      <w:r>
        <w:t xml:space="preserve"> asked of George. </w:t>
      </w:r>
    </w:p>
    <w:p w14:paraId="58444A13" w14:textId="242784F9" w:rsidR="00D24876" w:rsidRDefault="00D24876" w:rsidP="008839A7">
      <w:r>
        <w:lastRenderedPageBreak/>
        <w:t xml:space="preserve">“Just another faithful servant. Hungry? Can we eat?” George replied with the enthusiasm of a jockey in the starting gate. </w:t>
      </w:r>
    </w:p>
    <w:p w14:paraId="4EDA91D2" w14:textId="06F0B010" w:rsidR="00D24876" w:rsidRDefault="00D24876" w:rsidP="008839A7">
      <w:r>
        <w:t xml:space="preserve">Rupert wiped mud off his face and jacket to buy time. How could he dispense with George? </w:t>
      </w:r>
      <w:r w:rsidRPr="00070B89">
        <w:t>Rupert spied an internet café u</w:t>
      </w:r>
      <w:r w:rsidR="009463BA" w:rsidRPr="00070B89">
        <w:t xml:space="preserve">p the street. </w:t>
      </w:r>
      <w:r w:rsidR="0045322B">
        <w:t xml:space="preserve">George could check his email!  </w:t>
      </w:r>
    </w:p>
    <w:p w14:paraId="3218F3BD" w14:textId="291A280E" w:rsidR="00D24876" w:rsidRDefault="00D24876" w:rsidP="008839A7">
      <w:r>
        <w:t xml:space="preserve">Too late. </w:t>
      </w:r>
      <w:r w:rsidRPr="007245F8">
        <w:rPr>
          <w:noProof/>
        </w:rPr>
        <w:t>Lowelle</w:t>
      </w:r>
      <w:r>
        <w:t xml:space="preserve"> had already taken George’s arm, well, repulsively almost George’s armpit, and they were headed inside the restaurant. From the way the suave host fussed over </w:t>
      </w:r>
      <w:r w:rsidRPr="007245F8">
        <w:rPr>
          <w:noProof/>
        </w:rPr>
        <w:t>Lowelle</w:t>
      </w:r>
      <w:r>
        <w:t xml:space="preserve"> and George, </w:t>
      </w:r>
      <w:r w:rsidRPr="007245F8">
        <w:rPr>
          <w:noProof/>
        </w:rPr>
        <w:t>Lowelle</w:t>
      </w:r>
      <w:r>
        <w:t xml:space="preserve"> was obviously a regular at the place. Rupert was struggling to both wipe his boots and keep up when he saw where they were headed. </w:t>
      </w:r>
      <w:r>
        <w:tab/>
        <w:t xml:space="preserve">Disaster! </w:t>
      </w:r>
      <w:r w:rsidRPr="007245F8">
        <w:rPr>
          <w:noProof/>
        </w:rPr>
        <w:t>A long</w:t>
      </w:r>
      <w:r>
        <w:t xml:space="preserve"> common table already occupied with several boisterous </w:t>
      </w:r>
      <w:r w:rsidR="000B4C16">
        <w:t xml:space="preserve">handsome </w:t>
      </w:r>
      <w:r>
        <w:t xml:space="preserve">young customers that knew </w:t>
      </w:r>
      <w:r w:rsidRPr="007245F8">
        <w:rPr>
          <w:noProof/>
        </w:rPr>
        <w:t>Lowelle</w:t>
      </w:r>
      <w:r>
        <w:t xml:space="preserve">. A generous amount of air kissing commenced. George </w:t>
      </w:r>
      <w:r w:rsidRPr="007245F8">
        <w:rPr>
          <w:noProof/>
        </w:rPr>
        <w:t>was introduced</w:t>
      </w:r>
      <w:r>
        <w:t xml:space="preserve"> all around to the Boisterous Crowd’s delight. Well, Rupert had had enough. </w:t>
      </w:r>
    </w:p>
    <w:p w14:paraId="024B7A52" w14:textId="18CF3959" w:rsidR="00D24876" w:rsidRDefault="00D24876" w:rsidP="008839A7">
      <w:r>
        <w:t xml:space="preserve">He stepped between George and </w:t>
      </w:r>
      <w:r w:rsidRPr="007245F8">
        <w:rPr>
          <w:noProof/>
        </w:rPr>
        <w:t>Lowelle</w:t>
      </w:r>
      <w:r>
        <w:t xml:space="preserve"> and announced</w:t>
      </w:r>
      <w:r w:rsidR="007B5C95">
        <w:t>,</w:t>
      </w:r>
      <w:r>
        <w:t xml:space="preserve"> “Charmed I’m sure,” to the Boisterous Crowd who replied with amused smirks at his muddy riding clothes and not-too-disguised imitations of his snotty accent. </w:t>
      </w:r>
      <w:r w:rsidRPr="007245F8">
        <w:rPr>
          <w:noProof/>
        </w:rPr>
        <w:t>Lowelle’s</w:t>
      </w:r>
      <w:r>
        <w:t xml:space="preserve"> smile looked forced.</w:t>
      </w:r>
    </w:p>
    <w:p w14:paraId="24A05B68" w14:textId="06D7CD5B" w:rsidR="00D24876" w:rsidRDefault="00D24876" w:rsidP="008839A7">
      <w:r>
        <w:t xml:space="preserve">Rupert put his finger to </w:t>
      </w:r>
      <w:r w:rsidRPr="007245F8">
        <w:rPr>
          <w:noProof/>
        </w:rPr>
        <w:t>Lowelle’s</w:t>
      </w:r>
      <w:r>
        <w:t xml:space="preserve"> lips before she could raise a protest and whispered to her, “Sorry but I’m afraid I need a bit of fresh air.” Her fawn eyes softened. </w:t>
      </w:r>
    </w:p>
    <w:p w14:paraId="36DF606D" w14:textId="6F9FAAFB" w:rsidR="00D24876" w:rsidRDefault="00D24876" w:rsidP="008839A7">
      <w:r>
        <w:t xml:space="preserve">“George, </w:t>
      </w:r>
      <w:r w:rsidR="000B4C16">
        <w:t xml:space="preserve">why don’t you enjoy the breakfast and </w:t>
      </w:r>
      <w:r>
        <w:t>we’ll meet up at th</w:t>
      </w:r>
      <w:r w:rsidR="00E02897">
        <w:t>e internet café up the street in a bit</w:t>
      </w:r>
      <w:r>
        <w:t>.” Rupert felt quite good</w:t>
      </w:r>
      <w:r w:rsidR="000B4C16">
        <w:t xml:space="preserve"> at the way he was taking comman</w:t>
      </w:r>
      <w:r w:rsidR="00513A2F">
        <w:t>d.</w:t>
      </w:r>
      <w:r w:rsidR="00342F5A">
        <w:t xml:space="preserve"> “You can check my school records, it may change your mind about </w:t>
      </w:r>
      <w:r w:rsidR="005E6D57">
        <w:t xml:space="preserve">my volunteering  for, well, </w:t>
      </w:r>
      <w:r w:rsidR="00342F5A">
        <w:t>anything.”</w:t>
      </w:r>
    </w:p>
    <w:p w14:paraId="3283168E" w14:textId="2EEC56F7" w:rsidR="00513A2F" w:rsidRDefault="00513A2F" w:rsidP="008839A7">
      <w:r>
        <w:t>“</w:t>
      </w:r>
      <w:r w:rsidR="00342F5A">
        <w:t>Suit yourself</w:t>
      </w:r>
      <w:r>
        <w:t>,</w:t>
      </w:r>
      <w:r w:rsidR="00342F5A">
        <w:t xml:space="preserve"> t</w:t>
      </w:r>
      <w:r w:rsidR="005139B1">
        <w:t>hey need a Canal D</w:t>
      </w:r>
      <w:r w:rsidR="00342F5A">
        <w:t>uster on Mars,</w:t>
      </w:r>
      <w:r>
        <w:t>”</w:t>
      </w:r>
      <w:r w:rsidR="005E6D57">
        <w:t xml:space="preserve"> George replied as he dove into the menu.</w:t>
      </w:r>
    </w:p>
    <w:p w14:paraId="6A052112" w14:textId="095BBED2" w:rsidR="00D24876" w:rsidRDefault="00342F5A" w:rsidP="008839A7">
      <w:r>
        <w:t xml:space="preserve">Relieved for a chance to be with </w:t>
      </w:r>
      <w:r w:rsidRPr="007245F8">
        <w:rPr>
          <w:noProof/>
        </w:rPr>
        <w:t>Lowelle</w:t>
      </w:r>
      <w:r>
        <w:t xml:space="preserve">, </w:t>
      </w:r>
      <w:r w:rsidR="00D24876">
        <w:t xml:space="preserve">Rupert </w:t>
      </w:r>
      <w:r>
        <w:t>let George’s comment go</w:t>
      </w:r>
      <w:r w:rsidR="005E6D57">
        <w:t>, he would deal with SCOD issues</w:t>
      </w:r>
      <w:r w:rsidR="00652EE8">
        <w:t xml:space="preserve"> later</w:t>
      </w:r>
      <w:r>
        <w:t xml:space="preserve">. He </w:t>
      </w:r>
      <w:r w:rsidR="00D24876">
        <w:t xml:space="preserve">took </w:t>
      </w:r>
      <w:r w:rsidR="00D24876" w:rsidRPr="007245F8">
        <w:rPr>
          <w:noProof/>
        </w:rPr>
        <w:t>Low</w:t>
      </w:r>
      <w:r w:rsidR="005E6D57" w:rsidRPr="007245F8">
        <w:rPr>
          <w:noProof/>
        </w:rPr>
        <w:t>elle’s</w:t>
      </w:r>
      <w:r w:rsidR="005E6D57">
        <w:t xml:space="preserve"> arm and led her out the nearest </w:t>
      </w:r>
      <w:r w:rsidR="00D24876">
        <w:t>French doo</w:t>
      </w:r>
      <w:r w:rsidR="005E6D57">
        <w:t xml:space="preserve">rs to what </w:t>
      </w:r>
      <w:r w:rsidR="005E6D57">
        <w:lastRenderedPageBreak/>
        <w:t>he assumed was the</w:t>
      </w:r>
      <w:r w:rsidR="00D24876">
        <w:t xml:space="preserve"> outdoor dining area. No such luck. The doors led to a narrow patio overhung with dripping banana tree leaves. </w:t>
      </w:r>
      <w:r w:rsidR="00D24876" w:rsidRPr="007245F8">
        <w:rPr>
          <w:noProof/>
        </w:rPr>
        <w:t>At</w:t>
      </w:r>
      <w:r w:rsidR="00D24876">
        <w:t xml:space="preserve"> the end, a curtain of banana trees hid one little table and two chairs in a corner, currently occupied by dreadlocked dishwashers on a break. </w:t>
      </w:r>
    </w:p>
    <w:p w14:paraId="61D2A76C" w14:textId="45C0C1DE" w:rsidR="00D24876" w:rsidRDefault="00D24876" w:rsidP="008839A7">
      <w:r>
        <w:t xml:space="preserve">Rupert snatched and opened </w:t>
      </w:r>
      <w:r w:rsidRPr="007245F8">
        <w:rPr>
          <w:noProof/>
        </w:rPr>
        <w:t>Lowelle’s</w:t>
      </w:r>
      <w:r>
        <w:t xml:space="preserve"> pastel umbrella, then shook the banana tree trunks and declared, “Send out a waiter with some linens and such!” Dodging a torrent of </w:t>
      </w:r>
      <w:r w:rsidRPr="007245F8">
        <w:rPr>
          <w:noProof/>
        </w:rPr>
        <w:t>rain drops</w:t>
      </w:r>
      <w:r>
        <w:t xml:space="preserve"> from the leaves, the Dreadlocked Dishwashers scrambled inside. Rupert took off his jacket and placed it over one of the chairs with the silk lining turned out for </w:t>
      </w:r>
      <w:r w:rsidRPr="007245F8">
        <w:rPr>
          <w:noProof/>
        </w:rPr>
        <w:t>Lowelle</w:t>
      </w:r>
      <w:r>
        <w:t xml:space="preserve"> to sit on. Rupert’s shake was vigorous enough to get the leaves to stop dripping and he couldn’t believe their luck, the sun came out. A waiter with linen and silver appeared.</w:t>
      </w:r>
    </w:p>
    <w:p w14:paraId="696DCC0C" w14:textId="22F1B752" w:rsidR="00D24876" w:rsidRDefault="00D24876" w:rsidP="008839A7">
      <w:r>
        <w:t xml:space="preserve"> “Americano,” requested </w:t>
      </w:r>
      <w:r w:rsidRPr="007245F8">
        <w:rPr>
          <w:noProof/>
        </w:rPr>
        <w:t>Lowelle</w:t>
      </w:r>
      <w:r>
        <w:t xml:space="preserve">. </w:t>
      </w:r>
    </w:p>
    <w:p w14:paraId="3439E531" w14:textId="0B70CA58" w:rsidR="00D24876" w:rsidRDefault="00D24876" w:rsidP="008839A7">
      <w:r>
        <w:t xml:space="preserve">Unsure what she was talking about, but suspicious of anything starting with ‘American’, Rupert requested black coffee and menus. </w:t>
      </w:r>
    </w:p>
    <w:p w14:paraId="2C1A53CE" w14:textId="7C8166D9" w:rsidR="00D24876" w:rsidRDefault="00D24876" w:rsidP="008839A7">
      <w:r>
        <w:t>“But your stomach…” she protested.</w:t>
      </w:r>
    </w:p>
    <w:p w14:paraId="090DD8DC" w14:textId="18905D0E" w:rsidR="00D24876" w:rsidRDefault="00D24876" w:rsidP="008839A7">
      <w:r>
        <w:t xml:space="preserve">Rupert pulled out a tiny carnelian vial, the size of </w:t>
      </w:r>
      <w:r w:rsidRPr="00EB59F0">
        <w:t xml:space="preserve">a </w:t>
      </w:r>
      <w:r w:rsidR="007245F8" w:rsidRPr="00EB59F0">
        <w:rPr>
          <w:noProof/>
        </w:rPr>
        <w:t>pillbox</w:t>
      </w:r>
      <w:r w:rsidRPr="00EB59F0">
        <w:t xml:space="preserve">, </w:t>
      </w:r>
      <w:r>
        <w:t>which he kept for emergencies just such as this. After the waiter left, Rupert snapped it open. WHEW. The vial let out a blast of cedar, grapefruit, and spring thaw.  The entire tiny courtyard was instantly cool and breezy. His stomach settled.</w:t>
      </w:r>
      <w:r w:rsidRPr="00DE1890">
        <w:t xml:space="preserve"> </w:t>
      </w:r>
    </w:p>
    <w:p w14:paraId="73452D49" w14:textId="1D4E2DED" w:rsidR="00D24876" w:rsidRDefault="00D24876" w:rsidP="008839A7">
      <w:r w:rsidRPr="007245F8">
        <w:rPr>
          <w:noProof/>
        </w:rPr>
        <w:t>Lowelle</w:t>
      </w:r>
      <w:r>
        <w:t xml:space="preserve"> clapped and the bright smile that delighted him returned to her face.</w:t>
      </w:r>
    </w:p>
    <w:p w14:paraId="3FE740A8" w14:textId="18C4DFD1" w:rsidR="00D24876" w:rsidRDefault="00D24876" w:rsidP="008839A7">
      <w:r>
        <w:t xml:space="preserve">“Much better don’t you think?” Rupert said. Only then did he notice there were </w:t>
      </w:r>
      <w:r w:rsidR="008C7B9A">
        <w:t>dark circles under her eyes;</w:t>
      </w:r>
      <w:r>
        <w:t xml:space="preserve"> he was reluctant</w:t>
      </w:r>
      <w:r w:rsidR="005E6D57">
        <w:t xml:space="preserve"> to bring on a bou</w:t>
      </w:r>
      <w:r>
        <w:t xml:space="preserve">t of crying by mentioning anything that might be associated with the Creole. </w:t>
      </w:r>
    </w:p>
    <w:p w14:paraId="25A83FAE" w14:textId="2EDCF70E" w:rsidR="00D24876" w:rsidRDefault="00D24876" w:rsidP="008839A7">
      <w:r>
        <w:t xml:space="preserve">“How do you do it? Tell me everything.” </w:t>
      </w:r>
      <w:r w:rsidRPr="007245F8">
        <w:rPr>
          <w:noProof/>
        </w:rPr>
        <w:t>Lowelle</w:t>
      </w:r>
      <w:r>
        <w:t xml:space="preserve"> settled in to listen, wide-eyed. They devoured several strong coffees, Eggs Benedict, grits, tropical fruits, and crayfish in spiced butter </w:t>
      </w:r>
      <w:r>
        <w:lastRenderedPageBreak/>
        <w:t xml:space="preserve">while Rupert told tales of collecting orchids under the watchful eyes of bright parrots in the Amazon, of harvesting rare pinion nuts while being stalked by a mountain lion, of bargaining with notorious Basque rebels in </w:t>
      </w:r>
      <w:smartTag w:uri="urn:schemas-microsoft-com:office:smarttags" w:element="country-region">
        <w:smartTag w:uri="urn:schemas-microsoft-com:office:smarttags" w:element="place">
          <w:r>
            <w:t>Spain</w:t>
          </w:r>
        </w:smartTag>
      </w:smartTag>
      <w:r>
        <w:t xml:space="preserve"> for rare petrified woods. </w:t>
      </w:r>
      <w:r w:rsidRPr="007245F8">
        <w:rPr>
          <w:noProof/>
        </w:rPr>
        <w:t>Lowelle</w:t>
      </w:r>
      <w:r>
        <w:t xml:space="preserve"> ordered a split of champagne. </w:t>
      </w:r>
    </w:p>
    <w:p w14:paraId="37493713" w14:textId="2A2A8AC9" w:rsidR="005139B1" w:rsidRDefault="00D24876" w:rsidP="008839A7">
      <w:r>
        <w:t xml:space="preserve">“I never dreamed Ezra’s work was so complicated and dangerous!” she said </w:t>
      </w:r>
      <w:r w:rsidR="005139B1">
        <w:t xml:space="preserve">as she leaned forward </w:t>
      </w:r>
      <w:r>
        <w:t xml:space="preserve">in anticipation of the next story. </w:t>
      </w:r>
    </w:p>
    <w:p w14:paraId="429FB719" w14:textId="510DA75B" w:rsidR="00D24876" w:rsidRDefault="00D24876" w:rsidP="008839A7">
      <w:r>
        <w:t xml:space="preserve">Rupert’s heart sank. Could she have been thinking of Ezra all this time? Did she not like him, Rupert, at all? And apprentices were forbidden to drink champagne. What should he do when it came to the table? Was he still an </w:t>
      </w:r>
      <w:r w:rsidR="00513A2F">
        <w:t xml:space="preserve">apprentice? </w:t>
      </w:r>
      <w:r w:rsidR="00513A2F" w:rsidRPr="007245F8">
        <w:rPr>
          <w:noProof/>
        </w:rPr>
        <w:t>Lowelle</w:t>
      </w:r>
      <w:r w:rsidR="00513A2F">
        <w:t xml:space="preserve"> sensed some</w:t>
      </w:r>
      <w:r>
        <w:t xml:space="preserve">thing was wrong and put her hand over his. </w:t>
      </w:r>
      <w:r w:rsidR="005139B1">
        <w:t xml:space="preserve"> </w:t>
      </w:r>
    </w:p>
    <w:p w14:paraId="3BA82FD8" w14:textId="4DB6B96E" w:rsidR="005139B1" w:rsidRDefault="00D24876" w:rsidP="008839A7">
      <w:r>
        <w:t>“Thank you for coming here, I know it’s far away from your work, you have cheered me more than I can say,” she said. “I hope I didn’t take you away from a terribly import</w:t>
      </w:r>
      <w:r w:rsidR="00513A2F">
        <w:t>ant project, the one you and that</w:t>
      </w:r>
      <w:r>
        <w:t xml:space="preserve"> darling </w:t>
      </w:r>
      <w:r w:rsidR="00870583">
        <w:t>Seraph</w:t>
      </w:r>
      <w:r>
        <w:t xml:space="preserve"> George are up to, how can Ezra manage without you?” </w:t>
      </w:r>
    </w:p>
    <w:p w14:paraId="04401F77" w14:textId="10482B0C" w:rsidR="00D24876" w:rsidRDefault="00D24876" w:rsidP="008839A7">
      <w:r>
        <w:t xml:space="preserve">Even </w:t>
      </w:r>
      <w:r w:rsidRPr="007245F8">
        <w:rPr>
          <w:noProof/>
        </w:rPr>
        <w:t>Lowelle</w:t>
      </w:r>
      <w:r>
        <w:t xml:space="preserve"> knew George was a </w:t>
      </w:r>
      <w:r w:rsidR="00870583">
        <w:t>Seraph</w:t>
      </w:r>
      <w:r>
        <w:t xml:space="preserve">? Rupert’s face burned with </w:t>
      </w:r>
      <w:r w:rsidR="00464C4F">
        <w:t>shame from his lack of educational school knowledge</w:t>
      </w:r>
      <w:r>
        <w:t xml:space="preserve">. </w:t>
      </w:r>
    </w:p>
    <w:p w14:paraId="2B03C27E" w14:textId="76D45DF1" w:rsidR="00D24876" w:rsidRDefault="00D24876" w:rsidP="008839A7">
      <w:r>
        <w:t xml:space="preserve">“What’s wrong?” </w:t>
      </w:r>
      <w:r w:rsidRPr="007245F8">
        <w:rPr>
          <w:noProof/>
        </w:rPr>
        <w:t>Lowelle</w:t>
      </w:r>
      <w:r>
        <w:t xml:space="preserve"> asked. </w:t>
      </w:r>
    </w:p>
    <w:p w14:paraId="4A492055" w14:textId="016B2868" w:rsidR="00D24876" w:rsidRDefault="00D24876" w:rsidP="008839A7">
      <w:r>
        <w:t>“We’ve had a wonderful breakfast, why spoil it?” he replied. But the worries of the outside world had already come crashing into the banana tree patio. Unholy Commerce, Ezra</w:t>
      </w:r>
      <w:r w:rsidR="00513A2F">
        <w:t xml:space="preserve">’s seeming neglect, the botched Cinnamon &amp; Sandalwood, </w:t>
      </w:r>
      <w:r w:rsidR="00070B89">
        <w:t>the end of his apprenticeship and unknown fate</w:t>
      </w:r>
      <w:r w:rsidR="00513A2F">
        <w:t>, the Dark Beauty’s expectations</w:t>
      </w:r>
      <w:r>
        <w:t xml:space="preserve">. How could he have thought he had a chance with a vision like </w:t>
      </w:r>
      <w:r w:rsidRPr="007245F8">
        <w:rPr>
          <w:noProof/>
        </w:rPr>
        <w:t>Lowelle</w:t>
      </w:r>
      <w:r>
        <w:t>? How could he tell her he loathed the very thought of what she was</w:t>
      </w:r>
      <w:r w:rsidR="00513A2F">
        <w:t xml:space="preserve"> admirably bear</w:t>
      </w:r>
      <w:r>
        <w:t>ing for the Creole? Was there any escape from it all?</w:t>
      </w:r>
      <w:r w:rsidR="00513A2F">
        <w:t xml:space="preserve"> And how could he ask her now for help to find the Night Blooming Cereus? She might think that was why he had come to her. Anxiety threatened to take over. </w:t>
      </w:r>
    </w:p>
    <w:p w14:paraId="726A3E6F" w14:textId="087A5085" w:rsidR="00D24876" w:rsidRDefault="00D24876" w:rsidP="008839A7">
      <w:r>
        <w:lastRenderedPageBreak/>
        <w:t xml:space="preserve">“Dearest Rupert,” </w:t>
      </w:r>
      <w:r w:rsidRPr="007245F8">
        <w:rPr>
          <w:noProof/>
        </w:rPr>
        <w:t>Lowelle</w:t>
      </w:r>
      <w:r>
        <w:t xml:space="preserve"> began as she took his other hand in hers, “I selfishly dreamed you would come to rescue me and distract me, and you have, but now I can see you aren’t really here, </w:t>
      </w:r>
      <w:r w:rsidR="00464C4F">
        <w:t xml:space="preserve">your thoughts are far away, </w:t>
      </w:r>
      <w:r w:rsidR="008D5A4E">
        <w:t>what</w:t>
      </w:r>
      <w:r w:rsidR="00464C4F">
        <w:t>’s bothering you</w:t>
      </w:r>
      <w:r>
        <w:t xml:space="preserve">? You have to tell me what I’ve caused or I shall torture myself over it!” </w:t>
      </w:r>
    </w:p>
    <w:p w14:paraId="70EA1531" w14:textId="105800D8" w:rsidR="00D24876" w:rsidRDefault="00D24876" w:rsidP="008839A7">
      <w:r>
        <w:t>Rupert’s heart threatened to explode in his chest; he couldn’t stand for her to suffer. But ho</w:t>
      </w:r>
      <w:r w:rsidR="007B5C95">
        <w:t>w</w:t>
      </w:r>
      <w:r>
        <w:t xml:space="preserve"> could he tell this sophisticated lady </w:t>
      </w:r>
      <w:r w:rsidR="008D5A4E">
        <w:t xml:space="preserve">angel </w:t>
      </w:r>
      <w:r>
        <w:t>the troubles of an ignorant apprentice</w:t>
      </w:r>
      <w:r w:rsidR="005757E4">
        <w:t xml:space="preserve"> on probation</w:t>
      </w:r>
      <w:r>
        <w:t>? T</w:t>
      </w:r>
      <w:r w:rsidR="001D50C2">
        <w:t>he Champaign</w:t>
      </w:r>
      <w:r w:rsidR="003107DC">
        <w:t xml:space="preserve"> arrived;</w:t>
      </w:r>
      <w:r>
        <w:t xml:space="preserve"> she reached for it and poured him a glass. </w:t>
      </w:r>
    </w:p>
    <w:p w14:paraId="5F3BF627" w14:textId="48BB03B4" w:rsidR="003107DC" w:rsidRDefault="00D24876" w:rsidP="008839A7">
      <w:r>
        <w:t xml:space="preserve">To distract her from his decision not to take a sip, Rupert launched into a </w:t>
      </w:r>
      <w:r w:rsidRPr="00EB59F0">
        <w:rPr>
          <w:noProof/>
        </w:rPr>
        <w:t>full</w:t>
      </w:r>
      <w:r w:rsidR="007245F8" w:rsidRPr="00EB59F0">
        <w:rPr>
          <w:noProof/>
        </w:rPr>
        <w:t>-b</w:t>
      </w:r>
      <w:r w:rsidRPr="00EB59F0">
        <w:rPr>
          <w:noProof/>
        </w:rPr>
        <w:t>lown</w:t>
      </w:r>
      <w:r w:rsidRPr="00EB59F0">
        <w:t xml:space="preserve"> </w:t>
      </w:r>
      <w:r>
        <w:t>saga of hi</w:t>
      </w:r>
      <w:r w:rsidR="001D50C2">
        <w:t xml:space="preserve">s troubles. </w:t>
      </w:r>
      <w:r w:rsidR="001D50C2" w:rsidRPr="007245F8">
        <w:rPr>
          <w:noProof/>
        </w:rPr>
        <w:t>Lowelle</w:t>
      </w:r>
      <w:r w:rsidR="001D50C2">
        <w:t xml:space="preserve"> forgot the</w:t>
      </w:r>
      <w:r w:rsidR="00EB59F0">
        <w:t xml:space="preserve"> </w:t>
      </w:r>
      <w:r w:rsidR="007245F8" w:rsidRPr="00EB59F0">
        <w:t xml:space="preserve">Champaign. It </w:t>
      </w:r>
      <w:r>
        <w:t xml:space="preserve">went flat in the glasses as he talked and she </w:t>
      </w:r>
      <w:r w:rsidR="007245F8" w:rsidRPr="00EB59F0">
        <w:t xml:space="preserve">listened. Her </w:t>
      </w:r>
      <w:r>
        <w:t xml:space="preserve">delicate hands held </w:t>
      </w:r>
      <w:r w:rsidRPr="007245F8">
        <w:rPr>
          <w:noProof/>
        </w:rPr>
        <w:t>his</w:t>
      </w:r>
      <w:r>
        <w:t xml:space="preserve"> except when he broke free to gesture wildly about things like the Golden Strong Men chasing him at the Nile and </w:t>
      </w:r>
      <w:r w:rsidR="00513A2F">
        <w:t xml:space="preserve">the demands of moving from apprentice to Potions Master. </w:t>
      </w:r>
      <w:r w:rsidR="003107DC">
        <w:t xml:space="preserve">He even explained his concerns that he and Ezra may have been accused of Unholy Commerce by the vengeful </w:t>
      </w:r>
      <w:r w:rsidR="0038258A">
        <w:t>Doreen</w:t>
      </w:r>
      <w:r w:rsidR="003107DC">
        <w:t xml:space="preserve">. </w:t>
      </w:r>
    </w:p>
    <w:p w14:paraId="59393889" w14:textId="34008730" w:rsidR="001D50C2" w:rsidRDefault="003107DC" w:rsidP="008839A7">
      <w:r>
        <w:t xml:space="preserve">“Ezra went for a ride and disappeared. It </w:t>
      </w:r>
      <w:r w:rsidRPr="007245F8">
        <w:rPr>
          <w:noProof/>
        </w:rPr>
        <w:t>makes</w:t>
      </w:r>
      <w:r>
        <w:t xml:space="preserve"> no sense unless he was trying to escape the cage of the Archangel’s Troops.” </w:t>
      </w:r>
    </w:p>
    <w:p w14:paraId="510EF3AF" w14:textId="22F95BE6" w:rsidR="00D24876" w:rsidRDefault="003107DC" w:rsidP="008839A7">
      <w:r>
        <w:t>Rupert sighed at the thought.</w:t>
      </w:r>
      <w:r w:rsidR="001D50C2">
        <w:t xml:space="preserve"> </w:t>
      </w:r>
      <w:r w:rsidR="00513A2F">
        <w:t>He was about to tell her about the missing ingredient he needed to replace the Cyryzzma he had spilled on meeting her</w:t>
      </w:r>
      <w:r w:rsidR="001D50C2">
        <w:t>,</w:t>
      </w:r>
      <w:r w:rsidR="00513A2F">
        <w:t xml:space="preserve"> but she broke in.</w:t>
      </w:r>
    </w:p>
    <w:p w14:paraId="45A762CE" w14:textId="46731DA9" w:rsidR="00D24876" w:rsidRDefault="00D24876" w:rsidP="008839A7">
      <w:r>
        <w:t xml:space="preserve">“Rupert dear Rupert, I had no idea. Your troubles are far worse than mine. And my Creole will pass soon, probably tonight,” </w:t>
      </w:r>
      <w:r w:rsidR="00070B89">
        <w:t>she said.</w:t>
      </w:r>
    </w:p>
    <w:p w14:paraId="418657B2" w14:textId="182129A1" w:rsidR="00D24876" w:rsidRDefault="00D24876" w:rsidP="008839A7">
      <w:r>
        <w:t>“No, my troubles are mostly of my own making. Nothing like what you faced every day for</w:t>
      </w:r>
      <w:r w:rsidR="00070B89">
        <w:t xml:space="preserve"> eighty years.” Rupert replied, slightly panicked at the thought of the Creole passing without divulging what he knew about Night Blooming Cereus. He could see he was going to have to tell her his whole story or it might seem to slight her.</w:t>
      </w:r>
    </w:p>
    <w:p w14:paraId="59DF1FDA" w14:textId="3B303A73" w:rsidR="00D24876" w:rsidRDefault="00D24876" w:rsidP="008839A7">
      <w:r>
        <w:lastRenderedPageBreak/>
        <w:t>“Whatever do you mean? I only serve one puny powerless human. T</w:t>
      </w:r>
      <w:r w:rsidR="007245F8">
        <w:t xml:space="preserve">hey are pathetically sad </w:t>
      </w:r>
      <w:r w:rsidR="007245F8" w:rsidRPr="00082872">
        <w:t>really,</w:t>
      </w:r>
      <w:r w:rsidRPr="00082872">
        <w:t xml:space="preserve">” </w:t>
      </w:r>
      <w:r w:rsidRPr="007245F8">
        <w:rPr>
          <w:noProof/>
        </w:rPr>
        <w:t>Lowelle</w:t>
      </w:r>
      <w:r>
        <w:t xml:space="preserve"> said. </w:t>
      </w:r>
    </w:p>
    <w:p w14:paraId="5FD5E661" w14:textId="5F78DE8C" w:rsidR="00D24876" w:rsidRDefault="00D24876" w:rsidP="008839A7">
      <w:r>
        <w:t>“I don’t think I could do what you do,” Rupert said</w:t>
      </w:r>
      <w:r w:rsidR="00534210">
        <w:t>. It was his deepest confession. He hated saying out</w:t>
      </w:r>
      <w:r>
        <w:t xml:space="preserve"> loud to anyone how horrified he was of being an ordinary angel answering ordinary human prayers. </w:t>
      </w:r>
    </w:p>
    <w:p w14:paraId="2BF3FE91" w14:textId="7BFBAF0B" w:rsidR="00D24876" w:rsidRDefault="00D24876" w:rsidP="008839A7">
      <w:r>
        <w:t xml:space="preserve">“What do you mean? Of course you could. Why couldn’t you?” </w:t>
      </w:r>
      <w:r w:rsidRPr="007245F8">
        <w:rPr>
          <w:noProof/>
        </w:rPr>
        <w:t>Lowelle</w:t>
      </w:r>
      <w:r>
        <w:t xml:space="preserve"> asked. </w:t>
      </w:r>
    </w:p>
    <w:p w14:paraId="4A79C6A9" w14:textId="497078F4" w:rsidR="00B44159" w:rsidRDefault="00D24876" w:rsidP="008839A7">
      <w:r>
        <w:t>Rupert looked at her, perched on the edge of her seat with concern for him. No one had ever shown this much interest in his personal story, not even Ezra.</w:t>
      </w:r>
      <w:r w:rsidR="00082872">
        <w:t xml:space="preserve"> </w:t>
      </w:r>
      <w:r>
        <w:t xml:space="preserve">Rupert had never wanted to be known by anyone like he wanted to be known by </w:t>
      </w:r>
      <w:r w:rsidRPr="007245F8">
        <w:rPr>
          <w:noProof/>
        </w:rPr>
        <w:t>Lowelle</w:t>
      </w:r>
      <w:r>
        <w:t>.</w:t>
      </w:r>
    </w:p>
    <w:p w14:paraId="3CC70DE6" w14:textId="77777777" w:rsidR="00D24876" w:rsidRDefault="00D24876" w:rsidP="008839A7">
      <w:r>
        <w:t xml:space="preserve">“When it was the early times for me, when I was just training, I was </w:t>
      </w:r>
      <w:r w:rsidR="00534210">
        <w:t xml:space="preserve">first </w:t>
      </w:r>
      <w:r>
        <w:t>assigned to horses,” Rupert explained. Rupert hadn’t thought of those early days for a long time, but now they flashed across his mind. The time when he and all his angel friends were first assigned to an animal felt as fresh as the patio breez</w:t>
      </w:r>
      <w:r w:rsidR="00590A85">
        <w:t>e. As students</w:t>
      </w:r>
      <w:r>
        <w:t xml:space="preserve"> it was their </w:t>
      </w:r>
      <w:r w:rsidRPr="007245F8">
        <w:rPr>
          <w:noProof/>
        </w:rPr>
        <w:t xml:space="preserve">job </w:t>
      </w:r>
      <w:r w:rsidR="00590A85" w:rsidRPr="007245F8">
        <w:rPr>
          <w:noProof/>
        </w:rPr>
        <w:t>between</w:t>
      </w:r>
      <w:r w:rsidR="00590A85">
        <w:t xml:space="preserve"> terms </w:t>
      </w:r>
      <w:r>
        <w:t xml:space="preserve">to </w:t>
      </w:r>
      <w:r w:rsidRPr="007245F8">
        <w:rPr>
          <w:noProof/>
        </w:rPr>
        <w:t>get the feel for</w:t>
      </w:r>
      <w:r>
        <w:t xml:space="preserve"> the earthly realm, to learn to navigate earthly visits </w:t>
      </w:r>
      <w:r w:rsidR="00366A33">
        <w:t>while they studied the laws of C</w:t>
      </w:r>
      <w:r>
        <w:t xml:space="preserve">reation. </w:t>
      </w:r>
    </w:p>
    <w:p w14:paraId="3B6CF57D" w14:textId="3CE3501A" w:rsidR="00D24876" w:rsidRDefault="00D24876" w:rsidP="008839A7">
      <w:r>
        <w:t xml:space="preserve">“Our herd was </w:t>
      </w:r>
      <w:r w:rsidRPr="007245F8">
        <w:rPr>
          <w:noProof/>
        </w:rPr>
        <w:t>mustangs</w:t>
      </w:r>
      <w:r>
        <w:t>, wild ones, in the plains of the American Southwest. They ran free, rather like my companions and I. Before we had our bodily form, we would sweep over the endless plains with the herd, flying for hours to explore. It was on these adventures that I discovered my gift.</w:t>
      </w:r>
    </w:p>
    <w:p w14:paraId="5E129A72" w14:textId="1A18B7B5" w:rsidR="00D24876" w:rsidRDefault="00D24876" w:rsidP="008839A7">
      <w:r>
        <w:t xml:space="preserve">“I would get lost, distracted because of fragrances, sage or wheat or oak. But soon I could always find my way because I could tell every kind of rock or dirt from the odor.  </w:t>
      </w:r>
    </w:p>
    <w:p w14:paraId="0ABBDFAF" w14:textId="6897C217" w:rsidR="00D24876" w:rsidRDefault="00D24876" w:rsidP="008839A7">
      <w:r>
        <w:t xml:space="preserve">“The thrill of every new smell kept me from my book studies. Instead, I memorized how different combinations of odors affected the horses and other animals. I cured more diseases than authorized while doing my own experiments with beeswax and aloe and mud balms. </w:t>
      </w:r>
    </w:p>
    <w:p w14:paraId="6480EF00" w14:textId="50EFA602" w:rsidR="00D24876" w:rsidRDefault="00590A85" w:rsidP="008839A7">
      <w:r>
        <w:lastRenderedPageBreak/>
        <w:t>“Back in school</w:t>
      </w:r>
      <w:r w:rsidR="001D50C2">
        <w:t>,</w:t>
      </w:r>
      <w:r>
        <w:t xml:space="preserve"> my Teachers</w:t>
      </w:r>
      <w:r w:rsidR="00D24876">
        <w:t xml:space="preserve"> all </w:t>
      </w:r>
      <w:r>
        <w:t xml:space="preserve">became </w:t>
      </w:r>
      <w:r w:rsidR="00D24876">
        <w:t xml:space="preserve">frustrated with me. Then I heard about Oblivion from an old gentleman in </w:t>
      </w:r>
      <w:smartTag w:uri="urn:schemas-microsoft-com:office:smarttags" w:element="State">
        <w:smartTag w:uri="urn:schemas-microsoft-com:office:smarttags" w:element="place">
          <w:r w:rsidR="00D24876">
            <w:t>Kentucky</w:t>
          </w:r>
        </w:smartTag>
      </w:smartTag>
      <w:r w:rsidR="00D24876">
        <w:t xml:space="preserve">, a Lost Soul, on a trip with some horses that were being considered for racing. The Kentucky Gentleman had traveled to </w:t>
      </w:r>
      <w:smartTag w:uri="urn:schemas-microsoft-com:office:smarttags" w:element="City">
        <w:smartTag w:uri="urn:schemas-microsoft-com:office:smarttags" w:element="place">
          <w:r w:rsidR="00D24876">
            <w:t>London</w:t>
          </w:r>
        </w:smartTag>
      </w:smartTag>
      <w:r w:rsidR="00D24876">
        <w:t xml:space="preserve"> and been impressed with Ezra’s skills. </w:t>
      </w:r>
      <w:r w:rsidR="00D24876">
        <w:tab/>
      </w:r>
    </w:p>
    <w:p w14:paraId="415DB635" w14:textId="1ECA5DA9" w:rsidR="00D24876" w:rsidRDefault="00D24876" w:rsidP="008839A7">
      <w:r>
        <w:t>“None of our horses belonged in racing but I knew Oblivion was where I belonged. I skipped class and applied for my apprentice</w:t>
      </w:r>
      <w:r w:rsidR="00590A85">
        <w:t>ship to become a perfumes and potions master</w:t>
      </w:r>
      <w:r>
        <w:t>. The Teachers were glad to see me go</w:t>
      </w:r>
      <w:r w:rsidR="00534210">
        <w:t>. N</w:t>
      </w:r>
      <w:r w:rsidR="00590A85">
        <w:t>o one thought I was fit to serve humans</w:t>
      </w:r>
      <w:r>
        <w:t xml:space="preserve">.” Rupert paused and decided not to explain more. </w:t>
      </w:r>
    </w:p>
    <w:p w14:paraId="4323D59D" w14:textId="0D414F5A" w:rsidR="00D24876" w:rsidRDefault="00D24876" w:rsidP="008839A7">
      <w:r>
        <w:t>“But I don’t underst</w:t>
      </w:r>
      <w:r w:rsidR="00534210">
        <w:t>and. I can see that potions are</w:t>
      </w:r>
      <w:r>
        <w:t xml:space="preserve"> your gift but why is the idea of serving humans so terribly difficult? Is it because you didn’t finish your studies?” </w:t>
      </w:r>
      <w:r w:rsidRPr="007245F8">
        <w:rPr>
          <w:noProof/>
        </w:rPr>
        <w:t>Lowelle</w:t>
      </w:r>
      <w:r>
        <w:t xml:space="preserve"> asked.</w:t>
      </w:r>
    </w:p>
    <w:p w14:paraId="50C6B104" w14:textId="7F4526F4" w:rsidR="00D24876" w:rsidRDefault="00D24876" w:rsidP="008839A7">
      <w:r>
        <w:t xml:space="preserve">Rupert was quiet. The banana leaves swayed in the breeze. Clatter continued in the kitchen and street noises drifted over the patio wall. </w:t>
      </w:r>
      <w:r w:rsidRPr="007245F8">
        <w:rPr>
          <w:noProof/>
        </w:rPr>
        <w:t>Lowelle</w:t>
      </w:r>
      <w:r>
        <w:t xml:space="preserve"> waited, motionless.</w:t>
      </w:r>
    </w:p>
    <w:p w14:paraId="7181BD24" w14:textId="2D619D02" w:rsidR="00D24876" w:rsidRDefault="00D24876" w:rsidP="008839A7">
      <w:r>
        <w:t xml:space="preserve">“Because of the horses,” Rupert started but couldn’t finish. </w:t>
      </w:r>
    </w:p>
    <w:p w14:paraId="1942145A" w14:textId="0FEF96CF" w:rsidR="00D24876" w:rsidRDefault="00D24876" w:rsidP="008839A7">
      <w:r>
        <w:t xml:space="preserve">“Which horses? The ones that weren’t selected for racing?” </w:t>
      </w:r>
      <w:r w:rsidRPr="007245F8">
        <w:rPr>
          <w:noProof/>
        </w:rPr>
        <w:t>Lowelle</w:t>
      </w:r>
      <w:r>
        <w:t xml:space="preserve"> asked. “Did the humans do something to them?”</w:t>
      </w:r>
    </w:p>
    <w:p w14:paraId="1713875B" w14:textId="276E6E98" w:rsidR="00D24876" w:rsidRDefault="00D24876" w:rsidP="008839A7">
      <w:r>
        <w:t xml:space="preserve">“I’m afraid you’ve guessed it,” Rupert didn’t want to explain further. </w:t>
      </w:r>
    </w:p>
    <w:p w14:paraId="633C6C8C" w14:textId="7B2B41C0" w:rsidR="00D24876" w:rsidRDefault="00D24876" w:rsidP="008839A7">
      <w:r>
        <w:t xml:space="preserve">“You were very fond of the horses? Attached? You know we aren’t supposed to get attached to earthly forms, everything passes from here eventually,” </w:t>
      </w:r>
      <w:r w:rsidRPr="007245F8">
        <w:rPr>
          <w:noProof/>
        </w:rPr>
        <w:t>Lowelle</w:t>
      </w:r>
      <w:r>
        <w:t xml:space="preserve"> tried to comfort him but she was making it worse. </w:t>
      </w:r>
    </w:p>
    <w:p w14:paraId="201D236F" w14:textId="0F38B0D7" w:rsidR="00D24876" w:rsidRDefault="00D24876" w:rsidP="008839A7">
      <w:r>
        <w:t xml:space="preserve">“I was off searching for </w:t>
      </w:r>
      <w:r w:rsidRPr="007245F8">
        <w:rPr>
          <w:noProof/>
        </w:rPr>
        <w:t>blue grass</w:t>
      </w:r>
      <w:r>
        <w:t xml:space="preserve"> and bay leaf,” Rupert pause</w:t>
      </w:r>
      <w:r w:rsidR="00A5180A">
        <w:t>d again, far away in his memory, “I should have been there to heal them, make them better equipped for racing. To endure being pushed harder. To not stumble or fall… or have to be put down.”</w:t>
      </w:r>
      <w:r>
        <w:t xml:space="preserve"> </w:t>
      </w:r>
    </w:p>
    <w:p w14:paraId="18E5145F" w14:textId="33FAE87E" w:rsidR="00D24876" w:rsidRDefault="00D24876" w:rsidP="008839A7">
      <w:r>
        <w:lastRenderedPageBreak/>
        <w:t xml:space="preserve">“It wasn’t your fault! You weren’t assigned to the humans, they have free will, you couldn’t have stopped them from hurting the horses if you had tried; </w:t>
      </w:r>
      <w:r w:rsidR="00590A85">
        <w:t xml:space="preserve">our </w:t>
      </w:r>
      <w:r>
        <w:t>interfering with human’s free will is against</w:t>
      </w:r>
      <w:r w:rsidR="00366A33">
        <w:t xml:space="preserve"> the laws of C</w:t>
      </w:r>
      <w:r>
        <w:t xml:space="preserve">reation!” </w:t>
      </w:r>
      <w:r w:rsidRPr="007245F8">
        <w:rPr>
          <w:noProof/>
        </w:rPr>
        <w:t>Lowelle</w:t>
      </w:r>
      <w:r>
        <w:t xml:space="preserve"> insisted. </w:t>
      </w:r>
    </w:p>
    <w:p w14:paraId="274B3916" w14:textId="1A4296D4" w:rsidR="00534210" w:rsidRDefault="00D24876" w:rsidP="008839A7">
      <w:r>
        <w:t>“No that’s not it at all,” Rupert</w:t>
      </w:r>
      <w:r w:rsidR="007245F8" w:rsidRPr="007245F8">
        <w:rPr>
          <w:noProof/>
          <w:color w:val="FF0000"/>
        </w:rPr>
        <w:t xml:space="preserve"> </w:t>
      </w:r>
      <w:r w:rsidR="007245F8" w:rsidRPr="00082872">
        <w:rPr>
          <w:noProof/>
        </w:rPr>
        <w:t>replied</w:t>
      </w:r>
      <w:r w:rsidRPr="00082872">
        <w:t xml:space="preserve">, </w:t>
      </w:r>
      <w:r>
        <w:t>“yes, some of the horses had to be e</w:t>
      </w:r>
      <w:r w:rsidR="00534210">
        <w:t>liminated after the race trials. T</w:t>
      </w:r>
      <w:r>
        <w:t>hey were lame or had broken legs, it’s usual. And no, I wasn’t there to comfo</w:t>
      </w:r>
      <w:r w:rsidR="00534210">
        <w:t>rt the horses at the track.</w:t>
      </w:r>
      <w:r>
        <w:t xml:space="preserve"> I found them later at the slaugh</w:t>
      </w:r>
      <w:r w:rsidR="00534210">
        <w:t>terhouse.</w:t>
      </w:r>
      <w:r w:rsidR="00590A85">
        <w:t xml:space="preserve">” </w:t>
      </w:r>
      <w:r w:rsidR="00534210">
        <w:tab/>
      </w:r>
      <w:r w:rsidR="00590A85">
        <w:t xml:space="preserve">Rupert was </w:t>
      </w:r>
      <w:r>
        <w:t xml:space="preserve">distraught </w:t>
      </w:r>
      <w:r w:rsidRPr="007245F8">
        <w:rPr>
          <w:noProof/>
        </w:rPr>
        <w:t>from the memory</w:t>
      </w:r>
      <w:r>
        <w:t xml:space="preserve">, “I was with them when they passed, they were at peace.” </w:t>
      </w:r>
    </w:p>
    <w:p w14:paraId="0BD9B9CB" w14:textId="05FF8006" w:rsidR="00D24876" w:rsidRDefault="00D24876" w:rsidP="008839A7">
      <w:r>
        <w:t xml:space="preserve">He could tell </w:t>
      </w:r>
      <w:r w:rsidRPr="007245F8">
        <w:rPr>
          <w:noProof/>
        </w:rPr>
        <w:t>Lowelle</w:t>
      </w:r>
      <w:r>
        <w:t xml:space="preserve"> was pained and confused by his sto</w:t>
      </w:r>
      <w:r w:rsidR="00590A85">
        <w:t>ry. He had to tell her the rest</w:t>
      </w:r>
      <w:r>
        <w:t xml:space="preserve">, even if it meant losing her respect. </w:t>
      </w:r>
      <w:r w:rsidR="00A5180A">
        <w:t>He had to tell her about his crime and why he was on probation. Why there was a black mark on his record.</w:t>
      </w:r>
    </w:p>
    <w:p w14:paraId="3AB94816" w14:textId="1BFF2040" w:rsidR="00D24876" w:rsidRDefault="00D24876" w:rsidP="008839A7">
      <w:r>
        <w:t>“It was the smell of death. I know everything he</w:t>
      </w:r>
      <w:r w:rsidR="00590A85">
        <w:t>re must pass away but I saw the slaughter</w:t>
      </w:r>
      <w:r>
        <w:t xml:space="preserve"> as </w:t>
      </w:r>
      <w:r w:rsidR="00590A85">
        <w:t xml:space="preserve">an </w:t>
      </w:r>
      <w:r>
        <w:t>unnecessary cruelty before death’s appointed time. I can’t stand the smell of death. Mixed with strong emotion it’s too much for me. I</w:t>
      </w:r>
      <w:r w:rsidR="00B44159">
        <w:t xml:space="preserve"> lost control and tried to destroy</w:t>
      </w:r>
      <w:r w:rsidR="00A5180A">
        <w:t xml:space="preserve"> the men </w:t>
      </w:r>
      <w:r w:rsidR="00A5180A" w:rsidRPr="007245F8">
        <w:rPr>
          <w:noProof/>
        </w:rPr>
        <w:t>responsible</w:t>
      </w:r>
      <w:r w:rsidR="00A5180A">
        <w:t>. My anger</w:t>
      </w:r>
      <w:r>
        <w:t xml:space="preserve"> started a fire. It trapped the slaughterhouse workers,” Rupert whispered. “Their fellow m</w:t>
      </w:r>
      <w:r w:rsidR="00A5180A">
        <w:t>en tried</w:t>
      </w:r>
      <w:r>
        <w:t xml:space="preserve"> to save them</w:t>
      </w:r>
      <w:r w:rsidR="00A5180A">
        <w:t>, but some…perished</w:t>
      </w:r>
      <w:r>
        <w:t xml:space="preserve">.” </w:t>
      </w:r>
    </w:p>
    <w:p w14:paraId="710F3554" w14:textId="738C200D" w:rsidR="00D24876" w:rsidRDefault="00D24876" w:rsidP="008839A7">
      <w:r>
        <w:t xml:space="preserve">He could tell by the look on </w:t>
      </w:r>
      <w:r w:rsidRPr="007245F8">
        <w:rPr>
          <w:noProof/>
        </w:rPr>
        <w:t>Lowelle’s</w:t>
      </w:r>
      <w:r>
        <w:t xml:space="preserve"> face that she was shocked. Shocked and</w:t>
      </w:r>
      <w:r w:rsidR="00B44159">
        <w:t xml:space="preserve"> maybe a little afraid. To interfere in such a manner, to attack</w:t>
      </w:r>
      <w:r>
        <w:t xml:space="preserve"> </w:t>
      </w:r>
      <w:r w:rsidR="00B44159">
        <w:t xml:space="preserve">humans, </w:t>
      </w:r>
      <w:r>
        <w:t xml:space="preserve">was absolutely forbidden without a </w:t>
      </w:r>
      <w:r w:rsidR="001D50C2">
        <w:t xml:space="preserve">specific </w:t>
      </w:r>
      <w:r>
        <w:t xml:space="preserve">command from SCOD. </w:t>
      </w:r>
    </w:p>
    <w:p w14:paraId="6F7DC056" w14:textId="153334BF" w:rsidR="00D24876" w:rsidRDefault="00D24876" w:rsidP="008839A7">
      <w:r>
        <w:t>“It was</w:t>
      </w:r>
      <w:r w:rsidR="00B44159">
        <w:t xml:space="preserve"> a long time ago,” he added. “But</w:t>
      </w:r>
      <w:r>
        <w:t xml:space="preserve"> you see, I don’t know how to be anyplace but at Oblivion.</w:t>
      </w:r>
      <w:r w:rsidR="00534210">
        <w:t xml:space="preserve"> Human</w:t>
      </w:r>
      <w:r w:rsidR="00B44159">
        <w:t xml:space="preserve"> flaws anger </w:t>
      </w:r>
      <w:r w:rsidR="00B44159" w:rsidRPr="00082872">
        <w:t xml:space="preserve">me </w:t>
      </w:r>
      <w:r w:rsidR="007245F8" w:rsidRPr="00082872">
        <w:t xml:space="preserve">so, I </w:t>
      </w:r>
      <w:r w:rsidR="00B44159">
        <w:t>don’t trust myself with them.</w:t>
      </w:r>
      <w:r>
        <w:t>”</w:t>
      </w:r>
    </w:p>
    <w:p w14:paraId="4648A7F1" w14:textId="54385226" w:rsidR="00D24876" w:rsidRDefault="00D24876" w:rsidP="008839A7">
      <w:r>
        <w:t xml:space="preserve">Rupert called for the check, which </w:t>
      </w:r>
      <w:r w:rsidRPr="007245F8">
        <w:rPr>
          <w:noProof/>
        </w:rPr>
        <w:t>Lowelle</w:t>
      </w:r>
      <w:r>
        <w:t xml:space="preserve"> had to sign since Rupert had transported with nothing but his riding outfit. </w:t>
      </w:r>
      <w:r w:rsidR="001D50C2">
        <w:t>Another humiliation in front of her. It was hopeless. But t</w:t>
      </w:r>
      <w:r>
        <w:t xml:space="preserve">hey stepped into the street and </w:t>
      </w:r>
      <w:r w:rsidR="001D50C2">
        <w:t>she consented to wander</w:t>
      </w:r>
      <w:r>
        <w:t xml:space="preserve"> a</w:t>
      </w:r>
      <w:r w:rsidR="006729BF">
        <w:t>rm-in-arm around the junk piles</w:t>
      </w:r>
      <w:r>
        <w:t xml:space="preserve">. </w:t>
      </w:r>
    </w:p>
    <w:p w14:paraId="6C5F9666" w14:textId="6B68598D" w:rsidR="00D24876" w:rsidRDefault="00D24876" w:rsidP="008839A7">
      <w:r>
        <w:lastRenderedPageBreak/>
        <w:t xml:space="preserve">“Rupert?” </w:t>
      </w:r>
      <w:r w:rsidRPr="007245F8">
        <w:rPr>
          <w:noProof/>
        </w:rPr>
        <w:t>Lowelle</w:t>
      </w:r>
      <w:r>
        <w:t xml:space="preserve"> broke the silence. </w:t>
      </w:r>
    </w:p>
    <w:p w14:paraId="2A19BCB2" w14:textId="2AA3A98F" w:rsidR="00D24876" w:rsidRDefault="00D24876" w:rsidP="008839A7">
      <w:r>
        <w:t xml:space="preserve">“Yes </w:t>
      </w:r>
      <w:r w:rsidRPr="007245F8">
        <w:rPr>
          <w:noProof/>
        </w:rPr>
        <w:t>Lowelle</w:t>
      </w:r>
      <w:r>
        <w:t xml:space="preserve">?” Rupert braced himself for her brush off. </w:t>
      </w:r>
    </w:p>
    <w:p w14:paraId="3868B309" w14:textId="0D3F79A8" w:rsidR="00D24876" w:rsidRDefault="00D24876" w:rsidP="008839A7">
      <w:r>
        <w:t xml:space="preserve">“You must promise me something.” She started. </w:t>
      </w:r>
    </w:p>
    <w:p w14:paraId="23A926DB" w14:textId="19EA9F83" w:rsidR="00D24876" w:rsidRDefault="00D24876" w:rsidP="008839A7">
      <w:r>
        <w:t xml:space="preserve">“Of course,” Rupert vowed to follow through on her request like a gentleman, even if he never saw her again. </w:t>
      </w:r>
    </w:p>
    <w:p w14:paraId="2B445715" w14:textId="585A34BF" w:rsidR="00D24876" w:rsidRDefault="00D24876" w:rsidP="008839A7">
      <w:r>
        <w:t xml:space="preserve">“You must let me help you stay at Oblivion,” she said. </w:t>
      </w:r>
    </w:p>
    <w:p w14:paraId="77CD8AF4" w14:textId="0D75FB91" w:rsidR="00D24876" w:rsidRDefault="00D24876" w:rsidP="008839A7">
      <w:r>
        <w:t xml:space="preserve">He put his arm around her and drew her closer. </w:t>
      </w:r>
    </w:p>
    <w:p w14:paraId="2358BA0A" w14:textId="77777777" w:rsidR="004F4562" w:rsidRDefault="00D24876" w:rsidP="008839A7">
      <w:r>
        <w:t>“With you by my side I can do anything,” Rupert rep</w:t>
      </w:r>
      <w:r w:rsidR="006729BF">
        <w:t>lied.</w:t>
      </w:r>
      <w:r w:rsidR="004F4562" w:rsidRPr="004F4562">
        <w:t xml:space="preserve"> </w:t>
      </w:r>
    </w:p>
    <w:p w14:paraId="1DE5CDCD" w14:textId="77777777" w:rsidR="004F4562" w:rsidRDefault="004F4562" w:rsidP="008839A7">
      <w:r>
        <w:br w:type="page"/>
      </w:r>
    </w:p>
    <w:p w14:paraId="141505D8" w14:textId="20D16500" w:rsidR="00B44159" w:rsidRPr="00101347" w:rsidRDefault="00534210" w:rsidP="00101347">
      <w:pPr>
        <w:pStyle w:val="Heading1"/>
      </w:pPr>
      <w:r w:rsidRPr="007E31A6">
        <w:lastRenderedPageBreak/>
        <w:t>Chapter</w:t>
      </w:r>
      <w:r w:rsidRPr="007245F8">
        <w:t xml:space="preserve"> 9</w:t>
      </w:r>
      <w:r w:rsidR="00101347">
        <w:t xml:space="preserve"> </w:t>
      </w:r>
      <w:r w:rsidR="00D47574" w:rsidRPr="007245F8">
        <w:rPr>
          <w:sz w:val="28"/>
          <w:szCs w:val="28"/>
        </w:rPr>
        <w:t>New Apprentice</w:t>
      </w:r>
    </w:p>
    <w:p w14:paraId="19358C0B" w14:textId="77777777" w:rsidR="007245F8" w:rsidRDefault="007245F8" w:rsidP="008839A7"/>
    <w:p w14:paraId="058DF72E" w14:textId="18D275D6" w:rsidR="00786204" w:rsidRDefault="006729BF" w:rsidP="008839A7">
      <w:r w:rsidRPr="007245F8">
        <w:rPr>
          <w:sz w:val="32"/>
          <w:szCs w:val="32"/>
        </w:rPr>
        <w:t>I</w:t>
      </w:r>
      <w:r>
        <w:t xml:space="preserve">t was afternoon by the time Rupert and </w:t>
      </w:r>
      <w:r w:rsidRPr="00F50413">
        <w:rPr>
          <w:noProof/>
        </w:rPr>
        <w:t>Lowelle</w:t>
      </w:r>
      <w:r>
        <w:t xml:space="preserve"> arrived at the Internet Café in search of George. </w:t>
      </w:r>
      <w:r w:rsidRPr="00F50413">
        <w:rPr>
          <w:noProof/>
        </w:rPr>
        <w:t>Lowelle</w:t>
      </w:r>
      <w:r>
        <w:t xml:space="preserve"> made Rupert promise to meet her again that evening; she was off for an afternoon of sleep and preparations for her final night with the Creole. </w:t>
      </w:r>
    </w:p>
    <w:p w14:paraId="32504CAB" w14:textId="7638F457" w:rsidR="00786204" w:rsidRDefault="006729BF" w:rsidP="008839A7">
      <w:r>
        <w:t xml:space="preserve">Rupert was relieved </w:t>
      </w:r>
      <w:r w:rsidR="00786204">
        <w:t xml:space="preserve">she had asked him if he wanted to </w:t>
      </w:r>
      <w:r>
        <w:t>meet the Creole</w:t>
      </w:r>
      <w:r w:rsidR="00786204">
        <w:t>. This way</w:t>
      </w:r>
      <w:r>
        <w:t xml:space="preserve"> he didn’t </w:t>
      </w:r>
      <w:r w:rsidR="00786204">
        <w:t>have to reveal his other motive for coming to New Orleans: to inquire about Ezra’s mysterious “L’s Creole- Cereus</w:t>
      </w:r>
      <w:r w:rsidR="00A5180A">
        <w:t xml:space="preserve"> </w:t>
      </w:r>
      <w:r w:rsidR="00786204">
        <w:t>2?” note</w:t>
      </w:r>
      <w:r>
        <w:t xml:space="preserve">. </w:t>
      </w:r>
    </w:p>
    <w:p w14:paraId="4D9A155C" w14:textId="5D877FDB" w:rsidR="00423711" w:rsidRDefault="00423711" w:rsidP="008839A7">
      <w:r>
        <w:t xml:space="preserve">She had blown him a kiss. </w:t>
      </w:r>
      <w:r w:rsidR="005E6D57">
        <w:t>Rupert had a warm glow</w:t>
      </w:r>
      <w:r>
        <w:t xml:space="preserve">. </w:t>
      </w:r>
    </w:p>
    <w:p w14:paraId="2B325113" w14:textId="77777777" w:rsidR="006729BF" w:rsidRDefault="006729BF" w:rsidP="008839A7">
      <w:r>
        <w:t xml:space="preserve">But what to do about George? </w:t>
      </w:r>
      <w:r w:rsidR="00995845">
        <w:t>It was no use trying to give such a gifted transporter the slip</w:t>
      </w:r>
      <w:r w:rsidR="00786204">
        <w:t>.</w:t>
      </w:r>
      <w:r w:rsidR="00423711">
        <w:t xml:space="preserve"> Rupert had to convince him to give up. </w:t>
      </w:r>
      <w:r w:rsidR="00786204">
        <w:t>He sighed and opened the internet café door.</w:t>
      </w:r>
    </w:p>
    <w:p w14:paraId="445D19E6" w14:textId="2A1DF171" w:rsidR="006729BF" w:rsidRDefault="006729BF" w:rsidP="008839A7">
      <w:r>
        <w:t xml:space="preserve">George was a mess. Piles of snack bags and pop cans were teetering on the edges of the computer desk where he worked. </w:t>
      </w:r>
      <w:r w:rsidR="00786204">
        <w:t>He was munching on cheese puffs. T</w:t>
      </w:r>
      <w:r>
        <w:t xml:space="preserve">he keyboard was covered with orange fingerprints. </w:t>
      </w:r>
    </w:p>
    <w:p w14:paraId="42B757C8" w14:textId="3D44192A" w:rsidR="006729BF" w:rsidRDefault="006729BF" w:rsidP="008839A7">
      <w:r>
        <w:t xml:space="preserve">“Have you tried these?” George held the bag over his head without looking at Rupert. </w:t>
      </w:r>
    </w:p>
    <w:p w14:paraId="0EAF7B96" w14:textId="1D20D149" w:rsidR="00342F5A" w:rsidRDefault="006729BF" w:rsidP="008839A7">
      <w:r>
        <w:t>“</w:t>
      </w:r>
      <w:r w:rsidR="00995845">
        <w:t xml:space="preserve">No! Put that junk down,” Rupert was disgusted but Ezra’s advice oozed in: </w:t>
      </w:r>
      <w:r w:rsidR="00995845">
        <w:rPr>
          <w:i/>
        </w:rPr>
        <w:t>creatures will always reveal to</w:t>
      </w:r>
      <w:r w:rsidR="00995845" w:rsidRPr="00995845">
        <w:rPr>
          <w:i/>
        </w:rPr>
        <w:t xml:space="preserve"> you who they are, you don’t have to ask them, you just have to believe what they do.</w:t>
      </w:r>
      <w:r w:rsidR="00995845">
        <w:t xml:space="preserve"> George was succumbing </w:t>
      </w:r>
      <w:r w:rsidR="00423711">
        <w:t>to the same treacherous pits all angels were confronted with when first visitin</w:t>
      </w:r>
      <w:r w:rsidR="001D50C2">
        <w:t xml:space="preserve">g earth: physical delights. </w:t>
      </w:r>
      <w:r w:rsidR="00423711">
        <w:t xml:space="preserve">George was quickly becoming a foodie. </w:t>
      </w:r>
      <w:r w:rsidR="00786204">
        <w:t>Rupert wondered if he could get too fat to transport.</w:t>
      </w:r>
      <w:r w:rsidR="00423711">
        <w:tab/>
      </w:r>
    </w:p>
    <w:p w14:paraId="0068FA60" w14:textId="4193900B" w:rsidR="00A5180A" w:rsidRDefault="00423711" w:rsidP="008839A7">
      <w:r>
        <w:t>“</w:t>
      </w:r>
      <w:r w:rsidR="007C3A22">
        <w:t xml:space="preserve">Congratulations, </w:t>
      </w:r>
      <w:r w:rsidR="00786204">
        <w:t xml:space="preserve">you have the </w:t>
      </w:r>
      <w:r w:rsidR="007C3A22">
        <w:t>w</w:t>
      </w:r>
      <w:r w:rsidR="00342F5A">
        <w:t xml:space="preserve">orst ever school records. </w:t>
      </w:r>
      <w:r w:rsidR="001D50C2">
        <w:t>Not to mention t</w:t>
      </w:r>
      <w:r w:rsidR="00A5180A">
        <w:t>he Incinerating Incident.”</w:t>
      </w:r>
    </w:p>
    <w:p w14:paraId="67AC67B6" w14:textId="5F3605CD" w:rsidR="00A5180A" w:rsidRDefault="00A5180A" w:rsidP="008839A7">
      <w:r>
        <w:lastRenderedPageBreak/>
        <w:t>Rupert cringed.</w:t>
      </w:r>
    </w:p>
    <w:p w14:paraId="7D24DA7E" w14:textId="67F9FADF" w:rsidR="00423711" w:rsidRDefault="00A5180A" w:rsidP="008839A7">
      <w:r>
        <w:t xml:space="preserve"> George continued, “</w:t>
      </w:r>
      <w:r w:rsidR="00342F5A">
        <w:t>And, o</w:t>
      </w:r>
      <w:r w:rsidR="00423711">
        <w:t xml:space="preserve">kay, I contacted SCOD and no one has heard from Ezra about you in the last month. And no one has heard from Ezra at all in the last </w:t>
      </w:r>
      <w:r w:rsidR="00423711" w:rsidRPr="00082872">
        <w:rPr>
          <w:noProof/>
        </w:rPr>
        <w:t>twenty</w:t>
      </w:r>
      <w:r w:rsidR="00F50413" w:rsidRPr="00082872">
        <w:rPr>
          <w:noProof/>
        </w:rPr>
        <w:t>-</w:t>
      </w:r>
      <w:r w:rsidR="00423711" w:rsidRPr="00082872">
        <w:rPr>
          <w:noProof/>
        </w:rPr>
        <w:t>four</w:t>
      </w:r>
      <w:r w:rsidR="00423711" w:rsidRPr="00082872">
        <w:t xml:space="preserve"> </w:t>
      </w:r>
      <w:r w:rsidR="00423711">
        <w:t>hours. In fact, there are some pretty nasty rumors going around,”</w:t>
      </w:r>
      <w:r w:rsidR="00342F5A">
        <w:t xml:space="preserve"> George said, “We need to leave right away for SCOD</w:t>
      </w:r>
      <w:r w:rsidR="007C3A22">
        <w:t xml:space="preserve"> HQ</w:t>
      </w:r>
      <w:r w:rsidR="00CF5572">
        <w:t xml:space="preserve">, a probation </w:t>
      </w:r>
      <w:r>
        <w:t>hearing has been set for Wednesday</w:t>
      </w:r>
      <w:r w:rsidR="007B4D7E">
        <w:t xml:space="preserve"> but you can take the Guardian position right away and be done with it.</w:t>
      </w:r>
      <w:r w:rsidR="00342F5A">
        <w:t>”</w:t>
      </w:r>
      <w:r w:rsidR="00423711">
        <w:t xml:space="preserve"> </w:t>
      </w:r>
    </w:p>
    <w:p w14:paraId="09DF0C09" w14:textId="665D7405" w:rsidR="00342F5A" w:rsidRDefault="00342F5A" w:rsidP="008839A7">
      <w:r>
        <w:t>Rupert expected the floor to fall out under their feet</w:t>
      </w:r>
      <w:r w:rsidR="007B4D7E">
        <w:t xml:space="preserve"> and they would arrive at SCOD HQ</w:t>
      </w:r>
      <w:r>
        <w:t>. Hm</w:t>
      </w:r>
      <w:r w:rsidR="00786204">
        <w:t>m..</w:t>
      </w:r>
      <w:r>
        <w:t xml:space="preserve">.Rupert looked at George who was staring around the internet café as </w:t>
      </w:r>
      <w:r w:rsidR="007C3A22">
        <w:t>if he did</w:t>
      </w:r>
      <w:r w:rsidR="005E6D57">
        <w:t>n’t recognize</w:t>
      </w:r>
      <w:r>
        <w:t xml:space="preserve"> where he was.</w:t>
      </w:r>
    </w:p>
    <w:p w14:paraId="4CDD7D46" w14:textId="09371F6E" w:rsidR="00342F5A" w:rsidRDefault="00342F5A" w:rsidP="008839A7">
      <w:r>
        <w:t xml:space="preserve">“We need to leave right </w:t>
      </w:r>
      <w:r w:rsidR="007B4D7E">
        <w:t>away for Guardian Angel line-up!</w:t>
      </w:r>
      <w:r w:rsidR="00CF5572">
        <w:t>” George said</w:t>
      </w:r>
      <w:r>
        <w:t xml:space="preserve">. </w:t>
      </w:r>
    </w:p>
    <w:p w14:paraId="681BD59F" w14:textId="77777777" w:rsidR="00342F5A" w:rsidRDefault="00342F5A" w:rsidP="008839A7">
      <w:r>
        <w:t xml:space="preserve">Nothing happened. </w:t>
      </w:r>
      <w:r w:rsidR="007C3A22">
        <w:t>No transport. Rupert exhaled.</w:t>
      </w:r>
    </w:p>
    <w:p w14:paraId="0EDF23E2" w14:textId="66DBBE06" w:rsidR="0032299A" w:rsidRDefault="00342F5A" w:rsidP="008839A7">
      <w:r>
        <w:t xml:space="preserve">“We need to leave right away to find the Archangel’s </w:t>
      </w:r>
      <w:proofErr w:type="spellStart"/>
      <w:r>
        <w:t>Troo</w:t>
      </w:r>
      <w:proofErr w:type="spellEnd"/>
      <w:r>
        <w:t>…,” George</w:t>
      </w:r>
      <w:r w:rsidR="007B4D7E">
        <w:t>’s third attempt</w:t>
      </w:r>
      <w:r>
        <w:t xml:space="preserve"> </w:t>
      </w:r>
      <w:r w:rsidR="00216F64">
        <w:t xml:space="preserve">to transport </w:t>
      </w:r>
      <w:r>
        <w:t xml:space="preserve">was interrupted by Rupert. </w:t>
      </w:r>
    </w:p>
    <w:p w14:paraId="217056E4" w14:textId="77777777" w:rsidR="00342F5A" w:rsidRDefault="00342F5A" w:rsidP="008839A7">
      <w:r>
        <w:t>“</w:t>
      </w:r>
      <w:r w:rsidR="0032299A">
        <w:t xml:space="preserve">No! We need to wait until evening to meet the Creole with </w:t>
      </w:r>
      <w:r w:rsidR="0032299A" w:rsidRPr="00F50413">
        <w:rPr>
          <w:noProof/>
        </w:rPr>
        <w:t>Lowelle</w:t>
      </w:r>
      <w:r w:rsidR="0032299A">
        <w:t xml:space="preserve">,” said Rupert. </w:t>
      </w:r>
    </w:p>
    <w:p w14:paraId="6DC22EBC" w14:textId="77777777" w:rsidR="0032299A" w:rsidRDefault="0032299A" w:rsidP="008839A7">
      <w:r>
        <w:t xml:space="preserve">Nothing happened. George’s eyes narrowed. </w:t>
      </w:r>
    </w:p>
    <w:p w14:paraId="4D87CE31" w14:textId="77777777" w:rsidR="0032299A" w:rsidRDefault="0032299A" w:rsidP="008839A7">
      <w:r>
        <w:t>“And why is that?” he asked.</w:t>
      </w:r>
    </w:p>
    <w:p w14:paraId="6DFE1D37" w14:textId="77777777" w:rsidR="007C3A22" w:rsidRDefault="0032299A" w:rsidP="008839A7">
      <w:r>
        <w:t>“And what are the rumors?”</w:t>
      </w:r>
      <w:r w:rsidR="007C3A22">
        <w:t xml:space="preserve"> Rupert stared George down, which wasn’t easy given George’s enormous intense eyes.</w:t>
      </w:r>
    </w:p>
    <w:p w14:paraId="48B3CB01" w14:textId="7E716989" w:rsidR="0032299A" w:rsidRDefault="0032299A" w:rsidP="008839A7">
      <w:r>
        <w:t>“A nasty business on the Nile and</w:t>
      </w:r>
      <w:r w:rsidR="00CF5572">
        <w:t xml:space="preserve"> it looks like Ezra is involved</w:t>
      </w:r>
      <w:r>
        <w:t xml:space="preserve"> and</w:t>
      </w:r>
      <w:r w:rsidR="00CF5572">
        <w:t>,</w:t>
      </w:r>
      <w:r>
        <w:t xml:space="preserve"> </w:t>
      </w:r>
      <w:r w:rsidRPr="00F50413">
        <w:rPr>
          <w:noProof/>
        </w:rPr>
        <w:t>word is,</w:t>
      </w:r>
      <w:r>
        <w:t xml:space="preserve"> so are you,” said George, “I understand the Archangel is </w:t>
      </w:r>
      <w:r w:rsidR="005E6D57">
        <w:t>very distressed</w:t>
      </w:r>
      <w:r>
        <w:t>.”</w:t>
      </w:r>
    </w:p>
    <w:p w14:paraId="347FC14D" w14:textId="77777777" w:rsidR="00103AFC" w:rsidRDefault="008C2ED7" w:rsidP="008839A7">
      <w:r>
        <w:t>So George was the Archangel’s</w:t>
      </w:r>
      <w:r w:rsidR="00103AFC">
        <w:t xml:space="preserve"> spy, or had least turned into one for the moment. </w:t>
      </w:r>
    </w:p>
    <w:p w14:paraId="151DA70D" w14:textId="7997E00F" w:rsidR="00CF5572" w:rsidRDefault="0032299A" w:rsidP="008839A7">
      <w:r>
        <w:t>“No!</w:t>
      </w:r>
      <w:r w:rsidR="00CF5572">
        <w:t>” Rupert replied,</w:t>
      </w:r>
      <w:r>
        <w:t xml:space="preserve"> </w:t>
      </w:r>
      <w:r w:rsidR="00CF5572">
        <w:t>“</w:t>
      </w:r>
      <w:r>
        <w:t xml:space="preserve">I’m not involved in the Auknot </w:t>
      </w:r>
      <w:r w:rsidR="00103AFC">
        <w:t>Pharaoh</w:t>
      </w:r>
      <w:r>
        <w:t xml:space="preserve"> </w:t>
      </w:r>
      <w:r w:rsidR="00103AFC">
        <w:t xml:space="preserve">Statue </w:t>
      </w:r>
      <w:r>
        <w:t xml:space="preserve">Golden People </w:t>
      </w:r>
      <w:r w:rsidR="00103AFC">
        <w:t xml:space="preserve">or whatever </w:t>
      </w:r>
      <w:r w:rsidR="00CF5572">
        <w:t>cult.</w:t>
      </w:r>
      <w:r>
        <w:t xml:space="preserve">” </w:t>
      </w:r>
    </w:p>
    <w:p w14:paraId="24277BF2" w14:textId="009CA975" w:rsidR="0032299A" w:rsidRDefault="0032299A" w:rsidP="00C41772">
      <w:r>
        <w:lastRenderedPageBreak/>
        <w:t xml:space="preserve">Rupert </w:t>
      </w:r>
      <w:r w:rsidR="00103AFC">
        <w:t>could see in George’s face that he had</w:t>
      </w:r>
      <w:r w:rsidR="005E6D57">
        <w:t xml:space="preserve"> revealed</w:t>
      </w:r>
      <w:r>
        <w:t xml:space="preserve"> too much.</w:t>
      </w:r>
    </w:p>
    <w:p w14:paraId="19CAA5A5" w14:textId="1092A6AC" w:rsidR="008C2ED7" w:rsidRDefault="0032299A" w:rsidP="008839A7">
      <w:r>
        <w:t>George insisted on a full explanation or it was press the button on an email to the Archangel’s Troop Master</w:t>
      </w:r>
      <w:r w:rsidR="00CF5572">
        <w:t xml:space="preserve"> to come collect Rupert</w:t>
      </w:r>
      <w:r w:rsidR="007B4D7E">
        <w:t xml:space="preserve"> until his Wednesday hearing</w:t>
      </w:r>
      <w:r>
        <w:t xml:space="preserve">.  </w:t>
      </w:r>
      <w:r w:rsidR="00103AFC">
        <w:t xml:space="preserve">The internet café kicked them out for spilling pop the computer. The email didn’t go. </w:t>
      </w:r>
    </w:p>
    <w:p w14:paraId="449AF378" w14:textId="77777777" w:rsidR="00CF5572" w:rsidRDefault="00103AFC" w:rsidP="008839A7">
      <w:r>
        <w:t>George tried to transport them to SCOD HQ</w:t>
      </w:r>
      <w:r w:rsidR="007C3A22">
        <w:t xml:space="preserve"> again</w:t>
      </w:r>
      <w:r>
        <w:t xml:space="preserve">. Nothing happened. </w:t>
      </w:r>
    </w:p>
    <w:p w14:paraId="0E415D4C" w14:textId="578C836E" w:rsidR="008C2ED7" w:rsidRDefault="00103AFC" w:rsidP="008839A7">
      <w:r>
        <w:t>On th</w:t>
      </w:r>
      <w:r w:rsidR="007C3A22">
        <w:t>e damp sidewalk in glaring afternoon shadows</w:t>
      </w:r>
      <w:r>
        <w:t xml:space="preserve"> Rupert finally got him to concede that if Cyryzzma was valuable </w:t>
      </w:r>
      <w:r w:rsidR="007C3A22">
        <w:t>enough for Auknot to be after</w:t>
      </w:r>
      <w:r>
        <w:t>, as evidenced by the Golden Riders in Hyde Park</w:t>
      </w:r>
      <w:r w:rsidR="008C2ED7">
        <w:t xml:space="preserve">, there might be something </w:t>
      </w:r>
      <w:r w:rsidR="0024660C">
        <w:t>to it</w:t>
      </w:r>
      <w:r>
        <w:t xml:space="preserve">. </w:t>
      </w:r>
    </w:p>
    <w:p w14:paraId="152434EC" w14:textId="5B9325E7" w:rsidR="00CF5572" w:rsidRDefault="00103AFC" w:rsidP="008839A7">
      <w:r>
        <w:t>Although George made it clear</w:t>
      </w:r>
      <w:r w:rsidR="008C2ED7">
        <w:t xml:space="preserve"> he thought Cyryzzma was just a rumor,</w:t>
      </w:r>
      <w:r>
        <w:t xml:space="preserve"> h</w:t>
      </w:r>
      <w:r w:rsidR="001E6ECB">
        <w:t>e gave Rupert twenty-</w:t>
      </w:r>
      <w:r w:rsidR="008C2ED7">
        <w:t>four hours</w:t>
      </w:r>
      <w:r w:rsidR="00CF5572">
        <w:t>,</w:t>
      </w:r>
      <w:r>
        <w:t xml:space="preserve"> or until </w:t>
      </w:r>
      <w:r w:rsidR="0024660C">
        <w:t xml:space="preserve">George could transport them to HQ, </w:t>
      </w:r>
      <w:r>
        <w:t>to produce some.  Rupert reminded him that transport only</w:t>
      </w:r>
      <w:r w:rsidR="008C2ED7">
        <w:t xml:space="preserve"> worked if it was aligned with Divine W</w:t>
      </w:r>
      <w:r>
        <w:t xml:space="preserve">ill. George’s </w:t>
      </w:r>
      <w:r w:rsidR="00A66FB6">
        <w:t xml:space="preserve">cranky </w:t>
      </w:r>
      <w:r w:rsidR="007C3A22">
        <w:t>facial expression</w:t>
      </w:r>
      <w:r>
        <w:t xml:space="preserve"> made Rupert regret</w:t>
      </w:r>
      <w:r w:rsidR="007C3A22">
        <w:t xml:space="preserve"> this reminder</w:t>
      </w:r>
      <w:r>
        <w:t xml:space="preserve">. </w:t>
      </w:r>
    </w:p>
    <w:p w14:paraId="5C917986" w14:textId="77777777" w:rsidR="004F4562" w:rsidRDefault="00652EE8" w:rsidP="008839A7">
      <w:r w:rsidRPr="00F50413">
        <w:rPr>
          <w:noProof/>
        </w:rPr>
        <w:t>Lowelle</w:t>
      </w:r>
      <w:r>
        <w:t xml:space="preserve"> transported Rupert and George</w:t>
      </w:r>
      <w:r w:rsidR="004F4562">
        <w:t xml:space="preserve"> to the Creole’s cabin deep in the Bayou. </w:t>
      </w:r>
      <w:r w:rsidR="00420FD3">
        <w:t xml:space="preserve">Rupert would have liked to </w:t>
      </w:r>
      <w:r w:rsidR="00654345">
        <w:t>have taken</w:t>
      </w:r>
      <w:r w:rsidR="00420FD3">
        <w:t xml:space="preserve"> a boat, to inhale the humid smell of mosses and orchids, to explore little coves overhung with branches</w:t>
      </w:r>
      <w:r w:rsidR="007C3A22">
        <w:t xml:space="preserve"> </w:t>
      </w:r>
      <w:r w:rsidR="00654345">
        <w:t>of</w:t>
      </w:r>
      <w:r w:rsidR="007C3A22">
        <w:t xml:space="preserve"> exotic plants</w:t>
      </w:r>
      <w:r w:rsidR="00420FD3">
        <w:t>, to watch bright birds and fish reflect the sundown.  But the transport got them there</w:t>
      </w:r>
      <w:r w:rsidR="007C3A22">
        <w:t xml:space="preserve"> while the Creole was still alive</w:t>
      </w:r>
      <w:r w:rsidR="00A66FB6">
        <w:t xml:space="preserve">. </w:t>
      </w:r>
      <w:r w:rsidR="00420FD3">
        <w:t xml:space="preserve">George </w:t>
      </w:r>
      <w:r w:rsidR="00A66FB6">
        <w:t xml:space="preserve">conceded that this fact somewhat confirmed </w:t>
      </w:r>
      <w:r w:rsidR="00420FD3">
        <w:t>that all was well</w:t>
      </w:r>
      <w:r w:rsidR="00654345">
        <w:t xml:space="preserve"> with the Divine W</w:t>
      </w:r>
      <w:r w:rsidR="00A66FB6">
        <w:t>ill</w:t>
      </w:r>
      <w:r w:rsidR="00420FD3">
        <w:t xml:space="preserve">. </w:t>
      </w:r>
    </w:p>
    <w:p w14:paraId="53EFF8CC" w14:textId="6917734F" w:rsidR="00420FD3" w:rsidRDefault="00420FD3" w:rsidP="008839A7">
      <w:r>
        <w:t>The ancie</w:t>
      </w:r>
      <w:r w:rsidR="00D75A79">
        <w:t xml:space="preserve">nt Creole </w:t>
      </w:r>
      <w:r w:rsidR="00D75A79" w:rsidRPr="00082872">
        <w:t>sa</w:t>
      </w:r>
      <w:r w:rsidR="00082872" w:rsidRPr="00082872">
        <w:t xml:space="preserve">t </w:t>
      </w:r>
      <w:r w:rsidR="00F50413" w:rsidRPr="00082872">
        <w:t xml:space="preserve">on </w:t>
      </w:r>
      <w:r w:rsidR="00D75A79">
        <w:t>a porch swing</w:t>
      </w:r>
      <w:r>
        <w:t>, his he</w:t>
      </w:r>
      <w:r w:rsidR="00A66FB6">
        <w:t>ad tilted to the side as if his neck was broken</w:t>
      </w:r>
      <w:r w:rsidR="00654345">
        <w:t>. His knees and ankles displayed</w:t>
      </w:r>
      <w:r>
        <w:t xml:space="preserve"> sharp points</w:t>
      </w:r>
      <w:r w:rsidR="007C3A22">
        <w:t xml:space="preserve"> </w:t>
      </w:r>
      <w:r w:rsidR="00654345">
        <w:t xml:space="preserve">through faded coveralls </w:t>
      </w:r>
      <w:r w:rsidR="007C3A22">
        <w:t>as he rocked</w:t>
      </w:r>
      <w:r w:rsidR="00D75A79">
        <w:t xml:space="preserve">. </w:t>
      </w:r>
      <w:r w:rsidR="00D75A79" w:rsidRPr="00F50413">
        <w:rPr>
          <w:noProof/>
        </w:rPr>
        <w:t>Lowelle</w:t>
      </w:r>
      <w:r w:rsidR="00D75A79">
        <w:t xml:space="preserve"> sat next to the Creole in the swing</w:t>
      </w:r>
      <w:r>
        <w:t>.</w:t>
      </w:r>
      <w:r w:rsidR="00D75A79">
        <w:t xml:space="preserve"> She introduced them.</w:t>
      </w:r>
      <w:r>
        <w:t xml:space="preserve"> </w:t>
      </w:r>
      <w:r w:rsidR="00654345">
        <w:t>It was impossible to tell if Creole’s</w:t>
      </w:r>
      <w:r>
        <w:t xml:space="preserve"> eyes</w:t>
      </w:r>
      <w:r w:rsidR="00654345">
        <w:t>,</w:t>
      </w:r>
      <w:r>
        <w:t xml:space="preserve"> grey from cataracts</w:t>
      </w:r>
      <w:r w:rsidR="00654345">
        <w:t>,</w:t>
      </w:r>
      <w:r>
        <w:t xml:space="preserve"> </w:t>
      </w:r>
      <w:r w:rsidR="007C3A22">
        <w:t xml:space="preserve">even </w:t>
      </w:r>
      <w:r>
        <w:t xml:space="preserve">registered the visitors. </w:t>
      </w:r>
    </w:p>
    <w:p w14:paraId="38289243" w14:textId="575B809A" w:rsidR="00420FD3" w:rsidRDefault="00420FD3" w:rsidP="008839A7">
      <w:r>
        <w:t xml:space="preserve">“Rupert is an </w:t>
      </w:r>
      <w:r w:rsidR="00652EE8">
        <w:t>herbalist, like your G</w:t>
      </w:r>
      <w:r>
        <w:t xml:space="preserve">ran,” </w:t>
      </w:r>
      <w:r w:rsidRPr="00F50413">
        <w:rPr>
          <w:noProof/>
        </w:rPr>
        <w:t>L</w:t>
      </w:r>
      <w:r w:rsidR="00A66FB6" w:rsidRPr="00F50413">
        <w:rPr>
          <w:noProof/>
        </w:rPr>
        <w:t>owelle</w:t>
      </w:r>
      <w:r w:rsidR="00A66FB6">
        <w:t xml:space="preserve"> opened the topic, “he works</w:t>
      </w:r>
      <w:r w:rsidR="00CF5572">
        <w:t xml:space="preserve"> with Ezra, do you remember him? Fr</w:t>
      </w:r>
      <w:r w:rsidR="00A66FB6">
        <w:t>om Oblivion</w:t>
      </w:r>
      <w:r>
        <w:t>?”</w:t>
      </w:r>
    </w:p>
    <w:p w14:paraId="077FDA40" w14:textId="77777777" w:rsidR="00420FD3" w:rsidRDefault="00A66FB6" w:rsidP="008839A7">
      <w:r>
        <w:lastRenderedPageBreak/>
        <w:t xml:space="preserve">The Creole </w:t>
      </w:r>
      <w:r w:rsidR="00420FD3">
        <w:t xml:space="preserve">shifted </w:t>
      </w:r>
      <w:r>
        <w:t xml:space="preserve">his skeleton </w:t>
      </w:r>
      <w:r w:rsidR="00D75A79">
        <w:t>a bit</w:t>
      </w:r>
      <w:r>
        <w:t>. H</w:t>
      </w:r>
      <w:r w:rsidR="00420FD3">
        <w:t xml:space="preserve">e </w:t>
      </w:r>
      <w:r w:rsidR="007C3A22">
        <w:t xml:space="preserve">stopped rocking, </w:t>
      </w:r>
      <w:r w:rsidR="00420FD3">
        <w:t xml:space="preserve">emitted a grunt. </w:t>
      </w:r>
    </w:p>
    <w:p w14:paraId="4EE48EC8" w14:textId="77777777" w:rsidR="00420FD3" w:rsidRDefault="00420FD3" w:rsidP="008839A7">
      <w:r>
        <w:t>“Did Ezra talk to you about Cyryzzma?</w:t>
      </w:r>
      <w:r w:rsidR="00654345">
        <w:t xml:space="preserve"> I</w:t>
      </w:r>
      <w:r w:rsidR="00954B25">
        <w:t>’m the one who</w:t>
      </w:r>
      <w:r w:rsidR="00654345">
        <w:t xml:space="preserve"> created it.</w:t>
      </w:r>
      <w:r w:rsidR="00954B25">
        <w:t>” Rupert said</w:t>
      </w:r>
      <w:r>
        <w:t xml:space="preserve">. </w:t>
      </w:r>
    </w:p>
    <w:p w14:paraId="31467E13" w14:textId="77777777" w:rsidR="00420FD3" w:rsidRDefault="00420FD3" w:rsidP="008839A7">
      <w:r>
        <w:t xml:space="preserve">Silence fell on the Bayou as the last of the sun’s golden light left the horizon. A bird squawked. A </w:t>
      </w:r>
      <w:r w:rsidR="00A66FB6">
        <w:t>gator splashed.</w:t>
      </w:r>
      <w:r w:rsidR="00D75A79">
        <w:t xml:space="preserve"> Bugs hit against an</w:t>
      </w:r>
      <w:r>
        <w:t xml:space="preserve"> oil </w:t>
      </w:r>
      <w:r w:rsidR="00D75A79">
        <w:t>lamp</w:t>
      </w:r>
      <w:r>
        <w:t xml:space="preserve">. </w:t>
      </w:r>
    </w:p>
    <w:p w14:paraId="785F7C8F" w14:textId="57C16A03" w:rsidR="00420FD3" w:rsidRDefault="00CF5572" w:rsidP="008839A7">
      <w:r>
        <w:t xml:space="preserve">Rupert tried again, </w:t>
      </w:r>
      <w:r w:rsidR="00420FD3">
        <w:t>“</w:t>
      </w:r>
      <w:r w:rsidR="00652EE8">
        <w:t xml:space="preserve">Do you know of </w:t>
      </w:r>
      <w:r w:rsidR="00420FD3">
        <w:t>Night Blooming Cereus?”</w:t>
      </w:r>
      <w:r w:rsidR="007C3A22">
        <w:t xml:space="preserve"> </w:t>
      </w:r>
    </w:p>
    <w:p w14:paraId="023A7C1B" w14:textId="77777777" w:rsidR="00627985" w:rsidRDefault="00627985" w:rsidP="008839A7">
      <w:r>
        <w:t>The Creole came to life. He lifted his head, coughed, and spit.</w:t>
      </w:r>
    </w:p>
    <w:p w14:paraId="18B7B88E" w14:textId="77777777" w:rsidR="00652EE8" w:rsidRDefault="00652EE8" w:rsidP="008839A7">
      <w:r>
        <w:t xml:space="preserve">“I don’t know you,” The Creole boomed in a deep voice. </w:t>
      </w:r>
    </w:p>
    <w:p w14:paraId="5B2FE186" w14:textId="77777777" w:rsidR="00652EE8" w:rsidRDefault="00652EE8" w:rsidP="008839A7">
      <w:r w:rsidRPr="004B3888">
        <w:rPr>
          <w:noProof/>
        </w:rPr>
        <w:t>Lowelle</w:t>
      </w:r>
      <w:r>
        <w:t xml:space="preserve"> took his hand, “He’s a friend of mine, and </w:t>
      </w:r>
      <w:r w:rsidR="00A66FB6">
        <w:t>of your G</w:t>
      </w:r>
      <w:r>
        <w:t>ran’s kin.”</w:t>
      </w:r>
    </w:p>
    <w:p w14:paraId="56EBBC87" w14:textId="77777777" w:rsidR="00A76E27" w:rsidRDefault="00652EE8" w:rsidP="008839A7">
      <w:r>
        <w:t>The Creole smiled, “Gran taught me</w:t>
      </w:r>
      <w:r w:rsidR="00A66FB6">
        <w:t>...” He stared into the distance.</w:t>
      </w:r>
    </w:p>
    <w:p w14:paraId="2CAC61A2" w14:textId="4634999C" w:rsidR="00652EE8" w:rsidRDefault="00A76E27" w:rsidP="008839A7">
      <w:r>
        <w:t>“</w:t>
      </w:r>
      <w:r w:rsidR="00652EE8">
        <w:t xml:space="preserve">He </w:t>
      </w:r>
      <w:r>
        <w:t xml:space="preserve">often </w:t>
      </w:r>
      <w:r w:rsidR="00652EE8">
        <w:t>drift</w:t>
      </w:r>
      <w:r>
        <w:t>s</w:t>
      </w:r>
      <w:r w:rsidR="00652EE8">
        <w:t xml:space="preserve"> off on</w:t>
      </w:r>
      <w:r w:rsidR="00CF5572">
        <w:t xml:space="preserve"> </w:t>
      </w:r>
      <w:r w:rsidR="00CF5572" w:rsidRPr="004B3888">
        <w:rPr>
          <w:noProof/>
        </w:rPr>
        <w:t>a memory</w:t>
      </w:r>
      <w:r w:rsidR="00CF5572">
        <w:t xml:space="preserve">,” </w:t>
      </w:r>
      <w:r w:rsidR="00CF5572" w:rsidRPr="004B3888">
        <w:rPr>
          <w:noProof/>
        </w:rPr>
        <w:t>Lowelle</w:t>
      </w:r>
      <w:r w:rsidR="00CF5572">
        <w:t xml:space="preserve"> said, “it only takes a bit of patience and he’ll tell us.”</w:t>
      </w:r>
      <w:r>
        <w:t xml:space="preserve"> </w:t>
      </w:r>
      <w:r w:rsidR="00CF5572">
        <w:t xml:space="preserve"> </w:t>
      </w:r>
    </w:p>
    <w:p w14:paraId="6C2A4E7A" w14:textId="77777777" w:rsidR="00A76E27" w:rsidRDefault="00A66FB6" w:rsidP="008839A7">
      <w:r>
        <w:t>When d</w:t>
      </w:r>
      <w:r w:rsidR="00A76E27">
        <w:t xml:space="preserve">awn broke, </w:t>
      </w:r>
      <w:r w:rsidR="00652EE8">
        <w:t>Rupert was ready to give up</w:t>
      </w:r>
      <w:r w:rsidR="00A76E27">
        <w:t>.</w:t>
      </w:r>
      <w:r w:rsidR="00652EE8">
        <w:t xml:space="preserve"> </w:t>
      </w:r>
      <w:r w:rsidR="00A76E27" w:rsidRPr="004B3888">
        <w:rPr>
          <w:noProof/>
        </w:rPr>
        <w:t>Lowelle</w:t>
      </w:r>
      <w:r w:rsidR="00A76E27">
        <w:t xml:space="preserve"> </w:t>
      </w:r>
      <w:r w:rsidR="0068133D">
        <w:t xml:space="preserve">pulled from her pocket the vial of Southern Sunset she had purchased earlier. There was only a drop left. </w:t>
      </w:r>
    </w:p>
    <w:p w14:paraId="2E119B3A" w14:textId="77777777" w:rsidR="0068133D" w:rsidRDefault="0068133D" w:rsidP="008839A7">
      <w:r>
        <w:t>“I was saving it for his la</w:t>
      </w:r>
      <w:r w:rsidR="00A66FB6">
        <w:t xml:space="preserve">st breath, I think </w:t>
      </w:r>
      <w:r>
        <w:t>it</w:t>
      </w:r>
      <w:r w:rsidR="00A66FB6">
        <w:t>’s time</w:t>
      </w:r>
      <w:r>
        <w:t xml:space="preserve"> now,” she said.</w:t>
      </w:r>
    </w:p>
    <w:p w14:paraId="747CD21D" w14:textId="77777777" w:rsidR="0068133D" w:rsidRDefault="0068133D" w:rsidP="008839A7">
      <w:r>
        <w:t xml:space="preserve">She held it a moment until it warmed, then slowly removed the stopper. The air flashed with </w:t>
      </w:r>
      <w:r w:rsidR="00A66FB6">
        <w:t xml:space="preserve">green </w:t>
      </w:r>
      <w:r>
        <w:t>light, then a mist of gardenias in sea spray spread over the scene. Rupert breathed in</w:t>
      </w:r>
      <w:r w:rsidR="00A66FB6">
        <w:t>;</w:t>
      </w:r>
      <w:r>
        <w:t xml:space="preserve"> the Creole’s memories of dark exotic wom</w:t>
      </w:r>
      <w:r w:rsidR="00A66FB6">
        <w:t>en with magnolias in their hair washed over him.</w:t>
      </w:r>
    </w:p>
    <w:p w14:paraId="73959EC3" w14:textId="77777777" w:rsidR="00652EE8" w:rsidRDefault="00A76E27" w:rsidP="008839A7">
      <w:r>
        <w:t>T</w:t>
      </w:r>
      <w:r w:rsidR="009778ED">
        <w:t>he Creole s</w:t>
      </w:r>
      <w:r w:rsidR="009B7D81">
        <w:t xml:space="preserve">miled at </w:t>
      </w:r>
      <w:r w:rsidR="009B7D81" w:rsidRPr="004B3888">
        <w:rPr>
          <w:noProof/>
        </w:rPr>
        <w:t>Lowelle</w:t>
      </w:r>
      <w:r w:rsidR="009B7D81">
        <w:t>, “Okay, gorgeous</w:t>
      </w:r>
      <w:r w:rsidR="009778ED">
        <w:t xml:space="preserve">, </w:t>
      </w:r>
      <w:r w:rsidR="009B7D81">
        <w:t xml:space="preserve">just </w:t>
      </w:r>
      <w:r w:rsidR="009778ED">
        <w:t>for you.”</w:t>
      </w:r>
    </w:p>
    <w:p w14:paraId="4DF8A556" w14:textId="77777777" w:rsidR="009778ED" w:rsidRDefault="00D75A79" w:rsidP="008839A7">
      <w:r w:rsidRPr="004B3888">
        <w:rPr>
          <w:noProof/>
        </w:rPr>
        <w:t>Lowelle</w:t>
      </w:r>
      <w:r>
        <w:t xml:space="preserve"> put his arm around the Creole. </w:t>
      </w:r>
      <w:r w:rsidR="009778ED">
        <w:t>Rupert had a twinge of jealousy that almost caused him to miss what the Creole said next.</w:t>
      </w:r>
    </w:p>
    <w:p w14:paraId="56EBAFE1" w14:textId="77777777" w:rsidR="00627985" w:rsidRDefault="00627985" w:rsidP="008839A7">
      <w:r>
        <w:t>“Blooms o</w:t>
      </w:r>
      <w:r w:rsidR="009778ED">
        <w:t>nly at midnight,</w:t>
      </w:r>
      <w:r w:rsidR="009B7D81">
        <w:t xml:space="preserve"> on the date appointed by Vesta</w:t>
      </w:r>
      <w:r>
        <w:t>,” the Creole muttered</w:t>
      </w:r>
      <w:r w:rsidR="009778ED">
        <w:t xml:space="preserve">. </w:t>
      </w:r>
    </w:p>
    <w:p w14:paraId="2AC72A33" w14:textId="77777777" w:rsidR="00954B25" w:rsidRDefault="009B7D81" w:rsidP="008839A7">
      <w:r>
        <w:t>“</w:t>
      </w:r>
      <w:r w:rsidR="009778ED">
        <w:t>Vesta</w:t>
      </w:r>
      <w:r>
        <w:t xml:space="preserve"> the asteroid</w:t>
      </w:r>
      <w:r w:rsidR="009778ED">
        <w:t>?” asked George.</w:t>
      </w:r>
    </w:p>
    <w:p w14:paraId="35AAA9BD" w14:textId="77777777" w:rsidR="009778ED" w:rsidRDefault="00954B25" w:rsidP="008839A7">
      <w:r>
        <w:t>“But do you know where I can find some?”</w:t>
      </w:r>
      <w:r w:rsidR="009778ED">
        <w:t xml:space="preserve"> </w:t>
      </w:r>
      <w:r>
        <w:t>Rupert pressed.</w:t>
      </w:r>
    </w:p>
    <w:p w14:paraId="6F3E8EE0" w14:textId="77777777" w:rsidR="009778ED" w:rsidRDefault="0068133D" w:rsidP="008839A7">
      <w:r>
        <w:lastRenderedPageBreak/>
        <w:t xml:space="preserve">The </w:t>
      </w:r>
      <w:r w:rsidR="00D75A79">
        <w:t>Creole’s body shuddered</w:t>
      </w:r>
      <w:r>
        <w:t xml:space="preserve">; </w:t>
      </w:r>
      <w:r w:rsidRPr="004B3888">
        <w:rPr>
          <w:noProof/>
        </w:rPr>
        <w:t>Lowelle</w:t>
      </w:r>
      <w:r>
        <w:t xml:space="preserve"> </w:t>
      </w:r>
      <w:r w:rsidR="00D75A79">
        <w:t>gently eased his head onto her lap.</w:t>
      </w:r>
    </w:p>
    <w:p w14:paraId="4DFC11B3" w14:textId="77777777" w:rsidR="009778ED" w:rsidRDefault="0068133D" w:rsidP="008839A7">
      <w:r w:rsidRPr="004B3888">
        <w:rPr>
          <w:noProof/>
        </w:rPr>
        <w:t>Lowelle</w:t>
      </w:r>
      <w:r>
        <w:t xml:space="preserve"> whispered</w:t>
      </w:r>
      <w:r w:rsidR="00954B25">
        <w:t>, “S</w:t>
      </w:r>
      <w:r w:rsidR="009778ED">
        <w:t>ummer.</w:t>
      </w:r>
      <w:r w:rsidR="00954B25">
        <w:t xml:space="preserve"> That’s what the rise of Vesta means.</w:t>
      </w:r>
      <w:r w:rsidR="009778ED">
        <w:t xml:space="preserve"> The Night Blooming Cereus only blooms in summer.”</w:t>
      </w:r>
    </w:p>
    <w:p w14:paraId="5A3FD046" w14:textId="77777777" w:rsidR="0068133D" w:rsidRDefault="009B7D81" w:rsidP="008839A7">
      <w:r>
        <w:t xml:space="preserve">The mist thickened until it obscured </w:t>
      </w:r>
      <w:r w:rsidRPr="004B3888">
        <w:rPr>
          <w:noProof/>
        </w:rPr>
        <w:t>Lowelle</w:t>
      </w:r>
      <w:r>
        <w:t xml:space="preserve"> and her Creole</w:t>
      </w:r>
      <w:r w:rsidR="00041987">
        <w:t xml:space="preserve">; </w:t>
      </w:r>
      <w:r>
        <w:t xml:space="preserve">they disappeared, </w:t>
      </w:r>
      <w:r w:rsidR="00041987">
        <w:t xml:space="preserve">transported to what Rupert assumed to be the Creole’s Ultimate Destination. </w:t>
      </w:r>
    </w:p>
    <w:p w14:paraId="5D25FBDF" w14:textId="77777777" w:rsidR="00041987" w:rsidRDefault="00041987" w:rsidP="008839A7">
      <w:r>
        <w:t>George sang “</w:t>
      </w:r>
      <w:r w:rsidR="009B7D81">
        <w:t xml:space="preserve">Rest </w:t>
      </w:r>
      <w:r>
        <w:t xml:space="preserve">Now </w:t>
      </w:r>
      <w:r w:rsidR="009B7D81">
        <w:t>‘</w:t>
      </w:r>
      <w:r>
        <w:t xml:space="preserve">til Summer’s </w:t>
      </w:r>
      <w:r w:rsidR="009B7D81">
        <w:t xml:space="preserve">Peaceful </w:t>
      </w:r>
      <w:r>
        <w:t xml:space="preserve">Sunrise,” a slow bluesy dirge Rupert could have done without. </w:t>
      </w:r>
    </w:p>
    <w:p w14:paraId="5D500431" w14:textId="77777777" w:rsidR="00DC4C56" w:rsidRDefault="009778ED" w:rsidP="008839A7">
      <w:r>
        <w:t>Rupert shivered in the Bayou’s autumn chill. Now what? He didn’t want to th</w:t>
      </w:r>
      <w:r w:rsidR="009B7D81">
        <w:t>ink about the Dark Beauty controlling</w:t>
      </w:r>
      <w:r>
        <w:t xml:space="preserve"> the only </w:t>
      </w:r>
      <w:r w:rsidR="009B7D81">
        <w:t xml:space="preserve">known </w:t>
      </w:r>
      <w:r>
        <w:t>supply</w:t>
      </w:r>
      <w:r w:rsidR="00041987">
        <w:t xml:space="preserve"> of Night Blooming Cereus</w:t>
      </w:r>
      <w:r>
        <w:t xml:space="preserve">. </w:t>
      </w:r>
      <w:r w:rsidR="00B1117A">
        <w:t xml:space="preserve">If they hadn’t smoked it all up in the </w:t>
      </w:r>
      <w:r w:rsidR="00DA515A">
        <w:t>hookah</w:t>
      </w:r>
      <w:r w:rsidR="00B1117A">
        <w:t xml:space="preserve">. </w:t>
      </w:r>
      <w:r>
        <w:t>He needed to check around. As relu</w:t>
      </w:r>
      <w:r w:rsidR="00041987">
        <w:t>ctant as he was to leave</w:t>
      </w:r>
      <w:r w:rsidR="00DC4C56">
        <w:t xml:space="preserve"> </w:t>
      </w:r>
      <w:r w:rsidR="00041987">
        <w:t xml:space="preserve">in case </w:t>
      </w:r>
      <w:r w:rsidR="00041987" w:rsidRPr="004B3888">
        <w:rPr>
          <w:noProof/>
        </w:rPr>
        <w:t>Lowelle</w:t>
      </w:r>
      <w:r w:rsidR="00041987">
        <w:t xml:space="preserve"> returned,</w:t>
      </w:r>
      <w:r>
        <w:t xml:space="preserve"> he knew his options were running out. </w:t>
      </w:r>
    </w:p>
    <w:p w14:paraId="153C902D" w14:textId="5541EDE3" w:rsidR="009778ED" w:rsidRDefault="00041987" w:rsidP="008839A7">
      <w:r>
        <w:t>George finished his song.</w:t>
      </w:r>
    </w:p>
    <w:p w14:paraId="4F73D2FB" w14:textId="622FD374" w:rsidR="009778ED" w:rsidRDefault="009778ED" w:rsidP="008839A7">
      <w:r>
        <w:t xml:space="preserve">“Time to go, I </w:t>
      </w:r>
      <w:r w:rsidR="00654345">
        <w:t>hear there are openings for storm</w:t>
      </w:r>
      <w:r w:rsidR="00DC4C56">
        <w:t xml:space="preserve"> blowers in Siberia,” he</w:t>
      </w:r>
      <w:r>
        <w:t xml:space="preserve"> said. </w:t>
      </w:r>
    </w:p>
    <w:p w14:paraId="2971CFB6" w14:textId="3072E485" w:rsidR="00D70DB6" w:rsidRDefault="009778ED" w:rsidP="008839A7">
      <w:r>
        <w:t>Rupert</w:t>
      </w:r>
      <w:r w:rsidR="004B3888">
        <w:t xml:space="preserve"> </w:t>
      </w:r>
      <w:r w:rsidR="004B3888" w:rsidRPr="00082872">
        <w:t xml:space="preserve">cringed. </w:t>
      </w:r>
      <w:r w:rsidRPr="00082872">
        <w:t xml:space="preserve"> </w:t>
      </w:r>
      <w:r w:rsidR="00654345">
        <w:t>How many horrible angel jobs could there be?</w:t>
      </w:r>
    </w:p>
    <w:p w14:paraId="0E3A3B82" w14:textId="6415AC52" w:rsidR="00D24876" w:rsidRDefault="00D24876" w:rsidP="008839A7">
      <w:r>
        <w:t>“We need to get home, NOW!” Rupert yelled at George. Oops. Rupert’s stomach informed him that George took emotional commands very seriously. When the r</w:t>
      </w:r>
      <w:r w:rsidR="009B7D81">
        <w:t>oom stopped spinning, Rupert sa</w:t>
      </w:r>
      <w:r>
        <w:t xml:space="preserve">w </w:t>
      </w:r>
      <w:r w:rsidR="009B7D81">
        <w:t xml:space="preserve">to his relief </w:t>
      </w:r>
      <w:r>
        <w:t xml:space="preserve">they had transported to Oblivion’s office. </w:t>
      </w:r>
    </w:p>
    <w:p w14:paraId="6B099B27" w14:textId="06C772A7" w:rsidR="00D24876" w:rsidRDefault="00D24876" w:rsidP="008839A7">
      <w:r>
        <w:t xml:space="preserve">“Sorry, </w:t>
      </w:r>
      <w:r w:rsidR="00041987">
        <w:t xml:space="preserve">but </w:t>
      </w:r>
      <w:r>
        <w:t>you said now,” George helped Rupert to th</w:t>
      </w:r>
      <w:r w:rsidR="00041987">
        <w:t>e cot.</w:t>
      </w:r>
      <w:r>
        <w:t xml:space="preserve"> Rupert brushed George’s orange</w:t>
      </w:r>
      <w:r w:rsidRPr="004B3888">
        <w:rPr>
          <w:color w:val="FF0000"/>
        </w:rPr>
        <w:t xml:space="preserve"> </w:t>
      </w:r>
      <w:r w:rsidR="004B3888" w:rsidRPr="00082872">
        <w:t xml:space="preserve">handprint </w:t>
      </w:r>
      <w:r>
        <w:t>off his ruined riding jacket.</w:t>
      </w:r>
    </w:p>
    <w:p w14:paraId="6A921875" w14:textId="15779680" w:rsidR="00D24876" w:rsidRDefault="009778ED" w:rsidP="008839A7">
      <w:r>
        <w:t>Rupert was disappointed to see that there was no sign of Ezra having been there in the office or</w:t>
      </w:r>
      <w:r w:rsidR="00041987">
        <w:t xml:space="preserve"> in</w:t>
      </w:r>
      <w:r>
        <w:t xml:space="preserve"> the shop. Both felt quite empty with</w:t>
      </w:r>
      <w:r w:rsidR="00654345">
        <w:t xml:space="preserve"> a loneliness that filled Rupert with foreboding</w:t>
      </w:r>
      <w:r w:rsidR="00A76E27">
        <w:t>. Where could Ezra be? Had something happened to him on the ride?</w:t>
      </w:r>
      <w:r w:rsidR="00A76E27" w:rsidRPr="00A76E27">
        <w:t xml:space="preserve"> </w:t>
      </w:r>
      <w:r w:rsidR="00A76E27">
        <w:t xml:space="preserve">Or were the rumors true, had the morning ride been a ruse for Ezra’s escape? Rupert refused to believe that Ezra could be mixed </w:t>
      </w:r>
      <w:r w:rsidR="00A76E27">
        <w:lastRenderedPageBreak/>
        <w:t xml:space="preserve">up with that </w:t>
      </w:r>
      <w:r w:rsidR="00041987">
        <w:t xml:space="preserve">weird </w:t>
      </w:r>
      <w:r w:rsidR="00A76E27">
        <w:t>cult</w:t>
      </w:r>
      <w:r w:rsidR="00216F64">
        <w:t xml:space="preserve"> or other forms of Unholy Commerce</w:t>
      </w:r>
      <w:r w:rsidR="00A76E27">
        <w:t xml:space="preserve">. Something foul had happened. But right now Rupert had to convince George not to exile him </w:t>
      </w:r>
      <w:r w:rsidR="00041987">
        <w:t>to some stupid</w:t>
      </w:r>
      <w:r w:rsidR="00A76E27">
        <w:t xml:space="preserve"> fate. </w:t>
      </w:r>
    </w:p>
    <w:p w14:paraId="01C132EC" w14:textId="6B964C9F" w:rsidR="00A76E27" w:rsidRDefault="00A76E27" w:rsidP="008839A7">
      <w:r>
        <w:t xml:space="preserve">Rupert ordered some Indian Curry to distract George. </w:t>
      </w:r>
    </w:p>
    <w:p w14:paraId="6BCB4938" w14:textId="37EF1569" w:rsidR="00D24876" w:rsidRDefault="00A76E27" w:rsidP="008839A7">
      <w:r>
        <w:t xml:space="preserve">“Naan bread is great! You </w:t>
      </w:r>
      <w:r w:rsidR="009B7D81">
        <w:t xml:space="preserve">may </w:t>
      </w:r>
      <w:r>
        <w:t>have one hour to make some calls</w:t>
      </w:r>
      <w:r w:rsidR="00D24876">
        <w:t xml:space="preserve"> to see if </w:t>
      </w:r>
      <w:r w:rsidR="002B5735">
        <w:t>the other shops</w:t>
      </w:r>
      <w:r w:rsidR="00995845">
        <w:t xml:space="preserve"> have any Night Blooming Cereus</w:t>
      </w:r>
      <w:r w:rsidR="002B5735">
        <w:t>. Then</w:t>
      </w:r>
      <w:r>
        <w:t xml:space="preserve"> prod</w:t>
      </w:r>
      <w:r w:rsidR="002B5735">
        <w:t>uce this Cyryzzma!</w:t>
      </w:r>
      <w:r w:rsidR="009B7D81">
        <w:t>” George said</w:t>
      </w:r>
      <w:r w:rsidR="00041987">
        <w:t>.</w:t>
      </w:r>
    </w:p>
    <w:p w14:paraId="70C4E01B" w14:textId="55A0F007" w:rsidR="00D24876" w:rsidRDefault="00D24876" w:rsidP="008839A7">
      <w:r>
        <w:t xml:space="preserve">Ezra would never approve of going to competitors for anything. But Rupert was desperate, he needed to think. He nodded agreement just to get George busy with something other than staring at him.  </w:t>
      </w:r>
    </w:p>
    <w:p w14:paraId="4BD658D4" w14:textId="4C3AB435" w:rsidR="00D24876" w:rsidRDefault="00D24876" w:rsidP="008839A7">
      <w:r>
        <w:t>As if Rupert needed a reminder it was well into autumn, a ferocious rain poured ont</w:t>
      </w:r>
      <w:r w:rsidR="00A76E27">
        <w:t>o the perfumery’s awning. Rupert</w:t>
      </w:r>
      <w:r>
        <w:t xml:space="preserve"> called </w:t>
      </w:r>
      <w:r w:rsidR="00A76E27">
        <w:t xml:space="preserve">every other shop and source he could think of while George </w:t>
      </w:r>
      <w:r w:rsidR="00C76A97">
        <w:t>drank tea and checked his email. Rupert</w:t>
      </w:r>
      <w:r w:rsidR="00A76E27">
        <w:t xml:space="preserve"> </w:t>
      </w:r>
      <w:r w:rsidR="009B7D81">
        <w:t>eventually managed to bump</w:t>
      </w:r>
      <w:r w:rsidR="00041987">
        <w:t xml:space="preserve"> George off the computer </w:t>
      </w:r>
      <w:r w:rsidR="002B5735">
        <w:t>with</w:t>
      </w:r>
      <w:r w:rsidR="009B7D81">
        <w:t xml:space="preserve"> </w:t>
      </w:r>
      <w:r w:rsidR="00216F64">
        <w:t xml:space="preserve">a bribe of </w:t>
      </w:r>
      <w:r w:rsidR="009B7D81">
        <w:t xml:space="preserve">chai </w:t>
      </w:r>
      <w:r w:rsidR="00041987">
        <w:t xml:space="preserve">and </w:t>
      </w:r>
      <w:r w:rsidR="002B5735">
        <w:t xml:space="preserve">biscuits. He </w:t>
      </w:r>
      <w:r w:rsidR="00A76E27">
        <w:t xml:space="preserve">confirmed </w:t>
      </w:r>
      <w:r w:rsidR="00041987">
        <w:t xml:space="preserve">that </w:t>
      </w:r>
      <w:r w:rsidR="00A76E27">
        <w:t>the Creole</w:t>
      </w:r>
      <w:r>
        <w:t xml:space="preserve"> was correct on the point that the Cereus only bloomed in summer.</w:t>
      </w:r>
      <w:r w:rsidR="00C76A97">
        <w:t xml:space="preserve"> There was no email from Ezra. </w:t>
      </w:r>
    </w:p>
    <w:p w14:paraId="791AA1F1" w14:textId="4C571DBF" w:rsidR="00D24876" w:rsidRDefault="00D24876" w:rsidP="008839A7">
      <w:r>
        <w:t xml:space="preserve">Rupert longed for the days when Ezra would dispatch him to an exotic land on a noble quest for essential oils. How gratifying it was to capture a fragrance in the warmth of the </w:t>
      </w:r>
      <w:smartTag w:uri="urn:schemas-microsoft-com:office:smarttags" w:element="City">
        <w:smartTag w:uri="urn:schemas-microsoft-com:office:smarttags" w:element="place">
          <w:r>
            <w:t>Fez</w:t>
          </w:r>
        </w:smartTag>
      </w:smartTag>
      <w:r>
        <w:t xml:space="preserve"> spice market. Where was Ezra now?</w:t>
      </w:r>
      <w:r w:rsidR="00041987">
        <w:t xml:space="preserve"> He had to get George</w:t>
      </w:r>
      <w:r>
        <w:t xml:space="preserve"> off his back so that he could look for Ezra and resolve his apprenticeship. He apprecia</w:t>
      </w:r>
      <w:r w:rsidR="00DC4C56">
        <w:t xml:space="preserve">ted </w:t>
      </w:r>
      <w:r w:rsidR="00DC4C56" w:rsidRPr="004B3888">
        <w:rPr>
          <w:noProof/>
        </w:rPr>
        <w:t>Lowelle’s</w:t>
      </w:r>
      <w:r w:rsidR="00DC4C56">
        <w:t xml:space="preserve"> offer of help but</w:t>
      </w:r>
      <w:r w:rsidR="00C76A97">
        <w:t xml:space="preserve"> </w:t>
      </w:r>
      <w:r>
        <w:t>he really wanted to impress her by securing his position on his own.</w:t>
      </w:r>
    </w:p>
    <w:p w14:paraId="0DC38E18" w14:textId="69391C0E" w:rsidR="00C76A97" w:rsidRDefault="00C76A97" w:rsidP="008839A7">
      <w:r>
        <w:t>George noted</w:t>
      </w:r>
      <w:r w:rsidR="00D24876">
        <w:t xml:space="preserve"> that no one had a drop of Night Blooming Cereus</w:t>
      </w:r>
      <w:r>
        <w:t xml:space="preserve"> and the hour </w:t>
      </w:r>
      <w:r w:rsidR="00DC4C56">
        <w:t xml:space="preserve">he had given Rupert to sort things </w:t>
      </w:r>
      <w:r>
        <w:t>had been up for several hours</w:t>
      </w:r>
      <w:r w:rsidR="00D24876">
        <w:t xml:space="preserve">. </w:t>
      </w:r>
      <w:r>
        <w:t>Rupert ordered an assortment of fruit, dessert chocolates, and cakes to keep George busy. Geor</w:t>
      </w:r>
      <w:r w:rsidR="00DC4C56">
        <w:t>ge fell asleep in another</w:t>
      </w:r>
      <w:r>
        <w:t xml:space="preserve"> sugar coma.</w:t>
      </w:r>
    </w:p>
    <w:p w14:paraId="222EE5CB" w14:textId="77777777" w:rsidR="00D24876" w:rsidRDefault="00C76A97" w:rsidP="008839A7">
      <w:r>
        <w:t xml:space="preserve">The only thing that </w:t>
      </w:r>
      <w:r w:rsidR="00D24876">
        <w:t>Rupe</w:t>
      </w:r>
      <w:r>
        <w:t>rt’s internet research reconfirmed</w:t>
      </w:r>
      <w:r w:rsidR="00D24876">
        <w:t xml:space="preserve"> was that the Night Blooming Cereus actually bloomed </w:t>
      </w:r>
      <w:r w:rsidR="009B7D81">
        <w:t xml:space="preserve">only </w:t>
      </w:r>
      <w:r w:rsidR="00D24876">
        <w:t>right at midnig</w:t>
      </w:r>
      <w:r w:rsidR="009B7D81">
        <w:t>ht.</w:t>
      </w:r>
      <w:r w:rsidR="00D24876">
        <w:t xml:space="preserve"> Rupert admired this type of precisio</w:t>
      </w:r>
      <w:r w:rsidR="00366A33">
        <w:t xml:space="preserve">n in the grand </w:t>
      </w:r>
      <w:r w:rsidR="00366A33">
        <w:lastRenderedPageBreak/>
        <w:t>design of C</w:t>
      </w:r>
      <w:r w:rsidR="00D24876">
        <w:t>reation. Simple laws that were easy to follow, not at all like the willful chaotic unpredictable humans.</w:t>
      </w:r>
    </w:p>
    <w:p w14:paraId="7C3263A0" w14:textId="386A2831" w:rsidR="00D24876" w:rsidRDefault="00D24876" w:rsidP="008839A7">
      <w:r>
        <w:t>Rupert gazed at George’s “home page” on the computer. He entered “Night Blooming Cereus” one more time like a crazed addict who just couldn’t stop himself. The same list of links came up for the</w:t>
      </w:r>
      <w:r w:rsidRPr="004B3888">
        <w:rPr>
          <w:color w:val="FF0000"/>
        </w:rPr>
        <w:t xml:space="preserve"> </w:t>
      </w:r>
      <w:r w:rsidR="004B3888" w:rsidRPr="00082872">
        <w:t xml:space="preserve">forty-seventh </w:t>
      </w:r>
      <w:r>
        <w:t xml:space="preserve">time. Rupert had been to all twenty-five thousand pages and found nothing promising. You are missing something here. He scanned the home page. </w:t>
      </w:r>
    </w:p>
    <w:p w14:paraId="3424EAE2" w14:textId="330D8273" w:rsidR="00D24876" w:rsidRDefault="00D24876" w:rsidP="008839A7">
      <w:r>
        <w:t xml:space="preserve">A line across </w:t>
      </w:r>
      <w:r w:rsidR="002B5735">
        <w:t>the top in light blue announced “</w:t>
      </w:r>
      <w:r>
        <w:t>Images Maps News Shopping Mail.</w:t>
      </w:r>
      <w:r w:rsidR="002B5735">
        <w:t>”</w:t>
      </w:r>
      <w:r>
        <w:t xml:space="preserve"> He clicked on Shopping.  </w:t>
      </w:r>
      <w:r w:rsidR="002B5735">
        <w:t>Night Blooming Cereus at The Mall</w:t>
      </w:r>
      <w:r>
        <w:t>,</w:t>
      </w:r>
      <w:r w:rsidR="002B5735">
        <w:t xml:space="preserve"> Night Blooming Cereus Online Shops</w:t>
      </w:r>
      <w:r>
        <w:t>, Deli</w:t>
      </w:r>
      <w:r w:rsidR="002B5735">
        <w:t>ver Night Blooming Cereus by Courier</w:t>
      </w:r>
      <w:r>
        <w:t xml:space="preserve">. I don’t think so. </w:t>
      </w:r>
    </w:p>
    <w:p w14:paraId="0753C063" w14:textId="73210253" w:rsidR="00D24876" w:rsidRDefault="00D24876" w:rsidP="008839A7">
      <w:r>
        <w:t>He clicked on Images. Stunning images of blossoms: starbursts floating in darkness, impossible pin-points of pink light climbing a tree, people toasting</w:t>
      </w:r>
      <w:r w:rsidR="00932449">
        <w:t xml:space="preserve"> at blossom parties</w:t>
      </w:r>
      <w:r w:rsidR="00A976B1">
        <w:t>. A close-</w:t>
      </w:r>
      <w:r>
        <w:t xml:space="preserve">up reminded him of </w:t>
      </w:r>
      <w:r w:rsidRPr="004B3888">
        <w:rPr>
          <w:noProof/>
        </w:rPr>
        <w:t>Lowel</w:t>
      </w:r>
      <w:r w:rsidR="00932449" w:rsidRPr="004B3888">
        <w:rPr>
          <w:noProof/>
        </w:rPr>
        <w:t>le’s</w:t>
      </w:r>
      <w:r w:rsidR="00932449">
        <w:t xml:space="preserve"> delicate curves. He closed the images </w:t>
      </w:r>
      <w:r>
        <w:t xml:space="preserve">to </w:t>
      </w:r>
      <w:r w:rsidR="00932449">
        <w:t>recompose</w:t>
      </w:r>
      <w:r>
        <w:t xml:space="preserve"> himself, but it was</w:t>
      </w:r>
      <w:r w:rsidR="00932449">
        <w:t xml:space="preserve"> too late</w:t>
      </w:r>
      <w:r w:rsidR="002B5735">
        <w:t>, Rupert had fallen for</w:t>
      </w:r>
      <w:r>
        <w:t xml:space="preserve"> the Night Blooming Cereus, he longed to in</w:t>
      </w:r>
      <w:r w:rsidR="00C76A97">
        <w:t>hale her rich</w:t>
      </w:r>
      <w:r>
        <w:t xml:space="preserve"> beauty. </w:t>
      </w:r>
    </w:p>
    <w:p w14:paraId="3308591A" w14:textId="6CA5BA92" w:rsidR="00D24876" w:rsidRDefault="00D24876" w:rsidP="008839A7">
      <w:r>
        <w:t xml:space="preserve">He clicked on News. One hundred and thirty thousand articles. Rupert was startled. The first page all included the name </w:t>
      </w:r>
      <w:smartTag w:uri="urn:schemas-microsoft-com:office:smarttags" w:element="City">
        <w:smartTag w:uri="urn:schemas-microsoft-com:office:smarttags" w:element="place">
          <w:r>
            <w:t>Bergen</w:t>
          </w:r>
        </w:smartTag>
      </w:smartTag>
      <w:r>
        <w:t xml:space="preserve">. He smelled a fresh trail. </w:t>
      </w:r>
    </w:p>
    <w:p w14:paraId="624F0AB1" w14:textId="28B894AF" w:rsidR="00D24876" w:rsidRDefault="00D24876" w:rsidP="008839A7">
      <w:r>
        <w:t xml:space="preserve">Harold Bergen, </w:t>
      </w:r>
      <w:r w:rsidRPr="004B3888">
        <w:rPr>
          <w:noProof/>
        </w:rPr>
        <w:t>American</w:t>
      </w:r>
      <w:r>
        <w:t xml:space="preserve"> millionaire, had recently married a luscious London</w:t>
      </w:r>
      <w:r w:rsidR="00366A33">
        <w:t xml:space="preserve"> widow, Lady Herminie</w:t>
      </w:r>
      <w:r>
        <w:t>. Bergen</w:t>
      </w:r>
      <w:r w:rsidR="00366A33">
        <w:t xml:space="preserve"> had added to her</w:t>
      </w:r>
      <w:r>
        <w:t xml:space="preserve"> estate</w:t>
      </w:r>
      <w:r w:rsidR="00366A33">
        <w:t>, now called Bergen’s Grove,</w:t>
      </w:r>
      <w:r>
        <w:t xml:space="preserve"> an elaborate desert greenhouse. A spectacular Night Blooming Cereus stolen from the desert in </w:t>
      </w:r>
      <w:smartTag w:uri="urn:schemas-microsoft-com:office:smarttags" w:element="State">
        <w:smartTag w:uri="urn:schemas-microsoft-com:office:smarttags" w:element="place">
          <w:r>
            <w:t>New Mexico</w:t>
          </w:r>
        </w:smartTag>
      </w:smartTag>
      <w:r>
        <w:t xml:space="preserve"> was the central feature. Mr. Bergen was crucified in the press. Environmental this, </w:t>
      </w:r>
      <w:r w:rsidRPr="004B3888">
        <w:rPr>
          <w:noProof/>
        </w:rPr>
        <w:t>class</w:t>
      </w:r>
      <w:r>
        <w:t xml:space="preserve"> climber that. Rupert’s own </w:t>
      </w:r>
      <w:r w:rsidR="00C76A97">
        <w:t>lust for the Night Blooming Cereus</w:t>
      </w:r>
      <w:r>
        <w:t xml:space="preserve"> almost rendered him sympathetic with poor Mr. Bergen. </w:t>
      </w:r>
    </w:p>
    <w:p w14:paraId="0D5A16C0" w14:textId="6B2EACC7" w:rsidR="00D24876" w:rsidRDefault="00D24876" w:rsidP="008839A7">
      <w:r>
        <w:t>Rupert clicked on one l</w:t>
      </w:r>
      <w:r w:rsidR="00C76A97">
        <w:t>ast article. “Curse of Vesta</w:t>
      </w:r>
      <w:r>
        <w:t xml:space="preserve">” dated the day before yesterday. The Night Blooming Cereus had refused to bloom this summer, in spite of swelling buds. And Mr. </w:t>
      </w:r>
      <w:r>
        <w:lastRenderedPageBreak/>
        <w:t>Bergen’s enterprises were all failing. T</w:t>
      </w:r>
      <w:r w:rsidR="00932449">
        <w:t>he article speculated:</w:t>
      </w:r>
      <w:r w:rsidR="00C76A97">
        <w:t xml:space="preserve"> Were the two</w:t>
      </w:r>
      <w:r>
        <w:t xml:space="preserve"> related? </w:t>
      </w:r>
      <w:r w:rsidR="00932449">
        <w:t xml:space="preserve">Ancient custom said </w:t>
      </w:r>
      <w:r w:rsidR="002B5735">
        <w:t>that Vesta cur</w:t>
      </w:r>
      <w:r w:rsidR="00932449">
        <w:t>sed those who engaged in wicked commerce. The term was too close to Unholy Commerce, it made Rupert uneasy.</w:t>
      </w:r>
    </w:p>
    <w:p w14:paraId="54276D2F" w14:textId="05647438" w:rsidR="00F74672" w:rsidRDefault="00932449" w:rsidP="008839A7">
      <w:r>
        <w:t>“But w</w:t>
      </w:r>
      <w:r w:rsidR="00D24876">
        <w:t>hat luck!”</w:t>
      </w:r>
      <w:r>
        <w:t xml:space="preserve"> He whispered under his breath, finally a possible source of unseasonable blossoms that didn’t lead back to the Dark Beauty. His eyes went</w:t>
      </w:r>
      <w:r w:rsidR="00F74672">
        <w:t xml:space="preserve"> heavy, a</w:t>
      </w:r>
      <w:r w:rsidR="00D24876">
        <w:t xml:space="preserve"> bath and some sleep were overdue. Ruper</w:t>
      </w:r>
      <w:r>
        <w:t xml:space="preserve">t locked the shop </w:t>
      </w:r>
      <w:r w:rsidR="00D24876">
        <w:t>to leave for his flat</w:t>
      </w:r>
      <w:r>
        <w:t xml:space="preserve"> when a voice squeaked from the office.</w:t>
      </w:r>
    </w:p>
    <w:p w14:paraId="07948F13" w14:textId="77777777" w:rsidR="00D24876" w:rsidRDefault="00D24876" w:rsidP="008839A7">
      <w:r>
        <w:t xml:space="preserve">“Are we going?”  </w:t>
      </w:r>
    </w:p>
    <w:p w14:paraId="69418E10" w14:textId="42DBE68E" w:rsidR="00932449" w:rsidRDefault="00932449" w:rsidP="008839A7">
      <w:r>
        <w:t xml:space="preserve">He had forgotten George. </w:t>
      </w:r>
    </w:p>
    <w:p w14:paraId="12F3E491" w14:textId="77777777" w:rsidR="00D24876" w:rsidRDefault="00D24876" w:rsidP="008839A7">
      <w:r>
        <w:t xml:space="preserve">“We?” was all Rupert could think to say. </w:t>
      </w:r>
    </w:p>
    <w:p w14:paraId="31943F9B" w14:textId="3722D0D6" w:rsidR="00D24876" w:rsidRDefault="00C76A97" w:rsidP="008839A7">
      <w:r>
        <w:t>“To see if it</w:t>
      </w:r>
      <w:r w:rsidR="002B5735">
        <w:t>’</w:t>
      </w:r>
      <w:r>
        <w:t>s</w:t>
      </w:r>
      <w:r w:rsidR="00D24876">
        <w:t xml:space="preserve"> bloomed, at Mr. Bergen’s?</w:t>
      </w:r>
      <w:r w:rsidR="00971797">
        <w:t xml:space="preserve"> Or would you rather polish rocks on Pluto?” George said. </w:t>
      </w:r>
    </w:p>
    <w:p w14:paraId="1F58E83D" w14:textId="4CAC17C1" w:rsidR="00971797" w:rsidRDefault="00971797" w:rsidP="008839A7">
      <w:r>
        <w:t xml:space="preserve">Rupert was past the point of tired where he could be civil. </w:t>
      </w:r>
    </w:p>
    <w:p w14:paraId="30D23837" w14:textId="7EE7363D" w:rsidR="00971797" w:rsidRDefault="00971797" w:rsidP="008839A7">
      <w:r>
        <w:t>“Fine, rocks on Pluto would be fine! Let’</w:t>
      </w:r>
      <w:r w:rsidR="00AF2E15">
        <w:t>s go</w:t>
      </w:r>
      <w:r>
        <w:t>. But don’t come to me when Cyryzzma t</w:t>
      </w:r>
      <w:r w:rsidR="00932449">
        <w:t>urns out to be the solution for</w:t>
      </w:r>
      <w:r>
        <w:t xml:space="preserve"> all humanity!” Rupert yelled.</w:t>
      </w:r>
    </w:p>
    <w:p w14:paraId="0BC35779" w14:textId="48140776" w:rsidR="00B14BA4" w:rsidRDefault="00B14BA4" w:rsidP="008839A7">
      <w:r>
        <w:t xml:space="preserve">George looked stunned. He just sat there blinking. No transport </w:t>
      </w:r>
      <w:r w:rsidR="00B1117A">
        <w:t xml:space="preserve">to SCOD HQ or the Archangel’s cage </w:t>
      </w:r>
      <w:r>
        <w:t>was forthcoming. Rupert’s confidence soared. He was doing the right thing. George was s</w:t>
      </w:r>
      <w:r w:rsidR="00AF2E15">
        <w:t>haking. But s</w:t>
      </w:r>
      <w:r>
        <w:t>omething was wrong, George was crying. Rupert no long</w:t>
      </w:r>
      <w:r w:rsidR="00AF2E15">
        <w:t>er felt smug, d</w:t>
      </w:r>
      <w:r>
        <w:t>amn</w:t>
      </w:r>
      <w:r w:rsidR="00AF2E15">
        <w:t>,</w:t>
      </w:r>
      <w:r>
        <w:t xml:space="preserve"> the little Seraph was taki</w:t>
      </w:r>
      <w:r w:rsidR="00AF2E15">
        <w:t>ng away any pleasure Rupert had gained from his righteous</w:t>
      </w:r>
      <w:r w:rsidR="002321A6">
        <w:t xml:space="preserve"> position</w:t>
      </w:r>
      <w:r>
        <w:t xml:space="preserve">. </w:t>
      </w:r>
    </w:p>
    <w:p w14:paraId="5FFF66FD" w14:textId="2B31DB8F" w:rsidR="00B14BA4" w:rsidRDefault="00B14BA4" w:rsidP="008839A7">
      <w:r>
        <w:t xml:space="preserve">“They fired me,” George blurted out. </w:t>
      </w:r>
    </w:p>
    <w:p w14:paraId="641EF44A" w14:textId="3A8C92B2" w:rsidR="00B14BA4" w:rsidRDefault="00B14BA4" w:rsidP="008839A7">
      <w:r>
        <w:t xml:space="preserve">“What?” Rupert said. </w:t>
      </w:r>
    </w:p>
    <w:p w14:paraId="128EA8CE" w14:textId="35644F3A" w:rsidR="00B14BA4" w:rsidRDefault="00B14BA4" w:rsidP="008839A7">
      <w:r>
        <w:t xml:space="preserve">“By email, can you believe it? It seems beneath SCOD to do such a thing,” George said. </w:t>
      </w:r>
    </w:p>
    <w:p w14:paraId="05EEAC39" w14:textId="35131A20" w:rsidR="00B14BA4" w:rsidRDefault="00B14BA4" w:rsidP="008839A7">
      <w:r>
        <w:t>“W</w:t>
      </w:r>
      <w:r w:rsidR="00AF2E15">
        <w:t>hat, w</w:t>
      </w:r>
      <w:r>
        <w:t>hy?” Rupert asked.</w:t>
      </w:r>
    </w:p>
    <w:p w14:paraId="3051C1D4" w14:textId="04C7BC2A" w:rsidR="00B14BA4" w:rsidRDefault="00B14BA4" w:rsidP="008839A7">
      <w:r>
        <w:lastRenderedPageBreak/>
        <w:t>“I didn’t bring you in on time,</w:t>
      </w:r>
      <w:r w:rsidR="00DC4C56">
        <w:t xml:space="preserve"> the food was just too delicious,</w:t>
      </w:r>
      <w:r>
        <w:t xml:space="preserve">” </w:t>
      </w:r>
      <w:r w:rsidR="00DC4C56">
        <w:t>George replied.</w:t>
      </w:r>
      <w:r w:rsidR="00AF2E15">
        <w:t xml:space="preserve"> “I had a quotient to m</w:t>
      </w:r>
      <w:r w:rsidR="00932449">
        <w:t>ake for the Guardian Angel line-</w:t>
      </w:r>
      <w:r w:rsidR="00AF2E15">
        <w:t>up. I never was any good at it.</w:t>
      </w:r>
      <w:r w:rsidR="002321A6">
        <w:t xml:space="preserve"> I was going to try to get you there and then plead </w:t>
      </w:r>
      <w:r w:rsidR="00932449">
        <w:t xml:space="preserve">for an extension to the deadline </w:t>
      </w:r>
      <w:r w:rsidR="002321A6">
        <w:t xml:space="preserve">but </w:t>
      </w:r>
      <w:r w:rsidR="00932449">
        <w:t xml:space="preserve">now </w:t>
      </w:r>
      <w:r w:rsidR="002321A6">
        <w:t>it’s too late.</w:t>
      </w:r>
      <w:r w:rsidR="00AF2E15">
        <w:t>”</w:t>
      </w:r>
    </w:p>
    <w:p w14:paraId="4B85A18E" w14:textId="46A6A7B2" w:rsidR="00B14BA4" w:rsidRDefault="00B14BA4" w:rsidP="008839A7">
      <w:r>
        <w:t xml:space="preserve">Rupert regretted his </w:t>
      </w:r>
      <w:r w:rsidR="002321A6">
        <w:t>outburst.</w:t>
      </w:r>
    </w:p>
    <w:p w14:paraId="60939F9F" w14:textId="40FE1EB6" w:rsidR="002321A6" w:rsidRDefault="00932449" w:rsidP="008839A7">
      <w:r>
        <w:t>“You can go back to singing,” Rupert encouraged.</w:t>
      </w:r>
    </w:p>
    <w:p w14:paraId="1A5F8B34" w14:textId="006901E9" w:rsidR="002321A6" w:rsidRDefault="002321A6" w:rsidP="008839A7">
      <w:r>
        <w:t>“No, I’m totally fired. I have to work my way back</w:t>
      </w:r>
      <w:r w:rsidRPr="00082872">
        <w:t xml:space="preserve"> </w:t>
      </w:r>
      <w:r w:rsidRPr="00082872">
        <w:rPr>
          <w:noProof/>
        </w:rPr>
        <w:t>into</w:t>
      </w:r>
      <w:r w:rsidRPr="00082872">
        <w:t xml:space="preserve"> </w:t>
      </w:r>
      <w:r>
        <w:t xml:space="preserve">the inner circle,” George said. </w:t>
      </w:r>
    </w:p>
    <w:p w14:paraId="5E6C07B4" w14:textId="5F82A3DD" w:rsidR="002321A6" w:rsidRDefault="002321A6" w:rsidP="008839A7">
      <w:r>
        <w:t xml:space="preserve">“How will you do that?” Rupert asked. </w:t>
      </w:r>
    </w:p>
    <w:p w14:paraId="71707EF8" w14:textId="48B7FB4E" w:rsidR="002321A6" w:rsidRDefault="002321A6" w:rsidP="008839A7">
      <w:r>
        <w:t xml:space="preserve">“Will you hire me? I can be your apprentice! You can teach me all about how to make potions and Cyryzzma! And I can sing while we do it!” George sang something horrible from a musical dated in the 1950’s, Rupert’s most detested period for music. </w:t>
      </w:r>
    </w:p>
    <w:p w14:paraId="03C3F698" w14:textId="55CAA7E8" w:rsidR="002321A6" w:rsidRDefault="002321A6" w:rsidP="008839A7">
      <w:r>
        <w:t>As if things were not bad enou</w:t>
      </w:r>
      <w:r w:rsidR="00932449">
        <w:t>gh. How could he trust George</w:t>
      </w:r>
      <w:r w:rsidR="00DC4C56">
        <w:t xml:space="preserve"> enough to hire him</w:t>
      </w:r>
      <w:r w:rsidR="00932449">
        <w:t>? But h</w:t>
      </w:r>
      <w:r>
        <w:t xml:space="preserve">ow could he </w:t>
      </w:r>
      <w:r w:rsidRPr="00DC4C56">
        <w:rPr>
          <w:i/>
        </w:rPr>
        <w:t>not</w:t>
      </w:r>
      <w:r w:rsidR="00DC4C56">
        <w:t xml:space="preserve"> hire George? George</w:t>
      </w:r>
      <w:r>
        <w:t xml:space="preserve"> already knew enough </w:t>
      </w:r>
      <w:r w:rsidR="007A6B84">
        <w:t xml:space="preserve">about Cyryzzma </w:t>
      </w:r>
      <w:r>
        <w:t>to be dangerous</w:t>
      </w:r>
      <w:r w:rsidR="002B5735">
        <w:t>. What</w:t>
      </w:r>
      <w:r>
        <w:t xml:space="preserve"> if he went</w:t>
      </w:r>
      <w:r w:rsidR="002B5735">
        <w:t xml:space="preserve"> for a job</w:t>
      </w:r>
      <w:r>
        <w:t>, say, to the Dark Beauty or</w:t>
      </w:r>
      <w:r w:rsidR="00AC245D">
        <w:t>,</w:t>
      </w:r>
      <w:r>
        <w:t xml:space="preserve"> horrors, </w:t>
      </w:r>
      <w:r w:rsidRPr="002C026E">
        <w:rPr>
          <w:noProof/>
        </w:rPr>
        <w:t>Auknot</w:t>
      </w:r>
      <w:r>
        <w:t xml:space="preserve"> for example? Rupert resigned himself to the inevitable. </w:t>
      </w:r>
    </w:p>
    <w:p w14:paraId="0FD7DA7F" w14:textId="6A001EFB" w:rsidR="002321A6" w:rsidRDefault="002321A6" w:rsidP="008839A7">
      <w:r>
        <w:t>“Okay, fine but you have to do exactly as I say!” Rupert crossed his arms until George nodded enthusiastically enough to be believed. H</w:t>
      </w:r>
      <w:r w:rsidR="00AC245D">
        <w:t>e wondered what powers the Seraph</w:t>
      </w:r>
      <w:r>
        <w:t xml:space="preserve"> mi</w:t>
      </w:r>
      <w:r w:rsidR="00D84E66">
        <w:t>ght have</w:t>
      </w:r>
      <w:r w:rsidR="002B5735">
        <w:t xml:space="preserve"> retain</w:t>
      </w:r>
      <w:r w:rsidR="00D84E66">
        <w:t>ed</w:t>
      </w:r>
      <w:r w:rsidR="00B259DA">
        <w:t xml:space="preserve"> and </w:t>
      </w:r>
      <w:r w:rsidR="002B5735">
        <w:t>reminded himself to be on guard.</w:t>
      </w:r>
      <w:r w:rsidR="00B259DA">
        <w:t xml:space="preserve"> George might still be a</w:t>
      </w:r>
      <w:r w:rsidR="00AC245D">
        <w:t xml:space="preserve"> very clever</w:t>
      </w:r>
      <w:r w:rsidR="00B259DA">
        <w:t xml:space="preserve"> spy</w:t>
      </w:r>
      <w:r w:rsidR="002B5735">
        <w:t>, not fired at all</w:t>
      </w:r>
      <w:r w:rsidR="00B259DA">
        <w:t>.</w:t>
      </w:r>
    </w:p>
    <w:p w14:paraId="66E5F33B" w14:textId="06DCA98A" w:rsidR="00434E16" w:rsidRPr="00101347" w:rsidRDefault="00D47574" w:rsidP="00101347">
      <w:pPr>
        <w:pStyle w:val="Heading1"/>
      </w:pPr>
      <w:r>
        <w:br w:type="page"/>
      </w:r>
      <w:r w:rsidRPr="00FE1CDF">
        <w:lastRenderedPageBreak/>
        <w:t>Chapter</w:t>
      </w:r>
      <w:r w:rsidRPr="002C026E">
        <w:t xml:space="preserve"> 10</w:t>
      </w:r>
      <w:r w:rsidR="00101347">
        <w:t xml:space="preserve"> </w:t>
      </w:r>
      <w:r w:rsidRPr="002C026E">
        <w:rPr>
          <w:sz w:val="28"/>
          <w:szCs w:val="28"/>
        </w:rPr>
        <w:t>Greenhouse Prayer</w:t>
      </w:r>
    </w:p>
    <w:p w14:paraId="1D48E425" w14:textId="77777777" w:rsidR="002C026E" w:rsidRDefault="002C026E" w:rsidP="008839A7"/>
    <w:p w14:paraId="1EB10803" w14:textId="0D0E0E2E" w:rsidR="00D24876" w:rsidRDefault="007F37BF" w:rsidP="008839A7">
      <w:r w:rsidRPr="002C026E">
        <w:rPr>
          <w:sz w:val="32"/>
          <w:szCs w:val="32"/>
        </w:rPr>
        <w:t>T</w:t>
      </w:r>
      <w:r>
        <w:t>o avoid a</w:t>
      </w:r>
      <w:r w:rsidR="002321A6">
        <w:t xml:space="preserve"> transporting ac</w:t>
      </w:r>
      <w:r w:rsidR="00D24876">
        <w:t xml:space="preserve">cident Rupert sent George out to flag a taxi while Rupert went upstairs to change and pray the night didn’t have another ruined jacket in store. George was waiting </w:t>
      </w:r>
      <w:r w:rsidR="00D24876" w:rsidRPr="002C026E">
        <w:rPr>
          <w:noProof/>
        </w:rPr>
        <w:t>with</w:t>
      </w:r>
      <w:r w:rsidR="00D24876">
        <w:t xml:space="preserve"> a taxi when Rupert came back </w:t>
      </w:r>
      <w:r w:rsidR="00366A33">
        <w:t>downstairs. It wasn’t far to Bergen</w:t>
      </w:r>
      <w:r w:rsidR="00D24876">
        <w:t xml:space="preserve">’s Grove, the estate where Mr. Bergen lived with his new wife, Lady </w:t>
      </w:r>
      <w:r w:rsidR="002321A6">
        <w:t>Herminie</w:t>
      </w:r>
      <w:r w:rsidR="00D24876">
        <w:t>.</w:t>
      </w:r>
    </w:p>
    <w:p w14:paraId="088D0BF2" w14:textId="68C09084" w:rsidR="00D24876" w:rsidRDefault="00D24876" w:rsidP="008839A7">
      <w:r>
        <w:t xml:space="preserve">Rupert had the taxi leave them well away </w:t>
      </w:r>
      <w:r w:rsidR="0068310C">
        <w:t>from the main gates. H</w:t>
      </w:r>
      <w:r>
        <w:t>e prayed the tabloids were accurate on the new greenhouse and its contents.</w:t>
      </w:r>
    </w:p>
    <w:p w14:paraId="261006E0" w14:textId="5633D945" w:rsidR="004231EF" w:rsidRDefault="00D24876" w:rsidP="008839A7">
      <w:r>
        <w:t>They climbed the garden gate and</w:t>
      </w:r>
      <w:r w:rsidR="0064043B">
        <w:t>,</w:t>
      </w:r>
      <w:r>
        <w:t xml:space="preserve"> yes, there it was!  Bergen’s shiny new greenhouse reflected the waning moonlight</w:t>
      </w:r>
      <w:r w:rsidR="00DA3755">
        <w:t xml:space="preserve"> in its glass panes</w:t>
      </w:r>
      <w:r>
        <w:t>. George and Rupert crept up to the greenhouse doors. Grow-lights were on inside but Rupert couldn’t see anything moving. They entered. A cathedral ceiling vaulted over their heads. Rich and dank earth odo</w:t>
      </w:r>
      <w:r w:rsidR="0068310C">
        <w:t>rs blended with a light hint of</w:t>
      </w:r>
      <w:r>
        <w:t xml:space="preserve"> Cereus. </w:t>
      </w:r>
      <w:r w:rsidR="0068310C">
        <w:t xml:space="preserve">Rupert felt intoxicated. </w:t>
      </w:r>
      <w:r>
        <w:t xml:space="preserve">They made their way through a maze of dark jungle </w:t>
      </w:r>
      <w:r w:rsidR="0068310C">
        <w:t>plants. Rupert pointed George towards some desert sand wavering</w:t>
      </w:r>
      <w:r>
        <w:t xml:space="preserve"> under heat lamps at the other end of the room. </w:t>
      </w:r>
    </w:p>
    <w:p w14:paraId="4937FC6D" w14:textId="1596EB9F" w:rsidR="0064043B" w:rsidRDefault="005E63C3" w:rsidP="008839A7">
      <w:r>
        <w:t>T</w:t>
      </w:r>
      <w:r w:rsidR="0064043B">
        <w:t>he</w:t>
      </w:r>
      <w:r w:rsidR="004231EF">
        <w:t xml:space="preserve"> greenhouse door </w:t>
      </w:r>
      <w:r w:rsidR="0064043B">
        <w:t>creak</w:t>
      </w:r>
      <w:r>
        <w:t>ed</w:t>
      </w:r>
      <w:r w:rsidR="0064043B">
        <w:t xml:space="preserve"> open behind them</w:t>
      </w:r>
      <w:r w:rsidR="004231EF">
        <w:t xml:space="preserve">. </w:t>
      </w:r>
    </w:p>
    <w:p w14:paraId="4FE48F8C" w14:textId="100C43E4" w:rsidR="004231EF" w:rsidRDefault="004231EF" w:rsidP="008839A7">
      <w:r>
        <w:t>Rupert and George dove under a planting table</w:t>
      </w:r>
      <w:r w:rsidR="00B24DC9">
        <w:t xml:space="preserve"> as the legs of a</w:t>
      </w:r>
      <w:r>
        <w:t xml:space="preserve"> woman in red high heels and </w:t>
      </w:r>
      <w:r w:rsidR="005E63C3">
        <w:t>a man in tuxedo pants</w:t>
      </w:r>
      <w:r w:rsidR="00B24DC9">
        <w:t xml:space="preserve"> appeared. </w:t>
      </w:r>
    </w:p>
    <w:p w14:paraId="0E63D557" w14:textId="6BF996A6" w:rsidR="00B24DC9" w:rsidRDefault="00B24DC9" w:rsidP="008839A7">
      <w:r>
        <w:t>“</w:t>
      </w:r>
      <w:r w:rsidR="009C4A56">
        <w:t>Should we t</w:t>
      </w:r>
      <w:r>
        <w:t>ake it back to New</w:t>
      </w:r>
      <w:r w:rsidR="009C4A56">
        <w:t xml:space="preserve"> Mexico, see if it blooms there?</w:t>
      </w:r>
      <w:r>
        <w:t>”</w:t>
      </w:r>
      <w:r w:rsidR="009C4A56">
        <w:t xml:space="preserve"> the man asked</w:t>
      </w:r>
      <w:r>
        <w:t xml:space="preserve">. </w:t>
      </w:r>
    </w:p>
    <w:p w14:paraId="26FC182A" w14:textId="7101BFE3" w:rsidR="00B24DC9" w:rsidRDefault="00B24DC9" w:rsidP="008839A7">
      <w:r>
        <w:t>“</w:t>
      </w:r>
      <w:r w:rsidR="009C4A56">
        <w:t>M</w:t>
      </w:r>
      <w:r>
        <w:t xml:space="preserve">oving is too risky,” the </w:t>
      </w:r>
      <w:r w:rsidR="009C4A56">
        <w:t>wo</w:t>
      </w:r>
      <w:r>
        <w:t>man replied.</w:t>
      </w:r>
    </w:p>
    <w:p w14:paraId="3037C785" w14:textId="2A25F026" w:rsidR="009C4A56" w:rsidRDefault="00B24DC9" w:rsidP="008839A7">
      <w:r>
        <w:t>“</w:t>
      </w:r>
      <w:r w:rsidR="00880EBF">
        <w:t>Fiona, c</w:t>
      </w:r>
      <w:r>
        <w:t xml:space="preserve">urse or no curse, I need it </w:t>
      </w:r>
      <w:r w:rsidR="005E63C3">
        <w:t xml:space="preserve">to bloom </w:t>
      </w:r>
      <w:r>
        <w:t>now</w:t>
      </w:r>
      <w:r w:rsidR="009C4A56">
        <w:t>!</w:t>
      </w:r>
      <w:r>
        <w:t>”</w:t>
      </w:r>
      <w:r w:rsidR="009C4A56">
        <w:t xml:space="preserve"> the man said. </w:t>
      </w:r>
    </w:p>
    <w:p w14:paraId="66EDFEFF" w14:textId="4C236E06" w:rsidR="009C4A56" w:rsidRDefault="009C4A56" w:rsidP="008839A7">
      <w:r>
        <w:t xml:space="preserve">“I’ll come back at midnight and see what I can do,” sighed the woman. </w:t>
      </w:r>
    </w:p>
    <w:p w14:paraId="535C79FE" w14:textId="266072BA" w:rsidR="00B24DC9" w:rsidRDefault="009C4A56" w:rsidP="008839A7">
      <w:r>
        <w:t xml:space="preserve">“You’re running out of time, we all are!” the man said, exasperated. </w:t>
      </w:r>
      <w:r w:rsidR="00B24DC9">
        <w:t xml:space="preserve"> </w:t>
      </w:r>
    </w:p>
    <w:p w14:paraId="1DC0DAB2" w14:textId="2EEF0341" w:rsidR="00B24DC9" w:rsidRDefault="0068310C" w:rsidP="008839A7">
      <w:r>
        <w:lastRenderedPageBreak/>
        <w:t>The man led the woman</w:t>
      </w:r>
      <w:r w:rsidR="00880EBF">
        <w:t xml:space="preserve"> away</w:t>
      </w:r>
      <w:r w:rsidR="009C4A56">
        <w:t>. Rupert strained to see out from under the table. The woman in red looked back over her shoulder. Rupert caught just a glimpse</w:t>
      </w:r>
      <w:r w:rsidR="00880EBF">
        <w:t xml:space="preserve"> of her</w:t>
      </w:r>
      <w:r w:rsidR="009C4A56">
        <w:t>. Oddly,</w:t>
      </w:r>
      <w:r w:rsidR="00880EBF">
        <w:t xml:space="preserve"> she</w:t>
      </w:r>
      <w:r w:rsidR="009C4A56">
        <w:t xml:space="preserve"> was wearing sunglasses. She looked up at the ceiling</w:t>
      </w:r>
      <w:r w:rsidR="00880EBF">
        <w:t xml:space="preserve"> just before they exited.</w:t>
      </w:r>
    </w:p>
    <w:p w14:paraId="0A9294D7" w14:textId="5E220B5E" w:rsidR="00D24876" w:rsidRDefault="00B24DC9" w:rsidP="008839A7">
      <w:r>
        <w:t>Rupert</w:t>
      </w:r>
      <w:r w:rsidR="0068310C">
        <w:t xml:space="preserve"> followed her glance</w:t>
      </w:r>
      <w:r w:rsidR="00AC245D">
        <w:t>. A mass of</w:t>
      </w:r>
      <w:r w:rsidR="00D24876">
        <w:t xml:space="preserve"> g</w:t>
      </w:r>
      <w:r w:rsidR="00AC245D">
        <w:t xml:space="preserve">ray thorny sticks </w:t>
      </w:r>
      <w:r w:rsidR="00D24876">
        <w:t>clung to the iron ceili</w:t>
      </w:r>
      <w:r w:rsidR="00AC245D">
        <w:t xml:space="preserve">ng trusses. </w:t>
      </w:r>
      <w:r w:rsidR="00880EBF">
        <w:t xml:space="preserve">It was the Night Blooming Cereus. </w:t>
      </w:r>
      <w:r w:rsidR="0068310C">
        <w:t xml:space="preserve">Ugly </w:t>
      </w:r>
      <w:r w:rsidR="00AC245D">
        <w:t xml:space="preserve">without its blossoms. </w:t>
      </w:r>
    </w:p>
    <w:p w14:paraId="3464BC18" w14:textId="2CC47681" w:rsidR="00D24876" w:rsidRDefault="00D24876" w:rsidP="008839A7">
      <w:r>
        <w:t>Rupert strained his neck as</w:t>
      </w:r>
      <w:r w:rsidR="00AC245D">
        <w:t xml:space="preserve"> he stepped onto the sand. He could see heavy pink unopened buds spurting</w:t>
      </w:r>
      <w:r>
        <w:t xml:space="preserve"> </w:t>
      </w:r>
      <w:r w:rsidR="00AC245D">
        <w:t xml:space="preserve">out </w:t>
      </w:r>
      <w:r w:rsidR="0068310C">
        <w:t>from the prickly</w:t>
      </w:r>
      <w:r>
        <w:t xml:space="preserve"> grey sticks. The scent grew stronger. Rupert closed </w:t>
      </w:r>
      <w:r w:rsidR="00AC245D">
        <w:t>his eyes and inhaled</w:t>
      </w:r>
      <w:r w:rsidR="00F849FE">
        <w:t>.</w:t>
      </w:r>
      <w:r w:rsidR="00AC245D">
        <w:t xml:space="preserve"> He sensed</w:t>
      </w:r>
      <w:r>
        <w:t xml:space="preserve"> that it was almost time for the buds to open.  The warmth of the lamps lulled him into </w:t>
      </w:r>
      <w:r w:rsidRPr="002C026E">
        <w:rPr>
          <w:noProof/>
        </w:rPr>
        <w:t>silent</w:t>
      </w:r>
      <w:r>
        <w:t xml:space="preserve"> worship of the intoxicating fragrance. </w:t>
      </w:r>
    </w:p>
    <w:p w14:paraId="1790C335" w14:textId="4D79D54C" w:rsidR="00D24876" w:rsidRDefault="00D24876" w:rsidP="008839A7">
      <w:r>
        <w:t>“Becomi</w:t>
      </w:r>
      <w:r w:rsidR="0068310C">
        <w:t>ng a little attached are we?” George’s</w:t>
      </w:r>
      <w:r>
        <w:t xml:space="preserve"> accusing voice awakened Rupe</w:t>
      </w:r>
      <w:r w:rsidR="00B259DA">
        <w:t>rt fr</w:t>
      </w:r>
      <w:r w:rsidR="0068310C">
        <w:t>om his dreamy state.  T</w:t>
      </w:r>
      <w:r w:rsidR="00B259DA">
        <w:t>he moment</w:t>
      </w:r>
      <w:r w:rsidR="0068310C">
        <w:t xml:space="preserve"> was ruined</w:t>
      </w:r>
      <w:r>
        <w:t xml:space="preserve">. </w:t>
      </w:r>
    </w:p>
    <w:p w14:paraId="279D7D9B" w14:textId="22E30EC7" w:rsidR="00D24876" w:rsidRDefault="00880EBF" w:rsidP="008839A7">
      <w:r>
        <w:t>“G</w:t>
      </w:r>
      <w:r w:rsidR="00D24876">
        <w:t>o ba</w:t>
      </w:r>
      <w:r>
        <w:t>ck to the shop and get a bottle,” Rupert snapped.</w:t>
      </w:r>
    </w:p>
    <w:p w14:paraId="5FE8635F" w14:textId="5F179C7D" w:rsidR="00D24876" w:rsidRDefault="00D24876" w:rsidP="008839A7">
      <w:r>
        <w:t>Rupert curved his h</w:t>
      </w:r>
      <w:r w:rsidR="00AC245D">
        <w:t>and around the lumpy form of a</w:t>
      </w:r>
      <w:r>
        <w:t xml:space="preserve"> bottle hidden in his pocket. He wanted to be alone with the</w:t>
      </w:r>
      <w:r w:rsidR="00B259DA">
        <w:t xml:space="preserve"> Cereus</w:t>
      </w:r>
      <w:r>
        <w:t xml:space="preserve"> at the moment of glory</w:t>
      </w:r>
      <w:r w:rsidR="005E63C3">
        <w:t>, if it bloomed</w:t>
      </w:r>
      <w:r>
        <w:t>.</w:t>
      </w:r>
    </w:p>
    <w:p w14:paraId="713918F6" w14:textId="18E70EA1" w:rsidR="00880EBF" w:rsidRDefault="00880EBF" w:rsidP="008839A7">
      <w:r>
        <w:t>“</w:t>
      </w:r>
      <w:r w:rsidR="003B5963">
        <w:t>What about the Fiona person</w:t>
      </w:r>
      <w:r>
        <w:t xml:space="preserve"> coming back?” George asked. </w:t>
      </w:r>
    </w:p>
    <w:p w14:paraId="367F9353" w14:textId="1B264CF2" w:rsidR="00880EBF" w:rsidRDefault="0068310C" w:rsidP="008839A7">
      <w:r>
        <w:t>“You can create a distraction.</w:t>
      </w:r>
      <w:r w:rsidR="00880EBF">
        <w:t xml:space="preserve"> I’ll only need a moment,” Rupert said. </w:t>
      </w:r>
    </w:p>
    <w:p w14:paraId="574397AA" w14:textId="471AD64B" w:rsidR="00880EBF" w:rsidRDefault="00880EBF" w:rsidP="008839A7">
      <w:r>
        <w:t>George was hesitat</w:t>
      </w:r>
      <w:r w:rsidR="0068310C">
        <w:t>ing. How irritating it was to deal with an “apprentice” questioning your plan.</w:t>
      </w:r>
      <w:r>
        <w:t xml:space="preserve"> Rupert wondered if Ezra ever felt this way about him. </w:t>
      </w:r>
    </w:p>
    <w:p w14:paraId="571E3DA8" w14:textId="463B6169" w:rsidR="00880EBF" w:rsidRDefault="00880EBF" w:rsidP="008839A7">
      <w:r>
        <w:t xml:space="preserve">“Go!” Rupert yelled. George faded in an immediate transport. </w:t>
      </w:r>
    </w:p>
    <w:p w14:paraId="3E303B43" w14:textId="420535EA" w:rsidR="00D24876" w:rsidRDefault="003B5963" w:rsidP="008839A7">
      <w:r>
        <w:t>Finally alone</w:t>
      </w:r>
      <w:r w:rsidR="00D24876">
        <w:t>, Rupert lay down on a bench to un-cramp his neck and keep watch</w:t>
      </w:r>
      <w:r w:rsidR="0068310C">
        <w:t>. H</w:t>
      </w:r>
      <w:r w:rsidR="00D24876">
        <w:t xml:space="preserve">e was quickly overcome by a deep sleep. </w:t>
      </w:r>
    </w:p>
    <w:p w14:paraId="5B5E3C06" w14:textId="61AF446C" w:rsidR="00D24876" w:rsidRDefault="00D24876" w:rsidP="008839A7">
      <w:r>
        <w:t xml:space="preserve">“Are you my Angel?”  </w:t>
      </w:r>
    </w:p>
    <w:p w14:paraId="4931A558" w14:textId="33C95F5E" w:rsidR="00D24876" w:rsidRDefault="00DA3755" w:rsidP="008839A7">
      <w:r>
        <w:lastRenderedPageBreak/>
        <w:t>Rupert thought he was having a nightmare</w:t>
      </w:r>
      <w:r w:rsidR="00D24876">
        <w:t xml:space="preserve">. A girl about twelve with flowing hair stood over him. He tried to wake up, which is difficult when you are already awake. He felt a thud in his chest when he saw he had been caught </w:t>
      </w:r>
      <w:r w:rsidR="0068310C">
        <w:t xml:space="preserve">out </w:t>
      </w:r>
      <w:r w:rsidR="00D24876">
        <w:t xml:space="preserve">by a </w:t>
      </w:r>
      <w:r w:rsidR="00D24876" w:rsidRPr="002C026E">
        <w:rPr>
          <w:noProof/>
        </w:rPr>
        <w:t>human-child</w:t>
      </w:r>
      <w:r w:rsidR="00D24876">
        <w:t xml:space="preserve">. </w:t>
      </w:r>
    </w:p>
    <w:p w14:paraId="10A101C8" w14:textId="66A7A873" w:rsidR="00D24876" w:rsidRDefault="0068310C" w:rsidP="008839A7">
      <w:r>
        <w:t>“Who are you?” He asked</w:t>
      </w:r>
      <w:r w:rsidR="00D24876">
        <w:t xml:space="preserve"> to buy time.</w:t>
      </w:r>
    </w:p>
    <w:p w14:paraId="0BCDFCD9" w14:textId="26B3F80C" w:rsidR="00D24876" w:rsidRDefault="0068310C" w:rsidP="008839A7">
      <w:r>
        <w:t>“Virginia</w:t>
      </w:r>
      <w:r w:rsidR="00D24876">
        <w:t xml:space="preserve"> and this is my garden.” </w:t>
      </w:r>
    </w:p>
    <w:p w14:paraId="7869C43B" w14:textId="10E1FD0B" w:rsidR="00D24876" w:rsidRDefault="00D24876" w:rsidP="008839A7">
      <w:r>
        <w:t xml:space="preserve">Rupert felt panic rise in his throat. He swallowed it down with the first thought that came to him. </w:t>
      </w:r>
    </w:p>
    <w:p w14:paraId="0C99FC81" w14:textId="3CED4E22" w:rsidR="00D24876" w:rsidRDefault="00D24876" w:rsidP="008839A7">
      <w:r>
        <w:t xml:space="preserve">“Well, your father sent me to take care </w:t>
      </w:r>
      <w:r w:rsidRPr="00082872">
        <w:t xml:space="preserve">of </w:t>
      </w:r>
      <w:r w:rsidR="002C026E" w:rsidRPr="00082872">
        <w:t>it,” h</w:t>
      </w:r>
      <w:r w:rsidRPr="00082872">
        <w:t xml:space="preserve">e </w:t>
      </w:r>
      <w:r>
        <w:t>replied.</w:t>
      </w:r>
    </w:p>
    <w:p w14:paraId="0A789817" w14:textId="10E60B86" w:rsidR="00D24876" w:rsidRDefault="00D24876" w:rsidP="008839A7">
      <w:r>
        <w:t>He figured it wasn’t a total lie if you defined Father properly.</w:t>
      </w:r>
    </w:p>
    <w:p w14:paraId="4F6F58CF" w14:textId="613A5D6D" w:rsidR="00D24876" w:rsidRDefault="00D24876" w:rsidP="008839A7">
      <w:r>
        <w:t>She looked over his non-gardening clothing. Her eyes narrowed</w:t>
      </w:r>
      <w:r w:rsidR="00434E16">
        <w:t>.</w:t>
      </w:r>
    </w:p>
    <w:p w14:paraId="7DAEEEB6" w14:textId="447164D4" w:rsidR="00D24876" w:rsidRDefault="00D24876" w:rsidP="008839A7">
      <w:r>
        <w:t xml:space="preserve">“You mean my step-father?” </w:t>
      </w:r>
    </w:p>
    <w:p w14:paraId="3B08C370" w14:textId="394FF3C2" w:rsidR="00D24876" w:rsidRDefault="00D24876" w:rsidP="008839A7">
      <w:r>
        <w:t xml:space="preserve">She had him there.  </w:t>
      </w:r>
    </w:p>
    <w:p w14:paraId="5A3E7B53" w14:textId="63392719" w:rsidR="00D24876" w:rsidRDefault="00D24876" w:rsidP="008839A7">
      <w:r>
        <w:t>“I thought you might</w:t>
      </w:r>
      <w:r w:rsidR="002C026E">
        <w:t xml:space="preserve"> be the Angel I was </w:t>
      </w:r>
      <w:r w:rsidR="002C026E" w:rsidRPr="00082872">
        <w:t>praying for,</w:t>
      </w:r>
      <w:r w:rsidRPr="00082872">
        <w:t xml:space="preserve">” </w:t>
      </w:r>
      <w:r>
        <w:t>Virginia whispered.</w:t>
      </w:r>
    </w:p>
    <w:p w14:paraId="2A0DFE9D" w14:textId="58F4518A" w:rsidR="00AC245D" w:rsidRPr="00AC245D" w:rsidRDefault="00D24876" w:rsidP="008839A7">
      <w:r w:rsidRPr="00AC245D">
        <w:t xml:space="preserve">Rupert searched for an escape. He heard a rustling in the leaves. It was </w:t>
      </w:r>
      <w:r w:rsidR="00B259DA" w:rsidRPr="00AC245D">
        <w:t xml:space="preserve">George, signaling. </w:t>
      </w:r>
    </w:p>
    <w:p w14:paraId="75ED903E" w14:textId="35BA9827" w:rsidR="00D24876" w:rsidRDefault="00F849FE" w:rsidP="008839A7">
      <w:r>
        <w:t>T</w:t>
      </w:r>
      <w:r w:rsidR="00B259DA" w:rsidRPr="00AC245D">
        <w:t xml:space="preserve">here were prayer request technicalities that Rupert knew about </w:t>
      </w:r>
      <w:r w:rsidR="00AC245D" w:rsidRPr="00AC245D">
        <w:t>vaguely. He didn’t</w:t>
      </w:r>
      <w:r w:rsidR="00B259DA" w:rsidRPr="00AC245D">
        <w:t xml:space="preserve"> know if this scen</w:t>
      </w:r>
      <w:r w:rsidR="00AC245D" w:rsidRPr="00AC245D">
        <w:t>ario obligated him to answer this Virginia child</w:t>
      </w:r>
      <w:r w:rsidR="00AB65E2">
        <w:t xml:space="preserve">. </w:t>
      </w:r>
      <w:r w:rsidR="00A667ED">
        <w:t xml:space="preserve">In </w:t>
      </w:r>
      <w:r w:rsidR="00AB65E2">
        <w:t>spite</w:t>
      </w:r>
      <w:r w:rsidR="00B259DA" w:rsidRPr="00AC245D">
        <w:t xml:space="preserve"> </w:t>
      </w:r>
      <w:r w:rsidR="00DA3755">
        <w:t xml:space="preserve">of </w:t>
      </w:r>
      <w:r w:rsidR="00B259DA" w:rsidRPr="00AC245D">
        <w:t>his narrow escape from being delivered to the Guardian Angel line-up</w:t>
      </w:r>
      <w:r w:rsidR="00AC245D" w:rsidRPr="00AC245D">
        <w:t>,</w:t>
      </w:r>
      <w:r w:rsidR="00B259DA" w:rsidRPr="00AC245D">
        <w:t xml:space="preserve"> c</w:t>
      </w:r>
      <w:r w:rsidR="00D24876" w:rsidRPr="00AC245D">
        <w:t>oul</w:t>
      </w:r>
      <w:r w:rsidR="00DA3755">
        <w:t xml:space="preserve">d George, would George, call </w:t>
      </w:r>
      <w:r w:rsidR="00D24876" w:rsidRPr="00AC245D">
        <w:t xml:space="preserve">the Archangel </w:t>
      </w:r>
      <w:r w:rsidR="00DA3755">
        <w:t xml:space="preserve">in </w:t>
      </w:r>
      <w:r w:rsidR="00D24876" w:rsidRPr="00AC245D">
        <w:t>if he thought Rupert was avoiding</w:t>
      </w:r>
      <w:r w:rsidR="00B259DA" w:rsidRPr="00AC245D">
        <w:t xml:space="preserve"> a pray</w:t>
      </w:r>
      <w:r w:rsidR="00434E16">
        <w:t>er request from a child</w:t>
      </w:r>
      <w:r w:rsidR="00B259DA" w:rsidRPr="00AC245D">
        <w:t>?</w:t>
      </w:r>
      <w:r w:rsidR="00D24876" w:rsidRPr="00AC245D">
        <w:t xml:space="preserve"> Rupert couldn’t risk it; he had to assume anything George saw would be reported</w:t>
      </w:r>
      <w:r w:rsidR="00B259DA" w:rsidRPr="00AC245D">
        <w:t>, George was trying to get back into the inner circle after all</w:t>
      </w:r>
      <w:r w:rsidR="00D24876" w:rsidRPr="00AC245D">
        <w:t>.</w:t>
      </w:r>
      <w:r w:rsidR="00B259DA">
        <w:t xml:space="preserve"> </w:t>
      </w:r>
    </w:p>
    <w:p w14:paraId="35C3981B" w14:textId="55AA8DE1" w:rsidR="00D24876" w:rsidRDefault="00D24876" w:rsidP="008839A7">
      <w:r>
        <w:t>Rupert wished he had at least read the ordinances on prayer. He loo</w:t>
      </w:r>
      <w:r w:rsidR="00AC245D">
        <w:t>ked up at the Night Blooming Cereus</w:t>
      </w:r>
      <w:r w:rsidR="00434E16">
        <w:t xml:space="preserve"> but only found silence</w:t>
      </w:r>
      <w:r w:rsidR="00AC245D">
        <w:t>. The grey sticks</w:t>
      </w:r>
      <w:r>
        <w:t xml:space="preserve"> seemed strident next to the delicate child. </w:t>
      </w:r>
    </w:p>
    <w:p w14:paraId="2BAF07C5" w14:textId="63B6BFD4" w:rsidR="00D24876" w:rsidRDefault="00D24876" w:rsidP="008839A7">
      <w:r>
        <w:t>“I said</w:t>
      </w:r>
      <w:r w:rsidR="005E63C3">
        <w:t>,</w:t>
      </w:r>
      <w:r>
        <w:t xml:space="preserve"> I was praying for an Angel.” </w:t>
      </w:r>
      <w:smartTag w:uri="urn:schemas-microsoft-com:office:smarttags" w:element="place">
        <w:smartTag w:uri="urn:schemas-microsoft-com:office:smarttags" w:element="State">
          <w:r>
            <w:t>Virginia</w:t>
          </w:r>
        </w:smartTag>
      </w:smartTag>
      <w:r>
        <w:t xml:space="preserve">’s lonely voice broke in.  </w:t>
      </w:r>
    </w:p>
    <w:p w14:paraId="74C9E0BD" w14:textId="5704EF4B" w:rsidR="00D24876" w:rsidRDefault="00D24876" w:rsidP="008839A7">
      <w:r>
        <w:lastRenderedPageBreak/>
        <w:t xml:space="preserve">To calm his panic, Rupert pretended she was just an ordinary customer. </w:t>
      </w:r>
    </w:p>
    <w:p w14:paraId="7FBF9A22" w14:textId="6B8F2212" w:rsidR="00D24876" w:rsidRDefault="00D24876" w:rsidP="008839A7">
      <w:r>
        <w:t xml:space="preserve">“Now, why would you need an Angel?” He asked. </w:t>
      </w:r>
    </w:p>
    <w:p w14:paraId="748904B5" w14:textId="30FBCE9B" w:rsidR="00D24876" w:rsidRDefault="00D24876" w:rsidP="008839A7">
      <w:r>
        <w:t xml:space="preserve">“Oh, it’s not for </w:t>
      </w:r>
      <w:r w:rsidR="002C026E" w:rsidRPr="00082872">
        <w:t>me,” s</w:t>
      </w:r>
      <w:r w:rsidRPr="00082872">
        <w:t xml:space="preserve">he </w:t>
      </w:r>
      <w:r>
        <w:t xml:space="preserve">replied. </w:t>
      </w:r>
    </w:p>
    <w:p w14:paraId="4786856C" w14:textId="2E1F9B98" w:rsidR="00D24876" w:rsidRDefault="00D24876" w:rsidP="008839A7">
      <w:r>
        <w:t>He used Ezra’s sales technique of silence. Damn Ezra, why had he disappeared and left Rupert to cope alone? Or worse, why had Ezra engaged i</w:t>
      </w:r>
      <w:r w:rsidR="00AC245D">
        <w:t xml:space="preserve">n Unholy Commerce? Had the Archangel’s Troops caught him? </w:t>
      </w:r>
      <w:r>
        <w:t>Rupert envisioned flames, bare feet on coals, hot chains. Faced with images of hell, a smidgen of sympathy for Ezra returned.</w:t>
      </w:r>
    </w:p>
    <w:p w14:paraId="0EB948D8" w14:textId="7D11C223" w:rsidR="00D24876" w:rsidRDefault="00AC245D" w:rsidP="008839A7">
      <w:r>
        <w:t>“It’s for my step-</w:t>
      </w:r>
      <w:r w:rsidR="00D24876">
        <w:t>father. Do you know him?</w:t>
      </w:r>
      <w:r w:rsidR="002C026E">
        <w:t xml:space="preserve"> I suppose Angels know </w:t>
      </w:r>
      <w:r w:rsidR="002C026E" w:rsidRPr="00082872">
        <w:t>everyone,</w:t>
      </w:r>
      <w:r w:rsidR="00D24876" w:rsidRPr="00082872">
        <w:t xml:space="preserve">” </w:t>
      </w:r>
      <w:smartTag w:uri="urn:schemas-microsoft-com:office:smarttags" w:element="place">
        <w:smartTag w:uri="urn:schemas-microsoft-com:office:smarttags" w:element="State">
          <w:r w:rsidR="00D24876">
            <w:t>Virginia</w:t>
          </w:r>
        </w:smartTag>
      </w:smartTag>
      <w:r w:rsidR="00D24876">
        <w:t xml:space="preserve"> said.</w:t>
      </w:r>
    </w:p>
    <w:p w14:paraId="752C3A51" w14:textId="47001634" w:rsidR="00D24876" w:rsidRDefault="002C026E" w:rsidP="008839A7">
      <w:r>
        <w:t xml:space="preserve">“I didn’t say I was </w:t>
      </w:r>
      <w:r w:rsidRPr="00082872">
        <w:t>an Angel,</w:t>
      </w:r>
      <w:r w:rsidR="00D24876" w:rsidRPr="00082872">
        <w:t xml:space="preserve">” </w:t>
      </w:r>
      <w:r w:rsidR="00D24876">
        <w:t>Rupert defended.</w:t>
      </w:r>
    </w:p>
    <w:p w14:paraId="3CC629F1" w14:textId="340EACD7" w:rsidR="00D24876" w:rsidRDefault="00D24876" w:rsidP="008839A7">
      <w:r>
        <w:t xml:space="preserve">“And you didn’t say you </w:t>
      </w:r>
      <w:r w:rsidR="002C026E" w:rsidRPr="00082872">
        <w:t>weren’t,” s</w:t>
      </w:r>
      <w:r w:rsidRPr="00082872">
        <w:t xml:space="preserve">he </w:t>
      </w:r>
      <w:r>
        <w:t xml:space="preserve">replied. </w:t>
      </w:r>
    </w:p>
    <w:p w14:paraId="1943C76A" w14:textId="337955F5" w:rsidR="00D24876" w:rsidRDefault="00D24876" w:rsidP="008839A7">
      <w:r>
        <w:t xml:space="preserve">George was pounding on his wrist where his watch would be if </w:t>
      </w:r>
      <w:r w:rsidR="00870583">
        <w:t>Seraphim</w:t>
      </w:r>
      <w:r>
        <w:t xml:space="preserve"> wore watches</w:t>
      </w:r>
      <w:r w:rsidR="00F849FE">
        <w:t xml:space="preserve"> </w:t>
      </w:r>
      <w:r>
        <w:t xml:space="preserve"> Rupert glanced at his own watch. It was eleven-thirty, just half an hour until the internet legends said the Cereus would bloom. Rupert wondered if his relationship with Ezra was like having a step-father. </w:t>
      </w:r>
      <w:r w:rsidR="003D6C32">
        <w:t>The body most angels assumed were orphans or outcasts with no traceable history or relatives.</w:t>
      </w:r>
    </w:p>
    <w:p w14:paraId="5845DE36" w14:textId="04037943" w:rsidR="00D24876" w:rsidRDefault="00D24876" w:rsidP="008839A7">
      <w:r>
        <w:t>“Why does your step-father need an Angel?” Rupert asked.</w:t>
      </w:r>
    </w:p>
    <w:p w14:paraId="0B6A9A02" w14:textId="7223634A" w:rsidR="00D24876" w:rsidRDefault="00D24876" w:rsidP="008839A7">
      <w:r>
        <w:t xml:space="preserve">“He seems overly anxious to </w:t>
      </w:r>
      <w:r w:rsidRPr="00082872">
        <w:t>me</w:t>
      </w:r>
      <w:r w:rsidR="002C026E" w:rsidRPr="00082872">
        <w:t>,”</w:t>
      </w:r>
      <w:r w:rsidRPr="00082872">
        <w:t xml:space="preserve"> Virginia </w:t>
      </w:r>
      <w:r>
        <w:t xml:space="preserve">answered as she scrunched up her forehead like a grown-up to illustrate. </w:t>
      </w:r>
    </w:p>
    <w:p w14:paraId="13A2F0C8" w14:textId="44970D24" w:rsidR="00D24876" w:rsidRDefault="00D24876" w:rsidP="008839A7">
      <w:r>
        <w:t xml:space="preserve">Rupert laughed but it was to cover up how sad he suddenly felt. </w:t>
      </w:r>
    </w:p>
    <w:p w14:paraId="6CFBE904" w14:textId="2EC3A2FB" w:rsidR="00D24876" w:rsidRDefault="00D24876" w:rsidP="008839A7">
      <w:r>
        <w:t>“Okay, I’ll answer one prayer for you after I complete my appointed task.”</w:t>
      </w:r>
    </w:p>
    <w:p w14:paraId="17273FC8" w14:textId="31D2F9C2" w:rsidR="00D24876" w:rsidRDefault="00D24876" w:rsidP="008839A7">
      <w:r>
        <w:t xml:space="preserve">Virginia looked skeptical. </w:t>
      </w:r>
      <w:r w:rsidR="003D6C32">
        <w:t xml:space="preserve">From his leafy hiding place, </w:t>
      </w:r>
      <w:r>
        <w:t xml:space="preserve">George rolled his eyes. </w:t>
      </w:r>
    </w:p>
    <w:p w14:paraId="57C6A2E9" w14:textId="67FBDFC0" w:rsidR="00D24876" w:rsidRDefault="00D24876" w:rsidP="008839A7">
      <w:r>
        <w:t xml:space="preserve">“What is your appointed task?” She asked. </w:t>
      </w:r>
    </w:p>
    <w:p w14:paraId="7A64BAE1" w14:textId="648F542D" w:rsidR="00D24876" w:rsidRDefault="00D24876" w:rsidP="008839A7">
      <w:r>
        <w:lastRenderedPageBreak/>
        <w:t>Rupert pulled the perfume bottle from his pocket. Out of the corner of his eye, he could see George was furious that Rupert had sent him on a fake errand to fetch another bottle.</w:t>
      </w:r>
    </w:p>
    <w:p w14:paraId="05623BB5" w14:textId="22525EC4" w:rsidR="00D24876" w:rsidRDefault="00D24876" w:rsidP="008839A7">
      <w:r>
        <w:t>“To gather the scent of the Night Blooming Cereus</w:t>
      </w:r>
      <w:r w:rsidRPr="00082872">
        <w:t xml:space="preserve">,” </w:t>
      </w:r>
      <w:r w:rsidR="002C026E" w:rsidRPr="00082872">
        <w:t>h</w:t>
      </w:r>
      <w:r w:rsidRPr="00082872">
        <w:t xml:space="preserve">e told </w:t>
      </w:r>
      <w:r>
        <w:t xml:space="preserve">her. George displayed further </w:t>
      </w:r>
      <w:proofErr w:type="spellStart"/>
      <w:r>
        <w:t>exaspertion</w:t>
      </w:r>
      <w:proofErr w:type="spellEnd"/>
      <w:r>
        <w:t xml:space="preserve">. Rupert knew Ezra wouldn’t have approved of this much disclosure either. </w:t>
      </w:r>
    </w:p>
    <w:p w14:paraId="24994CDF" w14:textId="4C437DE7" w:rsidR="00D24876" w:rsidRDefault="00434E16" w:rsidP="008839A7">
      <w:r>
        <w:t>“It hasn’t bloomed yet. T</w:t>
      </w:r>
      <w:r w:rsidR="00D24876">
        <w:t>hey say it’s cursed. Why don’t you do my miracle first?”</w:t>
      </w:r>
      <w:r w:rsidR="00D24876" w:rsidRPr="00082872">
        <w:t xml:space="preserve"> </w:t>
      </w:r>
      <w:r w:rsidR="002C026E" w:rsidRPr="00082872">
        <w:t>s</w:t>
      </w:r>
      <w:r w:rsidR="00D24876" w:rsidRPr="00082872">
        <w:t xml:space="preserve">he </w:t>
      </w:r>
      <w:r w:rsidR="00D24876">
        <w:t xml:space="preserve">asked. </w:t>
      </w:r>
    </w:p>
    <w:p w14:paraId="2826D0BE" w14:textId="4FBD00CA" w:rsidR="00D24876" w:rsidRDefault="00D24876" w:rsidP="008839A7">
      <w:r>
        <w:t>“Mira</w:t>
      </w:r>
      <w:r w:rsidR="002C026E">
        <w:t xml:space="preserve">cle? I didn’t promise a </w:t>
      </w:r>
      <w:r w:rsidR="002C026E" w:rsidRPr="00082872">
        <w:t>miracle,</w:t>
      </w:r>
      <w:r w:rsidRPr="00082872">
        <w:t xml:space="preserve">” </w:t>
      </w:r>
      <w:r>
        <w:t>Rupert replied.</w:t>
      </w:r>
    </w:p>
    <w:p w14:paraId="7422D8AB" w14:textId="22FC26CC" w:rsidR="00D24876" w:rsidRDefault="00D24876" w:rsidP="008839A7">
      <w:r>
        <w:t xml:space="preserve">“I prayed </w:t>
      </w:r>
      <w:r w:rsidR="00A74E8F">
        <w:t>for an Angel to relieve my step-</w:t>
      </w:r>
      <w:r>
        <w:t>father’s anxiety. I’m sure it will take a miracle. Everything’s gone quite wrong in his life. That’s why the Night Blooming Cereus is cursed and won’t bloom. Don’t Angels read the news?”</w:t>
      </w:r>
    </w:p>
    <w:p w14:paraId="77DF1B8B" w14:textId="2128E4AC" w:rsidR="00D24876" w:rsidRDefault="00D24876" w:rsidP="008839A7">
      <w:r>
        <w:t xml:space="preserve">Rupert didn’t have time to debate, besides he had read the news. But really how hard could a little human anxiety be to relieve? The fragrance would be gathered in a few minutes, he could send George around in a few days to cheer up the step-father </w:t>
      </w:r>
      <w:r w:rsidR="00A74E8F">
        <w:t xml:space="preserve">with a few American Musical songs </w:t>
      </w:r>
      <w:r>
        <w:t>and be done with it.</w:t>
      </w:r>
    </w:p>
    <w:p w14:paraId="4530946A" w14:textId="5FBAC7AB" w:rsidR="00D24876" w:rsidRDefault="00434E16" w:rsidP="008839A7">
      <w:r>
        <w:t>“Miracles take time. A</w:t>
      </w:r>
      <w:r w:rsidR="00D24876">
        <w:t xml:space="preserve">s soon as I have </w:t>
      </w:r>
      <w:r w:rsidR="002C026E">
        <w:t xml:space="preserve">the scent, I’ll make </w:t>
      </w:r>
      <w:r w:rsidR="002C026E" w:rsidRPr="00082872">
        <w:t>a start,” h</w:t>
      </w:r>
      <w:r w:rsidR="00D24876" w:rsidRPr="00082872">
        <w:t xml:space="preserve">e </w:t>
      </w:r>
      <w:r w:rsidR="00D24876">
        <w:t>told her.</w:t>
      </w:r>
    </w:p>
    <w:p w14:paraId="73BA7627" w14:textId="09E6F514" w:rsidR="00D24876" w:rsidRDefault="00D24876" w:rsidP="008839A7">
      <w:r>
        <w:t>“No! You can’t have my Night Blooming Cereus until you answer my prayer.” With these words she grabbed the bottle out of Rupe</w:t>
      </w:r>
      <w:r w:rsidR="00434E16">
        <w:t xml:space="preserve">rt’s hand and threw it towards </w:t>
      </w:r>
      <w:r w:rsidR="00C533CA">
        <w:t>a</w:t>
      </w:r>
      <w:r w:rsidR="00434E16">
        <w:t xml:space="preserve"> </w:t>
      </w:r>
      <w:r>
        <w:t xml:space="preserve">jumble of ferns. It flew through the air end-over-end. Rupert inhaled. He was sure this would be the last breath for all of them. </w:t>
      </w:r>
      <w:r w:rsidR="005E7667">
        <w:t>If an empty bottle landed just right and exploded they would be sucked into a</w:t>
      </w:r>
      <w:r w:rsidR="00AA0F12">
        <w:t xml:space="preserve"> dark</w:t>
      </w:r>
      <w:r w:rsidR="005E7667">
        <w:t xml:space="preserve"> hole in the universe.</w:t>
      </w:r>
    </w:p>
    <w:p w14:paraId="5353B997" w14:textId="5F23A370" w:rsidR="00D22448" w:rsidRDefault="00434E16" w:rsidP="008839A7">
      <w:r>
        <w:t>George</w:t>
      </w:r>
      <w:r w:rsidR="00D22448">
        <w:t xml:space="preserve"> emerged </w:t>
      </w:r>
      <w:r>
        <w:t>from his hiding place</w:t>
      </w:r>
      <w:r w:rsidR="00D22448">
        <w:t>. He did a few</w:t>
      </w:r>
      <w:r w:rsidR="00D22448" w:rsidRPr="00082872">
        <w:t xml:space="preserve"> </w:t>
      </w:r>
      <w:r w:rsidR="002C026E" w:rsidRPr="00082872">
        <w:rPr>
          <w:noProof/>
        </w:rPr>
        <w:t>hand</w:t>
      </w:r>
      <w:r w:rsidR="00D22448" w:rsidRPr="00082872">
        <w:rPr>
          <w:noProof/>
        </w:rPr>
        <w:t>springs</w:t>
      </w:r>
      <w:r w:rsidR="00D22448" w:rsidRPr="00082872">
        <w:t xml:space="preserve"> </w:t>
      </w:r>
      <w:r w:rsidR="00D22448">
        <w:t>across the room</w:t>
      </w:r>
      <w:r>
        <w:t xml:space="preserve"> </w:t>
      </w:r>
      <w:r w:rsidR="00D24876">
        <w:t>and caught the bottle just before it hit the ground.</w:t>
      </w:r>
      <w:r w:rsidR="00C533CA">
        <w:t xml:space="preserve"> Virginia squealed with delight. </w:t>
      </w:r>
    </w:p>
    <w:p w14:paraId="4E03C6C6" w14:textId="08EECCFB" w:rsidR="00C533CA" w:rsidRDefault="00C533CA" w:rsidP="008839A7">
      <w:r>
        <w:t>“I’m George, your faithful servant and assistant to Rupert here.”</w:t>
      </w:r>
    </w:p>
    <w:p w14:paraId="01ED6982" w14:textId="7C35B79E" w:rsidR="00D24876" w:rsidRDefault="00C533CA" w:rsidP="008839A7">
      <w:r>
        <w:lastRenderedPageBreak/>
        <w:t xml:space="preserve">Great. </w:t>
      </w:r>
      <w:r w:rsidR="00D24876">
        <w:t xml:space="preserve">Virginia’s request was now clear and </w:t>
      </w:r>
      <w:r w:rsidR="00D24876" w:rsidRPr="00082872">
        <w:rPr>
          <w:noProof/>
        </w:rPr>
        <w:t>non</w:t>
      </w:r>
      <w:r w:rsidR="002C026E" w:rsidRPr="00082872">
        <w:rPr>
          <w:noProof/>
        </w:rPr>
        <w:t>-</w:t>
      </w:r>
      <w:r w:rsidR="00D24876" w:rsidRPr="00082872">
        <w:rPr>
          <w:noProof/>
        </w:rPr>
        <w:t>negotiable</w:t>
      </w:r>
      <w:r w:rsidR="00D24876" w:rsidRPr="00082872">
        <w:t xml:space="preserve">. </w:t>
      </w:r>
      <w:r>
        <w:t xml:space="preserve">Not to mention witnessed. And thanks to George, she knew their names. </w:t>
      </w:r>
      <w:r w:rsidR="00D24876">
        <w:t xml:space="preserve"> </w:t>
      </w:r>
      <w:r w:rsidR="00D24876">
        <w:tab/>
      </w:r>
    </w:p>
    <w:p w14:paraId="0BF54FF6" w14:textId="0B8DDD54" w:rsidR="00D24876" w:rsidRDefault="00D24876" w:rsidP="008839A7">
      <w:r>
        <w:t xml:space="preserve">Rupert thought about </w:t>
      </w:r>
      <w:r w:rsidRPr="00D70D1A">
        <w:rPr>
          <w:noProof/>
        </w:rPr>
        <w:t>Lowelle</w:t>
      </w:r>
      <w:r>
        <w:t>. She wouldn’t even hesitate</w:t>
      </w:r>
      <w:r w:rsidR="00C533CA">
        <w:t xml:space="preserve"> to answer the prayer</w:t>
      </w:r>
      <w:r>
        <w:t>. The sooner he got</w:t>
      </w:r>
      <w:r w:rsidR="00A74E8F">
        <w:t xml:space="preserve"> the scent, the sooner George</w:t>
      </w:r>
      <w:r>
        <w:t xml:space="preserve"> was off his case and the sooner Rupert could get back to the business of finding Ezra</w:t>
      </w:r>
      <w:r w:rsidR="00AA0F12">
        <w:t>, getting his license,</w:t>
      </w:r>
      <w:r>
        <w:t xml:space="preserve"> and ultimately settling a position at Oblivion</w:t>
      </w:r>
      <w:r w:rsidR="002F4D5F">
        <w:t>—dare</w:t>
      </w:r>
      <w:r w:rsidR="00AA0F12">
        <w:t xml:space="preserve"> he hope </w:t>
      </w:r>
      <w:r w:rsidR="002F4D5F">
        <w:t xml:space="preserve">it would be </w:t>
      </w:r>
      <w:r w:rsidR="00AA0F12">
        <w:t xml:space="preserve">with </w:t>
      </w:r>
      <w:r w:rsidR="00AA0F12" w:rsidRPr="00D70D1A">
        <w:rPr>
          <w:noProof/>
        </w:rPr>
        <w:t>Lowelle</w:t>
      </w:r>
      <w:r w:rsidR="00AA0F12">
        <w:t xml:space="preserve"> at his side?</w:t>
      </w:r>
      <w:r>
        <w:t xml:space="preserve"> </w:t>
      </w:r>
    </w:p>
    <w:p w14:paraId="5D093888" w14:textId="5FF70219" w:rsidR="00D24876" w:rsidRDefault="00D24876" w:rsidP="008839A7">
      <w:r>
        <w:t xml:space="preserve">Rupert looked up at the Night Blooming Cereus. It was motionless. He looked back at </w:t>
      </w:r>
      <w:smartTag w:uri="urn:schemas-microsoft-com:office:smarttags" w:element="place">
        <w:smartTag w:uri="urn:schemas-microsoft-com:office:smarttags" w:element="State">
          <w:r>
            <w:t>Virginia</w:t>
          </w:r>
        </w:smartTag>
      </w:smartTag>
      <w:r>
        <w:t xml:space="preserve">. </w:t>
      </w:r>
    </w:p>
    <w:p w14:paraId="45CA91AA" w14:textId="064D34E3" w:rsidR="00D24876" w:rsidRDefault="00D24876" w:rsidP="008839A7">
      <w:r>
        <w:t xml:space="preserve">She pointed. </w:t>
      </w:r>
    </w:p>
    <w:p w14:paraId="0742F044" w14:textId="0AB6A21A" w:rsidR="00D24876" w:rsidRDefault="00D24876" w:rsidP="008839A7">
      <w:r>
        <w:t xml:space="preserve">Rupert followed her finger to a lit window in the mansion’s hulking form beyond the steamy glass of the greenhouse. </w:t>
      </w:r>
    </w:p>
    <w:p w14:paraId="2E081B73" w14:textId="60DFD216" w:rsidR="00D24876" w:rsidRDefault="00D24876" w:rsidP="008839A7">
      <w:r>
        <w:t xml:space="preserve">Maybe the step-father was the more expeditious way to get what he wanted. Rupert would simply plead with the man. </w:t>
      </w:r>
    </w:p>
    <w:p w14:paraId="0811CDD8" w14:textId="336BE76C" w:rsidR="00C533CA" w:rsidRDefault="00C533CA" w:rsidP="008839A7">
      <w:r>
        <w:t xml:space="preserve">“I’ll wait here,” George said. </w:t>
      </w:r>
    </w:p>
    <w:p w14:paraId="2E127A63" w14:textId="4FF0009B" w:rsidR="00C533CA" w:rsidRDefault="00C533CA" w:rsidP="008839A7">
      <w:r>
        <w:t>Virginia nodded enthusiastically.</w:t>
      </w:r>
    </w:p>
    <w:p w14:paraId="15EDF42B" w14:textId="38CF2592" w:rsidR="00C533CA" w:rsidRDefault="00C533CA" w:rsidP="008839A7">
      <w:r>
        <w:t>Good, Rupert was happy to have the annoying apprentice out of his face.</w:t>
      </w:r>
    </w:p>
    <w:p w14:paraId="64BCE50B" w14:textId="53C2DA31" w:rsidR="00D24876" w:rsidRPr="00101347" w:rsidRDefault="00D24876" w:rsidP="00101347">
      <w:pPr>
        <w:pStyle w:val="Heading1"/>
      </w:pPr>
      <w:r>
        <w:br w:type="page"/>
      </w:r>
      <w:r w:rsidR="00D22448" w:rsidRPr="00D70D1A">
        <w:lastRenderedPageBreak/>
        <w:t>Chapter 11</w:t>
      </w:r>
      <w:r w:rsidR="00101347">
        <w:t xml:space="preserve"> </w:t>
      </w:r>
      <w:r w:rsidRPr="00D70D1A">
        <w:rPr>
          <w:sz w:val="28"/>
          <w:szCs w:val="28"/>
        </w:rPr>
        <w:t>An Attempt</w:t>
      </w:r>
    </w:p>
    <w:p w14:paraId="2FC32C2D" w14:textId="77777777" w:rsidR="00D70D1A" w:rsidRDefault="00D70D1A" w:rsidP="008839A7"/>
    <w:p w14:paraId="3DABC584" w14:textId="0ABEECA8" w:rsidR="00D24876" w:rsidRDefault="00D24876" w:rsidP="008839A7">
      <w:r w:rsidRPr="00D70D1A">
        <w:rPr>
          <w:sz w:val="32"/>
          <w:szCs w:val="32"/>
        </w:rPr>
        <w:t>R</w:t>
      </w:r>
      <w:r>
        <w:t>upert strode with confidence into the house and found his way into Harold Bergen’s study, which would have been an interesting place if Rupert hadn’t been on such an urgent mission. The study smelled of something familiar, something masculine. Rupert was under too much pressure to identify the scent. Ancient Roman bottles beckoned to him, on disp</w:t>
      </w:r>
      <w:r w:rsidR="00D47574">
        <w:t>lay in cases under amber lights. B</w:t>
      </w:r>
      <w:r>
        <w:t xml:space="preserve">ut </w:t>
      </w:r>
      <w:r w:rsidR="00D47574">
        <w:t xml:space="preserve">their swirls of glass just made </w:t>
      </w:r>
      <w:r>
        <w:t>Rup</w:t>
      </w:r>
      <w:r w:rsidR="00D47574">
        <w:t xml:space="preserve">ert dizzy, he couldn’t concentrate. </w:t>
      </w:r>
    </w:p>
    <w:p w14:paraId="01C52FB9" w14:textId="7CF9B892" w:rsidR="00D24876" w:rsidRDefault="00D24876" w:rsidP="008839A7">
      <w:r>
        <w:t>It took him a moment to realize he was alone. Whew. What now? He listened to the old house creak. There wasn’t any indication of a human moving about. Rupert stepped to the window and looked down at the greenhouse. Would it be reasonable to assume he was relieved of his obligation if Mr. Bergen couldn’t be found?</w:t>
      </w:r>
    </w:p>
    <w:p w14:paraId="04C48CB9" w14:textId="20115DBD" w:rsidR="00D24876" w:rsidRDefault="00D24876" w:rsidP="008839A7">
      <w:r>
        <w:t xml:space="preserve">“Don’t </w:t>
      </w:r>
      <w:r w:rsidRPr="00082872">
        <w:t>move</w:t>
      </w:r>
      <w:r w:rsidR="00D70D1A" w:rsidRPr="00082872">
        <w:t>.</w:t>
      </w:r>
      <w:r w:rsidRPr="00082872">
        <w:t xml:space="preserve">” </w:t>
      </w:r>
    </w:p>
    <w:p w14:paraId="035757C0" w14:textId="7BCD9313" w:rsidR="00D24876" w:rsidRDefault="00D24876" w:rsidP="008839A7">
      <w:r>
        <w:t xml:space="preserve">It was too late to transport. </w:t>
      </w:r>
      <w:r w:rsidR="00650EA5">
        <w:t xml:space="preserve">The familiar smell was now overwhelming, </w:t>
      </w:r>
      <w:r w:rsidR="002F4D5F">
        <w:t>a cologne? But Rupert was too distracted by fear</w:t>
      </w:r>
      <w:r w:rsidR="00650EA5">
        <w:t xml:space="preserve"> to be able to place the scent.</w:t>
      </w:r>
    </w:p>
    <w:p w14:paraId="48CE103F" w14:textId="3439F28C" w:rsidR="00D24876" w:rsidRDefault="00D24876" w:rsidP="008839A7">
      <w:r>
        <w:t xml:space="preserve">“Kind sir, Mr. Bergen, I’m here to implore you on behalf of </w:t>
      </w:r>
      <w:smartTag w:uri="urn:schemas-microsoft-com:office:smarttags" w:element="place">
        <w:smartTag w:uri="urn:schemas-microsoft-com:office:smarttags" w:element="State">
          <w:r>
            <w:t>Virginia</w:t>
          </w:r>
        </w:smartTag>
      </w:smartTag>
      <w:r>
        <w:t>.” Rupert turned to face the famous anxious man.</w:t>
      </w:r>
    </w:p>
    <w:p w14:paraId="2452119D" w14:textId="0A7A3B43" w:rsidR="00D24876" w:rsidRDefault="00D70D1A" w:rsidP="008839A7">
      <w:r>
        <w:t xml:space="preserve">“I </w:t>
      </w:r>
      <w:r w:rsidRPr="00082872">
        <w:t>doubt that,</w:t>
      </w:r>
      <w:r w:rsidR="00D24876" w:rsidRPr="00082872">
        <w:t>” Mr</w:t>
      </w:r>
      <w:r w:rsidR="00D24876">
        <w:t>. Bergen said, not looking anxious at all with a cell phone to his ear. He pointed to it.</w:t>
      </w:r>
    </w:p>
    <w:p w14:paraId="7B7A86FA" w14:textId="2231A671" w:rsidR="00D24876" w:rsidRDefault="002F4D5F" w:rsidP="008839A7">
      <w:r>
        <w:t>“The a</w:t>
      </w:r>
      <w:r w:rsidR="00D24876">
        <w:t xml:space="preserve">uthorities are on their way.” </w:t>
      </w:r>
    </w:p>
    <w:p w14:paraId="269927F2" w14:textId="208CF090" w:rsidR="00D24876" w:rsidRDefault="00D24876" w:rsidP="008839A7">
      <w:r>
        <w:t xml:space="preserve">Rupert’s eyes focused on the tall clock behind Mr. Bergen, eleven fifty-five. </w:t>
      </w:r>
    </w:p>
    <w:p w14:paraId="5C9E43F5" w14:textId="3E21E20C" w:rsidR="00D24876" w:rsidRDefault="00D24876" w:rsidP="008839A7">
      <w:r>
        <w:t xml:space="preserve">“Okay I confess. I came to sneak a look at the Cereus and was caught out by </w:t>
      </w:r>
      <w:smartTag w:uri="urn:schemas-microsoft-com:office:smarttags" w:element="place">
        <w:smartTag w:uri="urn:schemas-microsoft-com:office:smarttags" w:element="State">
          <w:r>
            <w:t>Virginia</w:t>
          </w:r>
        </w:smartTag>
      </w:smartTag>
      <w:r>
        <w:t xml:space="preserve">. She thinks I’m some sort of angel here to answer her prayer, which is about you by the way. How dare </w:t>
      </w:r>
      <w:r>
        <w:lastRenderedPageBreak/>
        <w:t xml:space="preserve">you worry a child! And furthermore, what is she doing up at this hour? What kind of a father are you!? Oh I’m sorry, as she corrected me, step-father.” </w:t>
      </w:r>
    </w:p>
    <w:p w14:paraId="3EA1EE10" w14:textId="37D296ED" w:rsidR="00D24876" w:rsidRDefault="00D24876" w:rsidP="008839A7">
      <w:r>
        <w:t xml:space="preserve">Mr. Bergen looked pained. </w:t>
      </w:r>
    </w:p>
    <w:p w14:paraId="6536B068" w14:textId="3178DC1C" w:rsidR="00D24876" w:rsidRDefault="00D24876" w:rsidP="008839A7">
      <w:r>
        <w:t>Rupert sensed this wasn’t a good reaction when you were trying to answer a prayer. Did he have to go over the top every time he dealt with wayward humans? What were those prayer procedures</w:t>
      </w:r>
      <w:r w:rsidR="00125FEE">
        <w:t xml:space="preserve">? The file in his brain for “prayer” </w:t>
      </w:r>
      <w:r w:rsidR="00A74E8F">
        <w:t>seemed to be empty.</w:t>
      </w:r>
      <w:r>
        <w:t xml:space="preserve"> He sensed he had Mr. Harold Bergen at a disadvantage, and Rupert was running out of time. </w:t>
      </w:r>
      <w:r w:rsidR="00125FEE">
        <w:t xml:space="preserve"> </w:t>
      </w:r>
    </w:p>
    <w:p w14:paraId="7E1A6264" w14:textId="6A8388FD" w:rsidR="00D24876" w:rsidRDefault="00D24876" w:rsidP="008839A7">
      <w:r>
        <w:t xml:space="preserve">“Look, Harold, if I may, we both have the same problem. </w:t>
      </w:r>
      <w:smartTag w:uri="urn:schemas-microsoft-com:office:smarttags" w:element="place">
        <w:smartTag w:uri="urn:schemas-microsoft-com:office:smarttags" w:element="State">
          <w:r>
            <w:t>Virginia</w:t>
          </w:r>
        </w:smartTag>
      </w:smartTag>
      <w:r>
        <w:t xml:space="preserve">. I wouldn’t have dreamed of entering your home if it wasn’t for her pleas. I beg you to relieve her of this worry, just call her in and I’ll go and you’ll never have your peace disturbed by me again.” </w:t>
      </w:r>
    </w:p>
    <w:p w14:paraId="553D83A6" w14:textId="3F2F6089" w:rsidR="00D24876" w:rsidRDefault="00D24876" w:rsidP="008839A7">
      <w:r>
        <w:t xml:space="preserve">Mr. Bergen strode to the window and gazed down at the greenhouse. </w:t>
      </w:r>
    </w:p>
    <w:p w14:paraId="33F051BF" w14:textId="5475E657" w:rsidR="00D24876" w:rsidRDefault="00D24876" w:rsidP="008839A7">
      <w:r>
        <w:t xml:space="preserve">“I’ve been worried about her.” </w:t>
      </w:r>
    </w:p>
    <w:p w14:paraId="257CC915" w14:textId="4F13BB8F" w:rsidR="00D24876" w:rsidRDefault="00D24876" w:rsidP="008839A7">
      <w:r>
        <w:t xml:space="preserve">“You would have a lot less to worry about if she was in bed like a proper young lady,” Rupert said as he was backing out of the room. </w:t>
      </w:r>
    </w:p>
    <w:p w14:paraId="3F3AE30D" w14:textId="7D391A88" w:rsidR="00D24876" w:rsidRDefault="00D24876" w:rsidP="008839A7">
      <w:r>
        <w:t>As soon as Rupert cleared the door he clamored down the nearest staircase</w:t>
      </w:r>
      <w:r w:rsidR="00125FEE">
        <w:t>. He tore down the corridor and</w:t>
      </w:r>
      <w:r>
        <w:t xml:space="preserve"> out into the garden. He could hear</w:t>
      </w:r>
      <w:r w:rsidR="00D47574">
        <w:t xml:space="preserve"> Mr. Bergen closing in on him</w:t>
      </w:r>
      <w:r>
        <w:t>.</w:t>
      </w:r>
      <w:r w:rsidR="00125FEE">
        <w:t xml:space="preserve"> </w:t>
      </w:r>
      <w:r>
        <w:t>Rupert tripped over something as he neared the greenhous</w:t>
      </w:r>
      <w:r w:rsidR="00125FEE">
        <w:t>e doors. He fell with a t</w:t>
      </w:r>
      <w:r>
        <w:t>hud. It was George</w:t>
      </w:r>
      <w:r w:rsidR="002F4D5F">
        <w:t>’s foot</w:t>
      </w:r>
      <w:r>
        <w:t>. Damn. George rolled h</w:t>
      </w:r>
      <w:r w:rsidR="00650EA5">
        <w:t>im under a rose bush.</w:t>
      </w:r>
      <w:r>
        <w:t xml:space="preserve"> </w:t>
      </w:r>
    </w:p>
    <w:p w14:paraId="51253AF2" w14:textId="7A22EA28" w:rsidR="00D24876" w:rsidRDefault="00650EA5" w:rsidP="008839A7">
      <w:r>
        <w:t>“Didn’t bloom</w:t>
      </w:r>
      <w:r w:rsidR="00A74E8F">
        <w:t>,” George grinned tapping on the empty vial in his hand</w:t>
      </w:r>
      <w:r w:rsidR="00D24876">
        <w:t>.</w:t>
      </w:r>
    </w:p>
    <w:p w14:paraId="1C532BDC" w14:textId="3C2D3169" w:rsidR="00A74E8F" w:rsidRDefault="00A74E8F" w:rsidP="008839A7">
      <w:r>
        <w:t>“As if that was good news,” Rupert whispered.</w:t>
      </w:r>
    </w:p>
    <w:p w14:paraId="3DC65783" w14:textId="2D93FB04" w:rsidR="00D24876" w:rsidRDefault="00D24876" w:rsidP="008839A7">
      <w:r>
        <w:t xml:space="preserve">A spooked and angry Mr. Bergen thundered past. </w:t>
      </w:r>
    </w:p>
    <w:p w14:paraId="7D180617" w14:textId="2887B31E" w:rsidR="00D24876" w:rsidRDefault="00D24876" w:rsidP="008839A7">
      <w:r>
        <w:t>“</w:t>
      </w:r>
      <w:smartTag w:uri="urn:schemas-microsoft-com:office:smarttags" w:element="place">
        <w:smartTag w:uri="urn:schemas-microsoft-com:office:smarttags" w:element="State">
          <w:r>
            <w:t>Virginia</w:t>
          </w:r>
        </w:smartTag>
      </w:smartTag>
      <w:r>
        <w:t>!” Mr. Bergen boomed.</w:t>
      </w:r>
    </w:p>
    <w:p w14:paraId="1DAEA7D4" w14:textId="05B478CA" w:rsidR="00D24876" w:rsidRDefault="00D24876" w:rsidP="008839A7">
      <w:r>
        <w:t>The lights went off in the greenhouse. Sirens were approaching.</w:t>
      </w:r>
    </w:p>
    <w:p w14:paraId="50693313" w14:textId="19DBE585" w:rsidR="00D24876" w:rsidRDefault="00D24876" w:rsidP="008839A7">
      <w:r>
        <w:lastRenderedPageBreak/>
        <w:t>“I know you’re in there!”</w:t>
      </w:r>
    </w:p>
    <w:p w14:paraId="6ED94F8B" w14:textId="20FB7147" w:rsidR="00650EA5" w:rsidRDefault="00D24876" w:rsidP="008839A7">
      <w:r>
        <w:t>George and Rupert scrambled ou</w:t>
      </w:r>
      <w:r w:rsidR="00650EA5">
        <w:t xml:space="preserve">t the side gate onto the street just as a taxi dropped off Fiona in red, still wearing sunglasses. </w:t>
      </w:r>
    </w:p>
    <w:p w14:paraId="21CD7A10" w14:textId="45E72422" w:rsidR="00650EA5" w:rsidRDefault="00650EA5" w:rsidP="008839A7">
      <w:r>
        <w:t>“Not blooming tonight!” George announced</w:t>
      </w:r>
      <w:r w:rsidR="00125FEE">
        <w:t>. She gave him an alarmed look and hurried into</w:t>
      </w:r>
      <w:r>
        <w:t xml:space="preserve"> the </w:t>
      </w:r>
      <w:r w:rsidR="00125FEE">
        <w:t xml:space="preserve">garden </w:t>
      </w:r>
      <w:r>
        <w:t>gate</w:t>
      </w:r>
      <w:r w:rsidR="00125FEE">
        <w:t xml:space="preserve"> as if she had seen a ghost</w:t>
      </w:r>
      <w:r>
        <w:t xml:space="preserve">. </w:t>
      </w:r>
    </w:p>
    <w:p w14:paraId="62D0874F" w14:textId="77777777" w:rsidR="00D24876" w:rsidRDefault="00125FEE" w:rsidP="008839A7">
      <w:r>
        <w:t xml:space="preserve"> Rupert and George</w:t>
      </w:r>
      <w:r w:rsidR="00650EA5">
        <w:t xml:space="preserve"> dodged through an alley</w:t>
      </w:r>
      <w:r w:rsidR="00D22448">
        <w:t>. W</w:t>
      </w:r>
      <w:r w:rsidR="00650EA5">
        <w:t xml:space="preserve">hen it was clear they weren’t being followed, </w:t>
      </w:r>
      <w:r w:rsidR="00D22448">
        <w:t xml:space="preserve">they </w:t>
      </w:r>
      <w:r w:rsidR="00650EA5">
        <w:t xml:space="preserve">walked </w:t>
      </w:r>
      <w:r w:rsidR="00D22448">
        <w:t xml:space="preserve">slowly </w:t>
      </w:r>
      <w:r w:rsidR="00650EA5">
        <w:t>back to Oblivion</w:t>
      </w:r>
      <w:r w:rsidR="00D22448">
        <w:t xml:space="preserve"> in the rain</w:t>
      </w:r>
      <w:r w:rsidR="00650EA5">
        <w:t>.</w:t>
      </w:r>
      <w:r w:rsidR="00D22448">
        <w:t xml:space="preserve"> It took hours.</w:t>
      </w:r>
      <w:r>
        <w:t xml:space="preserve"> Rupert refused to talk about what had happened with Bergen.</w:t>
      </w:r>
    </w:p>
    <w:p w14:paraId="74E3D72F" w14:textId="5FC47A0E" w:rsidR="00D24876" w:rsidRDefault="00D24876" w:rsidP="008839A7">
      <w:r>
        <w:t>A</w:t>
      </w:r>
      <w:r w:rsidR="00A74E8F">
        <w:t>s they arrived, a</w:t>
      </w:r>
      <w:r>
        <w:t xml:space="preserve"> taxi deposited Virginia at the entrance. </w:t>
      </w:r>
      <w:r w:rsidR="00A74E8F">
        <w:t xml:space="preserve"> She spotted them</w:t>
      </w:r>
      <w:r>
        <w:t xml:space="preserve"> and strutted over, shaking her umbrella. </w:t>
      </w:r>
      <w:r>
        <w:tab/>
      </w:r>
    </w:p>
    <w:p w14:paraId="63C31F15" w14:textId="3D665798" w:rsidR="00D24876" w:rsidRDefault="00D24876" w:rsidP="008839A7">
      <w:r>
        <w:t xml:space="preserve">“Hello young lady.” </w:t>
      </w:r>
    </w:p>
    <w:p w14:paraId="4F8C4FF4" w14:textId="62D2D751" w:rsidR="005E74A2" w:rsidRDefault="00D24876" w:rsidP="008839A7">
      <w:r>
        <w:t>“Hello George</w:t>
      </w:r>
      <w:r w:rsidR="005E74A2">
        <w:t>,</w:t>
      </w:r>
      <w:r>
        <w:t xml:space="preserve">” </w:t>
      </w:r>
      <w:r w:rsidR="00D22448">
        <w:t>Virginia said.</w:t>
      </w:r>
    </w:p>
    <w:p w14:paraId="54E42FFC" w14:textId="0CF24AA8" w:rsidR="00D22448" w:rsidRDefault="005E74A2" w:rsidP="008839A7">
      <w:r>
        <w:t xml:space="preserve">“What are </w:t>
      </w:r>
      <w:r w:rsidR="00D22448">
        <w:t>you doing here!?” Rupert yelled. It was</w:t>
      </w:r>
      <w:r>
        <w:t xml:space="preserve"> incredulous that Bergen had let</w:t>
      </w:r>
      <w:r w:rsidR="00125FEE">
        <w:t xml:space="preserve"> her out. I</w:t>
      </w:r>
      <w:r w:rsidR="007C3E14">
        <w:t>t was almost 6:00 am.</w:t>
      </w:r>
    </w:p>
    <w:p w14:paraId="5111C969" w14:textId="3A9AE3C3" w:rsidR="00D22448" w:rsidRDefault="00D22448" w:rsidP="008839A7">
      <w:r>
        <w:t>“You’re easy to find, Oblivion is the only perfumery on the internet that carries Night Blooming Cereus products.”</w:t>
      </w:r>
      <w:r>
        <w:tab/>
      </w:r>
    </w:p>
    <w:p w14:paraId="3268AC71" w14:textId="4F6E003E" w:rsidR="00D22448" w:rsidRDefault="00D22448" w:rsidP="008839A7">
      <w:r>
        <w:t>“We’re out</w:t>
      </w:r>
      <w:r w:rsidR="00125FEE">
        <w:t xml:space="preserve"> at the moment,” Rupert snapped</w:t>
      </w:r>
      <w:r w:rsidR="00D24876">
        <w:t xml:space="preserve">, hoping she would just leave if he was less than friendly.  </w:t>
      </w:r>
      <w:r>
        <w:t>Rupert noted Virginia’s eyes were puffy, like she had been crying.</w:t>
      </w:r>
      <w:r>
        <w:tab/>
      </w:r>
    </w:p>
    <w:p w14:paraId="74AC4915" w14:textId="5B0992EF" w:rsidR="00D24876" w:rsidRDefault="00D22448" w:rsidP="008839A7">
      <w:r>
        <w:t xml:space="preserve"> “My mother gets her Froth of Venus here.”</w:t>
      </w:r>
    </w:p>
    <w:p w14:paraId="107CA943" w14:textId="2AB91956" w:rsidR="00D22448" w:rsidRDefault="00D24876" w:rsidP="008839A7">
      <w:r>
        <w:t>“H</w:t>
      </w:r>
      <w:r w:rsidR="00D22448">
        <w:t xml:space="preserve">ow’s your father?” George asked. </w:t>
      </w:r>
    </w:p>
    <w:p w14:paraId="197621EB" w14:textId="6173E720" w:rsidR="00D22448" w:rsidRDefault="00D22448" w:rsidP="008839A7">
      <w:r>
        <w:t>Rupert assumed George was making a spy</w:t>
      </w:r>
      <w:r w:rsidR="00D24876">
        <w:t xml:space="preserve"> inq</w:t>
      </w:r>
      <w:r>
        <w:t>uisition into how he had done on</w:t>
      </w:r>
      <w:r w:rsidR="00D24876">
        <w:t xml:space="preserve"> Virginia’s prayer request.</w:t>
      </w:r>
      <w:r w:rsidR="00F40C21">
        <w:t xml:space="preserve"> </w:t>
      </w:r>
      <w:r>
        <w:t>He would be reported as a failure on that point for sure.</w:t>
      </w:r>
      <w:r w:rsidR="00125FEE">
        <w:t xml:space="preserve"> Virginia smelled vaguely of her father’s study.</w:t>
      </w:r>
    </w:p>
    <w:p w14:paraId="63FFFF26" w14:textId="78C5250B" w:rsidR="00D24876" w:rsidRDefault="00125FEE" w:rsidP="008839A7">
      <w:r>
        <w:lastRenderedPageBreak/>
        <w:t>Suddenly Rupert recalled the scent from Bergen’s study. It was</w:t>
      </w:r>
      <w:r w:rsidR="00F40C21">
        <w:t xml:space="preserve"> Cinnamon and Sandalwood. Had Bergen been Ezra’s client</w:t>
      </w:r>
      <w:r>
        <w:t>? The one</w:t>
      </w:r>
      <w:r w:rsidR="00F40C21">
        <w:t xml:space="preserve"> that received Rupert’s bad fusion? This was worse than he </w:t>
      </w:r>
      <w:r>
        <w:t xml:space="preserve">could have </w:t>
      </w:r>
      <w:r w:rsidR="00F40C21">
        <w:t xml:space="preserve">dreamed. How had Bergen </w:t>
      </w:r>
      <w:r>
        <w:t>been affected? It seemed best to</w:t>
      </w:r>
      <w:r w:rsidR="00F40C21">
        <w:t xml:space="preserve"> avoid Bergen </w:t>
      </w:r>
      <w:r w:rsidR="00D70D1A" w:rsidRPr="00082872">
        <w:t>altogether.</w:t>
      </w:r>
    </w:p>
    <w:p w14:paraId="6EEC3948" w14:textId="5600C241" w:rsidR="00D24876" w:rsidRDefault="00D24876" w:rsidP="008839A7">
      <w:r>
        <w:t xml:space="preserve">Virginia pointed her umbrella at Rupert. </w:t>
      </w:r>
    </w:p>
    <w:p w14:paraId="775E6F3F" w14:textId="2AFA9BDA" w:rsidR="00D24876" w:rsidRDefault="00D24876" w:rsidP="008839A7">
      <w:r>
        <w:t>“You told him,” she accused.</w:t>
      </w:r>
    </w:p>
    <w:p w14:paraId="7CDEB9E5" w14:textId="0F706E56" w:rsidR="00D24876" w:rsidRDefault="00D24876" w:rsidP="008839A7">
      <w:r>
        <w:t>“Told</w:t>
      </w:r>
      <w:r w:rsidR="00125FEE">
        <w:t xml:space="preserve"> who what, exactly?” Rupert feigned</w:t>
      </w:r>
      <w:r>
        <w:t>.</w:t>
      </w:r>
    </w:p>
    <w:p w14:paraId="078E89B2" w14:textId="327983CA" w:rsidR="00D24876" w:rsidRDefault="00D24876" w:rsidP="008839A7">
      <w:r>
        <w:t xml:space="preserve">“You told my step-father that you wanted him to pretend to be less anxious!” She blurted out, </w:t>
      </w:r>
      <w:proofErr w:type="spellStart"/>
      <w:r>
        <w:t>teaful</w:t>
      </w:r>
      <w:proofErr w:type="spellEnd"/>
      <w:r>
        <w:t xml:space="preserve">.  </w:t>
      </w:r>
    </w:p>
    <w:p w14:paraId="02451CC0" w14:textId="232CB110" w:rsidR="00D24876" w:rsidRDefault="00D24876" w:rsidP="008839A7">
      <w:r>
        <w:t>Oh dear. Rupert resisted looking at George.</w:t>
      </w:r>
    </w:p>
    <w:p w14:paraId="306CB63C" w14:textId="350BBE07" w:rsidR="00D24876" w:rsidRDefault="00D24876" w:rsidP="008839A7">
      <w:r>
        <w:t>“I never told him that. You shouldn’t be concerned with the worries of grownups in any c</w:t>
      </w:r>
      <w:r w:rsidR="00F849FE">
        <w:t>a</w:t>
      </w:r>
      <w:r>
        <w:t xml:space="preserve">se.” Rupert lectured. </w:t>
      </w:r>
    </w:p>
    <w:p w14:paraId="5597F663" w14:textId="71400AF1" w:rsidR="00D24876" w:rsidRDefault="00D24876" w:rsidP="008839A7">
      <w:r>
        <w:t>“You’re a terrible naughty angel and you’ll</w:t>
      </w:r>
      <w:r w:rsidR="005E74A2">
        <w:t xml:space="preserve"> never get my Night Blooming Cereus</w:t>
      </w:r>
      <w:r>
        <w:t xml:space="preserve">, so you better change your webpage,” she declared as </w:t>
      </w:r>
      <w:r w:rsidR="005E74A2">
        <w:t>she flagged another taxi</w:t>
      </w:r>
      <w:r>
        <w:t xml:space="preserve">. </w:t>
      </w:r>
    </w:p>
    <w:p w14:paraId="41D41599" w14:textId="0E227274" w:rsidR="00D24876" w:rsidRDefault="00D24876" w:rsidP="008839A7">
      <w:r>
        <w:t>Oh dear. Everything was going dreadfully wrong. Rupert was about to explain to George what had really happened, just in case this incident was going into a spy report to the Archangel</w:t>
      </w:r>
      <w:r w:rsidR="00F40C21">
        <w:t xml:space="preserve">, but he was </w:t>
      </w:r>
      <w:r w:rsidR="00F40C21" w:rsidRPr="00D70D1A">
        <w:rPr>
          <w:noProof/>
        </w:rPr>
        <w:t>preoccupied about</w:t>
      </w:r>
      <w:r w:rsidR="00F40C21">
        <w:t xml:space="preserve"> the Cinnamon and Sandalwood.</w:t>
      </w:r>
    </w:p>
    <w:p w14:paraId="004D5C10" w14:textId="52509E06" w:rsidR="00D24876" w:rsidRDefault="00D24876" w:rsidP="008839A7">
      <w:r>
        <w:t xml:space="preserve">“What now?” George asked as they entered the hallway. </w:t>
      </w:r>
    </w:p>
    <w:p w14:paraId="32D17E3F" w14:textId="43812364" w:rsidR="00D24876" w:rsidRDefault="00D24876" w:rsidP="008839A7">
      <w:r>
        <w:t>“I need to think. Wait for</w:t>
      </w:r>
      <w:r w:rsidR="00D70D1A">
        <w:t xml:space="preserve"> me in </w:t>
      </w:r>
      <w:r w:rsidR="00D70D1A" w:rsidRPr="00082872">
        <w:t>the office,</w:t>
      </w:r>
      <w:r w:rsidR="005E74A2" w:rsidRPr="00082872">
        <w:t xml:space="preserve">” </w:t>
      </w:r>
      <w:r w:rsidR="005E74A2">
        <w:t>Rupert said. “There’s some salami and cheese in the little fridge.”</w:t>
      </w:r>
    </w:p>
    <w:p w14:paraId="29E505B7" w14:textId="0E29D869" w:rsidR="00125FEE" w:rsidRDefault="00125FEE" w:rsidP="008839A7">
      <w:r>
        <w:t>The orange glow of his lava-</w:t>
      </w:r>
      <w:r w:rsidR="00D24876">
        <w:t xml:space="preserve">lamp </w:t>
      </w:r>
      <w:r>
        <w:t xml:space="preserve">welcomed Rupert home. He flopped down on the couch with a sigh. </w:t>
      </w:r>
    </w:p>
    <w:p w14:paraId="521902A3" w14:textId="638CE886" w:rsidR="00BA32E1" w:rsidRDefault="00125FEE" w:rsidP="008839A7">
      <w:r>
        <w:lastRenderedPageBreak/>
        <w:t>He had</w:t>
      </w:r>
      <w:r w:rsidR="00D24876">
        <w:t xml:space="preserve"> the gut feeling he would never be able to answer Virginia</w:t>
      </w:r>
      <w:r w:rsidR="005E74A2">
        <w:t>’s prayer</w:t>
      </w:r>
      <w:r>
        <w:t>. And</w:t>
      </w:r>
      <w:r w:rsidR="00F40C21">
        <w:t xml:space="preserve"> </w:t>
      </w:r>
      <w:r w:rsidR="00F40C21" w:rsidRPr="00AA0F12">
        <w:t>who knows how the bad fusion had affected Bergen</w:t>
      </w:r>
      <w:r w:rsidR="00BA32E1" w:rsidRPr="00AA0F12">
        <w:t>.</w:t>
      </w:r>
      <w:r w:rsidR="00BA32E1">
        <w:t xml:space="preserve"> Now t</w:t>
      </w:r>
      <w:r w:rsidR="005E74A2">
        <w:t xml:space="preserve">he only </w:t>
      </w:r>
      <w:r w:rsidR="00BA32E1">
        <w:t xml:space="preserve">plausible </w:t>
      </w:r>
      <w:r w:rsidR="005E74A2">
        <w:t xml:space="preserve">source of Night Blooming Cereus was the Dark Beauty. </w:t>
      </w:r>
      <w:r w:rsidR="00BA32E1">
        <w:t>Would it be Unholy Commerce to deal with her, she was probably a member of Auknot’s cult.</w:t>
      </w:r>
    </w:p>
    <w:p w14:paraId="24871A28" w14:textId="1E0C0E95" w:rsidR="00BA32E1" w:rsidRDefault="005E74A2" w:rsidP="008839A7">
      <w:r>
        <w:t>The Archangel would have</w:t>
      </w:r>
      <w:r w:rsidR="00D24876">
        <w:t xml:space="preserve"> Rupert </w:t>
      </w:r>
      <w:r>
        <w:t>“</w:t>
      </w:r>
      <w:r w:rsidR="00D24876">
        <w:t>Taken</w:t>
      </w:r>
      <w:r>
        <w:t>,”</w:t>
      </w:r>
      <w:r w:rsidR="00D24876">
        <w:t xml:space="preserve"> </w:t>
      </w:r>
      <w:r>
        <w:t xml:space="preserve">probably straight to hell </w:t>
      </w:r>
      <w:r w:rsidR="00D24876">
        <w:t>without a trial. In fact, this was probably where Ezra was right now. Rupert’s dream of the safe cocoon o</w:t>
      </w:r>
      <w:r w:rsidR="00BA32E1">
        <w:t>f Oblivion had been an illusion.</w:t>
      </w:r>
      <w:r w:rsidR="00D24876">
        <w:t xml:space="preserve"> Oblivion was </w:t>
      </w:r>
      <w:r w:rsidR="00BA32E1">
        <w:t xml:space="preserve">overhung with a cloud of unholy temptation. </w:t>
      </w:r>
      <w:r w:rsidR="00D24876">
        <w:t xml:space="preserve">He knew </w:t>
      </w:r>
      <w:r>
        <w:t>George would be hungry again soon</w:t>
      </w:r>
      <w:r w:rsidR="007C3E14">
        <w:t xml:space="preserve"> and want to go out</w:t>
      </w:r>
      <w:r>
        <w:t>; if Rupert wanted out of all this, he only had</w:t>
      </w:r>
      <w:r w:rsidR="00D24876">
        <w:t xml:space="preserve"> a short time to escape. </w:t>
      </w:r>
    </w:p>
    <w:p w14:paraId="6E033C6E" w14:textId="631ECB61" w:rsidR="00D24876" w:rsidRDefault="00BA32E1" w:rsidP="008839A7">
      <w:r>
        <w:t>He c</w:t>
      </w:r>
      <w:r w:rsidR="00D24876">
        <w:t xml:space="preserve">ould go to </w:t>
      </w:r>
      <w:r w:rsidR="00D24876" w:rsidRPr="00F67FF5">
        <w:rPr>
          <w:noProof/>
        </w:rPr>
        <w:t>Lowelle</w:t>
      </w:r>
      <w:r w:rsidR="00D24876">
        <w:t xml:space="preserve"> in New Orleans, throw himself on her mercy and hope she had meant her offer to help him</w:t>
      </w:r>
      <w:r>
        <w:t>. He could get a regular job or</w:t>
      </w:r>
      <w:r w:rsidR="00D24876">
        <w:t xml:space="preserve"> </w:t>
      </w:r>
      <w:r>
        <w:t xml:space="preserve">maybe </w:t>
      </w:r>
      <w:r w:rsidR="00D24876">
        <w:t xml:space="preserve">help her with her work in some small way. Rupert vowed to study up and find a </w:t>
      </w:r>
      <w:r w:rsidR="00D24876" w:rsidRPr="00F67FF5">
        <w:rPr>
          <w:noProof/>
        </w:rPr>
        <w:t>loop hole</w:t>
      </w:r>
      <w:r w:rsidR="00D24876">
        <w:t xml:space="preserve"> in the rules that would save him. </w:t>
      </w:r>
      <w:r>
        <w:t>It depressed him</w:t>
      </w:r>
      <w:r w:rsidR="00AA0F12">
        <w:t>, legitimacy no longer seemed an option</w:t>
      </w:r>
      <w:r>
        <w:t>.</w:t>
      </w:r>
    </w:p>
    <w:p w14:paraId="0D32483E" w14:textId="23579FF1" w:rsidR="00D24876" w:rsidRDefault="005E74A2" w:rsidP="008839A7">
      <w:r>
        <w:t>Geo</w:t>
      </w:r>
      <w:r w:rsidR="00BA32E1">
        <w:t>rge could deal with SCOD on his own.</w:t>
      </w:r>
      <w:r w:rsidR="00D24876">
        <w:t xml:space="preserve"> George could probably even answer Virginia’s prayer. </w:t>
      </w:r>
    </w:p>
    <w:p w14:paraId="5D0A24CD" w14:textId="1BA99D9F" w:rsidR="00D24876" w:rsidRDefault="00D24876" w:rsidP="008839A7">
      <w:r>
        <w:t>Rupert carefully packed a small soft bag; he had learned you couldn’t transport anything big without being in grave danger of it landing on your head. He checked the mi</w:t>
      </w:r>
      <w:r w:rsidR="00BA32E1">
        <w:t>rror. His heart</w:t>
      </w:r>
      <w:r>
        <w:t xml:space="preserve">beat sped up at the thought of seeing </w:t>
      </w:r>
      <w:r w:rsidRPr="00F67FF5">
        <w:rPr>
          <w:noProof/>
        </w:rPr>
        <w:t>Lowelle</w:t>
      </w:r>
      <w:r>
        <w:t xml:space="preserve"> again, maybe even rescuing her from the clutches of the Creole. Rupert was ready t</w:t>
      </w:r>
      <w:r w:rsidR="00BA32E1">
        <w:t>o start the transport. It would take</w:t>
      </w:r>
      <w:r>
        <w:t xml:space="preserve"> some kind of emotional device to get going. </w:t>
      </w:r>
    </w:p>
    <w:p w14:paraId="6932A1BD" w14:textId="11214321" w:rsidR="00BA32E1" w:rsidRDefault="002A7FED" w:rsidP="008839A7">
      <w:r>
        <w:t xml:space="preserve">Music. He put </w:t>
      </w:r>
      <w:r w:rsidRPr="002A7FED">
        <w:rPr>
          <w:i/>
        </w:rPr>
        <w:t>Moon River</w:t>
      </w:r>
      <w:r>
        <w:t xml:space="preserve"> on the DVD and danc</w:t>
      </w:r>
      <w:r w:rsidR="00D24876">
        <w:t xml:space="preserve">ed with his bag in his arms, picturing </w:t>
      </w:r>
      <w:r w:rsidR="00D24876" w:rsidRPr="00F67FF5">
        <w:rPr>
          <w:noProof/>
        </w:rPr>
        <w:t>Lowelle</w:t>
      </w:r>
      <w:r w:rsidR="00D24876">
        <w:t xml:space="preserve">. Nothing happened. </w:t>
      </w:r>
      <w:r>
        <w:t xml:space="preserve">The moon in the song had made him think of the last place he saw her, the bayou. </w:t>
      </w:r>
      <w:r w:rsidR="00D24876">
        <w:t>His anger at the old Creole, drooling on</w:t>
      </w:r>
      <w:r w:rsidR="00954B25">
        <w:t xml:space="preserve"> the porch, </w:t>
      </w:r>
      <w:r>
        <w:t xml:space="preserve">had popped up and </w:t>
      </w:r>
      <w:r w:rsidR="00954B25">
        <w:t xml:space="preserve">must be </w:t>
      </w:r>
      <w:r w:rsidR="00954B25">
        <w:lastRenderedPageBreak/>
        <w:t>interfering</w:t>
      </w:r>
      <w:r w:rsidR="00D24876">
        <w:t xml:space="preserve">. </w:t>
      </w:r>
      <w:r w:rsidR="00BA32E1">
        <w:t>Why couldn’t the old guy just have told him where to find some Cereus?</w:t>
      </w:r>
      <w:r w:rsidR="00AA0F12">
        <w:t xml:space="preserve"> And w</w:t>
      </w:r>
      <w:r w:rsidR="00954B25">
        <w:t xml:space="preserve">as </w:t>
      </w:r>
      <w:r w:rsidR="00954B25" w:rsidRPr="0010621D">
        <w:rPr>
          <w:noProof/>
        </w:rPr>
        <w:t>he</w:t>
      </w:r>
      <w:r w:rsidR="00BA32E1">
        <w:t xml:space="preserve"> competition for </w:t>
      </w:r>
      <w:r w:rsidR="00BA32E1" w:rsidRPr="0010621D">
        <w:rPr>
          <w:noProof/>
        </w:rPr>
        <w:t>Lowelle’s</w:t>
      </w:r>
      <w:r w:rsidR="00BA32E1">
        <w:t xml:space="preserve"> affection?</w:t>
      </w:r>
    </w:p>
    <w:p w14:paraId="5673C49F" w14:textId="0DBB7F33" w:rsidR="00D24876" w:rsidRDefault="00D24876" w:rsidP="008839A7">
      <w:r>
        <w:t xml:space="preserve">He </w:t>
      </w:r>
      <w:r w:rsidR="00D75A79">
        <w:t xml:space="preserve">reminded himself that the Creole had passed and couldn’t be a threat now. He </w:t>
      </w:r>
      <w:r>
        <w:t>started over</w:t>
      </w:r>
      <w:r w:rsidR="00AA0F12">
        <w:t xml:space="preserve"> on his attempt to transport to </w:t>
      </w:r>
      <w:r w:rsidR="00AA0F12" w:rsidRPr="0010621D">
        <w:rPr>
          <w:noProof/>
        </w:rPr>
        <w:t>Lowelle</w:t>
      </w:r>
      <w:r>
        <w:t>. It was no u</w:t>
      </w:r>
      <w:r w:rsidR="00BA32E1">
        <w:t>se. Images of valian</w:t>
      </w:r>
      <w:r w:rsidR="002A7FED">
        <w:t>tly overshadowing</w:t>
      </w:r>
      <w:r w:rsidR="00AA0F12">
        <w:t xml:space="preserve"> a ninety-year-</w:t>
      </w:r>
      <w:r>
        <w:t xml:space="preserve">old human </w:t>
      </w:r>
      <w:r w:rsidR="00AA0F12">
        <w:t>to win a</w:t>
      </w:r>
      <w:r w:rsidR="00BA32E1">
        <w:t xml:space="preserve"> girl </w:t>
      </w:r>
      <w:r>
        <w:t xml:space="preserve">were uninspiring. He couldn’t imagine </w:t>
      </w:r>
      <w:r w:rsidRPr="0010621D">
        <w:rPr>
          <w:noProof/>
        </w:rPr>
        <w:t>Lowelle</w:t>
      </w:r>
      <w:r>
        <w:t xml:space="preserve"> thanking Rupert for showing up with nothing to offer her but </w:t>
      </w:r>
      <w:r w:rsidR="00D75A79">
        <w:t>his troubles</w:t>
      </w:r>
      <w:r w:rsidR="00BA32E1">
        <w:t>. And on top of it</w:t>
      </w:r>
      <w:r w:rsidR="002A7FED">
        <w:t>,</w:t>
      </w:r>
      <w:r w:rsidR="00BA32E1">
        <w:t xml:space="preserve"> disparaging</w:t>
      </w:r>
      <w:r>
        <w:t xml:space="preserve"> the old Creole who had loved her an entire lifetime. Bloody hell, the transport just wasn’t going to work. </w:t>
      </w:r>
    </w:p>
    <w:p w14:paraId="324AF65B" w14:textId="7AE0404C" w:rsidR="00D24876" w:rsidRDefault="00D24876" w:rsidP="008839A7">
      <w:r>
        <w:t>Tap. Tap. Rupert couldn’t believe it, G</w:t>
      </w:r>
      <w:r w:rsidR="00D75A79">
        <w:t>eorge was knocking on the door already.</w:t>
      </w:r>
      <w:r w:rsidR="00954B25">
        <w:t xml:space="preserve"> Rupert’s escape plan had failed.</w:t>
      </w:r>
    </w:p>
    <w:p w14:paraId="00D9DECC" w14:textId="1728B934" w:rsidR="00D24876" w:rsidRDefault="00D24876" w:rsidP="008839A7">
      <w:r>
        <w:t xml:space="preserve">“Damn it George!” Rupert yanked the door open. </w:t>
      </w:r>
    </w:p>
    <w:p w14:paraId="4144F480" w14:textId="7FE5C3FB" w:rsidR="00D24876" w:rsidRDefault="00954B25" w:rsidP="008839A7">
      <w:r>
        <w:t xml:space="preserve">It wasn’t George. It was </w:t>
      </w:r>
      <w:r w:rsidR="00D75A79">
        <w:t>the old Creole</w:t>
      </w:r>
      <w:r>
        <w:t>, now a Lost Soul</w:t>
      </w:r>
      <w:r w:rsidR="00D24876">
        <w:t xml:space="preserve">. Rupert was stunned. </w:t>
      </w:r>
    </w:p>
    <w:p w14:paraId="0D64BBC7" w14:textId="07572257" w:rsidR="00D24876" w:rsidRDefault="00D24876" w:rsidP="008839A7">
      <w:r>
        <w:t>The Creole opened his sl</w:t>
      </w:r>
      <w:r w:rsidR="00D75A79">
        <w:t xml:space="preserve">obbering </w:t>
      </w:r>
      <w:r w:rsidR="002A7FED">
        <w:t xml:space="preserve">skeletal </w:t>
      </w:r>
      <w:r w:rsidR="00D75A79">
        <w:t>mouth and declared, “</w:t>
      </w:r>
      <w:r w:rsidR="00D75A79" w:rsidRPr="0010621D">
        <w:rPr>
          <w:noProof/>
        </w:rPr>
        <w:t>Auknot</w:t>
      </w:r>
      <w:r>
        <w:t xml:space="preserve"> is rising.”</w:t>
      </w:r>
    </w:p>
    <w:p w14:paraId="6C848819" w14:textId="0C34E37C" w:rsidR="00D24876" w:rsidRDefault="00D24876" w:rsidP="008839A7">
      <w:r>
        <w:t>The Creole tucked a fidd</w:t>
      </w:r>
      <w:r w:rsidR="00D75A79">
        <w:t>le under his chin and raised a</w:t>
      </w:r>
      <w:r>
        <w:t xml:space="preserve"> bow. He turned with a limp and began to play. Mournful notes struck Rupert’s heart.</w:t>
      </w:r>
    </w:p>
    <w:p w14:paraId="336619E0" w14:textId="111A09DC" w:rsidR="00D24876" w:rsidRDefault="00D24876" w:rsidP="008839A7">
      <w:r>
        <w:t xml:space="preserve">The notes took a twist as the Creole went down the stairs, each draw of the bow sped up into a devilish tune. </w:t>
      </w:r>
      <w:r w:rsidR="00D75A79">
        <w:t xml:space="preserve">Was the Creole involved with </w:t>
      </w:r>
      <w:r w:rsidR="00D75A79" w:rsidRPr="0010621D">
        <w:rPr>
          <w:noProof/>
        </w:rPr>
        <w:t>Auknot</w:t>
      </w:r>
      <w:r w:rsidR="00AD48DB">
        <w:t xml:space="preserve"> too</w:t>
      </w:r>
      <w:r w:rsidR="00D75A79">
        <w:t>?</w:t>
      </w:r>
    </w:p>
    <w:p w14:paraId="6EFB6457" w14:textId="4CBD341C" w:rsidR="00D24876" w:rsidRDefault="00D24876" w:rsidP="008839A7">
      <w:r>
        <w:t>Rupert was unsure of what he saw as the Creole des</w:t>
      </w:r>
      <w:r w:rsidR="00954B25">
        <w:t>cended into the unlit stairwell.</w:t>
      </w:r>
      <w:r>
        <w:t xml:space="preserve"> Rupert thought the old black man actually seemed to be getting younger with each note. The Creole turned and grinned, he was now a strong young man. </w:t>
      </w:r>
    </w:p>
    <w:p w14:paraId="3D453FC3" w14:textId="1E80B53F" w:rsidR="00D24876" w:rsidRDefault="00D24876" w:rsidP="008839A7">
      <w:r>
        <w:t>The Young Handsome Creole swept the b</w:t>
      </w:r>
      <w:r w:rsidR="000405CD">
        <w:t>ow across the fiddle in a crating chord and belted out with gravity</w:t>
      </w:r>
      <w:r w:rsidR="00D75A79">
        <w:t>, “</w:t>
      </w:r>
      <w:r w:rsidR="000405CD">
        <w:t xml:space="preserve">And </w:t>
      </w:r>
      <w:r w:rsidR="00D75A79" w:rsidRPr="0010621D">
        <w:rPr>
          <w:noProof/>
        </w:rPr>
        <w:t>Auknot</w:t>
      </w:r>
      <w:r>
        <w:t xml:space="preserve"> has Ezra!”</w:t>
      </w:r>
    </w:p>
    <w:p w14:paraId="24ABF3E2" w14:textId="77777777" w:rsidR="00D24876" w:rsidRDefault="00D24876" w:rsidP="008839A7">
      <w:r>
        <w:br w:type="page"/>
      </w:r>
    </w:p>
    <w:p w14:paraId="73B7E8FC" w14:textId="4237519C" w:rsidR="00D24876" w:rsidRPr="002E0534" w:rsidRDefault="00954B25" w:rsidP="002E0534">
      <w:pPr>
        <w:pStyle w:val="Heading1"/>
      </w:pPr>
      <w:r w:rsidRPr="0010621D">
        <w:lastRenderedPageBreak/>
        <w:t>Chapter 12</w:t>
      </w:r>
      <w:r w:rsidR="002E0534">
        <w:t xml:space="preserve"> </w:t>
      </w:r>
      <w:r w:rsidR="00885E85" w:rsidRPr="0010621D">
        <w:rPr>
          <w:sz w:val="28"/>
          <w:szCs w:val="28"/>
        </w:rPr>
        <w:t>Vortex</w:t>
      </w:r>
    </w:p>
    <w:p w14:paraId="3EB943E8" w14:textId="77777777" w:rsidR="0010621D" w:rsidRDefault="0010621D" w:rsidP="008839A7"/>
    <w:p w14:paraId="7171FB1D" w14:textId="4A348EC1" w:rsidR="00D24876" w:rsidRDefault="00D24876" w:rsidP="008839A7">
      <w:r w:rsidRPr="0010621D">
        <w:rPr>
          <w:sz w:val="32"/>
          <w:szCs w:val="32"/>
        </w:rPr>
        <w:t>B</w:t>
      </w:r>
      <w:r>
        <w:t xml:space="preserve">efore Rupert could recover enough to shout questions about </w:t>
      </w:r>
      <w:r w:rsidR="00D75A79">
        <w:t>Auknot</w:t>
      </w:r>
      <w:r>
        <w:t xml:space="preserve"> and Ezra at the Creole, George bounded straight through the Creole’s form. The Creole disappeared altogether, leaving only footprints of gold dust on the stair.  </w:t>
      </w:r>
    </w:p>
    <w:p w14:paraId="3CBB7335" w14:textId="5A0AAC67" w:rsidR="00D24876" w:rsidRDefault="00D24876" w:rsidP="008839A7">
      <w:r>
        <w:t>“Whew, that was close Boss!” George said.</w:t>
      </w:r>
    </w:p>
    <w:p w14:paraId="7E3F92D7" w14:textId="36F714D0" w:rsidR="00D24876" w:rsidRDefault="00820435" w:rsidP="008839A7">
      <w:r>
        <w:t>Hmm…</w:t>
      </w:r>
      <w:r w:rsidR="0010621D">
        <w:t xml:space="preserve"> ‘Boss’</w:t>
      </w:r>
      <w:r w:rsidR="00D24876">
        <w:t xml:space="preserve"> Rupert liked the sound of that. But he mustn’t be taken in by </w:t>
      </w:r>
      <w:r w:rsidR="00870583">
        <w:t>Seraph</w:t>
      </w:r>
      <w:r w:rsidR="00D24876">
        <w:t xml:space="preserve"> Spy George’s tactics to get Rupert to let his guard down. </w:t>
      </w:r>
      <w:r>
        <w:t xml:space="preserve">Did he know Rupert was attempting to get away? Of course. He had forgotten George’s </w:t>
      </w:r>
      <w:r w:rsidRPr="00082872">
        <w:rPr>
          <w:noProof/>
        </w:rPr>
        <w:t>mind</w:t>
      </w:r>
      <w:r w:rsidR="0010621D" w:rsidRPr="00082872">
        <w:rPr>
          <w:noProof/>
        </w:rPr>
        <w:t>-</w:t>
      </w:r>
      <w:r w:rsidRPr="00082872">
        <w:rPr>
          <w:noProof/>
        </w:rPr>
        <w:t>reading</w:t>
      </w:r>
      <w:r w:rsidRPr="00082872">
        <w:t xml:space="preserve"> </w:t>
      </w:r>
      <w:r>
        <w:t>ability.</w:t>
      </w:r>
    </w:p>
    <w:p w14:paraId="67F13318" w14:textId="482670EF" w:rsidR="00D24876" w:rsidRDefault="00D24876" w:rsidP="008839A7">
      <w:r>
        <w:t>“What?” Rup</w:t>
      </w:r>
      <w:r w:rsidR="00820435">
        <w:t>ert said</w:t>
      </w:r>
      <w:r>
        <w:t xml:space="preserve">. </w:t>
      </w:r>
    </w:p>
    <w:p w14:paraId="2B421CA0" w14:textId="40931862" w:rsidR="00D24876" w:rsidRDefault="00D24876" w:rsidP="008839A7">
      <w:r>
        <w:t xml:space="preserve">“Rule 38 in the Book of </w:t>
      </w:r>
      <w:r w:rsidR="0010621D">
        <w:t xml:space="preserve">Transports, you know, </w:t>
      </w:r>
      <w:r w:rsidR="0010621D" w:rsidRPr="00082872">
        <w:t>Reversals,</w:t>
      </w:r>
      <w:r w:rsidRPr="00082872">
        <w:t xml:space="preserve">” </w:t>
      </w:r>
      <w:r>
        <w:t xml:space="preserve">George said. </w:t>
      </w:r>
    </w:p>
    <w:p w14:paraId="2250F819" w14:textId="0D3490DD" w:rsidR="00D24876" w:rsidRDefault="00D24876" w:rsidP="008839A7">
      <w:r>
        <w:t xml:space="preserve">Reversals? Rupert had no idea what George was talking about. Ezra would quiz Rupert on these things but </w:t>
      </w:r>
      <w:r w:rsidR="00353628">
        <w:t>Rupert rarely knew the answer. But n</w:t>
      </w:r>
      <w:r>
        <w:t>ow that Rupert was the Boss, why shouldn’t he quiz George?</w:t>
      </w:r>
    </w:p>
    <w:p w14:paraId="174AA5FC" w14:textId="0C9D76E6" w:rsidR="00D24876" w:rsidRDefault="00D24876" w:rsidP="008839A7">
      <w:r>
        <w:t xml:space="preserve">“Yes, of course, and the recital is…?” Rupert asked.  </w:t>
      </w:r>
    </w:p>
    <w:p w14:paraId="25CE724A" w14:textId="2ACD4720" w:rsidR="00D24876" w:rsidRDefault="00D24876" w:rsidP="008839A7">
      <w:r>
        <w:t xml:space="preserve">George recited, “Rule 38: When improperly prepared, </w:t>
      </w:r>
      <w:r w:rsidRPr="0010621D">
        <w:rPr>
          <w:noProof/>
        </w:rPr>
        <w:t>a transport</w:t>
      </w:r>
      <w:r>
        <w:t xml:space="preserve"> can reverse. If you are improperly prepared because of an Object of Resentment, said Object of Resentment may be transported to you, instead of you to your destination.” </w:t>
      </w:r>
    </w:p>
    <w:p w14:paraId="7C034E21" w14:textId="61323C43" w:rsidR="00D24876" w:rsidRDefault="00D24876" w:rsidP="008839A7">
      <w:r>
        <w:t xml:space="preserve">So that’s why the Creole had appeared. Rupert could see this quizzing George was going to be quite a convenient idea. </w:t>
      </w:r>
    </w:p>
    <w:p w14:paraId="44A22E39" w14:textId="204F6122" w:rsidR="000405CD" w:rsidRDefault="00D24876" w:rsidP="008839A7">
      <w:r>
        <w:lastRenderedPageBreak/>
        <w:t xml:space="preserve">“Look at this,” said George. He held up a sheaf of </w:t>
      </w:r>
      <w:r w:rsidRPr="0010621D">
        <w:rPr>
          <w:noProof/>
        </w:rPr>
        <w:t>official looking</w:t>
      </w:r>
      <w:r>
        <w:t xml:space="preserve"> forms printed on pale blu</w:t>
      </w:r>
      <w:r w:rsidR="00F849FE">
        <w:t>e</w:t>
      </w:r>
      <w:r>
        <w:t xml:space="preserve"> linen paper. From what Rupert could see SUPREME COUNCIL OF DOMINIONS was arched across the top of each page in overly fa</w:t>
      </w:r>
      <w:r w:rsidR="000405CD">
        <w:t xml:space="preserve">ncy print. </w:t>
      </w:r>
    </w:p>
    <w:p w14:paraId="25D9529C" w14:textId="0176C64D" w:rsidR="00D24876" w:rsidRDefault="000405CD" w:rsidP="008839A7">
      <w:r>
        <w:t>Rupert frowned</w:t>
      </w:r>
      <w:r w:rsidR="00D24876">
        <w:t xml:space="preserve">. </w:t>
      </w:r>
    </w:p>
    <w:p w14:paraId="1D42DFA6" w14:textId="2CD9002F" w:rsidR="00D24876" w:rsidRDefault="007C3E14" w:rsidP="008839A7">
      <w:r>
        <w:t>“A</w:t>
      </w:r>
      <w:r w:rsidR="00D24876">
        <w:t xml:space="preserve"> Mastery Certification </w:t>
      </w:r>
      <w:r>
        <w:t xml:space="preserve">request </w:t>
      </w:r>
      <w:r w:rsidR="000405CD">
        <w:t>has been</w:t>
      </w:r>
      <w:r w:rsidR="00D24876">
        <w:t xml:space="preserve"> delivered!” George announced. </w:t>
      </w:r>
    </w:p>
    <w:p w14:paraId="298AA6E4" w14:textId="1E414F2D" w:rsidR="00D24876" w:rsidRDefault="00D24876" w:rsidP="008839A7">
      <w:r>
        <w:t>Rupert’s heart soared. Master</w:t>
      </w:r>
      <w:r w:rsidR="000405CD">
        <w:t>y Certification? Had Ezra submitted paperwork? Or was it another attempt by George to keep him off guard and/or beholden?</w:t>
      </w:r>
    </w:p>
    <w:p w14:paraId="47314C86" w14:textId="4E17DE55" w:rsidR="00D24876" w:rsidRDefault="00D24876" w:rsidP="008839A7">
      <w:r>
        <w:t>“It only has to be filled in,” George said as he went through and read the title of each document, “Skills Validation, Verification of Character &amp; Integrity, Master’s Promotion &amp; Placement Recommendation,</w:t>
      </w:r>
      <w:r w:rsidR="00274393">
        <w:t xml:space="preserve"> Certification, Testing, &amp; Licensing of Original Formula,</w:t>
      </w:r>
      <w:r>
        <w:t xml:space="preserve"> Archangel’s Certification of </w:t>
      </w:r>
      <w:r w:rsidR="00274393">
        <w:t xml:space="preserve">Master Potions </w:t>
      </w:r>
      <w:r>
        <w:t xml:space="preserve">License.” </w:t>
      </w:r>
    </w:p>
    <w:p w14:paraId="49518666" w14:textId="5C3DC226" w:rsidR="00D24876" w:rsidRDefault="00D24876" w:rsidP="008839A7">
      <w:r>
        <w:t xml:space="preserve">Yes, well ‘filled in’ was a big </w:t>
      </w:r>
      <w:r w:rsidR="00353628">
        <w:t>“</w:t>
      </w:r>
      <w:r>
        <w:t>only</w:t>
      </w:r>
      <w:r w:rsidR="00820435">
        <w:t xml:space="preserve"> has to be</w:t>
      </w:r>
      <w:r w:rsidR="00353628">
        <w:t>”</w:t>
      </w:r>
      <w:r>
        <w:t xml:space="preserve">. Rupert took the papers from George. They were already smudged with grease by George’s foodie fingers. No matter, </w:t>
      </w:r>
      <w:r w:rsidR="00353628">
        <w:t xml:space="preserve">without Ezra or Cyryzzma </w:t>
      </w:r>
      <w:r>
        <w:t>they probably weren’t ever going t</w:t>
      </w:r>
      <w:r w:rsidR="00353628">
        <w:t>o hang on the wall at Oblivion anyway.</w:t>
      </w:r>
    </w:p>
    <w:p w14:paraId="579DC91A" w14:textId="234CCD34" w:rsidR="00D24876" w:rsidRDefault="00D24876" w:rsidP="008839A7">
      <w:r>
        <w:t>Rupert imagined Ezra’s pudgy fingers wrapped around a silver fountain pen as the answers to questions were written down in Ezra’s most careful calligraphy. Under skills: ‘Improper Fusion of Cinnamon &amp; Sandalwood’, ‘</w:t>
      </w:r>
      <w:r w:rsidR="00353628">
        <w:t>Careless spill of test vial of Cyryzzma</w:t>
      </w:r>
      <w:r>
        <w:t>’, ‘</w:t>
      </w:r>
      <w:r w:rsidR="00353628">
        <w:t>Insubordination to a Seraph’</w:t>
      </w:r>
      <w:r>
        <w:t>, or under integrity: ‘Refused to Answer Prayer of Miss Virginia Bergen’, or ‘Co</w:t>
      </w:r>
      <w:r w:rsidR="00820435">
        <w:t>nsorted with Golden People of Auknot</w:t>
      </w:r>
      <w:r>
        <w:t xml:space="preserve"> on Golden Beach of the Nile’. It all added up to one thing: ‘Certificate Denied’ on the </w:t>
      </w:r>
      <w:smartTag w:uri="urn:schemas-microsoft-com:office:smarttags" w:element="place">
        <w:r>
          <w:t>Archangel</w:t>
        </w:r>
      </w:smartTag>
      <w:r>
        <w:t xml:space="preserve">’s page. </w:t>
      </w:r>
    </w:p>
    <w:p w14:paraId="5B38C050" w14:textId="554EAA84" w:rsidR="00D24876" w:rsidRDefault="00D24876" w:rsidP="008839A7">
      <w:r>
        <w:t>Rupert’s bowels boiled. He WAS a Master Perfumer! He would not be denied his destiny by accidental incidents and hysterical humans. Ezra knew the truth, hadn’t he said over and over that Rupert was the most skilled ap</w:t>
      </w:r>
      <w:r w:rsidR="00353628">
        <w:t xml:space="preserve">prentice OF ALL TIME? Well if </w:t>
      </w:r>
      <w:r w:rsidR="00353628" w:rsidRPr="0010621D">
        <w:rPr>
          <w:noProof/>
        </w:rPr>
        <w:t>Auknot</w:t>
      </w:r>
      <w:r>
        <w:t xml:space="preserve"> had Ezra, Rupert </w:t>
      </w:r>
      <w:r>
        <w:lastRenderedPageBreak/>
        <w:t>would do anything to get him back. Rupert would get his c</w:t>
      </w:r>
      <w:r w:rsidR="00820435">
        <w:t>ertification</w:t>
      </w:r>
      <w:r w:rsidR="00353628">
        <w:t xml:space="preserve">. To hell with </w:t>
      </w:r>
      <w:r w:rsidR="003C0BCB">
        <w:t xml:space="preserve">the Bergens and </w:t>
      </w:r>
      <w:r w:rsidR="00353628">
        <w:t xml:space="preserve">this </w:t>
      </w:r>
      <w:r w:rsidR="00353628" w:rsidRPr="0010621D">
        <w:rPr>
          <w:noProof/>
        </w:rPr>
        <w:t>Auknot</w:t>
      </w:r>
      <w:r w:rsidR="00790DF4">
        <w:t xml:space="preserve"> character</w:t>
      </w:r>
      <w:r>
        <w:t xml:space="preserve">. </w:t>
      </w:r>
    </w:p>
    <w:p w14:paraId="2B369D0C" w14:textId="3797DDCB" w:rsidR="00D24876" w:rsidRDefault="003C0BCB" w:rsidP="008839A7">
      <w:r>
        <w:t xml:space="preserve">“George!” Rupert yelled as he glared at the </w:t>
      </w:r>
      <w:r w:rsidRPr="0010621D">
        <w:rPr>
          <w:noProof/>
        </w:rPr>
        <w:t>scone</w:t>
      </w:r>
      <w:r>
        <w:t xml:space="preserve"> in George’s hand. </w:t>
      </w:r>
      <w:r w:rsidR="00D24876">
        <w:t xml:space="preserve"> </w:t>
      </w:r>
    </w:p>
    <w:p w14:paraId="6933A2FC" w14:textId="2C248578" w:rsidR="00D24876" w:rsidRDefault="00D24876" w:rsidP="008839A7">
      <w:r>
        <w:t>“Yes</w:t>
      </w:r>
      <w:r w:rsidR="003C0BCB">
        <w:t>,</w:t>
      </w:r>
      <w:r>
        <w:t xml:space="preserve"> boss</w:t>
      </w:r>
      <w:r w:rsidR="008B5BE9">
        <w:t>?” George answered with a puzzled look on his face, “This scone seems to be heating up on its own.”</w:t>
      </w:r>
    </w:p>
    <w:p w14:paraId="6968288B" w14:textId="6CA75E41" w:rsidR="003C0BCB" w:rsidRDefault="00D24876" w:rsidP="008839A7">
      <w:r>
        <w:t>“Cairo</w:t>
      </w:r>
      <w:r w:rsidR="008B5BE9">
        <w:t xml:space="preserve">!” Rupert thundered, not wanting to think about the possibility his state of mind was warming the scone. </w:t>
      </w:r>
    </w:p>
    <w:p w14:paraId="7D007E47" w14:textId="6BF6780B" w:rsidR="00D24876" w:rsidRDefault="008B5BE9" w:rsidP="008839A7">
      <w:r>
        <w:t>Good, no sign of flames. He tried to calm down.</w:t>
      </w:r>
    </w:p>
    <w:p w14:paraId="16F956BE" w14:textId="166FE3B9" w:rsidR="00D24876" w:rsidRDefault="00D24876" w:rsidP="008839A7">
      <w:r>
        <w:t xml:space="preserve">The room began to melt around them. The stairs disappeared. The floor wobbled and bobbed. Thanks to George’s sensitivity to emotional commands, Rupert and George had instantly transported to a boat in the center of the </w:t>
      </w:r>
      <w:smartTag w:uri="urn:schemas-microsoft-com:office:smarttags" w:element="place">
        <w:r>
          <w:t>Nile</w:t>
        </w:r>
      </w:smartTag>
      <w:r>
        <w:t xml:space="preserve">. Gold dust was everywhere, it created a sparkling scum on bobbing waves. The sun blazed white hot. </w:t>
      </w:r>
      <w:r w:rsidR="003C0BCB">
        <w:t xml:space="preserve"> </w:t>
      </w:r>
    </w:p>
    <w:p w14:paraId="76816EB1" w14:textId="73FEEDEE" w:rsidR="00D24876" w:rsidRDefault="00D24876" w:rsidP="008839A7">
      <w:r>
        <w:t xml:space="preserve">Rupert sat down in an attempt to prevent a bout of sea-sickness. The boat was one of many Nile feluccas searching the breeze, </w:t>
      </w:r>
      <w:r w:rsidR="00790DF4">
        <w:t>its</w:t>
      </w:r>
      <w:r>
        <w:t xml:space="preserve"> </w:t>
      </w:r>
      <w:r w:rsidR="00820435">
        <w:t xml:space="preserve">red </w:t>
      </w:r>
      <w:r>
        <w:t xml:space="preserve">triangular sail fluttering, </w:t>
      </w:r>
      <w:r w:rsidR="00790DF4">
        <w:t xml:space="preserve">a </w:t>
      </w:r>
      <w:r>
        <w:t xml:space="preserve">slight scent of cedar rising from its damp hull. </w:t>
      </w:r>
    </w:p>
    <w:p w14:paraId="5E807AEE" w14:textId="29DA6563" w:rsidR="00D24876" w:rsidRDefault="00D24876" w:rsidP="008839A7">
      <w:r>
        <w:t xml:space="preserve">George dumped a </w:t>
      </w:r>
      <w:r w:rsidR="00790DF4">
        <w:t>bucket of gold-dusted water over</w:t>
      </w:r>
      <w:r>
        <w:t xml:space="preserve"> Rupert’s head. Another jacket ruined</w:t>
      </w:r>
      <w:r w:rsidR="004B0F16">
        <w:t>,</w:t>
      </w:r>
      <w:r w:rsidR="00820435">
        <w:t xml:space="preserve"> this time vintage </w:t>
      </w:r>
      <w:r>
        <w:t>tweed. But Rupert had to</w:t>
      </w:r>
      <w:r w:rsidR="00820435">
        <w:t xml:space="preserve"> admit he was a tad bit cooler</w:t>
      </w:r>
      <w:r>
        <w:t xml:space="preserve"> as the weak breeze picked up.</w:t>
      </w:r>
    </w:p>
    <w:p w14:paraId="01F8D568" w14:textId="1FEF2201" w:rsidR="00D24876" w:rsidRDefault="00D24876" w:rsidP="008839A7">
      <w:r>
        <w:t xml:space="preserve">“Sorry Boss,” George said, “What are we doing here?” </w:t>
      </w:r>
    </w:p>
    <w:p w14:paraId="421F9B32" w14:textId="61490BA4" w:rsidR="00D24876" w:rsidRDefault="00D24876" w:rsidP="008839A7">
      <w:r>
        <w:t>Their felucca’s sail came around to reveal the Creole at the helm of the</w:t>
      </w:r>
      <w:r w:rsidR="004B0F16">
        <w:t>ir</w:t>
      </w:r>
      <w:r>
        <w:t xml:space="preserve"> small craft. Closer now than in the stairwell</w:t>
      </w:r>
      <w:r w:rsidR="00604E3E">
        <w:t>,</w:t>
      </w:r>
      <w:r>
        <w:t xml:space="preserve"> Rupert could see The Creole was still young</w:t>
      </w:r>
      <w:r w:rsidR="00820435">
        <w:t xml:space="preserve"> but wrinkled in the brow</w:t>
      </w:r>
      <w:r>
        <w:t xml:space="preserve"> from worry. The Creole was shirtless, his deep chocol</w:t>
      </w:r>
      <w:r w:rsidR="00790DF4">
        <w:t>ate colored skin glistening in</w:t>
      </w:r>
      <w:r>
        <w:t xml:space="preserve"> an effort to ward off the stifling heat.</w:t>
      </w:r>
    </w:p>
    <w:p w14:paraId="5191B1A5" w14:textId="1AE060F1" w:rsidR="00D24876" w:rsidRDefault="00D24876" w:rsidP="008839A7">
      <w:r>
        <w:lastRenderedPageBreak/>
        <w:t xml:space="preserve">“We </w:t>
      </w:r>
      <w:r w:rsidRPr="0010621D">
        <w:rPr>
          <w:noProof/>
        </w:rPr>
        <w:t>be</w:t>
      </w:r>
      <w:r>
        <w:t xml:space="preserve"> </w:t>
      </w:r>
      <w:proofErr w:type="spellStart"/>
      <w:r>
        <w:t>driftin</w:t>
      </w:r>
      <w:proofErr w:type="spellEnd"/>
      <w:r>
        <w:t>’ on the</w:t>
      </w:r>
      <w:r w:rsidR="00604E3E">
        <w:t xml:space="preserve"> rise of Auknot,” the Creole said in his</w:t>
      </w:r>
      <w:r>
        <w:t xml:space="preserve"> deep bass voice. </w:t>
      </w:r>
    </w:p>
    <w:p w14:paraId="09599E47" w14:textId="7198E181" w:rsidR="00790DF4" w:rsidRDefault="00790DF4" w:rsidP="008839A7">
      <w:r>
        <w:t xml:space="preserve">Jumping up, Rupert shouted, </w:t>
      </w:r>
      <w:r w:rsidR="00D24876">
        <w:t xml:space="preserve">“Where’s </w:t>
      </w:r>
      <w:r w:rsidR="00D24876" w:rsidRPr="0010621D">
        <w:rPr>
          <w:noProof/>
        </w:rPr>
        <w:t>Lo</w:t>
      </w:r>
      <w:r w:rsidR="00604E3E" w:rsidRPr="0010621D">
        <w:rPr>
          <w:noProof/>
        </w:rPr>
        <w:t>w</w:t>
      </w:r>
      <w:r w:rsidRPr="0010621D">
        <w:rPr>
          <w:noProof/>
        </w:rPr>
        <w:t>elle</w:t>
      </w:r>
      <w:r>
        <w:t>?”</w:t>
      </w:r>
    </w:p>
    <w:p w14:paraId="5D58E7AC" w14:textId="5BF2F13A" w:rsidR="00D24876" w:rsidRDefault="00E6549B" w:rsidP="008839A7">
      <w:r>
        <w:t>I</w:t>
      </w:r>
      <w:r w:rsidR="00D24876">
        <w:t>n spite of the Creole’s considerable muscle mass</w:t>
      </w:r>
      <w:r w:rsidR="00790DF4">
        <w:t>,</w:t>
      </w:r>
      <w:r w:rsidR="00D24876">
        <w:t xml:space="preserve"> </w:t>
      </w:r>
      <w:r w:rsidR="00790DF4">
        <w:t>Rupert</w:t>
      </w:r>
      <w:r w:rsidR="00604E3E">
        <w:t xml:space="preserve"> </w:t>
      </w:r>
      <w:r>
        <w:t>menaced the LS by swiping at him with</w:t>
      </w:r>
      <w:r w:rsidR="00D24876">
        <w:t xml:space="preserve"> the only weapon Rupert could put his hands on, the red plastic water bucket.</w:t>
      </w:r>
    </w:p>
    <w:p w14:paraId="36BC9E6E" w14:textId="642DD559" w:rsidR="00D24876" w:rsidRDefault="00790DF4" w:rsidP="008839A7">
      <w:r>
        <w:t xml:space="preserve">Ducking, the Creole replied, “I had my water, thank-you, </w:t>
      </w:r>
      <w:r w:rsidR="00D24876" w:rsidRPr="0010621D">
        <w:rPr>
          <w:noProof/>
        </w:rPr>
        <w:t>Lowelle</w:t>
      </w:r>
      <w:r w:rsidR="00D24876">
        <w:t xml:space="preserve"> is where she should be, sleeping on embroidered silk sheets in Saint Veronica’s parish.”</w:t>
      </w:r>
    </w:p>
    <w:p w14:paraId="4C86F4D3" w14:textId="4C8BD73D" w:rsidR="00790DF4" w:rsidRDefault="00D24876" w:rsidP="008839A7">
      <w:r>
        <w:t>Rupert’s temperature and blood pressure rose at the impli</w:t>
      </w:r>
      <w:r w:rsidR="00604E3E">
        <w:t>cations that the Creole had been to</w:t>
      </w:r>
      <w:r>
        <w:t xml:space="preserve"> </w:t>
      </w:r>
      <w:r w:rsidRPr="00526E62">
        <w:rPr>
          <w:noProof/>
        </w:rPr>
        <w:t>Lowelle’s</w:t>
      </w:r>
      <w:r>
        <w:t xml:space="preserve"> bedroom. How dare he? </w:t>
      </w:r>
      <w:r w:rsidRPr="00526E62">
        <w:rPr>
          <w:noProof/>
        </w:rPr>
        <w:t>Lowelle</w:t>
      </w:r>
      <w:r>
        <w:t xml:space="preserve"> wa</w:t>
      </w:r>
      <w:r w:rsidR="00604E3E">
        <w:t xml:space="preserve">s a delicate lady, this voodoo master </w:t>
      </w:r>
      <w:r>
        <w:t>had exhausted her</w:t>
      </w:r>
      <w:r w:rsidR="00604E3E">
        <w:t xml:space="preserve"> and who knows what else</w:t>
      </w:r>
      <w:r>
        <w:t xml:space="preserve">! How dare he presume to tell Rupert anything about </w:t>
      </w:r>
      <w:r w:rsidRPr="00526E62">
        <w:rPr>
          <w:noProof/>
        </w:rPr>
        <w:t>Lowelle</w:t>
      </w:r>
      <w:r>
        <w:t xml:space="preserve">? </w:t>
      </w:r>
    </w:p>
    <w:p w14:paraId="7D16BFD8" w14:textId="11A82A1B" w:rsidR="00D24876" w:rsidRDefault="00F849FE" w:rsidP="008839A7">
      <w:r>
        <w:t>B</w:t>
      </w:r>
      <w:r w:rsidR="00D24876">
        <w:t>ut at least she was s</w:t>
      </w:r>
      <w:r w:rsidR="00E6549B">
        <w:t>afe and out of the Creole’s sight</w:t>
      </w:r>
      <w:r w:rsidR="00D24876">
        <w:t xml:space="preserve"> for now. </w:t>
      </w:r>
    </w:p>
    <w:p w14:paraId="6CCAB229" w14:textId="3C95A278" w:rsidR="00D24876" w:rsidRDefault="00D24876" w:rsidP="008839A7">
      <w:r>
        <w:t xml:space="preserve">“Boss!” George pointed to the shore. </w:t>
      </w:r>
    </w:p>
    <w:p w14:paraId="3721AFED" w14:textId="1A9172B5" w:rsidR="00D24876" w:rsidRDefault="00D24876" w:rsidP="008839A7">
      <w:r>
        <w:t xml:space="preserve">There it </w:t>
      </w:r>
      <w:r w:rsidR="00604E3E">
        <w:t xml:space="preserve">was, the encampment of </w:t>
      </w:r>
      <w:r w:rsidR="00604E3E" w:rsidRPr="00526E62">
        <w:rPr>
          <w:noProof/>
        </w:rPr>
        <w:t>Auknot</w:t>
      </w:r>
      <w:r>
        <w:t>. Humans pa</w:t>
      </w:r>
      <w:r w:rsidR="00790DF4">
        <w:t>inted gold. The gold sand melting</w:t>
      </w:r>
      <w:r>
        <w:t xml:space="preserve"> in t</w:t>
      </w:r>
      <w:r w:rsidRPr="00082872">
        <w:t xml:space="preserve">he heat. Rivulets of gold dust flowed into the </w:t>
      </w:r>
      <w:smartTag w:uri="urn:schemas-microsoft-com:office:smarttags" w:element="place">
        <w:r w:rsidRPr="00082872">
          <w:t>Nile</w:t>
        </w:r>
      </w:smartTag>
      <w:r w:rsidRPr="00082872">
        <w:t>. No music rose from the worshipers</w:t>
      </w:r>
      <w:r w:rsidR="00790DF4" w:rsidRPr="00082872">
        <w:t xml:space="preserve"> this</w:t>
      </w:r>
      <w:r w:rsidRPr="00082872">
        <w:t xml:space="preserve"> </w:t>
      </w:r>
      <w:r w:rsidR="00A64285" w:rsidRPr="00082872">
        <w:t xml:space="preserve">time. They </w:t>
      </w:r>
      <w:r>
        <w:t>were strangely solemn. Rupe</w:t>
      </w:r>
      <w:r w:rsidR="00604E3E">
        <w:t>rt searched for the Golden Peacock</w:t>
      </w:r>
      <w:r>
        <w:t xml:space="preserve"> head that was supposedly the top of the notorious Pharaoh’s headdress</w:t>
      </w:r>
      <w:r w:rsidR="00790DF4">
        <w:t>,</w:t>
      </w:r>
      <w:r>
        <w:t xml:space="preserve"> but couldn’t see it. How could such an enormous statue have disappeared? Had some museum </w:t>
      </w:r>
      <w:r w:rsidR="00604E3E">
        <w:t xml:space="preserve">or national agency </w:t>
      </w:r>
      <w:r>
        <w:t xml:space="preserve">already collected it? It seemed unlikely, that sort of thing usually took years to excavate. </w:t>
      </w:r>
    </w:p>
    <w:p w14:paraId="2266F9A1" w14:textId="4AF6FCF5" w:rsidR="00D24876" w:rsidRDefault="00D24876" w:rsidP="008839A7">
      <w:r>
        <w:t>Golden Strong Men lined the beac</w:t>
      </w:r>
      <w:r w:rsidR="00604E3E">
        <w:t>h, at attention,</w:t>
      </w:r>
      <w:r>
        <w:t xml:space="preserve"> armed with spears and long curved knives. Golden Maidens, their hair entwined with thin golden ropes, carried golden bowls of dates and apricots and bread. Golden boats, not as large as the one Rupert had boarded for his first visit but still grand with stylized peacock feathers painted on their sides and sails, bobbed as the Golden Maidens and Golden Strong Men and other Golden People waded into the Nile to board them.</w:t>
      </w:r>
    </w:p>
    <w:p w14:paraId="638369DB" w14:textId="69A4E5EE" w:rsidR="00D24876" w:rsidRDefault="00D24876" w:rsidP="008839A7">
      <w:r>
        <w:lastRenderedPageBreak/>
        <w:t>“Hurry!” Rupert cried, “They’re getting away!”</w:t>
      </w:r>
    </w:p>
    <w:p w14:paraId="4380E4A1" w14:textId="74ACB989" w:rsidR="00D24876" w:rsidRDefault="00604E3E" w:rsidP="008839A7">
      <w:r>
        <w:t xml:space="preserve">“Sail </w:t>
      </w:r>
      <w:r w:rsidRPr="00B7346A">
        <w:rPr>
          <w:noProof/>
        </w:rPr>
        <w:t>don’t</w:t>
      </w:r>
      <w:r>
        <w:t xml:space="preserve"> go any</w:t>
      </w:r>
      <w:r w:rsidR="00D24876">
        <w:t xml:space="preserve"> faster,” the Creole replied. </w:t>
      </w:r>
    </w:p>
    <w:p w14:paraId="42CFC7CF" w14:textId="6BDE931E" w:rsidR="00D24876" w:rsidRDefault="00D24876" w:rsidP="008839A7">
      <w:r>
        <w:t xml:space="preserve">  Rupert found the Creole’s calm irritating. The Golden boats were almost full. Rupert sat down with a sigh as the Golden Rowers picked up their rows and pulled away down </w:t>
      </w:r>
      <w:r w:rsidRPr="00B7346A">
        <w:rPr>
          <w:noProof/>
        </w:rPr>
        <w:t>river</w:t>
      </w:r>
      <w:r>
        <w:t xml:space="preserve"> to the synchronized beat of a dru</w:t>
      </w:r>
      <w:r w:rsidR="00E6549B">
        <w:t xml:space="preserve">m. The breeze faded and </w:t>
      </w:r>
      <w:r>
        <w:t xml:space="preserve">feluccas drifted aimlessly. </w:t>
      </w:r>
    </w:p>
    <w:p w14:paraId="38312971" w14:textId="3FBFBE12" w:rsidR="00D24876" w:rsidRDefault="00E6549B" w:rsidP="008839A7">
      <w:r>
        <w:t>“Look. What’s happening</w:t>
      </w:r>
      <w:r w:rsidR="00D24876">
        <w:t xml:space="preserve">?” George asked as he gazed at the vacated beach. </w:t>
      </w:r>
    </w:p>
    <w:p w14:paraId="510F9457" w14:textId="5CC84F6F" w:rsidR="00D24876" w:rsidRDefault="00D24876" w:rsidP="008839A7">
      <w:r>
        <w:t xml:space="preserve">  In the spot wher</w:t>
      </w:r>
      <w:r w:rsidR="00604E3E">
        <w:t>e Rupert had last seen the peacock</w:t>
      </w:r>
      <w:r>
        <w:t xml:space="preserve"> head rising out of the sand, presumed to be only the he</w:t>
      </w:r>
      <w:r w:rsidR="00604E3E">
        <w:t>address of the huge statue of Auknot</w:t>
      </w:r>
      <w:r w:rsidR="00E6549B">
        <w:t>, the shore</w:t>
      </w:r>
      <w:r>
        <w:t xml:space="preserve"> was now sinking. A hole opened in the center and the golden sand began to drain away. The vortex picked up speed and soon the entire beach was swirling around the hole. The golden sand was soon gone and a rich black soil was revealed</w:t>
      </w:r>
      <w:r w:rsidR="00E6549B">
        <w:t>,</w:t>
      </w:r>
      <w:r>
        <w:t xml:space="preserve"> level with the river. The rich loam mixed with </w:t>
      </w:r>
      <w:smartTag w:uri="urn:schemas-microsoft-com:office:smarttags" w:element="place">
        <w:r>
          <w:t>Nile</w:t>
        </w:r>
      </w:smartTag>
      <w:r>
        <w:t xml:space="preserve"> water to form a muddy sludge that was sucked into the vortex. </w:t>
      </w:r>
    </w:p>
    <w:p w14:paraId="5DBAA199" w14:textId="381822A2" w:rsidR="00D24876" w:rsidRDefault="00D24876" w:rsidP="008839A7">
      <w:r>
        <w:t xml:space="preserve">“The Nile is draining!” yelled George. </w:t>
      </w:r>
    </w:p>
    <w:p w14:paraId="5BD65C2C" w14:textId="5F63FF89" w:rsidR="00D24876" w:rsidRDefault="00D24876" w:rsidP="008839A7">
      <w:r>
        <w:t>“I highly doubt that something which has been here thousands</w:t>
      </w:r>
      <w:r w:rsidR="00E6549B">
        <w:t>, maybe millions,</w:t>
      </w:r>
      <w:r>
        <w:t xml:space="preserve"> of years can suddenly drain away,” Rupert replied. “It’s most likely just the hole where the statue was. They didn’t fill it up properly the first time. It will stop </w:t>
      </w:r>
      <w:r w:rsidRPr="00B7346A">
        <w:rPr>
          <w:noProof/>
        </w:rPr>
        <w:t>draining</w:t>
      </w:r>
      <w:r>
        <w:t xml:space="preserve"> soon. You’ll see.”</w:t>
      </w:r>
    </w:p>
    <w:p w14:paraId="499AEBE9" w14:textId="123DE489" w:rsidR="00D24876" w:rsidRDefault="00604E3E" w:rsidP="008839A7">
      <w:r>
        <w:t>“Auknot</w:t>
      </w:r>
      <w:r w:rsidR="00D24876">
        <w:t xml:space="preserve">’s not just any pharaoh,” the Creole said. </w:t>
      </w:r>
    </w:p>
    <w:p w14:paraId="57592103" w14:textId="29020228" w:rsidR="00D24876" w:rsidRDefault="00D24876" w:rsidP="008839A7">
      <w:r>
        <w:t>“Statue,” Rupert said, “not just any statue. George, don’t listen to any o</w:t>
      </w:r>
      <w:r w:rsidR="00E84E0F">
        <w:t xml:space="preserve">f this ridiculous legend that </w:t>
      </w:r>
      <w:r w:rsidR="00E84E0F" w:rsidRPr="00B7346A">
        <w:rPr>
          <w:noProof/>
        </w:rPr>
        <w:t>Auknot</w:t>
      </w:r>
      <w:r>
        <w:t xml:space="preserve"> is going to rise again and become some sort of salvation for the human race. That sort of</w:t>
      </w:r>
      <w:r w:rsidR="00E84E0F">
        <w:t xml:space="preserve"> myth is prevalent here on earth. Cyryzzma is what will save humanity.” Save it from itself, Rupert added silently.</w:t>
      </w:r>
    </w:p>
    <w:p w14:paraId="115441FD" w14:textId="0B6737A1" w:rsidR="00D24876" w:rsidRDefault="00D24876" w:rsidP="008839A7">
      <w:r>
        <w:lastRenderedPageBreak/>
        <w:t xml:space="preserve">George wasn’t listening. His saucer eyes grew even wider than normal at the sucking sound of the water as the vortex gained speed. </w:t>
      </w:r>
      <w:r w:rsidRPr="00B7346A">
        <w:rPr>
          <w:noProof/>
        </w:rPr>
        <w:t>Golden</w:t>
      </w:r>
      <w:r>
        <w:t xml:space="preserve"> froth was forming around the edge as the swirling action became more violent. </w:t>
      </w:r>
    </w:p>
    <w:p w14:paraId="68744ED7" w14:textId="2F984235" w:rsidR="00D24876" w:rsidRDefault="00D24876" w:rsidP="008839A7">
      <w:r>
        <w:t xml:space="preserve">Rupert noticed their felucca was now making a good pace towards the </w:t>
      </w:r>
      <w:r w:rsidR="00790DF4">
        <w:t>beach. But there wasn’t any</w:t>
      </w:r>
      <w:r>
        <w:t xml:space="preserve"> breeze</w:t>
      </w:r>
      <w:r w:rsidR="00DF6C25">
        <w:t>, their sail was limp</w:t>
      </w:r>
      <w:r>
        <w:t>. What was happening? Rupert’s chest seized with fear. Good Heaven</w:t>
      </w:r>
      <w:r w:rsidR="00F849FE">
        <w:t>s</w:t>
      </w:r>
      <w:r>
        <w:t xml:space="preserve">, could it be, their boat was being drawn into the vortex! </w:t>
      </w:r>
    </w:p>
    <w:p w14:paraId="51017654" w14:textId="5B5182D5" w:rsidR="00D24876" w:rsidRDefault="00D24876" w:rsidP="008839A7">
      <w:r>
        <w:t>“Going to have to take this on</w:t>
      </w:r>
      <w:r w:rsidR="00E84E0F">
        <w:t xml:space="preserve">e as it comes, we don’t have </w:t>
      </w:r>
      <w:r>
        <w:t xml:space="preserve">oars,” said the Creole. </w:t>
      </w:r>
    </w:p>
    <w:p w14:paraId="402567C1" w14:textId="53A07489" w:rsidR="00D24876" w:rsidRDefault="00D24876" w:rsidP="008839A7">
      <w:r>
        <w:t xml:space="preserve">Take it as it comes? That was a pretty audacious statement from a Lost Soul who couldn’t bear to leave his darling </w:t>
      </w:r>
      <w:r w:rsidRPr="00903C2D">
        <w:rPr>
          <w:noProof/>
        </w:rPr>
        <w:t>Lowelle</w:t>
      </w:r>
      <w:r>
        <w:t xml:space="preserve"> and pass over. No, the nasty Creole even had to use some kind of voodoo to return as a Living Dead in a young man’s body! Take it as it comes? We’ll see about that. </w:t>
      </w:r>
      <w:r w:rsidR="00E6549B">
        <w:t>And what about</w:t>
      </w:r>
      <w:r w:rsidR="00D42CDE">
        <w:t xml:space="preserve"> </w:t>
      </w:r>
      <w:r w:rsidR="00E6549B">
        <w:t xml:space="preserve">the </w:t>
      </w:r>
      <w:r w:rsidR="00D42CDE">
        <w:t xml:space="preserve">useless information </w:t>
      </w:r>
      <w:r w:rsidR="00E6549B">
        <w:t>he babbled concerning the Night Blooming Cereus?</w:t>
      </w:r>
      <w:r w:rsidR="00DF6C25">
        <w:t xml:space="preserve"> Why had Ezra</w:t>
      </w:r>
      <w:r w:rsidR="00D42CDE">
        <w:t xml:space="preserve"> scribble</w:t>
      </w:r>
      <w:r w:rsidR="00DF6C25">
        <w:t>d</w:t>
      </w:r>
      <w:r w:rsidR="00E6549B">
        <w:t xml:space="preserve"> “</w:t>
      </w:r>
      <w:r w:rsidR="00E6549B" w:rsidRPr="00903C2D">
        <w:rPr>
          <w:noProof/>
        </w:rPr>
        <w:t>Cer</w:t>
      </w:r>
      <w:r w:rsidR="00E6549B">
        <w:t>eus 2”? Did the Creole know</w:t>
      </w:r>
      <w:r w:rsidR="00D42CDE">
        <w:t xml:space="preserve"> something more?</w:t>
      </w:r>
      <w:r w:rsidR="00E6549B">
        <w:t xml:space="preserve"> Was there another Cereus?</w:t>
      </w:r>
    </w:p>
    <w:p w14:paraId="760A3EE3" w14:textId="7D4A992F" w:rsidR="00D24876" w:rsidRDefault="00D24876" w:rsidP="008839A7">
      <w:r>
        <w:t xml:space="preserve">Rupert’s silent diatribe distracted him from the terror of being drawn into the </w:t>
      </w:r>
      <w:r w:rsidRPr="00082872">
        <w:rPr>
          <w:noProof/>
        </w:rPr>
        <w:t>sinkhole</w:t>
      </w:r>
      <w:r w:rsidRPr="00082872">
        <w:t xml:space="preserve">. </w:t>
      </w:r>
    </w:p>
    <w:p w14:paraId="021B7A43" w14:textId="786F12EB" w:rsidR="00D24876" w:rsidRDefault="00D24876" w:rsidP="008839A7">
      <w:r>
        <w:t xml:space="preserve">“We have to transport Boss, where are we going? Just tell me!” George yelled. Rupert tried to conjure someplace, </w:t>
      </w:r>
      <w:smartTag w:uri="urn:schemas-microsoft-com:office:smarttags" w:element="City">
        <w:smartTag w:uri="urn:schemas-microsoft-com:office:smarttags" w:element="place">
          <w:r>
            <w:t>New Orleans</w:t>
          </w:r>
        </w:smartTag>
      </w:smartTag>
      <w:r>
        <w:t xml:space="preserve"> to see </w:t>
      </w:r>
      <w:r w:rsidRPr="00903C2D">
        <w:rPr>
          <w:noProof/>
        </w:rPr>
        <w:t>Lowelle</w:t>
      </w:r>
      <w:r>
        <w:t xml:space="preserve">? Rupert had failed at that earlier, and had reversed the Creole to them. </w:t>
      </w:r>
      <w:smartTag w:uri="urn:schemas-microsoft-com:office:smarttags" w:element="City">
        <w:smartTag w:uri="urn:schemas-microsoft-com:office:smarttags" w:element="place">
          <w:r>
            <w:t>New Orleans</w:t>
          </w:r>
        </w:smartTag>
      </w:smartTag>
      <w:r>
        <w:t xml:space="preserve"> wasn’t meant to be right at the moment. Back to </w:t>
      </w:r>
      <w:smartTag w:uri="urn:schemas-microsoft-com:office:smarttags" w:element="City">
        <w:smartTag w:uri="urn:schemas-microsoft-com:office:smarttags" w:element="place">
          <w:r>
            <w:t>London</w:t>
          </w:r>
        </w:smartTag>
      </w:smartTag>
      <w:r>
        <w:t>? No, Rupert had to find Ezra! Get his Mastery Certificate, then he would hav</w:t>
      </w:r>
      <w:r w:rsidR="00E84E0F">
        <w:t xml:space="preserve">e something to offer </w:t>
      </w:r>
      <w:r w:rsidR="00E84E0F" w:rsidRPr="00903C2D">
        <w:rPr>
          <w:noProof/>
        </w:rPr>
        <w:t>Lowelle</w:t>
      </w:r>
      <w:r w:rsidR="00E84E0F">
        <w:t xml:space="preserve">. </w:t>
      </w:r>
      <w:r w:rsidR="00E84E0F" w:rsidRPr="00903C2D">
        <w:rPr>
          <w:noProof/>
        </w:rPr>
        <w:t>Auknot</w:t>
      </w:r>
      <w:r>
        <w:t xml:space="preserve"> had Ezra! They had to find </w:t>
      </w:r>
      <w:r w:rsidR="00E84E0F" w:rsidRPr="00903C2D">
        <w:rPr>
          <w:noProof/>
        </w:rPr>
        <w:t>Auknot</w:t>
      </w:r>
      <w:r>
        <w:t>!</w:t>
      </w:r>
    </w:p>
    <w:p w14:paraId="732E101D" w14:textId="10BFB39C" w:rsidR="00D24876" w:rsidRDefault="00D24876" w:rsidP="008839A7">
      <w:r>
        <w:t xml:space="preserve">The felucca was enveloped in the foam at the lip of the hole. An unnatural wind roared like a tornado around the opening. A flash of gold zinged through the air like </w:t>
      </w:r>
      <w:r w:rsidRPr="00903C2D">
        <w:rPr>
          <w:noProof/>
        </w:rPr>
        <w:t>lightening</w:t>
      </w:r>
      <w:r>
        <w:t xml:space="preserve">. </w:t>
      </w:r>
    </w:p>
    <w:p w14:paraId="492D1615" w14:textId="1FFFB970" w:rsidR="00D24876" w:rsidRDefault="00E84E0F" w:rsidP="008839A7">
      <w:r>
        <w:t>“I don’t know. Where is Auknot</w:t>
      </w:r>
      <w:r w:rsidR="00D24876">
        <w:t xml:space="preserve">!” Rupert yelled at the Creole. </w:t>
      </w:r>
    </w:p>
    <w:p w14:paraId="61B5039C" w14:textId="1C6EB35B" w:rsidR="00D24876" w:rsidRDefault="00D24876" w:rsidP="008839A7">
      <w:r>
        <w:t xml:space="preserve">“I don’t know!” the Creole answered. </w:t>
      </w:r>
    </w:p>
    <w:p w14:paraId="78586BA8" w14:textId="6331F11E" w:rsidR="00D24876" w:rsidRDefault="00D24876" w:rsidP="008839A7">
      <w:r>
        <w:lastRenderedPageBreak/>
        <w:t>A shrill whistle numbed Ru</w:t>
      </w:r>
      <w:r w:rsidR="00E6549B">
        <w:t>pert’s eardrums. “What was that?</w:t>
      </w:r>
      <w:r>
        <w:t>” Rupert yelled.</w:t>
      </w:r>
    </w:p>
    <w:p w14:paraId="73271320" w14:textId="4144F240" w:rsidR="00D24876" w:rsidRDefault="00D24876" w:rsidP="008839A7">
      <w:r>
        <w:t xml:space="preserve">The Creole pointed at George, who had two fingers in his mouth. George whistled again, louder. The lightening flashed again. </w:t>
      </w:r>
    </w:p>
    <w:p w14:paraId="3D159FA5" w14:textId="052E2372" w:rsidR="00D24876" w:rsidRDefault="00D24876" w:rsidP="008839A7">
      <w:r>
        <w:t>George raised his fingers to his lips. Rupert couldn’t stand it</w:t>
      </w:r>
      <w:r w:rsidR="00E6549B">
        <w:t>, his ears were nearly bleeding. H</w:t>
      </w:r>
      <w:r>
        <w:t xml:space="preserve">e </w:t>
      </w:r>
      <w:r w:rsidR="00E6549B">
        <w:t xml:space="preserve">just </w:t>
      </w:r>
      <w:r>
        <w:t>wanted to pass into the hole</w:t>
      </w:r>
      <w:r w:rsidR="00E6549B">
        <w:t>,</w:t>
      </w:r>
      <w:r>
        <w:t xml:space="preserve"> and probably hell shortly after</w:t>
      </w:r>
      <w:r w:rsidR="00E6549B">
        <w:t>,</w:t>
      </w:r>
      <w:r>
        <w:t xml:space="preserve"> in peace. He smacked George on the back. George choked. Good, no more whistle. They had reached the hole.</w:t>
      </w:r>
    </w:p>
    <w:p w14:paraId="019A61E0" w14:textId="43363E00" w:rsidR="00D24876" w:rsidRDefault="00D24876" w:rsidP="008839A7">
      <w:r>
        <w:t xml:space="preserve">Lightening flashed. George drew in a great breath and let blast a whistle that would make a train proud. Rupert wiped blood from his ear. His head was exploding. Another lightening streak flashed by and hit George on the shoulder. He was knocked back off the boat. Rupert caught George’s arm as he dangled over the edge. </w:t>
      </w:r>
    </w:p>
    <w:p w14:paraId="1AA97531" w14:textId="0A0AEE0F" w:rsidR="00D24876" w:rsidRDefault="00E84E0F" w:rsidP="008839A7">
      <w:r>
        <w:t>The solid gold</w:t>
      </w:r>
      <w:r w:rsidR="00D24876">
        <w:t xml:space="preserve"> tern</w:t>
      </w:r>
      <w:r>
        <w:t xml:space="preserve"> that had been mounted on the front of the peacock boat</w:t>
      </w:r>
      <w:r w:rsidR="00D24876">
        <w:t xml:space="preserve"> </w:t>
      </w:r>
      <w:r w:rsidR="003E3DC2">
        <w:t>during</w:t>
      </w:r>
      <w:r>
        <w:t xml:space="preserve"> Rupert’</w:t>
      </w:r>
      <w:r w:rsidR="00B04EFE">
        <w:t>s</w:t>
      </w:r>
      <w:r>
        <w:t xml:space="preserve"> first trip to the Nile </w:t>
      </w:r>
      <w:r w:rsidR="00D24876">
        <w:t xml:space="preserve">landed on George’s shoulder. </w:t>
      </w:r>
      <w:r>
        <w:t xml:space="preserve">It seemed to be alive. </w:t>
      </w:r>
      <w:r w:rsidR="003E3DC2">
        <w:t xml:space="preserve">It emitted </w:t>
      </w:r>
      <w:r w:rsidR="00D24876">
        <w:t>flash</w:t>
      </w:r>
      <w:r w:rsidR="003E3DC2">
        <w:t xml:space="preserve">es of </w:t>
      </w:r>
      <w:r w:rsidR="00903C2D" w:rsidRPr="00082872">
        <w:t>lightning.</w:t>
      </w:r>
      <w:r w:rsidR="00D24876" w:rsidRPr="00082872">
        <w:t xml:space="preserve"> </w:t>
      </w:r>
      <w:r w:rsidR="00D24876">
        <w:t xml:space="preserve">It dug its claws into George and looked at Rupert with begging little eyes. </w:t>
      </w:r>
      <w:r w:rsidR="003E3DC2">
        <w:t xml:space="preserve"> </w:t>
      </w:r>
    </w:p>
    <w:p w14:paraId="72018FB9" w14:textId="61BB416C" w:rsidR="00D24876" w:rsidRDefault="00D24876" w:rsidP="008839A7">
      <w:r>
        <w:t>The boat cascaded into the vortex front first. Rupert and George fell free off the side. The little G</w:t>
      </w:r>
      <w:r w:rsidR="003E3DC2">
        <w:t>olden Bird clung to George. T</w:t>
      </w:r>
      <w:r w:rsidR="00DF6C25">
        <w:t>he Creole was flung</w:t>
      </w:r>
      <w:r>
        <w:t xml:space="preserve"> off his seat at the back of the plunging boa</w:t>
      </w:r>
      <w:r w:rsidR="003E3DC2">
        <w:t>t. H</w:t>
      </w:r>
      <w:r w:rsidR="00E84E0F">
        <w:t xml:space="preserve">e </w:t>
      </w:r>
      <w:r w:rsidR="003E3DC2">
        <w:t>too grabbed onto George. E</w:t>
      </w:r>
      <w:r>
        <w:t>very single creature se</w:t>
      </w:r>
      <w:r w:rsidR="003E3DC2">
        <w:t>emed to like George</w:t>
      </w:r>
      <w:r w:rsidR="00DF6C25">
        <w:t>,</w:t>
      </w:r>
      <w:r w:rsidR="003E3DC2">
        <w:t xml:space="preserve"> while no one</w:t>
      </w:r>
      <w:r>
        <w:t xml:space="preserve"> took to Rupert. Not that he wanted them to</w:t>
      </w:r>
      <w:r w:rsidR="003E3DC2">
        <w:t>,</w:t>
      </w:r>
      <w:r>
        <w:t xml:space="preserve"> but still it would </w:t>
      </w:r>
      <w:r w:rsidR="003E3DC2">
        <w:t xml:space="preserve">have </w:t>
      </w:r>
      <w:r>
        <w:t>be</w:t>
      </w:r>
      <w:r w:rsidR="003E3DC2">
        <w:t>en</w:t>
      </w:r>
      <w:r>
        <w:t xml:space="preserve"> nice</w:t>
      </w:r>
      <w:r w:rsidR="003E3DC2">
        <w:t xml:space="preserve"> if just once...</w:t>
      </w:r>
      <w:r>
        <w:t xml:space="preserve">Rupert couldn’t stand it that jealousy would be his last disposition on earth. </w:t>
      </w:r>
    </w:p>
    <w:p w14:paraId="40F39705" w14:textId="5EF960A9" w:rsidR="00D24876" w:rsidRDefault="00E84E0F" w:rsidP="008839A7">
      <w:r>
        <w:t xml:space="preserve">“George, take us to </w:t>
      </w:r>
      <w:r w:rsidRPr="00903C2D">
        <w:rPr>
          <w:noProof/>
        </w:rPr>
        <w:t>Auknot</w:t>
      </w:r>
      <w:r>
        <w:t xml:space="preserve">! Where is </w:t>
      </w:r>
      <w:r w:rsidRPr="00903C2D">
        <w:rPr>
          <w:noProof/>
        </w:rPr>
        <w:t>Auknot</w:t>
      </w:r>
      <w:r w:rsidR="00D24876">
        <w:t>!?” Rupert yelled over the roar.</w:t>
      </w:r>
    </w:p>
    <w:p w14:paraId="5BF55EC6" w14:textId="7F22FCA2" w:rsidR="00D24876" w:rsidRDefault="00E84E0F" w:rsidP="008839A7">
      <w:r>
        <w:t>“This way to Auknot</w:t>
      </w:r>
      <w:r w:rsidR="00D24876">
        <w:t>,” the bird chirped, “I’m the Golden Harpy, who are you?”</w:t>
      </w:r>
    </w:p>
    <w:p w14:paraId="6F41C877" w14:textId="45257F68" w:rsidR="00D24876" w:rsidRDefault="00D24876" w:rsidP="008839A7">
      <w:r>
        <w:t>“I’m just an old Creole,” the Creole said.</w:t>
      </w:r>
    </w:p>
    <w:p w14:paraId="49B464B5" w14:textId="2B299964" w:rsidR="00D24876" w:rsidRDefault="00D24876" w:rsidP="008839A7">
      <w:r>
        <w:t>George raised his fingers and whistled.</w:t>
      </w:r>
    </w:p>
    <w:p w14:paraId="288847C0" w14:textId="205B5C2D" w:rsidR="00D24876" w:rsidRDefault="00D24876" w:rsidP="008839A7">
      <w:r>
        <w:t>Ev</w:t>
      </w:r>
      <w:r w:rsidR="003E3DC2">
        <w:t>erything went black for Rupert.</w:t>
      </w:r>
    </w:p>
    <w:p w14:paraId="0F355BFB" w14:textId="21176A29" w:rsidR="00D24876" w:rsidRDefault="009D5FAA" w:rsidP="00903C2D">
      <w:pPr>
        <w:jc w:val="center"/>
      </w:pPr>
      <w:r>
        <w:lastRenderedPageBreak/>
        <w:br w:type="page"/>
      </w:r>
    </w:p>
    <w:p w14:paraId="0D166DC0" w14:textId="5C0D00D4" w:rsidR="00D24876" w:rsidRPr="002E0534" w:rsidRDefault="003E3DC2" w:rsidP="002E0534">
      <w:pPr>
        <w:pStyle w:val="Heading1"/>
      </w:pPr>
      <w:r w:rsidRPr="00903C2D">
        <w:lastRenderedPageBreak/>
        <w:t>Chapter 1</w:t>
      </w:r>
      <w:r w:rsidR="002E0534">
        <w:t xml:space="preserve">3 </w:t>
      </w:r>
      <w:r w:rsidRPr="00903C2D">
        <w:rPr>
          <w:sz w:val="28"/>
          <w:szCs w:val="28"/>
        </w:rPr>
        <w:t>Old Friends</w:t>
      </w:r>
    </w:p>
    <w:p w14:paraId="30966ED4" w14:textId="77777777" w:rsidR="00903C2D" w:rsidRPr="00903C2D" w:rsidRDefault="00903C2D" w:rsidP="00903C2D">
      <w:pPr>
        <w:jc w:val="center"/>
        <w:rPr>
          <w:sz w:val="28"/>
          <w:szCs w:val="28"/>
        </w:rPr>
      </w:pPr>
    </w:p>
    <w:p w14:paraId="307D0FC1" w14:textId="3017E7A4" w:rsidR="00D24876" w:rsidRDefault="00D24876" w:rsidP="008839A7">
      <w:r w:rsidRPr="00903C2D">
        <w:rPr>
          <w:sz w:val="32"/>
          <w:szCs w:val="32"/>
        </w:rPr>
        <w:t>S</w:t>
      </w:r>
      <w:r>
        <w:t>ome of Rupert’s favorite memories were in the Medina at Fez. Ezra sent him there often. A city that allowed no motor vehicles meant that the clomping of hooves and the laug</w:t>
      </w:r>
      <w:r w:rsidR="00767237">
        <w:t xml:space="preserve">hter of children filled the air. </w:t>
      </w:r>
      <w:r w:rsidR="009D5FAA">
        <w:t>Rhythmic o</w:t>
      </w:r>
      <w:r>
        <w:t>rganic sounds, easy on the ears. And the sights and smells of the market made him swoon. Veiled women carried baskets on their heads</w:t>
      </w:r>
      <w:r w:rsidR="00767237">
        <w:t>. The baskets were brimming with</w:t>
      </w:r>
      <w:r>
        <w:t xml:space="preserve"> leeks, blood oranges, cardamom, chilies, fresh bread, almond oil, sea salt, green olives, fennel, raisins, and saffron. </w:t>
      </w:r>
    </w:p>
    <w:p w14:paraId="48D23102" w14:textId="007BE20D" w:rsidR="00D24876" w:rsidRDefault="00D24876" w:rsidP="008839A7">
      <w:r>
        <w:t>He loved to get lo</w:t>
      </w:r>
      <w:r w:rsidR="00767237">
        <w:t xml:space="preserve">st in the streets. Rupert had </w:t>
      </w:r>
      <w:r>
        <w:t>peer</w:t>
      </w:r>
      <w:r w:rsidR="00767237">
        <w:t>ed</w:t>
      </w:r>
      <w:r>
        <w:t xml:space="preserve"> through narrow doorways into intimate classrooms with dirt floors</w:t>
      </w:r>
      <w:r w:rsidR="003E3DC2">
        <w:t xml:space="preserve">. </w:t>
      </w:r>
      <w:r w:rsidR="00767237">
        <w:t xml:space="preserve">Shafts of light filtered through olive branch ceilings while children wrote </w:t>
      </w:r>
      <w:r w:rsidR="003E3DC2">
        <w:t>les</w:t>
      </w:r>
      <w:r w:rsidR="00767237">
        <w:t>sons on chalkboard tablets</w:t>
      </w:r>
      <w:r>
        <w:t>. Or women and girls sat cross</w:t>
      </w:r>
      <w:r w:rsidR="00767237">
        <w:t>-</w:t>
      </w:r>
      <w:r>
        <w:t>legged at giant looms</w:t>
      </w:r>
      <w:r w:rsidR="003E3DC2">
        <w:t>. They sent</w:t>
      </w:r>
      <w:r>
        <w:t xml:space="preserve"> </w:t>
      </w:r>
      <w:r w:rsidR="00767237">
        <w:t xml:space="preserve">their </w:t>
      </w:r>
      <w:r>
        <w:t>olive wood shuttle</w:t>
      </w:r>
      <w:r w:rsidR="003E3DC2">
        <w:t>s through the threads again and again. C</w:t>
      </w:r>
      <w:r>
        <w:t xml:space="preserve">reating intricate carpets that surely would someday fly on their beauty alone. </w:t>
      </w:r>
    </w:p>
    <w:p w14:paraId="42AF0805" w14:textId="3A9E683F" w:rsidR="00D24876" w:rsidRDefault="00D24876" w:rsidP="008839A7">
      <w:r>
        <w:t xml:space="preserve">Since the first things Rupert was conscious of </w:t>
      </w:r>
      <w:r w:rsidR="003E3DC2">
        <w:t xml:space="preserve">after the fall into the vortex </w:t>
      </w:r>
      <w:r>
        <w:t xml:space="preserve">were memories of his beloved Fez in Morocco, he must have shed his earthly form and begun the journey back to where angels dwell. Home. Rupert hadn’t thought of the Hidden Universes </w:t>
      </w:r>
      <w:r w:rsidR="00DF6C25">
        <w:t>as home since he had settled in</w:t>
      </w:r>
      <w:r>
        <w:t xml:space="preserve">to the apartment above Oblivion three years ago. </w:t>
      </w:r>
      <w:r w:rsidR="003E3DC2">
        <w:t>Not since he had found the</w:t>
      </w:r>
      <w:r w:rsidR="00767237">
        <w:t xml:space="preserve"> orange lava-lamp. But a</w:t>
      </w:r>
      <w:r w:rsidR="003E3DC2">
        <w:t xml:space="preserve"> lava-lamp was</w:t>
      </w:r>
      <w:r>
        <w:t xml:space="preserve"> no substitute for watching the birth of stars. </w:t>
      </w:r>
    </w:p>
    <w:p w14:paraId="4FD3900B" w14:textId="1C6771AE" w:rsidR="00D24876" w:rsidRDefault="00D24876" w:rsidP="008839A7">
      <w:r w:rsidRPr="00903C2D">
        <w:rPr>
          <w:noProof/>
        </w:rPr>
        <w:t>Lowelle</w:t>
      </w:r>
      <w:r>
        <w:t>. Would he ever see her again? Or even be able to have the kind of feelings he had for her again? Without an earthly form it wouldn’t be possible</w:t>
      </w:r>
      <w:r w:rsidR="003E3DC2">
        <w:t xml:space="preserve"> to have feelings</w:t>
      </w:r>
      <w:r>
        <w:t xml:space="preserve">. So why was </w:t>
      </w:r>
      <w:r w:rsidRPr="00903C2D">
        <w:rPr>
          <w:noProof/>
        </w:rPr>
        <w:t>he</w:t>
      </w:r>
      <w:r>
        <w:t xml:space="preserve"> feeling that now? Oh my. Rupert lifted his hand to his face. His </w:t>
      </w:r>
      <w:r w:rsidR="00767237">
        <w:t>face was still there. In</w:t>
      </w:r>
      <w:r>
        <w:t xml:space="preserve">tact. So was </w:t>
      </w:r>
      <w:r>
        <w:lastRenderedPageBreak/>
        <w:t xml:space="preserve">his hand. He opened his eyes and saw olive </w:t>
      </w:r>
      <w:r w:rsidR="000E01FD">
        <w:t xml:space="preserve">branches woven into a </w:t>
      </w:r>
      <w:r>
        <w:t>thatch</w:t>
      </w:r>
      <w:r w:rsidR="000E01FD">
        <w:t xml:space="preserve"> roof trellis</w:t>
      </w:r>
      <w:r>
        <w:t xml:space="preserve">. Was he </w:t>
      </w:r>
      <w:r w:rsidR="003E3DC2">
        <w:t xml:space="preserve">actually </w:t>
      </w:r>
      <w:r>
        <w:t>in Fez?</w:t>
      </w:r>
    </w:p>
    <w:p w14:paraId="0249C2E0" w14:textId="6EA72484" w:rsidR="00D24876" w:rsidRDefault="00D24876" w:rsidP="008839A7">
      <w:r>
        <w:t>George</w:t>
      </w:r>
      <w:r w:rsidR="00767237">
        <w:t xml:space="preserve">’s face </w:t>
      </w:r>
      <w:r w:rsidR="00767237" w:rsidRPr="00903C2D">
        <w:rPr>
          <w:noProof/>
        </w:rPr>
        <w:t>protruded into</w:t>
      </w:r>
      <w:r w:rsidR="00767237">
        <w:t xml:space="preserve"> </w:t>
      </w:r>
      <w:r w:rsidR="00DF6C25">
        <w:t xml:space="preserve">his </w:t>
      </w:r>
      <w:r w:rsidR="003E3DC2">
        <w:t>view</w:t>
      </w:r>
      <w:r>
        <w:t>. George was moving his lips but Rupert couldn’t hear anything.</w:t>
      </w:r>
    </w:p>
    <w:p w14:paraId="62C5CCC9" w14:textId="1317B9CF" w:rsidR="00D24876" w:rsidRDefault="00D24876" w:rsidP="008839A7">
      <w:r>
        <w:t>“He must be deaf,” mou</w:t>
      </w:r>
      <w:r w:rsidR="00767237">
        <w:t>thed the Creole, who</w:t>
      </w:r>
      <w:r w:rsidR="00DF6C25">
        <w:t>se face had shoved in beside</w:t>
      </w:r>
      <w:r>
        <w:t xml:space="preserve"> George’s. Rupert supposed George could hear every word. The </w:t>
      </w:r>
      <w:r w:rsidR="00870583">
        <w:t>Seraph</w:t>
      </w:r>
      <w:r>
        <w:t xml:space="preserve">’s hearing, among other things, was obviously </w:t>
      </w:r>
      <w:r w:rsidR="00767237">
        <w:t xml:space="preserve">another thing </w:t>
      </w:r>
      <w:r>
        <w:t xml:space="preserve">superior to Rupert’s. </w:t>
      </w:r>
    </w:p>
    <w:p w14:paraId="594E2AD0" w14:textId="01CB00F7" w:rsidR="00D24876" w:rsidRDefault="00D24876" w:rsidP="008839A7">
      <w:r>
        <w:t xml:space="preserve">The next </w:t>
      </w:r>
      <w:r w:rsidR="008F235B">
        <w:t xml:space="preserve">face to appear, the Dark Beauty, shocked Rupert from his </w:t>
      </w:r>
      <w:r w:rsidR="00D42CDE">
        <w:t>drowsy</w:t>
      </w:r>
      <w:r w:rsidR="008F235B">
        <w:t xml:space="preserve"> consciousness</w:t>
      </w:r>
      <w:r w:rsidR="00F067DB">
        <w:t>. Why was she in Fez</w:t>
      </w:r>
      <w:r>
        <w:t>?</w:t>
      </w:r>
      <w:r w:rsidR="00D42CDE">
        <w:t xml:space="preserve"> Never mind, his ears hurt.</w:t>
      </w:r>
      <w:r w:rsidR="00767237">
        <w:t xml:space="preserve"> </w:t>
      </w:r>
    </w:p>
    <w:p w14:paraId="26CD5EB5" w14:textId="70CEB643" w:rsidR="00F067DB" w:rsidRDefault="00D24876" w:rsidP="008839A7">
      <w:r>
        <w:t xml:space="preserve">The Dark Beauty’s hand, painted with gold and henna flowers, placed a </w:t>
      </w:r>
      <w:r w:rsidR="00D42CDE">
        <w:t>poultice over Rupert’s</w:t>
      </w:r>
      <w:r>
        <w:t xml:space="preserve"> ear. Undertones of something Rupert didn’t r</w:t>
      </w:r>
      <w:r w:rsidR="00767237">
        <w:t>ecognize passed by his nostrils. T</w:t>
      </w:r>
      <w:r>
        <w:t>his wasn’t a surprise</w:t>
      </w:r>
      <w:r w:rsidR="007E1152">
        <w:t>,</w:t>
      </w:r>
      <w:r>
        <w:t xml:space="preserve"> since there were almost five thousand types of plants in Morocco, the richest source on earth. </w:t>
      </w:r>
      <w:smartTag w:uri="urn:schemas-microsoft-com:office:smarttags" w:element="City">
        <w:r>
          <w:t>Fez</w:t>
        </w:r>
      </w:smartTag>
      <w:r>
        <w:t xml:space="preserve"> was probably the site of the </w:t>
      </w:r>
      <w:smartTag w:uri="urn:schemas-microsoft-com:office:smarttags" w:element="place">
        <w:smartTag w:uri="urn:schemas-microsoft-com:office:smarttags" w:element="PlaceType">
          <w:r>
            <w:t>Garden</w:t>
          </w:r>
        </w:smartTag>
        <w:r>
          <w:t xml:space="preserve"> of </w:t>
        </w:r>
        <w:smartTag w:uri="urn:schemas-microsoft-com:office:smarttags" w:element="PlaceName">
          <w:r>
            <w:t>Origins</w:t>
          </w:r>
        </w:smartTag>
      </w:smartTag>
      <w:r>
        <w:t xml:space="preserve">. </w:t>
      </w:r>
    </w:p>
    <w:p w14:paraId="2FB703DF" w14:textId="77777777" w:rsidR="003E3DC2" w:rsidRDefault="00D24876" w:rsidP="008839A7">
      <w:r>
        <w:t xml:space="preserve">The poultice drained towards his </w:t>
      </w:r>
      <w:r w:rsidRPr="00903C2D">
        <w:rPr>
          <w:noProof/>
        </w:rPr>
        <w:t>ear drum</w:t>
      </w:r>
      <w:r>
        <w:t xml:space="preserve">. </w:t>
      </w:r>
    </w:p>
    <w:p w14:paraId="1B1C4BBE" w14:textId="5E1B3DB1" w:rsidR="00F067DB" w:rsidRDefault="00D24876" w:rsidP="008839A7">
      <w:r>
        <w:t xml:space="preserve">Cool cucumber and lemon water </w:t>
      </w:r>
      <w:r w:rsidRPr="00903C2D">
        <w:rPr>
          <w:noProof/>
        </w:rPr>
        <w:t>was</w:t>
      </w:r>
      <w:r>
        <w:t xml:space="preserve"> poured down his throat, he swallowed and reached for the hand of the woman who held the cup to keep it there as he gulped more. Was she another one of </w:t>
      </w:r>
      <w:r w:rsidRPr="00903C2D">
        <w:rPr>
          <w:noProof/>
        </w:rPr>
        <w:t>Lowelle’s</w:t>
      </w:r>
      <w:r>
        <w:t xml:space="preserve"> friends? As the liquid slid down his throat Rupert felt his chest cool and expand until he was floating with each breath. Rupert could feel his energy returning but his head was still spinning. </w:t>
      </w:r>
    </w:p>
    <w:p w14:paraId="279287AD" w14:textId="753E06E6" w:rsidR="00D24876" w:rsidRDefault="00D24876" w:rsidP="008839A7">
      <w:r>
        <w:t>He wanted to stay in Morocco forever and concoct fragrances in the pink light of dawn at the nearby Roman ruins where the olive press was still in use by the local villagers. He had been there wit</w:t>
      </w:r>
      <w:r w:rsidR="001B7158">
        <w:t>h Ezra. Ezra! Was Ezra here in Fez?</w:t>
      </w:r>
      <w:r>
        <w:t xml:space="preserve"> </w:t>
      </w:r>
    </w:p>
    <w:p w14:paraId="3B6BAE8C" w14:textId="74871D71" w:rsidR="00D24876" w:rsidRDefault="00D42CDE" w:rsidP="008839A7">
      <w:r>
        <w:t>“</w:t>
      </w:r>
      <w:proofErr w:type="spellStart"/>
      <w:r w:rsidRPr="00903C2D">
        <w:rPr>
          <w:noProof/>
        </w:rPr>
        <w:t>Arebly</w:t>
      </w:r>
      <w:proofErr w:type="spellEnd"/>
      <w:r>
        <w:t xml:space="preserve"> </w:t>
      </w:r>
      <w:r w:rsidRPr="00903C2D">
        <w:rPr>
          <w:noProof/>
        </w:rPr>
        <w:t>gonnin</w:t>
      </w:r>
      <w:r>
        <w:t xml:space="preserve"> </w:t>
      </w:r>
      <w:r w:rsidRPr="00903C2D">
        <w:rPr>
          <w:noProof/>
        </w:rPr>
        <w:t>ano</w:t>
      </w:r>
      <w:r w:rsidR="00D24876">
        <w:t xml:space="preserve">?” was all Rupert could get </w:t>
      </w:r>
      <w:r>
        <w:t xml:space="preserve">out for ‘are we going to find </w:t>
      </w:r>
      <w:r w:rsidRPr="00903C2D">
        <w:rPr>
          <w:noProof/>
        </w:rPr>
        <w:t>Auknot</w:t>
      </w:r>
      <w:r w:rsidR="00D24876">
        <w:t>?’</w:t>
      </w:r>
    </w:p>
    <w:p w14:paraId="2D13FB44" w14:textId="3847F82B" w:rsidR="00D24876" w:rsidRDefault="00D24876" w:rsidP="008839A7">
      <w:r>
        <w:lastRenderedPageBreak/>
        <w:t>“Sure</w:t>
      </w:r>
      <w:r w:rsidR="00F067DB">
        <w:t xml:space="preserve"> thing </w:t>
      </w:r>
      <w:r w:rsidR="00F067DB" w:rsidRPr="00082872">
        <w:t>Boss</w:t>
      </w:r>
      <w:r w:rsidR="00903C2D" w:rsidRPr="00082872">
        <w:t>,</w:t>
      </w:r>
      <w:r w:rsidR="00F067DB" w:rsidRPr="00082872">
        <w:t xml:space="preserve">” </w:t>
      </w:r>
      <w:r w:rsidR="00F067DB">
        <w:t>George answered.</w:t>
      </w:r>
      <w:r w:rsidR="00D42CDE">
        <w:t xml:space="preserve"> “But w</w:t>
      </w:r>
      <w:r>
        <w:t xml:space="preserve">e better nab Ezra fast if you want to be on time to meet </w:t>
      </w:r>
      <w:r w:rsidRPr="00903C2D">
        <w:rPr>
          <w:noProof/>
        </w:rPr>
        <w:t>Lowelle</w:t>
      </w:r>
      <w:r>
        <w:t>!</w:t>
      </w:r>
      <w:r w:rsidR="00D42CDE">
        <w:t xml:space="preserve"> Sh</w:t>
      </w:r>
      <w:r w:rsidR="00A55A8A">
        <w:t xml:space="preserve">e said </w:t>
      </w:r>
      <w:r w:rsidR="001B7158">
        <w:t xml:space="preserve">to meet for </w:t>
      </w:r>
      <w:r w:rsidR="00A55A8A">
        <w:t>breakfast</w:t>
      </w:r>
      <w:r w:rsidR="00F067DB">
        <w:t>,</w:t>
      </w:r>
      <w:r>
        <w:t>”</w:t>
      </w:r>
      <w:r w:rsidR="00F067DB">
        <w:t xml:space="preserve"> George winked at him.</w:t>
      </w:r>
    </w:p>
    <w:p w14:paraId="729B2156" w14:textId="7A3F3FE1" w:rsidR="00D24876" w:rsidRDefault="00D42CDE" w:rsidP="008839A7">
      <w:r>
        <w:t>T</w:t>
      </w:r>
      <w:r w:rsidR="00D24876">
        <w:t>he cross look on the Creole’s face was not an entirely unsatisfactory result from George’s remarks.</w:t>
      </w:r>
    </w:p>
    <w:p w14:paraId="445AE4F1" w14:textId="301E98DB" w:rsidR="00F067DB" w:rsidRDefault="00D24876" w:rsidP="008839A7">
      <w:r>
        <w:t>“I don’t think I can recommend doing any</w:t>
      </w:r>
      <w:r w:rsidR="00F067DB">
        <w:t>thing fast around the Cult of Auknot</w:t>
      </w:r>
      <w:r>
        <w:t xml:space="preserve">,” said a cheery and familiar voice. </w:t>
      </w:r>
    </w:p>
    <w:p w14:paraId="6E0DBF66" w14:textId="77777777" w:rsidR="00D24876" w:rsidRDefault="00D24876" w:rsidP="008839A7">
      <w:r>
        <w:t xml:space="preserve">Noureddine </w:t>
      </w:r>
      <w:r w:rsidRPr="00903C2D">
        <w:rPr>
          <w:noProof/>
        </w:rPr>
        <w:t>Hamchali</w:t>
      </w:r>
      <w:r>
        <w:t xml:space="preserve"> </w:t>
      </w:r>
      <w:r w:rsidR="001B7158">
        <w:t xml:space="preserve">was </w:t>
      </w:r>
      <w:r>
        <w:t>at his side! Favo</w:t>
      </w:r>
      <w:r w:rsidR="001B7158">
        <w:t>red spice guide, spiritual guru</w:t>
      </w:r>
      <w:r>
        <w:t>, master of the medina and master of the Sufi Qanoon, Rupert’s favorite Moroccan musical instrument. After wild spice hunting all day, many a night was spent dancing at weddings or around a fire pit</w:t>
      </w:r>
      <w:r w:rsidR="001B7158">
        <w:t>. He had listened</w:t>
      </w:r>
      <w:r>
        <w:t xml:space="preserve"> to Noureddine </w:t>
      </w:r>
      <w:r w:rsidR="001B7158">
        <w:t xml:space="preserve">coax the ancient zither into </w:t>
      </w:r>
      <w:r>
        <w:t>both demonic and angelic tra</w:t>
      </w:r>
      <w:r w:rsidR="001B7158">
        <w:t>nces</w:t>
      </w:r>
      <w:r>
        <w:t>.</w:t>
      </w:r>
    </w:p>
    <w:p w14:paraId="2074A1B2" w14:textId="7A07DEF2" w:rsidR="00D24876" w:rsidRDefault="00D24876" w:rsidP="008839A7">
      <w:r>
        <w:t>Rupert tried to greet his old friend. “</w:t>
      </w:r>
      <w:proofErr w:type="spellStart"/>
      <w:r>
        <w:t>Moradiamchi</w:t>
      </w:r>
      <w:proofErr w:type="spellEnd"/>
      <w:r>
        <w:t xml:space="preserve">,” was all he could mumble. </w:t>
      </w:r>
    </w:p>
    <w:p w14:paraId="356BE409" w14:textId="29A63ED3" w:rsidR="00D24876" w:rsidRDefault="00D24876" w:rsidP="008839A7">
      <w:r>
        <w:t xml:space="preserve">“No time for that Boss,” George said, “Donkey’s waiting.” </w:t>
      </w:r>
    </w:p>
    <w:p w14:paraId="0717F3DB" w14:textId="40A44976" w:rsidR="00D24876" w:rsidRDefault="00D24876" w:rsidP="008839A7">
      <w:r>
        <w:t xml:space="preserve">The Creole and Noureddine carried Rupert to a flat </w:t>
      </w:r>
      <w:r w:rsidRPr="00082872">
        <w:rPr>
          <w:noProof/>
        </w:rPr>
        <w:t>two</w:t>
      </w:r>
      <w:r w:rsidR="00903C2D" w:rsidRPr="00082872">
        <w:rPr>
          <w:noProof/>
        </w:rPr>
        <w:t>-</w:t>
      </w:r>
      <w:r w:rsidRPr="00082872">
        <w:rPr>
          <w:noProof/>
        </w:rPr>
        <w:t>wheeled</w:t>
      </w:r>
      <w:r w:rsidRPr="00082872">
        <w:t xml:space="preserve"> </w:t>
      </w:r>
      <w:r>
        <w:t>cart tied behind a donkey. The Dark Beauty and her veiled friends</w:t>
      </w:r>
      <w:r w:rsidRPr="004C5047">
        <w:t xml:space="preserve"> </w:t>
      </w:r>
      <w:r>
        <w:t>gathered around Rupert on the cart.</w:t>
      </w:r>
    </w:p>
    <w:p w14:paraId="3CF2D015" w14:textId="06980D29" w:rsidR="00D24876" w:rsidRDefault="00D24876" w:rsidP="008839A7">
      <w:r>
        <w:t xml:space="preserve">“Wouldn’t you reconsider and </w:t>
      </w:r>
      <w:r w:rsidR="00F067DB">
        <w:t xml:space="preserve">simply join us in the Cult of </w:t>
      </w:r>
      <w:r w:rsidR="00F067DB" w:rsidRPr="00903C2D">
        <w:rPr>
          <w:noProof/>
        </w:rPr>
        <w:t>Auknot</w:t>
      </w:r>
      <w:r>
        <w:t xml:space="preserve">?” the Dark Beauty said to the Creole as she tied up her sleek blue-black hair with a gold ribbon and covered its glory with a dull blue scarf. “It would be much easier than sneaking you in, less dangerous too.” </w:t>
      </w:r>
      <w:r>
        <w:tab/>
      </w:r>
    </w:p>
    <w:p w14:paraId="4A257FF5" w14:textId="6F962FB8" w:rsidR="00D24876" w:rsidRDefault="00D24876" w:rsidP="008839A7">
      <w:r>
        <w:t xml:space="preserve">“No way,” butted in George. The women giggled. He was having his George </w:t>
      </w:r>
      <w:r w:rsidR="00F067DB">
        <w:t>effect</w:t>
      </w:r>
      <w:r>
        <w:t xml:space="preserve"> on the</w:t>
      </w:r>
      <w:r w:rsidR="009D5FAA">
        <w:t>se</w:t>
      </w:r>
      <w:r>
        <w:t xml:space="preserve"> ladies too. </w:t>
      </w:r>
    </w:p>
    <w:p w14:paraId="1BAABB0A" w14:textId="6507E0FE" w:rsidR="00D24876" w:rsidRDefault="00D24876" w:rsidP="008839A7">
      <w:r>
        <w:t>“Catch you later on that,” the Creole winked at the Dark Beauty whose black eyes flirted back at him from under her long thick lashes.</w:t>
      </w:r>
      <w:r w:rsidR="00F067DB">
        <w:t xml:space="preserve"> Did she suspect the Creole might know about Night Blooming Cereus? Rupert panicked that she might be up to no good</w:t>
      </w:r>
      <w:r w:rsidR="001B7158">
        <w:t>-</w:t>
      </w:r>
      <w:r w:rsidR="00F067DB">
        <w:t xml:space="preserve"> getting mysterious “Cereus 2” from the Creole. Rupert tried to speak but it was no use.</w:t>
      </w:r>
    </w:p>
    <w:p w14:paraId="7FD62AB9" w14:textId="554E8E29" w:rsidR="00D24876" w:rsidRDefault="00D24876" w:rsidP="008839A7">
      <w:r>
        <w:lastRenderedPageBreak/>
        <w:t>The women covered Rupert with a light blue cotton cloth. Rupert was still unclear if these women were the same women fr</w:t>
      </w:r>
      <w:r w:rsidR="001B7158">
        <w:t>om the harem party over the tea</w:t>
      </w:r>
      <w:r>
        <w:t xml:space="preserve">shop in London, the scents were completely different: morning dew, chrysanthemum, and honey but women were like that, thank God, always changing their fragrance. </w:t>
      </w:r>
    </w:p>
    <w:p w14:paraId="5631EEF8" w14:textId="51FFDB7A" w:rsidR="00D24876" w:rsidRDefault="00D24876" w:rsidP="008839A7">
      <w:r>
        <w:t xml:space="preserve">“We can get in by the Blue Gate,” the Dark Beauty said to the donkey’s driver, who walked at the donkey’s head and pulled it along by its bridle. Noureddine, the Creole, and George walked </w:t>
      </w:r>
      <w:r w:rsidR="00903C2D" w:rsidRPr="00082872">
        <w:rPr>
          <w:noProof/>
        </w:rPr>
        <w:t>along</w:t>
      </w:r>
      <w:r w:rsidRPr="00082872">
        <w:rPr>
          <w:noProof/>
        </w:rPr>
        <w:t>side</w:t>
      </w:r>
      <w:r w:rsidRPr="00082872">
        <w:t xml:space="preserve">.  </w:t>
      </w:r>
    </w:p>
    <w:p w14:paraId="54A9925C" w14:textId="08565C73" w:rsidR="00D24876" w:rsidRDefault="00D24876" w:rsidP="008839A7">
      <w:r>
        <w:t>“Wh</w:t>
      </w:r>
      <w:r w:rsidR="00F067DB">
        <w:t>y can’t anyone get in</w:t>
      </w:r>
      <w:r w:rsidR="00594051">
        <w:t>,</w:t>
      </w:r>
      <w:r w:rsidR="00F067DB">
        <w:t xml:space="preserve"> if this </w:t>
      </w:r>
      <w:r w:rsidR="00F067DB" w:rsidRPr="00903C2D">
        <w:rPr>
          <w:noProof/>
        </w:rPr>
        <w:t>Auknot</w:t>
      </w:r>
      <w:r>
        <w:t xml:space="preserve"> wants to save everyone?” the Creole asked.</w:t>
      </w:r>
    </w:p>
    <w:p w14:paraId="0860AD57" w14:textId="7246420E" w:rsidR="00D24876" w:rsidRDefault="00F067DB" w:rsidP="008839A7">
      <w:r>
        <w:t>“</w:t>
      </w:r>
      <w:r w:rsidRPr="00903C2D">
        <w:rPr>
          <w:noProof/>
        </w:rPr>
        <w:t>Auknot</w:t>
      </w:r>
      <w:r w:rsidR="00D24876">
        <w:t xml:space="preserve"> has brought us something precious and there are those who want to destroy hope and love and everything beautiful,” the Dark Beauty replied. </w:t>
      </w:r>
    </w:p>
    <w:p w14:paraId="7FE694E1" w14:textId="13229063" w:rsidR="00D24876" w:rsidRDefault="00D24876" w:rsidP="008839A7">
      <w:r>
        <w:t xml:space="preserve">“What’s he brought that we didn’t have before?” the Creole continued. </w:t>
      </w:r>
    </w:p>
    <w:p w14:paraId="4BEA775F" w14:textId="79678CA0" w:rsidR="00D24876" w:rsidRDefault="00D24876" w:rsidP="008839A7">
      <w:r>
        <w:t xml:space="preserve">“A new way, a way where we don’t have to give up our dreams, where we don’t have to be shamed and called sinners,” the Dark Beauty said as they began to climb a slight slope in the cobblestone street. </w:t>
      </w:r>
      <w:r w:rsidR="00F067DB">
        <w:t>Rupert didn’t trust her</w:t>
      </w:r>
      <w:r w:rsidR="00795CDD">
        <w:t xml:space="preserve"> or her explanations</w:t>
      </w:r>
      <w:r w:rsidR="00F067DB">
        <w:t xml:space="preserve">. </w:t>
      </w:r>
    </w:p>
    <w:p w14:paraId="7CF24642" w14:textId="07233FCB" w:rsidR="00D24876" w:rsidRDefault="00D24876" w:rsidP="008839A7">
      <w:r>
        <w:t xml:space="preserve">Through a slit in the cloth that hid him, Rupert watched the market stalls end and metal shops begin. He pondered what was wrong with her statement but the haze of the poultice and his fuzzy hearing were getting in the way of his usual sharp wit. The clanging of metal workers punching decorative holes in tin lamps rang in his ears, Rupert couldn’t think of a thing to even mumble. Besides, no shame and no sin, this would make it easier on the angels that had to deal with all humanity’s nasty dilemmas. Rupert almost felt compassion for the poor humans; they did have a few too many rules to follow. </w:t>
      </w:r>
    </w:p>
    <w:p w14:paraId="757E4E81" w14:textId="77777777" w:rsidR="00F067DB" w:rsidRDefault="00F067DB" w:rsidP="008839A7">
      <w:r>
        <w:t>A</w:t>
      </w:r>
      <w:r w:rsidR="001B7158">
        <w:t>nd a</w:t>
      </w:r>
      <w:r>
        <w:t>ll their natural impulses led to sin</w:t>
      </w:r>
      <w:r w:rsidR="001B7158">
        <w:t xml:space="preserve"> if overdone</w:t>
      </w:r>
      <w:r>
        <w:t xml:space="preserve">. </w:t>
      </w:r>
    </w:p>
    <w:p w14:paraId="0996A6E0" w14:textId="16A80477" w:rsidR="00D24876" w:rsidRDefault="00D24876" w:rsidP="008839A7">
      <w:r>
        <w:lastRenderedPageBreak/>
        <w:t xml:space="preserve">The street became narrower. They were now in a residential area with freshly white-washed walls. Openings were trimmed with elaborate tiles. As they passed by, Rupert watched doors and windows slam closed or open just wide enough for one eye to peer out from the shadows. </w:t>
      </w:r>
    </w:p>
    <w:p w14:paraId="738C8429" w14:textId="4A86A6BE" w:rsidR="00D24876" w:rsidRDefault="00D24876" w:rsidP="008839A7">
      <w:r>
        <w:t>“Seems like I’m not the only one who wonders if you can get something for nothing,” the Creole nodded to the doors.</w:t>
      </w:r>
    </w:p>
    <w:p w14:paraId="70B72036" w14:textId="53D35AE7" w:rsidR="00D24876" w:rsidRDefault="00D24876" w:rsidP="008839A7">
      <w:r>
        <w:t xml:space="preserve">“It’s human nature to be suspicious,” the Dark Beauty said. </w:t>
      </w:r>
    </w:p>
    <w:p w14:paraId="3C5BB99E" w14:textId="04585A76" w:rsidR="00D24876" w:rsidRDefault="00A55A8A" w:rsidP="008839A7">
      <w:r>
        <w:t xml:space="preserve">“This </w:t>
      </w:r>
      <w:r w:rsidRPr="00903C2D">
        <w:rPr>
          <w:noProof/>
        </w:rPr>
        <w:t>Auknot</w:t>
      </w:r>
      <w:r w:rsidR="00D24876">
        <w:t xml:space="preserve"> takes over their entire city, the oldest walled Medina in Africa, and starts a secret revolution? They should be suspicious,” the Creole said. </w:t>
      </w:r>
    </w:p>
    <w:p w14:paraId="080DD3E1" w14:textId="3BA46DCC" w:rsidR="00583A37" w:rsidRDefault="00D24876" w:rsidP="008839A7">
      <w:r>
        <w:t xml:space="preserve">The Dark Beauty climbed off Rupert’s cart to walk by the Creole. </w:t>
      </w:r>
    </w:p>
    <w:p w14:paraId="656AC209" w14:textId="77777777" w:rsidR="00583A37" w:rsidRDefault="00D24876" w:rsidP="008839A7">
      <w:r>
        <w:t xml:space="preserve">“There </w:t>
      </w:r>
      <w:r w:rsidR="00A55A8A">
        <w:t>are no secrets in the Cult of Auknot</w:t>
      </w:r>
      <w:r w:rsidR="00583A37">
        <w:t>, only love and acceptance,</w:t>
      </w:r>
      <w:r>
        <w:t xml:space="preserve">” </w:t>
      </w:r>
      <w:r w:rsidR="00583A37">
        <w:t>she said.</w:t>
      </w:r>
    </w:p>
    <w:p w14:paraId="25ECC1EF" w14:textId="05A35118" w:rsidR="00A55A8A" w:rsidRDefault="00D24876" w:rsidP="008839A7">
      <w:r>
        <w:t>Her ank</w:t>
      </w:r>
      <w:r w:rsidR="001B7158">
        <w:t>le turned on a cobblestone. T</w:t>
      </w:r>
      <w:r>
        <w:t>he Creole caught her</w:t>
      </w:r>
      <w:r w:rsidR="00795CDD">
        <w:t xml:space="preserve"> before she could fall</w:t>
      </w:r>
      <w:r w:rsidR="001B7158">
        <w:t>. S</w:t>
      </w:r>
      <w:r>
        <w:t xml:space="preserve">he firmly linked her elegant arm with his muscular one. </w:t>
      </w:r>
    </w:p>
    <w:p w14:paraId="06D8B802" w14:textId="05CAF261" w:rsidR="00A55A8A" w:rsidRDefault="00D24876" w:rsidP="008839A7">
      <w:r>
        <w:t>The Dark Beauty and the Creole now walked in sync</w:t>
      </w:r>
      <w:r w:rsidR="001B7158">
        <w:t>. T</w:t>
      </w:r>
      <w:r>
        <w:t xml:space="preserve">he Creole’s objections were either silenced or he was distracted. Good, maybe the Creole will forget about </w:t>
      </w:r>
      <w:r w:rsidRPr="00903C2D">
        <w:rPr>
          <w:noProof/>
        </w:rPr>
        <w:t>Lowelle</w:t>
      </w:r>
      <w:r>
        <w:t xml:space="preserve"> now</w:t>
      </w:r>
      <w:r w:rsidR="00583A37">
        <w:t xml:space="preserve">, Rupert hoped. </w:t>
      </w:r>
      <w:r w:rsidR="00A55A8A">
        <w:t>But what if the Dark Beauty extracts information about the Cereus?</w:t>
      </w:r>
    </w:p>
    <w:p w14:paraId="4317D175" w14:textId="7FC95C84" w:rsidR="00D24876" w:rsidRDefault="00D24876" w:rsidP="008839A7">
      <w:r>
        <w:t>Rupe</w:t>
      </w:r>
      <w:r w:rsidR="001B7158">
        <w:t>rt noticed their pace was responding to</w:t>
      </w:r>
      <w:r>
        <w:t xml:space="preserve"> a faint drumming coming from the top of the street. </w:t>
      </w:r>
      <w:r w:rsidR="001B7158">
        <w:t>Alongside both sides of the cobblestones ran a</w:t>
      </w:r>
      <w:r>
        <w:t xml:space="preserve"> miniature canal made of </w:t>
      </w:r>
      <w:r w:rsidR="001B7158">
        <w:t xml:space="preserve">marble. It was filled with rushing water. Rupert could see </w:t>
      </w:r>
      <w:r>
        <w:t>children wash</w:t>
      </w:r>
      <w:r w:rsidR="001B7158">
        <w:t>ing</w:t>
      </w:r>
      <w:r>
        <w:t xml:space="preserve"> their feet in it before entering doorways. Gol</w:t>
      </w:r>
      <w:r w:rsidR="001B7158">
        <w:t>d dust was mixed with the</w:t>
      </w:r>
      <w:r>
        <w:t xml:space="preserve"> water, leaving golden footprints on white stoops. Were they getting nearer</w:t>
      </w:r>
      <w:r w:rsidR="00B80B73">
        <w:t xml:space="preserve"> Auknot’s </w:t>
      </w:r>
      <w:r w:rsidR="006F24D7">
        <w:t>crowd</w:t>
      </w:r>
      <w:r>
        <w:t xml:space="preserve">? </w:t>
      </w:r>
      <w:r w:rsidR="00A55A8A">
        <w:t xml:space="preserve"> </w:t>
      </w:r>
    </w:p>
    <w:p w14:paraId="43D6D1F0" w14:textId="1199C88C" w:rsidR="00EE14E1" w:rsidRDefault="00D24876" w:rsidP="008839A7">
      <w:r>
        <w:t xml:space="preserve">The sun was hotter and high in the sky. It must be noon. What time was it in </w:t>
      </w:r>
      <w:smartTag w:uri="urn:schemas-microsoft-com:office:smarttags" w:element="City">
        <w:smartTag w:uri="urn:schemas-microsoft-com:office:smarttags" w:element="place">
          <w:r>
            <w:t>New Orleans</w:t>
          </w:r>
        </w:smartTag>
      </w:smartTag>
      <w:r>
        <w:t xml:space="preserve">? What day for that matter, was </w:t>
      </w:r>
      <w:r w:rsidRPr="00903C2D">
        <w:rPr>
          <w:noProof/>
        </w:rPr>
        <w:t>Lowelle</w:t>
      </w:r>
      <w:r>
        <w:t xml:space="preserve"> </w:t>
      </w:r>
      <w:r w:rsidRPr="00903C2D">
        <w:rPr>
          <w:noProof/>
        </w:rPr>
        <w:t>waitin</w:t>
      </w:r>
      <w:r w:rsidR="00583A37" w:rsidRPr="00903C2D">
        <w:rPr>
          <w:noProof/>
        </w:rPr>
        <w:t>g at</w:t>
      </w:r>
      <w:r w:rsidR="00583A37">
        <w:t xml:space="preserve"> for him at Dante’s Garden? T</w:t>
      </w:r>
      <w:r>
        <w:t>he sun</w:t>
      </w:r>
      <w:r w:rsidR="006F24D7">
        <w:t xml:space="preserve"> glared at him through the sli</w:t>
      </w:r>
      <w:r>
        <w:t>t in the cloth</w:t>
      </w:r>
      <w:r w:rsidR="00583A37">
        <w:t>, Rupert closed his eyes</w:t>
      </w:r>
      <w:r>
        <w:t xml:space="preserve">. He </w:t>
      </w:r>
      <w:r w:rsidR="001B7158">
        <w:t>strained to calculate</w:t>
      </w:r>
      <w:r>
        <w:t xml:space="preserve"> the time difference</w:t>
      </w:r>
      <w:r w:rsidR="00583A37">
        <w:t xml:space="preserve">. </w:t>
      </w:r>
      <w:r w:rsidR="00583A37">
        <w:lastRenderedPageBreak/>
        <w:t>B</w:t>
      </w:r>
      <w:r>
        <w:t>efore he could find the answer, the ca</w:t>
      </w:r>
      <w:r w:rsidR="001B7158">
        <w:t>rt climbed into the shade of a</w:t>
      </w:r>
      <w:r>
        <w:t xml:space="preserve"> tall structure</w:t>
      </w:r>
      <w:r w:rsidR="001B7158">
        <w:t>. S</w:t>
      </w:r>
      <w:r>
        <w:t>leep tugged Rupert below a cool dark surface.</w:t>
      </w:r>
    </w:p>
    <w:p w14:paraId="2C36778B" w14:textId="199F1109" w:rsidR="00D24876" w:rsidRDefault="00D24876" w:rsidP="008839A7">
      <w:r>
        <w:t xml:space="preserve">“Boss!” George shook him. </w:t>
      </w:r>
    </w:p>
    <w:p w14:paraId="4094E25E" w14:textId="746749A7" w:rsidR="00D24876" w:rsidRDefault="00D24876" w:rsidP="008839A7">
      <w:r>
        <w:t>Rupert tossed aside the blue cloth and sat up “Six!” he shouted out before he was even awake. If it was noon in Fez</w:t>
      </w:r>
      <w:r w:rsidR="00583A37">
        <w:t>, it was 6:00 a.m.</w:t>
      </w:r>
      <w:r>
        <w:t xml:space="preserve"> in New Orleans, Rupert could make it</w:t>
      </w:r>
      <w:r w:rsidR="00C54EAA">
        <w:t xml:space="preserve"> to breakfast</w:t>
      </w:r>
      <w:r w:rsidR="006F24D7">
        <w:t xml:space="preserve"> with </w:t>
      </w:r>
      <w:r w:rsidR="006F24D7" w:rsidRPr="00903C2D">
        <w:rPr>
          <w:noProof/>
        </w:rPr>
        <w:t>Lowelle</w:t>
      </w:r>
      <w:r>
        <w:t>!</w:t>
      </w:r>
      <w:r w:rsidR="00EE14E1">
        <w:t xml:space="preserve"> He stood up, wobbled, sat down.</w:t>
      </w:r>
    </w:p>
    <w:p w14:paraId="78DC9701" w14:textId="60A662DC" w:rsidR="00583A37" w:rsidRDefault="00583A37" w:rsidP="008839A7">
      <w:r>
        <w:t>The entire traveling party responded, “Shh!</w:t>
      </w:r>
      <w:r w:rsidR="00D24876">
        <w:t>”</w:t>
      </w:r>
    </w:p>
    <w:p w14:paraId="2ABD05F1" w14:textId="62B946C3" w:rsidR="00D24876" w:rsidRDefault="00D24876" w:rsidP="008839A7">
      <w:r>
        <w:t>They had stopped in a small courtyard, an enclosed area for feeding donkeys</w:t>
      </w:r>
      <w:r w:rsidR="00C54EAA">
        <w:t>. It was</w:t>
      </w:r>
      <w:r>
        <w:t xml:space="preserve"> at the side of a series of gates in a thick complicated maze of walls</w:t>
      </w:r>
      <w:r w:rsidR="00C54EAA">
        <w:t xml:space="preserve"> that</w:t>
      </w:r>
      <w:r>
        <w:t xml:space="preserve"> surrounded the palace at the center of the Medina. The air was thick with steaming manure and flies. </w:t>
      </w:r>
    </w:p>
    <w:p w14:paraId="3099C791" w14:textId="339831A8" w:rsidR="00D24876" w:rsidRDefault="00583A37" w:rsidP="008839A7">
      <w:r>
        <w:t>“It’s already 6:00 a.m</w:t>
      </w:r>
      <w:r w:rsidR="00C54EAA">
        <w:t>.</w:t>
      </w:r>
      <w:r w:rsidR="00D24876">
        <w:t xml:space="preserve"> in New Orleans, we must hurry,” Rupert whispered to George.</w:t>
      </w:r>
      <w:r w:rsidR="00C54EAA">
        <w:t xml:space="preserve"> He noticed the women were gone. The</w:t>
      </w:r>
      <w:r w:rsidR="00D24876">
        <w:t xml:space="preserve"> Creole and Noureddine leaned on the cart. How long had he slept?</w:t>
      </w:r>
    </w:p>
    <w:p w14:paraId="2700569E" w14:textId="00889512" w:rsidR="006F24D7" w:rsidRDefault="00D24876" w:rsidP="008839A7">
      <w:r>
        <w:t xml:space="preserve">“No boss, it’s almost seven-thirty in </w:t>
      </w:r>
      <w:r w:rsidR="006F24D7">
        <w:t>New Orleans,” George replied, “T</w:t>
      </w:r>
      <w:r>
        <w:t>he Ladi</w:t>
      </w:r>
      <w:r w:rsidR="00C54EAA">
        <w:t xml:space="preserve">es </w:t>
      </w:r>
      <w:r w:rsidR="00583A37">
        <w:t>that went inside and</w:t>
      </w:r>
      <w:r w:rsidR="006F24D7">
        <w:t xml:space="preserve"> </w:t>
      </w:r>
      <w:r w:rsidR="00C54EAA">
        <w:t>should have been back by now.</w:t>
      </w:r>
      <w:r>
        <w:t xml:space="preserve"> I sent the Harpy to find them.”</w:t>
      </w:r>
      <w:r w:rsidR="00583A37">
        <w:t xml:space="preserve"> </w:t>
      </w:r>
    </w:p>
    <w:p w14:paraId="1689D76D" w14:textId="5210DF99" w:rsidR="00D24876" w:rsidRDefault="00D24876" w:rsidP="008839A7">
      <w:r>
        <w:t xml:space="preserve"> The Harpy? Who was the Harpy? </w:t>
      </w:r>
      <w:r w:rsidR="00903C2D" w:rsidRPr="00082872">
        <w:t xml:space="preserve">Lightning </w:t>
      </w:r>
      <w:r w:rsidRPr="00082872">
        <w:t>fl</w:t>
      </w:r>
      <w:r w:rsidR="00583A37" w:rsidRPr="00082872">
        <w:t xml:space="preserve">ashed </w:t>
      </w:r>
      <w:r w:rsidR="00583A37">
        <w:t>over the gate. Recalling</w:t>
      </w:r>
      <w:r>
        <w:t xml:space="preserve"> the horror of the vortex on the Nile tightened Rupert’s chest. The little golden bird landed on George’s shoulder. Of course, the Harpy was the bird that brought them here</w:t>
      </w:r>
      <w:r w:rsidR="00A55A8A">
        <w:t xml:space="preserve"> by announcing to George that </w:t>
      </w:r>
      <w:r w:rsidR="00A55A8A" w:rsidRPr="00903C2D">
        <w:rPr>
          <w:noProof/>
        </w:rPr>
        <w:t>Auknot</w:t>
      </w:r>
      <w:r>
        <w:t xml:space="preserve"> was in Fez. Was it a</w:t>
      </w:r>
      <w:r w:rsidR="00A55A8A">
        <w:t xml:space="preserve"> real bird trapped in gold? Or was it a</w:t>
      </w:r>
      <w:r>
        <w:t xml:space="preserve"> mechanical spy bird created by some </w:t>
      </w:r>
      <w:r w:rsidR="00870583">
        <w:t>Seraphim</w:t>
      </w:r>
      <w:r>
        <w:t xml:space="preserve"> power </w:t>
      </w:r>
      <w:r w:rsidR="00A55A8A">
        <w:t>of George’s? Or some power of Auknot</w:t>
      </w:r>
      <w:r>
        <w:t>’s?</w:t>
      </w:r>
    </w:p>
    <w:p w14:paraId="411A2A98" w14:textId="1303824B" w:rsidR="00D24876" w:rsidRDefault="00A55A8A" w:rsidP="008839A7">
      <w:r>
        <w:t>“</w:t>
      </w:r>
      <w:r w:rsidRPr="00903C2D">
        <w:rPr>
          <w:noProof/>
        </w:rPr>
        <w:t>Auknot</w:t>
      </w:r>
      <w:r w:rsidR="00D24876">
        <w:t xml:space="preserve"> is rising!” the Harpy chirped. </w:t>
      </w:r>
    </w:p>
    <w:p w14:paraId="23E0D353" w14:textId="50E6A053" w:rsidR="00D24876" w:rsidRDefault="00D24876" w:rsidP="008839A7">
      <w:r>
        <w:t>“Tell us more,” George said as he stroked the bird</w:t>
      </w:r>
      <w:r w:rsidR="001C0E62">
        <w:t>’s tiny neck</w:t>
      </w:r>
      <w:r>
        <w:t xml:space="preserve">. </w:t>
      </w:r>
    </w:p>
    <w:p w14:paraId="0317E349" w14:textId="426C6B45" w:rsidR="00D24876" w:rsidRDefault="00D24876" w:rsidP="008839A7">
      <w:r>
        <w:t xml:space="preserve">“Every convert counts, every convert counts,” the Harpy replied. </w:t>
      </w:r>
    </w:p>
    <w:p w14:paraId="4677099D" w14:textId="61CF1972" w:rsidR="00D24876" w:rsidRDefault="00D24876" w:rsidP="008839A7">
      <w:r>
        <w:lastRenderedPageBreak/>
        <w:t>“News from the young ladies?” George asked.</w:t>
      </w:r>
    </w:p>
    <w:p w14:paraId="5FB89850" w14:textId="14F53C1C" w:rsidR="00D24876" w:rsidRDefault="00A55A8A" w:rsidP="008839A7">
      <w:r>
        <w:t xml:space="preserve">“We </w:t>
      </w:r>
      <w:r w:rsidR="00C54EAA">
        <w:t>are</w:t>
      </w:r>
      <w:r>
        <w:t xml:space="preserve"> Auknot</w:t>
      </w:r>
      <w:r w:rsidR="00C54EAA">
        <w:t>’s</w:t>
      </w:r>
      <w:r w:rsidR="00D24876">
        <w:t>,” the Harpy chanted in the voice of the Dar</w:t>
      </w:r>
      <w:r>
        <w:t xml:space="preserve">k Beauty. “You will be Auknot’s. </w:t>
      </w:r>
      <w:r w:rsidRPr="00903C2D">
        <w:rPr>
          <w:noProof/>
        </w:rPr>
        <w:t>Auknot</w:t>
      </w:r>
      <w:r w:rsidR="00D24876">
        <w:t xml:space="preserve"> wants everyone.” </w:t>
      </w:r>
    </w:p>
    <w:p w14:paraId="47B82275" w14:textId="73B058A9" w:rsidR="00D24876" w:rsidRDefault="00D24876" w:rsidP="008839A7">
      <w:r>
        <w:t xml:space="preserve">“Are we to go to them?” George asked. </w:t>
      </w:r>
      <w:r w:rsidR="00903C2D">
        <w:t xml:space="preserve">  </w:t>
      </w:r>
    </w:p>
    <w:p w14:paraId="7E0EC3D5" w14:textId="4835D364" w:rsidR="00D24876" w:rsidRDefault="00D24876" w:rsidP="008839A7">
      <w:r>
        <w:t>“Converts may enter, enemies will fall,” the Harpy chirped, now in its o</w:t>
      </w:r>
      <w:r w:rsidR="00A55A8A">
        <w:t>wn sing-song voice, “Power to Auknot, every convert counts, Auknot</w:t>
      </w:r>
      <w:r>
        <w:t xml:space="preserve"> rises, converts rise, power rises!” </w:t>
      </w:r>
    </w:p>
    <w:p w14:paraId="177BC0B6" w14:textId="68B76873" w:rsidR="00D24876" w:rsidRDefault="00A55A8A" w:rsidP="008839A7">
      <w:r>
        <w:t xml:space="preserve">“The legend says </w:t>
      </w:r>
      <w:r w:rsidRPr="00903C2D">
        <w:rPr>
          <w:noProof/>
        </w:rPr>
        <w:t>Auknot</w:t>
      </w:r>
      <w:r w:rsidR="00D24876">
        <w:t xml:space="preserve"> will grow stronger with every convert until he has the power to resurrect </w:t>
      </w:r>
      <w:r>
        <w:t xml:space="preserve">from </w:t>
      </w:r>
      <w:r w:rsidR="00D24876">
        <w:t xml:space="preserve">his golden statue. It will come alive and rule once more,” Noureddine added. </w:t>
      </w:r>
    </w:p>
    <w:p w14:paraId="019CC330" w14:textId="1B3138EF" w:rsidR="00D24876" w:rsidRDefault="00D24876" w:rsidP="008839A7">
      <w:r>
        <w:t>The sound of boots marching and the clanging of armor could be heard moving towards their courtyard. The Creole peered out a crack in the gate.</w:t>
      </w:r>
    </w:p>
    <w:p w14:paraId="75F8BD55" w14:textId="02637759" w:rsidR="00D24876" w:rsidRDefault="00D24876" w:rsidP="008839A7">
      <w:r>
        <w:t xml:space="preserve">“They </w:t>
      </w:r>
      <w:r w:rsidR="006F24D7">
        <w:t>tricked us,” the Creole said, “They know we aren’t converts, they’ve</w:t>
      </w:r>
      <w:r w:rsidR="005D6419">
        <w:t xml:space="preserve"> </w:t>
      </w:r>
      <w:r w:rsidR="00C91E61">
        <w:t>sent w</w:t>
      </w:r>
      <w:r>
        <w:t>arriors!”</w:t>
      </w:r>
    </w:p>
    <w:p w14:paraId="62846F39" w14:textId="1834DD0D" w:rsidR="0083089E" w:rsidRDefault="00D24876" w:rsidP="008839A7">
      <w:r>
        <w:t xml:space="preserve">The gate opened and they were faced with a solid formation of twenty </w:t>
      </w:r>
      <w:r w:rsidR="00EE14E1">
        <w:t xml:space="preserve">or more </w:t>
      </w:r>
      <w:r>
        <w:t xml:space="preserve">Golden Warriors with swords drawn. </w:t>
      </w:r>
    </w:p>
    <w:p w14:paraId="0DABC124" w14:textId="77777777" w:rsidR="00D24876" w:rsidRDefault="0083089E" w:rsidP="008839A7">
      <w:r>
        <w:t xml:space="preserve">Rupert want to scream at them ‘Bring Ezra out immediately!’ but his mouth had turned dry and he was afraid his tongue would stick to his swollen lips. </w:t>
      </w:r>
      <w:r w:rsidR="00D24876">
        <w:t>Nour</w:t>
      </w:r>
      <w:r w:rsidR="00A55A8A">
        <w:t xml:space="preserve">eddine stepped forward. </w:t>
      </w:r>
    </w:p>
    <w:p w14:paraId="4D019ACF" w14:textId="21012095" w:rsidR="00EE14E1" w:rsidRDefault="0083089E" w:rsidP="008839A7">
      <w:r>
        <w:t>“We’re the spice suppliers</w:t>
      </w:r>
      <w:r w:rsidR="00D24876">
        <w:t xml:space="preserve">, we’ve come to get an order from Ezra the Great,” Noureddine announced. </w:t>
      </w:r>
    </w:p>
    <w:p w14:paraId="111D36FB" w14:textId="41C2108C" w:rsidR="00D24876" w:rsidRDefault="00D24876" w:rsidP="008839A7">
      <w:r>
        <w:t xml:space="preserve">The Lead Warrior tensed and didn’t lower his sword. </w:t>
      </w:r>
    </w:p>
    <w:p w14:paraId="2CB876AC" w14:textId="708EA0B3" w:rsidR="00EE14E1" w:rsidRDefault="00D24876" w:rsidP="008839A7">
      <w:r>
        <w:t>“You’ve heard</w:t>
      </w:r>
      <w:r w:rsidR="00A55A8A">
        <w:t xml:space="preserve"> of Ezra of course, he served </w:t>
      </w:r>
      <w:r w:rsidR="00A55A8A" w:rsidRPr="00903C2D">
        <w:rPr>
          <w:noProof/>
        </w:rPr>
        <w:t>Auknot</w:t>
      </w:r>
      <w:r>
        <w:t xml:space="preserve"> in the ancient kingdom, and we are here to take his orders and carry out the preparations,” Noureddine continued taking another ste</w:t>
      </w:r>
      <w:r w:rsidR="0083089E">
        <w:t xml:space="preserve">p forward. </w:t>
      </w:r>
    </w:p>
    <w:p w14:paraId="28D2F7CD" w14:textId="075FFA9D" w:rsidR="00D24876" w:rsidRDefault="0083089E" w:rsidP="008839A7">
      <w:r>
        <w:lastRenderedPageBreak/>
        <w:t xml:space="preserve">Meanwhile, Rupert </w:t>
      </w:r>
      <w:r w:rsidR="00EE14E1">
        <w:t xml:space="preserve">stood up and </w:t>
      </w:r>
      <w:r>
        <w:t xml:space="preserve">advanced </w:t>
      </w:r>
      <w:r w:rsidR="00EE14E1">
        <w:t xml:space="preserve">on shaky legs </w:t>
      </w:r>
      <w:r>
        <w:t>until he was</w:t>
      </w:r>
      <w:r w:rsidR="00C91E61">
        <w:t xml:space="preserve"> </w:t>
      </w:r>
      <w:r w:rsidR="00C91E61" w:rsidRPr="00903C2D">
        <w:rPr>
          <w:noProof/>
        </w:rPr>
        <w:t>at</w:t>
      </w:r>
      <w:r w:rsidR="00C91E61">
        <w:t xml:space="preserve"> the toes of the Lead Warrior</w:t>
      </w:r>
      <w:r w:rsidR="00D24876">
        <w:t xml:space="preserve">. </w:t>
      </w:r>
      <w:r>
        <w:t xml:space="preserve">He popped open a bottle in his pocket, poured some potion on a hanky, brought it to his </w:t>
      </w:r>
      <w:r w:rsidR="00C91E61">
        <w:t xml:space="preserve">own </w:t>
      </w:r>
      <w:r>
        <w:t xml:space="preserve">nose. </w:t>
      </w:r>
      <w:r w:rsidR="00EE14E1">
        <w:t>The soldier snickered.</w:t>
      </w:r>
    </w:p>
    <w:p w14:paraId="40794B4A" w14:textId="370ED781" w:rsidR="00D24876" w:rsidRDefault="00A55A8A" w:rsidP="008839A7">
      <w:r>
        <w:t>“</w:t>
      </w:r>
      <w:r w:rsidRPr="00903C2D">
        <w:rPr>
          <w:noProof/>
        </w:rPr>
        <w:t>Auknot</w:t>
      </w:r>
      <w:r w:rsidR="00D24876">
        <w:t xml:space="preserve"> has Ezra!” the Harpy chirped in the voice of the Creole. The Golden Warriors eyed the Harpy. It made a show of flashing around their head</w:t>
      </w:r>
      <w:r>
        <w:t>s as it continued the chant, “</w:t>
      </w:r>
      <w:r w:rsidRPr="00903C2D">
        <w:rPr>
          <w:noProof/>
        </w:rPr>
        <w:t>Auknot</w:t>
      </w:r>
      <w:r w:rsidR="00D24876">
        <w:t xml:space="preserve"> has Ezra!”</w:t>
      </w:r>
    </w:p>
    <w:p w14:paraId="084A2B3B" w14:textId="1C360A3C" w:rsidR="0083089E" w:rsidRDefault="00D24876" w:rsidP="008839A7">
      <w:r>
        <w:t xml:space="preserve">The Lead Warrior was clearly annoyed at the Harpy, who clearly wasn’t a stranger to the </w:t>
      </w:r>
      <w:r w:rsidR="00EE14E1">
        <w:t>Warriors. The Leader</w:t>
      </w:r>
      <w:r>
        <w:t xml:space="preserve"> relaxed his weapon </w:t>
      </w:r>
      <w:r w:rsidR="0083089E">
        <w:t>arm just as Rupert’s head cleared.</w:t>
      </w:r>
      <w:r w:rsidR="00A55A8A">
        <w:t xml:space="preserve"> </w:t>
      </w:r>
    </w:p>
    <w:p w14:paraId="206925A4" w14:textId="3E773B1F" w:rsidR="0083089E" w:rsidRDefault="0083089E" w:rsidP="008839A7">
      <w:r>
        <w:t xml:space="preserve">“Take us to Ezra!” </w:t>
      </w:r>
      <w:r w:rsidR="00EE14E1">
        <w:t>Rupert ordered, feeling strong with each breath.</w:t>
      </w:r>
    </w:p>
    <w:p w14:paraId="7CD5C8AF" w14:textId="074D0128" w:rsidR="0083089E" w:rsidRDefault="0083089E" w:rsidP="008839A7">
      <w:r>
        <w:t xml:space="preserve"> “You don’t want to worship</w:t>
      </w:r>
      <w:r w:rsidR="00C91E61">
        <w:t xml:space="preserve"> </w:t>
      </w:r>
      <w:r w:rsidR="00C91E61" w:rsidRPr="00903C2D">
        <w:rPr>
          <w:noProof/>
        </w:rPr>
        <w:t>Auknot</w:t>
      </w:r>
      <w:r w:rsidR="00C91E61">
        <w:t xml:space="preserve"> first?” The Lead Warrior</w:t>
      </w:r>
      <w:r>
        <w:t xml:space="preserve"> asked. </w:t>
      </w:r>
    </w:p>
    <w:p w14:paraId="3080E60C" w14:textId="02637FA9" w:rsidR="00D24876" w:rsidRDefault="0083089E" w:rsidP="008839A7">
      <w:r>
        <w:t>“Of course we will pay respects,” answered Rupert, thinking it best not to antagonize</w:t>
      </w:r>
      <w:r w:rsidR="00C91E61">
        <w:t xml:space="preserve"> the warriors</w:t>
      </w:r>
      <w:r w:rsidR="00C54EAA">
        <w:t>. A</w:t>
      </w:r>
      <w:r>
        <w:t xml:space="preserve">t least they were </w:t>
      </w:r>
      <w:r w:rsidR="00C54EAA">
        <w:t xml:space="preserve">now </w:t>
      </w:r>
      <w:r>
        <w:t xml:space="preserve">on their way to Ezra. </w:t>
      </w:r>
    </w:p>
    <w:p w14:paraId="5C063998" w14:textId="7B7EAF08" w:rsidR="0083089E" w:rsidRDefault="0083089E" w:rsidP="008839A7">
      <w:r>
        <w:t>Rupert cleared a path t</w:t>
      </w:r>
      <w:r w:rsidR="00EE14E1">
        <w:t>hrough the center of the warrior’s</w:t>
      </w:r>
      <w:r>
        <w:t xml:space="preserve"> formation, the Creole, George, and Noureddine followed.   </w:t>
      </w:r>
    </w:p>
    <w:p w14:paraId="75DC50E2" w14:textId="77777777" w:rsidR="00D24876" w:rsidRDefault="00D24876" w:rsidP="008839A7">
      <w:r>
        <w:t xml:space="preserve">The Golden Warriors marched them through a long maze and a series of tunnels up and down. Chambers and more chambers. It was taking ages. Would he ever see </w:t>
      </w:r>
      <w:r w:rsidRPr="00903C2D">
        <w:rPr>
          <w:noProof/>
        </w:rPr>
        <w:t>Lowelle</w:t>
      </w:r>
      <w:r>
        <w:t xml:space="preserve"> again? Would she wait for him if he was late? </w:t>
      </w:r>
      <w:r w:rsidR="0083089E">
        <w:t>A loud growl emitted from George</w:t>
      </w:r>
      <w:r>
        <w:t xml:space="preserve">’s </w:t>
      </w:r>
      <w:r w:rsidR="0083089E">
        <w:t>stomach, it was ages since they had eaten</w:t>
      </w:r>
      <w:r>
        <w:t>. How many hours had he been up? With all the time changes</w:t>
      </w:r>
      <w:r w:rsidR="0083089E">
        <w:t xml:space="preserve"> including going to New Orleans</w:t>
      </w:r>
      <w:r>
        <w:t xml:space="preserve"> it was at least a day if not almost two by now</w:t>
      </w:r>
      <w:r w:rsidR="0083089E">
        <w:t xml:space="preserve"> since they had really slept</w:t>
      </w:r>
      <w:r>
        <w:t xml:space="preserve">. Rupert had no idea if they were underground or above ground by the time they reached the final set of doors in a dark hallway. </w:t>
      </w:r>
      <w:r w:rsidR="0083089E">
        <w:t xml:space="preserve"> </w:t>
      </w:r>
    </w:p>
    <w:p w14:paraId="2017F80C" w14:textId="7377EC39" w:rsidR="00D24876" w:rsidRDefault="00D24876" w:rsidP="008839A7">
      <w:r>
        <w:t xml:space="preserve">The Golden Warriors formed two </w:t>
      </w:r>
      <w:r w:rsidR="001C0E62">
        <w:t>lines on either side of twenty-f</w:t>
      </w:r>
      <w:r>
        <w:t xml:space="preserve">oot tall Golden Doors. The doors were covered with Arabesque designs and peacock feather imprints. The Creole, </w:t>
      </w:r>
      <w:r>
        <w:lastRenderedPageBreak/>
        <w:t>Noureddine, George, and Rupert huddled together and approached, unsure what to do next. A messenger jogged in and whispered to the Lead Warrior.</w:t>
      </w:r>
    </w:p>
    <w:p w14:paraId="5293A745" w14:textId="24A0F337" w:rsidR="00D24876" w:rsidRDefault="00C91E61" w:rsidP="008839A7">
      <w:r>
        <w:t>“You,” the L</w:t>
      </w:r>
      <w:r w:rsidR="00D24876">
        <w:t>ead Warrior pointed out Noureddine, “You may go to Ezra now.”</w:t>
      </w:r>
    </w:p>
    <w:p w14:paraId="0584E3C7" w14:textId="4B9F4CB6" w:rsidR="00D24876" w:rsidRDefault="00D24876" w:rsidP="008839A7">
      <w:r>
        <w:t xml:space="preserve">The Creole stiffened his posture. Noureddine waved him off and followed the messenger without a word. Rupert started to follow </w:t>
      </w:r>
      <w:r w:rsidR="00C91E61">
        <w:t xml:space="preserve">them, </w:t>
      </w:r>
      <w:r>
        <w:t xml:space="preserve">but a Golden </w:t>
      </w:r>
      <w:r w:rsidR="0083089E">
        <w:t xml:space="preserve">Warrior </w:t>
      </w:r>
      <w:r>
        <w:t xml:space="preserve">stepped out of formation and blocked his path. </w:t>
      </w:r>
      <w:r w:rsidR="0083089E">
        <w:t xml:space="preserve"> </w:t>
      </w:r>
    </w:p>
    <w:p w14:paraId="5622F75F" w14:textId="67F14871" w:rsidR="00D24876" w:rsidRDefault="00D24876" w:rsidP="008839A7">
      <w:r>
        <w:t>The Harpy flew up and tapped on the Golden Doors with its beak. The doors swung open. A burst of sunlight blinded Rupert. George shoved hi</w:t>
      </w:r>
      <w:r w:rsidR="001C0E62">
        <w:t>m forward. They were in an open-</w:t>
      </w:r>
      <w:r>
        <w:t xml:space="preserve">air courtyard. Rupert looked down as his eyes adjusted. The floor was paved with pink and gold marbles and semiprecious stones in amber and purple and green. </w:t>
      </w:r>
    </w:p>
    <w:p w14:paraId="1678EC8D" w14:textId="76B07503" w:rsidR="00D24876" w:rsidRDefault="00D24876" w:rsidP="008839A7">
      <w:r>
        <w:t>Dominating the center of the courtyard,</w:t>
      </w:r>
      <w:r w:rsidR="0083089E">
        <w:t xml:space="preserve"> </w:t>
      </w:r>
      <w:r w:rsidR="00C91E61">
        <w:t xml:space="preserve">on the surface of a deep dark pool, </w:t>
      </w:r>
      <w:r w:rsidR="0083089E">
        <w:t xml:space="preserve">the massive golden statue of </w:t>
      </w:r>
      <w:r w:rsidR="0083089E" w:rsidRPr="00903C2D">
        <w:rPr>
          <w:noProof/>
        </w:rPr>
        <w:t>Auknot</w:t>
      </w:r>
      <w:r>
        <w:t xml:space="preserve"> stood tall and unreachable</w:t>
      </w:r>
      <w:r w:rsidR="0083089E">
        <w:t>. Auknot</w:t>
      </w:r>
      <w:r>
        <w:t>’s</w:t>
      </w:r>
      <w:r w:rsidR="00C91E61">
        <w:t xml:space="preserve"> head was ablaze from the direct striking of a</w:t>
      </w:r>
      <w:r w:rsidR="00903C2D">
        <w:t xml:space="preserve"> </w:t>
      </w:r>
      <w:r w:rsidR="00903C2D" w:rsidRPr="00082872">
        <w:t xml:space="preserve">sunbeam. </w:t>
      </w:r>
    </w:p>
    <w:p w14:paraId="3817AC6C" w14:textId="0E68DB1B" w:rsidR="00D24876" w:rsidRDefault="00D24876" w:rsidP="008839A7">
      <w:r>
        <w:t xml:space="preserve">Palm trees and orchids formed a tangle around the court’s edges. Peacocks and other bright exotic birds, parrots, and cockatiels of every color flew from branch to branch and cried to each other. Golden birds like the Harpy flashed around the room, singing out in every language. </w:t>
      </w:r>
    </w:p>
    <w:p w14:paraId="7F3E84D8" w14:textId="01014DD9" w:rsidR="00D24876" w:rsidRDefault="00D24876" w:rsidP="008839A7">
      <w:r>
        <w:t xml:space="preserve">Golden Worshipers emerged from every direction, out of the palm jungle, down stairways in the three walls, and flowed in around Rupert, George and the Creole from the Golden Doors. </w:t>
      </w:r>
    </w:p>
    <w:p w14:paraId="1C7B5BF7" w14:textId="229C04D1" w:rsidR="00D24876" w:rsidRDefault="0083089E" w:rsidP="008839A7">
      <w:r>
        <w:t>The sun shifted its angle and Auknot</w:t>
      </w:r>
      <w:r w:rsidR="00D24876">
        <w:t xml:space="preserve">’s </w:t>
      </w:r>
      <w:r w:rsidR="00C91E61">
        <w:t xml:space="preserve">long thin angular </w:t>
      </w:r>
      <w:r w:rsidR="00D24876">
        <w:t>face became visi</w:t>
      </w:r>
      <w:r>
        <w:t>ble. Rupert recognized the Peacock</w:t>
      </w:r>
      <w:r w:rsidR="00D24876">
        <w:t xml:space="preserve"> headdress from the</w:t>
      </w:r>
      <w:r>
        <w:t xml:space="preserve"> beach</w:t>
      </w:r>
      <w:r w:rsidR="00D24876">
        <w:t>. A hush came</w:t>
      </w:r>
      <w:r w:rsidR="00C91E61">
        <w:t xml:space="preserve"> over the room. The birds stilled on branches</w:t>
      </w:r>
      <w:r w:rsidR="00D24876">
        <w:t>. The Harpy landed on the top of</w:t>
      </w:r>
      <w:r w:rsidR="00C91E61">
        <w:t xml:space="preserve"> Auknot’s</w:t>
      </w:r>
      <w:r>
        <w:t xml:space="preserve"> h</w:t>
      </w:r>
      <w:r w:rsidR="00D24876">
        <w:t xml:space="preserve">eaddress. </w:t>
      </w:r>
    </w:p>
    <w:p w14:paraId="4383D232" w14:textId="672146D5" w:rsidR="00D24876" w:rsidRDefault="00D24876" w:rsidP="008839A7">
      <w:r>
        <w:t>“The time is now!” announced the Harpy in a boomin</w:t>
      </w:r>
      <w:r w:rsidR="00C91E61">
        <w:t>g voice loud enough to cause an</w:t>
      </w:r>
      <w:r>
        <w:t xml:space="preserve"> earthquake. </w:t>
      </w:r>
    </w:p>
    <w:p w14:paraId="33239C3C" w14:textId="38887194" w:rsidR="00D24876" w:rsidRDefault="00D24876" w:rsidP="008839A7">
      <w:r>
        <w:lastRenderedPageBreak/>
        <w:t xml:space="preserve">The Golden Worshipers began to clang cymbals and bang drums and dance and scream. </w:t>
      </w:r>
    </w:p>
    <w:p w14:paraId="782D7BFD" w14:textId="2773B8E9" w:rsidR="00D24876" w:rsidRDefault="00D24876" w:rsidP="008839A7">
      <w:r>
        <w:t xml:space="preserve">“You have called me and I have come!” boomed </w:t>
      </w:r>
      <w:r w:rsidR="00C91E61" w:rsidRPr="00903C2D">
        <w:rPr>
          <w:noProof/>
        </w:rPr>
        <w:t>Auknot</w:t>
      </w:r>
      <w:r w:rsidR="00C91E61">
        <w:t xml:space="preserve"> through </w:t>
      </w:r>
      <w:r>
        <w:t xml:space="preserve">the Harpy. </w:t>
      </w:r>
    </w:p>
    <w:p w14:paraId="03FAA315" w14:textId="716E0892" w:rsidR="00D24876" w:rsidRDefault="00D24876" w:rsidP="008839A7">
      <w:r>
        <w:t>The frenzy of the Golden Worshipers mounted, Rupert noticed the Golden Warriors had joined in the wor</w:t>
      </w:r>
      <w:r w:rsidR="00DC4A75">
        <w:t>ship and were no longer keeping an eye on</w:t>
      </w:r>
      <w:r>
        <w:t xml:space="preserve"> them. Rupert pulled the Creole and George into the palm jungle, behind a cluster of trunks. They hunched down. Rupert looked at his watch. It was time to meet </w:t>
      </w:r>
      <w:r w:rsidRPr="00F26383">
        <w:rPr>
          <w:noProof/>
        </w:rPr>
        <w:t>Lowelle</w:t>
      </w:r>
      <w:r>
        <w:t>. This had gone on long enough, they had to find Ezra and get out of there!</w:t>
      </w:r>
      <w:r>
        <w:tab/>
        <w:t xml:space="preserve"> </w:t>
      </w:r>
    </w:p>
    <w:p w14:paraId="414F0E02" w14:textId="1F02894B" w:rsidR="00D24876" w:rsidRDefault="00D24876" w:rsidP="008839A7">
      <w:r>
        <w:t xml:space="preserve">George gestured to the stairs </w:t>
      </w:r>
      <w:r w:rsidRPr="00F26383">
        <w:rPr>
          <w:noProof/>
        </w:rPr>
        <w:t>in</w:t>
      </w:r>
      <w:r>
        <w:t xml:space="preserve"> the far wall. “Let’s go!” he yelled over the cacophony of the entranced Golden Worshipers. Rupert crashed through the plants and made a run for the other side. </w:t>
      </w:r>
    </w:p>
    <w:p w14:paraId="10D9311B" w14:textId="2A171FC1" w:rsidR="00D24876" w:rsidRDefault="00D24876" w:rsidP="008839A7">
      <w:r>
        <w:t xml:space="preserve">“You have grown strong and we are now one!” boomed the Harpy. The Golden Worshipers stopped dead still. Rupert and George and the Creole were only </w:t>
      </w:r>
      <w:r w:rsidRPr="00F26383">
        <w:rPr>
          <w:noProof/>
        </w:rPr>
        <w:t>half way</w:t>
      </w:r>
      <w:r>
        <w:t xml:space="preserve"> across the room. Every Golden</w:t>
      </w:r>
      <w:r w:rsidR="003F2CD7">
        <w:t xml:space="preserve"> Worshipper knelt</w:t>
      </w:r>
      <w:r w:rsidR="00DC4A75">
        <w:t xml:space="preserve"> facing </w:t>
      </w:r>
      <w:r w:rsidR="00DC4A75" w:rsidRPr="00F26383">
        <w:rPr>
          <w:noProof/>
        </w:rPr>
        <w:t>Auknot</w:t>
      </w:r>
      <w:r>
        <w:t>. Rupert and Geo</w:t>
      </w:r>
      <w:r w:rsidR="00DC4A75">
        <w:t>rge and the Creole had no choice but to follow their lead or they would stand out</w:t>
      </w:r>
      <w:r>
        <w:t xml:space="preserve">. </w:t>
      </w:r>
    </w:p>
    <w:p w14:paraId="773D8C22" w14:textId="59D788CE" w:rsidR="00D24876" w:rsidRDefault="00DC4A75" w:rsidP="008839A7">
      <w:r>
        <w:t>“</w:t>
      </w:r>
      <w:r w:rsidRPr="00F26383">
        <w:rPr>
          <w:noProof/>
        </w:rPr>
        <w:t>Auknot</w:t>
      </w:r>
      <w:r>
        <w:t xml:space="preserve"> knows, Auknot</w:t>
      </w:r>
      <w:r w:rsidR="00D24876">
        <w:t xml:space="preserve"> sees!” shouted the Harpy. Everyone inhaled in unison and held their breath. </w:t>
      </w:r>
    </w:p>
    <w:p w14:paraId="0F35DE74" w14:textId="77A43661" w:rsidR="00DC4A75" w:rsidRDefault="00DC4A75" w:rsidP="008839A7">
      <w:r>
        <w:t xml:space="preserve">The </w:t>
      </w:r>
      <w:r w:rsidRPr="00F26383">
        <w:rPr>
          <w:noProof/>
        </w:rPr>
        <w:t>eye lids</w:t>
      </w:r>
      <w:r>
        <w:t xml:space="preserve"> of the statue of </w:t>
      </w:r>
      <w:r w:rsidRPr="00F26383">
        <w:rPr>
          <w:noProof/>
        </w:rPr>
        <w:t>Auknot</w:t>
      </w:r>
      <w:r w:rsidR="00D24876">
        <w:t xml:space="preserve"> opened. </w:t>
      </w:r>
    </w:p>
    <w:p w14:paraId="20A3C369" w14:textId="77777777" w:rsidR="00DC4A75" w:rsidRDefault="00D24876" w:rsidP="008839A7">
      <w:r>
        <w:t xml:space="preserve">A cold chill replaced the sweltering humidity of Fez. </w:t>
      </w:r>
    </w:p>
    <w:p w14:paraId="458C609F" w14:textId="77777777" w:rsidR="00273467" w:rsidRDefault="00767237" w:rsidP="008839A7">
      <w:r>
        <w:t>Auknot</w:t>
      </w:r>
      <w:r w:rsidR="00D24876">
        <w:t>’s emerald eyes</w:t>
      </w:r>
      <w:r w:rsidR="00DC4A75">
        <w:t>,</w:t>
      </w:r>
      <w:r w:rsidR="00D24876">
        <w:t xml:space="preserve"> flecked with copper</w:t>
      </w:r>
      <w:r w:rsidR="00DC4A75">
        <w:t>,</w:t>
      </w:r>
      <w:r w:rsidR="00D24876">
        <w:t xml:space="preserve"> surveyed the crowd and settled on Rupert. </w:t>
      </w:r>
    </w:p>
    <w:p w14:paraId="462DEAC6" w14:textId="6EFF7FF7" w:rsidR="00273467" w:rsidRPr="002E0534" w:rsidRDefault="00C54EAA" w:rsidP="002E0534">
      <w:pPr>
        <w:pStyle w:val="Heading1"/>
      </w:pPr>
      <w:r w:rsidRPr="00F26383">
        <w:t>Chapter 14</w:t>
      </w:r>
      <w:r w:rsidR="002E0534">
        <w:t xml:space="preserve"> </w:t>
      </w:r>
      <w:r w:rsidR="00273467" w:rsidRPr="00F26383">
        <w:rPr>
          <w:sz w:val="28"/>
          <w:szCs w:val="28"/>
        </w:rPr>
        <w:t xml:space="preserve">Saint </w:t>
      </w:r>
      <w:r w:rsidR="00F40C21" w:rsidRPr="00F26383">
        <w:rPr>
          <w:sz w:val="28"/>
          <w:szCs w:val="28"/>
        </w:rPr>
        <w:t>Cecelia</w:t>
      </w:r>
    </w:p>
    <w:p w14:paraId="5C91CEC5" w14:textId="77777777" w:rsidR="00F26383" w:rsidRPr="00F26383" w:rsidRDefault="00F26383" w:rsidP="00F26383">
      <w:pPr>
        <w:jc w:val="center"/>
        <w:rPr>
          <w:sz w:val="28"/>
          <w:szCs w:val="28"/>
        </w:rPr>
      </w:pPr>
    </w:p>
    <w:p w14:paraId="6A948B10" w14:textId="7BEEDD8B" w:rsidR="00273467" w:rsidRDefault="00B17AF4" w:rsidP="008839A7">
      <w:r w:rsidRPr="00F26383">
        <w:rPr>
          <w:sz w:val="32"/>
          <w:szCs w:val="32"/>
        </w:rPr>
        <w:t>T</w:t>
      </w:r>
      <w:r>
        <w:t xml:space="preserve">he </w:t>
      </w:r>
      <w:r w:rsidR="00767237">
        <w:t>Harpy hopped from Auknot’s Peacock</w:t>
      </w:r>
      <w:r>
        <w:t xml:space="preserve"> headdress to Auknot</w:t>
      </w:r>
      <w:r w:rsidR="00273467">
        <w:t xml:space="preserve">’s shoulder. </w:t>
      </w:r>
    </w:p>
    <w:p w14:paraId="5FA7DC8C" w14:textId="398D5A84" w:rsidR="00273467" w:rsidRDefault="00B17AF4" w:rsidP="008839A7">
      <w:r>
        <w:lastRenderedPageBreak/>
        <w:t xml:space="preserve">“Convert and be at one with </w:t>
      </w:r>
      <w:r w:rsidRPr="00F26383">
        <w:rPr>
          <w:noProof/>
        </w:rPr>
        <w:t>Auknot</w:t>
      </w:r>
      <w:r>
        <w:t>! Convert and be at one with Auknot</w:t>
      </w:r>
      <w:r w:rsidR="00273467">
        <w:t xml:space="preserve">!” the Harpy cried in its own </w:t>
      </w:r>
      <w:r w:rsidR="00B3379C">
        <w:t>sing-</w:t>
      </w:r>
      <w:r w:rsidR="00273467">
        <w:t xml:space="preserve">song voice. </w:t>
      </w:r>
    </w:p>
    <w:p w14:paraId="45C4CABD" w14:textId="58BF4A33" w:rsidR="00767237" w:rsidRDefault="00273467" w:rsidP="008839A7">
      <w:r>
        <w:t>Ruper</w:t>
      </w:r>
      <w:r w:rsidR="00767237">
        <w:t>t rolled his eyes. He</w:t>
      </w:r>
      <w:r w:rsidR="00B17AF4">
        <w:t xml:space="preserve"> drew himself up tall</w:t>
      </w:r>
      <w:r w:rsidR="00767237">
        <w:t xml:space="preserve"> and gestured a</w:t>
      </w:r>
      <w:r w:rsidR="0093003D">
        <w:t>ngrily towards</w:t>
      </w:r>
      <w:r w:rsidR="00767237">
        <w:t xml:space="preserve"> </w:t>
      </w:r>
      <w:r w:rsidR="00767237" w:rsidRPr="00F26383">
        <w:rPr>
          <w:noProof/>
        </w:rPr>
        <w:t>Auknot</w:t>
      </w:r>
      <w:r w:rsidR="00767237">
        <w:t>.</w:t>
      </w:r>
    </w:p>
    <w:p w14:paraId="29A2935F" w14:textId="0A447A93" w:rsidR="00273467" w:rsidRDefault="00273467" w:rsidP="008839A7">
      <w:r>
        <w:t xml:space="preserve"> “Where is Ezra!?” </w:t>
      </w:r>
      <w:r w:rsidR="00767237">
        <w:t>Rupert demanded</w:t>
      </w:r>
      <w:r w:rsidR="0093003D">
        <w:t xml:space="preserve"> without really expecting an answer</w:t>
      </w:r>
      <w:r w:rsidR="00B3379C">
        <w:t>.</w:t>
      </w:r>
    </w:p>
    <w:p w14:paraId="5CFC6DC4" w14:textId="1A1395C9" w:rsidR="00273467" w:rsidRDefault="00B17AF4" w:rsidP="008839A7">
      <w:r>
        <w:t>The Harpy hopped back to Auknot</w:t>
      </w:r>
      <w:r w:rsidR="00273467">
        <w:t xml:space="preserve">’s headdress. </w:t>
      </w:r>
    </w:p>
    <w:p w14:paraId="5B0BD244" w14:textId="45F02911" w:rsidR="00767237" w:rsidRDefault="00273467" w:rsidP="008839A7">
      <w:r>
        <w:t>“What business do you have with Ezra?” the Harpy cried in the cavernous voice</w:t>
      </w:r>
      <w:r w:rsidR="00767237">
        <w:t xml:space="preserve"> that Rupert assumed was </w:t>
      </w:r>
      <w:r w:rsidR="0093003D">
        <w:t xml:space="preserve">supposed to be </w:t>
      </w:r>
      <w:r w:rsidR="00767237">
        <w:t xml:space="preserve">the voice of </w:t>
      </w:r>
      <w:r w:rsidR="00767237" w:rsidRPr="00F26383">
        <w:rPr>
          <w:noProof/>
        </w:rPr>
        <w:t>Auknot</w:t>
      </w:r>
      <w:r>
        <w:t>.</w:t>
      </w:r>
      <w:r w:rsidR="00767237">
        <w:t xml:space="preserve"> </w:t>
      </w:r>
    </w:p>
    <w:p w14:paraId="6F8E6147" w14:textId="7C9B24C5" w:rsidR="00273467" w:rsidRDefault="00767237" w:rsidP="008839A7">
      <w:r>
        <w:t xml:space="preserve">Rupert thought it suspicious the statue didn’t speak for itself. Couldn’t the worshipers see </w:t>
      </w:r>
      <w:r w:rsidRPr="00F26383">
        <w:rPr>
          <w:noProof/>
        </w:rPr>
        <w:t>Auknot</w:t>
      </w:r>
      <w:r>
        <w:t xml:space="preserve"> wasn’t really alive if a mechanical bird had to serve as a</w:t>
      </w:r>
      <w:r w:rsidR="0093003D">
        <w:t xml:space="preserve"> spea</w:t>
      </w:r>
      <w:r>
        <w:t>ker?</w:t>
      </w:r>
      <w:r w:rsidR="00273467">
        <w:t xml:space="preserve"> </w:t>
      </w:r>
    </w:p>
    <w:p w14:paraId="4436D42F" w14:textId="7325EE78" w:rsidR="00B17AF4" w:rsidRDefault="00B17AF4" w:rsidP="008839A7">
      <w:r>
        <w:t xml:space="preserve">The Dark Beauty, in a peacock feather robe worthy of a high priestess, appeared from the side colonnade. The room drew a breath in awe as she strode up to the </w:t>
      </w:r>
      <w:r w:rsidR="00F40C21">
        <w:t>dais</w:t>
      </w:r>
      <w:r>
        <w:t xml:space="preserve"> and prostrated herself before </w:t>
      </w:r>
      <w:r w:rsidRPr="00F26383">
        <w:rPr>
          <w:noProof/>
        </w:rPr>
        <w:t>Auknot</w:t>
      </w:r>
      <w:r>
        <w:t xml:space="preserve">. </w:t>
      </w:r>
      <w:r w:rsidR="00CF319C">
        <w:t>Rupert wondered if the creatures gathered around the “pharaoh statue” knew how ridiculous they looked. He started to giggle at the scene. George kicked him.</w:t>
      </w:r>
    </w:p>
    <w:p w14:paraId="0676DE6D" w14:textId="0D331EAE" w:rsidR="00B17AF4" w:rsidRDefault="00B17AF4" w:rsidP="008839A7">
      <w:r>
        <w:t>“Speak!” said the Harpy flutter</w:t>
      </w:r>
      <w:r w:rsidR="00CF319C">
        <w:t>ing above the Dark Beauty’s</w:t>
      </w:r>
      <w:r>
        <w:t xml:space="preserve"> bowed figure. </w:t>
      </w:r>
    </w:p>
    <w:p w14:paraId="193FBCCA" w14:textId="70ADECD2" w:rsidR="00273467" w:rsidRDefault="00B17AF4" w:rsidP="008839A7">
      <w:r>
        <w:t>“He’s</w:t>
      </w:r>
      <w:r w:rsidR="00273467">
        <w:t xml:space="preserve"> Rupert,</w:t>
      </w:r>
      <w:r>
        <w:t xml:space="preserve"> </w:t>
      </w:r>
      <w:r w:rsidR="00DA1B58">
        <w:t xml:space="preserve">the one who created the Cyryzzma, </w:t>
      </w:r>
      <w:r>
        <w:t>apprentice to Ezra,” she said.</w:t>
      </w:r>
    </w:p>
    <w:p w14:paraId="3D3A45E8" w14:textId="39E8466D" w:rsidR="00B17AF4" w:rsidRDefault="00B17AF4" w:rsidP="008839A7">
      <w:r>
        <w:t>“Well done, see to her reward,” the Harpy said. Golden Wa</w:t>
      </w:r>
      <w:r w:rsidR="00CF319C">
        <w:t xml:space="preserve">rriors led the Dark Beauty ceremoniously to a set of </w:t>
      </w:r>
      <w:r w:rsidR="00CF319C" w:rsidRPr="00F26383">
        <w:rPr>
          <w:noProof/>
        </w:rPr>
        <w:t>thrones</w:t>
      </w:r>
      <w:r w:rsidR="00CF319C">
        <w:t xml:space="preserve"> on the side of the room</w:t>
      </w:r>
      <w:r>
        <w:t xml:space="preserve">. </w:t>
      </w:r>
      <w:r w:rsidR="00CF319C">
        <w:t>Golden Attendants</w:t>
      </w:r>
      <w:r w:rsidR="00B3379C">
        <w:t xml:space="preserve"> stepped up to fan her with giant peacock feathers</w:t>
      </w:r>
      <w:r w:rsidR="00CF319C">
        <w:t xml:space="preserve">. </w:t>
      </w:r>
    </w:p>
    <w:p w14:paraId="7F98BBC8" w14:textId="439FAE69" w:rsidR="00B17AF4" w:rsidRDefault="00B17AF4" w:rsidP="008839A7">
      <w:r>
        <w:t xml:space="preserve">Rupert glared at her. </w:t>
      </w:r>
      <w:r w:rsidR="0093003D">
        <w:t>The women above the tea</w:t>
      </w:r>
      <w:r w:rsidR="00CF319C">
        <w:t xml:space="preserve">shop must have been spying on Oblivion all along. Before a thought could form about </w:t>
      </w:r>
      <w:r w:rsidR="00CF319C" w:rsidRPr="00F26383">
        <w:rPr>
          <w:noProof/>
        </w:rPr>
        <w:t>Lowelle’s</w:t>
      </w:r>
      <w:r w:rsidR="00CF319C">
        <w:t xml:space="preserve"> invol</w:t>
      </w:r>
      <w:r w:rsidR="003F2CD7">
        <w:t>vement</w:t>
      </w:r>
      <w:r w:rsidR="00B3379C">
        <w:t>,</w:t>
      </w:r>
      <w:r w:rsidR="003F2CD7">
        <w:t xml:space="preserve"> George hissed and nodded towards The Golden Warriors now headed</w:t>
      </w:r>
      <w:r w:rsidR="00CF319C">
        <w:t xml:space="preserve"> their way.</w:t>
      </w:r>
    </w:p>
    <w:p w14:paraId="2168D414" w14:textId="7D167508" w:rsidR="00B17AF4" w:rsidRDefault="00B17AF4" w:rsidP="008839A7">
      <w:r>
        <w:t>“I demand to see Ezra!” Rupert blurted out.</w:t>
      </w:r>
    </w:p>
    <w:p w14:paraId="4D9CD6CF" w14:textId="38C071CE" w:rsidR="00273467" w:rsidRDefault="00B17AF4" w:rsidP="008839A7">
      <w:r>
        <w:t xml:space="preserve">“No one commands </w:t>
      </w:r>
      <w:r w:rsidRPr="00F26383">
        <w:rPr>
          <w:noProof/>
        </w:rPr>
        <w:t>Auknot</w:t>
      </w:r>
      <w:r w:rsidR="00273467">
        <w:t>!” the Harpy boomed.</w:t>
      </w:r>
    </w:p>
    <w:p w14:paraId="14E9B159" w14:textId="590E9E17" w:rsidR="00273467" w:rsidRDefault="003F2CD7" w:rsidP="008839A7">
      <w:r>
        <w:lastRenderedPageBreak/>
        <w:t>Before Rupert could answer,</w:t>
      </w:r>
      <w:r w:rsidR="00273467">
        <w:t xml:space="preserve"> the Golden </w:t>
      </w:r>
      <w:r w:rsidR="00B17AF4">
        <w:t>Warriors</w:t>
      </w:r>
      <w:r w:rsidR="00CF319C">
        <w:t xml:space="preserve"> broke into a run</w:t>
      </w:r>
      <w:r>
        <w:t xml:space="preserve"> towards Rupert’s party drawing their swords</w:t>
      </w:r>
      <w:r w:rsidR="00273467">
        <w:t xml:space="preserve">. The </w:t>
      </w:r>
      <w:r w:rsidR="00CF319C">
        <w:t>Harpy flashed</w:t>
      </w:r>
      <w:r w:rsidR="00273467">
        <w:t xml:space="preserve"> to George’s shoulder and whispered something in George’s ear. </w:t>
      </w:r>
      <w:r w:rsidR="00CF319C">
        <w:t xml:space="preserve">Rupert’s thoughts returned to </w:t>
      </w:r>
      <w:r w:rsidR="00CF319C" w:rsidRPr="00F26383">
        <w:rPr>
          <w:noProof/>
        </w:rPr>
        <w:t>Lowelle</w:t>
      </w:r>
      <w:r w:rsidR="00CF319C">
        <w:t xml:space="preserve">, </w:t>
      </w:r>
      <w:r w:rsidR="00230166">
        <w:t>he didn’t want to</w:t>
      </w:r>
      <w:r w:rsidR="00CF319C">
        <w:t xml:space="preserve"> believe she could b</w:t>
      </w:r>
      <w:r w:rsidR="00230166">
        <w:t>e involved in all this</w:t>
      </w:r>
      <w:r w:rsidR="00CF319C">
        <w:t>.</w:t>
      </w:r>
    </w:p>
    <w:p w14:paraId="64455741" w14:textId="19CB8FAD" w:rsidR="00273467" w:rsidRDefault="00CF319C" w:rsidP="008839A7">
      <w:r>
        <w:t>“</w:t>
      </w:r>
      <w:r w:rsidRPr="00F26383">
        <w:rPr>
          <w:noProof/>
        </w:rPr>
        <w:t>Lowelle</w:t>
      </w:r>
      <w:r>
        <w:t xml:space="preserve"> is waiting</w:t>
      </w:r>
      <w:r w:rsidR="00273467">
        <w:t xml:space="preserve">,” George whispered, “Just say the word.” </w:t>
      </w:r>
    </w:p>
    <w:p w14:paraId="53315418" w14:textId="399073D8" w:rsidR="00273467" w:rsidRDefault="00B3379C" w:rsidP="008839A7">
      <w:r>
        <w:t>“Dante’s Garden…,</w:t>
      </w:r>
      <w:r w:rsidR="00273467">
        <w:t xml:space="preserve">” the words were barely out of Rupert’s mouth before brightly colored birds took to flight and the courtyard disappeared behind a bank of clouds. </w:t>
      </w:r>
    </w:p>
    <w:p w14:paraId="267403BF" w14:textId="5D2B9D1A" w:rsidR="00273467" w:rsidRDefault="00CF319C" w:rsidP="008839A7">
      <w:r>
        <w:t>“…can wait until we free</w:t>
      </w:r>
      <w:r w:rsidR="00273467">
        <w:t xml:space="preserve"> Ezra,” Rupert finished his sentence to find the Dreadlocked D</w:t>
      </w:r>
      <w:r>
        <w:t>ishwashers hanging over him</w:t>
      </w:r>
      <w:r w:rsidR="00273467">
        <w:t xml:space="preserve"> as Rupert lay prone in the </w:t>
      </w:r>
      <w:r w:rsidR="0093003D">
        <w:t xml:space="preserve">New Orleans </w:t>
      </w:r>
      <w:r w:rsidR="00B3379C">
        <w:t xml:space="preserve">restaurant </w:t>
      </w:r>
      <w:r w:rsidR="00273467">
        <w:t xml:space="preserve">courtyard. </w:t>
      </w:r>
    </w:p>
    <w:p w14:paraId="2F5FCE31" w14:textId="0429A898" w:rsidR="00B3379C" w:rsidRDefault="00273467" w:rsidP="008839A7">
      <w:r>
        <w:t>“</w:t>
      </w:r>
      <w:r w:rsidRPr="00F26383">
        <w:rPr>
          <w:noProof/>
        </w:rPr>
        <w:t>Lowelle</w:t>
      </w:r>
      <w:r>
        <w:t xml:space="preserve"> di</w:t>
      </w:r>
      <w:r w:rsidR="00CF319C">
        <w:t xml:space="preserve">dn’t say anything about a </w:t>
      </w:r>
      <w:r>
        <w:t>party</w:t>
      </w:r>
      <w:r w:rsidR="00CF319C">
        <w:t xml:space="preserve"> of three</w:t>
      </w:r>
      <w:r w:rsidR="003107DC">
        <w:t>,” a</w:t>
      </w:r>
      <w:r w:rsidR="00B3379C">
        <w:t xml:space="preserve"> Dante’s Garden W</w:t>
      </w:r>
      <w:r>
        <w:t xml:space="preserve">aiter shooed away the Dishwashers and huffed as he brushed bird feathers off the little outdoor dining table. </w:t>
      </w:r>
    </w:p>
    <w:p w14:paraId="4BC086DC" w14:textId="7CDFB30B" w:rsidR="00273467" w:rsidRDefault="00273467" w:rsidP="008839A7">
      <w:r>
        <w:t>Rupert hoisted himself from the limestone paving to one of the two ornate iron chairs</w:t>
      </w:r>
      <w:r w:rsidR="00D5593A">
        <w:t xml:space="preserve">, willing </w:t>
      </w:r>
      <w:r>
        <w:t>his ‘Transported’ stomach</w:t>
      </w:r>
      <w:r w:rsidR="00D5593A">
        <w:t xml:space="preserve"> to settle</w:t>
      </w:r>
      <w:r>
        <w:t xml:space="preserve">. Damn </w:t>
      </w:r>
      <w:r w:rsidR="00870583">
        <w:t>Seraphim</w:t>
      </w:r>
      <w:r>
        <w:t xml:space="preserve"> efficiency. A feather drifted down from above. Rupert looked up. The sky was heavy with a warm swell of storm clouds. Seated on the edge of the roof were the Creole, George, and the Harpy.  </w:t>
      </w:r>
    </w:p>
    <w:p w14:paraId="340282E9" w14:textId="715E03B7" w:rsidR="00273467" w:rsidRDefault="00273467" w:rsidP="008839A7">
      <w:r>
        <w:t xml:space="preserve">“Sorry Boss, I thought you were ready to go,” George said. </w:t>
      </w:r>
    </w:p>
    <w:p w14:paraId="63064495" w14:textId="535D2C30" w:rsidR="00D5593A" w:rsidRDefault="00273467" w:rsidP="008839A7">
      <w:r>
        <w:t>“Hello Georg</w:t>
      </w:r>
      <w:r w:rsidR="00D5593A">
        <w:t xml:space="preserve">e!” </w:t>
      </w:r>
      <w:r w:rsidR="00D5593A" w:rsidRPr="00F26383">
        <w:rPr>
          <w:noProof/>
        </w:rPr>
        <w:t>Lowelle</w:t>
      </w:r>
      <w:r w:rsidR="00D5593A">
        <w:t>, in a tailored sheath</w:t>
      </w:r>
      <w:r>
        <w:t xml:space="preserve"> of pale grey silk, parted the curtain of banana trees and joined them. </w:t>
      </w:r>
    </w:p>
    <w:p w14:paraId="5F64E814" w14:textId="21E82CAA" w:rsidR="00273467" w:rsidRDefault="00273467" w:rsidP="008839A7">
      <w:r>
        <w:t xml:space="preserve">Her yellow hat and bag blended with the intermittent rays of sunlight beaming through the gloom. But Rupert scowled. Why was she greeting George first?  </w:t>
      </w:r>
    </w:p>
    <w:p w14:paraId="3D283363" w14:textId="426F210D" w:rsidR="0093003D" w:rsidRDefault="00273467" w:rsidP="008839A7">
      <w:r>
        <w:t xml:space="preserve">“Hope your dreams were as smooth and clear as honey,” The Creole jumped down from the roof and spread a table napkin for her to sit on. </w:t>
      </w:r>
    </w:p>
    <w:p w14:paraId="4A483AED" w14:textId="10F9344E" w:rsidR="00273467" w:rsidRDefault="0093003D" w:rsidP="008839A7">
      <w:r>
        <w:lastRenderedPageBreak/>
        <w:t xml:space="preserve">Rupert huffed. </w:t>
      </w:r>
      <w:r w:rsidR="00273467">
        <w:t xml:space="preserve">How dare the source of eighty years of exhaustion </w:t>
      </w:r>
      <w:r w:rsidR="00273467" w:rsidRPr="00F26383">
        <w:rPr>
          <w:noProof/>
        </w:rPr>
        <w:t>hope</w:t>
      </w:r>
      <w:r w:rsidR="00273467">
        <w:t xml:space="preserve"> such a thing for </w:t>
      </w:r>
      <w:r w:rsidR="00273467" w:rsidRPr="00F26383">
        <w:rPr>
          <w:noProof/>
        </w:rPr>
        <w:t>Lowelle</w:t>
      </w:r>
      <w:r w:rsidR="00273467">
        <w:t>?</w:t>
      </w:r>
      <w:r w:rsidR="003107DC">
        <w:t xml:space="preserve"> </w:t>
      </w:r>
    </w:p>
    <w:p w14:paraId="50096765" w14:textId="6E087A97" w:rsidR="00273467" w:rsidRDefault="00273467" w:rsidP="008839A7">
      <w:r w:rsidRPr="00F26383">
        <w:rPr>
          <w:noProof/>
        </w:rPr>
        <w:t>Lowelle</w:t>
      </w:r>
      <w:r>
        <w:t xml:space="preserve"> gave the Creole a sweet look and put her hand </w:t>
      </w:r>
      <w:r w:rsidRPr="00F26383">
        <w:rPr>
          <w:noProof/>
        </w:rPr>
        <w:t>to</w:t>
      </w:r>
      <w:r>
        <w:t xml:space="preserve"> his cheek. Rupert watched the </w:t>
      </w:r>
      <w:r w:rsidR="0093003D">
        <w:t>“</w:t>
      </w:r>
      <w:r>
        <w:t>young handsome</w:t>
      </w:r>
      <w:r w:rsidR="0093003D">
        <w:t>”</w:t>
      </w:r>
      <w:r>
        <w:t xml:space="preserve"> Creole smile back into her eyes. </w:t>
      </w:r>
    </w:p>
    <w:p w14:paraId="13D06A9B" w14:textId="66188A9B" w:rsidR="00273467" w:rsidRDefault="00F40C21" w:rsidP="008839A7">
      <w:r>
        <w:t>“Oh for heaven</w:t>
      </w:r>
      <w:r w:rsidR="00273467">
        <w:t>’s sake, we have to do something!” Rupert banged his fist on the table.</w:t>
      </w:r>
    </w:p>
    <w:p w14:paraId="3D9678C7" w14:textId="1B9E116E" w:rsidR="00273467" w:rsidRDefault="00273467" w:rsidP="008839A7">
      <w:r>
        <w:t xml:space="preserve">“My dear Rupert, whatever’s the matter?” </w:t>
      </w:r>
      <w:r w:rsidRPr="00F26383">
        <w:rPr>
          <w:noProof/>
        </w:rPr>
        <w:t>Lowelle</w:t>
      </w:r>
      <w:r>
        <w:t xml:space="preserve"> removed her hand from the Creole’s cheek to put it over Rupert’s fist.</w:t>
      </w:r>
    </w:p>
    <w:p w14:paraId="50A4342C" w14:textId="75F23EB5" w:rsidR="00273467" w:rsidRDefault="003107DC" w:rsidP="008839A7">
      <w:r>
        <w:t>“</w:t>
      </w:r>
      <w:r w:rsidRPr="00F26383">
        <w:rPr>
          <w:noProof/>
        </w:rPr>
        <w:t>Auknot</w:t>
      </w:r>
      <w:r w:rsidR="00273467">
        <w:t xml:space="preserve"> has Ezra.” Rupert said, “We have to rescue him!”</w:t>
      </w:r>
    </w:p>
    <w:p w14:paraId="46725992" w14:textId="7A67727B" w:rsidR="00273467" w:rsidRDefault="00273467" w:rsidP="008839A7">
      <w:r>
        <w:t xml:space="preserve">“But that’s wonderful,” </w:t>
      </w:r>
      <w:r w:rsidRPr="00F26383">
        <w:rPr>
          <w:noProof/>
        </w:rPr>
        <w:t>Lowelle</w:t>
      </w:r>
      <w:r>
        <w:t xml:space="preserve"> said. </w:t>
      </w:r>
    </w:p>
    <w:p w14:paraId="2BE30ADC" w14:textId="0B669D62" w:rsidR="00273467" w:rsidRDefault="00273467" w:rsidP="008839A7">
      <w:r>
        <w:t>“What do you mean, that’s wo</w:t>
      </w:r>
      <w:r w:rsidR="003107DC">
        <w:t xml:space="preserve">nderful? This dubious Cult of </w:t>
      </w:r>
      <w:r w:rsidR="003107DC" w:rsidRPr="00F26383">
        <w:rPr>
          <w:noProof/>
        </w:rPr>
        <w:t>Auknot</w:t>
      </w:r>
      <w:r>
        <w:t xml:space="preserve"> has all but taken over the sacred Medina of Fez. He has Golden Warriors running all over after anyone who isn’t a convert,” Rupert said.</w:t>
      </w:r>
    </w:p>
    <w:p w14:paraId="40246513" w14:textId="0CBAEA32" w:rsidR="00273467" w:rsidRDefault="00273467" w:rsidP="008839A7">
      <w:r>
        <w:t xml:space="preserve">“But that means the Archangel hasn’t </w:t>
      </w:r>
      <w:r w:rsidR="0093003D">
        <w:t>“</w:t>
      </w:r>
      <w:r>
        <w:t>Taken</w:t>
      </w:r>
      <w:r w:rsidR="0093003D">
        <w:t>”</w:t>
      </w:r>
      <w:r>
        <w:t xml:space="preserve"> Ezra for Unholy Comm</w:t>
      </w:r>
      <w:r w:rsidR="003107DC">
        <w:t xml:space="preserve">erce! </w:t>
      </w:r>
      <w:r w:rsidR="0093003D">
        <w:t xml:space="preserve">He’s not in a floating cage somewhere. </w:t>
      </w:r>
      <w:r w:rsidR="003107DC">
        <w:t xml:space="preserve">Ezra is saved, saved by </w:t>
      </w:r>
      <w:r w:rsidR="003107DC" w:rsidRPr="00F26383">
        <w:rPr>
          <w:noProof/>
        </w:rPr>
        <w:t>Auknot</w:t>
      </w:r>
      <w:r>
        <w:t xml:space="preserve">!” </w:t>
      </w:r>
      <w:r w:rsidRPr="00F26383">
        <w:rPr>
          <w:noProof/>
        </w:rPr>
        <w:t>Lowelle</w:t>
      </w:r>
      <w:r>
        <w:t xml:space="preserve"> clapped her hands.</w:t>
      </w:r>
    </w:p>
    <w:p w14:paraId="4F466ADC" w14:textId="58E24316" w:rsidR="00DD2C2F" w:rsidRDefault="00DD2C2F" w:rsidP="008839A7">
      <w:r>
        <w:t xml:space="preserve">It pained Rupert that </w:t>
      </w:r>
      <w:r w:rsidRPr="00F26383">
        <w:rPr>
          <w:noProof/>
        </w:rPr>
        <w:t>Lowelle</w:t>
      </w:r>
      <w:r>
        <w:t xml:space="preserve"> seemed to have assumed Oblivion was involved in Unholy Commerce. Did she think he was involved too? What had </w:t>
      </w:r>
      <w:r w:rsidR="0038258A">
        <w:t>Doreen</w:t>
      </w:r>
      <w:r>
        <w:t xml:space="preserve"> told her? He had to clear this up before SCOD got wind of it and he was put in the floating cage.</w:t>
      </w:r>
    </w:p>
    <w:p w14:paraId="5B7E5568" w14:textId="4D9A8CCB" w:rsidR="00273467" w:rsidRDefault="00273467" w:rsidP="008839A7">
      <w:r>
        <w:t>“The other young ladies in your crowd seem to be fervent converts,” the Cr</w:t>
      </w:r>
      <w:r w:rsidR="003107DC">
        <w:t>eole injected</w:t>
      </w:r>
      <w:r>
        <w:t xml:space="preserve">. </w:t>
      </w:r>
    </w:p>
    <w:p w14:paraId="189F6EAB" w14:textId="7487A9E7" w:rsidR="00273467" w:rsidRDefault="00273467" w:rsidP="008839A7">
      <w:r>
        <w:t xml:space="preserve">“I don’t care who’s a convert, Ezra is being held prisoner!” Rupert continued. </w:t>
      </w:r>
    </w:p>
    <w:p w14:paraId="37656193" w14:textId="658029B0" w:rsidR="00273467" w:rsidRDefault="00273467" w:rsidP="008839A7">
      <w:r w:rsidRPr="00A73174">
        <w:rPr>
          <w:noProof/>
        </w:rPr>
        <w:t>Lowelle’s</w:t>
      </w:r>
      <w:r>
        <w:t xml:space="preserve"> lip trembled and she seemed on the verge of angry tears. “Ezra is dear to all of us Rupert. You should be glad the Archangel hasn’t condemned him, and that he’s perfectly safe in the han</w:t>
      </w:r>
      <w:r w:rsidR="00230166">
        <w:t xml:space="preserve">ds of the beloved </w:t>
      </w:r>
      <w:r w:rsidR="00230166" w:rsidRPr="00A73174">
        <w:rPr>
          <w:noProof/>
        </w:rPr>
        <w:t>Auknot</w:t>
      </w:r>
      <w:r>
        <w:t>, who’s here to bri</w:t>
      </w:r>
      <w:r w:rsidR="00366A33">
        <w:t>ng peace and acceptance to all C</w:t>
      </w:r>
      <w:r>
        <w:t>reation.”</w:t>
      </w:r>
    </w:p>
    <w:p w14:paraId="475D1ADF" w14:textId="2E8BEFA8" w:rsidR="00273467" w:rsidRDefault="00273467" w:rsidP="008839A7">
      <w:r>
        <w:lastRenderedPageBreak/>
        <w:t>“</w:t>
      </w:r>
      <w:r w:rsidRPr="00A73174">
        <w:rPr>
          <w:noProof/>
        </w:rPr>
        <w:t>Lowelle</w:t>
      </w:r>
      <w:r>
        <w:t>, I’m afraid for</w:t>
      </w:r>
      <w:r w:rsidR="00230166">
        <w:t xml:space="preserve"> your friends, why would this </w:t>
      </w:r>
      <w:r w:rsidR="00230166" w:rsidRPr="00A73174">
        <w:rPr>
          <w:noProof/>
        </w:rPr>
        <w:t>Auknot</w:t>
      </w:r>
      <w:r>
        <w:t xml:space="preserve"> need to have Golden Warriors about if he’s so benevolent?” Rupert said.</w:t>
      </w:r>
      <w:r w:rsidR="00230166">
        <w:t xml:space="preserve"> He wanted to add: or why would he need Cyryzzma, but thought it best to leave that subject alone for now. </w:t>
      </w:r>
    </w:p>
    <w:p w14:paraId="59DCA804" w14:textId="5CEBEF59" w:rsidR="00273467" w:rsidRPr="00082872" w:rsidRDefault="00230166" w:rsidP="008839A7">
      <w:r>
        <w:t>“The Cult of Auknot</w:t>
      </w:r>
      <w:r w:rsidR="00273467">
        <w:t>’s brought harm to no on</w:t>
      </w:r>
      <w:r w:rsidR="00F020D4">
        <w:t xml:space="preserve">e! You should be happy </w:t>
      </w:r>
      <w:r w:rsidR="00F020D4" w:rsidRPr="00082872">
        <w:t>for Ezra,</w:t>
      </w:r>
      <w:r w:rsidR="00273467" w:rsidRPr="00082872">
        <w:t xml:space="preserve">” </w:t>
      </w:r>
      <w:r w:rsidR="00273467" w:rsidRPr="00390B5E">
        <w:rPr>
          <w:noProof/>
        </w:rPr>
        <w:t>Lowelle</w:t>
      </w:r>
      <w:r w:rsidR="00273467">
        <w:t xml:space="preserve"> replied. “As for the Golden Warriors, everything good has darkness come against </w:t>
      </w:r>
      <w:r w:rsidR="00273467" w:rsidRPr="00082872">
        <w:t>it event</w:t>
      </w:r>
      <w:r w:rsidR="00A73174" w:rsidRPr="00082872">
        <w:t>ually. T</w:t>
      </w:r>
      <w:r w:rsidRPr="00082872">
        <w:t>hey must prepare for it. Y</w:t>
      </w:r>
      <w:r w:rsidR="00273467" w:rsidRPr="00082872">
        <w:t xml:space="preserve">ou </w:t>
      </w:r>
      <w:r w:rsidR="0093003D" w:rsidRPr="00082872">
        <w:t xml:space="preserve">should </w:t>
      </w:r>
      <w:r w:rsidR="00273467" w:rsidRPr="00082872">
        <w:t>know that.”</w:t>
      </w:r>
    </w:p>
    <w:p w14:paraId="0126747A" w14:textId="1A68278A" w:rsidR="004628A9" w:rsidRDefault="00273467" w:rsidP="008839A7">
      <w:r>
        <w:t xml:space="preserve">She had him </w:t>
      </w:r>
      <w:r w:rsidRPr="00390B5E">
        <w:rPr>
          <w:noProof/>
        </w:rPr>
        <w:t>on</w:t>
      </w:r>
      <w:r>
        <w:t xml:space="preserve"> that point</w:t>
      </w:r>
      <w:r w:rsidR="0093003D">
        <w:t xml:space="preserve">. He definitely couldn’t debate </w:t>
      </w:r>
      <w:r w:rsidR="0093003D" w:rsidRPr="00390B5E">
        <w:rPr>
          <w:noProof/>
        </w:rPr>
        <w:t>it from</w:t>
      </w:r>
      <w:r w:rsidR="0093003D">
        <w:t xml:space="preserve"> his education. He had no clue if she was right. I</w:t>
      </w:r>
      <w:r>
        <w:t xml:space="preserve">t bothered him </w:t>
      </w:r>
      <w:r w:rsidRPr="00390B5E">
        <w:rPr>
          <w:noProof/>
        </w:rPr>
        <w:t>Lowelle</w:t>
      </w:r>
      <w:r>
        <w:t xml:space="preserve"> knew so much about the Cult</w:t>
      </w:r>
      <w:r w:rsidR="00230166">
        <w:t xml:space="preserve"> of </w:t>
      </w:r>
      <w:r w:rsidR="00230166" w:rsidRPr="00390B5E">
        <w:rPr>
          <w:noProof/>
        </w:rPr>
        <w:t>Auknot</w:t>
      </w:r>
      <w:r w:rsidR="00230166">
        <w:t xml:space="preserve">. </w:t>
      </w:r>
      <w:r w:rsidR="004628A9">
        <w:t xml:space="preserve">Why was everyone being sucked in by a statue? </w:t>
      </w:r>
      <w:r w:rsidR="00230166">
        <w:t>It must be the bad</w:t>
      </w:r>
      <w:r>
        <w:t xml:space="preserve"> influence of those friends of hers</w:t>
      </w:r>
      <w:r w:rsidR="0093003D">
        <w:t xml:space="preserve">. </w:t>
      </w:r>
      <w:r w:rsidR="004628A9">
        <w:t>Cults were dangerous. No, stupid humans were dangerous, mostly</w:t>
      </w:r>
      <w:r w:rsidR="00CF5CFA">
        <w:t xml:space="preserve"> to themselves. They loved spectacle</w:t>
      </w:r>
      <w:r w:rsidR="004628A9">
        <w:t xml:space="preserve"> like the Dark Beauty in her ridiculous robes.</w:t>
      </w:r>
    </w:p>
    <w:p w14:paraId="3B4F29B0" w14:textId="162070AC" w:rsidR="00273467" w:rsidRDefault="0093003D" w:rsidP="008839A7">
      <w:r>
        <w:t>Rupert had to be</w:t>
      </w:r>
      <w:r w:rsidR="00230166">
        <w:t xml:space="preserve"> careful not to accidentally transport the Dark Beauty to them with too much resentment</w:t>
      </w:r>
      <w:r w:rsidR="00273467">
        <w:t>. The little group waited i</w:t>
      </w:r>
      <w:r w:rsidR="00230166">
        <w:t>n silence for Rupert’s answer. A</w:t>
      </w:r>
      <w:r w:rsidR="00273467">
        <w:t xml:space="preserve"> few fat drops of rain landed on the flagstone paving. </w:t>
      </w:r>
    </w:p>
    <w:p w14:paraId="66FF15B6" w14:textId="2BFD78FF" w:rsidR="00273467" w:rsidRDefault="00273467" w:rsidP="008839A7">
      <w:r>
        <w:t xml:space="preserve">“Come on,” </w:t>
      </w:r>
      <w:r w:rsidRPr="00390B5E">
        <w:rPr>
          <w:noProof/>
        </w:rPr>
        <w:t>Lowelle</w:t>
      </w:r>
      <w:r>
        <w:t xml:space="preserve"> grabbed Rupert’s hand</w:t>
      </w:r>
      <w:r w:rsidR="00A354A6">
        <w:t>, “It’s going to pour</w:t>
      </w:r>
      <w:r>
        <w:t>.</w:t>
      </w:r>
      <w:r w:rsidR="00A354A6">
        <w:t>”</w:t>
      </w:r>
      <w:r>
        <w:t xml:space="preserve"> They bounded through the kitchen and out onto the street. The Creole and George followed, the Harpy flashi</w:t>
      </w:r>
      <w:r w:rsidR="00D5593A">
        <w:t>ng to-and-</w:t>
      </w:r>
      <w:r>
        <w:t>fro between them. The clouds burst open in a torrent.</w:t>
      </w:r>
    </w:p>
    <w:p w14:paraId="62F0C513" w14:textId="74EEEF6D" w:rsidR="00273467" w:rsidRDefault="00273467" w:rsidP="008839A7">
      <w:r w:rsidRPr="00390B5E">
        <w:rPr>
          <w:noProof/>
        </w:rPr>
        <w:t>Lowelle</w:t>
      </w:r>
      <w:r>
        <w:t xml:space="preserve"> flagged a taxi. George tucked the Harpy in his vest before getting in. </w:t>
      </w:r>
    </w:p>
    <w:p w14:paraId="49C56190" w14:textId="47ABF742" w:rsidR="00273467" w:rsidRDefault="00273467" w:rsidP="008839A7">
      <w:r>
        <w:t>“Saint Cece</w:t>
      </w:r>
      <w:r w:rsidR="00C40C20">
        <w:t xml:space="preserve">lia,” </w:t>
      </w:r>
      <w:r w:rsidR="00C40C20" w:rsidRPr="00390B5E">
        <w:rPr>
          <w:noProof/>
        </w:rPr>
        <w:t>Lowelle</w:t>
      </w:r>
      <w:r w:rsidR="00C40C20">
        <w:t xml:space="preserve"> ordered the</w:t>
      </w:r>
      <w:r>
        <w:t xml:space="preserve"> Rastafarian woman driver. </w:t>
      </w:r>
    </w:p>
    <w:p w14:paraId="343CAE3A" w14:textId="23D0938E" w:rsidR="00273467" w:rsidRDefault="00273467" w:rsidP="008839A7">
      <w:r>
        <w:t xml:space="preserve">“Saint Cecelia’s closed.” The Rastafarian answered. </w:t>
      </w:r>
    </w:p>
    <w:p w14:paraId="16F4A38A" w14:textId="3CE23A53" w:rsidR="00273467" w:rsidRDefault="00273467" w:rsidP="008839A7">
      <w:r>
        <w:t>“Yes</w:t>
      </w:r>
      <w:r w:rsidR="00CF5CFA">
        <w:t>,</w:t>
      </w:r>
      <w:r>
        <w:t xml:space="preserve"> we know,” </w:t>
      </w:r>
      <w:r w:rsidRPr="00390B5E">
        <w:rPr>
          <w:noProof/>
        </w:rPr>
        <w:t>Lowelle</w:t>
      </w:r>
      <w:r>
        <w:t xml:space="preserve"> answered and w</w:t>
      </w:r>
      <w:r w:rsidR="00A354A6">
        <w:t>aved her on. The driver snorted.</w:t>
      </w:r>
    </w:p>
    <w:p w14:paraId="4232AF03" w14:textId="20A1B809" w:rsidR="00273467" w:rsidRDefault="00230166" w:rsidP="008839A7">
      <w:r>
        <w:t>“Damn that Dark Beauty</w:t>
      </w:r>
      <w:r w:rsidR="00273467">
        <w:t xml:space="preserve">!” Rupert proclaimed out loud without thinking. </w:t>
      </w:r>
    </w:p>
    <w:p w14:paraId="2D70E3AD" w14:textId="4C4A874E" w:rsidR="00273467" w:rsidRDefault="00273467" w:rsidP="008839A7">
      <w:r>
        <w:lastRenderedPageBreak/>
        <w:t>The Rast</w:t>
      </w:r>
      <w:r w:rsidR="00230166">
        <w:t>afarian raised an eyebrow. “Why thank-you.” The Rastafarian winked</w:t>
      </w:r>
      <w:r>
        <w:t>. “Where you people from?”</w:t>
      </w:r>
    </w:p>
    <w:p w14:paraId="5EDB38AA" w14:textId="4F68AD68" w:rsidR="00273467" w:rsidRDefault="00273467" w:rsidP="008839A7">
      <w:r>
        <w:t xml:space="preserve">“Heaven,” </w:t>
      </w:r>
      <w:r w:rsidRPr="00390B5E">
        <w:rPr>
          <w:noProof/>
        </w:rPr>
        <w:t>Lowelle</w:t>
      </w:r>
      <w:r>
        <w:t xml:space="preserve"> answered. George and the Creole started giggling and couldn’t stop. Rupert was irritated at the interruption to his planning. Didn’t anyone take the danger to Ezra seriously?</w:t>
      </w:r>
      <w:r w:rsidR="00CA67E6">
        <w:t xml:space="preserve"> Was he the only one that understood how ludicrous and dangerous this </w:t>
      </w:r>
      <w:r w:rsidR="00CA67E6" w:rsidRPr="00390B5E">
        <w:rPr>
          <w:noProof/>
        </w:rPr>
        <w:t>Auknot</w:t>
      </w:r>
      <w:r w:rsidR="00CA67E6">
        <w:t xml:space="preserve"> Cult was? He could see </w:t>
      </w:r>
      <w:r w:rsidR="00CA67E6" w:rsidRPr="00390B5E">
        <w:rPr>
          <w:noProof/>
        </w:rPr>
        <w:t>Lowelle</w:t>
      </w:r>
      <w:r w:rsidR="00CA67E6">
        <w:t xml:space="preserve"> was just naïve about the whole thing</w:t>
      </w:r>
      <w:r w:rsidR="00A354A6">
        <w:t>. H</w:t>
      </w:r>
      <w:r w:rsidR="00CA67E6">
        <w:t>e cursed humans for being so stupid as to think they could get something like salvation from their sins for nothing.</w:t>
      </w:r>
    </w:p>
    <w:p w14:paraId="1B19C347" w14:textId="51BC119B" w:rsidR="00CA67E6" w:rsidRDefault="00273467" w:rsidP="008839A7">
      <w:r>
        <w:t xml:space="preserve">“I know one thing for sure,” the Rastafarian lectured </w:t>
      </w:r>
      <w:r w:rsidR="00230166">
        <w:t>them, “Dark</w:t>
      </w:r>
      <w:r w:rsidR="00CA67E6">
        <w:t>ness probably the only thing that’s</w:t>
      </w:r>
      <w:r w:rsidR="00230166">
        <w:t xml:space="preserve"> darkened the doors of St. Cecelia</w:t>
      </w:r>
      <w:r w:rsidR="00A354A6">
        <w:t xml:space="preserve"> since the parish closed. C</w:t>
      </w:r>
      <w:r w:rsidR="00CA67E6">
        <w:t xml:space="preserve">ome to tell, Voodoo going down there.” </w:t>
      </w:r>
    </w:p>
    <w:p w14:paraId="46653563" w14:textId="3F01EBEF" w:rsidR="00CA67E6" w:rsidRDefault="00CA67E6" w:rsidP="008839A7">
      <w:r>
        <w:t xml:space="preserve">This brought on another spate of giggling by George, the Creole, and </w:t>
      </w:r>
      <w:r w:rsidRPr="00390B5E">
        <w:rPr>
          <w:noProof/>
        </w:rPr>
        <w:t>Lowelle</w:t>
      </w:r>
      <w:r>
        <w:t>.</w:t>
      </w:r>
    </w:p>
    <w:p w14:paraId="33BDF274" w14:textId="7BE02952" w:rsidR="00273467" w:rsidRDefault="00CA67E6" w:rsidP="008839A7">
      <w:r>
        <w:t>“The Dark Beauty’s no joke,</w:t>
      </w:r>
      <w:r w:rsidR="00273467">
        <w:t>” Rupert said</w:t>
      </w:r>
      <w:r>
        <w:t>. The rest of the group glared at him.</w:t>
      </w:r>
    </w:p>
    <w:p w14:paraId="190B1DAA" w14:textId="718E53CC" w:rsidR="00273467" w:rsidRDefault="00273467" w:rsidP="008839A7">
      <w:r>
        <w:t>“There you go, we’re here.” The Rastafarian replied</w:t>
      </w:r>
      <w:r w:rsidR="00082872" w:rsidRPr="00082872">
        <w:t xml:space="preserve"> </w:t>
      </w:r>
      <w:r w:rsidR="00390B5E" w:rsidRPr="00082872">
        <w:t xml:space="preserve">as </w:t>
      </w:r>
      <w:r>
        <w:t xml:space="preserve">she pulled over on a block surrounded by a solid sand-colored wall. </w:t>
      </w:r>
    </w:p>
    <w:p w14:paraId="5A7DCE36" w14:textId="43320B7F" w:rsidR="00273467" w:rsidRDefault="00273467" w:rsidP="008839A7">
      <w:r>
        <w:t xml:space="preserve">Rupert exited the taxi and stared up at </w:t>
      </w:r>
      <w:r w:rsidRPr="00390B5E">
        <w:rPr>
          <w:noProof/>
        </w:rPr>
        <w:t>a round</w:t>
      </w:r>
      <w:r>
        <w:t xml:space="preserve"> turret towering above the wall. It was attached to the corner of a peaked roof crowned with a simple white cross. Saint Cecelia was raised in sand-colored brick that matched its garden wall, and there was no sign of plants trying to creep over. Very neatly groomed</w:t>
      </w:r>
      <w:r w:rsidR="00CA67E6">
        <w:t xml:space="preserve"> for an abandoned building</w:t>
      </w:r>
      <w:r>
        <w:t>.</w:t>
      </w:r>
      <w:r w:rsidR="00CA67E6">
        <w:t xml:space="preserve"> Why had </w:t>
      </w:r>
      <w:r w:rsidR="00CA67E6" w:rsidRPr="00390B5E">
        <w:rPr>
          <w:noProof/>
        </w:rPr>
        <w:t>Lowelle</w:t>
      </w:r>
      <w:r w:rsidR="00CA67E6">
        <w:t xml:space="preserve"> brou</w:t>
      </w:r>
      <w:r w:rsidR="00D5593A">
        <w:t>ght them here? He vowed to keep his guard up.</w:t>
      </w:r>
    </w:p>
    <w:p w14:paraId="275CC416" w14:textId="1B795E56" w:rsidR="00273467" w:rsidRDefault="00273467" w:rsidP="008839A7">
      <w:r>
        <w:t xml:space="preserve">A rosette stained glass window </w:t>
      </w:r>
      <w:r w:rsidR="00A354A6">
        <w:t>countered the church’s heavy blank style. It depicted</w:t>
      </w:r>
      <w:r>
        <w:t xml:space="preserve"> what Rupert assumed was Saint Cecelia herself</w:t>
      </w:r>
      <w:r w:rsidR="00A354A6">
        <w:t xml:space="preserve"> and</w:t>
      </w:r>
      <w:r>
        <w:t xml:space="preserve"> was the only uplif</w:t>
      </w:r>
      <w:r w:rsidR="00A354A6">
        <w:t>ting detail</w:t>
      </w:r>
      <w:r>
        <w:t xml:space="preserve">. Lowelle paid the driver and approached the ornate iron gates while she pulled an enormous key from her yellow handbag to unlock the gate. </w:t>
      </w:r>
    </w:p>
    <w:p w14:paraId="2CDB4AFF" w14:textId="78315617" w:rsidR="00273467" w:rsidRDefault="00273467" w:rsidP="008839A7">
      <w:r>
        <w:lastRenderedPageBreak/>
        <w:t xml:space="preserve">Lowelle relocked the front gate behind them. They climbed the foreboding front steps and followed Lowelle inside. They were safely behind the solid oak doors of the apse before the storm began to </w:t>
      </w:r>
      <w:r w:rsidR="00A354A6">
        <w:t>really wail</w:t>
      </w:r>
      <w:r>
        <w:t xml:space="preserve">. Rupert stared up at the rain sheeting over Saint Cecelia’s stained glass countenance. The air was injected with warm asphalt, a pungent smell humans mistook for rain. If humans could only smell a pure raindrop, not possible here on earth, it would make them weep. </w:t>
      </w:r>
    </w:p>
    <w:p w14:paraId="73D8EBA8" w14:textId="699EF0EF" w:rsidR="00273467" w:rsidRDefault="00273467" w:rsidP="008839A7">
      <w:r w:rsidRPr="00390B5E">
        <w:rPr>
          <w:noProof/>
        </w:rPr>
        <w:t>Lowelle</w:t>
      </w:r>
      <w:r>
        <w:t xml:space="preserve"> lit at least a dozen white candles that sprouted from a candelabrum in a tangle of gold. She held it high. They followed its pool of light into the sanctuary.</w:t>
      </w:r>
    </w:p>
    <w:p w14:paraId="63D56FC2" w14:textId="70552BB8" w:rsidR="00273467" w:rsidRDefault="00273467" w:rsidP="008839A7">
      <w:r>
        <w:t xml:space="preserve">The Harpy emerged from George’s vest and flashed about the rest of the room. The little bird hissed sparks to light candles in fixtures hanging at odd intervals here and there from the ceiling. </w:t>
      </w:r>
    </w:p>
    <w:p w14:paraId="0E2D5CB1" w14:textId="306FEDDC" w:rsidR="00273467" w:rsidRDefault="00273467" w:rsidP="008839A7">
      <w:r>
        <w:t>The church had been converted into</w:t>
      </w:r>
      <w:r w:rsidR="00A354A6">
        <w:t xml:space="preserve"> a sort of loft-style dormitory.</w:t>
      </w:r>
      <w:r>
        <w:t xml:space="preserve"> Rupert assumed </w:t>
      </w:r>
      <w:r w:rsidR="00A354A6">
        <w:t>it was where</w:t>
      </w:r>
      <w:r>
        <w:t xml:space="preserve"> </w:t>
      </w:r>
      <w:r w:rsidRPr="005159E2">
        <w:rPr>
          <w:noProof/>
        </w:rPr>
        <w:t>Lowelle</w:t>
      </w:r>
      <w:r>
        <w:t xml:space="preserve"> and her angel friends</w:t>
      </w:r>
      <w:r w:rsidR="00A354A6">
        <w:t xml:space="preserve"> lived</w:t>
      </w:r>
      <w:r>
        <w:t>. Beds strewn with embroidered silk sheets and pastel duvets were placed in dark corners behind intricately carved screens. The</w:t>
      </w:r>
      <w:r w:rsidR="00A354A6">
        <w:t>ir</w:t>
      </w:r>
      <w:r>
        <w:t xml:space="preserve"> patterns were vaguely Arabic. </w:t>
      </w:r>
    </w:p>
    <w:p w14:paraId="7D49A566" w14:textId="4A0D9E19" w:rsidR="00273467" w:rsidRDefault="00273467" w:rsidP="008839A7">
      <w:r>
        <w:t xml:space="preserve">Under the center beam </w:t>
      </w:r>
      <w:r w:rsidR="00CF5CFA">
        <w:t>of the high ceiling was a rough-</w:t>
      </w:r>
      <w:r>
        <w:t xml:space="preserve">cut stone table. Around the slab table </w:t>
      </w:r>
      <w:r w:rsidRPr="005159E2">
        <w:rPr>
          <w:noProof/>
        </w:rPr>
        <w:t>were</w:t>
      </w:r>
      <w:r>
        <w:t xml:space="preserve"> tall-back Louis XIV chairs that seated at least twenty. Massed down the table’s center were dried sunflowers and heavy brass candlesticks tied with black ribbons, The Harpy lit pale green candles</w:t>
      </w:r>
      <w:r w:rsidR="008D686C">
        <w:t xml:space="preserve"> with its breath</w:t>
      </w:r>
      <w:r>
        <w:t>.</w:t>
      </w:r>
    </w:p>
    <w:p w14:paraId="0D5B359D" w14:textId="089A0143" w:rsidR="00273467" w:rsidRDefault="00273467" w:rsidP="008839A7">
      <w:r>
        <w:t xml:space="preserve">When </w:t>
      </w:r>
      <w:r w:rsidRPr="005159E2">
        <w:rPr>
          <w:noProof/>
        </w:rPr>
        <w:t>Lowelle</w:t>
      </w:r>
      <w:r>
        <w:t xml:space="preserve"> removed her hat, copper stands of her fawn hair sparkled with reflected candlelight. Rupert felt a burst of annoyance </w:t>
      </w:r>
      <w:r w:rsidRPr="005159E2">
        <w:rPr>
          <w:noProof/>
        </w:rPr>
        <w:t>at</w:t>
      </w:r>
      <w:r>
        <w:t xml:space="preserve"> the pr</w:t>
      </w:r>
      <w:r w:rsidR="00A354A6">
        <w:t>esence of George and the Creole. H</w:t>
      </w:r>
      <w:r>
        <w:t>e would love to be a</w:t>
      </w:r>
      <w:r w:rsidR="00A354A6">
        <w:t xml:space="preserve">lone with </w:t>
      </w:r>
      <w:r w:rsidR="00A354A6" w:rsidRPr="005159E2">
        <w:rPr>
          <w:noProof/>
        </w:rPr>
        <w:t>Lowelle</w:t>
      </w:r>
      <w:r w:rsidR="00A354A6">
        <w:t>. S</w:t>
      </w:r>
      <w:r>
        <w:t>he was such a comfort to him. Blast all these complications! What he wouldn’t give to go ba</w:t>
      </w:r>
      <w:r w:rsidR="00D5593A">
        <w:t xml:space="preserve">ck to the day he’d met </w:t>
      </w:r>
      <w:r w:rsidR="00D5593A" w:rsidRPr="005159E2">
        <w:rPr>
          <w:noProof/>
        </w:rPr>
        <w:t>Lowelle</w:t>
      </w:r>
      <w:r w:rsidR="00D5593A">
        <w:t>,</w:t>
      </w:r>
      <w:r w:rsidR="00594BDB">
        <w:t xml:space="preserve"> the moment </w:t>
      </w:r>
      <w:r>
        <w:t>before h</w:t>
      </w:r>
      <w:r w:rsidR="00D5593A">
        <w:t>e’d spilled his</w:t>
      </w:r>
      <w:r w:rsidR="00594BDB">
        <w:t xml:space="preserve"> Cyryzzma</w:t>
      </w:r>
      <w:r>
        <w:t xml:space="preserve">. </w:t>
      </w:r>
    </w:p>
    <w:p w14:paraId="7F248FBD" w14:textId="74314DF5" w:rsidR="00273467" w:rsidRDefault="00273467" w:rsidP="008839A7">
      <w:r w:rsidRPr="005159E2">
        <w:rPr>
          <w:noProof/>
        </w:rPr>
        <w:lastRenderedPageBreak/>
        <w:t>Lowelle</w:t>
      </w:r>
      <w:r>
        <w:t xml:space="preserve"> ushered them all to </w:t>
      </w:r>
      <w:r w:rsidRPr="005159E2">
        <w:rPr>
          <w:noProof/>
        </w:rPr>
        <w:t>seats around</w:t>
      </w:r>
      <w:r>
        <w:t xml:space="preserve"> the end of the table. </w:t>
      </w:r>
    </w:p>
    <w:p w14:paraId="38AB3F58" w14:textId="18305128" w:rsidR="00273467" w:rsidRDefault="00273467" w:rsidP="008839A7">
      <w:r>
        <w:t xml:space="preserve">George intruded into Rupert’s thoughts by saying, “Don’t worry, Boss, it’s not too late but we must have sustenance first!” </w:t>
      </w:r>
    </w:p>
    <w:p w14:paraId="23DF1DE9" w14:textId="77777777" w:rsidR="00CE4668" w:rsidRDefault="008D686C" w:rsidP="008839A7">
      <w:r>
        <w:t xml:space="preserve">Arg. </w:t>
      </w:r>
      <w:r w:rsidR="00273467" w:rsidRPr="005159E2">
        <w:rPr>
          <w:noProof/>
        </w:rPr>
        <w:t>Lowelle</w:t>
      </w:r>
      <w:r w:rsidR="00273467">
        <w:t>, assisted by the Creole, spread out fruit and bread and cheese and a hot pomegranate tea that Rupert imagined tasted like wine, but wasn’t. Rupert hated the entire scene. T</w:t>
      </w:r>
      <w:r w:rsidR="006D329B">
        <w:t xml:space="preserve">hey were wasting precious time but he was cautious not to ruin his chances with </w:t>
      </w:r>
      <w:r w:rsidR="006D329B" w:rsidRPr="005159E2">
        <w:rPr>
          <w:noProof/>
        </w:rPr>
        <w:t>Lowelle</w:t>
      </w:r>
      <w:r w:rsidR="006D329B">
        <w:t xml:space="preserve">. </w:t>
      </w:r>
      <w:r w:rsidR="00273467">
        <w:tab/>
      </w:r>
      <w:r w:rsidR="00D5593A">
        <w:t>And didn’t George say she knew</w:t>
      </w:r>
      <w:r w:rsidR="005C0C2C">
        <w:t xml:space="preserve"> something? Rupert worried about her obsession with </w:t>
      </w:r>
      <w:r w:rsidR="005C0C2C" w:rsidRPr="005159E2">
        <w:rPr>
          <w:noProof/>
        </w:rPr>
        <w:t>Auknot</w:t>
      </w:r>
      <w:r w:rsidR="005C0C2C">
        <w:t>.</w:t>
      </w:r>
    </w:p>
    <w:p w14:paraId="3DD793E8" w14:textId="6C18AB0E" w:rsidR="00273467" w:rsidRDefault="00273467" w:rsidP="008839A7">
      <w:r>
        <w:t xml:space="preserve">Rupert looked at his watch and whispered </w:t>
      </w:r>
      <w:r w:rsidRPr="00082872">
        <w:t xml:space="preserve">between </w:t>
      </w:r>
      <w:r w:rsidR="005159E2" w:rsidRPr="00082872">
        <w:t xml:space="preserve">clenched </w:t>
      </w:r>
      <w:r>
        <w:t xml:space="preserve">teeth to George, “We have eight hours.” </w:t>
      </w:r>
    </w:p>
    <w:p w14:paraId="1251FF47" w14:textId="4A7D2670" w:rsidR="00273467" w:rsidRDefault="00273467" w:rsidP="008839A7">
      <w:r>
        <w:t xml:space="preserve">“Until what?” George asked. </w:t>
      </w:r>
    </w:p>
    <w:p w14:paraId="6EBB1205" w14:textId="08B971E7" w:rsidR="00146053" w:rsidRDefault="006D329B" w:rsidP="008839A7">
      <w:r>
        <w:t>“Until it</w:t>
      </w:r>
      <w:r w:rsidR="00273467">
        <w:t xml:space="preserve"> might bloom again in London,” Rupert replied.</w:t>
      </w:r>
    </w:p>
    <w:p w14:paraId="19AF31BF" w14:textId="34215ECA" w:rsidR="00273467" w:rsidRDefault="00146053" w:rsidP="008839A7">
      <w:r>
        <w:t xml:space="preserve">“The Night Blooming Cereus?” </w:t>
      </w:r>
      <w:r w:rsidRPr="005159E2">
        <w:rPr>
          <w:noProof/>
        </w:rPr>
        <w:t>Lowelle</w:t>
      </w:r>
      <w:r>
        <w:t xml:space="preserve"> asked.</w:t>
      </w:r>
      <w:r w:rsidR="00273467">
        <w:t xml:space="preserve"> </w:t>
      </w:r>
    </w:p>
    <w:p w14:paraId="71141D76" w14:textId="5820C7D9" w:rsidR="00273467" w:rsidRDefault="00273467" w:rsidP="008839A7">
      <w:r>
        <w:t>“If it’s not cursed,” The eavesdropping Creole interjected.</w:t>
      </w:r>
    </w:p>
    <w:p w14:paraId="2BBB3719" w14:textId="342CD0FA" w:rsidR="00273467" w:rsidRDefault="00325C2A" w:rsidP="008839A7">
      <w:r>
        <w:t xml:space="preserve">“Or </w:t>
      </w:r>
      <w:r w:rsidR="00273467">
        <w:t>Virginia</w:t>
      </w:r>
      <w:r w:rsidR="005C0C2C">
        <w:t xml:space="preserve"> no longer has a reason</w:t>
      </w:r>
      <w:r w:rsidR="002C1CBC">
        <w:t xml:space="preserve"> to pray</w:t>
      </w:r>
      <w:r>
        <w:t>,” Rupert</w:t>
      </w:r>
      <w:r w:rsidR="00273467">
        <w:t xml:space="preserve"> said. </w:t>
      </w:r>
    </w:p>
    <w:p w14:paraId="483D7E0B" w14:textId="5D83C0B1" w:rsidR="00273467" w:rsidRDefault="00273467" w:rsidP="008839A7">
      <w:r>
        <w:t xml:space="preserve">“Who’s Virginia?” demanded </w:t>
      </w:r>
      <w:r w:rsidRPr="005159E2">
        <w:rPr>
          <w:noProof/>
        </w:rPr>
        <w:t>Lowelle</w:t>
      </w:r>
      <w:r>
        <w:t xml:space="preserve">. Her jealous tone gave Rupert a pleasant surge of energy. </w:t>
      </w:r>
    </w:p>
    <w:p w14:paraId="7A193C2B" w14:textId="0B3DCA50" w:rsidR="00273467" w:rsidRDefault="00273467" w:rsidP="008839A7">
      <w:r>
        <w:t>“Virginia made a clear and no</w:t>
      </w:r>
      <w:r w:rsidR="00146053">
        <w:t>nnegotiable prayer request to Rupert</w:t>
      </w:r>
      <w:r>
        <w:t xml:space="preserve">,” George </w:t>
      </w:r>
      <w:r w:rsidR="00A354A6">
        <w:t>said, answering</w:t>
      </w:r>
      <w:r>
        <w:t xml:space="preserve"> </w:t>
      </w:r>
      <w:r w:rsidRPr="005159E2">
        <w:rPr>
          <w:noProof/>
        </w:rPr>
        <w:t>Lowelle</w:t>
      </w:r>
      <w:r>
        <w:t xml:space="preserve">. </w:t>
      </w:r>
    </w:p>
    <w:p w14:paraId="35262519" w14:textId="1642AAA0" w:rsidR="00273467" w:rsidRDefault="00273467" w:rsidP="008839A7">
      <w:r w:rsidRPr="005159E2">
        <w:rPr>
          <w:noProof/>
        </w:rPr>
        <w:t>Lowelle’s</w:t>
      </w:r>
      <w:r>
        <w:t xml:space="preserve"> eyes narrowed to dark slits, “What did she ask for?” </w:t>
      </w:r>
      <w:r w:rsidRPr="005159E2">
        <w:rPr>
          <w:noProof/>
        </w:rPr>
        <w:t>Lowelle</w:t>
      </w:r>
      <w:r>
        <w:t xml:space="preserve"> made a point of taking the Creole’s arm for support. </w:t>
      </w:r>
    </w:p>
    <w:p w14:paraId="136A0414" w14:textId="4377921E" w:rsidR="00273467" w:rsidRDefault="00273467" w:rsidP="008839A7">
      <w:r>
        <w:t>Rupert panicked and blurted out, “Virginia is only twelve years old and she asked that I relieve her step-father’s anxiety.”</w:t>
      </w:r>
    </w:p>
    <w:p w14:paraId="652B3E7E" w14:textId="77777777" w:rsidR="00273467" w:rsidRDefault="00CF5CFA" w:rsidP="008839A7">
      <w:r>
        <w:lastRenderedPageBreak/>
        <w:t>“Is</w:t>
      </w:r>
      <w:r w:rsidR="002C1CBC">
        <w:t xml:space="preserve"> this something to do with the Night Blooming Cereus?” demanded </w:t>
      </w:r>
      <w:r w:rsidR="002C1CBC" w:rsidRPr="005159E2">
        <w:rPr>
          <w:noProof/>
        </w:rPr>
        <w:t>Lowelle</w:t>
      </w:r>
      <w:r w:rsidR="00273467">
        <w:t>.</w:t>
      </w:r>
    </w:p>
    <w:p w14:paraId="47094FB3" w14:textId="4662D796" w:rsidR="00273467" w:rsidRDefault="00273467" w:rsidP="008839A7">
      <w:r>
        <w:t xml:space="preserve"> “Virginia’s step-father is Harold Bergen. He gave her the last remaining Night Blooming Cereus and Virginia demands her prayer be answered before we can have any of its perfume t</w:t>
      </w:r>
      <w:r w:rsidR="002C1CBC">
        <w:t xml:space="preserve">o create </w:t>
      </w:r>
      <w:r w:rsidR="00A354A6">
        <w:t>Cyryzzma</w:t>
      </w:r>
      <w:r>
        <w:t xml:space="preserve">!” George answered. </w:t>
      </w:r>
    </w:p>
    <w:p w14:paraId="4B435D65" w14:textId="5017A6D1" w:rsidR="00273467" w:rsidRDefault="002C1CBC" w:rsidP="008839A7">
      <w:r>
        <w:t>“Best we</w:t>
      </w:r>
      <w:r w:rsidR="00273467">
        <w:t xml:space="preserve"> get on with answering that prayer,” the Creole said with a grin. He picked up a fiddle and bow from one of the empty chairs at the end of the table </w:t>
      </w:r>
      <w:r w:rsidR="00111650">
        <w:t xml:space="preserve">and began to play a little jig. </w:t>
      </w:r>
      <w:r w:rsidR="00111650" w:rsidRPr="005159E2">
        <w:rPr>
          <w:noProof/>
        </w:rPr>
        <w:t>Lowelle</w:t>
      </w:r>
      <w:r w:rsidR="00111650">
        <w:t xml:space="preserve"> laughed and clapped her hands.</w:t>
      </w:r>
    </w:p>
    <w:p w14:paraId="7262BD96" w14:textId="00408745" w:rsidR="002C1CBC" w:rsidRDefault="002C1CBC" w:rsidP="008839A7">
      <w:r>
        <w:t>Rupert was furious. We? Wha</w:t>
      </w:r>
      <w:r w:rsidR="00111650">
        <w:t xml:space="preserve">t did the Creole have to offer? He </w:t>
      </w:r>
      <w:r w:rsidR="00A354A6">
        <w:t xml:space="preserve">actually </w:t>
      </w:r>
      <w:r w:rsidR="00111650">
        <w:t xml:space="preserve">wished the Dark Beauty was here to distract the Creole from </w:t>
      </w:r>
      <w:r w:rsidR="00111650" w:rsidRPr="005159E2">
        <w:rPr>
          <w:noProof/>
        </w:rPr>
        <w:t>Lowelle</w:t>
      </w:r>
      <w:r w:rsidR="00111650">
        <w:t xml:space="preserve">. </w:t>
      </w:r>
    </w:p>
    <w:p w14:paraId="511011C9" w14:textId="40E744A5" w:rsidR="00146053" w:rsidRDefault="00146053" w:rsidP="008839A7">
      <w:r>
        <w:t xml:space="preserve">“So you found Bergen,” the Dark Beauty stepped from the shadows, “or did he find you?” </w:t>
      </w:r>
    </w:p>
    <w:p w14:paraId="7087343E" w14:textId="7595986A" w:rsidR="00146053" w:rsidRDefault="00111650" w:rsidP="008839A7">
      <w:r>
        <w:t xml:space="preserve">Oops. </w:t>
      </w:r>
      <w:r w:rsidR="00146053">
        <w:t xml:space="preserve">Rupert’s stomach fell out from under him. </w:t>
      </w:r>
      <w:r>
        <w:t xml:space="preserve">Had his resentment summoned her by reverse transport? </w:t>
      </w:r>
      <w:r w:rsidR="00146053">
        <w:t>The Dark Beauty, even minu</w:t>
      </w:r>
      <w:r>
        <w:t>s her peacock robes, was stunning</w:t>
      </w:r>
      <w:r w:rsidR="00146053">
        <w:t xml:space="preserve"> in her shimmering blue evening gown </w:t>
      </w:r>
      <w:r>
        <w:t>and</w:t>
      </w:r>
      <w:r w:rsidR="00146053">
        <w:t xml:space="preserve"> the confidence of a high priestess. </w:t>
      </w:r>
      <w:r w:rsidR="00146053" w:rsidRPr="005159E2">
        <w:rPr>
          <w:noProof/>
        </w:rPr>
        <w:t>Lowelle</w:t>
      </w:r>
      <w:r w:rsidR="00146053">
        <w:t xml:space="preserve"> rushed to hug her. </w:t>
      </w:r>
      <w:r>
        <w:t xml:space="preserve">The Creole lifted his bow mid-note. </w:t>
      </w:r>
    </w:p>
    <w:p w14:paraId="0DEC21C4" w14:textId="222E0032" w:rsidR="00146053" w:rsidRDefault="00146053" w:rsidP="008839A7">
      <w:r>
        <w:t>“</w:t>
      </w:r>
      <w:r w:rsidR="00565909">
        <w:t>Y</w:t>
      </w:r>
      <w:r w:rsidR="00111650">
        <w:t>ou’re home! Can you spare</w:t>
      </w:r>
      <w:r>
        <w:t xml:space="preserve"> Rupert some of </w:t>
      </w:r>
      <w:r w:rsidR="00111650">
        <w:t>y</w:t>
      </w:r>
      <w:r>
        <w:t xml:space="preserve">our </w:t>
      </w:r>
      <w:r w:rsidR="00DD2C2F">
        <w:t xml:space="preserve">Cereus </w:t>
      </w:r>
      <w:r>
        <w:t>supply?”</w:t>
      </w:r>
      <w:r w:rsidR="00111650">
        <w:t xml:space="preserve"> </w:t>
      </w:r>
      <w:r w:rsidR="00111650" w:rsidRPr="005159E2">
        <w:rPr>
          <w:noProof/>
        </w:rPr>
        <w:t>Lowelle</w:t>
      </w:r>
      <w:r w:rsidR="00111650">
        <w:t xml:space="preserve"> asked the Dark Beauty</w:t>
      </w:r>
      <w:r>
        <w:t>.</w:t>
      </w:r>
    </w:p>
    <w:p w14:paraId="36D81DC4" w14:textId="6B647FC2" w:rsidR="00111650" w:rsidRDefault="00111650" w:rsidP="008839A7">
      <w:r>
        <w:t>“Too late,” the Dark Beauty said, “I gave it to Ezra who has failed to make use of it</w:t>
      </w:r>
      <w:r w:rsidR="00DD2C2F">
        <w:t>. H</w:t>
      </w:r>
      <w:r w:rsidR="00A354A6">
        <w:t>e couldn’t reproduce the Cyryzzma</w:t>
      </w:r>
      <w:r>
        <w:t>. It seems Rupert is the only one who knows the formula.”</w:t>
      </w:r>
    </w:p>
    <w:p w14:paraId="1BFABF92" w14:textId="4342EB06" w:rsidR="00927E34" w:rsidRDefault="00927E34" w:rsidP="008839A7">
      <w:r>
        <w:t xml:space="preserve">Rupert chose to believe Ezra was under coercion, not voluntarily helping </w:t>
      </w:r>
      <w:r w:rsidRPr="005159E2">
        <w:rPr>
          <w:noProof/>
        </w:rPr>
        <w:t>Auknot</w:t>
      </w:r>
      <w:r>
        <w:t>.</w:t>
      </w:r>
    </w:p>
    <w:p w14:paraId="7D9415EF" w14:textId="51881070" w:rsidR="00111650" w:rsidRDefault="00111650" w:rsidP="008839A7">
      <w:r>
        <w:t xml:space="preserve">“Oh dear,” said </w:t>
      </w:r>
      <w:r w:rsidRPr="005159E2">
        <w:rPr>
          <w:noProof/>
        </w:rPr>
        <w:t>Lowelle</w:t>
      </w:r>
      <w:r>
        <w:t>, “</w:t>
      </w:r>
      <w:r w:rsidR="0099622E">
        <w:t>so t</w:t>
      </w:r>
      <w:r>
        <w:t>his Virginia person</w:t>
      </w:r>
      <w:r w:rsidR="0099622E">
        <w:t xml:space="preserve"> is the only chance</w:t>
      </w:r>
      <w:r>
        <w:t>?”</w:t>
      </w:r>
    </w:p>
    <w:p w14:paraId="351A601F" w14:textId="099A1EB1" w:rsidR="00111650" w:rsidRDefault="00111650" w:rsidP="008839A7">
      <w:r>
        <w:t>“I’ll go</w:t>
      </w:r>
      <w:r w:rsidR="0099622E">
        <w:t xml:space="preserve">,” said the Creole. </w:t>
      </w:r>
    </w:p>
    <w:p w14:paraId="4FE6471F" w14:textId="200C6779" w:rsidR="00DD2C2F" w:rsidRDefault="00DD2C2F" w:rsidP="008839A7">
      <w:r w:rsidRPr="005159E2">
        <w:rPr>
          <w:noProof/>
        </w:rPr>
        <w:t>Lowelle</w:t>
      </w:r>
      <w:r>
        <w:t xml:space="preserve"> clapped her hands. George had brought </w:t>
      </w:r>
      <w:r w:rsidRPr="005159E2">
        <w:rPr>
          <w:noProof/>
        </w:rPr>
        <w:t>Lowelle’s</w:t>
      </w:r>
      <w:r>
        <w:t xml:space="preserve"> computer to the table.</w:t>
      </w:r>
    </w:p>
    <w:p w14:paraId="50436380" w14:textId="7B4C9512" w:rsidR="0099622E" w:rsidRDefault="0099622E" w:rsidP="008839A7">
      <w:r>
        <w:t>“No!” Rupert blurted out, “Anyway, it won’t bloom for six hours yet.”</w:t>
      </w:r>
    </w:p>
    <w:p w14:paraId="444D0D47" w14:textId="4F436073" w:rsidR="00927E34" w:rsidRDefault="008D686C" w:rsidP="008839A7">
      <w:r>
        <w:lastRenderedPageBreak/>
        <w:t xml:space="preserve">Before Rupert could inquire of </w:t>
      </w:r>
      <w:r w:rsidR="00D573E2" w:rsidRPr="005159E2">
        <w:rPr>
          <w:noProof/>
        </w:rPr>
        <w:t>Lowelle</w:t>
      </w:r>
      <w:r w:rsidR="00D573E2">
        <w:t xml:space="preserve"> and </w:t>
      </w:r>
      <w:r>
        <w:t>the Creole about “L’s Creole – Cereus 2,”</w:t>
      </w:r>
      <w:r w:rsidR="0099622E">
        <w:t xml:space="preserve"> </w:t>
      </w:r>
      <w:r>
        <w:t xml:space="preserve">the </w:t>
      </w:r>
      <w:r w:rsidR="0099622E">
        <w:t xml:space="preserve">Creole </w:t>
      </w:r>
      <w:r w:rsidR="00927E34">
        <w:t xml:space="preserve">and </w:t>
      </w:r>
      <w:r>
        <w:t>the Dark Beauty</w:t>
      </w:r>
      <w:r w:rsidR="0099622E">
        <w:t xml:space="preserve"> disappeared</w:t>
      </w:r>
      <w:r w:rsidR="00D573E2">
        <w:t>. No doubt t</w:t>
      </w:r>
      <w:r w:rsidR="00DD2C2F">
        <w:t>ransported to the</w:t>
      </w:r>
      <w:r w:rsidR="00927E34">
        <w:t xml:space="preserve"> </w:t>
      </w:r>
      <w:r w:rsidR="00DD2C2F">
        <w:t xml:space="preserve">Bergen </w:t>
      </w:r>
      <w:r w:rsidR="00927E34">
        <w:t xml:space="preserve">Greenhouse </w:t>
      </w:r>
      <w:r w:rsidR="00D573E2">
        <w:t>by the Dark Beauty</w:t>
      </w:r>
      <w:r w:rsidR="0099622E">
        <w:t xml:space="preserve">.  </w:t>
      </w:r>
      <w:r w:rsidR="00927E34">
        <w:t xml:space="preserve">Rupert’s only comfort was that even if they somehow secured the Night Blooming Cereus, only he knew the formula for Cyryzzma. </w:t>
      </w:r>
    </w:p>
    <w:p w14:paraId="5B032639" w14:textId="1D9C7FB8" w:rsidR="00273467" w:rsidRDefault="00927E34" w:rsidP="008839A7">
      <w:r>
        <w:t xml:space="preserve">“Maybe we can bargain for Ezra,” Rupert said, “He’ll know how to ease Bergen’s anxiety.” </w:t>
      </w:r>
    </w:p>
    <w:p w14:paraId="22DE32D9" w14:textId="5350D7F4" w:rsidR="00273467" w:rsidRDefault="00927E34" w:rsidP="008839A7">
      <w:r>
        <w:t>George</w:t>
      </w:r>
      <w:r w:rsidR="00273467">
        <w:t xml:space="preserve"> </w:t>
      </w:r>
      <w:r w:rsidR="00DD2C2F">
        <w:t xml:space="preserve">looked up from the computer to </w:t>
      </w:r>
      <w:r w:rsidR="00273467">
        <w:t>cut Rupert off, “Ezra? Ezra can take care of himself. Need I remind you Ezra is a powerful angel, it’s the salvation of mankind we all need to be concerned with now.</w:t>
      </w:r>
      <w:r>
        <w:t xml:space="preserve"> Yo</w:t>
      </w:r>
      <w:r w:rsidR="008D686C">
        <w:t>u’ve got to keep Virginia’s Cereus</w:t>
      </w:r>
      <w:r>
        <w:t xml:space="preserve"> from falling into the hands of </w:t>
      </w:r>
      <w:r w:rsidRPr="005159E2">
        <w:rPr>
          <w:noProof/>
        </w:rPr>
        <w:t>Auknot</w:t>
      </w:r>
      <w:r w:rsidR="00D573E2">
        <w:t>,</w:t>
      </w:r>
      <w:r w:rsidR="00150804">
        <w:t xml:space="preserve"> and Ezra </w:t>
      </w:r>
      <w:r w:rsidR="00D573E2">
        <w:t>from recreating</w:t>
      </w:r>
      <w:r w:rsidR="00150804">
        <w:t xml:space="preserve"> your formula</w:t>
      </w:r>
      <w:r>
        <w:t>! Judg</w:t>
      </w:r>
      <w:r w:rsidR="000A52BF">
        <w:t>ing from the email I read flying around,</w:t>
      </w:r>
      <w:r>
        <w:t xml:space="preserve"> </w:t>
      </w:r>
      <w:r w:rsidR="000A52BF">
        <w:t>t</w:t>
      </w:r>
      <w:r>
        <w:t>he Archangel’s primary con</w:t>
      </w:r>
      <w:r w:rsidR="000A52BF">
        <w:t xml:space="preserve">cern now is to dispense with </w:t>
      </w:r>
      <w:r w:rsidR="000A52BF" w:rsidRPr="005159E2">
        <w:rPr>
          <w:noProof/>
        </w:rPr>
        <w:t>Auknot</w:t>
      </w:r>
      <w:r>
        <w:t xml:space="preserve">! </w:t>
      </w:r>
      <w:r w:rsidR="000A52BF">
        <w:t>This is our chance to impress SCOD and be restored to our rightful places!”</w:t>
      </w:r>
    </w:p>
    <w:p w14:paraId="41517604" w14:textId="64F6ADF8" w:rsidR="00DD2C2F" w:rsidRDefault="00273467" w:rsidP="008839A7">
      <w:r>
        <w:t>Rupert groane</w:t>
      </w:r>
      <w:r w:rsidR="000A52BF">
        <w:t>d inside. H</w:t>
      </w:r>
      <w:r>
        <w:t xml:space="preserve">e saw no alternative but another attempt at </w:t>
      </w:r>
      <w:r w:rsidR="00DD2C2F">
        <w:t>answering Virginia’s</w:t>
      </w:r>
      <w:r>
        <w:t xml:space="preserve"> prayer. </w:t>
      </w:r>
      <w:r w:rsidR="00150804">
        <w:t xml:space="preserve">If he could </w:t>
      </w:r>
      <w:r w:rsidR="00D573E2">
        <w:t>make some Cyryzzma at least, he c</w:t>
      </w:r>
      <w:r w:rsidR="00150804">
        <w:t xml:space="preserve">ould stop the Golden Warrior humans </w:t>
      </w:r>
      <w:r w:rsidR="00D573E2">
        <w:t xml:space="preserve">with it. This would </w:t>
      </w:r>
      <w:r w:rsidR="00150804">
        <w:t>allow him to get to Ezra</w:t>
      </w:r>
      <w:r w:rsidR="00150804" w:rsidRPr="00082872">
        <w:t>. Hopefully</w:t>
      </w:r>
      <w:r w:rsidR="005159E2" w:rsidRPr="00082872">
        <w:t>,</w:t>
      </w:r>
      <w:r w:rsidR="00150804" w:rsidRPr="00082872">
        <w:t xml:space="preserve"> </w:t>
      </w:r>
      <w:r w:rsidR="00150804">
        <w:t>George was right about SCOD being impressed.</w:t>
      </w:r>
    </w:p>
    <w:p w14:paraId="6D29405B" w14:textId="57374DB0" w:rsidR="00273467" w:rsidRDefault="00DD2C2F" w:rsidP="008839A7">
      <w:r>
        <w:t>Anxiety swelled. Rupert</w:t>
      </w:r>
      <w:r w:rsidR="000A52BF">
        <w:t xml:space="preserve"> had to solve Bergen’s problems, convince Virginia, hope the Night Blooming Cereus would actually bloom, get there in time to stop the Dark Beauty and the Creole</w:t>
      </w:r>
      <w:r w:rsidR="004628A9">
        <w:t xml:space="preserve"> from taking Cereus to </w:t>
      </w:r>
      <w:r w:rsidR="004628A9" w:rsidRPr="005159E2">
        <w:rPr>
          <w:noProof/>
        </w:rPr>
        <w:t>Auknot</w:t>
      </w:r>
      <w:r w:rsidR="000A52BF">
        <w:t xml:space="preserve">. And he only had six hours. </w:t>
      </w:r>
    </w:p>
    <w:p w14:paraId="6296D925" w14:textId="0EED5833" w:rsidR="00273467" w:rsidRPr="00530BCD" w:rsidRDefault="00273467" w:rsidP="00530BCD">
      <w:pPr>
        <w:pStyle w:val="Heading1"/>
      </w:pPr>
      <w:r>
        <w:br w:type="page"/>
      </w:r>
      <w:r w:rsidR="00964841" w:rsidRPr="005159E2">
        <w:lastRenderedPageBreak/>
        <w:t>Chapter 15</w:t>
      </w:r>
      <w:r w:rsidR="00530BCD">
        <w:t xml:space="preserve">  </w:t>
      </w:r>
      <w:r w:rsidRPr="005159E2">
        <w:rPr>
          <w:sz w:val="28"/>
          <w:szCs w:val="28"/>
        </w:rPr>
        <w:t>Froth of Venus</w:t>
      </w:r>
    </w:p>
    <w:p w14:paraId="4A14D893" w14:textId="77777777" w:rsidR="005159E2" w:rsidRPr="00082872" w:rsidRDefault="005159E2" w:rsidP="008839A7"/>
    <w:p w14:paraId="50154478" w14:textId="344B603A" w:rsidR="00273467" w:rsidRDefault="000A52BF" w:rsidP="008839A7">
      <w:r w:rsidRPr="00082872">
        <w:rPr>
          <w:sz w:val="32"/>
          <w:szCs w:val="32"/>
        </w:rPr>
        <w:t>I</w:t>
      </w:r>
      <w:r w:rsidRPr="00082872">
        <w:t>t had stopped</w:t>
      </w:r>
      <w:r w:rsidR="00082872" w:rsidRPr="00082872">
        <w:t xml:space="preserve"> </w:t>
      </w:r>
      <w:r w:rsidR="005159E2" w:rsidRPr="00082872">
        <w:t xml:space="preserve">raining.  Rupert </w:t>
      </w:r>
      <w:r w:rsidRPr="00082872">
        <w:t xml:space="preserve">needed </w:t>
      </w:r>
      <w:r>
        <w:t>some air to think</w:t>
      </w:r>
      <w:r w:rsidR="004628A9">
        <w:t xml:space="preserve"> of a Bergen strategy</w:t>
      </w:r>
      <w:r>
        <w:t xml:space="preserve">. </w:t>
      </w:r>
      <w:r w:rsidR="00273467" w:rsidRPr="005159E2">
        <w:rPr>
          <w:noProof/>
        </w:rPr>
        <w:t>Lowelle</w:t>
      </w:r>
      <w:r w:rsidR="00273467">
        <w:t xml:space="preserve"> led them out to </w:t>
      </w:r>
      <w:r>
        <w:t>the garden. George and</w:t>
      </w:r>
      <w:r w:rsidR="00273467">
        <w:t xml:space="preserve"> the Harpy </w:t>
      </w:r>
      <w:r>
        <w:t xml:space="preserve">insisted on tagging along. </w:t>
      </w:r>
      <w:r w:rsidR="00273467" w:rsidRPr="005159E2">
        <w:rPr>
          <w:noProof/>
        </w:rPr>
        <w:t>Lowelle</w:t>
      </w:r>
      <w:r w:rsidR="00273467">
        <w:t xml:space="preserve"> settled into bright floral cushions on wicker settees under the shelter of an ancient oak that overlooked a wild rose bed, still blooming pale yellow even though it was autumn. Steam drifted above the ground as the last traces of rain evaporated in the noon heat.</w:t>
      </w:r>
    </w:p>
    <w:p w14:paraId="5AF09C3D" w14:textId="54797BE6" w:rsidR="00273467" w:rsidRDefault="00273467" w:rsidP="008839A7">
      <w:r>
        <w:t xml:space="preserve">The sun may have come out but there were black clouds building in </w:t>
      </w:r>
      <w:r w:rsidR="00B505E2">
        <w:t>Rupert. How to dispense with Virginia’s</w:t>
      </w:r>
      <w:r>
        <w:t xml:space="preserve"> prayer? He had already tried pleading to no avail with both </w:t>
      </w:r>
      <w:smartTag w:uri="urn:schemas-microsoft-com:office:smarttags" w:element="City">
        <w:r>
          <w:t>Bergen</w:t>
        </w:r>
      </w:smartTag>
      <w:r>
        <w:t xml:space="preserve"> and </w:t>
      </w:r>
      <w:smartTag w:uri="urn:schemas-microsoft-com:office:smarttags" w:element="place">
        <w:smartTag w:uri="urn:schemas-microsoft-com:office:smarttags" w:element="State">
          <w:r>
            <w:t>Virginia</w:t>
          </w:r>
        </w:smartTag>
      </w:smartTag>
      <w:r>
        <w:t xml:space="preserve">. Rupert had to admit he was without a single idea. </w:t>
      </w:r>
    </w:p>
    <w:p w14:paraId="5BA6B889" w14:textId="4243BA06" w:rsidR="00273467" w:rsidRDefault="00273467" w:rsidP="008839A7">
      <w:r>
        <w:t xml:space="preserve">What calmed the anxiety of men? </w:t>
      </w:r>
      <w:r w:rsidRPr="005159E2">
        <w:rPr>
          <w:noProof/>
        </w:rPr>
        <w:t>Lowelle</w:t>
      </w:r>
      <w:r>
        <w:t xml:space="preserve"> would know.  But could he</w:t>
      </w:r>
      <w:r w:rsidR="000A52BF">
        <w:t xml:space="preserve"> trust her to help him defeat </w:t>
      </w:r>
      <w:r w:rsidR="000A52BF" w:rsidRPr="005159E2">
        <w:rPr>
          <w:noProof/>
        </w:rPr>
        <w:t>Auknot</w:t>
      </w:r>
      <w:r w:rsidR="004628A9">
        <w:t>? Her friends had converted.</w:t>
      </w:r>
      <w:r>
        <w:t xml:space="preserve"> </w:t>
      </w:r>
      <w:r w:rsidR="004628A9">
        <w:t>S</w:t>
      </w:r>
      <w:r w:rsidR="000A52BF">
        <w:t xml:space="preserve">he seemed on the verge of doing so, and </w:t>
      </w:r>
      <w:r>
        <w:t>what would become of their happiness if t</w:t>
      </w:r>
      <w:r w:rsidR="000A52BF">
        <w:t xml:space="preserve">he Cult of </w:t>
      </w:r>
      <w:r w:rsidR="000A52BF" w:rsidRPr="005159E2">
        <w:rPr>
          <w:noProof/>
        </w:rPr>
        <w:t>Auknot</w:t>
      </w:r>
      <w:r w:rsidR="000A52BF">
        <w:t xml:space="preserve"> was defeated</w:t>
      </w:r>
      <w:r>
        <w:t xml:space="preserve">? </w:t>
      </w:r>
    </w:p>
    <w:p w14:paraId="26023A96" w14:textId="0A6E1B13" w:rsidR="00273467" w:rsidRDefault="00273467" w:rsidP="008839A7">
      <w:r>
        <w:t>How could Rup</w:t>
      </w:r>
      <w:r w:rsidR="00514667">
        <w:t>ert dispense with George</w:t>
      </w:r>
      <w:r>
        <w:t>? He hoped George would take the blabber-mouth Harpy with him. Why were George and</w:t>
      </w:r>
      <w:r w:rsidR="000F5E2A">
        <w:t xml:space="preserve"> the Harpy reading</w:t>
      </w:r>
      <w:r w:rsidR="004628A9">
        <w:t xml:space="preserve"> </w:t>
      </w:r>
      <w:proofErr w:type="spellStart"/>
      <w:r w:rsidR="004628A9" w:rsidRPr="007F6013">
        <w:rPr>
          <w:i/>
        </w:rPr>
        <w:t>Financialist</w:t>
      </w:r>
      <w:proofErr w:type="spellEnd"/>
      <w:r w:rsidRPr="007F6013">
        <w:rPr>
          <w:i/>
        </w:rPr>
        <w:t xml:space="preserve"> </w:t>
      </w:r>
      <w:r>
        <w:t xml:space="preserve">newspaper? Week old news as far as Rupert was concerned. The Harpy </w:t>
      </w:r>
      <w:r w:rsidR="000F5E2A">
        <w:t>was probably transmitting</w:t>
      </w:r>
      <w:r w:rsidR="00514667">
        <w:t xml:space="preserve"> every word it heard back to </w:t>
      </w:r>
      <w:r w:rsidR="00514667" w:rsidRPr="005159E2">
        <w:rPr>
          <w:noProof/>
        </w:rPr>
        <w:t>Auknot</w:t>
      </w:r>
      <w:r>
        <w:t xml:space="preserve">. </w:t>
      </w:r>
    </w:p>
    <w:p w14:paraId="3E8E45AA" w14:textId="02413AAB" w:rsidR="00273467" w:rsidRDefault="00273467" w:rsidP="008839A7">
      <w:r>
        <w:t>“Look, Boss, Bergen Pharmaceutical’s stock has crashed,” George read out loud, “</w:t>
      </w:r>
      <w:r w:rsidR="00B505E2">
        <w:t>The much-</w:t>
      </w:r>
      <w:r w:rsidR="000F5E2A">
        <w:t>anticipated new miracle beauty crème has never materialized. We speculate this is what caused a huge</w:t>
      </w:r>
      <w:r>
        <w:t xml:space="preserve"> overextension in the Researc</w:t>
      </w:r>
      <w:r w:rsidR="000F5E2A">
        <w:t>h and Development Department.</w:t>
      </w:r>
      <w:r>
        <w:t xml:space="preserve"> Bergen Pharmaceuticals is on the verge of bankruptcy.”</w:t>
      </w:r>
    </w:p>
    <w:p w14:paraId="731354EF" w14:textId="5707F117" w:rsidR="00273467" w:rsidRDefault="00273467" w:rsidP="008839A7">
      <w:r>
        <w:t>Great, this ought to put Bergen</w:t>
      </w:r>
      <w:r w:rsidR="00B505E2">
        <w:t xml:space="preserve"> in a much less anxious mood, thought Rupert snidely. </w:t>
      </w:r>
    </w:p>
    <w:p w14:paraId="47AE4E48" w14:textId="1145C2C5" w:rsidR="00273467" w:rsidRDefault="000F5E2A" w:rsidP="008839A7">
      <w:r>
        <w:lastRenderedPageBreak/>
        <w:t>“Rupert, are you really set on</w:t>
      </w:r>
      <w:r w:rsidR="00514667">
        <w:t xml:space="preserve"> help</w:t>
      </w:r>
      <w:r>
        <w:t>ing</w:t>
      </w:r>
      <w:r w:rsidR="00514667">
        <w:t xml:space="preserve"> the Archangel</w:t>
      </w:r>
      <w:r>
        <w:t xml:space="preserve"> fight </w:t>
      </w:r>
      <w:r w:rsidRPr="005159E2">
        <w:rPr>
          <w:noProof/>
        </w:rPr>
        <w:t>Auknot</w:t>
      </w:r>
      <w:r w:rsidR="00273467">
        <w:t>?</w:t>
      </w:r>
      <w:r>
        <w:t xml:space="preserve"> The cult</w:t>
      </w:r>
      <w:r w:rsidR="00514667">
        <w:t xml:space="preserve"> seems to be doing so much good.</w:t>
      </w:r>
      <w:r>
        <w:t xml:space="preserve"> Isn’t it possible SCOD has </w:t>
      </w:r>
      <w:r w:rsidRPr="005159E2">
        <w:rPr>
          <w:noProof/>
        </w:rPr>
        <w:t>Auknot</w:t>
      </w:r>
      <w:r>
        <w:t xml:space="preserve"> all wrong?</w:t>
      </w:r>
      <w:r w:rsidR="00514667">
        <w:t xml:space="preserve">” </w:t>
      </w:r>
      <w:r w:rsidR="00514667" w:rsidRPr="005159E2">
        <w:rPr>
          <w:noProof/>
        </w:rPr>
        <w:t>Lowelle</w:t>
      </w:r>
      <w:r w:rsidR="00514667">
        <w:t xml:space="preserve"> said</w:t>
      </w:r>
      <w:r w:rsidR="00273467">
        <w:t xml:space="preserve">. </w:t>
      </w:r>
    </w:p>
    <w:p w14:paraId="04FE0AEF" w14:textId="7D5D195C" w:rsidR="00273467" w:rsidRDefault="00514667" w:rsidP="008839A7">
      <w:r>
        <w:t xml:space="preserve"> “Archangel has to sign off</w:t>
      </w:r>
      <w:r w:rsidR="000F5E2A">
        <w:t xml:space="preserve"> on Rupert’s certificate</w:t>
      </w:r>
      <w:r>
        <w:t>,” George interjected, “I checked the form.”</w:t>
      </w:r>
    </w:p>
    <w:p w14:paraId="20F62015" w14:textId="043CFD52" w:rsidR="00514667" w:rsidRDefault="00273467" w:rsidP="008839A7">
      <w:r>
        <w:t>“But surely Ezra w</w:t>
      </w:r>
      <w:r w:rsidR="00514667">
        <w:t xml:space="preserve">ill pass your apprenticeship. </w:t>
      </w:r>
      <w:r w:rsidR="00514667" w:rsidRPr="005159E2">
        <w:rPr>
          <w:noProof/>
        </w:rPr>
        <w:t>Auknot</w:t>
      </w:r>
      <w:r w:rsidR="00514667">
        <w:t xml:space="preserve"> is protecting him from the Archangel </w:t>
      </w:r>
      <w:r>
        <w:t xml:space="preserve">and will </w:t>
      </w:r>
      <w:r w:rsidR="00514667">
        <w:t xml:space="preserve">surely </w:t>
      </w:r>
      <w:r>
        <w:t xml:space="preserve">protect you too,” </w:t>
      </w:r>
      <w:r w:rsidRPr="005159E2">
        <w:rPr>
          <w:noProof/>
        </w:rPr>
        <w:t>Lowelle</w:t>
      </w:r>
      <w:r>
        <w:t xml:space="preserve"> said. </w:t>
      </w:r>
      <w:r>
        <w:tab/>
      </w:r>
    </w:p>
    <w:p w14:paraId="1D399462" w14:textId="5F74CF62" w:rsidR="00C43C91" w:rsidRDefault="00273467" w:rsidP="008839A7">
      <w:r>
        <w:t>“Archangel has t</w:t>
      </w:r>
      <w:r w:rsidR="007F6013">
        <w:t>o sign off,” the Harpy parroted George</w:t>
      </w:r>
      <w:r>
        <w:t xml:space="preserve">. </w:t>
      </w:r>
      <w:r w:rsidR="00514667">
        <w:t>To R</w:t>
      </w:r>
      <w:r w:rsidR="000F5E2A">
        <w:t>upert’s dismay George pulled the</w:t>
      </w:r>
      <w:r w:rsidR="007F6013">
        <w:t xml:space="preserve"> ever more soiled</w:t>
      </w:r>
      <w:r w:rsidR="00514667">
        <w:t xml:space="preserve"> </w:t>
      </w:r>
      <w:r w:rsidR="007F6013">
        <w:t xml:space="preserve">blue linen </w:t>
      </w:r>
      <w:r w:rsidR="000F5E2A">
        <w:t>certification documents</w:t>
      </w:r>
      <w:r w:rsidR="007F6013">
        <w:t xml:space="preserve"> from his pocket.</w:t>
      </w:r>
    </w:p>
    <w:p w14:paraId="44FE2368" w14:textId="7E38775D" w:rsidR="000F5E2A" w:rsidRDefault="00C43C91" w:rsidP="008839A7">
      <w:r>
        <w:t xml:space="preserve">“Let me think!” Rupert yelled. </w:t>
      </w:r>
    </w:p>
    <w:p w14:paraId="64A12246" w14:textId="702D1BE1" w:rsidR="00273467" w:rsidRDefault="00C43C91" w:rsidP="008839A7">
      <w:r>
        <w:t xml:space="preserve">Great, </w:t>
      </w:r>
      <w:r w:rsidR="000F5E2A">
        <w:t xml:space="preserve">now </w:t>
      </w:r>
      <w:r w:rsidRPr="005159E2">
        <w:rPr>
          <w:noProof/>
        </w:rPr>
        <w:t>Lowelle</w:t>
      </w:r>
      <w:r>
        <w:t xml:space="preserve"> looked a bit hurt.</w:t>
      </w:r>
    </w:p>
    <w:p w14:paraId="14ACBAF0" w14:textId="0BC58C67" w:rsidR="00273467" w:rsidRDefault="00273467" w:rsidP="008839A7">
      <w:r>
        <w:t xml:space="preserve">He needed another idea. </w:t>
      </w:r>
      <w:r w:rsidR="000F5E2A">
        <w:t xml:space="preserve">He felt everything he cared about slipping away, his position at Oblivion, </w:t>
      </w:r>
      <w:r w:rsidR="000F5E2A" w:rsidRPr="005159E2">
        <w:rPr>
          <w:noProof/>
        </w:rPr>
        <w:t>Lowelle</w:t>
      </w:r>
      <w:r w:rsidR="000F5E2A">
        <w:t xml:space="preserve">. </w:t>
      </w:r>
      <w:r>
        <w:t>Rupert watched bees buzz around the roses. What would Ezra do? The sun was baking Rupert’s brain. Sweat formed in his every pore</w:t>
      </w:r>
      <w:r w:rsidR="00C43C91">
        <w:t xml:space="preserve">. </w:t>
      </w:r>
      <w:r w:rsidR="00C43C91" w:rsidRPr="00C43C91">
        <w:rPr>
          <w:i/>
        </w:rPr>
        <w:t xml:space="preserve">Concentrate on what </w:t>
      </w:r>
      <w:r w:rsidR="00C43C91">
        <w:rPr>
          <w:i/>
        </w:rPr>
        <w:t>inspires you,</w:t>
      </w:r>
      <w:r>
        <w:t xml:space="preserve"> Ezra used to say when Rupert was stuck. </w:t>
      </w:r>
    </w:p>
    <w:p w14:paraId="418C450E" w14:textId="2E696C32" w:rsidR="00273467" w:rsidRDefault="00273467" w:rsidP="008839A7">
      <w:r>
        <w:t>Rupert thought about the exquisite Roman bottles in Bergen’s study. Rupert could love those. What had they held? Probably the Froth of Venus</w:t>
      </w:r>
      <w:r w:rsidR="00B505E2">
        <w:t>, sought-after throughout the ancient world.</w:t>
      </w:r>
    </w:p>
    <w:p w14:paraId="3D4208F2" w14:textId="1DDF10DE" w:rsidR="00273467" w:rsidRDefault="00273467" w:rsidP="008839A7">
      <w:r>
        <w:t xml:space="preserve">That was it, the Froth of Venus! </w:t>
      </w:r>
    </w:p>
    <w:p w14:paraId="295E041B" w14:textId="1978CCBD" w:rsidR="00C43C91" w:rsidRDefault="00273467" w:rsidP="008839A7">
      <w:r>
        <w:t xml:space="preserve">It was what every woman wanted. It would absolutely turn Bergen’s company around. </w:t>
      </w:r>
      <w:r w:rsidR="00C43C91">
        <w:t>He would simply assure they got the formula.</w:t>
      </w:r>
      <w:r w:rsidR="000F5E2A">
        <w:t xml:space="preserve"> But how? He knew giving away an angelic </w:t>
      </w:r>
      <w:r w:rsidR="00C43C91">
        <w:t xml:space="preserve">formula was forbidden and definitely Unholy Commerce. The martyr’s hair ropes on the cage waved at him. No, he would covertly give them some and let them extract the </w:t>
      </w:r>
      <w:r w:rsidR="007F6013">
        <w:t xml:space="preserve">formula themselves. Perhaps with </w:t>
      </w:r>
      <w:r w:rsidR="007F6013">
        <w:lastRenderedPageBreak/>
        <w:t>a little</w:t>
      </w:r>
      <w:r w:rsidR="00C43C91">
        <w:t xml:space="preserve"> he</w:t>
      </w:r>
      <w:r w:rsidR="000D36D4">
        <w:t xml:space="preserve">lp </w:t>
      </w:r>
      <w:r w:rsidR="007F6013">
        <w:t xml:space="preserve">on the side from Rupert, but only if </w:t>
      </w:r>
      <w:r w:rsidR="000D36D4">
        <w:t>necessary. Bergen would</w:t>
      </w:r>
      <w:r w:rsidR="00C43C91">
        <w:t xml:space="preserve"> be ecstatic. </w:t>
      </w:r>
      <w:r w:rsidR="000F5E2A">
        <w:t>Virgin</w:t>
      </w:r>
      <w:r w:rsidR="000D36D4">
        <w:t>ia would</w:t>
      </w:r>
      <w:r w:rsidR="000F5E2A">
        <w:t xml:space="preserve"> surrender the Cereus. Cyryzzma </w:t>
      </w:r>
      <w:r w:rsidR="000D36D4">
        <w:t xml:space="preserve">would be </w:t>
      </w:r>
      <w:r w:rsidR="000F5E2A">
        <w:t>handed to SCOD. Rupert would be a hero!</w:t>
      </w:r>
    </w:p>
    <w:p w14:paraId="16D051A2" w14:textId="7635FE36" w:rsidR="00273467" w:rsidRDefault="00273467" w:rsidP="008839A7">
      <w:r>
        <w:t>Now</w:t>
      </w:r>
      <w:r w:rsidR="007F6013">
        <w:t>,</w:t>
      </w:r>
      <w:r>
        <w:t xml:space="preserve"> what was the </w:t>
      </w:r>
      <w:r w:rsidR="000D36D4">
        <w:t>Froth of Venus</w:t>
      </w:r>
      <w:r w:rsidR="000F5E2A">
        <w:t xml:space="preserve"> </w:t>
      </w:r>
      <w:r>
        <w:t>formula</w:t>
      </w:r>
      <w:r w:rsidR="000F5E2A">
        <w:t xml:space="preserve"> again</w:t>
      </w:r>
      <w:r>
        <w:t xml:space="preserve">? </w:t>
      </w:r>
      <w:r w:rsidR="000F5E2A">
        <w:t xml:space="preserve">He went over it in his head. </w:t>
      </w:r>
      <w:r>
        <w:t>Th</w:t>
      </w:r>
      <w:r w:rsidR="00050D99">
        <w:t>e kiss-of-a-woman-in-</w:t>
      </w:r>
      <w:r w:rsidR="00C43C91">
        <w:t>love, wind-</w:t>
      </w:r>
      <w:r w:rsidR="00050D99">
        <w:t>blown-waves-in-full-</w:t>
      </w:r>
      <w:r>
        <w:t>moonli</w:t>
      </w:r>
      <w:r w:rsidR="00023D0A">
        <w:t>ght</w:t>
      </w:r>
      <w:r>
        <w:t xml:space="preserve">, mud from the Dead Sea, </w:t>
      </w:r>
      <w:r w:rsidR="00023D0A">
        <w:t xml:space="preserve">new pearl shavings, </w:t>
      </w:r>
      <w:r>
        <w:t>and a melted snowflake. Not exactly readily accessible in</w:t>
      </w:r>
      <w:r w:rsidR="00C43C91">
        <w:t xml:space="preserve">gredients. </w:t>
      </w:r>
      <w:r w:rsidR="00C43C91" w:rsidRPr="00C43C91">
        <w:rPr>
          <w:i/>
        </w:rPr>
        <w:t>Divide and conquer</w:t>
      </w:r>
      <w:r w:rsidR="00C43C91">
        <w:t>,</w:t>
      </w:r>
      <w:r>
        <w:t xml:space="preserve"> Ezra’s advice echoed in Rupert’s head.  </w:t>
      </w:r>
    </w:p>
    <w:p w14:paraId="50D874D0" w14:textId="7B1B0E98" w:rsidR="00273467" w:rsidRDefault="00273467" w:rsidP="008839A7">
      <w:r>
        <w:t xml:space="preserve">“Where does </w:t>
      </w:r>
      <w:smartTag w:uri="urn:schemas-microsoft-com:office:smarttags" w:element="City">
        <w:smartTag w:uri="urn:schemas-microsoft-com:office:smarttags" w:element="place">
          <w:r>
            <w:t>Bergen</w:t>
          </w:r>
        </w:smartTag>
      </w:smartTag>
      <w:r>
        <w:t xml:space="preserve"> do this Research and Development?” Rupert asked. </w:t>
      </w:r>
    </w:p>
    <w:p w14:paraId="1B063BE9" w14:textId="489F8194" w:rsidR="00273467" w:rsidRDefault="00273467" w:rsidP="008839A7">
      <w:r>
        <w:t xml:space="preserve">George scanned back through the </w:t>
      </w:r>
      <w:proofErr w:type="spellStart"/>
      <w:r w:rsidR="007F6013" w:rsidRPr="007F6013">
        <w:rPr>
          <w:i/>
        </w:rPr>
        <w:t>Financialist</w:t>
      </w:r>
      <w:proofErr w:type="spellEnd"/>
      <w:r w:rsidR="007F6013">
        <w:t xml:space="preserve"> </w:t>
      </w:r>
      <w:r>
        <w:t>article, “</w:t>
      </w:r>
      <w:r w:rsidR="00C43C91">
        <w:t xml:space="preserve">Ha! </w:t>
      </w:r>
      <w:r>
        <w:t>Las Cruces New Mexico, do you want…”</w:t>
      </w:r>
    </w:p>
    <w:p w14:paraId="59352625" w14:textId="1AD0F6A5" w:rsidR="00273467" w:rsidRDefault="00273467" w:rsidP="008839A7">
      <w:r>
        <w:t xml:space="preserve">“No!” shouted Rupert before George </w:t>
      </w:r>
      <w:r w:rsidR="00C43C91">
        <w:t>could make a hasty transport, “N</w:t>
      </w:r>
      <w:r>
        <w:t>ot yet</w:t>
      </w:r>
      <w:r w:rsidR="00C43C91">
        <w:t>.”</w:t>
      </w:r>
    </w:p>
    <w:p w14:paraId="670544BD" w14:textId="50D3FF93" w:rsidR="00273467" w:rsidRDefault="00273467" w:rsidP="008839A7">
      <w:r>
        <w:t>“Rupert</w:t>
      </w:r>
      <w:r w:rsidR="00C43C91">
        <w:t>,</w:t>
      </w:r>
      <w:r>
        <w:t xml:space="preserve"> you’ve concocted a plan,” </w:t>
      </w:r>
      <w:r w:rsidRPr="005159E2">
        <w:rPr>
          <w:noProof/>
        </w:rPr>
        <w:t>Low</w:t>
      </w:r>
      <w:r w:rsidR="00C43C91" w:rsidRPr="005159E2">
        <w:rPr>
          <w:noProof/>
        </w:rPr>
        <w:t>elle</w:t>
      </w:r>
      <w:r w:rsidR="00C43C91">
        <w:t xml:space="preserve"> brightened. “Tell us</w:t>
      </w:r>
      <w:r>
        <w:t xml:space="preserve">!” </w:t>
      </w:r>
    </w:p>
    <w:p w14:paraId="502AE4B2" w14:textId="4E6548E8" w:rsidR="00273467" w:rsidRDefault="00273467" w:rsidP="008839A7">
      <w:r>
        <w:t xml:space="preserve">“How much time do we have?” Rupert asked George. </w:t>
      </w:r>
    </w:p>
    <w:p w14:paraId="189458EF" w14:textId="36A0D1CA" w:rsidR="00273467" w:rsidRDefault="00C43C91" w:rsidP="008839A7">
      <w:r>
        <w:t>“Before midnight in London</w:t>
      </w:r>
      <w:r w:rsidR="00273467">
        <w:t xml:space="preserve"> you mean?” George answered. “Midnight in </w:t>
      </w:r>
      <w:smartTag w:uri="urn:schemas-microsoft-com:office:smarttags" w:element="City">
        <w:r w:rsidR="00273467">
          <w:t>London</w:t>
        </w:r>
      </w:smartTag>
      <w:r w:rsidR="00273467">
        <w:t xml:space="preserve"> is six hours away, seven from </w:t>
      </w:r>
      <w:smartTag w:uri="urn:schemas-microsoft-com:office:smarttags" w:element="State">
        <w:smartTag w:uri="urn:schemas-microsoft-com:office:smarttags" w:element="place">
          <w:r w:rsidR="00273467">
            <w:t>New Mexico</w:t>
          </w:r>
        </w:smartTag>
      </w:smartTag>
      <w:r w:rsidR="00273467">
        <w:t xml:space="preserve">, if that helps.” </w:t>
      </w:r>
    </w:p>
    <w:p w14:paraId="0E247B41" w14:textId="46F39329" w:rsidR="00273467" w:rsidRDefault="00023D0A" w:rsidP="008839A7">
      <w:r>
        <w:t xml:space="preserve">Plenty of time. And </w:t>
      </w:r>
      <w:r w:rsidR="00273467">
        <w:t xml:space="preserve">Rupert wanted to spend it all with </w:t>
      </w:r>
      <w:r w:rsidR="00273467" w:rsidRPr="005159E2">
        <w:rPr>
          <w:noProof/>
        </w:rPr>
        <w:t>Lowelle</w:t>
      </w:r>
      <w:r w:rsidR="00273467">
        <w:t xml:space="preserve">. The plan was shaping up nicely. </w:t>
      </w:r>
    </w:p>
    <w:p w14:paraId="28992975" w14:textId="0368A8DF" w:rsidR="00273467" w:rsidRDefault="00273467" w:rsidP="008839A7">
      <w:r>
        <w:t xml:space="preserve">“George, secure a fresh snowflake, frozen, in an ordinary looking bottle. Meet me at the New Mexico R &amp; D facility in lab two hours.” </w:t>
      </w:r>
    </w:p>
    <w:p w14:paraId="16D833DD" w14:textId="30CD92F6" w:rsidR="00273467" w:rsidRDefault="00273467" w:rsidP="008839A7">
      <w:r>
        <w:t>“I know where Mississippi</w:t>
      </w:r>
      <w:r w:rsidR="00023D0A">
        <w:t xml:space="preserve"> pearls are born,” George</w:t>
      </w:r>
      <w:r>
        <w:t xml:space="preserve"> interjected. </w:t>
      </w:r>
    </w:p>
    <w:p w14:paraId="7F4A6E43" w14:textId="15A40887" w:rsidR="00273467" w:rsidRDefault="00273467" w:rsidP="008839A7">
      <w:r>
        <w:t xml:space="preserve">“Oh yes, show us!” </w:t>
      </w:r>
      <w:r w:rsidRPr="005159E2">
        <w:rPr>
          <w:noProof/>
        </w:rPr>
        <w:t>Lowelle</w:t>
      </w:r>
      <w:r>
        <w:t xml:space="preserve"> said. Oh no, she was supposed to go with Rupert </w:t>
      </w:r>
      <w:r w:rsidR="00023D0A">
        <w:t>alone, not George!</w:t>
      </w:r>
      <w:r w:rsidR="007F6013">
        <w:t xml:space="preserve"> And what about the kiss? B</w:t>
      </w:r>
      <w:r>
        <w:t xml:space="preserve">eyond </w:t>
      </w:r>
      <w:r w:rsidR="007F6013">
        <w:t xml:space="preserve">reasonable </w:t>
      </w:r>
      <w:r>
        <w:t>hope</w:t>
      </w:r>
      <w:r w:rsidR="007F6013">
        <w:t>,</w:t>
      </w:r>
      <w:r>
        <w:t xml:space="preserve"> he wanted </w:t>
      </w:r>
      <w:r w:rsidRPr="005159E2">
        <w:rPr>
          <w:noProof/>
        </w:rPr>
        <w:t>Lowelle</w:t>
      </w:r>
      <w:r>
        <w:t xml:space="preserve"> to p</w:t>
      </w:r>
      <w:r w:rsidR="0096145A">
        <w:t>rovide it, but did she even feel for</w:t>
      </w:r>
      <w:r w:rsidR="007F6013">
        <w:t xml:space="preserve"> Rupert? He could count on</w:t>
      </w:r>
      <w:r>
        <w:t xml:space="preserve"> fondness at this point</w:t>
      </w:r>
      <w:r w:rsidR="007F6013">
        <w:t>,</w:t>
      </w:r>
      <w:r>
        <w:t xml:space="preserve"> but a mad love</w:t>
      </w:r>
      <w:r w:rsidR="0096145A">
        <w:t>ly kiss? It was implausible</w:t>
      </w:r>
      <w:r>
        <w:t xml:space="preserve">. But he had to try. </w:t>
      </w:r>
    </w:p>
    <w:p w14:paraId="6574FD65" w14:textId="47414931" w:rsidR="00023D0A" w:rsidRDefault="00273467" w:rsidP="008839A7">
      <w:r>
        <w:lastRenderedPageBreak/>
        <w:t>“Lowelle, I need y</w:t>
      </w:r>
      <w:r w:rsidR="00023D0A">
        <w:t xml:space="preserve">ou to come with me. George, you and the Har…,” </w:t>
      </w:r>
    </w:p>
    <w:p w14:paraId="5429EBAC" w14:textId="6C6DE2A6" w:rsidR="00023D0A" w:rsidRDefault="00023D0A" w:rsidP="008839A7">
      <w:r>
        <w:t xml:space="preserve">“You are going to SCOD with this aren’t you?” George said, “I mean I still want my position back, and …” George was near tears, “I </w:t>
      </w:r>
      <w:r w:rsidR="00993BFF">
        <w:t xml:space="preserve">just </w:t>
      </w:r>
      <w:r>
        <w:t xml:space="preserve">love to sing.” </w:t>
      </w:r>
    </w:p>
    <w:p w14:paraId="67431979" w14:textId="37FF9000" w:rsidR="00023D0A" w:rsidRDefault="00023D0A" w:rsidP="008839A7">
      <w:r>
        <w:t>Rupert felt a smidgen of compassion, and George was his only reliable ally.</w:t>
      </w:r>
    </w:p>
    <w:p w14:paraId="143517B1" w14:textId="70E1D99E" w:rsidR="00023D0A" w:rsidRDefault="00023D0A" w:rsidP="008839A7">
      <w:r>
        <w:t xml:space="preserve">“We, George, </w:t>
      </w:r>
      <w:r w:rsidRPr="00023D0A">
        <w:rPr>
          <w:i/>
        </w:rPr>
        <w:t>we</w:t>
      </w:r>
      <w:r>
        <w:t xml:space="preserve"> are going to </w:t>
      </w:r>
      <w:r w:rsidR="00993BFF">
        <w:t xml:space="preserve">take the Cyryzzma to </w:t>
      </w:r>
      <w:r>
        <w:t>SCOD, together,” said Rupert.</w:t>
      </w:r>
    </w:p>
    <w:p w14:paraId="53DAA7E2" w14:textId="77777777" w:rsidR="005606D2" w:rsidRDefault="00023D0A" w:rsidP="008839A7">
      <w:r>
        <w:t>B</w:t>
      </w:r>
      <w:r w:rsidR="00273467">
        <w:t>efore Rup</w:t>
      </w:r>
      <w:r w:rsidR="00993BFF">
        <w:t>ert could say anything more,</w:t>
      </w:r>
      <w:r>
        <w:t xml:space="preserve"> George had</w:t>
      </w:r>
      <w:r w:rsidR="00273467">
        <w:t xml:space="preserve"> vanished. The Harpy twirled in the air, knocked dizzy by the absence of George’s shoulder. </w:t>
      </w:r>
    </w:p>
    <w:p w14:paraId="066766FE" w14:textId="77777777" w:rsidR="00273467" w:rsidRDefault="00273467" w:rsidP="008839A7">
      <w:r>
        <w:t>Bloody hell, they didn’t need that thing along.</w:t>
      </w:r>
      <w:r w:rsidR="005606D2">
        <w:t xml:space="preserve"> But good, </w:t>
      </w:r>
      <w:r w:rsidR="005606D2" w:rsidRPr="005159E2">
        <w:rPr>
          <w:noProof/>
        </w:rPr>
        <w:t>Lowelle</w:t>
      </w:r>
      <w:r w:rsidR="005606D2">
        <w:t xml:space="preserve"> was beaming.</w:t>
      </w:r>
    </w:p>
    <w:p w14:paraId="47E6C23D" w14:textId="091A69EF" w:rsidR="00273467" w:rsidRDefault="00273467" w:rsidP="008839A7">
      <w:r>
        <w:t>“Pearls and snow, pearls and sno</w:t>
      </w:r>
      <w:r w:rsidR="007F6013">
        <w:t>w, let’s go, let’s go,” the Harpy</w:t>
      </w:r>
      <w:r>
        <w:t xml:space="preserve"> twirped. </w:t>
      </w:r>
    </w:p>
    <w:p w14:paraId="7AB67F30" w14:textId="16242268" w:rsidR="00993BFF" w:rsidRDefault="007F6013" w:rsidP="008839A7">
      <w:r>
        <w:t>Lowelle picked the Harpy</w:t>
      </w:r>
      <w:r w:rsidR="00273467">
        <w:t xml:space="preserve"> up off the grass and perched it on her wrist. </w:t>
      </w:r>
    </w:p>
    <w:p w14:paraId="463A5D42" w14:textId="77777777" w:rsidR="00273467" w:rsidRDefault="00273467" w:rsidP="008839A7">
      <w:r>
        <w:t xml:space="preserve">“You have to stay behind,” Rupert told the bird. </w:t>
      </w:r>
    </w:p>
    <w:p w14:paraId="48187A87" w14:textId="6AABD8D5" w:rsidR="00273467" w:rsidRDefault="00273467" w:rsidP="008839A7">
      <w:r>
        <w:t>“But where are we go</w:t>
      </w:r>
      <w:r w:rsidR="005606D2">
        <w:t>ing?” Lowelle’s worried eyes searched</w:t>
      </w:r>
      <w:r>
        <w:t xml:space="preserve"> Rupert’s, gazing deeply.  </w:t>
      </w:r>
    </w:p>
    <w:p w14:paraId="6E2166CE" w14:textId="468EE17C" w:rsidR="00273467" w:rsidRDefault="00273467" w:rsidP="008839A7">
      <w:r>
        <w:t>His heart crashed against his</w:t>
      </w:r>
      <w:r w:rsidR="005606D2">
        <w:t xml:space="preserve"> chest at the thought of kissing her</w:t>
      </w:r>
      <w:r>
        <w:t xml:space="preserve">, “The Dead Sea.” </w:t>
      </w:r>
    </w:p>
    <w:p w14:paraId="1271DDE8" w14:textId="4A62F38D" w:rsidR="00273467" w:rsidRDefault="00273467" w:rsidP="008839A7">
      <w:r>
        <w:t xml:space="preserve">Whoosh. Rupert was in such a state he </w:t>
      </w:r>
      <w:r w:rsidR="00094CE3">
        <w:t xml:space="preserve">had </w:t>
      </w:r>
      <w:r>
        <w:t>transported almost as instantly as George could. Enveloped in rising steam, everything went black, points of light streaked around him. Stars.</w:t>
      </w:r>
    </w:p>
    <w:p w14:paraId="355AC481" w14:textId="0B19E6D9" w:rsidR="00273467" w:rsidRDefault="00273467" w:rsidP="008839A7">
      <w:r>
        <w:t xml:space="preserve">Splat! Rupert landed on a muddy beach and began to sink. He was sucked further under with every wriggle to get free. His chest compressed with panic. </w:t>
      </w:r>
    </w:p>
    <w:p w14:paraId="76315DAE" w14:textId="284B9B03" w:rsidR="00273467" w:rsidRDefault="00273467" w:rsidP="008839A7">
      <w:r>
        <w:t xml:space="preserve">Splat! Lowelle landed next to him and also sank, her white dress reflected bright moonlight for a brief moment before succumbing to the black mud.  Looking around for anything to stop them from sinking, Rupert saw that mud pits lined the entire edge of the vast expanse of dark </w:t>
      </w:r>
      <w:r w:rsidR="00094CE3">
        <w:t xml:space="preserve">Dead Sea </w:t>
      </w:r>
      <w:r>
        <w:t xml:space="preserve">water. Flash! The Harpy zipped overhead, watching. Rupert’s feet touched solid ground; then his bottom found a low bench, sunk deep in the mud. They were at </w:t>
      </w:r>
      <w:r w:rsidR="00094CE3">
        <w:t>some sort of resort. They had dropped into</w:t>
      </w:r>
      <w:r>
        <w:t xml:space="preserve"> </w:t>
      </w:r>
      <w:r w:rsidR="00544FAF">
        <w:t xml:space="preserve">manmade </w:t>
      </w:r>
      <w:r>
        <w:t xml:space="preserve">mud baths. </w:t>
      </w:r>
    </w:p>
    <w:p w14:paraId="5EE3CDBA" w14:textId="59AECA04" w:rsidR="00273467" w:rsidRDefault="00273467" w:rsidP="008839A7">
      <w:r>
        <w:lastRenderedPageBreak/>
        <w:t>Lowelle must have realized the same thing, she began to laugh and smear the mud over her face and arms. Rupert slipped a vial from his vest pocket and laughed at t</w:t>
      </w:r>
      <w:r w:rsidR="00094CE3">
        <w:t>he loud mud fart it made when the bottle</w:t>
      </w:r>
      <w:r>
        <w:t xml:space="preserve"> sucked in the notorious Dead Sea mud.  </w:t>
      </w:r>
    </w:p>
    <w:p w14:paraId="6458399A" w14:textId="0E384C7B" w:rsidR="00273467" w:rsidRDefault="00993BFF" w:rsidP="008839A7">
      <w:r>
        <w:t>The Harpy landed. “Auknot</w:t>
      </w:r>
      <w:r w:rsidR="00273467">
        <w:t xml:space="preserve"> is here.”</w:t>
      </w:r>
    </w:p>
    <w:p w14:paraId="27A6AB67" w14:textId="7B18D39E" w:rsidR="00273467" w:rsidRDefault="00273467" w:rsidP="008839A7">
      <w:r>
        <w:t>Rupert shushed</w:t>
      </w:r>
      <w:r w:rsidR="00094CE3">
        <w:t xml:space="preserve"> him</w:t>
      </w:r>
      <w:r>
        <w:t>.</w:t>
      </w:r>
      <w:r w:rsidR="00993BFF">
        <w:t xml:space="preserve"> He was sick of hearing about Auknot</w:t>
      </w:r>
      <w:r>
        <w:t xml:space="preserve">. Just let me laugh with Lowelle! The Harpy flew off, indignant. </w:t>
      </w:r>
    </w:p>
    <w:p w14:paraId="400A5BD2" w14:textId="19435102" w:rsidR="00273467" w:rsidRDefault="00273467" w:rsidP="008839A7">
      <w:r>
        <w:t>“Out, out, out, out,” a deep melodic voice called out from behind them in French, Arabic, and English. Was it the Harpy?</w:t>
      </w:r>
    </w:p>
    <w:p w14:paraId="67903E4D" w14:textId="078280D6" w:rsidR="00094CE3" w:rsidRDefault="00094CE3" w:rsidP="008839A7">
      <w:r>
        <w:t xml:space="preserve">Rupert felt the solid ground beneath him rise. </w:t>
      </w:r>
    </w:p>
    <w:p w14:paraId="5E8E78D8" w14:textId="5B749768" w:rsidR="00273467" w:rsidRDefault="00273467" w:rsidP="008839A7">
      <w:r>
        <w:t xml:space="preserve">Lowelle let out a yelp and scrambled out of her </w:t>
      </w:r>
      <w:r w:rsidR="00993BFF">
        <w:t xml:space="preserve">pit, her </w:t>
      </w:r>
      <w:r w:rsidR="00094CE3">
        <w:t xml:space="preserve">white </w:t>
      </w:r>
      <w:r w:rsidR="00993BFF">
        <w:t>dress clung to her body</w:t>
      </w:r>
      <w:r>
        <w:t>.</w:t>
      </w:r>
      <w:r w:rsidR="00094CE3">
        <w:t xml:space="preserve"> Rupert managed to struggle out of</w:t>
      </w:r>
      <w:r>
        <w:t xml:space="preserve"> the slick mud.</w:t>
      </w:r>
    </w:p>
    <w:p w14:paraId="1ABED33C" w14:textId="2E672309" w:rsidR="00273467" w:rsidRDefault="00273467" w:rsidP="008839A7">
      <w:r>
        <w:t xml:space="preserve">“Out, out, out, out,” the deep voice sang.  </w:t>
      </w:r>
    </w:p>
    <w:p w14:paraId="25BA5354" w14:textId="3BF71E13" w:rsidR="00273467" w:rsidRDefault="00094CE3" w:rsidP="008839A7">
      <w:r>
        <w:t>Golden Warriors rose up f</w:t>
      </w:r>
      <w:r w:rsidR="00273467">
        <w:t xml:space="preserve">rom the pits, reeds protruded from their mouths for breathing. Rupert grabbed Lowelle’s arm and pulled her up the slick hill away from the direction of the Golden Warriors, who were now standing at attention facing the sea. </w:t>
      </w:r>
      <w:r w:rsidR="00270CE3">
        <w:t>The Golden Warriors hadn’t detected them yet.</w:t>
      </w:r>
    </w:p>
    <w:p w14:paraId="781B8FA2" w14:textId="389B5931" w:rsidR="00273467" w:rsidRDefault="00094CE3" w:rsidP="008839A7">
      <w:r>
        <w:t>Rupert scanned</w:t>
      </w:r>
      <w:r w:rsidR="00273467">
        <w:t xml:space="preserve"> the hill</w:t>
      </w:r>
      <w:r>
        <w:t xml:space="preserve"> behind the pits</w:t>
      </w:r>
      <w:r w:rsidR="00273467">
        <w:t>. A path was lit by star-punched lanterns. The crest of the hill was lit by long low modern buildings, metal and glass with a deep roof overhang. Lowelle clung on Rupert’s arm.</w:t>
      </w:r>
      <w:r>
        <w:t xml:space="preserve"> As they hurried to</w:t>
      </w:r>
      <w:r w:rsidR="00273467">
        <w:t xml:space="preserve"> the path, a drum began to beat. Rupert glanced up again. The edge of the hill was now lined with Golden People, and more were emerging from the buildings. Some had started down the path. </w:t>
      </w:r>
      <w:r w:rsidR="00270CE3">
        <w:t xml:space="preserve"> </w:t>
      </w:r>
    </w:p>
    <w:p w14:paraId="54623D0D" w14:textId="15F2F7B6" w:rsidR="00273467" w:rsidRDefault="00270CE3" w:rsidP="008839A7">
      <w:r>
        <w:t>Thankfully</w:t>
      </w:r>
      <w:r w:rsidR="00094CE3">
        <w:t>,</w:t>
      </w:r>
      <w:r w:rsidR="00273467">
        <w:t xml:space="preserve"> </w:t>
      </w:r>
      <w:r w:rsidR="00050D99">
        <w:t xml:space="preserve">the </w:t>
      </w:r>
      <w:r w:rsidR="00273467">
        <w:t xml:space="preserve">black mud </w:t>
      </w:r>
      <w:r w:rsidR="00094CE3">
        <w:t xml:space="preserve">clinging to their clothes </w:t>
      </w:r>
      <w:r w:rsidR="00273467">
        <w:t>made Lowelle and Rupert hard to spot against the dark hillside. Rupert stepped off the path</w:t>
      </w:r>
      <w:r>
        <w:t>.  They followed a</w:t>
      </w:r>
      <w:r w:rsidR="00094CE3">
        <w:t xml:space="preserve"> small side trail uphill that </w:t>
      </w:r>
      <w:r w:rsidR="00094CE3">
        <w:lastRenderedPageBreak/>
        <w:t>dead-ended at a bench with a view overlooking the Dead Sea</w:t>
      </w:r>
      <w:r w:rsidR="00273467">
        <w:t>. Rupert pressed against the hillside and pulled Lowelle close to h</w:t>
      </w:r>
      <w:r w:rsidR="00094CE3">
        <w:t>im to shield her from the Golden Ones passing on the path below</w:t>
      </w:r>
      <w:r w:rsidR="00273467">
        <w:t xml:space="preserve">. </w:t>
      </w:r>
    </w:p>
    <w:p w14:paraId="57CCF7A9" w14:textId="69D7CE19" w:rsidR="00273467" w:rsidRDefault="00273467" w:rsidP="008839A7">
      <w:r>
        <w:t xml:space="preserve">Were these Golden People everywhere? </w:t>
      </w:r>
      <w:r w:rsidR="00270CE3">
        <w:t>It seemed unlikely. How did they get to</w:t>
      </w:r>
      <w:r>
        <w:t xml:space="preserve"> a resort in the Dead Sea? </w:t>
      </w:r>
      <w:r w:rsidR="00050D99">
        <w:t>H</w:t>
      </w:r>
      <w:r>
        <w:t xml:space="preserve">ad the Harpy </w:t>
      </w:r>
      <w:r w:rsidR="00050D99">
        <w:t>already transmitted their location</w:t>
      </w:r>
      <w:r w:rsidR="00993BFF">
        <w:t>? Maybe the Harpy was Auknot</w:t>
      </w:r>
      <w:r>
        <w:t xml:space="preserve">’s eyes and ears as well as voice. Where had that little bird gone? Rupert didn’t see it flashing anywhere. </w:t>
      </w:r>
    </w:p>
    <w:p w14:paraId="6D45E35C" w14:textId="5244A10B" w:rsidR="00273467" w:rsidRDefault="00076566" w:rsidP="008839A7">
      <w:r>
        <w:t>Rupert returned his focus to</w:t>
      </w:r>
      <w:r w:rsidR="00273467">
        <w:t xml:space="preserve"> three ingredients </w:t>
      </w:r>
      <w:r>
        <w:t>he and Lowelle were here to get,</w:t>
      </w:r>
      <w:r w:rsidR="00273467">
        <w:t>. The notorious Dead Sea Mud</w:t>
      </w:r>
      <w:r w:rsidR="00050D99">
        <w:t xml:space="preserve"> was copious. </w:t>
      </w:r>
      <w:r>
        <w:t xml:space="preserve">No problem. </w:t>
      </w:r>
      <w:r w:rsidR="00050D99">
        <w:t>But the Windblown-Waves-in-Moonlight and the Kiss-of-a-Woman-in-</w:t>
      </w:r>
      <w:r w:rsidR="00273467">
        <w:t>Love were going to be problematic</w:t>
      </w:r>
      <w:r w:rsidR="00993BFF">
        <w:t>, especially if they were being chased by the Golden Warriors</w:t>
      </w:r>
      <w:r w:rsidR="00050D99">
        <w:t xml:space="preserve">. </w:t>
      </w:r>
      <w:r>
        <w:t xml:space="preserve">The moon was full. It reflected perfectly in smooth water which barely rippled in the desert air. He hoped George was having better luck with the snowflake and the Mississippi pearl. </w:t>
      </w:r>
    </w:p>
    <w:p w14:paraId="2D303FE0" w14:textId="3A41F1CE" w:rsidR="00273467" w:rsidRDefault="00273467" w:rsidP="008839A7">
      <w:r>
        <w:t xml:space="preserve">Golden People filed by to the beat of the drum. Many were carrying flutes and drums </w:t>
      </w:r>
      <w:r w:rsidR="00076566">
        <w:t>and cymbals. Rupert noticed most</w:t>
      </w:r>
      <w:r>
        <w:t xml:space="preserve"> were on crutches and had shriveled or missing limbs. Oh well, the Dead Sea was known for its healing powers, which </w:t>
      </w:r>
      <w:r w:rsidR="00993BFF">
        <w:t xml:space="preserve">is why </w:t>
      </w:r>
      <w:r>
        <w:t xml:space="preserve">Rupert needed </w:t>
      </w:r>
      <w:r w:rsidR="00993BFF">
        <w:t xml:space="preserve">it </w:t>
      </w:r>
      <w:r>
        <w:t>in the mud for the Froth o</w:t>
      </w:r>
      <w:r w:rsidR="00076566">
        <w:t>f Venus. On the shore below, crippled</w:t>
      </w:r>
      <w:r>
        <w:t xml:space="preserve"> Golden People massed around the mud pits at the shore until the beach was filled. </w:t>
      </w:r>
      <w:r w:rsidR="00076566">
        <w:t xml:space="preserve"> </w:t>
      </w:r>
    </w:p>
    <w:p w14:paraId="2F0F4D2B" w14:textId="0D6AD7AC" w:rsidR="00273467" w:rsidRDefault="00273467" w:rsidP="008839A7">
      <w:r>
        <w:t xml:space="preserve">Lowelle’s amber eyes shone in the moonlight. </w:t>
      </w:r>
      <w:r w:rsidR="00076566">
        <w:t xml:space="preserve">Rupert couldn’t concentrate. </w:t>
      </w:r>
      <w:r>
        <w:t>He could feel her chest expand against him with every breath. Her lips were slightly parted. His entire being was riveted on her plump mouth. He put his arm around her, she didn’t pull away. He felt her shift her weight. She lifted her arm and pointed.</w:t>
      </w:r>
    </w:p>
    <w:p w14:paraId="79102776" w14:textId="629413E1" w:rsidR="00273467" w:rsidRDefault="00273467" w:rsidP="008839A7">
      <w:r>
        <w:t>“Look,” Lowelle whispered in his ear, her lips brushing his s</w:t>
      </w:r>
      <w:r w:rsidR="00050D99">
        <w:t>kin. Rupert didn’t want to look. H</w:t>
      </w:r>
      <w:r>
        <w:t>e wanted this moment of standing close</w:t>
      </w:r>
      <w:r w:rsidR="00050D99">
        <w:t xml:space="preserve"> to her to last longer. H</w:t>
      </w:r>
      <w:r>
        <w:t xml:space="preserve">e didn’t want her attention </w:t>
      </w:r>
      <w:r>
        <w:lastRenderedPageBreak/>
        <w:t>on something else. Anger crawled under his skin and settled in his forehead. Blasted humans</w:t>
      </w:r>
      <w:r w:rsidR="00993BFF">
        <w:t xml:space="preserve"> filing by, drumming</w:t>
      </w:r>
      <w:r>
        <w:t xml:space="preserve">! </w:t>
      </w:r>
    </w:p>
    <w:p w14:paraId="7BC6C696" w14:textId="5581118E" w:rsidR="00273467" w:rsidRDefault="00273467" w:rsidP="008839A7">
      <w:r>
        <w:t xml:space="preserve">All he could see were Golden People marching like lemmings. Some of them were wading far out into the sea. Rupert watched the moon’s reflection on the water splinter and break up. The Golden People who had waded out to their necks began to swim. Others followed. The water was churning with swimmers. Where were they going? </w:t>
      </w:r>
    </w:p>
    <w:p w14:paraId="13BD57EA" w14:textId="77777777" w:rsidR="00273467" w:rsidRDefault="00273467" w:rsidP="008839A7">
      <w:r>
        <w:t xml:space="preserve">Some swimmers fell behind or were overrun. The lame began to cry out and disappear under the water. </w:t>
      </w:r>
    </w:p>
    <w:p w14:paraId="0956E4FB" w14:textId="08AB05C1" w:rsidR="00076566" w:rsidRDefault="00076566" w:rsidP="008839A7">
      <w:r>
        <w:t>“No!” Lowelle cried.</w:t>
      </w:r>
    </w:p>
    <w:p w14:paraId="61E26361" w14:textId="44132D59" w:rsidR="00273467" w:rsidRDefault="00076566" w:rsidP="008839A7">
      <w:r>
        <w:t>She broke from his arms</w:t>
      </w:r>
      <w:r w:rsidR="00273467">
        <w:t xml:space="preserve"> and ran into the flow of the passing cr</w:t>
      </w:r>
      <w:r w:rsidR="00050D99">
        <w:t>owd on the path. Rupert chased</w:t>
      </w:r>
      <w:r w:rsidR="00273467">
        <w:t xml:space="preserve"> her. She darted between Golden People until he could no longer see her. </w:t>
      </w:r>
    </w:p>
    <w:p w14:paraId="450B62FE" w14:textId="435D2F79" w:rsidR="00273467" w:rsidRDefault="00273467" w:rsidP="008839A7">
      <w:r>
        <w:t xml:space="preserve">When Rupert reached the shore total chaos had broken out. Anyone reluctant to enter the water was being jabbed at by the Golden Warriors. Some of the Golden People resisted and the Golden Warriors carried them into the water. The water was churning as far as Rupert could see. There was no sign of Lowelle on the shore. Had she entered the water? </w:t>
      </w:r>
    </w:p>
    <w:p w14:paraId="60E1938C" w14:textId="0DF5B080" w:rsidR="00273467" w:rsidRDefault="00273467" w:rsidP="008839A7">
      <w:r>
        <w:t xml:space="preserve">Rupert spotted a long thin boat with oars at the end of the mud pits. Maybe a vantage point from the water would make it easier to see Lowelle. He made his way through the crowd, careful to avoid the attention of the Golden Warriors. Rupert slipped the boat into the water and began to row. He was only a few yards off shore before the swimmers saw him. Drowning Golden People clasped onto the side of the boat. It rocked and threatened to collapse. </w:t>
      </w:r>
    </w:p>
    <w:p w14:paraId="48E64391" w14:textId="09FACF81" w:rsidR="00273467" w:rsidRDefault="00273467" w:rsidP="008839A7">
      <w:r>
        <w:t>Rupert was despondent. What were they doing out here in the water anyway</w:t>
      </w:r>
      <w:r w:rsidR="00076566">
        <w:t xml:space="preserve"> if they couldn’t swim</w:t>
      </w:r>
      <w:r>
        <w:t xml:space="preserve">? He wanted to smash their fingers with his oars. Rupert was disgusted with the writhing humanity around him. Rupert clung to the oars and lay down, praying the boat wouldn’t sink. </w:t>
      </w:r>
      <w:r>
        <w:lastRenderedPageBreak/>
        <w:t>Humans! They had gotten themselves into this</w:t>
      </w:r>
      <w:r w:rsidR="00050D99">
        <w:t xml:space="preserve"> by believing in the phony Auknot and his cult</w:t>
      </w:r>
      <w:r>
        <w:t xml:space="preserve">. Enough Golden People grabbed both sides of the boat that it stabilized. </w:t>
      </w:r>
    </w:p>
    <w:p w14:paraId="44BAE61F" w14:textId="08054125" w:rsidR="00273467" w:rsidRDefault="00273467" w:rsidP="008839A7">
      <w:r>
        <w:t>A flash of light patrolling overhead lit the scene. The Harpy landed on the bow</w:t>
      </w:r>
      <w:r w:rsidR="00050D99">
        <w:t xml:space="preserve"> of Rupert’s vessel</w:t>
      </w:r>
      <w:r>
        <w:t xml:space="preserve">. </w:t>
      </w:r>
    </w:p>
    <w:p w14:paraId="511B01F0" w14:textId="748B23DE" w:rsidR="00273467" w:rsidRDefault="00273467" w:rsidP="008839A7">
      <w:r>
        <w:t xml:space="preserve">“Purify! Everyone must purify!” the Harpy sang. </w:t>
      </w:r>
    </w:p>
    <w:p w14:paraId="14262364" w14:textId="5275276F" w:rsidR="00273467" w:rsidRDefault="00273467" w:rsidP="008839A7">
      <w:r>
        <w:t xml:space="preserve">“Purify! They’re drowning!” Rupert said as he tried to swat the </w:t>
      </w:r>
      <w:r w:rsidR="00993BFF">
        <w:t xml:space="preserve">traitor </w:t>
      </w:r>
      <w:r>
        <w:t xml:space="preserve">Harpy away. </w:t>
      </w:r>
    </w:p>
    <w:p w14:paraId="16286695" w14:textId="4C15607F" w:rsidR="00273467" w:rsidRDefault="00273467" w:rsidP="008839A7">
      <w:r>
        <w:t>“Lowelle has joined the pure,” the Harpy sang.</w:t>
      </w:r>
    </w:p>
    <w:p w14:paraId="26F41EE6" w14:textId="4C568574" w:rsidR="00273467" w:rsidRDefault="00076566" w:rsidP="008839A7">
      <w:r>
        <w:t>Rupert shuddered with panic</w:t>
      </w:r>
      <w:r w:rsidR="00273467">
        <w:t xml:space="preserve">, had Lowelle been drowned? From what the Harpy sang, she had obviously entered the water. Rupert grabbed the Harpy by the tail. The Harpy let out a screech so loud that swimmers turned to look. </w:t>
      </w:r>
    </w:p>
    <w:p w14:paraId="7E521CF1" w14:textId="76282456" w:rsidR="00273467" w:rsidRDefault="00273467" w:rsidP="008839A7">
      <w:r>
        <w:t xml:space="preserve">“Take me to her!” Rupert said. </w:t>
      </w:r>
    </w:p>
    <w:p w14:paraId="2F2D3D04" w14:textId="6C941164" w:rsidR="00273467" w:rsidRDefault="00273467" w:rsidP="008839A7">
      <w:r>
        <w:t>“No need</w:t>
      </w:r>
      <w:r w:rsidR="00993BFF">
        <w:t xml:space="preserve"> for that,” the deep voice of Auknot</w:t>
      </w:r>
      <w:r>
        <w:t xml:space="preserve"> boomed from the Harpy’s throat. The swimmers cheered at the sound of his voice. </w:t>
      </w:r>
    </w:p>
    <w:p w14:paraId="758A98D8" w14:textId="096C6D3F" w:rsidR="00273467" w:rsidRDefault="00993BFF" w:rsidP="008839A7">
      <w:r>
        <w:t>“Auknot, Auknot</w:t>
      </w:r>
      <w:r w:rsidR="00273467">
        <w:t>,” the swimmers began to chant</w:t>
      </w:r>
      <w:r w:rsidR="001879EC">
        <w:t xml:space="preserve"> in spite of water sputtering out of their mouths</w:t>
      </w:r>
      <w:r w:rsidR="00273467">
        <w:t xml:space="preserve">. </w:t>
      </w:r>
    </w:p>
    <w:p w14:paraId="611680DD" w14:textId="4F724D82" w:rsidR="00273467" w:rsidRDefault="00273467" w:rsidP="008839A7">
      <w:r>
        <w:t>Golden Warriors chanted, “Purify, all must purify.” Go</w:t>
      </w:r>
      <w:r w:rsidR="001879EC">
        <w:t>lden People on the shore continued to charge</w:t>
      </w:r>
      <w:r>
        <w:t xml:space="preserve"> into the water. </w:t>
      </w:r>
    </w:p>
    <w:p w14:paraId="375A9BCA" w14:textId="534E52A9" w:rsidR="00273467" w:rsidRDefault="00273467" w:rsidP="008839A7">
      <w:r>
        <w:t xml:space="preserve">“They’re drowning!” Lowelle’s voice rang out over the din. She was treading water in the center of the churning swarm. </w:t>
      </w:r>
    </w:p>
    <w:p w14:paraId="2A1777BD" w14:textId="6C84C80F" w:rsidR="00273467" w:rsidRDefault="00273467" w:rsidP="008839A7">
      <w:r>
        <w:t xml:space="preserve">Rupert began to row the boat, heavy with Golden People clinging to the side, towards Lowelle. </w:t>
      </w:r>
    </w:p>
    <w:p w14:paraId="615961F4" w14:textId="5FE0F65F" w:rsidR="00273467" w:rsidRDefault="00993BFF" w:rsidP="008839A7">
      <w:r>
        <w:t>“No one is drowning,” Auknot’s</w:t>
      </w:r>
      <w:r w:rsidR="00273467">
        <w:t xml:space="preserve"> voice flowed from the Harpy’s beak. </w:t>
      </w:r>
    </w:p>
    <w:p w14:paraId="3D0FB4BE" w14:textId="3DE5924C" w:rsidR="00273467" w:rsidRDefault="00076566" w:rsidP="008839A7">
      <w:r>
        <w:t>“Can’t you see</w:t>
      </w:r>
      <w:r w:rsidR="00273467">
        <w:t xml:space="preserve"> them!” shouted Lowelle. “Save them!”</w:t>
      </w:r>
    </w:p>
    <w:p w14:paraId="1E95B478" w14:textId="2DD7A25D" w:rsidR="00273467" w:rsidRDefault="00273467" w:rsidP="008839A7">
      <w:r>
        <w:lastRenderedPageBreak/>
        <w:t xml:space="preserve">Rupert rowed faster. </w:t>
      </w:r>
    </w:p>
    <w:p w14:paraId="70391218" w14:textId="72153064" w:rsidR="00273467" w:rsidRDefault="00273467" w:rsidP="008839A7">
      <w:r>
        <w:t>A bright flash of light appeared under the water. The water boiled and swelled beneath Lowelle. The light illuminated the limp bodies of Golden People suspended underwater all around her. Lowelle dove under and pulled one Golde</w:t>
      </w:r>
      <w:r w:rsidR="001879EC">
        <w:t>n Maiden to the surface. She</w:t>
      </w:r>
      <w:r>
        <w:t xml:space="preserve"> couldn’t get the Golden Maiden to respond.</w:t>
      </w:r>
    </w:p>
    <w:p w14:paraId="58780CE4" w14:textId="30F04B38" w:rsidR="00273467" w:rsidRDefault="00993BFF" w:rsidP="008839A7">
      <w:r>
        <w:t>“You can’t help them,” Auknot</w:t>
      </w:r>
      <w:r w:rsidR="00273467">
        <w:t xml:space="preserve">’s voice stated. </w:t>
      </w:r>
    </w:p>
    <w:p w14:paraId="10936F82" w14:textId="7BB70472" w:rsidR="00273467" w:rsidRDefault="00273467" w:rsidP="008839A7">
      <w:r>
        <w:t xml:space="preserve">Lowelle began to weep and thrash in anger. Other Golden People joined in her grief as they pulled </w:t>
      </w:r>
      <w:r w:rsidR="001879EC">
        <w:t xml:space="preserve">limp lifeless </w:t>
      </w:r>
      <w:r>
        <w:t xml:space="preserve">bodies to the surface. </w:t>
      </w:r>
    </w:p>
    <w:p w14:paraId="6798B3AD" w14:textId="0F0C43D2" w:rsidR="00076566" w:rsidRDefault="00273467" w:rsidP="008839A7">
      <w:r>
        <w:t>“Lowelle!” Rupert shouted in vain</w:t>
      </w:r>
      <w:r w:rsidR="00076566">
        <w:t>.</w:t>
      </w:r>
      <w:r>
        <w:t xml:space="preserve"> </w:t>
      </w:r>
    </w:p>
    <w:p w14:paraId="03297831" w14:textId="431C5A0C" w:rsidR="00273467" w:rsidRDefault="00076566" w:rsidP="008839A7">
      <w:r>
        <w:t>The</w:t>
      </w:r>
      <w:r w:rsidR="00273467">
        <w:t xml:space="preserve"> roar of wind came across the sea. </w:t>
      </w:r>
    </w:p>
    <w:p w14:paraId="68F4987C" w14:textId="3A83E204" w:rsidR="00273467" w:rsidRDefault="00273467" w:rsidP="008839A7">
      <w:r>
        <w:t>The water began to swirl. Far out from the swimmers</w:t>
      </w:r>
      <w:r w:rsidR="00076566">
        <w:t>,</w:t>
      </w:r>
      <w:r>
        <w:t xml:space="preserve"> a water spout sucked water into a funnel that </w:t>
      </w:r>
      <w:r w:rsidR="001879EC">
        <w:t>climbed towards the stars. S</w:t>
      </w:r>
      <w:r>
        <w:t>wimmers screamed and made for the shore. Rupert couldn’t row forw</w:t>
      </w:r>
      <w:r w:rsidR="001879EC">
        <w:t>ard, the current was too strong. T</w:t>
      </w:r>
      <w:r>
        <w:t xml:space="preserve">oo many Golden People clung to and </w:t>
      </w:r>
      <w:r w:rsidR="009A2D77">
        <w:t xml:space="preserve">had </w:t>
      </w:r>
      <w:r w:rsidR="00076566">
        <w:t xml:space="preserve">now </w:t>
      </w:r>
      <w:r>
        <w:t>boarded his boat.</w:t>
      </w:r>
      <w:r w:rsidR="001879EC">
        <w:t xml:space="preserve"> He was yards away from Lowelle.</w:t>
      </w:r>
      <w:r w:rsidR="004B6640">
        <w:t xml:space="preserve"> She hadn’t heard or seen him. He</w:t>
      </w:r>
      <w:r>
        <w:t xml:space="preserve"> was obscured </w:t>
      </w:r>
      <w:r w:rsidR="004B6640">
        <w:t>from her</w:t>
      </w:r>
      <w:r w:rsidR="001879EC">
        <w:t xml:space="preserve"> view </w:t>
      </w:r>
      <w:r>
        <w:t>by his passengers.</w:t>
      </w:r>
    </w:p>
    <w:p w14:paraId="0A8ABF18" w14:textId="1A2E9FA5" w:rsidR="00273467" w:rsidRDefault="00273467" w:rsidP="008839A7">
      <w:r>
        <w:t xml:space="preserve">Lightening flashed around the funnel. An orb of light traveled up from the water. It was as if the sun was rising in the funnel’s center. </w:t>
      </w:r>
    </w:p>
    <w:p w14:paraId="07D1B15F" w14:textId="0DCDD817" w:rsidR="00273467" w:rsidRDefault="00273467" w:rsidP="008839A7">
      <w:r>
        <w:t xml:space="preserve">“Don’t worry, I am here,” the deep voice emitted from the Harpy. </w:t>
      </w:r>
    </w:p>
    <w:p w14:paraId="128E3F17" w14:textId="7087CBA7" w:rsidR="00273467" w:rsidRDefault="00273467" w:rsidP="008839A7">
      <w:r>
        <w:t>The wind stopped, the water in the funnel dropped back into th</w:t>
      </w:r>
      <w:r w:rsidR="00993BFF">
        <w:t>e sea revealing the statue of Auknot</w:t>
      </w:r>
      <w:r>
        <w:t>. The statue was standing only waste deep in water</w:t>
      </w:r>
      <w:r w:rsidR="004B6640">
        <w:t>, water</w:t>
      </w:r>
      <w:r>
        <w:t xml:space="preserve"> which was </w:t>
      </w:r>
      <w:r w:rsidR="004B6640">
        <w:t xml:space="preserve">deep enough to be </w:t>
      </w:r>
      <w:r>
        <w:t xml:space="preserve">far over the swimmer’s heads. The Golden Warriors began to cheer. </w:t>
      </w:r>
    </w:p>
    <w:p w14:paraId="761703F5" w14:textId="45377F12" w:rsidR="00273467" w:rsidRDefault="00273467" w:rsidP="008839A7">
      <w:r>
        <w:t>Rupert sat with his head back, mouth open. He felt numb at the s</w:t>
      </w:r>
      <w:r w:rsidR="00993BFF">
        <w:t>ight of Auknot. Did this mean Auknot</w:t>
      </w:r>
      <w:r>
        <w:t xml:space="preserve"> could transport? </w:t>
      </w:r>
      <w:r w:rsidR="001879EC">
        <w:t xml:space="preserve">Only angels could transport. </w:t>
      </w:r>
      <w:r>
        <w:t>Was it just a pro</w:t>
      </w:r>
      <w:r w:rsidR="00993BFF">
        <w:t xml:space="preserve">jected illusion? A </w:t>
      </w:r>
      <w:r w:rsidR="00993BFF">
        <w:lastRenderedPageBreak/>
        <w:t>trick? Had Auknot</w:t>
      </w:r>
      <w:r w:rsidR="001879EC">
        <w:t xml:space="preserve"> been an Angel! W</w:t>
      </w:r>
      <w:r>
        <w:t>as tha</w:t>
      </w:r>
      <w:r w:rsidR="00993BFF">
        <w:t xml:space="preserve">t why he could transport? </w:t>
      </w:r>
      <w:r w:rsidR="001879EC">
        <w:t xml:space="preserve">Rupert wasn’t sure if any other creatures could. </w:t>
      </w:r>
      <w:r w:rsidR="00993BFF">
        <w:t>But Auknot</w:t>
      </w:r>
      <w:r>
        <w:t xml:space="preserve"> was just a statue. </w:t>
      </w:r>
    </w:p>
    <w:p w14:paraId="6BFFCD74" w14:textId="5A82216C" w:rsidR="00273467" w:rsidRDefault="00273467" w:rsidP="008839A7">
      <w:r>
        <w:t xml:space="preserve">The drowned Golden People were the only ones left in the water except for Rupert and his boat passengers. The surface of the water became still, the drowned </w:t>
      </w:r>
      <w:r w:rsidR="004B6640">
        <w:t xml:space="preserve">bodies </w:t>
      </w:r>
      <w:r>
        <w:t xml:space="preserve">floated. </w:t>
      </w:r>
    </w:p>
    <w:p w14:paraId="4F79DA4B" w14:textId="12F5A782" w:rsidR="00273467" w:rsidRDefault="00993BFF" w:rsidP="008839A7">
      <w:r>
        <w:t>Auknot</w:t>
      </w:r>
      <w:r w:rsidR="00273467">
        <w:t xml:space="preserve"> began to walk towards them. Rupert was horrified as the statue m</w:t>
      </w:r>
      <w:r>
        <w:t>oved one stiff leg at a time. Auknot</w:t>
      </w:r>
      <w:r w:rsidR="00273467">
        <w:t xml:space="preserve">’s golden skin emitted its own light. </w:t>
      </w:r>
    </w:p>
    <w:p w14:paraId="10B85287" w14:textId="5C1A1434" w:rsidR="00273467" w:rsidRDefault="00273467" w:rsidP="008839A7">
      <w:r>
        <w:t>Ripples of waves lapped at the bodies of the drown</w:t>
      </w:r>
      <w:r w:rsidR="00993BFF">
        <w:t>ed, some of them rolled over. Auknot</w:t>
      </w:r>
      <w:r>
        <w:t xml:space="preserve"> stopped short of touching the drowned swimmers. </w:t>
      </w:r>
      <w:r w:rsidR="001879EC">
        <w:t xml:space="preserve">When </w:t>
      </w:r>
      <w:r w:rsidR="004B6640">
        <w:t xml:space="preserve">the </w:t>
      </w:r>
      <w:r w:rsidR="00993BFF">
        <w:t>light emanating from Auknot</w:t>
      </w:r>
      <w:r>
        <w:t xml:space="preserve"> reached the bodies of the drowned Golden People, they began to stir. The crowd went silent.</w:t>
      </w:r>
    </w:p>
    <w:p w14:paraId="0A42D25F" w14:textId="5496BD59" w:rsidR="00273467" w:rsidRDefault="00273467" w:rsidP="008839A7">
      <w:r>
        <w:t xml:space="preserve">The hair </w:t>
      </w:r>
      <w:r w:rsidR="001879EC">
        <w:t>on Rupert’s arms stood up. This</w:t>
      </w:r>
      <w:r>
        <w:t xml:space="preserve"> was something unnatural, untrue, and suspicious. Yet Rupert saw it with his own eyes. The </w:t>
      </w:r>
      <w:r w:rsidR="004B6640">
        <w:t xml:space="preserve">seemingly dead </w:t>
      </w:r>
      <w:r>
        <w:t xml:space="preserve">bodies were stirring, coughing, sputtering. They came alive and began to splash as if to drown again. </w:t>
      </w:r>
    </w:p>
    <w:p w14:paraId="408D4B5F" w14:textId="1B769981" w:rsidR="00273467" w:rsidRDefault="00273467" w:rsidP="008839A7">
      <w:r>
        <w:t xml:space="preserve">Rupert sprang into action. He rowed and rowed to reach them. The passengers clinging to the side let </w:t>
      </w:r>
      <w:r w:rsidR="004B6640">
        <w:t>go to make room for the drowned ones</w:t>
      </w:r>
      <w:r>
        <w:t xml:space="preserve"> and waded back to shore. The drowned clung to the side of the small boat. Rupert helped them board. He was struck by their scent. It was unpleasant and organic. It reminded him of something from school but he couldn’t think what. Was it something Ezra had taught him? He didn’t think so. Rupert supposed that being dead would probably make one stink a bit.</w:t>
      </w:r>
    </w:p>
    <w:p w14:paraId="07915295" w14:textId="68B34278" w:rsidR="00273467" w:rsidRDefault="001879EC" w:rsidP="008839A7">
      <w:r>
        <w:t>Rupert’s curiosity over</w:t>
      </w:r>
      <w:r w:rsidR="00273467">
        <w:t>came his shock</w:t>
      </w:r>
      <w:r>
        <w:t xml:space="preserve"> and disgust</w:t>
      </w:r>
      <w:r w:rsidR="00273467">
        <w:t xml:space="preserve">. He pulled a tiny vial from the cache in his jacket and without anyone noticing, uncorked it to capture the scent of the newly resurrected. Rupert slipped the vial into his pocket. </w:t>
      </w:r>
    </w:p>
    <w:p w14:paraId="6D19D426" w14:textId="559CE5C8" w:rsidR="00273467" w:rsidRDefault="00273467" w:rsidP="008839A7">
      <w:r>
        <w:t xml:space="preserve">A deep scolding laugh boomed from the Harpies beak. </w:t>
      </w:r>
    </w:p>
    <w:p w14:paraId="12ECB496" w14:textId="32729774" w:rsidR="00273467" w:rsidRDefault="00273467" w:rsidP="008839A7">
      <w:r>
        <w:t>“You see, I am here to save them all!” the Harpy con</w:t>
      </w:r>
      <w:r w:rsidR="005A7977">
        <w:t>tinued in Auknot</w:t>
      </w:r>
      <w:r>
        <w:t xml:space="preserve">’s voice. </w:t>
      </w:r>
    </w:p>
    <w:p w14:paraId="1DD89EDC" w14:textId="632BDF2B" w:rsidR="00273467" w:rsidRDefault="001879EC" w:rsidP="008839A7">
      <w:r>
        <w:lastRenderedPageBreak/>
        <w:t>With another laugh that wormed</w:t>
      </w:r>
      <w:r w:rsidR="00273467">
        <w:t xml:space="preserve"> into Rupert’s cor</w:t>
      </w:r>
      <w:r w:rsidR="005A7977">
        <w:t>e, the giant Golden figure of Auknot</w:t>
      </w:r>
      <w:r w:rsidR="00273467">
        <w:t xml:space="preserve"> took a twisting dive</w:t>
      </w:r>
      <w:r>
        <w:t>. He went head first</w:t>
      </w:r>
      <w:r w:rsidR="00273467">
        <w:t xml:space="preserve"> into the sea and sank under water until his </w:t>
      </w:r>
      <w:r>
        <w:t xml:space="preserve">glowing </w:t>
      </w:r>
      <w:r w:rsidR="00273467">
        <w:t xml:space="preserve">light dimmed and finally disappeared into the deep. </w:t>
      </w:r>
    </w:p>
    <w:p w14:paraId="1A531286" w14:textId="14E4D068" w:rsidR="00273467" w:rsidRDefault="00273467" w:rsidP="008839A7">
      <w:r>
        <w:t>The crowd picked up their instruments a</w:t>
      </w:r>
      <w:r w:rsidR="005A7977">
        <w:t>nd began to play. “Salvation, Auknot</w:t>
      </w:r>
      <w:r>
        <w:t xml:space="preserve"> is our salvation!” they sang. </w:t>
      </w:r>
    </w:p>
    <w:p w14:paraId="7FFA65C8" w14:textId="6FDEA159" w:rsidR="00273467" w:rsidRPr="00530BCD" w:rsidRDefault="00273467" w:rsidP="00530BCD">
      <w:pPr>
        <w:pStyle w:val="Heading1"/>
      </w:pPr>
      <w:r>
        <w:br w:type="page"/>
      </w:r>
      <w:r w:rsidR="008D62F0" w:rsidRPr="005159E2">
        <w:lastRenderedPageBreak/>
        <w:t>Chapter 16</w:t>
      </w:r>
      <w:r w:rsidR="00530BCD">
        <w:t xml:space="preserve">  </w:t>
      </w:r>
      <w:r w:rsidRPr="005159E2">
        <w:rPr>
          <w:sz w:val="28"/>
          <w:szCs w:val="28"/>
        </w:rPr>
        <w:t>Research &amp; Development</w:t>
      </w:r>
    </w:p>
    <w:p w14:paraId="66F23A6F" w14:textId="77777777" w:rsidR="005159E2" w:rsidRDefault="005159E2" w:rsidP="008839A7"/>
    <w:p w14:paraId="441FB852" w14:textId="6719931B" w:rsidR="00273467" w:rsidRDefault="00273467" w:rsidP="008839A7">
      <w:r w:rsidRPr="005159E2">
        <w:rPr>
          <w:sz w:val="32"/>
          <w:szCs w:val="32"/>
        </w:rPr>
        <w:t>R</w:t>
      </w:r>
      <w:r>
        <w:t xml:space="preserve">upert </w:t>
      </w:r>
      <w:r w:rsidR="008D62F0">
        <w:t xml:space="preserve">rowed those awakened from </w:t>
      </w:r>
      <w:r>
        <w:t>drowning to the shore</w:t>
      </w:r>
      <w:r w:rsidR="008D62F0">
        <w:t>. R</w:t>
      </w:r>
      <w:r>
        <w:t xml:space="preserve">evelers continued their dancing and singing. </w:t>
      </w:r>
      <w:r w:rsidR="006B5ADF">
        <w:t>The awakened drowned staggered off towards the buildings at the top of the hill.</w:t>
      </w:r>
    </w:p>
    <w:p w14:paraId="0FEEF5A3" w14:textId="744C9DC6" w:rsidR="00273467" w:rsidRDefault="006B5ADF" w:rsidP="008839A7">
      <w:r w:rsidRPr="005159E2">
        <w:rPr>
          <w:noProof/>
        </w:rPr>
        <w:t>Lowelle</w:t>
      </w:r>
      <w:r>
        <w:t xml:space="preserve"> had swum ashore and</w:t>
      </w:r>
      <w:r w:rsidR="00273467">
        <w:t xml:space="preserve"> stood </w:t>
      </w:r>
      <w:r w:rsidR="00273467" w:rsidRPr="005159E2">
        <w:rPr>
          <w:noProof/>
        </w:rPr>
        <w:t>shivering</w:t>
      </w:r>
      <w:r>
        <w:t>, waiting for him,</w:t>
      </w:r>
      <w:r w:rsidR="00273467">
        <w:t xml:space="preserve"> even though the desert air was warm. Surely she was </w:t>
      </w:r>
      <w:r>
        <w:t xml:space="preserve">in shock. Rupert wrapped </w:t>
      </w:r>
      <w:r w:rsidR="00273467">
        <w:t>his muddy jacket</w:t>
      </w:r>
      <w:r>
        <w:t xml:space="preserve"> around her shoulders</w:t>
      </w:r>
      <w:r w:rsidR="00273467">
        <w:t xml:space="preserve">. None of the Golden People paid them any attention. Rupert moved </w:t>
      </w:r>
      <w:r w:rsidR="00273467" w:rsidRPr="005159E2">
        <w:rPr>
          <w:noProof/>
        </w:rPr>
        <w:t>Lowelle</w:t>
      </w:r>
      <w:r w:rsidR="00273467">
        <w:t xml:space="preserve"> slowly up the path to the bench overlooking the water. Rupert tried to absorb what had just happened. </w:t>
      </w:r>
    </w:p>
    <w:p w14:paraId="5D522B81" w14:textId="192F8DDF" w:rsidR="00273467" w:rsidRDefault="00722E7D" w:rsidP="008839A7">
      <w:r>
        <w:t xml:space="preserve">Had </w:t>
      </w:r>
      <w:r w:rsidRPr="005159E2">
        <w:rPr>
          <w:noProof/>
        </w:rPr>
        <w:t>Auknot</w:t>
      </w:r>
      <w:r w:rsidR="00273467">
        <w:t xml:space="preserve"> transported to bring his drowned followers back </w:t>
      </w:r>
      <w:r>
        <w:t xml:space="preserve">from the dead? </w:t>
      </w:r>
      <w:r w:rsidR="006B5ADF">
        <w:t xml:space="preserve">Why had they waded into the water in the first place? </w:t>
      </w:r>
      <w:r>
        <w:t xml:space="preserve">The thought of </w:t>
      </w:r>
      <w:r w:rsidRPr="005159E2">
        <w:rPr>
          <w:noProof/>
        </w:rPr>
        <w:t>Auknot</w:t>
      </w:r>
      <w:r w:rsidR="00273467">
        <w:t xml:space="preserve"> moving about </w:t>
      </w:r>
      <w:r w:rsidR="00273467" w:rsidRPr="005159E2">
        <w:rPr>
          <w:noProof/>
        </w:rPr>
        <w:t>earth</w:t>
      </w:r>
      <w:r w:rsidR="00273467">
        <w:t xml:space="preserve"> as he pleased made Ruper</w:t>
      </w:r>
      <w:r>
        <w:t xml:space="preserve">t ill. Didn’t anyone see this </w:t>
      </w:r>
      <w:r w:rsidRPr="005159E2">
        <w:rPr>
          <w:noProof/>
        </w:rPr>
        <w:t>Auknot</w:t>
      </w:r>
      <w:r>
        <w:t xml:space="preserve"> </w:t>
      </w:r>
      <w:r w:rsidR="00273467">
        <w:t>creature was dangerous? Rupe</w:t>
      </w:r>
      <w:r>
        <w:t>rt hoped the Archangel could stop Auknot, no wonder he had taken a form on earth. But if word of Auknot</w:t>
      </w:r>
      <w:r w:rsidR="00273467">
        <w:t>’s healing powers g</w:t>
      </w:r>
      <w:r>
        <w:t>ot out, it might be impossible.</w:t>
      </w:r>
    </w:p>
    <w:p w14:paraId="345BE408" w14:textId="03BA2EB5" w:rsidR="00273467" w:rsidRDefault="00273467" w:rsidP="008839A7">
      <w:r>
        <w:t xml:space="preserve">How many hours had passed? One? Two? They had to meet George in </w:t>
      </w:r>
      <w:smartTag w:uri="urn:schemas-microsoft-com:office:smarttags" w:element="State">
        <w:smartTag w:uri="urn:schemas-microsoft-com:office:smarttags" w:element="place">
          <w:r>
            <w:t>New Mexico</w:t>
          </w:r>
        </w:smartTag>
      </w:smartTag>
      <w:r>
        <w:t xml:space="preserve"> soon. It was obvious Rupert wasn’t going to capture the other two ing</w:t>
      </w:r>
      <w:r w:rsidR="00A87D0E">
        <w:t>redients, the Kiss and the Wind-Blown-Waves-in-Full-</w:t>
      </w:r>
      <w:r>
        <w:t xml:space="preserve">Moonlight. The sea was still </w:t>
      </w:r>
      <w:r w:rsidR="006B5ADF">
        <w:t xml:space="preserve">again </w:t>
      </w:r>
      <w:r>
        <w:t>and the moon threatened to sink beneath the hills. Exhaustion was creeping across his back. Rupert knew if he sat on the benc</w:t>
      </w:r>
      <w:r w:rsidR="006B5ADF">
        <w:t>h one minute longer, he would fall</w:t>
      </w:r>
      <w:r>
        <w:t xml:space="preserve"> asleep against his will. </w:t>
      </w:r>
    </w:p>
    <w:p w14:paraId="4447DD86" w14:textId="622C2956" w:rsidR="00273467" w:rsidRDefault="00273467" w:rsidP="008839A7">
      <w:r w:rsidRPr="005159E2">
        <w:rPr>
          <w:noProof/>
        </w:rPr>
        <w:t>Lowelle</w:t>
      </w:r>
      <w:r>
        <w:t xml:space="preserve"> broke the silence, “It was extraordinary.” </w:t>
      </w:r>
    </w:p>
    <w:p w14:paraId="140A369F" w14:textId="41F6CC1D" w:rsidR="00273467" w:rsidRDefault="00273467" w:rsidP="008839A7">
      <w:r>
        <w:lastRenderedPageBreak/>
        <w:t>Rupert was alarmed by the sound of awe in her voice. He became aware she was slightly swaying to the rhythm of the dancing Golden People below. S</w:t>
      </w:r>
      <w:r w:rsidR="00722E7D">
        <w:t xml:space="preserve">he looked taken </w:t>
      </w:r>
      <w:r w:rsidR="006B5ADF">
        <w:t xml:space="preserve">in </w:t>
      </w:r>
      <w:r w:rsidR="00722E7D">
        <w:t xml:space="preserve">by this whole </w:t>
      </w:r>
      <w:r w:rsidR="00722E7D" w:rsidRPr="005159E2">
        <w:rPr>
          <w:noProof/>
        </w:rPr>
        <w:t>Auknot</w:t>
      </w:r>
      <w:r>
        <w:t xml:space="preserve"> demonstration! </w:t>
      </w:r>
    </w:p>
    <w:p w14:paraId="66DE3C8A" w14:textId="791C8361" w:rsidR="00273467" w:rsidRDefault="00273467" w:rsidP="008839A7">
      <w:r>
        <w:t>Rupert had to admit it was extraordinary that th</w:t>
      </w:r>
      <w:r w:rsidR="00A87D0E">
        <w:t>e drowned had come back to life. B</w:t>
      </w:r>
      <w:r>
        <w:t xml:space="preserve">ut were they really dead in the first place or just stunned? After all, the Golden Warriors had just been poking them with spear tips. He needed to analyze the sample scent, was it a paralysis drug that would wear off? </w:t>
      </w:r>
    </w:p>
    <w:p w14:paraId="76C55E9C" w14:textId="21B314D6" w:rsidR="00273467" w:rsidRDefault="00722E7D" w:rsidP="008839A7">
      <w:r>
        <w:t>Auknot</w:t>
      </w:r>
      <w:r w:rsidR="00273467">
        <w:t xml:space="preserve">’s presence was less easy to explain. Was he alive now? </w:t>
      </w:r>
      <w:r w:rsidR="006B5ADF">
        <w:t>When they saw him in Fez he didn’t seem to have articulated legs. He was evolving. Or w</w:t>
      </w:r>
      <w:r w:rsidR="00273467">
        <w:t xml:space="preserve">as it </w:t>
      </w:r>
      <w:r>
        <w:t>just</w:t>
      </w:r>
      <w:r w:rsidR="006B5ADF">
        <w:t xml:space="preserve"> a cosmic projection?</w:t>
      </w:r>
    </w:p>
    <w:p w14:paraId="0CCB76C5" w14:textId="3DA699B5" w:rsidR="00273467" w:rsidRDefault="00273467" w:rsidP="008839A7">
      <w:r>
        <w:t xml:space="preserve">“We don’t really know what happened,” Rupert said to her gently. </w:t>
      </w:r>
    </w:p>
    <w:p w14:paraId="74980CD9" w14:textId="0C899D5D" w:rsidR="00273467" w:rsidRDefault="00273467" w:rsidP="008839A7">
      <w:r>
        <w:t xml:space="preserve">“I know what I felt and it was extraordinary,” </w:t>
      </w:r>
      <w:r w:rsidRPr="005159E2">
        <w:rPr>
          <w:noProof/>
        </w:rPr>
        <w:t>Lowelle</w:t>
      </w:r>
      <w:r>
        <w:t xml:space="preserve"> replied. </w:t>
      </w:r>
    </w:p>
    <w:p w14:paraId="0831E443" w14:textId="3DB0DEF9" w:rsidR="00273467" w:rsidRDefault="00273467" w:rsidP="008839A7">
      <w:r>
        <w:t xml:space="preserve">Rupert could see a wildness in her eyes that he didn’t want to provoke. He just had to get her out of there. Right now. Where could they go for the waves? The </w:t>
      </w:r>
      <w:smartTag w:uri="urn:schemas-microsoft-com:office:smarttags" w:element="place">
        <w:r>
          <w:t>Mediterranean</w:t>
        </w:r>
      </w:smartTag>
      <w:r>
        <w:t xml:space="preserve"> was in an earlier time zone. Perfect. </w:t>
      </w:r>
    </w:p>
    <w:p w14:paraId="7D0E8287" w14:textId="3F0D2165" w:rsidR="00273467" w:rsidRDefault="00273467" w:rsidP="008839A7">
      <w:r w:rsidRPr="005159E2">
        <w:rPr>
          <w:noProof/>
        </w:rPr>
        <w:t>Lowelle’s</w:t>
      </w:r>
      <w:r>
        <w:t xml:space="preserve"> eyes swelled with tears, “Do you not believe?” </w:t>
      </w:r>
    </w:p>
    <w:p w14:paraId="30B26AFB" w14:textId="791403CD" w:rsidR="00273467" w:rsidRDefault="00273467" w:rsidP="008839A7">
      <w:r>
        <w:t xml:space="preserve">The earth dropped out from under them. The stars brightened. The moon sank behind dark clouds. </w:t>
      </w:r>
    </w:p>
    <w:p w14:paraId="47BEF56D" w14:textId="26A70CD8" w:rsidR="00A87D0E" w:rsidRDefault="00273467" w:rsidP="008839A7">
      <w:r>
        <w:t xml:space="preserve">Splash! Rupert and </w:t>
      </w:r>
      <w:r w:rsidRPr="005159E2">
        <w:rPr>
          <w:noProof/>
        </w:rPr>
        <w:t>Lowelle</w:t>
      </w:r>
      <w:r>
        <w:t xml:space="preserve"> plunged into the sea. A tall wave swelled towards them. </w:t>
      </w:r>
      <w:r w:rsidRPr="005159E2">
        <w:rPr>
          <w:noProof/>
        </w:rPr>
        <w:t>Lowelle</w:t>
      </w:r>
      <w:r>
        <w:t xml:space="preserve"> screamed. Rupert turned her over against his chest so that she floated safely under his arm</w:t>
      </w:r>
      <w:r w:rsidR="00A87D0E">
        <w:t>. She</w:t>
      </w:r>
      <w:r>
        <w:t xml:space="preserve"> couldn’t see the terrifying wave as it approached. </w:t>
      </w:r>
    </w:p>
    <w:p w14:paraId="03DA3310" w14:textId="2E12717B" w:rsidR="00A87D0E" w:rsidRDefault="00273467" w:rsidP="008839A7">
      <w:r>
        <w:t>Rupert fished under his collar</w:t>
      </w:r>
      <w:r w:rsidR="00A87D0E">
        <w:t>.</w:t>
      </w:r>
      <w:r>
        <w:t xml:space="preserve"> </w:t>
      </w:r>
      <w:r w:rsidR="00A87D0E">
        <w:t>A leather thong hung around his neck. He pulled on it. A</w:t>
      </w:r>
      <w:r>
        <w:t xml:space="preserve"> flat bottle with a wide mou</w:t>
      </w:r>
      <w:r w:rsidR="00A87D0E">
        <w:t>th was attached</w:t>
      </w:r>
      <w:r>
        <w:t xml:space="preserve">. He expertly pulled the cork with his teeth and held the </w:t>
      </w:r>
      <w:r>
        <w:lastRenderedPageBreak/>
        <w:t xml:space="preserve">bottle aloft in the sea spray. The moon glinted off the droplet that entered the bottle. Perfect! The powerful energy of the wave sucked Rupert and </w:t>
      </w:r>
      <w:r w:rsidRPr="005159E2">
        <w:rPr>
          <w:noProof/>
        </w:rPr>
        <w:t>Lowelle</w:t>
      </w:r>
      <w:r>
        <w:t xml:space="preserve"> to the bottom of its curve. </w:t>
      </w:r>
    </w:p>
    <w:p w14:paraId="64E5A5D5" w14:textId="0CB0F4D7" w:rsidR="00273467" w:rsidRDefault="00A87D0E" w:rsidP="008839A7">
      <w:r>
        <w:t>Rupert never felt so alive.</w:t>
      </w:r>
      <w:r w:rsidR="00273467">
        <w:t xml:space="preserve"> </w:t>
      </w:r>
      <w:r w:rsidR="00273467" w:rsidRPr="005159E2">
        <w:rPr>
          <w:noProof/>
        </w:rPr>
        <w:t>Lowelle</w:t>
      </w:r>
      <w:r w:rsidR="00273467">
        <w:t xml:space="preserve"> </w:t>
      </w:r>
      <w:r>
        <w:t xml:space="preserve">was </w:t>
      </w:r>
      <w:r w:rsidR="00273467">
        <w:t>secure in his arms</w:t>
      </w:r>
      <w:r>
        <w:t>. H</w:t>
      </w:r>
      <w:r w:rsidR="00273467">
        <w:t>e was carving out his destiny in the grasp of Mother Nature’s</w:t>
      </w:r>
      <w:r>
        <w:t xml:space="preserve"> full force. Rupert treasured the feeling until the last possible second. Until</w:t>
      </w:r>
      <w:r w:rsidR="00273467">
        <w:t xml:space="preserve"> the wave would surely crash and thrust them to the floor of the sea. </w:t>
      </w:r>
    </w:p>
    <w:p w14:paraId="370BA489" w14:textId="523D12FE" w:rsidR="00B57045" w:rsidRDefault="00273467" w:rsidP="008839A7">
      <w:r>
        <w:t>Rupert conjured a vision of the parting of the waters.</w:t>
      </w:r>
    </w:p>
    <w:p w14:paraId="7F06A4E2" w14:textId="1648BF47" w:rsidR="00273467" w:rsidRDefault="00273467" w:rsidP="008839A7">
      <w:r>
        <w:t xml:space="preserve">Thud! A bevy of doves rose </w:t>
      </w:r>
      <w:r w:rsidR="00A87D0E">
        <w:t xml:space="preserve">in protest </w:t>
      </w:r>
      <w:r>
        <w:t>from a dead tree</w:t>
      </w:r>
      <w:r w:rsidR="00A87D0E">
        <w:t>.</w:t>
      </w:r>
      <w:r>
        <w:t xml:space="preserve"> Rupert and </w:t>
      </w:r>
      <w:r w:rsidRPr="005159E2">
        <w:rPr>
          <w:noProof/>
        </w:rPr>
        <w:t>Lowelle</w:t>
      </w:r>
      <w:r>
        <w:t xml:space="preserve"> </w:t>
      </w:r>
      <w:r w:rsidR="00A87D0E">
        <w:t xml:space="preserve">had </w:t>
      </w:r>
      <w:r>
        <w:t xml:space="preserve">landed on their backs in a dry river bed. </w:t>
      </w:r>
    </w:p>
    <w:p w14:paraId="3CF05C0D" w14:textId="17E48BBD" w:rsidR="00273467" w:rsidRDefault="00273467" w:rsidP="008839A7">
      <w:r>
        <w:t xml:space="preserve">“Where are we now?” </w:t>
      </w:r>
      <w:r w:rsidRPr="005159E2">
        <w:rPr>
          <w:noProof/>
        </w:rPr>
        <w:t>Lowelle</w:t>
      </w:r>
      <w:r>
        <w:t xml:space="preserve"> didn’t sound as enthralled with the whole experience as Rupert was. Actually, Rupert would describe the voice she used as furious. She threw off his protective arm. </w:t>
      </w:r>
    </w:p>
    <w:p w14:paraId="6C083291" w14:textId="708486BF" w:rsidR="00273467" w:rsidRDefault="00273467" w:rsidP="008839A7">
      <w:r>
        <w:t>The blazing sun, cactus, and a circling black vulture made it clear they were in the New Mexico. A vision of rattlesnakes motivated Rupert to jump up. This was a big mistake. Rupert immediately lost his balance and fell sideways into a l</w:t>
      </w:r>
      <w:r w:rsidR="00CF02A5">
        <w:t>arge prickly pear cactus. “Ay</w:t>
      </w:r>
      <w:r>
        <w:t xml:space="preserve">!” he screamed as hundreds of needles lodged into his skin. </w:t>
      </w:r>
    </w:p>
    <w:p w14:paraId="1188C855" w14:textId="7964DC86" w:rsidR="00273467" w:rsidRDefault="006B5ADF" w:rsidP="008839A7">
      <w:r w:rsidRPr="005159E2">
        <w:rPr>
          <w:noProof/>
        </w:rPr>
        <w:t>Lowelle</w:t>
      </w:r>
      <w:r>
        <w:t xml:space="preserve"> huffed, </w:t>
      </w:r>
      <w:r w:rsidR="00273467">
        <w:t>“Serves you right for transporting us all over the universe like t</w:t>
      </w:r>
      <w:r>
        <w:t xml:space="preserve">hat.” </w:t>
      </w:r>
    </w:p>
    <w:p w14:paraId="477A2ED5" w14:textId="4E141D37" w:rsidR="00273467" w:rsidRDefault="00273467" w:rsidP="008839A7">
      <w:r>
        <w:t>The cactus stung almost as much as his pride</w:t>
      </w:r>
      <w:r w:rsidR="006B5ADF">
        <w:t xml:space="preserve">. </w:t>
      </w:r>
      <w:r>
        <w:t>Rupert</w:t>
      </w:r>
      <w:r w:rsidR="00CF02A5">
        <w:t xml:space="preserve"> forced himself up. He sensed</w:t>
      </w:r>
      <w:r>
        <w:t xml:space="preserve"> th</w:t>
      </w:r>
      <w:r w:rsidR="006B5ADF">
        <w:t>at there was no possibility that the</w:t>
      </w:r>
      <w:r w:rsidR="00CF02A5">
        <w:t xml:space="preserve"> Kiss-of-a-Woman-in-</w:t>
      </w:r>
      <w:r>
        <w:t xml:space="preserve">Love was going to come from </w:t>
      </w:r>
      <w:r w:rsidRPr="005159E2">
        <w:rPr>
          <w:noProof/>
        </w:rPr>
        <w:t>Lowelle</w:t>
      </w:r>
      <w:r>
        <w:t xml:space="preserve">. </w:t>
      </w:r>
      <w:r>
        <w:tab/>
      </w:r>
    </w:p>
    <w:p w14:paraId="356385EF" w14:textId="4FEAD0D8" w:rsidR="00CF02A5" w:rsidRDefault="00273467" w:rsidP="008839A7">
      <w:r>
        <w:t xml:space="preserve">Rupert noticed that a road ran parallel to the </w:t>
      </w:r>
      <w:r w:rsidR="006B5ADF">
        <w:t xml:space="preserve">dry </w:t>
      </w:r>
      <w:r>
        <w:t xml:space="preserve">river wash. A few hundred yards away </w:t>
      </w:r>
      <w:r w:rsidR="00CF02A5">
        <w:t xml:space="preserve">stood </w:t>
      </w:r>
      <w:r>
        <w:t xml:space="preserve">a </w:t>
      </w:r>
      <w:r w:rsidR="00CF02A5">
        <w:t xml:space="preserve">tall closed </w:t>
      </w:r>
      <w:r>
        <w:t>metal gate. A large sign announced: No Trespassing</w:t>
      </w:r>
      <w:r w:rsidR="006B5ADF">
        <w:t xml:space="preserve"> </w:t>
      </w:r>
      <w:r w:rsidR="00CF02A5">
        <w:t>-</w:t>
      </w:r>
      <w:r w:rsidR="006B5ADF">
        <w:t xml:space="preserve"> Bergen Pharmaceuticals - </w:t>
      </w:r>
      <w:r>
        <w:t xml:space="preserve">Employees only. </w:t>
      </w:r>
    </w:p>
    <w:p w14:paraId="4615F286" w14:textId="6ABBA48A" w:rsidR="00273467" w:rsidRDefault="00273467" w:rsidP="008839A7">
      <w:r>
        <w:t>At least they were in the right place. Rupert plucked cact</w:t>
      </w:r>
      <w:r w:rsidR="00CF02A5">
        <w:t>us needles from his hand</w:t>
      </w:r>
      <w:r>
        <w:t xml:space="preserve">. </w:t>
      </w:r>
      <w:r w:rsidR="00CF02A5">
        <w:t xml:space="preserve"> </w:t>
      </w:r>
    </w:p>
    <w:p w14:paraId="5305CA35" w14:textId="2D149719" w:rsidR="00273467" w:rsidRDefault="00273467" w:rsidP="008839A7">
      <w:r w:rsidRPr="005159E2">
        <w:rPr>
          <w:noProof/>
        </w:rPr>
        <w:lastRenderedPageBreak/>
        <w:t>Lowelle</w:t>
      </w:r>
      <w:r>
        <w:t xml:space="preserve"> sighed and helped him with the stickers pr</w:t>
      </w:r>
      <w:r w:rsidR="00CF02A5">
        <w:t>otruding from his neck and face. I</w:t>
      </w:r>
      <w:r>
        <w:t xml:space="preserve">t seemed to dissipate her anger at him, thank God, but the cactus needles were causing his arms and neck to go numb. </w:t>
      </w:r>
    </w:p>
    <w:p w14:paraId="202B30B1" w14:textId="3656487D" w:rsidR="00273467" w:rsidRDefault="00273467" w:rsidP="008839A7">
      <w:r>
        <w:t xml:space="preserve">The gates swung open. Out walked George, who paused, checked his watch, and searched the searing hot landscape. Rupert noted that George had on a Bergen Pharmaceutical baseball cap and </w:t>
      </w:r>
      <w:r w:rsidR="00CF02A5">
        <w:t xml:space="preserve">a </w:t>
      </w:r>
      <w:r>
        <w:t>lab coat that dragged on the pavement.</w:t>
      </w:r>
    </w:p>
    <w:p w14:paraId="33F7BD2F" w14:textId="07ACB62E" w:rsidR="00273467" w:rsidRDefault="00273467" w:rsidP="008839A7">
      <w:r>
        <w:t xml:space="preserve">Rupert stepped onto the road and waved. They walked towards each other until they met. </w:t>
      </w:r>
      <w:r w:rsidRPr="005159E2">
        <w:rPr>
          <w:noProof/>
        </w:rPr>
        <w:t>Lowelle</w:t>
      </w:r>
      <w:r>
        <w:t xml:space="preserve"> followed him, her </w:t>
      </w:r>
      <w:r w:rsidR="00CF02A5">
        <w:t xml:space="preserve">delicate </w:t>
      </w:r>
      <w:r>
        <w:t>heels sinking into the hot pavement until she pulled them</w:t>
      </w:r>
      <w:r w:rsidR="00722E7D">
        <w:t xml:space="preserve"> free</w:t>
      </w:r>
      <w:r>
        <w:t xml:space="preserve">. </w:t>
      </w:r>
      <w:r w:rsidR="00CF02A5">
        <w:t>How had she managed to keep her shoes? Women were amazing.</w:t>
      </w:r>
    </w:p>
    <w:p w14:paraId="42218778" w14:textId="7D61D2C9" w:rsidR="00273467" w:rsidRDefault="00273467" w:rsidP="008839A7">
      <w:r>
        <w:t xml:space="preserve">“Got it boss!” George held up a velvet box in triumph. “New </w:t>
      </w:r>
      <w:smartTag w:uri="urn:schemas-microsoft-com:office:smarttags" w:element="State">
        <w:r>
          <w:t>Mississippi</w:t>
        </w:r>
      </w:smartTag>
      <w:r>
        <w:t xml:space="preserve"> </w:t>
      </w:r>
      <w:smartTag w:uri="urn:schemas-microsoft-com:office:smarttags" w:element="City">
        <w:smartTag w:uri="urn:schemas-microsoft-com:office:smarttags" w:element="place">
          <w:r>
            <w:t>Pearl</w:t>
          </w:r>
        </w:smartTag>
      </w:smartTag>
      <w:r>
        <w:t xml:space="preserve">!” </w:t>
      </w:r>
      <w:r>
        <w:tab/>
        <w:t>Rupert saw that George’s lab coat was embroider</w:t>
      </w:r>
      <w:r w:rsidR="00CF02A5">
        <w:t>ed with the name “Virginia</w:t>
      </w:r>
      <w:r>
        <w:t>”.  Rupert swiped sweat from his face</w:t>
      </w:r>
      <w:r w:rsidR="00CF02A5">
        <w:t>. He</w:t>
      </w:r>
      <w:r>
        <w:t xml:space="preserve"> hoped George also had the other ingredient, the Melted S</w:t>
      </w:r>
      <w:r w:rsidR="009A2D77">
        <w:t>nowflake, secured someplace cool</w:t>
      </w:r>
      <w:r>
        <w:t xml:space="preserve">. Rupert fingered the bottles in his pocket, Dead Sea Mud and Windblown Moonlit Wave. All that was left was to secure the kiss. But how? </w:t>
      </w:r>
    </w:p>
    <w:p w14:paraId="1B56E6CE" w14:textId="3461F4BA" w:rsidR="00273467" w:rsidRDefault="00273467" w:rsidP="008839A7">
      <w:r>
        <w:t xml:space="preserve">“Where’s the snowflake?” Rupert asked taking the velvet box from George. </w:t>
      </w:r>
    </w:p>
    <w:p w14:paraId="6FE12900" w14:textId="0F001299" w:rsidR="00273467" w:rsidRDefault="00722E7D" w:rsidP="008839A7">
      <w:r>
        <w:t>“On ice with Fiona</w:t>
      </w:r>
      <w:r w:rsidR="00273467">
        <w:t xml:space="preserve">,” George answered. </w:t>
      </w:r>
    </w:p>
    <w:p w14:paraId="2BEEDFBC" w14:textId="5969A577" w:rsidR="00273467" w:rsidRDefault="00722E7D" w:rsidP="008839A7">
      <w:r>
        <w:t>“Fiona? Who’s Fiona</w:t>
      </w:r>
      <w:r w:rsidR="00273467">
        <w:t>?” Rupert asked</w:t>
      </w:r>
      <w:r w:rsidR="00CF02A5">
        <w:t>. The name sounded familiar. He was</w:t>
      </w:r>
      <w:r w:rsidR="00273467">
        <w:t xml:space="preserve"> more dismayed at George’s smooth way w</w:t>
      </w:r>
      <w:r w:rsidR="00D106E0">
        <w:t>ith the ladies than anything, “Remember that w</w:t>
      </w:r>
      <w:r w:rsidR="00273467">
        <w:t xml:space="preserve">e need to </w:t>
      </w:r>
      <w:r w:rsidR="00273467" w:rsidRPr="00D03B7B">
        <w:rPr>
          <w:i/>
        </w:rPr>
        <w:t>sneak</w:t>
      </w:r>
      <w:r w:rsidR="00273467">
        <w:t xml:space="preserve"> </w:t>
      </w:r>
      <w:r w:rsidR="00D106E0">
        <w:t>the Froth of Venus in, so they w</w:t>
      </w:r>
      <w:r w:rsidR="00273467">
        <w:t xml:space="preserve">on’t know where it came from!” </w:t>
      </w:r>
    </w:p>
    <w:p w14:paraId="0609F728" w14:textId="1D83508A" w:rsidR="00273467" w:rsidRDefault="00273467" w:rsidP="008839A7">
      <w:r>
        <w:t>“I know, I know. It’s Unholy Commerce to let any of our s</w:t>
      </w:r>
      <w:r w:rsidR="00722E7D">
        <w:t xml:space="preserve">ecret formulas out. </w:t>
      </w:r>
      <w:proofErr w:type="spellStart"/>
      <w:r w:rsidR="00CF02A5">
        <w:t>Bla</w:t>
      </w:r>
      <w:proofErr w:type="spellEnd"/>
      <w:r w:rsidR="00CF02A5">
        <w:t xml:space="preserve">, </w:t>
      </w:r>
      <w:r w:rsidR="00CF02A5" w:rsidRPr="00F319B3">
        <w:rPr>
          <w:noProof/>
        </w:rPr>
        <w:t>bla</w:t>
      </w:r>
      <w:r w:rsidR="00CF02A5">
        <w:t xml:space="preserve">, </w:t>
      </w:r>
      <w:r w:rsidR="00CF02A5" w:rsidRPr="00F319B3">
        <w:rPr>
          <w:noProof/>
        </w:rPr>
        <w:t>bla</w:t>
      </w:r>
      <w:r w:rsidR="00CF02A5">
        <w:t>…</w:t>
      </w:r>
      <w:r w:rsidR="00722E7D">
        <w:t>But Fiona</w:t>
      </w:r>
      <w:r>
        <w:t xml:space="preserve">’s the real deal, a genius, a bombshell, a…” George wriggled his body with enthusiasm. </w:t>
      </w:r>
    </w:p>
    <w:p w14:paraId="475B746D" w14:textId="1EA9CEFB" w:rsidR="00273467" w:rsidRDefault="00273467" w:rsidP="008839A7">
      <w:r>
        <w:lastRenderedPageBreak/>
        <w:t>“I don’t care what she is!” Rupert interrupted, “We’re in enough suspicio</w:t>
      </w:r>
      <w:r w:rsidR="00722E7D">
        <w:t xml:space="preserve">n of Unholy Commerce as it is what with all the rumors about Ezra, </w:t>
      </w:r>
      <w:r w:rsidR="00CF02A5">
        <w:t xml:space="preserve">we don’t need </w:t>
      </w:r>
      <w:r>
        <w:t xml:space="preserve">this </w:t>
      </w:r>
      <w:r w:rsidR="00CF02A5">
        <w:t>to get out</w:t>
      </w:r>
      <w:r>
        <w:t xml:space="preserve">.” </w:t>
      </w:r>
    </w:p>
    <w:p w14:paraId="1A8E4A99" w14:textId="307D26E4" w:rsidR="00273467" w:rsidRDefault="00273467" w:rsidP="008839A7">
      <w:r>
        <w:t xml:space="preserve">“Well what’s your plan then? And how long do you want this to take? I thought we were in a hurry to get </w:t>
      </w:r>
      <w:smartTag w:uri="urn:schemas-microsoft-com:office:smarttags" w:element="place">
        <w:smartTag w:uri="urn:schemas-microsoft-com:office:smarttags" w:element="State">
          <w:r>
            <w:t>Virginia</w:t>
          </w:r>
        </w:smartTag>
      </w:smartTag>
      <w:r>
        <w:t>’s p</w:t>
      </w:r>
      <w:r w:rsidR="00CF02A5">
        <w:t>rayer answered.” George replied,</w:t>
      </w:r>
      <w:r>
        <w:t xml:space="preserve"> arms crossed.</w:t>
      </w:r>
    </w:p>
    <w:p w14:paraId="5FD0909E" w14:textId="6C825193" w:rsidR="00273467" w:rsidRDefault="00273467" w:rsidP="008839A7">
      <w:r>
        <w:t xml:space="preserve">Rupert had to admit that he hadn’t entirely thought this part of the plan through. He had a vague idea of leading the researchers to the formula, but how? </w:t>
      </w:r>
    </w:p>
    <w:p w14:paraId="5F48F0B6" w14:textId="3485A4C0" w:rsidR="00273467" w:rsidRDefault="00273467" w:rsidP="008839A7">
      <w:r>
        <w:t>“We have to show them how to create the formula on</w:t>
      </w:r>
      <w:r w:rsidR="00722E7D">
        <w:t xml:space="preserve"> their own. Who is this Fiona</w:t>
      </w:r>
      <w:r>
        <w:t xml:space="preserve">?” Rupert asked. </w:t>
      </w:r>
    </w:p>
    <w:p w14:paraId="0C4764DD" w14:textId="733213CA" w:rsidR="00273467" w:rsidRDefault="00273467" w:rsidP="008839A7">
      <w:r>
        <w:t xml:space="preserve">“She’s the moon, the stars…” George swooned. </w:t>
      </w:r>
    </w:p>
    <w:p w14:paraId="29F53798" w14:textId="0D34FB0A" w:rsidR="00273467" w:rsidRDefault="00273467" w:rsidP="008839A7">
      <w:r>
        <w:t xml:space="preserve">“I mean what does she do here at Bergen Pharmaceuticals?” Rupert asked. </w:t>
      </w:r>
    </w:p>
    <w:p w14:paraId="3F629CBC" w14:textId="7205FF7B" w:rsidR="00273467" w:rsidRDefault="00273467" w:rsidP="008839A7">
      <w:r>
        <w:t>“She’s the Master, the mixer, the magician…” George continued until Rupert grabbed him by the lab coat lapels.</w:t>
      </w:r>
    </w:p>
    <w:p w14:paraId="45239BF5" w14:textId="25F98591" w:rsidR="00273467" w:rsidRDefault="00273467" w:rsidP="008839A7">
      <w:r>
        <w:t xml:space="preserve">Crack! Pop! A burst of light exploded on the melting asphalt. </w:t>
      </w:r>
      <w:r w:rsidR="00CF02A5">
        <w:t>The Harpy had arrived. It fluffed it</w:t>
      </w:r>
      <w:r>
        <w:t>s golden feathers and announced: “Ask and you shall r</w:t>
      </w:r>
      <w:r w:rsidR="00722E7D">
        <w:t>eceive Master Rupert. Fiona</w:t>
      </w:r>
      <w:r>
        <w:t xml:space="preserve"> Monroe, head scientist, Beauty and Longevity.” </w:t>
      </w:r>
    </w:p>
    <w:p w14:paraId="0222E0AC" w14:textId="689F847C" w:rsidR="00273467" w:rsidRDefault="00273467" w:rsidP="008839A7">
      <w:r>
        <w:t xml:space="preserve">Rupert frowned at the appearance of the Harpy and why did the little bird know this detail about Bergen’s employee? </w:t>
      </w:r>
      <w:r w:rsidRPr="00F319B3">
        <w:rPr>
          <w:noProof/>
        </w:rPr>
        <w:t>Lowelle</w:t>
      </w:r>
      <w:r>
        <w:t xml:space="preserve"> </w:t>
      </w:r>
      <w:r w:rsidR="00CF02A5">
        <w:t xml:space="preserve">had just </w:t>
      </w:r>
      <w:r>
        <w:t>finished picking the needles out of Rupert’s neck</w:t>
      </w:r>
      <w:r w:rsidR="00CF02A5">
        <w:t>. She</w:t>
      </w:r>
      <w:r>
        <w:t xml:space="preserve"> extended a finger as a perch for the Harpy’s tiny black feet.  </w:t>
      </w:r>
    </w:p>
    <w:p w14:paraId="0F11D1B9" w14:textId="4639A4C0" w:rsidR="00273467" w:rsidRDefault="00273467" w:rsidP="008839A7">
      <w:r>
        <w:t>“Okay, G</w:t>
      </w:r>
      <w:r w:rsidR="00722E7D">
        <w:t>eorge, can you get this Fiona</w:t>
      </w:r>
      <w:r>
        <w:t xml:space="preserve"> to show us around?” Rupert asked. </w:t>
      </w:r>
    </w:p>
    <w:p w14:paraId="39A75245" w14:textId="371162F3" w:rsidR="00273467" w:rsidRDefault="00273467" w:rsidP="008839A7">
      <w:r>
        <w:t xml:space="preserve">“Oh </w:t>
      </w:r>
      <w:r w:rsidRPr="00F319B3">
        <w:rPr>
          <w:noProof/>
        </w:rPr>
        <w:t>yea</w:t>
      </w:r>
      <w:r>
        <w:t xml:space="preserve">, Boss, you </w:t>
      </w:r>
      <w:proofErr w:type="spellStart"/>
      <w:r>
        <w:t>betcha</w:t>
      </w:r>
      <w:proofErr w:type="spellEnd"/>
      <w:r>
        <w:t xml:space="preserve">,” George replied. He turned on his heels and led them through the gates of Bergen Pharmaceuticals. </w:t>
      </w:r>
    </w:p>
    <w:p w14:paraId="630BE40D" w14:textId="47EB7350" w:rsidR="00273467" w:rsidRDefault="00273467" w:rsidP="008839A7">
      <w:r>
        <w:lastRenderedPageBreak/>
        <w:t xml:space="preserve">Everyone from the guard at the front </w:t>
      </w:r>
      <w:r w:rsidRPr="00F319B3">
        <w:rPr>
          <w:noProof/>
        </w:rPr>
        <w:t>entry</w:t>
      </w:r>
      <w:r>
        <w:t xml:space="preserve"> to those strutting down the halls seemed to know George. Both ladies and men waved a ‘hey George’ or a ‘good-day folks, George will take good care of you’. </w:t>
      </w:r>
    </w:p>
    <w:p w14:paraId="5A38AF65" w14:textId="4EB79865" w:rsidR="00273467" w:rsidRDefault="00273467" w:rsidP="008839A7">
      <w:r>
        <w:t xml:space="preserve">“Exactly what do these people think you’re doing here?” Rupert asked George. </w:t>
      </w:r>
    </w:p>
    <w:p w14:paraId="4BADAC61" w14:textId="4FBD72D0" w:rsidR="00CF02A5" w:rsidRDefault="00273467" w:rsidP="008839A7">
      <w:r>
        <w:t xml:space="preserve">“I applied for the position of Go-Guy and was hired on the spot!” George said, “Thanks to the Harpy for imitating you in the telephone recommendations.” </w:t>
      </w:r>
    </w:p>
    <w:p w14:paraId="60BAD449" w14:textId="49000E51" w:rsidR="00273467" w:rsidRDefault="00273467" w:rsidP="008839A7">
      <w:r>
        <w:t xml:space="preserve">The Harpy let out a delighted screech. </w:t>
      </w:r>
    </w:p>
    <w:p w14:paraId="7A6EE68F" w14:textId="1A280088" w:rsidR="00273467" w:rsidRDefault="00273467" w:rsidP="008839A7">
      <w:r>
        <w:t xml:space="preserve">“They know about Oblivion?” Rupert was incredulous. </w:t>
      </w:r>
    </w:p>
    <w:p w14:paraId="0B8FE753" w14:textId="19D73E21" w:rsidR="00273467" w:rsidRDefault="00273467" w:rsidP="008839A7">
      <w:r>
        <w:t xml:space="preserve">“I had to have prior experience,” George said, “the benefits here…” </w:t>
      </w:r>
    </w:p>
    <w:p w14:paraId="2AAA19DE" w14:textId="5EF21CC0" w:rsidR="00273467" w:rsidRDefault="00273467" w:rsidP="008839A7">
      <w:r>
        <w:t xml:space="preserve">Rupert had a surprising moment of panic that George, no matter how annoying he was, might actually leave Rupert alone to keep this </w:t>
      </w:r>
      <w:r w:rsidRPr="00F319B3">
        <w:rPr>
          <w:noProof/>
        </w:rPr>
        <w:t>so called</w:t>
      </w:r>
      <w:r>
        <w:t xml:space="preserve"> ‘Go-Guy’ job. Who would help him free Ezra? Who would recommend Rupert to the </w:t>
      </w:r>
      <w:smartTag w:uri="urn:schemas-microsoft-com:office:smarttags" w:element="place">
        <w:r>
          <w:t>Archangel</w:t>
        </w:r>
      </w:smartTag>
      <w:r>
        <w:t xml:space="preserve"> for his Master Certificate? George had his uses: quick Transporting, not to mention the knowledge of the statutes that Rupert had skipped in school. And Rupert had to admit, there were also some amusing aspects of having Georg</w:t>
      </w:r>
      <w:r w:rsidR="00160D66">
        <w:t>e around. Hopefully this Fion</w:t>
      </w:r>
      <w:r>
        <w:t>a would turn out to be one of them.</w:t>
      </w:r>
    </w:p>
    <w:p w14:paraId="5AAF34C3" w14:textId="6D609DF7" w:rsidR="00273467" w:rsidRDefault="00273467" w:rsidP="008839A7">
      <w:r>
        <w:t>“George, don’t get attached</w:t>
      </w:r>
      <w:r w:rsidR="00F319B3">
        <w:t xml:space="preserve">, we have to get in and get </w:t>
      </w:r>
      <w:r w:rsidR="00F319B3" w:rsidRPr="0079494C">
        <w:t>out,</w:t>
      </w:r>
      <w:r w:rsidRPr="0079494C">
        <w:t xml:space="preserve">” </w:t>
      </w:r>
      <w:r>
        <w:t xml:space="preserve">Rupert said. </w:t>
      </w:r>
    </w:p>
    <w:p w14:paraId="0E87F1E3" w14:textId="221CD619" w:rsidR="00273467" w:rsidRDefault="00273467" w:rsidP="008839A7">
      <w:r>
        <w:t xml:space="preserve">“Yes, Boss,” George said in a disappointed hush. They had just passed through double doors to a locker room hallway with signs saying “Women” and “Men” pointing in opposite directions. </w:t>
      </w:r>
    </w:p>
    <w:p w14:paraId="10574B2A" w14:textId="1431930D" w:rsidR="00273467" w:rsidRDefault="00273467" w:rsidP="008839A7">
      <w:r>
        <w:t>George’s enthusiasm returned, “The employees have an entire spa here!”</w:t>
      </w:r>
    </w:p>
    <w:p w14:paraId="7FEB387C" w14:textId="6689AD47" w:rsidR="00273467" w:rsidRDefault="00273467" w:rsidP="008839A7">
      <w:r>
        <w:t xml:space="preserve">Rupert groaned inside. Was there no end to </w:t>
      </w:r>
      <w:smartTag w:uri="urn:schemas-microsoft-com:office:smarttags" w:element="City">
        <w:smartTag w:uri="urn:schemas-microsoft-com:office:smarttags" w:element="place">
          <w:r>
            <w:t>Bergen</w:t>
          </w:r>
        </w:smartTag>
      </w:smartTag>
      <w:r>
        <w:t xml:space="preserve">’s decadence? </w:t>
      </w:r>
    </w:p>
    <w:p w14:paraId="7DE2F005" w14:textId="500395A9" w:rsidR="00273467" w:rsidRDefault="00273467" w:rsidP="008839A7">
      <w:r>
        <w:t xml:space="preserve">“Oh Rupert, can I stay here to refresh? Can you pick me up later? You don’t need me do you? I know nothing of formulas and such,” </w:t>
      </w:r>
      <w:r w:rsidRPr="00F319B3">
        <w:rPr>
          <w:noProof/>
        </w:rPr>
        <w:t>Lowelle</w:t>
      </w:r>
      <w:r>
        <w:t xml:space="preserve"> pleaded. </w:t>
      </w:r>
    </w:p>
    <w:p w14:paraId="061EDD24" w14:textId="6B279079" w:rsidR="00273467" w:rsidRDefault="00273467" w:rsidP="008839A7">
      <w:r>
        <w:lastRenderedPageBreak/>
        <w:t xml:space="preserve">Rupert hesitated, he wanted her to be with him but he also wanted her to be happy. What had he dragged her into anyway? Rupert didn’t want </w:t>
      </w:r>
      <w:r w:rsidRPr="00F319B3">
        <w:rPr>
          <w:noProof/>
        </w:rPr>
        <w:t>Lowelle</w:t>
      </w:r>
      <w:r>
        <w:t xml:space="preserve"> in any danger.</w:t>
      </w:r>
      <w:r w:rsidR="00023DBA">
        <w:t xml:space="preserve"> And her annoyance at him seemed to be fading.</w:t>
      </w:r>
    </w:p>
    <w:p w14:paraId="69166227" w14:textId="74B176AA" w:rsidR="00273467" w:rsidRDefault="00273467" w:rsidP="008839A7">
      <w:r>
        <w:t>“It’s perfectly safe, just s</w:t>
      </w:r>
      <w:r w:rsidR="00160D66">
        <w:t>ay you’re a guest of Dr. Fion</w:t>
      </w:r>
      <w:r>
        <w:t xml:space="preserve">a,” George answered. </w:t>
      </w:r>
    </w:p>
    <w:p w14:paraId="1AC0553A" w14:textId="3FF423F0" w:rsidR="00273467" w:rsidRDefault="00F319B3" w:rsidP="008839A7">
      <w:r>
        <w:t xml:space="preserve">“Oh George, thank </w:t>
      </w:r>
      <w:r w:rsidR="00273467">
        <w:t xml:space="preserve">you,” </w:t>
      </w:r>
      <w:r w:rsidR="00273467" w:rsidRPr="00F319B3">
        <w:rPr>
          <w:noProof/>
        </w:rPr>
        <w:t>Lowelle</w:t>
      </w:r>
      <w:r w:rsidR="00273467">
        <w:t xml:space="preserve"> planted a firm kiss on George’s forehead and disappeared into the women’s hallway. The Harpy flapped towards Rupert’s shoul</w:t>
      </w:r>
      <w:r w:rsidR="00023DBA">
        <w:t>der, Rupert swerved to avoid it. I</w:t>
      </w:r>
      <w:r w:rsidR="00273467">
        <w:t>t settled for landing on George’s baseball cap</w:t>
      </w:r>
      <w:r w:rsidR="00023DBA">
        <w:t xml:space="preserve">. </w:t>
      </w:r>
      <w:r w:rsidR="00273467">
        <w:t xml:space="preserve">George handed Rupert a lab coat. </w:t>
      </w:r>
    </w:p>
    <w:p w14:paraId="5F924A7D" w14:textId="23685A26" w:rsidR="00273467" w:rsidRDefault="00273467" w:rsidP="008839A7">
      <w:r>
        <w:t>They marched down a long series of corridors; the first section was all painted in blue tones, with “T</w:t>
      </w:r>
      <w:r w:rsidR="00D106E0">
        <w:t>op Secret: Department Q” was included in</w:t>
      </w:r>
      <w:r>
        <w:t xml:space="preserve"> the labels on most doors. The employees in this section seemed grim and determined, carrying clipboards only, no coffee or snacks.</w:t>
      </w:r>
    </w:p>
    <w:p w14:paraId="0A409500" w14:textId="1AFCC5B7" w:rsidR="00273467" w:rsidRDefault="00533BEF" w:rsidP="008839A7">
      <w:r>
        <w:t>“Welcome to Department Q,” chirped</w:t>
      </w:r>
      <w:r w:rsidR="00273467">
        <w:t xml:space="preserve"> the Harpy</w:t>
      </w:r>
      <w:r>
        <w:t>.</w:t>
      </w:r>
      <w:r w:rsidR="00273467">
        <w:t xml:space="preserve"> “Oops, top secret!”</w:t>
      </w:r>
    </w:p>
    <w:p w14:paraId="6AA0D094" w14:textId="544F4E36" w:rsidR="00273467" w:rsidRDefault="00273467" w:rsidP="008839A7">
      <w:r>
        <w:t>Then the colors became pink, with “Department B” as the leading title. Didn’t they kno</w:t>
      </w:r>
      <w:r w:rsidR="00023DBA">
        <w:t>w the alphabet? Some Scientists. N</w:t>
      </w:r>
      <w:r>
        <w:t>o wonder this division was tanking Bergen’s company. Pl</w:t>
      </w:r>
      <w:r w:rsidR="00023DBA">
        <w:t>enty of vending machines slowed</w:t>
      </w:r>
      <w:r>
        <w:t xml:space="preserve"> them down as George loaded up, stuffing his pockets</w:t>
      </w:r>
      <w:r w:rsidR="00533BEF">
        <w:t xml:space="preserve"> with pop and peanuts</w:t>
      </w:r>
      <w:r>
        <w:t xml:space="preserve">. Rupert pondered the </w:t>
      </w:r>
      <w:r w:rsidRPr="00F319B3">
        <w:rPr>
          <w:noProof/>
        </w:rPr>
        <w:t>razor thin</w:t>
      </w:r>
      <w:r>
        <w:t xml:space="preserve"> fashionistas in the “B” corridor</w:t>
      </w:r>
      <w:r w:rsidR="00D106E0">
        <w:t>. Their blank looks and made-</w:t>
      </w:r>
      <w:r w:rsidR="00023DBA">
        <w:t>up faces concerned him</w:t>
      </w:r>
      <w:r w:rsidR="00D106E0">
        <w:t xml:space="preserve">. It reminded him that he was </w:t>
      </w:r>
      <w:r>
        <w:t>going to have to depend on humans for this to work</w:t>
      </w:r>
      <w:r w:rsidR="00023DBA">
        <w:t>. That fact</w:t>
      </w:r>
      <w:r>
        <w:t xml:space="preserve"> made Rupert nervous. </w:t>
      </w:r>
    </w:p>
    <w:p w14:paraId="366EA4B8" w14:textId="4A6093BE" w:rsidR="00273467" w:rsidRDefault="00273467" w:rsidP="008839A7">
      <w:r>
        <w:t>George held open a door that said, “D</w:t>
      </w:r>
      <w:r w:rsidR="00160D66">
        <w:t>epartment B – Laboratory of Dr</w:t>
      </w:r>
      <w:r w:rsidR="00023DBA">
        <w:t>.</w:t>
      </w:r>
      <w:r w:rsidR="00160D66">
        <w:t xml:space="preserve"> F</w:t>
      </w:r>
      <w:r>
        <w:t xml:space="preserve">. Monroe.  Out wafted a scent that rendered Rupert weak at the knees. Mint, patchouli, violets, honey, and something he couldn’t identify. It made Rupert feel sad for some reason. A poignant longing urged his brain to dive far back into the past. </w:t>
      </w:r>
    </w:p>
    <w:p w14:paraId="4DB1F059" w14:textId="18A517FD" w:rsidR="00273467" w:rsidRDefault="00273467" w:rsidP="008839A7">
      <w:r>
        <w:lastRenderedPageBreak/>
        <w:t>Saddle soap. That was it. Rupert’s chest thudded with the memory of the pounding hooves of Red Sun, the stallion that had taught Rupert everything about confidence. And then Red Sun, that brave warrio</w:t>
      </w:r>
      <w:r w:rsidR="00023DBA">
        <w:t>r, had suffered for his courage. H</w:t>
      </w:r>
      <w:r>
        <w:t xml:space="preserve">is valiant attempt to race </w:t>
      </w:r>
      <w:r w:rsidR="00023DBA">
        <w:t xml:space="preserve">had been </w:t>
      </w:r>
      <w:r>
        <w:t xml:space="preserve">rewarded with a humiliating death at the glue factory. </w:t>
      </w:r>
      <w:r w:rsidR="00533BEF">
        <w:t xml:space="preserve">Rupert’s sadness turned to disgust at </w:t>
      </w:r>
      <w:r w:rsidR="00533BEF" w:rsidRPr="00F319B3">
        <w:rPr>
          <w:noProof/>
        </w:rPr>
        <w:t>human</w:t>
      </w:r>
      <w:r w:rsidR="00533BEF">
        <w:t xml:space="preserve"> disregard for the treasure of Creation.</w:t>
      </w:r>
    </w:p>
    <w:p w14:paraId="7510B462" w14:textId="77777777" w:rsidR="00CE4668" w:rsidRDefault="00CE4668" w:rsidP="00F319B3">
      <w:pPr>
        <w:jc w:val="center"/>
        <w:rPr>
          <w:sz w:val="32"/>
          <w:szCs w:val="32"/>
        </w:rPr>
      </w:pPr>
    </w:p>
    <w:p w14:paraId="7A9AB2A1" w14:textId="77777777" w:rsidR="00CE4668" w:rsidRDefault="00CE4668" w:rsidP="00F319B3">
      <w:pPr>
        <w:jc w:val="center"/>
        <w:rPr>
          <w:sz w:val="32"/>
          <w:szCs w:val="32"/>
        </w:rPr>
      </w:pPr>
    </w:p>
    <w:p w14:paraId="5A6B0E26" w14:textId="77777777" w:rsidR="00CE4668" w:rsidRDefault="00CE4668" w:rsidP="00F319B3">
      <w:pPr>
        <w:jc w:val="center"/>
        <w:rPr>
          <w:sz w:val="32"/>
          <w:szCs w:val="32"/>
        </w:rPr>
      </w:pPr>
    </w:p>
    <w:p w14:paraId="7F00DBF2" w14:textId="77777777" w:rsidR="00CE4668" w:rsidRDefault="00CE4668" w:rsidP="00F319B3">
      <w:pPr>
        <w:jc w:val="center"/>
        <w:rPr>
          <w:sz w:val="32"/>
          <w:szCs w:val="32"/>
        </w:rPr>
      </w:pPr>
    </w:p>
    <w:p w14:paraId="0C47391C" w14:textId="77777777" w:rsidR="00CE4668" w:rsidRDefault="00CE4668" w:rsidP="00F319B3">
      <w:pPr>
        <w:jc w:val="center"/>
        <w:rPr>
          <w:sz w:val="32"/>
          <w:szCs w:val="32"/>
        </w:rPr>
      </w:pPr>
    </w:p>
    <w:p w14:paraId="3E5E6771" w14:textId="7D395882" w:rsidR="00273467" w:rsidRPr="00530BCD" w:rsidRDefault="00023DBA" w:rsidP="00530BCD">
      <w:pPr>
        <w:pStyle w:val="Heading1"/>
      </w:pPr>
      <w:r w:rsidRPr="00F319B3">
        <w:t>Chapter 17</w:t>
      </w:r>
      <w:r w:rsidR="00530BCD">
        <w:t xml:space="preserve"> </w:t>
      </w:r>
      <w:r w:rsidRPr="00F319B3">
        <w:rPr>
          <w:sz w:val="28"/>
          <w:szCs w:val="28"/>
        </w:rPr>
        <w:t>Kiss-of-a-Woman-in-</w:t>
      </w:r>
      <w:r w:rsidR="00273467" w:rsidRPr="00F319B3">
        <w:rPr>
          <w:sz w:val="28"/>
          <w:szCs w:val="28"/>
        </w:rPr>
        <w:t>Love</w:t>
      </w:r>
    </w:p>
    <w:p w14:paraId="6782B227" w14:textId="77777777" w:rsidR="00E9121D" w:rsidRDefault="00E9121D" w:rsidP="00E9121D">
      <w:pPr>
        <w:ind w:firstLine="0"/>
      </w:pPr>
    </w:p>
    <w:p w14:paraId="46B31D1D" w14:textId="3023C67F" w:rsidR="00023DBA" w:rsidRDefault="00E9121D" w:rsidP="00E9121D">
      <w:r>
        <w:t>Ru</w:t>
      </w:r>
      <w:r w:rsidR="00273467">
        <w:t>pert push</w:t>
      </w:r>
      <w:r w:rsidR="00023DBA">
        <w:t>ed past the memory of Red Sun and</w:t>
      </w:r>
      <w:r w:rsidR="00273467">
        <w:t xml:space="preserve"> enter</w:t>
      </w:r>
      <w:r w:rsidR="00023DBA">
        <w:t>ed</w:t>
      </w:r>
      <w:r w:rsidR="00273467">
        <w:t xml:space="preserve"> the door George held open</w:t>
      </w:r>
      <w:r w:rsidR="00533BEF">
        <w:t xml:space="preserve"> for him</w:t>
      </w:r>
      <w:r w:rsidR="00273467">
        <w:t xml:space="preserve">. To his relief, </w:t>
      </w:r>
      <w:r w:rsidR="00160D66">
        <w:t>the laboratory of Doctor Fion</w:t>
      </w:r>
      <w:r w:rsidR="00273467">
        <w:t xml:space="preserve">a Monroe flashed with </w:t>
      </w:r>
      <w:r w:rsidR="00B57045">
        <w:t xml:space="preserve">distracting </w:t>
      </w:r>
      <w:r w:rsidR="00273467">
        <w:t xml:space="preserve">lights and vibrated with activity. </w:t>
      </w:r>
    </w:p>
    <w:p w14:paraId="6070AAD0" w14:textId="67E25027" w:rsidR="00273467" w:rsidRDefault="00273467" w:rsidP="008839A7">
      <w:r>
        <w:t>Large flat-screen monitors were mounted three high along every wall. Beauty product adv</w:t>
      </w:r>
      <w:r w:rsidR="00023DBA">
        <w:t>ertisements featured ample images</w:t>
      </w:r>
      <w:r>
        <w:t xml:space="preserve"> of youthful flesh. </w:t>
      </w:r>
      <w:r w:rsidR="00023DBA">
        <w:t xml:space="preserve">Experiments were being conducted at rows and rows of lab tables. </w:t>
      </w:r>
      <w:r>
        <w:t>C</w:t>
      </w:r>
      <w:r w:rsidR="00023DBA">
        <w:t>hemical analysis results blinked on numerous</w:t>
      </w:r>
      <w:r>
        <w:t xml:space="preserve"> screens. Clumps of what Ru</w:t>
      </w:r>
      <w:r w:rsidR="00CE23F5">
        <w:t xml:space="preserve">pert assumed </w:t>
      </w:r>
      <w:r w:rsidR="00CE23F5" w:rsidRPr="00F319B3">
        <w:rPr>
          <w:noProof/>
        </w:rPr>
        <w:t>were scientists put</w:t>
      </w:r>
      <w:r w:rsidR="00CE23F5">
        <w:t xml:space="preserve"> heads together</w:t>
      </w:r>
      <w:r>
        <w:t xml:space="preserve"> with </w:t>
      </w:r>
      <w:r w:rsidR="003C4B84">
        <w:t>what looked like younger</w:t>
      </w:r>
      <w:r w:rsidR="00023DBA">
        <w:t xml:space="preserve"> lab techs. They consulted and nodded and pointed</w:t>
      </w:r>
      <w:r>
        <w:t xml:space="preserve"> at </w:t>
      </w:r>
      <w:r w:rsidR="00023DBA">
        <w:t>new results as</w:t>
      </w:r>
      <w:r>
        <w:t xml:space="preserve"> they were posted on the screens. </w:t>
      </w:r>
    </w:p>
    <w:p w14:paraId="5D55E020" w14:textId="5C017E85" w:rsidR="00273467" w:rsidRDefault="00273467" w:rsidP="008839A7">
      <w:r>
        <w:lastRenderedPageBreak/>
        <w:t>At the center</w:t>
      </w:r>
      <w:r w:rsidR="00023DBA">
        <w:t>,</w:t>
      </w:r>
      <w:r>
        <w:t xml:space="preserve"> on a raised dais overlooking </w:t>
      </w:r>
      <w:r w:rsidR="00160D66">
        <w:t>the entire room, Doctor Fiona</w:t>
      </w:r>
      <w:r>
        <w:t xml:space="preserve"> Monroe straddled a tall stool. In front of her on her lab table was a multi-level</w:t>
      </w:r>
      <w:r w:rsidR="003C4B84">
        <w:t xml:space="preserve"> complicated</w:t>
      </w:r>
      <w:r>
        <w:t xml:space="preserve"> array of glass beakers. In the center was a pile of dark mud on a plate over a Bunsen burner. It</w:t>
      </w:r>
      <w:r w:rsidR="00160D66">
        <w:t xml:space="preserve"> bubbled and burped, Dr. Fion</w:t>
      </w:r>
      <w:r>
        <w:t>a didn’t seem to notice the blobs of mud sticking to her lab coat. Her dark glossy brown hair was wrenched into a tight chignon, her brow was furrowed with worry lines and the red lenses in her pointy glasses obscured the color of her eyes. She did</w:t>
      </w:r>
      <w:r w:rsidR="00160D66">
        <w:t xml:space="preserve"> not look up as they approached</w:t>
      </w:r>
      <w:r w:rsidR="00023DBA">
        <w:t xml:space="preserve">. </w:t>
      </w:r>
      <w:r w:rsidR="00160D66">
        <w:t xml:space="preserve">Rupert </w:t>
      </w:r>
      <w:r w:rsidR="00023DBA">
        <w:t xml:space="preserve">immediately </w:t>
      </w:r>
      <w:r w:rsidR="00160D66">
        <w:t>recognized her as the woman in red from Bergen’s Greenhouse.</w:t>
      </w:r>
      <w:r w:rsidR="00023DBA">
        <w:t xml:space="preserve"> She had been after the Cereus!</w:t>
      </w:r>
    </w:p>
    <w:p w14:paraId="4284216A" w14:textId="26C5F4E9" w:rsidR="00273467" w:rsidRDefault="00273467" w:rsidP="008839A7">
      <w:r>
        <w:t>Rupert was amazed at the amount of noise in the room. Every table seemed to have a different style of mus</w:t>
      </w:r>
      <w:r w:rsidR="00023DBA">
        <w:t>ic spewing from a laptop or tablet</w:t>
      </w:r>
      <w:r>
        <w:t xml:space="preserve"> speaker device. Everyone was talking. Rupert tuned in to the discussions to distract him from the ponderous lump of sorrow in his heart for Red Sun. Maybe he could learn something to help with planting the Froth of Venus. </w:t>
      </w:r>
    </w:p>
    <w:p w14:paraId="6202A7A9" w14:textId="609667D1" w:rsidR="00273467" w:rsidRDefault="00273467" w:rsidP="008839A7">
      <w:r>
        <w:t>“Hea</w:t>
      </w:r>
      <w:r w:rsidR="00CE23F5">
        <w:t xml:space="preserve">rd they’re going to shut </w:t>
      </w:r>
      <w:r>
        <w:t xml:space="preserve">down </w:t>
      </w:r>
      <w:r w:rsidR="00CE23F5">
        <w:t xml:space="preserve">every single department </w:t>
      </w:r>
      <w:r>
        <w:t xml:space="preserve">tonight!” </w:t>
      </w:r>
    </w:p>
    <w:p w14:paraId="1AE6FB87" w14:textId="7E0F858C" w:rsidR="00273467" w:rsidRDefault="00273467" w:rsidP="008839A7">
      <w:r>
        <w:t>“They’ll never shut down Q, Bergen’s obsessed, that’s the real thing.”</w:t>
      </w:r>
    </w:p>
    <w:p w14:paraId="2A4C2A8F" w14:textId="11C5CD23" w:rsidR="00273467" w:rsidRDefault="00273467" w:rsidP="008839A7">
      <w:r>
        <w:t>“Chasing a new god to control the masses.”</w:t>
      </w:r>
    </w:p>
    <w:p w14:paraId="4709727C" w14:textId="70DF5F92" w:rsidR="00273467" w:rsidRDefault="00160D66" w:rsidP="008839A7">
      <w:r>
        <w:t xml:space="preserve">“Really, this </w:t>
      </w:r>
      <w:r w:rsidRPr="00F319B3">
        <w:rPr>
          <w:noProof/>
        </w:rPr>
        <w:t>Auknot</w:t>
      </w:r>
      <w:r w:rsidR="00273467">
        <w:t xml:space="preserve"> cult is the way to do that, they’ll take anyone.” </w:t>
      </w:r>
    </w:p>
    <w:p w14:paraId="5079E446" w14:textId="548623A6" w:rsidR="00273467" w:rsidRDefault="00160D66" w:rsidP="008839A7">
      <w:r>
        <w:t xml:space="preserve">“I heard </w:t>
      </w:r>
      <w:r w:rsidRPr="00F319B3">
        <w:rPr>
          <w:noProof/>
        </w:rPr>
        <w:t>Auknot</w:t>
      </w:r>
      <w:r w:rsidR="00273467">
        <w:t xml:space="preserve"> can actually heal.”</w:t>
      </w:r>
    </w:p>
    <w:p w14:paraId="6F373A7A" w14:textId="59AB2FE2" w:rsidR="00273467" w:rsidRDefault="00273467" w:rsidP="008839A7">
      <w:r>
        <w:t xml:space="preserve">“I heard they have formulas, </w:t>
      </w:r>
      <w:smartTag w:uri="urn:schemas-microsoft-com:office:smarttags" w:element="City">
        <w:smartTag w:uri="urn:schemas-microsoft-com:office:smarttags" w:element="place">
          <w:r>
            <w:t>Bergen</w:t>
          </w:r>
        </w:smartTag>
      </w:smartTag>
      <w:r>
        <w:t>’s sent someone to investigate.” Snickering.</w:t>
      </w:r>
    </w:p>
    <w:p w14:paraId="34CB4D7C" w14:textId="49CFDEC3" w:rsidR="00273467" w:rsidRDefault="00160D66" w:rsidP="008839A7">
      <w:r>
        <w:t xml:space="preserve">Rupert wondered what </w:t>
      </w:r>
      <w:r w:rsidRPr="00F319B3">
        <w:rPr>
          <w:noProof/>
        </w:rPr>
        <w:t>Auknot</w:t>
      </w:r>
      <w:r>
        <w:t xml:space="preserve"> was really up to, </w:t>
      </w:r>
      <w:r w:rsidR="00273467">
        <w:t>using Ezra’s brilliance to some diabolical end. And was Bergen</w:t>
      </w:r>
      <w:r>
        <w:t xml:space="preserve"> now involved with Auknot</w:t>
      </w:r>
      <w:r w:rsidR="00273467">
        <w:t xml:space="preserve">, searching for Ezra’s formulas? </w:t>
      </w:r>
      <w:r>
        <w:t xml:space="preserve">Or for Cyryzzma? </w:t>
      </w:r>
      <w:r w:rsidR="00273467">
        <w:t xml:space="preserve">Rupert felt a twinge of guilt that he was about to give away </w:t>
      </w:r>
      <w:r w:rsidR="00EA58B4">
        <w:t xml:space="preserve">Froth of Venus, </w:t>
      </w:r>
      <w:r w:rsidR="00273467">
        <w:t xml:space="preserve">one of </w:t>
      </w:r>
      <w:r w:rsidR="003C4B84">
        <w:t>Ezra’s best formulas. It irritat</w:t>
      </w:r>
      <w:r w:rsidR="00273467">
        <w:t>ed Rupert to be in this position.</w:t>
      </w:r>
      <w:r w:rsidR="003C4B84">
        <w:t xml:space="preserve"> He had followed all the rules and it </w:t>
      </w:r>
      <w:r w:rsidR="003C4B84">
        <w:lastRenderedPageBreak/>
        <w:t>had still come to this, an act SCOD might see as too shady for a Master’s License holder. The lab techs around him continued to pontificate.</w:t>
      </w:r>
    </w:p>
    <w:p w14:paraId="76686EED" w14:textId="5785EA7E" w:rsidR="00273467" w:rsidRDefault="00273467" w:rsidP="008839A7">
      <w:r>
        <w:t>“When wil</w:t>
      </w:r>
      <w:r w:rsidR="00EA58B4">
        <w:t>l the masses learn there is no g</w:t>
      </w:r>
      <w:r w:rsidR="003C4B84">
        <w:t>od?”</w:t>
      </w:r>
    </w:p>
    <w:p w14:paraId="1F7474FB" w14:textId="60C81667" w:rsidR="00273467" w:rsidRDefault="00273467" w:rsidP="008839A7">
      <w:r>
        <w:t xml:space="preserve">Rupert fumed, </w:t>
      </w:r>
      <w:r w:rsidR="00EA58B4">
        <w:t>No God? W</w:t>
      </w:r>
      <w:r>
        <w:t>ho did the humans believe created thinking?! Why couldn’t they see that</w:t>
      </w:r>
      <w:r w:rsidR="00EA58B4">
        <w:t xml:space="preserve"> everything around them was in Divine O</w:t>
      </w:r>
      <w:r>
        <w:t>rder? He watched the lights and chemical compounds ticking away on the screens. Wasn’t it bea</w:t>
      </w:r>
      <w:r w:rsidR="00366A33">
        <w:t>utiful? Wasn’t it obvious? All C</w:t>
      </w:r>
      <w:r>
        <w:t>reation flowed to and from the one source, all according to the parallel inter-braided principles quantified on their screens? Unbelievably useless ingrates</w:t>
      </w:r>
      <w:r w:rsidR="00EA58B4">
        <w:t>. T</w:t>
      </w:r>
      <w:r>
        <w:t>hat’s what the humans were.</w:t>
      </w:r>
    </w:p>
    <w:p w14:paraId="51B896D3" w14:textId="0F6658CA" w:rsidR="00273467" w:rsidRDefault="00160D66" w:rsidP="008839A7">
      <w:r>
        <w:t>“Dr. F</w:t>
      </w:r>
      <w:r w:rsidR="00273467">
        <w:t>. will take us out to form her own company if Bergen quits</w:t>
      </w:r>
      <w:r w:rsidR="00EA58B4">
        <w:t xml:space="preserve"> the quest for ‘perfect beauty’</w:t>
      </w:r>
      <w:r w:rsidR="00273467">
        <w:t>.”</w:t>
      </w:r>
    </w:p>
    <w:p w14:paraId="317F0E18" w14:textId="12A7799D" w:rsidR="00273467" w:rsidRDefault="00273467" w:rsidP="008839A7">
      <w:r>
        <w:t>“Dr.</w:t>
      </w:r>
      <w:r w:rsidR="00160D66">
        <w:t xml:space="preserve"> F</w:t>
      </w:r>
      <w:r>
        <w:t>.’s as obsessed as Bergen. A war of wills.”</w:t>
      </w:r>
    </w:p>
    <w:p w14:paraId="724C88B4" w14:textId="058D1BA7" w:rsidR="00273467" w:rsidRDefault="00160D66" w:rsidP="008839A7">
      <w:r>
        <w:t>“I think Dr</w:t>
      </w:r>
      <w:r w:rsidR="00EA58B4">
        <w:t>.</w:t>
      </w:r>
      <w:r>
        <w:t xml:space="preserve"> F</w:t>
      </w:r>
      <w:r w:rsidR="00EA58B4">
        <w:t>.</w:t>
      </w:r>
      <w:r w:rsidR="00273467">
        <w:t xml:space="preserve">’s in love with him.” </w:t>
      </w:r>
    </w:p>
    <w:p w14:paraId="7D25675C" w14:textId="0A7718E5" w:rsidR="00273467" w:rsidRDefault="00273467" w:rsidP="008839A7">
      <w:r>
        <w:t xml:space="preserve">“No way, she’s in love with herself!” </w:t>
      </w:r>
    </w:p>
    <w:p w14:paraId="1EFB2BEF" w14:textId="26E5DFD1" w:rsidR="00273467" w:rsidRDefault="00273467" w:rsidP="008839A7">
      <w:r>
        <w:t xml:space="preserve">“So is </w:t>
      </w:r>
      <w:smartTag w:uri="urn:schemas-microsoft-com:office:smarttags" w:element="City">
        <w:smartTag w:uri="urn:schemas-microsoft-com:office:smarttags" w:element="place">
          <w:r>
            <w:t>Bergen</w:t>
          </w:r>
        </w:smartTag>
      </w:smartTag>
      <w:r>
        <w:t xml:space="preserve">, that pig!” </w:t>
      </w:r>
    </w:p>
    <w:p w14:paraId="24D13EE0" w14:textId="23C1056E" w:rsidR="00273467" w:rsidRDefault="00273467" w:rsidP="008839A7">
      <w:r>
        <w:t>“Bergen has to be aggressive to do what he does. He’s not on</w:t>
      </w:r>
      <w:r w:rsidR="006C150B">
        <w:t xml:space="preserve"> the cover of the </w:t>
      </w:r>
      <w:r w:rsidR="006C150B" w:rsidRPr="006C150B">
        <w:rPr>
          <w:i/>
        </w:rPr>
        <w:t>True Caesars</w:t>
      </w:r>
      <w:r>
        <w:t xml:space="preserve"> magazine for no reason.” </w:t>
      </w:r>
    </w:p>
    <w:p w14:paraId="0A65E30E" w14:textId="4276FE61" w:rsidR="00273467" w:rsidRDefault="00EA58B4" w:rsidP="008839A7">
      <w:r>
        <w:t>“He’s clever enough to suck every dollar out of your pocket for</w:t>
      </w:r>
      <w:r w:rsidR="00273467">
        <w:t xml:space="preserve"> a mere kiss.” </w:t>
      </w:r>
    </w:p>
    <w:p w14:paraId="01C45519" w14:textId="5FC4CC7B" w:rsidR="00273467" w:rsidRDefault="00273467" w:rsidP="008839A7">
      <w:r>
        <w:t>“That’s not just Bergen</w:t>
      </w:r>
      <w:r w:rsidR="00EA58B4">
        <w:t>, it’s the entire Beauty I</w:t>
      </w:r>
      <w:r>
        <w:t>ndustry. Why would anyone ever wear perfume</w:t>
      </w:r>
      <w:r w:rsidR="00160D66">
        <w:t>,</w:t>
      </w:r>
      <w:r>
        <w:t xml:space="preserve"> for example</w:t>
      </w:r>
      <w:r w:rsidR="00160D66">
        <w:t>,</w:t>
      </w:r>
      <w:r>
        <w:t xml:space="preserve"> without the propaganda machine?”</w:t>
      </w:r>
    </w:p>
    <w:p w14:paraId="64015EB8" w14:textId="40EAB539" w:rsidR="00273467" w:rsidRDefault="00273467" w:rsidP="008839A7">
      <w:r>
        <w:t>Rupert’s temperature rose. Was he saving a cad? Did these people not re</w:t>
      </w:r>
      <w:r w:rsidR="00366A33">
        <w:t>spect the pure lusciousness of C</w:t>
      </w:r>
      <w:r>
        <w:t xml:space="preserve">reation, put here on earth for them to enjoy!  </w:t>
      </w:r>
      <w:r w:rsidR="00EA58B4">
        <w:t xml:space="preserve">Perfume, all formulas for that matter, were Divine Gifts! </w:t>
      </w:r>
      <w:r>
        <w:t>The lack of sleep was having an effect on him. Rupert felt a ragged edge</w:t>
      </w:r>
      <w:r w:rsidR="006C150B">
        <w:t xml:space="preserve"> disrupting</w:t>
      </w:r>
      <w:r w:rsidR="00EA58B4">
        <w:t xml:space="preserve"> the cool </w:t>
      </w:r>
      <w:r w:rsidR="006C150B">
        <w:t>‘</w:t>
      </w:r>
      <w:r w:rsidR="00EA58B4">
        <w:t>60’s James Bond ex</w:t>
      </w:r>
      <w:r w:rsidR="006C150B">
        <w:t>terior he wante</w:t>
      </w:r>
      <w:r w:rsidR="00EA58B4">
        <w:t>d to portray</w:t>
      </w:r>
      <w:r>
        <w:t xml:space="preserve">. </w:t>
      </w:r>
    </w:p>
    <w:p w14:paraId="239BB35B" w14:textId="66C0FF8C" w:rsidR="00273467" w:rsidRDefault="00273467" w:rsidP="008839A7">
      <w:r>
        <w:lastRenderedPageBreak/>
        <w:t xml:space="preserve">George, Harpy on </w:t>
      </w:r>
      <w:r w:rsidRPr="00F319B3">
        <w:rPr>
          <w:noProof/>
        </w:rPr>
        <w:t>hat</w:t>
      </w:r>
      <w:r w:rsidR="00160D66">
        <w:t>, led Rupert up to Dr. Fiona</w:t>
      </w:r>
      <w:r>
        <w:t xml:space="preserve">’s dais. She looked ten feet tall from their lower perspective. </w:t>
      </w:r>
    </w:p>
    <w:p w14:paraId="273C73DD" w14:textId="513B5264" w:rsidR="00273467" w:rsidRDefault="00273467" w:rsidP="008839A7">
      <w:r>
        <w:t>An alarm went off under a monitor on the far side of the room, a series of green lights flashed and electronic bells pinged. It set off a wave of excitement among the lab techs at one of the tables. A cluster of techs rus</w:t>
      </w:r>
      <w:r w:rsidR="00160D66">
        <w:t>hed a beaker towards Dr. Fion</w:t>
      </w:r>
      <w:r>
        <w:t xml:space="preserve">a’s table. She held up her hand, made a few notes on a tablet which simultaneously posted to a wall monitor in her blocky handwriting. </w:t>
      </w:r>
    </w:p>
    <w:p w14:paraId="5535BBE7" w14:textId="4131B09A" w:rsidR="00273467" w:rsidRDefault="00160D66" w:rsidP="008839A7">
      <w:r>
        <w:t>Dr. Fion</w:t>
      </w:r>
      <w:r w:rsidR="00273467">
        <w:t>a waved the techs forward to dump the contents of the beaker into a tube at the front of the table near</w:t>
      </w:r>
      <w:r w:rsidR="00EA58B4">
        <w:t>est</w:t>
      </w:r>
      <w:r w:rsidR="00273467">
        <w:t xml:space="preserve"> Rupert. A thick </w:t>
      </w:r>
      <w:r w:rsidR="00273467" w:rsidRPr="00F319B3">
        <w:rPr>
          <w:noProof/>
        </w:rPr>
        <w:t>copper colored</w:t>
      </w:r>
      <w:r w:rsidR="00273467">
        <w:t xml:space="preserve"> substance </w:t>
      </w:r>
      <w:r w:rsidR="006C150B">
        <w:t>with the consistency</w:t>
      </w:r>
      <w:r w:rsidR="00273467">
        <w:t xml:space="preserve"> of mercury rolled its way towards the mud. Everyone fixated as it passed through sieves</w:t>
      </w:r>
      <w:r w:rsidR="00EA58B4">
        <w:t>. This</w:t>
      </w:r>
      <w:r w:rsidR="00273467">
        <w:t xml:space="preserve"> seemed to result in wild graph fluctuations at the nearest monitors, accompanied by mor</w:t>
      </w:r>
      <w:r>
        <w:t>e alarms and bells. Dr. Fiona</w:t>
      </w:r>
      <w:r w:rsidR="00273467">
        <w:t xml:space="preserve"> glanced up at them and noticed George.</w:t>
      </w:r>
    </w:p>
    <w:p w14:paraId="097665DD" w14:textId="13967731" w:rsidR="00273467" w:rsidRDefault="00273467" w:rsidP="008839A7">
      <w:r>
        <w:t>“George, darlin’, what h</w:t>
      </w:r>
      <w:r w:rsidR="00160D66">
        <w:t>ave you brought me?” Dr</w:t>
      </w:r>
      <w:r w:rsidR="00EA58B4">
        <w:t>.</w:t>
      </w:r>
      <w:r w:rsidR="00160D66">
        <w:t xml:space="preserve"> Fiona</w:t>
      </w:r>
      <w:r>
        <w:t>’s drawl revealed she was from Texas. The copper mercury hit the mud</w:t>
      </w:r>
      <w:r w:rsidR="00EA58B4">
        <w:t xml:space="preserve"> on her plate</w:t>
      </w:r>
      <w:r>
        <w:t>. Everyone watched colored fumes siphoning from the roiling mud into various glass containers and made no</w:t>
      </w:r>
      <w:r w:rsidR="00CE23F5">
        <w:t>tes on</w:t>
      </w:r>
      <w:r w:rsidR="00160D66">
        <w:t xml:space="preserve"> clipboards. Dr. Fion</w:t>
      </w:r>
      <w:r>
        <w:t xml:space="preserve">a pursed her red lips and </w:t>
      </w:r>
      <w:r w:rsidRPr="00F319B3">
        <w:rPr>
          <w:noProof/>
        </w:rPr>
        <w:t>tisked</w:t>
      </w:r>
      <w:r>
        <w:t>. Gloom descended on the techs, the results were apparently not what was wanted.</w:t>
      </w:r>
    </w:p>
    <w:p w14:paraId="1E2E73B4" w14:textId="095EDC1C" w:rsidR="00273467" w:rsidRDefault="002A0286" w:rsidP="008839A7">
      <w:r>
        <w:t>“Where’s my coffee?” Dr. Fion</w:t>
      </w:r>
      <w:r w:rsidR="00273467">
        <w:t xml:space="preserve">a sighed at George. </w:t>
      </w:r>
    </w:p>
    <w:p w14:paraId="7E2EB671" w14:textId="2B4DD851" w:rsidR="006C150B" w:rsidRDefault="00273467" w:rsidP="008839A7">
      <w:r>
        <w:t xml:space="preserve">“Coffee’s </w:t>
      </w:r>
      <w:r w:rsidRPr="00F319B3">
        <w:rPr>
          <w:noProof/>
        </w:rPr>
        <w:t>perking</w:t>
      </w:r>
      <w:r>
        <w:t>, Gorgeous, this is Rupert, my old Boss,” George rep</w:t>
      </w:r>
      <w:r w:rsidR="00CE23F5">
        <w:t>lied, “Come to collect the</w:t>
      </w:r>
      <w:r>
        <w:t xml:space="preserve"> specimen</w:t>
      </w:r>
      <w:r w:rsidR="00CE23F5">
        <w:t xml:space="preserve"> yet let me keep on your ice</w:t>
      </w:r>
      <w:r>
        <w:t xml:space="preserve">.” </w:t>
      </w:r>
    </w:p>
    <w:p w14:paraId="77197E81" w14:textId="15C69429" w:rsidR="00273467" w:rsidRDefault="00273467" w:rsidP="008839A7">
      <w:r>
        <w:t xml:space="preserve">George turned a few dials on an elaborate espresso machine </w:t>
      </w:r>
      <w:r w:rsidR="00CE23F5">
        <w:t xml:space="preserve">teetering at the edge of a stainless-steel bookcase </w:t>
      </w:r>
      <w:r>
        <w:t xml:space="preserve">full of files and books and small glass pots full of mud. </w:t>
      </w:r>
    </w:p>
    <w:p w14:paraId="28170AF5" w14:textId="09827922" w:rsidR="00273467" w:rsidRDefault="00273467" w:rsidP="008839A7">
      <w:r>
        <w:lastRenderedPageBreak/>
        <w:t>Rupert cringed at the words ‘old boss’. And what time was it? They needed to get on with it if they expected to b</w:t>
      </w:r>
      <w:r w:rsidR="002A0286">
        <w:t>e back to the Night Blooming Cereus</w:t>
      </w:r>
      <w:r>
        <w:t xml:space="preserve"> in time, only one hour until midnight in London. Rupert was about to l</w:t>
      </w:r>
      <w:r w:rsidR="00EA58B4">
        <w:t>ose patience with everyone</w:t>
      </w:r>
      <w:r>
        <w:t xml:space="preserve"> in the room. He franti</w:t>
      </w:r>
      <w:r w:rsidR="00EA58B4">
        <w:t>cally looked for a way to focus.</w:t>
      </w:r>
      <w:r>
        <w:t xml:space="preserve"> Rupert’s eyes settled on the mud.</w:t>
      </w:r>
    </w:p>
    <w:p w14:paraId="170C28A8" w14:textId="24375BCD" w:rsidR="00273467" w:rsidRDefault="00273467" w:rsidP="008839A7">
      <w:r>
        <w:t xml:space="preserve">“I see you’ve discovered the vitality of </w:t>
      </w:r>
      <w:r w:rsidR="00A25ED8">
        <w:t>Dead Sea mud,” Rupert said in a desperate</w:t>
      </w:r>
      <w:r>
        <w:t xml:space="preserve"> attempt to verify </w:t>
      </w:r>
      <w:r w:rsidR="00CE23F5">
        <w:t xml:space="preserve">that </w:t>
      </w:r>
      <w:r>
        <w:t xml:space="preserve">the bubbling mass could be used as a base for the Froth of Venus. </w:t>
      </w:r>
    </w:p>
    <w:p w14:paraId="48806BBB" w14:textId="693585F7" w:rsidR="00273467" w:rsidRDefault="002A0286" w:rsidP="008839A7">
      <w:r>
        <w:t>Dr</w:t>
      </w:r>
      <w:r w:rsidR="00EA58B4">
        <w:t>.</w:t>
      </w:r>
      <w:r>
        <w:t xml:space="preserve"> Fion</w:t>
      </w:r>
      <w:r w:rsidR="00273467">
        <w:t>a didn’t eve</w:t>
      </w:r>
      <w:r w:rsidR="00A25ED8">
        <w:t>n look in Rupert’s direction, “Discovered it? Like everyone?</w:t>
      </w:r>
      <w:r w:rsidR="00273467">
        <w:t>”</w:t>
      </w:r>
    </w:p>
    <w:p w14:paraId="01B1AF57" w14:textId="139496C5" w:rsidR="00273467" w:rsidRDefault="00273467" w:rsidP="008839A7">
      <w:r>
        <w:t xml:space="preserve">George navigated </w:t>
      </w:r>
      <w:r w:rsidR="006C150B">
        <w:t xml:space="preserve">through the </w:t>
      </w:r>
      <w:r>
        <w:t>la</w:t>
      </w:r>
      <w:r w:rsidR="006C150B">
        <w:t>b tables to a</w:t>
      </w:r>
      <w:r>
        <w:t xml:space="preserve"> wall where he opened a large metal door. A blast of freezing air escaped and fog crept along the floor. George disappeared into the freezer then reappeared with a tiny blue-green glass vial. He held it up to the light so that Rupert could see the suspended snowflake then pushed his way back through the cluster of techs. </w:t>
      </w:r>
    </w:p>
    <w:p w14:paraId="18A05E3F" w14:textId="06C626D4" w:rsidR="00273467" w:rsidRDefault="00273467" w:rsidP="008839A7">
      <w:r>
        <w:t xml:space="preserve">“Still frozen, Boss,” George announced as he handed the vial to Rupert, “Lucky we had early snow in London, eh?” </w:t>
      </w:r>
    </w:p>
    <w:p w14:paraId="5B4C4EDC" w14:textId="29BF6A52" w:rsidR="00273467" w:rsidRDefault="00273467" w:rsidP="008839A7">
      <w:r>
        <w:t>Rupert now had four out of</w:t>
      </w:r>
      <w:r w:rsidR="00A25ED8">
        <w:t xml:space="preserve"> five ingredients at his finger</w:t>
      </w:r>
      <w:r>
        <w:t xml:space="preserve">tips.  </w:t>
      </w:r>
      <w:r w:rsidR="001A6B1A">
        <w:t>Still missing the Kiss-of-the-Woman-in-</w:t>
      </w:r>
      <w:r>
        <w:t>Love. It should be easy to slip the contents of his vials into the concoctions at other tables unnoticed until an alarm would go off and the ingredien</w:t>
      </w:r>
      <w:r w:rsidR="002A0286">
        <w:t>t would be rushed to Dr. Fion</w:t>
      </w:r>
      <w:r>
        <w:t xml:space="preserve">a’s table resulting in, voila, the final formula. </w:t>
      </w:r>
    </w:p>
    <w:p w14:paraId="197A32B4" w14:textId="313CE3E5" w:rsidR="00273467" w:rsidRDefault="00273467" w:rsidP="008839A7">
      <w:r>
        <w:t xml:space="preserve">“Demitasse!” announced George as he poured the results from the espresso machine into a dainty cup. </w:t>
      </w:r>
    </w:p>
    <w:p w14:paraId="7FF7E2A0" w14:textId="1508F240" w:rsidR="00273467" w:rsidRDefault="00A25ED8" w:rsidP="008839A7">
      <w:r>
        <w:t>“Three-</w:t>
      </w:r>
      <w:r w:rsidR="00273467">
        <w:t>m</w:t>
      </w:r>
      <w:r w:rsidR="002A0286">
        <w:t>inute break!” yelled Dr. Fion</w:t>
      </w:r>
      <w:r w:rsidR="00273467">
        <w:t xml:space="preserve">a over the din. She lifted the cup from George’s hand and floated out of the room. Good. Rupert had his </w:t>
      </w:r>
      <w:r w:rsidR="002A0286">
        <w:t>chance. He bent over Dr. Fion</w:t>
      </w:r>
      <w:r w:rsidR="00273467">
        <w:t xml:space="preserve">a’s mud dish to take a whiff. Rupert couldn’t risk that she hadn’t acquired it from a genuine source or that it was </w:t>
      </w:r>
      <w:r w:rsidR="00273467">
        <w:lastRenderedPageBreak/>
        <w:t>too diluted by experiments to be used. It was Dead Sea Mud alright, but weakened. The buzz among the techs was loud enough to cover an uncorking</w:t>
      </w:r>
      <w:r w:rsidR="001A6B1A">
        <w:t xml:space="preserve"> of Rupert’s bottle. He</w:t>
      </w:r>
      <w:r w:rsidR="00273467">
        <w:t xml:space="preserve"> made ready. </w:t>
      </w:r>
    </w:p>
    <w:p w14:paraId="567BA650" w14:textId="77777777" w:rsidR="007264F7" w:rsidRDefault="00273467" w:rsidP="008839A7">
      <w:r>
        <w:t>As soon as the do</w:t>
      </w:r>
      <w:r w:rsidR="002A0286">
        <w:t xml:space="preserve">or </w:t>
      </w:r>
      <w:r w:rsidR="001A6B1A">
        <w:t xml:space="preserve">had </w:t>
      </w:r>
      <w:r w:rsidR="002A0286">
        <w:t>swung shut behind Dr. Fion</w:t>
      </w:r>
      <w:r>
        <w:t xml:space="preserve">a, the buzzing among the techs turned </w:t>
      </w:r>
    </w:p>
    <w:p w14:paraId="63BE2004" w14:textId="35033100" w:rsidR="001A6B1A" w:rsidRDefault="001A6B1A" w:rsidP="007264F7">
      <w:pPr>
        <w:ind w:firstLine="0"/>
      </w:pPr>
      <w:r>
        <w:t>in</w:t>
      </w:r>
      <w:r w:rsidR="00273467">
        <w:t>to low ebb argument</w:t>
      </w:r>
      <w:r>
        <w:t>s</w:t>
      </w:r>
      <w:r w:rsidR="00273467">
        <w:t xml:space="preserve">. Good! </w:t>
      </w:r>
    </w:p>
    <w:p w14:paraId="0FDF1817" w14:textId="5967BD22" w:rsidR="00273467" w:rsidRDefault="00A25ED8" w:rsidP="008839A7">
      <w:r>
        <w:t>It w</w:t>
      </w:r>
      <w:r w:rsidR="00273467">
        <w:t>ouldn</w:t>
      </w:r>
      <w:r w:rsidR="002A0286">
        <w:t>’t hurt to reinforce Dr. Fion</w:t>
      </w:r>
      <w:r w:rsidR="001A6B1A">
        <w:t>a’s Dead Sea Mud with the</w:t>
      </w:r>
      <w:r w:rsidR="00273467">
        <w:t xml:space="preserve"> fresh sample</w:t>
      </w:r>
      <w:r w:rsidR="001A6B1A">
        <w:t xml:space="preserve"> he and </w:t>
      </w:r>
      <w:r w:rsidR="001A6B1A" w:rsidRPr="00F319B3">
        <w:rPr>
          <w:noProof/>
        </w:rPr>
        <w:t>Lowelle</w:t>
      </w:r>
      <w:r w:rsidR="001A6B1A">
        <w:t xml:space="preserve"> had captured</w:t>
      </w:r>
      <w:r w:rsidR="00273467">
        <w:t>. He pulled a vial from his pocket and uncorked it with one hand. The vial let out a loud fart. A few techs snickered in his direction. When would this humiliating task end? The tech</w:t>
      </w:r>
      <w:r w:rsidR="001A6B1A">
        <w:t xml:space="preserve">’s banter </w:t>
      </w:r>
      <w:r w:rsidR="00273467">
        <w:t xml:space="preserve">turned into an uproar of raucous jokes. Rupert snuck </w:t>
      </w:r>
      <w:r w:rsidR="001A6B1A">
        <w:t xml:space="preserve">over </w:t>
      </w:r>
      <w:r w:rsidR="00273467">
        <w:t xml:space="preserve">to the next lab table. Lights and alarms began to flash. Only one tech bothered to look up. </w:t>
      </w:r>
    </w:p>
    <w:p w14:paraId="7CABEDA3" w14:textId="65EF7B9D" w:rsidR="00273467" w:rsidRDefault="00273467" w:rsidP="008839A7">
      <w:r>
        <w:t>“W</w:t>
      </w:r>
      <w:r w:rsidR="002A0286">
        <w:t>hat idiot put the Botox in Dr. F</w:t>
      </w:r>
      <w:r>
        <w:t xml:space="preserve">’s station? You know that just freezes </w:t>
      </w:r>
      <w:r w:rsidR="002A0286">
        <w:t>the flesh for a few hours, Dr. F</w:t>
      </w:r>
      <w:r>
        <w:t xml:space="preserve"> doesn’t want that!” </w:t>
      </w:r>
    </w:p>
    <w:p w14:paraId="6AC88AC3" w14:textId="6BC36B0B" w:rsidR="00273467" w:rsidRDefault="00273467" w:rsidP="008839A7">
      <w:r>
        <w:t>Botox? Rupert checked, yes it</w:t>
      </w:r>
      <w:r w:rsidR="002A0286">
        <w:t xml:space="preserve"> was the monitor for Dr. Fion</w:t>
      </w:r>
      <w:r>
        <w:t xml:space="preserve">a’s station where Rupert had just deposited the </w:t>
      </w:r>
      <w:r w:rsidR="001A6B1A">
        <w:t xml:space="preserve">fresh Dead Sea </w:t>
      </w:r>
      <w:r>
        <w:t>mud. He pulled out his vials and inventoried. Oh no! Rupert had uncorked the stinky death sample from the drowned people</w:t>
      </w:r>
      <w:r w:rsidR="001A6B1A">
        <w:t xml:space="preserve"> by mistake. Botox? So that’s how </w:t>
      </w:r>
      <w:r w:rsidR="001A6B1A" w:rsidRPr="00F319B3">
        <w:rPr>
          <w:noProof/>
        </w:rPr>
        <w:t>Auknot</w:t>
      </w:r>
      <w:r w:rsidR="001A6B1A">
        <w:t xml:space="preserve"> made them seem dead.</w:t>
      </w:r>
      <w:r>
        <w:t xml:space="preserve"> </w:t>
      </w:r>
    </w:p>
    <w:p w14:paraId="2A80411E" w14:textId="75138B36" w:rsidR="00273467" w:rsidRDefault="00273467" w:rsidP="008839A7">
      <w:r>
        <w:t xml:space="preserve">“Who cares?!” Another tech yelled across the room. </w:t>
      </w:r>
    </w:p>
    <w:p w14:paraId="154EF37E" w14:textId="60D820A1" w:rsidR="00273467" w:rsidRDefault="00273467" w:rsidP="008839A7">
      <w:r>
        <w:t xml:space="preserve">“We have to find a way to get on Q’s team as soon as possible!” A fellow tech answered. </w:t>
      </w:r>
    </w:p>
    <w:p w14:paraId="10DFE937" w14:textId="73F5DB4C" w:rsidR="001A6B1A" w:rsidRDefault="00273467" w:rsidP="008839A7">
      <w:r>
        <w:t xml:space="preserve">Rupert uncorked the flat wide mouth bottle to unloose the Windblown Moonlit Wave into a beaker. Lights flashed on the closest monitor. Rupert sidled up to the next lab station and sprinkled New Mississippi pearl into a pot on a burner. A monitor responded. </w:t>
      </w:r>
    </w:p>
    <w:p w14:paraId="79029E8C" w14:textId="3188E2AD" w:rsidR="00273467" w:rsidRDefault="00273467" w:rsidP="008839A7">
      <w:r>
        <w:t>Why wasn’t anyone noticing? The false alarm for the Botox hadn’t helped. The techs had their bac</w:t>
      </w:r>
      <w:r w:rsidR="001A6B1A">
        <w:t>ks to the wall joshing and chit-</w:t>
      </w:r>
      <w:r>
        <w:t xml:space="preserve">chatting. </w:t>
      </w:r>
      <w:r w:rsidR="001A6B1A">
        <w:t xml:space="preserve">No one was serious. </w:t>
      </w:r>
      <w:r>
        <w:t xml:space="preserve">Rupert signaled to George to call their attention to the wall monitors. </w:t>
      </w:r>
    </w:p>
    <w:p w14:paraId="74894A35" w14:textId="16847BCA" w:rsidR="00273467" w:rsidRDefault="002A0286" w:rsidP="008839A7">
      <w:r>
        <w:lastRenderedPageBreak/>
        <w:t>“</w:t>
      </w:r>
      <w:r w:rsidRPr="00F319B3">
        <w:rPr>
          <w:noProof/>
        </w:rPr>
        <w:t>Auknot</w:t>
      </w:r>
      <w:r w:rsidR="00273467">
        <w:t xml:space="preserve"> has risen!” the Harpy jumped up and down.</w:t>
      </w:r>
    </w:p>
    <w:p w14:paraId="51F0BC14" w14:textId="34668291" w:rsidR="00273467" w:rsidRDefault="002A0286" w:rsidP="008839A7">
      <w:r>
        <w:t>“</w:t>
      </w:r>
      <w:r w:rsidRPr="00F319B3">
        <w:rPr>
          <w:noProof/>
        </w:rPr>
        <w:t>Auknot</w:t>
      </w:r>
      <w:r w:rsidR="00273467">
        <w:t>!</w:t>
      </w:r>
      <w:r>
        <w:t xml:space="preserve"> </w:t>
      </w:r>
      <w:r w:rsidRPr="00F319B3">
        <w:rPr>
          <w:noProof/>
        </w:rPr>
        <w:t>Auknot</w:t>
      </w:r>
      <w:r>
        <w:t>!</w:t>
      </w:r>
      <w:r w:rsidR="00273467">
        <w:t xml:space="preserve">” a few of the techs raised their coffee cups. </w:t>
      </w:r>
    </w:p>
    <w:p w14:paraId="1B6C299A" w14:textId="7AFE1CE0" w:rsidR="00273467" w:rsidRDefault="002A0286" w:rsidP="008839A7">
      <w:r>
        <w:t xml:space="preserve">What? Did </w:t>
      </w:r>
      <w:r w:rsidRPr="00F319B3">
        <w:rPr>
          <w:noProof/>
        </w:rPr>
        <w:t>Auknot</w:t>
      </w:r>
      <w:r w:rsidR="00273467">
        <w:t xml:space="preserve"> have converts here too? And these people claimed to be scientists! Rupert was furious. They barely glanced at the monitors. </w:t>
      </w:r>
    </w:p>
    <w:p w14:paraId="1F84C6B9" w14:textId="763A809A" w:rsidR="00273467" w:rsidRDefault="00273467" w:rsidP="008839A7">
      <w:r>
        <w:t>“Hey!” Rupert yelled. “Don’t you people care about your work?” He pointed to the monitor</w:t>
      </w:r>
      <w:r w:rsidR="007264F7">
        <w:t>s</w:t>
      </w:r>
      <w:r>
        <w:t xml:space="preserve"> and crossed his arms. </w:t>
      </w:r>
    </w:p>
    <w:p w14:paraId="43C86F83" w14:textId="09EEC18D" w:rsidR="00273467" w:rsidRDefault="00273467" w:rsidP="008839A7">
      <w:r>
        <w:t xml:space="preserve">They greeted his indignation with smirks. </w:t>
      </w:r>
    </w:p>
    <w:p w14:paraId="7B6AD94A" w14:textId="78D46086" w:rsidR="00273467" w:rsidRDefault="00273467" w:rsidP="008839A7">
      <w:r>
        <w:t>“George</w:t>
      </w:r>
      <w:r w:rsidR="006C150B">
        <w:t>,</w:t>
      </w:r>
      <w:r>
        <w:t xml:space="preserve"> you better clue your friend in about the hocus pocus!” one</w:t>
      </w:r>
      <w:r w:rsidR="00A25ED8">
        <w:t xml:space="preserve"> </w:t>
      </w:r>
      <w:r w:rsidR="00F319B3" w:rsidRPr="00082872">
        <w:t>technician</w:t>
      </w:r>
      <w:r w:rsidR="00F319B3">
        <w:t xml:space="preserve"> </w:t>
      </w:r>
      <w:r>
        <w:t xml:space="preserve">chimed in. </w:t>
      </w:r>
    </w:p>
    <w:p w14:paraId="4D1EF0E1" w14:textId="27B76CBA" w:rsidR="00273467" w:rsidRDefault="00273467" w:rsidP="008839A7">
      <w:r>
        <w:t>“What do you mean Hocus Po</w:t>
      </w:r>
      <w:r w:rsidR="002A0286">
        <w:t>cus! Don’t you think Dr. Fion</w:t>
      </w:r>
      <w:r>
        <w:t xml:space="preserve">a will be interested in these results?” Rupert was turning red with rage and impatience. Unconscious idiots. He was handing them a huge gift, bordering on Unholy Commerce, didn’t they see what was in front of them? </w:t>
      </w:r>
    </w:p>
    <w:p w14:paraId="370BD177" w14:textId="5FA8320F" w:rsidR="00273467" w:rsidRDefault="00273467" w:rsidP="008839A7">
      <w:r>
        <w:t xml:space="preserve">“Dude, we’re just here to collect our checks,” another tech added. </w:t>
      </w:r>
    </w:p>
    <w:p w14:paraId="5B6F8105" w14:textId="44401DF3" w:rsidR="00273467" w:rsidRDefault="00273467" w:rsidP="008839A7">
      <w:r>
        <w:t xml:space="preserve">“Until tonight anyway,” another pointed out. </w:t>
      </w:r>
    </w:p>
    <w:p w14:paraId="5FB57EE5" w14:textId="76DA5ED2" w:rsidR="00273467" w:rsidRDefault="00273467" w:rsidP="008839A7">
      <w:r>
        <w:t xml:space="preserve">The group laughed and went back to their huddle. </w:t>
      </w:r>
    </w:p>
    <w:p w14:paraId="50D20E7A" w14:textId="2047EF02" w:rsidR="00273467" w:rsidRDefault="00273467" w:rsidP="008839A7">
      <w:r>
        <w:t>“Thirty second warning</w:t>
      </w:r>
      <w:r w:rsidR="001A6B1A">
        <w:t>, Dr. F on the way</w:t>
      </w:r>
      <w:r>
        <w:t xml:space="preserve">!” </w:t>
      </w:r>
    </w:p>
    <w:p w14:paraId="25823EC1" w14:textId="12D067BE" w:rsidR="00273467" w:rsidRDefault="00273467" w:rsidP="008839A7">
      <w:r>
        <w:t>Rupert was aghast. No wonder Bergen Pharmaceuticals was such an expensive failure. Rupert felt a</w:t>
      </w:r>
      <w:r w:rsidR="006C150B">
        <w:t>nother</w:t>
      </w:r>
      <w:r>
        <w:t xml:space="preserve"> smidgen of empathy for Bergen. This entire lax enterprise made Rupert’s insides churn. </w:t>
      </w:r>
      <w:r w:rsidR="001A6B1A">
        <w:t>Ezra would never have put up with such sloppiness and neither would Rupert when he got his own lab.</w:t>
      </w:r>
    </w:p>
    <w:p w14:paraId="10AE4330" w14:textId="370FBC0B" w:rsidR="00273467" w:rsidRDefault="00273467" w:rsidP="008839A7">
      <w:r>
        <w:t>“It’s just a front</w:t>
      </w:r>
      <w:r w:rsidR="006C150B">
        <w:t>,</w:t>
      </w:r>
      <w:r>
        <w:t xml:space="preserve"> pal, so Bergen can collect an extra salary!” a tech clapped Rupert on the back. </w:t>
      </w:r>
    </w:p>
    <w:p w14:paraId="08545073" w14:textId="0DCE382B" w:rsidR="00273467" w:rsidRDefault="002A0286" w:rsidP="008839A7">
      <w:r>
        <w:t>“Everyone knows but Dr. F</w:t>
      </w:r>
      <w:r w:rsidR="00273467">
        <w:t xml:space="preserve">, so </w:t>
      </w:r>
      <w:proofErr w:type="spellStart"/>
      <w:r w:rsidR="00273467">
        <w:t>shhh</w:t>
      </w:r>
      <w:proofErr w:type="spellEnd"/>
      <w:r w:rsidR="00273467">
        <w:t xml:space="preserve">…” the tech put a finger to her lips, they all laughed. </w:t>
      </w:r>
    </w:p>
    <w:p w14:paraId="259EEE3F" w14:textId="73F81BD4" w:rsidR="00273467" w:rsidRDefault="00273467" w:rsidP="008839A7">
      <w:r>
        <w:lastRenderedPageBreak/>
        <w:t>How dare they? Rupert had put Lowelle in danger for this</w:t>
      </w:r>
      <w:r w:rsidR="001A6B1A">
        <w:t xml:space="preserve"> mission to save Bergan’s but</w:t>
      </w:r>
      <w:r w:rsidR="006C150B">
        <w:t>t</w:t>
      </w:r>
      <w:r>
        <w:t>! And wasted his ingredients! Regal women in London would deny their children’s higher educations for</w:t>
      </w:r>
      <w:r w:rsidR="001A6B1A">
        <w:t xml:space="preserve"> an ounce of the Froth of Venus. I</w:t>
      </w:r>
      <w:r>
        <w:t xml:space="preserve">t shaved ten years from a woman’s countenance in ten seconds. </w:t>
      </w:r>
    </w:p>
    <w:p w14:paraId="5D26AFA4" w14:textId="0698D1DB" w:rsidR="00273467" w:rsidRDefault="00273467" w:rsidP="008839A7">
      <w:r>
        <w:t xml:space="preserve">The techs scrambled to their stations. Rupert’s empathy </w:t>
      </w:r>
      <w:r w:rsidR="001A6B1A">
        <w:t>for Bergen evaporated. The man</w:t>
      </w:r>
      <w:r>
        <w:t xml:space="preserve"> was worse than a cad, he was a thief, a liar, and had caused Virginia, an innocent</w:t>
      </w:r>
      <w:r w:rsidR="006C150B">
        <w:t>-</w:t>
      </w:r>
      <w:r>
        <w:t xml:space="preserve"> although admittedly precocious child, untoward agony and worry! The demon!</w:t>
      </w:r>
    </w:p>
    <w:p w14:paraId="302D0EBB" w14:textId="39A42564" w:rsidR="00273467" w:rsidRDefault="002A0286" w:rsidP="008839A7">
      <w:r>
        <w:t>Dr. Fion</w:t>
      </w:r>
      <w:r w:rsidR="00273467">
        <w:t>a burst into the room. Her scent overcame Rupert; he was once again flooded with the memory of Red Sun. And now Rupert’s ire was up. They didn’t deserve to live, these humans. Rupert was trembling. He was ready to set t</w:t>
      </w:r>
      <w:r w:rsidR="001A6B1A">
        <w:t>he place on fire, a good ole refining fire. That</w:t>
      </w:r>
      <w:r w:rsidR="00273467">
        <w:t xml:space="preserve"> was what was needed here! </w:t>
      </w:r>
    </w:p>
    <w:p w14:paraId="2350F228" w14:textId="06EBA77F" w:rsidR="00A43E79" w:rsidRDefault="002A0286" w:rsidP="008839A7">
      <w:r>
        <w:t>Dr. Fion</w:t>
      </w:r>
      <w:r w:rsidR="00273467">
        <w:t xml:space="preserve">a stepped aside to reveal that </w:t>
      </w:r>
      <w:r w:rsidR="005B3F36">
        <w:t xml:space="preserve">had </w:t>
      </w:r>
      <w:r w:rsidR="00273467" w:rsidRPr="00F319B3">
        <w:rPr>
          <w:noProof/>
        </w:rPr>
        <w:t>Lowelle</w:t>
      </w:r>
      <w:r w:rsidR="00273467">
        <w:t xml:space="preserve"> accompanied her. </w:t>
      </w:r>
      <w:r w:rsidR="00273467" w:rsidRPr="00F319B3">
        <w:rPr>
          <w:noProof/>
        </w:rPr>
        <w:t>Lowelle</w:t>
      </w:r>
      <w:r w:rsidR="00273467">
        <w:t xml:space="preserve"> looked like the angel she was meant to be, refreshed, light as a </w:t>
      </w:r>
      <w:r w:rsidR="00273467" w:rsidRPr="00F319B3">
        <w:rPr>
          <w:noProof/>
        </w:rPr>
        <w:t>moonbea</w:t>
      </w:r>
      <w:r w:rsidR="00273467">
        <w:t>m in a starched white lab coat.</w:t>
      </w:r>
      <w:r>
        <w:t xml:space="preserve"> </w:t>
      </w:r>
    </w:p>
    <w:p w14:paraId="4B9AE1D7" w14:textId="128C16BC" w:rsidR="00273467" w:rsidRDefault="002A0286" w:rsidP="008839A7">
      <w:r>
        <w:t>Dr. Fion</w:t>
      </w:r>
      <w:r w:rsidR="00273467">
        <w:t>a e</w:t>
      </w:r>
      <w:r w:rsidR="005B3F36">
        <w:t xml:space="preserve">scorted </w:t>
      </w:r>
      <w:r w:rsidR="005B3F36" w:rsidRPr="00F319B3">
        <w:rPr>
          <w:noProof/>
        </w:rPr>
        <w:t>Lowelle</w:t>
      </w:r>
      <w:r w:rsidR="005B3F36">
        <w:t xml:space="preserve"> forward and flourished</w:t>
      </w:r>
      <w:r w:rsidR="00273467">
        <w:t xml:space="preserve"> her a</w:t>
      </w:r>
      <w:r w:rsidR="00A43E79">
        <w:t>rm at the room’s resumed hubbub,</w:t>
      </w:r>
      <w:r w:rsidR="00273467" w:rsidRPr="00D73563">
        <w:t xml:space="preserve"> </w:t>
      </w:r>
      <w:r w:rsidR="00273467">
        <w:t>“Here we are!”</w:t>
      </w:r>
    </w:p>
    <w:p w14:paraId="0FD6E101" w14:textId="0F325EBD" w:rsidR="00273467" w:rsidRDefault="002A0286" w:rsidP="008839A7">
      <w:r>
        <w:t xml:space="preserve">Dr. F </w:t>
      </w:r>
      <w:r w:rsidR="00273467">
        <w:t xml:space="preserve">glanced at the monitors. Good! George </w:t>
      </w:r>
      <w:r w:rsidR="00273467" w:rsidRPr="00F319B3">
        <w:rPr>
          <w:noProof/>
        </w:rPr>
        <w:t>hust</w:t>
      </w:r>
      <w:r w:rsidR="00273467">
        <w:t xml:space="preserve">led about the room punching buttons. Reset, the alarms below the monitors </w:t>
      </w:r>
      <w:r w:rsidR="00273467" w:rsidRPr="00F319B3">
        <w:rPr>
          <w:noProof/>
        </w:rPr>
        <w:t>pinge</w:t>
      </w:r>
      <w:r w:rsidR="00273467">
        <w:t xml:space="preserve">d and ponged once again. </w:t>
      </w:r>
    </w:p>
    <w:p w14:paraId="4182AC6B" w14:textId="24F3DED6" w:rsidR="00273467" w:rsidRDefault="00273467" w:rsidP="008839A7">
      <w:r>
        <w:t xml:space="preserve">Rupert quickly charged to another station and slipped out his last vial containing the snowflake. The crack of the sub-zero air holding the snowflake in suspension popped loud enough to attract the attention of the </w:t>
      </w:r>
      <w:r w:rsidRPr="00F319B3">
        <w:rPr>
          <w:noProof/>
        </w:rPr>
        <w:t>ne</w:t>
      </w:r>
      <w:r>
        <w:t xml:space="preserve">arest techs, but Rupert didn’t care if they saw him. </w:t>
      </w:r>
    </w:p>
    <w:p w14:paraId="4D1D6288" w14:textId="70C5A21F" w:rsidR="00273467" w:rsidRDefault="00273467" w:rsidP="008839A7">
      <w:r>
        <w:t xml:space="preserve">Rupert tipped the snowflake into a bubbling beaker of clear glacial water. Alarms ponged and pinged and lights </w:t>
      </w:r>
      <w:r w:rsidRPr="00F319B3">
        <w:rPr>
          <w:noProof/>
        </w:rPr>
        <w:t>flas</w:t>
      </w:r>
      <w:r>
        <w:t xml:space="preserve">hed. It wouldn’t be perfect without the kiss, maybe sustain an age loss of a few years for a week or so, but wasn’t that the point? That the customer would have to buy it </w:t>
      </w:r>
      <w:r>
        <w:lastRenderedPageBreak/>
        <w:t>over and over again? And besides, without the kiss, it wasn’t the complete formula and therefore not really Unholy Commerce. At the thought of accomplishing his</w:t>
      </w:r>
      <w:r w:rsidR="005B3F36">
        <w:t xml:space="preserve"> mission, Rupert’s urge to burn the place down</w:t>
      </w:r>
      <w:r>
        <w:t xml:space="preserve"> somewhat cooled. </w:t>
      </w:r>
    </w:p>
    <w:p w14:paraId="7B59D731" w14:textId="6D45F52C" w:rsidR="00273467" w:rsidRDefault="00273467" w:rsidP="008839A7">
      <w:r>
        <w:t>The techs rushed th</w:t>
      </w:r>
      <w:r w:rsidR="002A0286">
        <w:t xml:space="preserve">e beakers </w:t>
      </w:r>
      <w:r w:rsidR="005B3F36">
        <w:t xml:space="preserve">that Rupert had altered </w:t>
      </w:r>
      <w:r w:rsidR="002A0286">
        <w:t>forward to Dr. Fion</w:t>
      </w:r>
      <w:r>
        <w:t xml:space="preserve">a’s dais. She was sweating as she whipped her head from one monitor to the next, muttering calculations and the names of chemicals under her breath. She scratched formulas and notations on her tablet, then signaled the dropping of the ingredients into her mud pot one by one. </w:t>
      </w:r>
    </w:p>
    <w:p w14:paraId="40A16032" w14:textId="605B526A" w:rsidR="00273467" w:rsidRDefault="00273467" w:rsidP="008839A7">
      <w:r>
        <w:t>Everyone in the room stopped what they we</w:t>
      </w:r>
      <w:r w:rsidR="002A0286">
        <w:t>re doing and watched Dr. Fion</w:t>
      </w:r>
      <w:r>
        <w:t xml:space="preserve">a work herself into a splotchy-faced frenzy. </w:t>
      </w:r>
    </w:p>
    <w:p w14:paraId="09F43F80" w14:textId="22A1910E" w:rsidR="00273467" w:rsidRDefault="00273467" w:rsidP="008839A7">
      <w:r w:rsidRPr="00F319B3">
        <w:rPr>
          <w:noProof/>
        </w:rPr>
        <w:t>Lowelle</w:t>
      </w:r>
      <w:r>
        <w:t xml:space="preserve"> slid in next to Rupert. He felt a rush of warmth run through his body at her presence. He gently moved her in front of him so that she had a clear view of the activities on the dais. Rupert slipped his arms around </w:t>
      </w:r>
      <w:r w:rsidRPr="00F319B3">
        <w:rPr>
          <w:noProof/>
        </w:rPr>
        <w:t>Lowelle’s</w:t>
      </w:r>
      <w:r>
        <w:t xml:space="preserve"> waist, she leaned back against him. Rupert was thankful for her calming energy.</w:t>
      </w:r>
    </w:p>
    <w:p w14:paraId="7A34C319" w14:textId="384072C8" w:rsidR="00273467" w:rsidRDefault="002A0286" w:rsidP="008839A7">
      <w:r>
        <w:t>“Good Heavens!!” Dr. Fion</w:t>
      </w:r>
      <w:r w:rsidR="00273467">
        <w:t xml:space="preserve">a announced. “Extraordinary!” </w:t>
      </w:r>
    </w:p>
    <w:p w14:paraId="552D9FB9" w14:textId="5C81467F" w:rsidR="00273467" w:rsidRDefault="00273467" w:rsidP="008839A7">
      <w:r>
        <w:t xml:space="preserve">Rupert smiled. His troubles with this pesky prayer assignment were almost over, Bergen, despite his undeserving despicable nature was about to receive undeniable redemption for Bergen Pharmaceuticals, a salve for the anxiety that caused Virginia so much unfair concern that she had summoned and trapped an angel to remove it. </w:t>
      </w:r>
    </w:p>
    <w:p w14:paraId="52556FF8" w14:textId="4BD192AE" w:rsidR="00273467" w:rsidRDefault="00273467" w:rsidP="008839A7">
      <w:r>
        <w:t>Th</w:t>
      </w:r>
      <w:r w:rsidR="001870E8">
        <w:t>e techs were mocking Dr. Fion</w:t>
      </w:r>
      <w:r>
        <w:t xml:space="preserve">a behind her back, very unflattering. She scooped a small sample of the final mixture onto a cotton ball. She scanned the room, her eyes settled on a tech in her fifties with graying hair and abundant wrinkles. </w:t>
      </w:r>
    </w:p>
    <w:p w14:paraId="32B56F49" w14:textId="177DF633" w:rsidR="00273467" w:rsidRDefault="00273467" w:rsidP="008839A7">
      <w:r>
        <w:t>“Could I as</w:t>
      </w:r>
      <w:r w:rsidR="001870E8">
        <w:t>k you to volunteer?” Dr. Fion</w:t>
      </w:r>
      <w:r>
        <w:t xml:space="preserve">a’s voice commanded. </w:t>
      </w:r>
    </w:p>
    <w:p w14:paraId="757B1676" w14:textId="7E39110A" w:rsidR="00273467" w:rsidRDefault="00273467" w:rsidP="008839A7">
      <w:r>
        <w:lastRenderedPageBreak/>
        <w:t xml:space="preserve">The tech rolled her eyes and waded through the maze of tables. She stepped up </w:t>
      </w:r>
      <w:r w:rsidR="001870E8">
        <w:t>onto the dais where Dr. Fiona</w:t>
      </w:r>
      <w:r>
        <w:t xml:space="preserve"> was waiting, triumphant.</w:t>
      </w:r>
    </w:p>
    <w:p w14:paraId="0E19AFFF" w14:textId="21B96C12" w:rsidR="00273467" w:rsidRDefault="00273467" w:rsidP="008839A7">
      <w:r>
        <w:t>“Ladies and gentlemen, I believe you are about to witness</w:t>
      </w:r>
      <w:r w:rsidR="001870E8" w:rsidRPr="00F319B3">
        <w:rPr>
          <w:noProof/>
        </w:rPr>
        <w:t xml:space="preserve"> </w:t>
      </w:r>
      <w:r w:rsidR="00F319B3" w:rsidRPr="00082872">
        <w:rPr>
          <w:noProof/>
        </w:rPr>
        <w:t xml:space="preserve">a </w:t>
      </w:r>
      <w:r w:rsidR="001870E8" w:rsidRPr="00082872">
        <w:rPr>
          <w:noProof/>
        </w:rPr>
        <w:t>historic</w:t>
      </w:r>
      <w:r w:rsidR="001870E8" w:rsidRPr="00082872">
        <w:t xml:space="preserve"> </w:t>
      </w:r>
      <w:r w:rsidR="001870E8">
        <w:t>moment,” Dr. Fion</w:t>
      </w:r>
      <w:r>
        <w:t xml:space="preserve">a said as she dusted off the tech’s face with a soft brush. She set the brush down and raised the cotton ball of formula. </w:t>
      </w:r>
    </w:p>
    <w:p w14:paraId="0A817852" w14:textId="36DD651B" w:rsidR="00273467" w:rsidRDefault="00273467" w:rsidP="008839A7">
      <w:r>
        <w:t xml:space="preserve">The doors to the lab burst open. </w:t>
      </w:r>
    </w:p>
    <w:p w14:paraId="23F19B7C" w14:textId="6702B8B1" w:rsidR="00273467" w:rsidRDefault="001870E8" w:rsidP="008839A7">
      <w:r>
        <w:t>“Dr. Fion</w:t>
      </w:r>
      <w:r w:rsidR="00273467">
        <w:t>a! Ladies and Gentlemen,” a voice boomed. Everyone turned. Harold Bergen had entered the room.</w:t>
      </w:r>
    </w:p>
    <w:p w14:paraId="06E6B8A5" w14:textId="65A9F303" w:rsidR="00273467" w:rsidRDefault="00273467" w:rsidP="008839A7">
      <w:r>
        <w:t xml:space="preserve">“Mr. </w:t>
      </w:r>
      <w:r w:rsidR="001870E8">
        <w:t>Bergen, how timely!” Dr. Fion</w:t>
      </w:r>
      <w:r>
        <w:t>a blurted out in glee.</w:t>
      </w:r>
    </w:p>
    <w:p w14:paraId="5C464830" w14:textId="0102BE32" w:rsidR="00273467" w:rsidRDefault="00273467" w:rsidP="008839A7">
      <w:r>
        <w:t>“Mr. Bergen, how timely!” the Harpy screeched in a booming voice. George quickly clamped the Harpy’s beak and ducked under the nearest lab table</w:t>
      </w:r>
      <w:r w:rsidR="005B3F36">
        <w:t>. H</w:t>
      </w:r>
      <w:r>
        <w:t xml:space="preserve">e stuffed the little bird into his jacket. Rupert’s </w:t>
      </w:r>
      <w:r w:rsidR="005B3F36">
        <w:t>concern</w:t>
      </w:r>
      <w:r w:rsidR="001870E8">
        <w:t xml:space="preserve"> that the Harpy was Auknot</w:t>
      </w:r>
      <w:r>
        <w:t xml:space="preserve">’s eyes and ears returned. </w:t>
      </w:r>
    </w:p>
    <w:p w14:paraId="0F4C46C3" w14:textId="1F483A2B" w:rsidR="00273467" w:rsidRDefault="00273467" w:rsidP="008839A7">
      <w:r>
        <w:t xml:space="preserve">Bergen bounded to the dais. </w:t>
      </w:r>
    </w:p>
    <w:p w14:paraId="7C435AD6" w14:textId="0AEF315D" w:rsidR="00273467" w:rsidRDefault="00273467" w:rsidP="008839A7">
      <w:r>
        <w:t>“Everyone listen, please, I have an impor</w:t>
      </w:r>
      <w:r w:rsidR="00F319B3">
        <w:t xml:space="preserve">tant </w:t>
      </w:r>
      <w:r w:rsidR="00F319B3" w:rsidRPr="00082872">
        <w:t>announcement,</w:t>
      </w:r>
      <w:r w:rsidRPr="00082872">
        <w:t xml:space="preserve">” Bergen </w:t>
      </w:r>
      <w:r>
        <w:t xml:space="preserve">said. </w:t>
      </w:r>
    </w:p>
    <w:p w14:paraId="3F00C631" w14:textId="5F857C8D" w:rsidR="00273467" w:rsidRDefault="00273467" w:rsidP="008839A7">
      <w:r>
        <w:t>“But Mr. Ber</w:t>
      </w:r>
      <w:r w:rsidR="001870E8">
        <w:t>gen, I’ve found something!” Dr. Fion</w:t>
      </w:r>
      <w:r>
        <w:t xml:space="preserve">a implored. “I’m about to test the most important Beauty Product discovery ever!” </w:t>
      </w:r>
    </w:p>
    <w:p w14:paraId="1BC028C9" w14:textId="4F4822EE" w:rsidR="00273467" w:rsidRDefault="001870E8" w:rsidP="008839A7">
      <w:r>
        <w:t>“My dear Dr. Fion</w:t>
      </w:r>
      <w:r w:rsidR="00273467">
        <w:t>a, I’m afraid it’s too late,” Bergen said</w:t>
      </w:r>
      <w:r w:rsidR="00A43E79">
        <w:t xml:space="preserve">. He waved Fiona’s ‘volunteer’ aging-lady lab tech </w:t>
      </w:r>
      <w:r>
        <w:t>off the dais. Dr. Fion</w:t>
      </w:r>
      <w:r w:rsidR="00273467">
        <w:t xml:space="preserve">a stood in shock with the cotton ball still extended. </w:t>
      </w:r>
    </w:p>
    <w:p w14:paraId="35E95879" w14:textId="62CAA0C9" w:rsidR="00273467" w:rsidRDefault="00273467" w:rsidP="008839A7">
      <w:r>
        <w:t xml:space="preserve">Rupert felt a tension building in his temples. His vision blurred with frustration. The ungrateful demon swine. </w:t>
      </w:r>
      <w:r w:rsidR="005B3F36">
        <w:t>So</w:t>
      </w:r>
      <w:r w:rsidR="00A43E79">
        <w:t>, the lab gossip was true,</w:t>
      </w:r>
      <w:r w:rsidR="005B3F36">
        <w:t xml:space="preserve"> the company was a fraud.</w:t>
      </w:r>
    </w:p>
    <w:p w14:paraId="53F3EF4D" w14:textId="246ACD80" w:rsidR="00273467" w:rsidRDefault="00273467" w:rsidP="008839A7">
      <w:r>
        <w:t>“The Board of Directors has decided this department can’t continue. The decision is final, you will all leave this lab immediately and proceed to the audito</w:t>
      </w:r>
      <w:r w:rsidR="00A43E79">
        <w:t xml:space="preserve">rium where you will be informed </w:t>
      </w:r>
      <w:r w:rsidR="00A43E79">
        <w:lastRenderedPageBreak/>
        <w:t>of any</w:t>
      </w:r>
      <w:r>
        <w:t xml:space="preserve"> reassignments to Department Q. Thank you for your hard work and </w:t>
      </w:r>
      <w:r w:rsidR="001870E8">
        <w:t>dedication to Dr. Fion</w:t>
      </w:r>
      <w:r>
        <w:t xml:space="preserve">a Monroe.” </w:t>
      </w:r>
      <w:smartTag w:uri="urn:schemas-microsoft-com:office:smarttags" w:element="City">
        <w:smartTag w:uri="urn:schemas-microsoft-com:office:smarttags" w:element="place">
          <w:r>
            <w:t>Bergen</w:t>
          </w:r>
        </w:smartTag>
      </w:smartTag>
      <w:r>
        <w:t xml:space="preserve"> continued. </w:t>
      </w:r>
    </w:p>
    <w:p w14:paraId="5030328A" w14:textId="639B24B2" w:rsidR="005B3F36" w:rsidRDefault="00273467" w:rsidP="008839A7">
      <w:r>
        <w:t xml:space="preserve">The techs smirked and elbowed each other as they </w:t>
      </w:r>
      <w:r w:rsidR="005B3F36">
        <w:t>rushed to file</w:t>
      </w:r>
      <w:r>
        <w:t xml:space="preserve"> out of the room. Rupert despised them. </w:t>
      </w:r>
      <w:r w:rsidRPr="00C051E3">
        <w:rPr>
          <w:noProof/>
        </w:rPr>
        <w:t>Lowelle</w:t>
      </w:r>
      <w:r>
        <w:t xml:space="preserve"> seemed to sense the trouble that was brewing inside Rupert. </w:t>
      </w:r>
      <w:r w:rsidR="005B3F36">
        <w:t>She coaxed him towards the door. They</w:t>
      </w:r>
      <w:r>
        <w:t xml:space="preserve"> mingled </w:t>
      </w:r>
      <w:r w:rsidR="005B3F36">
        <w:t xml:space="preserve">in </w:t>
      </w:r>
      <w:r>
        <w:t>with the lab techs to avoid Bergen</w:t>
      </w:r>
      <w:r w:rsidR="001870E8">
        <w:t xml:space="preserve">’s attention. </w:t>
      </w:r>
      <w:r w:rsidR="001870E8">
        <w:tab/>
      </w:r>
    </w:p>
    <w:p w14:paraId="640FC29B" w14:textId="3D05F673" w:rsidR="00273467" w:rsidRDefault="001870E8" w:rsidP="008839A7">
      <w:r>
        <w:t>Dr. Fion</w:t>
      </w:r>
      <w:r w:rsidR="00273467">
        <w:t xml:space="preserve">a let out a sob. </w:t>
      </w:r>
    </w:p>
    <w:p w14:paraId="4BA9926B" w14:textId="772C268A" w:rsidR="00E806E6" w:rsidRDefault="00273467" w:rsidP="008839A7">
      <w:r w:rsidRPr="00C051E3">
        <w:rPr>
          <w:noProof/>
        </w:rPr>
        <w:t>Lowe</w:t>
      </w:r>
      <w:r w:rsidR="00E806E6" w:rsidRPr="00C051E3">
        <w:rPr>
          <w:noProof/>
        </w:rPr>
        <w:t>lle</w:t>
      </w:r>
      <w:r w:rsidR="00E806E6">
        <w:t xml:space="preserve"> was pulling</w:t>
      </w:r>
      <w:r>
        <w:t xml:space="preserve"> Rupert through the doors.</w:t>
      </w:r>
      <w:r w:rsidR="005B3F36">
        <w:t xml:space="preserve"> But Rupert had lost his reason. H</w:t>
      </w:r>
      <w:r>
        <w:t xml:space="preserve">e turned and fought </w:t>
      </w:r>
      <w:r w:rsidRPr="00C051E3">
        <w:rPr>
          <w:noProof/>
        </w:rPr>
        <w:t>Lowelle</w:t>
      </w:r>
      <w:r>
        <w:t xml:space="preserve"> to stay in the room. A fireworks </w:t>
      </w:r>
      <w:r w:rsidRPr="00C051E3">
        <w:rPr>
          <w:noProof/>
        </w:rPr>
        <w:t>migraine</w:t>
      </w:r>
      <w:r>
        <w:t xml:space="preserve"> exploded in his head. Time to smite the lowly. Rupert vaguely directed his energy at the dais. Smoke rose from the mud pot. </w:t>
      </w:r>
    </w:p>
    <w:p w14:paraId="4362F21B" w14:textId="2DDCBE6C" w:rsidR="00E806E6" w:rsidRDefault="00273467" w:rsidP="008839A7">
      <w:r w:rsidRPr="00C051E3">
        <w:rPr>
          <w:noProof/>
        </w:rPr>
        <w:t>Lowelle</w:t>
      </w:r>
      <w:r>
        <w:t xml:space="preserve"> twisted to face him. She wrapped her arms around his waist and used the full force of her full body to block his path. </w:t>
      </w:r>
      <w:r w:rsidRPr="00C051E3">
        <w:rPr>
          <w:noProof/>
        </w:rPr>
        <w:t>Lowelle</w:t>
      </w:r>
      <w:r>
        <w:t xml:space="preserve"> was too short to block Rupert’s direct view</w:t>
      </w:r>
      <w:r w:rsidR="00E806E6">
        <w:t xml:space="preserve">. </w:t>
      </w:r>
      <w:r>
        <w:t>Bergen</w:t>
      </w:r>
      <w:r w:rsidR="00E806E6">
        <w:t xml:space="preserve"> restrained</w:t>
      </w:r>
      <w:r w:rsidR="001870E8">
        <w:t xml:space="preserve"> Dr. Fion</w:t>
      </w:r>
      <w:r w:rsidR="00E806E6">
        <w:t>a as she cried and pounded her fists on</w:t>
      </w:r>
      <w:r>
        <w:t xml:space="preserve"> Bergen’s shoulder</w:t>
      </w:r>
      <w:r w:rsidR="00E806E6">
        <w:t>s</w:t>
      </w:r>
      <w:r>
        <w:t xml:space="preserve">. </w:t>
      </w:r>
    </w:p>
    <w:p w14:paraId="45EECA7A" w14:textId="65A16CCC" w:rsidR="00273467" w:rsidRDefault="00273467" w:rsidP="008839A7">
      <w:r>
        <w:t>The mud pot was now aflame. Lab techs screamed and ran for the doors. Rupert knew the entire lab was about to flash-over and explode from his smiting</w:t>
      </w:r>
      <w:r w:rsidR="00A43E79">
        <w:t xml:space="preserve"> energy</w:t>
      </w:r>
      <w:r>
        <w:t>. Good!</w:t>
      </w:r>
    </w:p>
    <w:p w14:paraId="74DA8DE6" w14:textId="45F0C913" w:rsidR="00273467" w:rsidRDefault="00273467" w:rsidP="008839A7">
      <w:r w:rsidRPr="00C051E3">
        <w:rPr>
          <w:noProof/>
        </w:rPr>
        <w:t>Lowelle</w:t>
      </w:r>
      <w:r>
        <w:t xml:space="preserve"> pulled Rupert’s pounding head towards hers. She pushed her soft lips onto his. Rupert’s mouth drank in her sweet breath. Her taste was fresh and soothed the anger of his smiting smoldering mind. </w:t>
      </w:r>
      <w:r w:rsidRPr="00C051E3">
        <w:rPr>
          <w:noProof/>
        </w:rPr>
        <w:t>Lowelle</w:t>
      </w:r>
      <w:r>
        <w:t xml:space="preserve"> stroked Rupert’s face with her fingers and tangled them in his hair. The lab faded into the distance, </w:t>
      </w:r>
      <w:r w:rsidRPr="00C051E3">
        <w:rPr>
          <w:noProof/>
        </w:rPr>
        <w:t>Lowelle’s</w:t>
      </w:r>
      <w:r>
        <w:t xml:space="preserve"> kiss swallowed the migraine’s fireworks along with every other thought in Rupert’s head.  </w:t>
      </w:r>
    </w:p>
    <w:p w14:paraId="7F8299C0" w14:textId="2E4D8570" w:rsidR="00273467" w:rsidRPr="00530BCD" w:rsidRDefault="00273467" w:rsidP="00530BCD">
      <w:pPr>
        <w:pStyle w:val="Heading1"/>
      </w:pPr>
      <w:r>
        <w:br w:type="page"/>
      </w:r>
      <w:r w:rsidR="00964841" w:rsidRPr="00C051E3">
        <w:lastRenderedPageBreak/>
        <w:t>Chapter 18</w:t>
      </w:r>
      <w:r w:rsidR="00530BCD">
        <w:t xml:space="preserve"> </w:t>
      </w:r>
      <w:r w:rsidRPr="00C051E3">
        <w:rPr>
          <w:sz w:val="28"/>
          <w:szCs w:val="28"/>
        </w:rPr>
        <w:t>Angel’s Eyes</w:t>
      </w:r>
    </w:p>
    <w:p w14:paraId="732E87AD" w14:textId="77777777" w:rsidR="00C051E3" w:rsidRDefault="00C051E3" w:rsidP="008839A7"/>
    <w:p w14:paraId="50515BDA" w14:textId="52F58337" w:rsidR="00273467" w:rsidRDefault="00273467" w:rsidP="008839A7">
      <w:r w:rsidRPr="00C051E3">
        <w:rPr>
          <w:sz w:val="32"/>
          <w:szCs w:val="32"/>
        </w:rPr>
        <w:t>A</w:t>
      </w:r>
      <w:r>
        <w:t xml:space="preserve"> mortifying scream broke the spell of </w:t>
      </w:r>
      <w:r w:rsidRPr="00C051E3">
        <w:rPr>
          <w:noProof/>
        </w:rPr>
        <w:t>Lowelle’s</w:t>
      </w:r>
      <w:r>
        <w:t xml:space="preserve"> kiss. </w:t>
      </w:r>
      <w:r w:rsidRPr="00C051E3">
        <w:rPr>
          <w:noProof/>
        </w:rPr>
        <w:t>Lowelle</w:t>
      </w:r>
      <w:r>
        <w:t xml:space="preserve"> and Rupert looked towards the dais. </w:t>
      </w:r>
    </w:p>
    <w:p w14:paraId="5C3D92D6" w14:textId="03298AD6" w:rsidR="00273467" w:rsidRDefault="001870E8" w:rsidP="008839A7">
      <w:r>
        <w:t>The flame in Dr. Fion</w:t>
      </w:r>
      <w:r w:rsidR="00273467">
        <w:t xml:space="preserve">a’s mud dish was now licking the ceiling. George ran up with a fire extinguisher and the Harpy </w:t>
      </w:r>
      <w:r w:rsidR="00273467" w:rsidRPr="00C051E3">
        <w:rPr>
          <w:noProof/>
        </w:rPr>
        <w:t>flitted about</w:t>
      </w:r>
      <w:r w:rsidR="00273467">
        <w:t xml:space="preserve"> hissing at the flames. The two quickly put the fire out. </w:t>
      </w:r>
    </w:p>
    <w:p w14:paraId="4136F103" w14:textId="309CD7ED" w:rsidR="00273467" w:rsidRDefault="00273467" w:rsidP="008839A7">
      <w:r>
        <w:t xml:space="preserve">“How dare you!” </w:t>
      </w:r>
      <w:smartTag w:uri="urn:schemas-microsoft-com:office:smarttags" w:element="City">
        <w:smartTag w:uri="urn:schemas-microsoft-com:office:smarttags" w:element="place">
          <w:r>
            <w:t>Bergen</w:t>
          </w:r>
        </w:smartTag>
      </w:smartTag>
      <w:r>
        <w:t xml:space="preserve"> accused the lab techs c</w:t>
      </w:r>
      <w:r w:rsidR="001870E8">
        <w:t>losest to the dais, “Dr. Fion</w:t>
      </w:r>
      <w:r>
        <w:t xml:space="preserve">a has always treated you with </w:t>
      </w:r>
      <w:r w:rsidRPr="00C051E3">
        <w:rPr>
          <w:noProof/>
        </w:rPr>
        <w:t>utmost</w:t>
      </w:r>
      <w:r>
        <w:t xml:space="preserve"> respect!”</w:t>
      </w:r>
    </w:p>
    <w:p w14:paraId="73C8CEB0" w14:textId="2A5592A6" w:rsidR="00273467" w:rsidRDefault="00273467" w:rsidP="008839A7">
      <w:r>
        <w:t>Tears streamed from unde</w:t>
      </w:r>
      <w:r w:rsidR="001870E8">
        <w:t>r the red glasses of Dr. Fion</w:t>
      </w:r>
      <w:r>
        <w:t>a as she</w:t>
      </w:r>
      <w:r w:rsidRPr="00082872">
        <w:t xml:space="preserve"> </w:t>
      </w:r>
      <w:r w:rsidR="00C051E3" w:rsidRPr="00082872">
        <w:t xml:space="preserve">stared </w:t>
      </w:r>
      <w:r>
        <w:t>at the smoldering steaming mud</w:t>
      </w:r>
      <w:r w:rsidR="00E806E6">
        <w:t>,</w:t>
      </w:r>
      <w:r>
        <w:t xml:space="preserve"> blackened on her lab table. She lifted the small glass jar with the remaining formula as if it were a fragile egg. She stared at the cotton ball in her o</w:t>
      </w:r>
      <w:r w:rsidR="001870E8">
        <w:t>ther hand. Suddenly, Dr. Fion</w:t>
      </w:r>
      <w:r>
        <w:t>a brought the cotton to her own face, tracing wrinkles she must have memorized.</w:t>
      </w:r>
    </w:p>
    <w:p w14:paraId="79AE2487" w14:textId="69EBF119" w:rsidR="00273467" w:rsidRDefault="00273467" w:rsidP="008839A7">
      <w:r>
        <w:t>Bergen collared one of the lab techs near the fire, “Who did this?! Tell me now or you’re all fired!</w:t>
      </w:r>
      <w:r w:rsidR="00A43E79">
        <w:t xml:space="preserve"> No one will be reassigned</w:t>
      </w:r>
      <w:r w:rsidR="00E806E6">
        <w:t xml:space="preserve"> to Q.</w:t>
      </w:r>
      <w:r>
        <w:t xml:space="preserve">” </w:t>
      </w:r>
    </w:p>
    <w:p w14:paraId="28BC5325" w14:textId="6FE57B6C" w:rsidR="00E806E6" w:rsidRDefault="00273467" w:rsidP="008839A7">
      <w:r>
        <w:t xml:space="preserve">The Lab techs panicked and backed away from the dais. </w:t>
      </w:r>
    </w:p>
    <w:p w14:paraId="5BCE6EE8" w14:textId="7C9421CC" w:rsidR="00273467" w:rsidRDefault="00273467" w:rsidP="008839A7">
      <w:r>
        <w:t>One of them p</w:t>
      </w:r>
      <w:r w:rsidR="00A43E79">
        <w:t xml:space="preserve">ointed at Rupert and </w:t>
      </w:r>
      <w:r w:rsidR="00A43E79" w:rsidRPr="00C051E3">
        <w:rPr>
          <w:noProof/>
        </w:rPr>
        <w:t>Lowelle</w:t>
      </w:r>
      <w:r w:rsidR="00A43E79">
        <w:t>, “I</w:t>
      </w:r>
      <w:r>
        <w:t xml:space="preserve">t was them!” </w:t>
      </w:r>
    </w:p>
    <w:p w14:paraId="1981AA87" w14:textId="4E4C9080" w:rsidR="00273467" w:rsidRDefault="00273467" w:rsidP="008839A7">
      <w:r>
        <w:t xml:space="preserve">The other techs also pointed at Rupert and joined in a chorus of accusations. </w:t>
      </w:r>
    </w:p>
    <w:p w14:paraId="1E77B444" w14:textId="096617E2" w:rsidR="00273467" w:rsidRDefault="00273467" w:rsidP="008839A7">
      <w:r>
        <w:t xml:space="preserve">“He slipped things into the formula!” </w:t>
      </w:r>
    </w:p>
    <w:p w14:paraId="714B6985" w14:textId="0A4639BB" w:rsidR="00273467" w:rsidRDefault="00273467" w:rsidP="008839A7">
      <w:r>
        <w:t>“I saw him too!”</w:t>
      </w:r>
    </w:p>
    <w:p w14:paraId="751C04D4" w14:textId="43A87094" w:rsidR="00273467" w:rsidRDefault="00273467" w:rsidP="008839A7">
      <w:r>
        <w:t>“Saboteurs!”</w:t>
      </w:r>
    </w:p>
    <w:p w14:paraId="4EF24069" w14:textId="5586C8AC" w:rsidR="00273467" w:rsidRDefault="00273467" w:rsidP="008839A7">
      <w:r>
        <w:t xml:space="preserve">“Industrial Spies! </w:t>
      </w:r>
    </w:p>
    <w:p w14:paraId="3E9DDEAD" w14:textId="3D6DD429" w:rsidR="00273467" w:rsidRDefault="00273467" w:rsidP="008839A7">
      <w:r>
        <w:t>“I was about to report them!”</w:t>
      </w:r>
    </w:p>
    <w:p w14:paraId="49746737" w14:textId="3C1A92C9" w:rsidR="00273467" w:rsidRDefault="00273467" w:rsidP="008839A7">
      <w:r>
        <w:lastRenderedPageBreak/>
        <w:t xml:space="preserve">As Bergen turned towards the doors, Rupert grasped </w:t>
      </w:r>
      <w:r w:rsidRPr="00AA62A0">
        <w:rPr>
          <w:noProof/>
        </w:rPr>
        <w:t>Lowe</w:t>
      </w:r>
      <w:r w:rsidR="001870E8" w:rsidRPr="00AA62A0">
        <w:rPr>
          <w:noProof/>
        </w:rPr>
        <w:t>lle</w:t>
      </w:r>
      <w:r w:rsidR="001870E8">
        <w:t xml:space="preserve"> about the shoulders and duck</w:t>
      </w:r>
      <w:r>
        <w:t xml:space="preserve">ed behind the closest clump of techs. The techs parted to expose Rupert and </w:t>
      </w:r>
      <w:r w:rsidRPr="00AA62A0">
        <w:rPr>
          <w:noProof/>
        </w:rPr>
        <w:t>Lowelle</w:t>
      </w:r>
      <w:r>
        <w:t xml:space="preserve">. </w:t>
      </w:r>
      <w:smartTag w:uri="urn:schemas-microsoft-com:office:smarttags" w:element="City">
        <w:smartTag w:uri="urn:schemas-microsoft-com:office:smarttags" w:element="place">
          <w:r>
            <w:t>Bergen</w:t>
          </w:r>
        </w:smartTag>
      </w:smartTag>
      <w:r>
        <w:t xml:space="preserve">’s eyes locked with Rupert’s. </w:t>
      </w:r>
    </w:p>
    <w:p w14:paraId="11A8970E" w14:textId="7B6645E5" w:rsidR="00273467" w:rsidRDefault="00273467" w:rsidP="008839A7">
      <w:r>
        <w:t xml:space="preserve">Rupert’s head thumped a warning that </w:t>
      </w:r>
      <w:r w:rsidRPr="00AA62A0">
        <w:rPr>
          <w:noProof/>
        </w:rPr>
        <w:t>t</w:t>
      </w:r>
      <w:r w:rsidR="00A43E79" w:rsidRPr="00AA62A0">
        <w:rPr>
          <w:noProof/>
        </w:rPr>
        <w:t>he migraine</w:t>
      </w:r>
      <w:r w:rsidR="00A43E79">
        <w:t xml:space="preserve"> was about to return</w:t>
      </w:r>
      <w:r>
        <w:t xml:space="preserve">. </w:t>
      </w:r>
      <w:r w:rsidRPr="00AA62A0">
        <w:rPr>
          <w:noProof/>
        </w:rPr>
        <w:t>Lowelle</w:t>
      </w:r>
      <w:r>
        <w:t xml:space="preserve"> sensed this and put her delicate hand up to his heart. A cool sensation spread ov</w:t>
      </w:r>
      <w:r w:rsidR="00E806E6">
        <w:t>er Rupert’s chest. He grabbed a</w:t>
      </w:r>
      <w:r>
        <w:t xml:space="preserve">hold of its </w:t>
      </w:r>
      <w:r w:rsidR="00E806E6">
        <w:t xml:space="preserve">soothing </w:t>
      </w:r>
      <w:r>
        <w:t>tempe</w:t>
      </w:r>
      <w:r w:rsidR="00A43E79">
        <w:t>rature with</w:t>
      </w:r>
      <w:r w:rsidR="00E806E6">
        <w:t xml:space="preserve"> his mind</w:t>
      </w:r>
      <w:r>
        <w:t>. Rupert knew if he could sink below the surf</w:t>
      </w:r>
      <w:r w:rsidR="00E806E6">
        <w:t xml:space="preserve">ace of his anger </w:t>
      </w:r>
      <w:r w:rsidR="001E44CE">
        <w:t>and restrain it, he could use its</w:t>
      </w:r>
      <w:r w:rsidR="00E806E6">
        <w:t xml:space="preserve"> </w:t>
      </w:r>
      <w:r w:rsidR="001E44CE">
        <w:t>power</w:t>
      </w:r>
      <w:r>
        <w:t xml:space="preserve"> to gain </w:t>
      </w:r>
      <w:r w:rsidR="00AA62A0" w:rsidRPr="00082872">
        <w:rPr>
          <w:noProof/>
        </w:rPr>
        <w:t xml:space="preserve">an </w:t>
      </w:r>
      <w:r w:rsidRPr="00AA62A0">
        <w:rPr>
          <w:noProof/>
        </w:rPr>
        <w:t>advantage</w:t>
      </w:r>
      <w:r>
        <w:t xml:space="preserve"> over Bergen. </w:t>
      </w:r>
    </w:p>
    <w:p w14:paraId="0BB7A10C" w14:textId="242559FA" w:rsidR="00273467" w:rsidRDefault="00273467" w:rsidP="008839A7">
      <w:r>
        <w:t xml:space="preserve">“Bring them!” </w:t>
      </w:r>
      <w:smartTag w:uri="urn:schemas-microsoft-com:office:smarttags" w:element="City">
        <w:smartTag w:uri="urn:schemas-microsoft-com:office:smarttags" w:element="place">
          <w:r>
            <w:t>Bergen</w:t>
          </w:r>
        </w:smartTag>
      </w:smartTag>
      <w:r>
        <w:t xml:space="preserve"> shouted. Two techs grabbed </w:t>
      </w:r>
      <w:r w:rsidRPr="00AA62A0">
        <w:rPr>
          <w:noProof/>
        </w:rPr>
        <w:t>Lowelle</w:t>
      </w:r>
      <w:r>
        <w:t xml:space="preserve"> and Rupert, shoved them towards the dais.</w:t>
      </w:r>
    </w:p>
    <w:p w14:paraId="1EA9FC3D" w14:textId="348A3514" w:rsidR="00273467" w:rsidRDefault="00273467" w:rsidP="008839A7">
      <w:r>
        <w:t xml:space="preserve">“Should we call security?” a tech mumbled.  </w:t>
      </w:r>
    </w:p>
    <w:p w14:paraId="7A3E7072" w14:textId="1B4A807F" w:rsidR="00273467" w:rsidRDefault="00273467" w:rsidP="008839A7">
      <w:r>
        <w:t xml:space="preserve">“Get out! All of you!” </w:t>
      </w:r>
      <w:smartTag w:uri="urn:schemas-microsoft-com:office:smarttags" w:element="City">
        <w:smartTag w:uri="urn:schemas-microsoft-com:office:smarttags" w:element="place">
          <w:r>
            <w:t>Bergen</w:t>
          </w:r>
        </w:smartTag>
      </w:smartTag>
      <w:r>
        <w:t xml:space="preserve"> continued. </w:t>
      </w:r>
    </w:p>
    <w:p w14:paraId="486CBFC6" w14:textId="55784020" w:rsidR="00273467" w:rsidRDefault="00273467" w:rsidP="008839A7">
      <w:r>
        <w:t xml:space="preserve">The techs scrambled to clear the room. </w:t>
      </w:r>
    </w:p>
    <w:p w14:paraId="0F05DA3C" w14:textId="7F727CA6" w:rsidR="00273467" w:rsidRDefault="00273467" w:rsidP="008839A7">
      <w:r w:rsidRPr="00AA62A0">
        <w:rPr>
          <w:noProof/>
        </w:rPr>
        <w:t>Lowelle</w:t>
      </w:r>
      <w:r>
        <w:t xml:space="preserve"> let out a yelp and clapped her hands. “You are a vision of purity!”</w:t>
      </w:r>
    </w:p>
    <w:p w14:paraId="6E91F853" w14:textId="51A7570A" w:rsidR="00273467" w:rsidRDefault="00273467" w:rsidP="008839A7">
      <w:r>
        <w:t xml:space="preserve">Bergen and Rupert followed </w:t>
      </w:r>
      <w:r w:rsidRPr="00AA62A0">
        <w:rPr>
          <w:noProof/>
        </w:rPr>
        <w:t>Lowelle’s</w:t>
      </w:r>
      <w:r>
        <w:t xml:space="preserve"> gaze. </w:t>
      </w:r>
    </w:p>
    <w:p w14:paraId="70F081C2" w14:textId="5927495C" w:rsidR="00273467" w:rsidRDefault="001870E8" w:rsidP="008839A7">
      <w:r>
        <w:t>Dr. Fion</w:t>
      </w:r>
      <w:r w:rsidR="00273467">
        <w:t xml:space="preserve">a’s face was radiant. Every wrinkle was gone. A young girl’s smile appeared on her red lips. </w:t>
      </w:r>
    </w:p>
    <w:p w14:paraId="55AEE82F" w14:textId="3736E38D" w:rsidR="00273467" w:rsidRDefault="001870E8" w:rsidP="008839A7">
      <w:r>
        <w:t>In a trance, Dr. Fion</w:t>
      </w:r>
      <w:r w:rsidR="00273467">
        <w:t>a r</w:t>
      </w:r>
      <w:r w:rsidR="00E806E6">
        <w:t>emoved her red-lensed glasses. Ugly s</w:t>
      </w:r>
      <w:r w:rsidR="00273467">
        <w:t xml:space="preserve">cars marred the skin around her emerald eyes.  She reached for a mirror from the espresso machine shelf. </w:t>
      </w:r>
    </w:p>
    <w:p w14:paraId="320E44E4" w14:textId="57B7F14E" w:rsidR="00273467" w:rsidRDefault="00273467" w:rsidP="008839A7">
      <w:r>
        <w:t xml:space="preserve">No one moved as she applied few </w:t>
      </w:r>
      <w:r w:rsidRPr="00AA62A0">
        <w:rPr>
          <w:noProof/>
        </w:rPr>
        <w:t>dabs</w:t>
      </w:r>
      <w:r>
        <w:t xml:space="preserve"> of the cotton ball to her eyelids.</w:t>
      </w:r>
    </w:p>
    <w:p w14:paraId="6875B54B" w14:textId="54E40A09" w:rsidR="00273467" w:rsidRDefault="001870E8" w:rsidP="008839A7">
      <w:r>
        <w:t>The scars melted. Dr. Fion</w:t>
      </w:r>
      <w:r w:rsidR="00273467">
        <w:t xml:space="preserve">a looked towards to </w:t>
      </w:r>
      <w:r w:rsidR="00273467" w:rsidRPr="00AA62A0">
        <w:rPr>
          <w:noProof/>
        </w:rPr>
        <w:t>Lowelle</w:t>
      </w:r>
      <w:r w:rsidR="00273467">
        <w:t xml:space="preserve">. </w:t>
      </w:r>
    </w:p>
    <w:p w14:paraId="06B8EF9E" w14:textId="55DC2E26" w:rsidR="00273467" w:rsidRDefault="00273467" w:rsidP="008839A7">
      <w:r w:rsidRPr="00AA62A0">
        <w:rPr>
          <w:noProof/>
        </w:rPr>
        <w:t>Lowelle</w:t>
      </w:r>
      <w:r>
        <w:t xml:space="preserve"> smiled and said, “Angel’s eyes!”</w:t>
      </w:r>
    </w:p>
    <w:p w14:paraId="7FCD2D0D" w14:textId="19116ECC" w:rsidR="00273467" w:rsidRDefault="001870E8" w:rsidP="008839A7">
      <w:r>
        <w:t>Dr. Fion</w:t>
      </w:r>
      <w:r w:rsidR="00273467">
        <w:t xml:space="preserve">a lifted the mirror with her eyes closed. The mirror covered her face from the view of </w:t>
      </w:r>
      <w:r w:rsidR="00273467" w:rsidRPr="00AA62A0">
        <w:rPr>
          <w:noProof/>
        </w:rPr>
        <w:t>Lowelle</w:t>
      </w:r>
      <w:r w:rsidR="00273467">
        <w:t xml:space="preserve">, Rupert, and </w:t>
      </w:r>
      <w:smartTag w:uri="urn:schemas-microsoft-com:office:smarttags" w:element="City">
        <w:smartTag w:uri="urn:schemas-microsoft-com:office:smarttags" w:element="place">
          <w:r w:rsidR="00273467">
            <w:t>Bergen</w:t>
          </w:r>
        </w:smartTag>
      </w:smartTag>
      <w:r>
        <w:t>. Dr. Fion</w:t>
      </w:r>
      <w:r w:rsidR="00273467">
        <w:t>a let out a moan of ecstasy. She dropped the m</w:t>
      </w:r>
      <w:r>
        <w:t xml:space="preserve">irror, it </w:t>
      </w:r>
      <w:r>
        <w:lastRenderedPageBreak/>
        <w:t>shattered. Dr. Fion</w:t>
      </w:r>
      <w:r w:rsidR="00273467">
        <w:t xml:space="preserve">a brought the open jar of formula to her lips and kissed it. Rupert could see the breath from her kiss fuse into the formula. </w:t>
      </w:r>
    </w:p>
    <w:p w14:paraId="7D4655D0" w14:textId="2A90BABF" w:rsidR="00273467" w:rsidRDefault="001870E8" w:rsidP="008839A7">
      <w:r>
        <w:t>Dr. Fion</w:t>
      </w:r>
      <w:r w:rsidR="00273467">
        <w:t xml:space="preserve">a apparently loved what </w:t>
      </w:r>
      <w:r w:rsidR="00E806E6">
        <w:t>she saw in the mirror. The Kiss-of-the-Woman-in-</w:t>
      </w:r>
      <w:r w:rsidR="00273467">
        <w:t xml:space="preserve">Love. The final ingredient! </w:t>
      </w:r>
      <w:smartTag w:uri="urn:schemas-microsoft-com:office:smarttags" w:element="City">
        <w:smartTag w:uri="urn:schemas-microsoft-com:office:smarttags" w:element="place">
          <w:r w:rsidR="00273467">
            <w:t>Bergen</w:t>
          </w:r>
        </w:smartTag>
      </w:smartTag>
      <w:r w:rsidR="00273467">
        <w:t xml:space="preserve"> stared with disbelief, mesmerized.</w:t>
      </w:r>
    </w:p>
    <w:p w14:paraId="0E5703C7" w14:textId="1333192D" w:rsidR="00273467" w:rsidRDefault="00273467" w:rsidP="008839A7">
      <w:r w:rsidRPr="00AA62A0">
        <w:rPr>
          <w:noProof/>
        </w:rPr>
        <w:t>Lowelle</w:t>
      </w:r>
      <w:r>
        <w:t xml:space="preserve"> whispered to Rupert, “We should sneak out now.”</w:t>
      </w:r>
    </w:p>
    <w:p w14:paraId="3B389C78" w14:textId="454C95AF" w:rsidR="00273467" w:rsidRDefault="00273467" w:rsidP="008839A7">
      <w:r>
        <w:t xml:space="preserve">Rupert was bursting with glee- Virginia’s prayer would be answered- but he didn’t want to put </w:t>
      </w:r>
      <w:r w:rsidRPr="00AA62A0">
        <w:rPr>
          <w:noProof/>
        </w:rPr>
        <w:t>Lowelle</w:t>
      </w:r>
      <w:r>
        <w:t xml:space="preserve"> in harm</w:t>
      </w:r>
      <w:r w:rsidR="001870E8">
        <w:t>’</w:t>
      </w:r>
      <w:r w:rsidR="00E806E6">
        <w:t>s way.</w:t>
      </w:r>
      <w:r>
        <w:t xml:space="preserve"> Bergen was sure to be pleased but was still unpredictable. Rupert guided </w:t>
      </w:r>
      <w:r w:rsidRPr="00AA62A0">
        <w:rPr>
          <w:noProof/>
        </w:rPr>
        <w:t>Lowelle</w:t>
      </w:r>
      <w:r>
        <w:t xml:space="preserve"> into the hallway.</w:t>
      </w:r>
    </w:p>
    <w:p w14:paraId="05D783C2" w14:textId="00426EE2" w:rsidR="00273467" w:rsidRDefault="00273467" w:rsidP="008839A7">
      <w:r>
        <w:t xml:space="preserve">Rupert held </w:t>
      </w:r>
      <w:r w:rsidRPr="00AA62A0">
        <w:rPr>
          <w:noProof/>
        </w:rPr>
        <w:t>Lowelle</w:t>
      </w:r>
      <w:r>
        <w:t xml:space="preserve"> firmly in his arms and looked into her eyes, “Darling you must wait in New Orleans</w:t>
      </w:r>
      <w:r w:rsidR="00E806E6">
        <w:t>.</w:t>
      </w:r>
      <w:r>
        <w:t xml:space="preserve"> I’ll meet you as soon as I can.” </w:t>
      </w:r>
    </w:p>
    <w:p w14:paraId="7CFCEB8A" w14:textId="30513966" w:rsidR="001E44CE" w:rsidRDefault="001E44CE" w:rsidP="008839A7">
      <w:r>
        <w:t xml:space="preserve">“No!” </w:t>
      </w:r>
      <w:r w:rsidRPr="00AA62A0">
        <w:rPr>
          <w:noProof/>
        </w:rPr>
        <w:t>Lowelle</w:t>
      </w:r>
      <w:r>
        <w:t xml:space="preserve"> protested.</w:t>
      </w:r>
    </w:p>
    <w:p w14:paraId="37E66CFD" w14:textId="583F4156" w:rsidR="00273467" w:rsidRDefault="001E44CE" w:rsidP="008839A7">
      <w:r>
        <w:t>H</w:t>
      </w:r>
      <w:r w:rsidR="00273467">
        <w:t xml:space="preserve">e smothered her with a kiss. </w:t>
      </w:r>
    </w:p>
    <w:p w14:paraId="1DEFF2A4" w14:textId="4D7FD0B8" w:rsidR="00273467" w:rsidRDefault="00273467" w:rsidP="008839A7">
      <w:r>
        <w:t>Rupert could hear a commotion around the corner</w:t>
      </w:r>
      <w:r w:rsidR="00E806E6">
        <w:t xml:space="preserve"> of the corridor, boots running. S</w:t>
      </w:r>
      <w:r>
        <w:t xml:space="preserve">ecurity guards? George burst out of the laboratory, brandishing the fire extinguisher. </w:t>
      </w:r>
    </w:p>
    <w:p w14:paraId="193C310E" w14:textId="648AC880" w:rsidR="00273467" w:rsidRDefault="00273467" w:rsidP="008839A7">
      <w:r>
        <w:t>“George</w:t>
      </w:r>
      <w:r w:rsidR="00E806E6">
        <w:t>,</w:t>
      </w:r>
      <w:r>
        <w:t xml:space="preserve"> take her home, now!” Rupert commanded. Whoop! His arms collapsed, </w:t>
      </w:r>
      <w:r w:rsidRPr="00AA62A0">
        <w:rPr>
          <w:noProof/>
        </w:rPr>
        <w:t>Lowelle</w:t>
      </w:r>
      <w:r>
        <w:t xml:space="preserve"> was gone but the impression that she loved Rupert remained behind. His heart was full.</w:t>
      </w:r>
    </w:p>
    <w:p w14:paraId="3532B7C2" w14:textId="61F8FC31" w:rsidR="00273467" w:rsidRDefault="00273467" w:rsidP="008839A7">
      <w:r>
        <w:t xml:space="preserve">The guards rounded the corner. </w:t>
      </w:r>
    </w:p>
    <w:p w14:paraId="75C066DD" w14:textId="05E93DB8" w:rsidR="00273467" w:rsidRDefault="00273467" w:rsidP="008839A7">
      <w:r>
        <w:t>Rupert pushed the doors open a</w:t>
      </w:r>
      <w:r w:rsidR="001870E8">
        <w:t>nd stepped back into Dr. Fion</w:t>
      </w:r>
      <w:r>
        <w:t xml:space="preserve">a’s lab. She and </w:t>
      </w:r>
      <w:smartTag w:uri="urn:schemas-microsoft-com:office:smarttags" w:element="City">
        <w:smartTag w:uri="urn:schemas-microsoft-com:office:smarttags" w:element="place">
          <w:r>
            <w:t>Bergen</w:t>
          </w:r>
        </w:smartTag>
      </w:smartTag>
      <w:r>
        <w:t xml:space="preserve"> were whispering over the jar of formula. </w:t>
      </w:r>
    </w:p>
    <w:p w14:paraId="713720DF" w14:textId="243F551B" w:rsidR="00273467" w:rsidRDefault="00273467" w:rsidP="008839A7">
      <w:r>
        <w:t xml:space="preserve">Rupert announced with joy, “That’s it! That’s what I came here for! To give you the answer to your problems!” </w:t>
      </w:r>
    </w:p>
    <w:p w14:paraId="6AF4FD20" w14:textId="0558D8A9" w:rsidR="00273467" w:rsidRDefault="00273467" w:rsidP="008839A7">
      <w:r>
        <w:t>They turned to look at Rupert in shock. The guards burst through the door and grabbed Rupert’s arms. Bergen gestured for the guards to ha</w:t>
      </w:r>
      <w:r w:rsidR="001E44CE">
        <w:t>lt</w:t>
      </w:r>
      <w:r>
        <w:t>.</w:t>
      </w:r>
    </w:p>
    <w:p w14:paraId="539FA70A" w14:textId="0264F883" w:rsidR="00273467" w:rsidRDefault="00273467" w:rsidP="008839A7">
      <w:r>
        <w:lastRenderedPageBreak/>
        <w:t xml:space="preserve">“What were you really doing at my mansion in London?” </w:t>
      </w:r>
      <w:smartTag w:uri="urn:schemas-microsoft-com:office:smarttags" w:element="City">
        <w:smartTag w:uri="urn:schemas-microsoft-com:office:smarttags" w:element="place">
          <w:r>
            <w:t>Bergen</w:t>
          </w:r>
        </w:smartTag>
      </w:smartTag>
      <w:r>
        <w:t xml:space="preserve"> demanded.</w:t>
      </w:r>
    </w:p>
    <w:p w14:paraId="2ED8128F" w14:textId="5E4B201A" w:rsidR="00273467" w:rsidRDefault="00273467" w:rsidP="008839A7">
      <w:r>
        <w:t xml:space="preserve">“Like I told you then, I went to sneak a look at your Night Blooming Cereus and was caught out by Virginia. She thought I was some sort of an angel, there to answer her </w:t>
      </w:r>
      <w:r w:rsidRPr="00AA62A0">
        <w:rPr>
          <w:noProof/>
        </w:rPr>
        <w:t>prayer about</w:t>
      </w:r>
      <w:r>
        <w:t xml:space="preserve"> you. And now I’ve done it! Brought you a formula that will relieve you of any anxiety you might have had about the success of this company!” Rupert was vaguely aware of </w:t>
      </w:r>
      <w:r w:rsidR="001870E8">
        <w:t xml:space="preserve">how </w:t>
      </w:r>
      <w:r>
        <w:t xml:space="preserve">crazy this was sounding. </w:t>
      </w:r>
    </w:p>
    <w:p w14:paraId="324CCF51" w14:textId="495E722E" w:rsidR="00273467" w:rsidRDefault="00340D60" w:rsidP="008839A7">
      <w:r>
        <w:t>“Uh-huh</w:t>
      </w:r>
      <w:r w:rsidR="00273467">
        <w:t xml:space="preserve">, you came all the way from London to answer this little girl’s prayer? Why would you do that? What would you get out of it?” </w:t>
      </w:r>
      <w:smartTag w:uri="urn:schemas-microsoft-com:office:smarttags" w:element="City">
        <w:smartTag w:uri="urn:schemas-microsoft-com:office:smarttags" w:element="place">
          <w:r w:rsidR="00273467">
            <w:t>Bergen</w:t>
          </w:r>
        </w:smartTag>
      </w:smartTag>
      <w:r w:rsidR="00273467">
        <w:t xml:space="preserve"> said. </w:t>
      </w:r>
    </w:p>
    <w:p w14:paraId="47BA2852" w14:textId="520D6D76" w:rsidR="00273467" w:rsidRDefault="00273467" w:rsidP="008839A7">
      <w:r>
        <w:t xml:space="preserve">Rupert couldn’t think of anything to say. </w:t>
      </w:r>
    </w:p>
    <w:p w14:paraId="4BA9C015" w14:textId="16861DB4" w:rsidR="00273467" w:rsidRDefault="00273467" w:rsidP="008839A7">
      <w:r>
        <w:t xml:space="preserve">“This is what I think,” Bergen said, “I think you came </w:t>
      </w:r>
      <w:r w:rsidR="001870E8">
        <w:t>to steal the work of Dr. Fion</w:t>
      </w:r>
      <w:r>
        <w:t xml:space="preserve">a! Bergen Pharmaceutical secrets are what you were looking for in </w:t>
      </w:r>
      <w:smartTag w:uri="urn:schemas-microsoft-com:office:smarttags" w:element="City">
        <w:smartTag w:uri="urn:schemas-microsoft-com:office:smarttags" w:element="place">
          <w:r>
            <w:t>London</w:t>
          </w:r>
        </w:smartTag>
      </w:smartTag>
      <w:r>
        <w:t xml:space="preserve"> and what you’re doing here. And how dare you bring</w:t>
      </w:r>
      <w:r w:rsidR="00933AB9">
        <w:t xml:space="preserve"> my step-daughter into this? Virginia</w:t>
      </w:r>
      <w:r>
        <w:t xml:space="preserve">’s none of your business!” </w:t>
      </w:r>
      <w:smartTag w:uri="urn:schemas-microsoft-com:office:smarttags" w:element="City">
        <w:smartTag w:uri="urn:schemas-microsoft-com:office:smarttags" w:element="place">
          <w:r>
            <w:t>Bergen</w:t>
          </w:r>
        </w:smartTag>
      </w:smartTag>
      <w:r>
        <w:t xml:space="preserve"> tried to stare Rupert down but Rupert wouldn’t look away. </w:t>
      </w:r>
    </w:p>
    <w:p w14:paraId="6753CC3F" w14:textId="03ACF021" w:rsidR="00E12DE3" w:rsidRDefault="00273467" w:rsidP="00E12DE3">
      <w:r>
        <w:t xml:space="preserve">Rupert was glad George had taken </w:t>
      </w:r>
      <w:r w:rsidRPr="00AA62A0">
        <w:rPr>
          <w:noProof/>
        </w:rPr>
        <w:t>Lowelle</w:t>
      </w:r>
      <w:r>
        <w:t xml:space="preserve"> to safety. Rupert could feel his anger</w:t>
      </w:r>
    </w:p>
    <w:p w14:paraId="6359BE30" w14:textId="3B2A783F" w:rsidR="00E12DE3" w:rsidRDefault="00273467" w:rsidP="00E12DE3">
      <w:pPr>
        <w:ind w:firstLine="0"/>
      </w:pPr>
      <w:r>
        <w:t xml:space="preserve"> clawing for control. This demon </w:t>
      </w:r>
      <w:smartTag w:uri="urn:schemas-microsoft-com:office:smarttags" w:element="City">
        <w:smartTag w:uri="urn:schemas-microsoft-com:office:smarttags" w:element="place">
          <w:r>
            <w:t>Bergen</w:t>
          </w:r>
        </w:smartTag>
      </w:smartTag>
      <w:r>
        <w:t xml:space="preserve"> didn’t deserve anything he had! Not the formula for the</w:t>
      </w:r>
    </w:p>
    <w:p w14:paraId="4A3ACDDB" w14:textId="04E86AE6" w:rsidR="00273467" w:rsidRDefault="00273467" w:rsidP="00E12DE3">
      <w:pPr>
        <w:ind w:firstLine="0"/>
      </w:pPr>
      <w:r>
        <w:t xml:space="preserve"> Froth of Venus, not the Night Blooming Cereus, and especially not the loving concern of little Virginia. Rupert bore his energy into </w:t>
      </w:r>
      <w:smartTag w:uri="urn:schemas-microsoft-com:office:smarttags" w:element="City">
        <w:smartTag w:uri="urn:schemas-microsoft-com:office:smarttags" w:element="place">
          <w:r>
            <w:t>Bergen</w:t>
          </w:r>
        </w:smartTag>
      </w:smartTag>
      <w:r>
        <w:t xml:space="preserve">, his stare became a weapon. </w:t>
      </w:r>
      <w:smartTag w:uri="urn:schemas-microsoft-com:office:smarttags" w:element="City">
        <w:smartTag w:uri="urn:schemas-microsoft-com:office:smarttags" w:element="place">
          <w:r>
            <w:t>Bergen</w:t>
          </w:r>
        </w:smartTag>
      </w:smartTag>
      <w:r>
        <w:t xml:space="preserve"> held fast. The guards and Dr.</w:t>
      </w:r>
      <w:r w:rsidR="001870E8">
        <w:t xml:space="preserve"> Fion</w:t>
      </w:r>
      <w:r>
        <w:t xml:space="preserve">a stood by as if frozen. </w:t>
      </w:r>
      <w:smartTag w:uri="urn:schemas-microsoft-com:office:smarttags" w:element="City">
        <w:smartTag w:uri="urn:schemas-microsoft-com:office:smarttags" w:element="place">
          <w:r>
            <w:t>Bergen</w:t>
          </w:r>
        </w:smartTag>
      </w:smartTag>
      <w:r>
        <w:t xml:space="preserve"> was beet red with furor. Rupert’s temples pounded. </w:t>
      </w:r>
      <w:r w:rsidRPr="00AA62A0">
        <w:rPr>
          <w:noProof/>
        </w:rPr>
        <w:t>The headache</w:t>
      </w:r>
      <w:r>
        <w:t xml:space="preserve"> reminded him of </w:t>
      </w:r>
      <w:r w:rsidRPr="00AA62A0">
        <w:rPr>
          <w:noProof/>
        </w:rPr>
        <w:t>Lowelle’s</w:t>
      </w:r>
      <w:r>
        <w:t xml:space="preserve"> kiss, of the softness of her lips, her soothing calm. He loved her and knew he could no longer do anything she wouldn’t respect.  </w:t>
      </w:r>
    </w:p>
    <w:p w14:paraId="4CF8176F" w14:textId="6E23A0EA" w:rsidR="00273467" w:rsidRDefault="00273467" w:rsidP="008839A7">
      <w:r>
        <w:t xml:space="preserve">How had Rupert gotten himself into this situation? Did </w:t>
      </w:r>
      <w:smartTag w:uri="urn:schemas-microsoft-com:office:smarttags" w:element="City">
        <w:smartTag w:uri="urn:schemas-microsoft-com:office:smarttags" w:element="place">
          <w:r>
            <w:t>Bergen</w:t>
          </w:r>
        </w:smartTag>
      </w:smartTag>
      <w:r>
        <w:t xml:space="preserve"> deserve to live? To hell with these humans! Rupert couldn’t remember what was so important about any of it. Rupert had </w:t>
      </w:r>
      <w:r>
        <w:lastRenderedPageBreak/>
        <w:t>to get out and get back to saving Ezr</w:t>
      </w:r>
      <w:r w:rsidR="001870E8">
        <w:t xml:space="preserve">a. </w:t>
      </w:r>
      <w:r>
        <w:t xml:space="preserve"> Bergen wasn’t </w:t>
      </w:r>
      <w:r w:rsidR="001870E8">
        <w:t xml:space="preserve">really even </w:t>
      </w:r>
      <w:r>
        <w:t xml:space="preserve">worth smiting, particularly if he lost </w:t>
      </w:r>
      <w:r w:rsidRPr="00AA62A0">
        <w:rPr>
          <w:noProof/>
        </w:rPr>
        <w:t>Lowelle</w:t>
      </w:r>
      <w:r>
        <w:t xml:space="preserve">. </w:t>
      </w:r>
    </w:p>
    <w:p w14:paraId="64A7E519" w14:textId="3BFD58A4" w:rsidR="00273467" w:rsidRDefault="00273467" w:rsidP="008839A7">
      <w:r>
        <w:t>Bergen grabbed his left arm like he was having a heart attack and choked out, “I’ll have you arrested if you upset Virginia again!”</w:t>
      </w:r>
    </w:p>
    <w:p w14:paraId="180CDFE1" w14:textId="3DF0384F" w:rsidR="00273467" w:rsidRDefault="001E44CE" w:rsidP="008839A7">
      <w:r>
        <w:t>Rupert</w:t>
      </w:r>
      <w:r w:rsidR="001870E8">
        <w:t xml:space="preserve"> looked towards Dr. Fion</w:t>
      </w:r>
      <w:r w:rsidR="00273467">
        <w:t>a. Ruper</w:t>
      </w:r>
      <w:r w:rsidR="001870E8">
        <w:t>t could tell she knew the truth;</w:t>
      </w:r>
      <w:r w:rsidR="00273467">
        <w:t xml:space="preserve"> that Rupert had helped with the formula. She nodded </w:t>
      </w:r>
      <w:r w:rsidR="00382156">
        <w:t xml:space="preserve">to him </w:t>
      </w:r>
      <w:r>
        <w:t>in</w:t>
      </w:r>
      <w:r w:rsidR="00273467">
        <w:t xml:space="preserve"> silent gratitude.</w:t>
      </w:r>
    </w:p>
    <w:p w14:paraId="40F56E84" w14:textId="5EEB362B" w:rsidR="00273467" w:rsidRDefault="00273467" w:rsidP="008839A7">
      <w:r>
        <w:t>Bergen cru</w:t>
      </w:r>
      <w:r w:rsidR="001870E8">
        <w:t>mpled to the ground. Dr. Fion</w:t>
      </w:r>
      <w:r>
        <w:t xml:space="preserve">a dropped to her knees by his side, the guards rushed forward to help Bergen, yelling into cell phones. </w:t>
      </w:r>
    </w:p>
    <w:p w14:paraId="229D8523" w14:textId="7975586D" w:rsidR="00273467" w:rsidRDefault="00273467" w:rsidP="008839A7">
      <w:r>
        <w:t xml:space="preserve">Rupert slipped through the laboratory doors. He checked his watch, a few minutes to midnight in </w:t>
      </w:r>
      <w:smartTag w:uri="urn:schemas-microsoft-com:office:smarttags" w:element="City">
        <w:smartTag w:uri="urn:schemas-microsoft-com:office:smarttags" w:element="place">
          <w:r>
            <w:t>London</w:t>
          </w:r>
        </w:smartTag>
      </w:smartTag>
      <w:r w:rsidR="001870E8">
        <w:t>. The Night Blooming Cereus</w:t>
      </w:r>
      <w:r>
        <w:t xml:space="preserve">! He would just have to fib to get past </w:t>
      </w:r>
      <w:smartTag w:uri="urn:schemas-microsoft-com:office:smarttags" w:element="place">
        <w:smartTag w:uri="urn:schemas-microsoft-com:office:smarttags" w:element="State">
          <w:r>
            <w:t>Virginia</w:t>
          </w:r>
        </w:smartTag>
      </w:smartTag>
      <w:r>
        <w:t>, if she was even there. After all, hadn’t Rupert done everything in his power to answer her prayer?  White lies. That’s what humans called them, white for the good they represented, the good you could do by telling them. Lik</w:t>
      </w:r>
      <w:r w:rsidR="00ED76D4">
        <w:t xml:space="preserve">e getting </w:t>
      </w:r>
      <w:r>
        <w:t>the Archangel off your back</w:t>
      </w:r>
      <w:r w:rsidR="00933AB9">
        <w:t>. Like</w:t>
      </w:r>
      <w:r w:rsidR="00ED76D4">
        <w:t xml:space="preserve"> saving Master Ezra from </w:t>
      </w:r>
      <w:r w:rsidR="00ED76D4" w:rsidRPr="00AA62A0">
        <w:rPr>
          <w:noProof/>
        </w:rPr>
        <w:t>Auknot</w:t>
      </w:r>
      <w:r w:rsidR="00933AB9">
        <w:t>,</w:t>
      </w:r>
      <w:r>
        <w:t xml:space="preserve"> and possibly </w:t>
      </w:r>
      <w:r w:rsidR="00933AB9">
        <w:t xml:space="preserve">saving </w:t>
      </w:r>
      <w:r>
        <w:t xml:space="preserve">an entire cult of idiot humans from their </w:t>
      </w:r>
      <w:r w:rsidR="00933AB9">
        <w:t xml:space="preserve">own </w:t>
      </w:r>
      <w:r>
        <w:t>delusions.</w:t>
      </w:r>
      <w:r w:rsidR="00933AB9">
        <w:t xml:space="preserve"> Not that they deserved it.</w:t>
      </w:r>
    </w:p>
    <w:p w14:paraId="100958A0" w14:textId="13CC42A8" w:rsidR="00273467" w:rsidRDefault="00273467" w:rsidP="008839A7">
      <w:r>
        <w:t>And if the white lie didn’t work, Rupert</w:t>
      </w:r>
      <w:r w:rsidR="00ED76D4">
        <w:t xml:space="preserve"> would JUST STEAL THE DAMN CEREUS</w:t>
      </w:r>
      <w:r>
        <w:t xml:space="preserve">. This was an emergency. No one </w:t>
      </w:r>
      <w:r w:rsidR="00933AB9">
        <w:t xml:space="preserve">at SCOD </w:t>
      </w:r>
      <w:r>
        <w:t>would know</w:t>
      </w:r>
      <w:r w:rsidR="00933AB9">
        <w:t>, George the spy was in New Orleans</w:t>
      </w:r>
      <w:r w:rsidR="004835CA">
        <w:t xml:space="preserve"> with </w:t>
      </w:r>
      <w:r w:rsidR="004835CA" w:rsidRPr="00AA62A0">
        <w:rPr>
          <w:noProof/>
        </w:rPr>
        <w:t>Lowelle</w:t>
      </w:r>
      <w:r>
        <w:t>.</w:t>
      </w:r>
    </w:p>
    <w:p w14:paraId="51999B7C" w14:textId="1B7534EE" w:rsidR="00273467" w:rsidRDefault="00273467" w:rsidP="008839A7">
      <w:r>
        <w:t>Th</w:t>
      </w:r>
      <w:r w:rsidR="00933AB9">
        <w:t>e walls of the corridor wavered. They</w:t>
      </w:r>
      <w:r>
        <w:t xml:space="preserve"> became transparent. As the wall between the corridor and the laboratory disappeared, Rupert saw an exuberant </w:t>
      </w:r>
      <w:smartTag w:uri="urn:schemas-microsoft-com:office:smarttags" w:element="place">
        <w:smartTag w:uri="urn:schemas-microsoft-com:office:smarttags" w:element="State">
          <w:r>
            <w:t>Virginia</w:t>
          </w:r>
        </w:smartTag>
      </w:smartTag>
      <w:r>
        <w:t xml:space="preserve"> run into the lab, arms waving above her head. Was he hallucinating? Was the transport mixing things up? </w:t>
      </w:r>
    </w:p>
    <w:p w14:paraId="0CEEC814" w14:textId="25C9DBDC" w:rsidR="00273467" w:rsidRDefault="00273467" w:rsidP="008839A7">
      <w:r>
        <w:t>“Th</w:t>
      </w:r>
      <w:r w:rsidR="00ED76D4">
        <w:t>e Cereus</w:t>
      </w:r>
      <w:r>
        <w:t xml:space="preserve"> has bloomed!” </w:t>
      </w:r>
      <w:smartTag w:uri="urn:schemas-microsoft-com:office:smarttags" w:element="place">
        <w:smartTag w:uri="urn:schemas-microsoft-com:office:smarttags" w:element="State">
          <w:r>
            <w:t>Virginia</w:t>
          </w:r>
        </w:smartTag>
      </w:smartTag>
      <w:r>
        <w:t xml:space="preserve"> announced. </w:t>
      </w:r>
    </w:p>
    <w:p w14:paraId="3F7E6D8C" w14:textId="22AF0FC3" w:rsidR="00273467" w:rsidRDefault="00273467" w:rsidP="008839A7">
      <w:r>
        <w:lastRenderedPageBreak/>
        <w:t xml:space="preserve">Rupert recoiled in horror, had he Reversed Virginia to the lab? The walls went </w:t>
      </w:r>
      <w:r w:rsidR="00ED76D4">
        <w:t xml:space="preserve">solid again. No! Focus! Ezra! </w:t>
      </w:r>
      <w:r w:rsidR="00ED76D4" w:rsidRPr="00AA62A0">
        <w:rPr>
          <w:noProof/>
        </w:rPr>
        <w:t>Auknot</w:t>
      </w:r>
      <w:r>
        <w:t xml:space="preserve">! </w:t>
      </w:r>
      <w:r w:rsidR="00ED76D4">
        <w:t xml:space="preserve">Oblivion! </w:t>
      </w:r>
      <w:r w:rsidR="00ED76D4" w:rsidRPr="00AA62A0">
        <w:rPr>
          <w:noProof/>
        </w:rPr>
        <w:t>Lowelle</w:t>
      </w:r>
      <w:r w:rsidR="00ED76D4">
        <w:t>! GET THE CEREUS</w:t>
      </w:r>
      <w:r>
        <w:t xml:space="preserve">. NOW! </w:t>
      </w:r>
      <w:smartTag w:uri="urn:schemas-microsoft-com:office:smarttags" w:element="place">
        <w:smartTag w:uri="urn:schemas-microsoft-com:office:smarttags" w:element="State">
          <w:r>
            <w:t>Virginia</w:t>
          </w:r>
        </w:smartTag>
      </w:smartTag>
      <w:r>
        <w:t xml:space="preserve"> is out of the way! </w:t>
      </w:r>
      <w:r w:rsidR="001E44CE">
        <w:t>She’s in New Mexico!</w:t>
      </w:r>
      <w:r w:rsidR="00933AB9">
        <w:t xml:space="preserve"> </w:t>
      </w:r>
      <w:r w:rsidR="001E44CE">
        <w:t>Who cares how it happened!</w:t>
      </w:r>
      <w:r>
        <w:t xml:space="preserve"> </w:t>
      </w:r>
    </w:p>
    <w:p w14:paraId="703D7C3B" w14:textId="7BF886A0" w:rsidR="00273467" w:rsidRDefault="00273467" w:rsidP="008839A7">
      <w:r>
        <w:t xml:space="preserve">The corridor went black. Flurries of giant white snowflakes swirled against the black and stuck to Rupert’s face. </w:t>
      </w:r>
      <w:proofErr w:type="spellStart"/>
      <w:r>
        <w:t>Yowee</w:t>
      </w:r>
      <w:r w:rsidR="001E44CE">
        <w:t>e</w:t>
      </w:r>
      <w:proofErr w:type="spellEnd"/>
      <w:r>
        <w:t>! Rupert landed hard on a London</w:t>
      </w:r>
      <w:r w:rsidR="00933AB9">
        <w:t xml:space="preserve"> street, slid on ice and slush. He n</w:t>
      </w:r>
      <w:r>
        <w:t>icked his ankle on a cobblestone</w:t>
      </w:r>
      <w:r w:rsidR="00933AB9">
        <w:t>, crashed</w:t>
      </w:r>
      <w:r>
        <w:t xml:space="preserve"> in</w:t>
      </w:r>
      <w:r w:rsidR="00933AB9">
        <w:t>to</w:t>
      </w:r>
      <w:r>
        <w:t xml:space="preserve"> a bank of snow. The cool of the snow f</w:t>
      </w:r>
      <w:r w:rsidR="00933AB9">
        <w:t>elt soothing for about a minute. T</w:t>
      </w:r>
      <w:r>
        <w:t xml:space="preserve">hen </w:t>
      </w:r>
      <w:r w:rsidR="00933AB9">
        <w:t xml:space="preserve">it </w:t>
      </w:r>
      <w:r>
        <w:t xml:space="preserve">began to bite </w:t>
      </w:r>
      <w:r w:rsidR="00933AB9">
        <w:t xml:space="preserve">into </w:t>
      </w:r>
      <w:r>
        <w:t xml:space="preserve">the exposed flesh of his hands and face. </w:t>
      </w:r>
    </w:p>
    <w:p w14:paraId="01D3E49D" w14:textId="682E8A7C" w:rsidR="00273467" w:rsidRDefault="00933AB9" w:rsidP="008839A7">
      <w:r>
        <w:t>Rupert pushed himself up and sa</w:t>
      </w:r>
      <w:r w:rsidR="00273467">
        <w:t xml:space="preserve">t while his stomach settled. </w:t>
      </w:r>
      <w:smartTag w:uri="urn:schemas-microsoft-com:office:smarttags" w:element="City">
        <w:smartTag w:uri="urn:schemas-microsoft-com:office:smarttags" w:element="place">
          <w:r w:rsidR="00273467">
            <w:t>London</w:t>
          </w:r>
        </w:smartTag>
      </w:smartTag>
      <w:r w:rsidR="00273467">
        <w:t xml:space="preserve"> was transformed. The street was blanketed white, a golden glow reflected off every surface from the street lights. A freezing breeze sprinkled gold snow-dust in the air. It made Rupert’s face burn, enough to distract from the spiking pain in his ankle. </w:t>
      </w:r>
    </w:p>
    <w:p w14:paraId="38F61435" w14:textId="27140421" w:rsidR="00273467" w:rsidRDefault="00273467" w:rsidP="008839A7">
      <w:r>
        <w:t>The gates to</w:t>
      </w:r>
      <w:r w:rsidR="00933AB9">
        <w:t xml:space="preserve"> Bergen</w:t>
      </w:r>
      <w:r w:rsidR="0010644E">
        <w:t>’s Grove were half</w:t>
      </w:r>
      <w:r>
        <w:t xml:space="preserve">way down the lane, shut tight and covered with ice. Rupert stood on wobbly knees, </w:t>
      </w:r>
      <w:r w:rsidRPr="00AA62A0">
        <w:rPr>
          <w:noProof/>
        </w:rPr>
        <w:t>part from</w:t>
      </w:r>
      <w:r>
        <w:t xml:space="preserve"> </w:t>
      </w:r>
      <w:r w:rsidR="0010644E">
        <w:t xml:space="preserve">the </w:t>
      </w:r>
      <w:r>
        <w:t xml:space="preserve">cold, part from the ankle injury. He could never jump the fence. He prayed his desire would open the gates as </w:t>
      </w:r>
      <w:r w:rsidRPr="00AA62A0">
        <w:rPr>
          <w:noProof/>
        </w:rPr>
        <w:t>Lowelle’s</w:t>
      </w:r>
      <w:r>
        <w:t xml:space="preserve"> desire had opened the locked door the day she had arrived at Oblivion. Rupert kept her form in its gos</w:t>
      </w:r>
      <w:r w:rsidR="00933AB9">
        <w:t>samer scarf in front of his mind</w:t>
      </w:r>
      <w:r>
        <w:t xml:space="preserve"> to diminish the pain as he hobbled over to the gates. Rupert breathed i</w:t>
      </w:r>
      <w:r w:rsidR="00ED76D4">
        <w:t>n the love he felt when</w:t>
      </w:r>
      <w:r>
        <w:t xml:space="preserve"> he </w:t>
      </w:r>
      <w:r w:rsidR="00ED76D4">
        <w:t xml:space="preserve">had </w:t>
      </w:r>
      <w:r>
        <w:t xml:space="preserve">kissed her. </w:t>
      </w:r>
    </w:p>
    <w:p w14:paraId="5371FF6F" w14:textId="34AB41D9" w:rsidR="00273467" w:rsidRDefault="00933AB9" w:rsidP="008839A7">
      <w:r>
        <w:t>The gates to Bergen</w:t>
      </w:r>
      <w:r w:rsidR="00273467">
        <w:t xml:space="preserve">’s Grove warmed. The ice melted. </w:t>
      </w:r>
      <w:r w:rsidR="0010644E">
        <w:t>The metal creaked and cracked. As h</w:t>
      </w:r>
      <w:r w:rsidR="00273467">
        <w:t xml:space="preserve">e reached for the handle, </w:t>
      </w:r>
      <w:r w:rsidR="0010644E">
        <w:t xml:space="preserve">he </w:t>
      </w:r>
      <w:r w:rsidR="00273467">
        <w:t xml:space="preserve">thought of his hand on </w:t>
      </w:r>
      <w:r w:rsidR="00273467" w:rsidRPr="00AA62A0">
        <w:rPr>
          <w:noProof/>
        </w:rPr>
        <w:t>Lowelle’s</w:t>
      </w:r>
      <w:r w:rsidR="00273467">
        <w:t xml:space="preserve"> waist. Rupert could hear the lock turn on its own. The handle opened smo</w:t>
      </w:r>
      <w:r>
        <w:t xml:space="preserve">oth. He trudged through </w:t>
      </w:r>
      <w:r w:rsidRPr="00AA62A0">
        <w:rPr>
          <w:noProof/>
        </w:rPr>
        <w:t>knee high</w:t>
      </w:r>
      <w:r w:rsidR="00273467">
        <w:t xml:space="preserve"> snow towards the greenhouse. </w:t>
      </w:r>
    </w:p>
    <w:p w14:paraId="57612F6C" w14:textId="2C1D7F1B" w:rsidR="00273467" w:rsidRDefault="00273467" w:rsidP="008839A7">
      <w:r>
        <w:t xml:space="preserve">Lights glowed through its </w:t>
      </w:r>
      <w:r w:rsidRPr="00AA62A0">
        <w:rPr>
          <w:noProof/>
        </w:rPr>
        <w:t>snow covered</w:t>
      </w:r>
      <w:r>
        <w:t xml:space="preserve"> form, more like a giant beast than the delicate cathedral shape he remembered. Rupert could hear </w:t>
      </w:r>
      <w:r w:rsidRPr="00AA62A0">
        <w:rPr>
          <w:noProof/>
        </w:rPr>
        <w:t>muffled</w:t>
      </w:r>
      <w:r>
        <w:t xml:space="preserve"> noise inside. Music. Rupert wiped a </w:t>
      </w:r>
      <w:r>
        <w:lastRenderedPageBreak/>
        <w:t xml:space="preserve">circle of snow off the glass in the door with his sleeve and peered in. The Creole sat on a bench near a magnolia tree in full bloom, surrounded by bright orchids. </w:t>
      </w:r>
      <w:r w:rsidR="00BF12F0">
        <w:t xml:space="preserve">Hadn’t he last been with </w:t>
      </w:r>
      <w:r w:rsidR="00ED76D4">
        <w:t>The Dark Beauty</w:t>
      </w:r>
      <w:r w:rsidR="00BF12F0">
        <w:t>? Rupert surveyed for any motion among the plants, she</w:t>
      </w:r>
      <w:r w:rsidR="00ED76D4">
        <w:t xml:space="preserve"> was nowhere to be seen</w:t>
      </w:r>
      <w:r w:rsidR="00BF12F0">
        <w:t>, but he remained alert</w:t>
      </w:r>
      <w:r w:rsidR="00ED76D4">
        <w:t xml:space="preserve">. </w:t>
      </w:r>
      <w:r>
        <w:t>The Creole fiddled a</w:t>
      </w:r>
      <w:r w:rsidR="00BF12F0">
        <w:t>n old</w:t>
      </w:r>
      <w:r>
        <w:t xml:space="preserve"> gospel tune. Rupert pulled open the door and inhaled. </w:t>
      </w:r>
    </w:p>
    <w:p w14:paraId="466523DE" w14:textId="7DE85481" w:rsidR="00273467" w:rsidRDefault="00273467" w:rsidP="008839A7">
      <w:r>
        <w:t>Rich moist air pushed into Rupert’s lungs. The fragrance of the orchids melded with a faint trace of Night Bloomin</w:t>
      </w:r>
      <w:r w:rsidR="00ED76D4">
        <w:t>g Cereus</w:t>
      </w:r>
      <w:r>
        <w:t>. Only a faint trace? It must not have bloomed</w:t>
      </w:r>
      <w:r w:rsidR="00BF12F0">
        <w:t xml:space="preserve"> as Virginia had announced, or maybe only one or two blossoms? </w:t>
      </w:r>
      <w:r>
        <w:t xml:space="preserve">The Creole finished his song. </w:t>
      </w:r>
    </w:p>
    <w:p w14:paraId="311DC920" w14:textId="3F4609FD" w:rsidR="00273467" w:rsidRDefault="00273467" w:rsidP="008839A7">
      <w:r>
        <w:t xml:space="preserve">“Greetings,” the Creole said. </w:t>
      </w:r>
    </w:p>
    <w:p w14:paraId="5EB9A36B" w14:textId="6F7B6A6C" w:rsidR="00273467" w:rsidRDefault="00ED76D4" w:rsidP="008839A7">
      <w:r>
        <w:t>“The Cereus</w:t>
      </w:r>
      <w:r w:rsidR="00273467">
        <w:t xml:space="preserve"> didn’t bloom,” Rupert stated the obvious. </w:t>
      </w:r>
    </w:p>
    <w:p w14:paraId="12BF3510" w14:textId="7D90721C" w:rsidR="00273467" w:rsidRDefault="00273467" w:rsidP="008839A7">
      <w:r>
        <w:t>“Oh,</w:t>
      </w:r>
      <w:r w:rsidR="00933AB9">
        <w:t xml:space="preserve"> she’s bloomed</w:t>
      </w:r>
      <w:r>
        <w:t xml:space="preserve"> alright,” the Creole answered. </w:t>
      </w:r>
    </w:p>
    <w:p w14:paraId="4C635D96" w14:textId="7E36F391" w:rsidR="00273467" w:rsidRDefault="00933AB9" w:rsidP="008839A7">
      <w:r>
        <w:t>B</w:t>
      </w:r>
      <w:r w:rsidR="00273467">
        <w:t xml:space="preserve">ut the fragrance wasn’t right. Something was amiss. Rupert felt it deep in his guts. Rupert pushed through the maze of the tropical portion of the greenhouse and ran towards the desert area. He broke out onto the sand expecting the warmth of the heat lamps, but there was no change in the temperature. </w:t>
      </w:r>
    </w:p>
    <w:p w14:paraId="1B0A14DE" w14:textId="6C445FDA" w:rsidR="00273467" w:rsidRDefault="00273467" w:rsidP="008839A7">
      <w:r>
        <w:t xml:space="preserve">Rupert looked up at the iron structure, searching for </w:t>
      </w:r>
      <w:r w:rsidR="00BF12F0">
        <w:t xml:space="preserve">pink </w:t>
      </w:r>
      <w:r>
        <w:t xml:space="preserve">starbursts on ugly grey sticks. </w:t>
      </w:r>
    </w:p>
    <w:p w14:paraId="6CCF462A" w14:textId="33601763" w:rsidR="00273467" w:rsidRDefault="00273467" w:rsidP="008839A7">
      <w:r>
        <w:t xml:space="preserve">The iron ceiling was completely </w:t>
      </w:r>
      <w:r w:rsidR="00ED76D4">
        <w:t xml:space="preserve">empty. </w:t>
      </w:r>
      <w:r>
        <w:t>THE NIGHT BLOOMING CEREUS WAS COM</w:t>
      </w:r>
      <w:r w:rsidR="00933AB9">
        <w:t>PLETELY GONE. Not even a thorn from a grey stick</w:t>
      </w:r>
      <w:r>
        <w:t xml:space="preserve"> remained on </w:t>
      </w:r>
      <w:r w:rsidR="00ED76D4">
        <w:t>the sand. Except for the faint hint of perfume, it was as if it</w:t>
      </w:r>
      <w:r>
        <w:t xml:space="preserve"> had never existed. </w:t>
      </w:r>
    </w:p>
    <w:p w14:paraId="66C397F7" w14:textId="4ED89942" w:rsidR="00ED76D4" w:rsidRDefault="00273467" w:rsidP="008839A7">
      <w:r>
        <w:t xml:space="preserve">The Creole’s fiddle cried. </w:t>
      </w:r>
    </w:p>
    <w:p w14:paraId="78A9CF58" w14:textId="77777777" w:rsidR="00273467" w:rsidRDefault="00ED76D4" w:rsidP="008839A7">
      <w:r>
        <w:br w:type="page"/>
      </w:r>
    </w:p>
    <w:p w14:paraId="1D152EEE" w14:textId="06986EFD" w:rsidR="00AA62A0" w:rsidRPr="00530BCD" w:rsidRDefault="00F22E8B" w:rsidP="00530BCD">
      <w:pPr>
        <w:pStyle w:val="Heading1"/>
      </w:pPr>
      <w:r w:rsidRPr="00AA62A0">
        <w:lastRenderedPageBreak/>
        <w:t>Chapter 19</w:t>
      </w:r>
      <w:r w:rsidR="00530BCD">
        <w:t xml:space="preserve"> </w:t>
      </w:r>
      <w:r w:rsidR="00A22E7A" w:rsidRPr="00AA62A0">
        <w:rPr>
          <w:sz w:val="28"/>
          <w:szCs w:val="28"/>
        </w:rPr>
        <w:t>The Blossoming</w:t>
      </w:r>
    </w:p>
    <w:p w14:paraId="19A315DF" w14:textId="77777777" w:rsidR="00AA62A0" w:rsidRDefault="00AA62A0" w:rsidP="008839A7"/>
    <w:p w14:paraId="62E6006B" w14:textId="55BFDF62" w:rsidR="00A22E7A" w:rsidRDefault="00A22E7A" w:rsidP="008839A7">
      <w:r w:rsidRPr="00AA62A0">
        <w:rPr>
          <w:sz w:val="32"/>
          <w:szCs w:val="32"/>
        </w:rPr>
        <w:t>R</w:t>
      </w:r>
      <w:r>
        <w:t>upert paced under the magnolia tree</w:t>
      </w:r>
      <w:r w:rsidR="004835CA">
        <w:t xml:space="preserve"> in Virginia’s greenhouse</w:t>
      </w:r>
      <w:r>
        <w:t xml:space="preserve">. White petals mimicked the snow outside, drifted down to land on the shoulders of Rupert’s puckered and mud-stained jacket. He didn’t bother to brush them off. </w:t>
      </w:r>
    </w:p>
    <w:p w14:paraId="2CAAE3D6" w14:textId="4E887936" w:rsidR="00A22E7A" w:rsidRDefault="00A22E7A" w:rsidP="008839A7">
      <w:r>
        <w:t>The deep Gospel whine of the Creole’s fiddle twisted into Rupert’s heart. All seemed lost. Ezra l</w:t>
      </w:r>
      <w:r w:rsidR="00ED76D4">
        <w:t>anguished under the chains of Auknot</w:t>
      </w:r>
      <w:r>
        <w:t xml:space="preserve">, Rupert’s attempt to answer Virginia’s prayer had rendered Bergen </w:t>
      </w:r>
      <w:r w:rsidR="00ED76D4">
        <w:t xml:space="preserve">apoplectic and the </w:t>
      </w:r>
      <w:r>
        <w:t>Night</w:t>
      </w:r>
      <w:r w:rsidR="00ED76D4">
        <w:t xml:space="preserve"> Blooming Cereus</w:t>
      </w:r>
      <w:r>
        <w:t xml:space="preserve"> had vanished</w:t>
      </w:r>
      <w:r w:rsidR="001A62B1">
        <w:t>, presumably</w:t>
      </w:r>
      <w:r w:rsidR="00BF12F0">
        <w:t xml:space="preserve"> stolen</w:t>
      </w:r>
      <w:r w:rsidR="00ED76D4">
        <w:t xml:space="preserve"> by the Dark Beauty</w:t>
      </w:r>
      <w:r>
        <w:t>.  And worst of</w:t>
      </w:r>
      <w:r w:rsidR="00BF12F0">
        <w:t xml:space="preserve"> all, George would surely report</w:t>
      </w:r>
      <w:r>
        <w:t xml:space="preserve"> the</w:t>
      </w:r>
      <w:r w:rsidR="004835CA">
        <w:t xml:space="preserve"> grand</w:t>
      </w:r>
      <w:r>
        <w:t xml:space="preserve"> measure of Rupert’s</w:t>
      </w:r>
      <w:r w:rsidR="004835CA">
        <w:t xml:space="preserve"> incompetence to</w:t>
      </w:r>
      <w:r w:rsidR="00ED76D4">
        <w:t xml:space="preserve"> SCOD, probably condemning Rupert to </w:t>
      </w:r>
      <w:r w:rsidR="00ED76D4" w:rsidRPr="000A5CFB">
        <w:rPr>
          <w:noProof/>
        </w:rPr>
        <w:t>holding</w:t>
      </w:r>
      <w:r w:rsidR="00ED76D4">
        <w:t xml:space="preserve"> up the rings of Saturn or such</w:t>
      </w:r>
      <w:r>
        <w:t xml:space="preserve">. </w:t>
      </w:r>
    </w:p>
    <w:p w14:paraId="32F34FDA" w14:textId="0C0895CA" w:rsidR="00A22E7A" w:rsidRDefault="00A22E7A" w:rsidP="008839A7">
      <w:r>
        <w:t>Damn Bergen anyway. The man was a perf</w:t>
      </w:r>
      <w:r w:rsidR="00F22E8B">
        <w:t>ect example of humanity’s uselessness</w:t>
      </w:r>
      <w:r>
        <w:t xml:space="preserve">. The rogue didn’t deserve the chances he was afforded on earth, </w:t>
      </w:r>
      <w:r w:rsidR="001A62B1">
        <w:t>and was the gossip true? H</w:t>
      </w:r>
      <w:r>
        <w:t xml:space="preserve">ad Bergen forsaken a lovely wife and step-daughter for that </w:t>
      </w:r>
      <w:r w:rsidR="00ED76D4">
        <w:t>mechanical scientist Dr. Fion</w:t>
      </w:r>
      <w:r>
        <w:t xml:space="preserve">a? If so, </w:t>
      </w:r>
      <w:smartTag w:uri="urn:schemas-microsoft-com:office:smarttags" w:element="City">
        <w:r>
          <w:t>Bergen</w:t>
        </w:r>
      </w:smartTag>
      <w:r>
        <w:t xml:space="preserve"> certainly didn’t deserve </w:t>
      </w:r>
      <w:smartTag w:uri="urn:schemas-microsoft-com:office:smarttags" w:element="place">
        <w:smartTag w:uri="urn:schemas-microsoft-com:office:smarttags" w:element="State">
          <w:r>
            <w:t>Virginia</w:t>
          </w:r>
        </w:smartTag>
      </w:smartTag>
      <w:r>
        <w:t xml:space="preserve">’s loving concern or Rupert’s efforts. </w:t>
      </w:r>
    </w:p>
    <w:p w14:paraId="3B4B2022" w14:textId="212A0E67" w:rsidR="00A22E7A" w:rsidRDefault="00A22E7A" w:rsidP="008839A7">
      <w:r>
        <w:t>Virginia! Rupert flashed on Virginia’s arms</w:t>
      </w:r>
      <w:r w:rsidR="001A62B1">
        <w:t>,</w:t>
      </w:r>
      <w:r>
        <w:t xml:space="preserve"> raised in victory a</w:t>
      </w:r>
      <w:r w:rsidR="00ED76D4">
        <w:t>s she bounded across Dr. Fion</w:t>
      </w:r>
      <w:r>
        <w:t>a’s laboratory. Had it been a hallucination? Had Rupert tr</w:t>
      </w:r>
      <w:r w:rsidR="00ED76D4">
        <w:t>ansported Virginia and the Cereus</w:t>
      </w:r>
      <w:r>
        <w:t xml:space="preserve"> to the New Mexico laboratory? He ha</w:t>
      </w:r>
      <w:r w:rsidR="00ED76D4">
        <w:t>d never heard of tr</w:t>
      </w:r>
      <w:r w:rsidR="00F22E8B">
        <w:t>ansporting an object without the escort of</w:t>
      </w:r>
      <w:r w:rsidR="00ED76D4">
        <w:t xml:space="preserve"> the transporting angel</w:t>
      </w:r>
      <w:r>
        <w:t xml:space="preserve">. </w:t>
      </w:r>
    </w:p>
    <w:p w14:paraId="4C1C8C32" w14:textId="680AB2E1" w:rsidR="00A22E7A" w:rsidRDefault="00A22E7A" w:rsidP="008839A7">
      <w:r>
        <w:t xml:space="preserve">The idea of facing Virginia again made Rupert shudder. </w:t>
      </w:r>
      <w:smartTag w:uri="urn:schemas-microsoft-com:office:smarttags" w:element="place">
        <w:smartTag w:uri="urn:schemas-microsoft-com:office:smarttags" w:element="State">
          <w:r>
            <w:t>Virginia</w:t>
          </w:r>
        </w:smartTag>
      </w:smartTag>
      <w:r>
        <w:t xml:space="preserve"> was the nightmare of Rupert’s failure. A hissing voice from the back of his consciousness stated the obvious, ‘You c</w:t>
      </w:r>
      <w:r w:rsidR="001A62B1">
        <w:t>an’t even make it as an ordinary</w:t>
      </w:r>
      <w:r>
        <w:t xml:space="preserve"> angel, answering the prayers of a human child. </w:t>
      </w:r>
      <w:r w:rsidR="00F22E8B">
        <w:t xml:space="preserve">You are doomed to a flaming </w:t>
      </w:r>
      <w:r>
        <w:t>pit</w:t>
      </w:r>
      <w:r w:rsidR="00F22E8B">
        <w:t xml:space="preserve"> of tar</w:t>
      </w:r>
      <w:r>
        <w:t xml:space="preserve">.’ A rush of anger at all humanity pounded in Rupert’s temples. </w:t>
      </w:r>
      <w:r w:rsidR="00F22E8B">
        <w:t xml:space="preserve">Guardian Angel </w:t>
      </w:r>
      <w:r w:rsidR="00F22E8B">
        <w:lastRenderedPageBreak/>
        <w:t>service would be the worst. And s</w:t>
      </w:r>
      <w:r>
        <w:t>ervi</w:t>
      </w:r>
      <w:r w:rsidR="00C50015">
        <w:t>ce to the likes of a Dr. Fion</w:t>
      </w:r>
      <w:r>
        <w:t xml:space="preserve">a or a Bergen for the rest of eternity was unthinkable. And to fail in front of </w:t>
      </w:r>
      <w:r w:rsidRPr="000A5CFB">
        <w:rPr>
          <w:noProof/>
        </w:rPr>
        <w:t>Lowelle</w:t>
      </w:r>
      <w:r>
        <w:t xml:space="preserve">? It would crush him.  </w:t>
      </w:r>
    </w:p>
    <w:p w14:paraId="7E3B3DD1" w14:textId="765BB14F" w:rsidR="00A22E7A" w:rsidRDefault="00A22E7A" w:rsidP="008839A7">
      <w:r>
        <w:t>If this was the end, if he was doomed, Rupert had only one desire left: to see the glory of the Night Bloomin</w:t>
      </w:r>
      <w:r w:rsidR="00C50015">
        <w:t>g Cereus</w:t>
      </w:r>
      <w:r>
        <w:t xml:space="preserve"> and to take </w:t>
      </w:r>
      <w:r w:rsidR="00F22E8B">
        <w:t xml:space="preserve">in her intoxicating </w:t>
      </w:r>
      <w:r>
        <w:t xml:space="preserve">scent one more time before he was relegated to </w:t>
      </w:r>
      <w:r w:rsidRPr="00BE7147">
        <w:rPr>
          <w:noProof/>
        </w:rPr>
        <w:t>mind</w:t>
      </w:r>
      <w:r w:rsidR="00AA62A0" w:rsidRPr="00BE7147">
        <w:rPr>
          <w:noProof/>
        </w:rPr>
        <w:t>-</w:t>
      </w:r>
      <w:r w:rsidRPr="00BE7147">
        <w:rPr>
          <w:noProof/>
        </w:rPr>
        <w:t>numbing</w:t>
      </w:r>
      <w:r w:rsidRPr="00BE7147">
        <w:t xml:space="preserve"> </w:t>
      </w:r>
      <w:r>
        <w:t>mediocrity. Oh please, God, may I see her blossom?</w:t>
      </w:r>
    </w:p>
    <w:p w14:paraId="41BF6B18" w14:textId="62BFF49F" w:rsidR="00A22E7A" w:rsidRDefault="00A22E7A" w:rsidP="008839A7">
      <w:r>
        <w:t xml:space="preserve">Rupert looked up and closed his eyes. He pictured the spiky grey sticks that had previously graced the ceiling above. He heard the greenhouse ceiling groan under the weight of the snow. </w:t>
      </w:r>
    </w:p>
    <w:p w14:paraId="677C4E69" w14:textId="339FE605" w:rsidR="00A22E7A" w:rsidRDefault="00A22E7A" w:rsidP="008839A7">
      <w:r>
        <w:t xml:space="preserve">Thunder rumbled. Rupert found himself in a dark cloud. Purple sky burst around him. The horizon was red and orange fading to deep blue. Grey sticks of Night Blooming Cereus floated past, suspended in cerulean. Pink buds fattened before his eyes. </w:t>
      </w:r>
    </w:p>
    <w:p w14:paraId="26D8F20E" w14:textId="5F3D704F" w:rsidR="00A22E7A" w:rsidRDefault="00A22E7A" w:rsidP="008839A7">
      <w:r>
        <w:t xml:space="preserve">Rupert heard a single note roll out of the mouths of hundreds of angels, unfurling a chorus of harmony smooth as silk and gentle as velvet. </w:t>
      </w:r>
    </w:p>
    <w:p w14:paraId="6BCAC9BE" w14:textId="22905ACE" w:rsidR="00A22E7A" w:rsidRDefault="00A22E7A" w:rsidP="008839A7">
      <w:r>
        <w:t>One of the buds curled its lips open. A fountain of sparks emanated from the tip as it stretched its petals</w:t>
      </w:r>
      <w:r w:rsidRPr="00AA62A0">
        <w:rPr>
          <w:color w:val="FF0000"/>
        </w:rPr>
        <w:t xml:space="preserve"> </w:t>
      </w:r>
      <w:r w:rsidR="00AA62A0" w:rsidRPr="00BE7147">
        <w:t xml:space="preserve">backward </w:t>
      </w:r>
      <w:r w:rsidRPr="00BE7147">
        <w:t xml:space="preserve">to </w:t>
      </w:r>
      <w:r>
        <w:t xml:space="preserve">form a perfect pale star, the butter color </w:t>
      </w:r>
      <w:r w:rsidR="00F22E8B">
        <w:t>of a summer dawn licked with</w:t>
      </w:r>
      <w:r>
        <w:t xml:space="preserve"> pink. At the center the delicate stamen extended, surrounded with tiny orbital moons of seed which threatened to disburse in the slightest breeze. </w:t>
      </w:r>
    </w:p>
    <w:p w14:paraId="5DAA62E0" w14:textId="36D68010" w:rsidR="00A22E7A" w:rsidRDefault="00A22E7A" w:rsidP="008839A7">
      <w:r>
        <w:t xml:space="preserve">Shockwaves distorting the last of the desert colors precluded the fragrance. </w:t>
      </w:r>
      <w:r w:rsidRPr="00BE7147">
        <w:t xml:space="preserve">The </w:t>
      </w:r>
      <w:r w:rsidR="00AA62A0" w:rsidRPr="00BE7147">
        <w:t>sun</w:t>
      </w:r>
      <w:r w:rsidR="00BE7147" w:rsidRPr="00BE7147">
        <w:t xml:space="preserve"> </w:t>
      </w:r>
      <w:r w:rsidR="00AA62A0" w:rsidRPr="00BE7147">
        <w:t>s</w:t>
      </w:r>
      <w:r w:rsidR="00BE7147">
        <w:t>ank</w:t>
      </w:r>
      <w:r w:rsidR="00AA62A0" w:rsidRPr="00BE7147">
        <w:t xml:space="preserve"> </w:t>
      </w:r>
      <w:r>
        <w:t xml:space="preserve">behind a rounded mountain top and the perfume released. Rupert inhaled, his nostrils flaring like a stallion’s. Rupert floated in the New Mexico sunset surrounded by </w:t>
      </w:r>
      <w:r w:rsidR="00C50015">
        <w:t>Night Blooming Cereus</w:t>
      </w:r>
      <w:r>
        <w:t xml:space="preserve"> as she seeded the storm clouds with her noxious odor. It was his eternity.</w:t>
      </w:r>
      <w:r w:rsidR="00F22E8B">
        <w:t xml:space="preserve"> Or a hallucination. He didn’t care which.</w:t>
      </w:r>
    </w:p>
    <w:p w14:paraId="6CA01818" w14:textId="2E2E795A" w:rsidR="00A22E7A" w:rsidRDefault="00A22E7A" w:rsidP="008839A7">
      <w:r>
        <w:t>A shriek exploded into Rupert’s dream</w:t>
      </w:r>
      <w:r w:rsidR="00F22E8B">
        <w:t>. O</w:t>
      </w:r>
      <w:r>
        <w:t xml:space="preserve">r was it real? He opened his eyes. Rupert was still in the greenhouse. Virginia and Dr. </w:t>
      </w:r>
      <w:r w:rsidR="00C50015">
        <w:t>Fion</w:t>
      </w:r>
      <w:r>
        <w:t xml:space="preserve">a clutched each other in shock as they tumbled through </w:t>
      </w:r>
      <w:r>
        <w:lastRenderedPageBreak/>
        <w:t>of the red leaves of an elephant</w:t>
      </w:r>
      <w:r w:rsidR="00F22E8B">
        <w:t xml:space="preserve"> ear plant. Reverse transported?</w:t>
      </w:r>
      <w:r>
        <w:t xml:space="preserve"> Virginia</w:t>
      </w:r>
      <w:r w:rsidR="00C50015">
        <w:t xml:space="preserve"> was horrified. Dr. Fion</w:t>
      </w:r>
      <w:r>
        <w:t xml:space="preserve">a’s emerald eyes were narrow and alert. </w:t>
      </w:r>
      <w:smartTag w:uri="urn:schemas-microsoft-com:office:smarttags" w:element="place">
        <w:smartTag w:uri="urn:schemas-microsoft-com:office:smarttags" w:element="State">
          <w:r>
            <w:t>Virginia</w:t>
          </w:r>
        </w:smartTag>
      </w:smartTag>
      <w:r>
        <w:t xml:space="preserve"> twisted her arms away from the stiff grasp of</w:t>
      </w:r>
      <w:r w:rsidR="00C50015">
        <w:t xml:space="preserve"> Dr. Fion</w:t>
      </w:r>
      <w:r>
        <w:t xml:space="preserve">a’s left arm. The child clawed furiously to reach the scientist’s right arm, which was extended over her head. </w:t>
      </w:r>
    </w:p>
    <w:p w14:paraId="54C94010" w14:textId="635A89AA" w:rsidR="00A22E7A" w:rsidRDefault="00C50015" w:rsidP="008839A7">
      <w:r>
        <w:t>“Take it! Hurry!” Dr. Fion</w:t>
      </w:r>
      <w:r w:rsidR="00A22E7A">
        <w:t xml:space="preserve">a tossed something at Rupert. </w:t>
      </w:r>
    </w:p>
    <w:p w14:paraId="47AB7CA7" w14:textId="656BFF8F" w:rsidR="00A22E7A" w:rsidRDefault="00A22E7A" w:rsidP="008839A7">
      <w:r>
        <w:t>A single blossom arched through the air towards him. He extended his hands</w:t>
      </w:r>
      <w:r w:rsidR="00C50015">
        <w:t xml:space="preserve"> to greet the Cereus</w:t>
      </w:r>
      <w:r>
        <w:t xml:space="preserve">. The fragrance spewed forth, filling the warm moist air with a thick overlay of </w:t>
      </w:r>
      <w:r w:rsidRPr="000A5CFB">
        <w:rPr>
          <w:noProof/>
        </w:rPr>
        <w:t>rich</w:t>
      </w:r>
      <w:r>
        <w:t xml:space="preserve"> intoxicant. </w:t>
      </w:r>
    </w:p>
    <w:p w14:paraId="18DA0084" w14:textId="241A5F52" w:rsidR="00A22E7A" w:rsidRDefault="00A22E7A" w:rsidP="008839A7">
      <w:r>
        <w:t xml:space="preserve">Before Rupert could catch the blossom, Virginia snatched it away mid-air. </w:t>
      </w:r>
    </w:p>
    <w:p w14:paraId="7E52865D" w14:textId="5C5AA5D1" w:rsidR="00A22E7A" w:rsidRDefault="00A22E7A" w:rsidP="008839A7">
      <w:r>
        <w:t xml:space="preserve">“It’s Father’s!” </w:t>
      </w:r>
      <w:smartTag w:uri="urn:schemas-microsoft-com:office:smarttags" w:element="place">
        <w:smartTag w:uri="urn:schemas-microsoft-com:office:smarttags" w:element="State">
          <w:r>
            <w:t>Virginia</w:t>
          </w:r>
        </w:smartTag>
      </w:smartTag>
      <w:r>
        <w:t xml:space="preserve"> declared. </w:t>
      </w:r>
    </w:p>
    <w:p w14:paraId="3EF9A9C0" w14:textId="3B60A0FB" w:rsidR="00A22E7A" w:rsidRDefault="00A22E7A" w:rsidP="008839A7">
      <w:r>
        <w:t>“Yes, and your father wa</w:t>
      </w:r>
      <w:r w:rsidR="00C50015">
        <w:t>nted me to have it,” Dr. Fion</w:t>
      </w:r>
      <w:r>
        <w:t xml:space="preserve">a answered. </w:t>
      </w:r>
    </w:p>
    <w:p w14:paraId="0AF21048" w14:textId="3CC6E09A" w:rsidR="00A22E7A" w:rsidRDefault="00A22E7A" w:rsidP="008839A7">
      <w:r>
        <w:t xml:space="preserve">“It’s mine too and I don’t like you!” </w:t>
      </w:r>
      <w:smartTag w:uri="urn:schemas-microsoft-com:office:smarttags" w:element="place">
        <w:smartTag w:uri="urn:schemas-microsoft-com:office:smarttags" w:element="State">
          <w:r>
            <w:t>Virginia</w:t>
          </w:r>
        </w:smartTag>
      </w:smartTag>
      <w:r>
        <w:t xml:space="preserve"> was crying.  </w:t>
      </w:r>
    </w:p>
    <w:p w14:paraId="0367525B" w14:textId="6F6F6E9D" w:rsidR="00A22E7A" w:rsidRDefault="00C50015" w:rsidP="008839A7">
      <w:r>
        <w:t>Dr. Fion</w:t>
      </w:r>
      <w:r w:rsidR="00A22E7A">
        <w:t xml:space="preserve">a looked around at the greenhouse in astonishment as if just realizing she was no longer in her laboratory. </w:t>
      </w:r>
    </w:p>
    <w:p w14:paraId="2DCF2961" w14:textId="1B047311" w:rsidR="00A22E7A" w:rsidRDefault="00A22E7A" w:rsidP="008839A7">
      <w:r>
        <w:t>“Where ar</w:t>
      </w:r>
      <w:r w:rsidR="00C50015">
        <w:t>e we?” Dr. Fion</w:t>
      </w:r>
      <w:r>
        <w:t xml:space="preserve">a demanded of Rupert. </w:t>
      </w:r>
    </w:p>
    <w:p w14:paraId="7F732A2D" w14:textId="0EF18040" w:rsidR="00A22E7A" w:rsidRDefault="00A22E7A" w:rsidP="008839A7">
      <w:r>
        <w:t xml:space="preserve">“I don’t care, take me back, I want to be with Father!” </w:t>
      </w:r>
      <w:smartTag w:uri="urn:schemas-microsoft-com:office:smarttags" w:element="place">
        <w:smartTag w:uri="urn:schemas-microsoft-com:office:smarttags" w:element="State">
          <w:r>
            <w:t>Virginia</w:t>
          </w:r>
        </w:smartTag>
      </w:smartTag>
      <w:r>
        <w:t xml:space="preserve"> wailed. </w:t>
      </w:r>
    </w:p>
    <w:p w14:paraId="00260C8B" w14:textId="27086F1D" w:rsidR="00A22E7A" w:rsidRDefault="00A22E7A" w:rsidP="008839A7">
      <w:r>
        <w:t xml:space="preserve">Something in Virginia’s voice touched Rupert. He gingerly placed his hands on her shoulders. </w:t>
      </w:r>
    </w:p>
    <w:p w14:paraId="4EBBDE47" w14:textId="31C51BC2" w:rsidR="00A22E7A" w:rsidRDefault="00A22E7A" w:rsidP="008839A7">
      <w:r>
        <w:t xml:space="preserve">“It’s not so bad, sometimes our desires can take us places we </w:t>
      </w:r>
      <w:r w:rsidRPr="000A5CFB">
        <w:rPr>
          <w:noProof/>
        </w:rPr>
        <w:t>don’t</w:t>
      </w:r>
      <w:r>
        <w:t xml:space="preserve"> expect but wanted</w:t>
      </w:r>
      <w:r w:rsidR="00F22E8B">
        <w:t xml:space="preserve"> all along. You’re home at Bergen</w:t>
      </w:r>
      <w:r>
        <w:t xml:space="preserve">’s </w:t>
      </w:r>
      <w:r w:rsidR="00AA62A0" w:rsidRPr="00F130F5">
        <w:t>Grove,” h</w:t>
      </w:r>
      <w:r w:rsidRPr="00F130F5">
        <w:t xml:space="preserve">e </w:t>
      </w:r>
      <w:r>
        <w:t>said.</w:t>
      </w:r>
    </w:p>
    <w:p w14:paraId="184B22F6" w14:textId="22B41CF9" w:rsidR="00A22E7A" w:rsidRDefault="00A22E7A" w:rsidP="008839A7">
      <w:r>
        <w:t xml:space="preserve">“But Father’s </w:t>
      </w:r>
      <w:r w:rsidR="00F22E8B">
        <w:t xml:space="preserve">been </w:t>
      </w:r>
      <w:r>
        <w:t xml:space="preserve">taken with a heart attack! In the ambulance! I must go with him!” </w:t>
      </w:r>
      <w:smartTag w:uri="urn:schemas-microsoft-com:office:smarttags" w:element="place">
        <w:smartTag w:uri="urn:schemas-microsoft-com:office:smarttags" w:element="State">
          <w:r>
            <w:t>Virginia</w:t>
          </w:r>
        </w:smartTag>
      </w:smartTag>
      <w:r>
        <w:t xml:space="preserve"> continued through her tears. </w:t>
      </w:r>
    </w:p>
    <w:p w14:paraId="1588FF14" w14:textId="4A63F348" w:rsidR="00A22E7A" w:rsidRDefault="00A22E7A" w:rsidP="008839A7">
      <w:r>
        <w:lastRenderedPageBreak/>
        <w:t xml:space="preserve">“Where is your mother?” Rupert asked, hoping to dispense with the crying girl as soon as possible. He eyed the flower and damned himself for not having a purified bottle within reach. </w:t>
      </w:r>
    </w:p>
    <w:p w14:paraId="43AE4F39" w14:textId="6CCC541F" w:rsidR="00A22E7A" w:rsidRDefault="00A22E7A" w:rsidP="008839A7">
      <w:r>
        <w:t xml:space="preserve">“New Mexico,” Virginia answered. </w:t>
      </w:r>
    </w:p>
    <w:p w14:paraId="112216F3" w14:textId="25581EDD" w:rsidR="00A22E7A" w:rsidRDefault="00A22E7A" w:rsidP="008839A7">
      <w:r>
        <w:t>“I’l</w:t>
      </w:r>
      <w:r w:rsidR="00C50015">
        <w:t>l take care of you,” Dr. Fion</w:t>
      </w:r>
      <w:r>
        <w:t xml:space="preserve">a approached to take Virginia by the arm. To his </w:t>
      </w:r>
      <w:r w:rsidR="00382156">
        <w:t>discomfort,</w:t>
      </w:r>
      <w:r>
        <w:t xml:space="preserve"> </w:t>
      </w:r>
      <w:smartTag w:uri="urn:schemas-microsoft-com:office:smarttags" w:element="place">
        <w:smartTag w:uri="urn:schemas-microsoft-com:office:smarttags" w:element="State">
          <w:r>
            <w:t>Virginia</w:t>
          </w:r>
        </w:smartTag>
      </w:smartTag>
      <w:r>
        <w:t xml:space="preserve"> grasped Rupert around the waist and tucked herself under</w:t>
      </w:r>
      <w:r w:rsidR="00C50015">
        <w:t xml:space="preserve"> his arm. She shielded the Cereus B</w:t>
      </w:r>
      <w:r>
        <w:t xml:space="preserve">lossom with her sweater. </w:t>
      </w:r>
    </w:p>
    <w:p w14:paraId="63D72890" w14:textId="701EB660" w:rsidR="00A22E7A" w:rsidRDefault="00C50015" w:rsidP="008839A7">
      <w:r>
        <w:t>“No one gets the Cereus</w:t>
      </w:r>
      <w:r w:rsidR="00A22E7A">
        <w:t xml:space="preserve">!” </w:t>
      </w:r>
      <w:smartTag w:uri="urn:schemas-microsoft-com:office:smarttags" w:element="place">
        <w:smartTag w:uri="urn:schemas-microsoft-com:office:smarttags" w:element="State">
          <w:r w:rsidR="00A22E7A">
            <w:t>Virginia</w:t>
          </w:r>
        </w:smartTag>
      </w:smartTag>
      <w:r w:rsidR="00A22E7A">
        <w:t xml:space="preserve"> said. </w:t>
      </w:r>
    </w:p>
    <w:p w14:paraId="503C16AB" w14:textId="64706EAC" w:rsidR="00A22E7A" w:rsidRDefault="00A22E7A" w:rsidP="008839A7">
      <w:r>
        <w:t>“Now Virginia, don’t you think your Father would be happier with you if you gave it to me for the formula? The formula that made him so happy because it solve</w:t>
      </w:r>
      <w:r w:rsidR="00C50015">
        <w:t>s all his problems?” Dr. Fion</w:t>
      </w:r>
      <w:r>
        <w:t xml:space="preserve">a’s line of reasoning suited Rupert just fine. “Isn’t that what you told me you wanted?” </w:t>
      </w:r>
    </w:p>
    <w:p w14:paraId="2C3E8FB7" w14:textId="25C5FE83" w:rsidR="00A22E7A" w:rsidRDefault="00A22E7A" w:rsidP="008839A7">
      <w:r>
        <w:t>Virginia</w:t>
      </w:r>
      <w:r w:rsidR="00C50015">
        <w:t xml:space="preserve"> looked at Dr. Fion</w:t>
      </w:r>
      <w:r>
        <w:t xml:space="preserve">a with suspicion. </w:t>
      </w:r>
    </w:p>
    <w:p w14:paraId="771C210A" w14:textId="53F1371B" w:rsidR="00A22E7A" w:rsidRDefault="00A22E7A" w:rsidP="008839A7">
      <w:r>
        <w:t xml:space="preserve">Rupert saw his chance, “You made me a promise Virginia,” he said, “I’m sure your Father will recover from </w:t>
      </w:r>
      <w:r w:rsidR="005642D8">
        <w:t xml:space="preserve">the </w:t>
      </w:r>
      <w:r>
        <w:t>little fall he had in the laboratory and be happier than ever, all his anxie</w:t>
      </w:r>
      <w:r w:rsidR="00C50015">
        <w:t>ty relieved now that Dr. Fion</w:t>
      </w:r>
      <w:r>
        <w:t xml:space="preserve">a has discovered her formula.” </w:t>
      </w:r>
    </w:p>
    <w:p w14:paraId="0D2C7A5E" w14:textId="5B23E0AF" w:rsidR="00A22E7A" w:rsidRDefault="00A22E7A" w:rsidP="008839A7">
      <w:r>
        <w:t xml:space="preserve">“I heard the medics say it was a heart </w:t>
      </w:r>
      <w:r w:rsidR="00AA62A0" w:rsidRPr="00F130F5">
        <w:t>attack,</w:t>
      </w:r>
      <w:r w:rsidRPr="00F130F5">
        <w:t xml:space="preserve">” </w:t>
      </w:r>
      <w:r>
        <w:t xml:space="preserve">Virginia insisted. </w:t>
      </w:r>
    </w:p>
    <w:p w14:paraId="7E5F13D4" w14:textId="4D31C7C9" w:rsidR="00A22E7A" w:rsidRDefault="00A22E7A" w:rsidP="008839A7">
      <w:r>
        <w:t>“They have to say that</w:t>
      </w:r>
      <w:r w:rsidR="005642D8">
        <w:t xml:space="preserve"> for liability</w:t>
      </w:r>
      <w:r>
        <w:t>,” Rupert conti</w:t>
      </w:r>
      <w:r w:rsidR="00311B61">
        <w:t>nued.</w:t>
      </w:r>
      <w:r>
        <w:t xml:space="preserve"> </w:t>
      </w:r>
    </w:p>
    <w:p w14:paraId="0B59D899" w14:textId="69D074D4" w:rsidR="001A62B1" w:rsidRDefault="00A22E7A" w:rsidP="008839A7">
      <w:r>
        <w:t xml:space="preserve">“Can angels lie?” </w:t>
      </w:r>
      <w:smartTag w:uri="urn:schemas-microsoft-com:office:smarttags" w:element="place">
        <w:smartTag w:uri="urn:schemas-microsoft-com:office:smarttags" w:element="State">
          <w:r>
            <w:t>Virginia</w:t>
          </w:r>
        </w:smartTag>
      </w:smartTag>
      <w:r w:rsidR="00C50015">
        <w:t xml:space="preserve"> asked. </w:t>
      </w:r>
    </w:p>
    <w:p w14:paraId="2088A840" w14:textId="21A9D4EA" w:rsidR="00A22E7A" w:rsidRDefault="00C50015" w:rsidP="008839A7">
      <w:r>
        <w:t>Dr. Fion</w:t>
      </w:r>
      <w:r w:rsidR="00A22E7A">
        <w:t>a curled her lip and raised an eyebrow in a way that made Rupert uneasy.</w:t>
      </w:r>
    </w:p>
    <w:p w14:paraId="35AB5905" w14:textId="62A5A1D7" w:rsidR="00A22E7A" w:rsidRDefault="00A22E7A" w:rsidP="008839A7">
      <w:r>
        <w:t>“What reason would an angel have to lie?” replied Rupert as he shot a glance at the Creole, noting he tilted one ear forward.</w:t>
      </w:r>
    </w:p>
    <w:p w14:paraId="0982F062" w14:textId="6149FD0B" w:rsidR="00A22E7A" w:rsidRDefault="00A22E7A" w:rsidP="008839A7">
      <w:r>
        <w:t xml:space="preserve">“Do you really think my Father is alright now?” </w:t>
      </w:r>
      <w:smartTag w:uri="urn:schemas-microsoft-com:office:smarttags" w:element="place">
        <w:smartTag w:uri="urn:schemas-microsoft-com:office:smarttags" w:element="State">
          <w:r>
            <w:t>Virginia</w:t>
          </w:r>
        </w:smartTag>
      </w:smartTag>
      <w:r>
        <w:t xml:space="preserve"> asked. </w:t>
      </w:r>
    </w:p>
    <w:p w14:paraId="7F4C91BA" w14:textId="44BF1DAE" w:rsidR="00A22E7A" w:rsidRDefault="00A22E7A" w:rsidP="008839A7">
      <w:r>
        <w:t>“Of course</w:t>
      </w:r>
      <w:r w:rsidR="00E12DE3">
        <w:t>,</w:t>
      </w:r>
      <w:r>
        <w:t xml:space="preserve"> he is,” Rupert said, noting that humans were always alright, they just didn’t know it. “And you did promise me the scent if your prayer was answered.”</w:t>
      </w:r>
    </w:p>
    <w:p w14:paraId="377F7A44" w14:textId="1C591C2A" w:rsidR="00A22E7A" w:rsidRDefault="00A22E7A" w:rsidP="008839A7">
      <w:r>
        <w:lastRenderedPageBreak/>
        <w:t xml:space="preserve">“I suppose,” said Virginia. “But you won’t leave me will you?” </w:t>
      </w:r>
    </w:p>
    <w:p w14:paraId="3082598C" w14:textId="4605EF17" w:rsidR="00A22E7A" w:rsidRDefault="00C50015" w:rsidP="008839A7">
      <w:r>
        <w:t>Rupert examined Dr. Fion</w:t>
      </w:r>
      <w:r w:rsidR="00A22E7A">
        <w:t xml:space="preserve">a. </w:t>
      </w:r>
    </w:p>
    <w:p w14:paraId="13B21758" w14:textId="1B8E34DD" w:rsidR="00A22E7A" w:rsidRDefault="00A22E7A" w:rsidP="008839A7">
      <w:r>
        <w:t>“I’ll take her to her mo</w:t>
      </w:r>
      <w:r w:rsidR="00C50015">
        <w:t>ther, no harm done.” Dr. Fion</w:t>
      </w:r>
      <w:r>
        <w:t>a went on to say, “I’d like to try</w:t>
      </w:r>
      <w:r w:rsidR="00C50015">
        <w:t xml:space="preserve"> some of the Night Blooming Cereus </w:t>
      </w:r>
      <w:r>
        <w:t xml:space="preserve">in my formulas, what do you know about it?” </w:t>
      </w:r>
    </w:p>
    <w:p w14:paraId="32364963" w14:textId="13E99CB1" w:rsidR="00A22E7A" w:rsidRDefault="00A22E7A" w:rsidP="008839A7">
      <w:r>
        <w:t xml:space="preserve">Rupert’s mind raced. Froth of Venus </w:t>
      </w:r>
      <w:r w:rsidR="00C50015">
        <w:t>combined with Night Blooming Cereus</w:t>
      </w:r>
      <w:r>
        <w:t>. Dangerous. Very dangerous in the wro</w:t>
      </w:r>
      <w:r w:rsidR="00C50015">
        <w:t>ng hands. The Night Blooming Cereus</w:t>
      </w:r>
      <w:r>
        <w:t xml:space="preserve"> fused properly could release a person from the drive for survival. This sounded good in theory but without the drive for survival, it was impossible to defend one’s self. Not practical here on earth. Women made beautiful from the Froth of Venus and unable to defend themselves? Rupert was repulsed by the crudity it could provoke. </w:t>
      </w:r>
    </w:p>
    <w:p w14:paraId="67AA1A34" w14:textId="2FF3FDCB" w:rsidR="00A22E7A" w:rsidRDefault="00A22E7A" w:rsidP="008839A7">
      <w:r>
        <w:t xml:space="preserve">“Don’t. It turns too </w:t>
      </w:r>
      <w:r w:rsidR="00A64EBF" w:rsidRPr="00F130F5">
        <w:t>quickly,</w:t>
      </w:r>
      <w:r w:rsidRPr="00F130F5">
        <w:t xml:space="preserve">” </w:t>
      </w:r>
      <w:r>
        <w:t xml:space="preserve">Rupert said. </w:t>
      </w:r>
      <w:r w:rsidR="005642D8">
        <w:t>A white lie he told himself.</w:t>
      </w:r>
    </w:p>
    <w:p w14:paraId="03BC226C" w14:textId="7F1C6545" w:rsidR="00A22E7A" w:rsidRDefault="00A22E7A" w:rsidP="008839A7">
      <w:r>
        <w:t>“Why are you so k</w:t>
      </w:r>
      <w:r w:rsidR="00C50015">
        <w:t>een to get it then?” Dr. Fion</w:t>
      </w:r>
      <w:r>
        <w:t xml:space="preserve">a asked. </w:t>
      </w:r>
    </w:p>
    <w:p w14:paraId="6381416E" w14:textId="6FD21F17" w:rsidR="00A22E7A" w:rsidRDefault="00C50015" w:rsidP="008839A7">
      <w:r>
        <w:t xml:space="preserve">Rupert thought about </w:t>
      </w:r>
      <w:r w:rsidRPr="000A5CFB">
        <w:rPr>
          <w:noProof/>
        </w:rPr>
        <w:t>Lowelle</w:t>
      </w:r>
      <w:r>
        <w:t xml:space="preserve"> and Oblivion, he thought about George singing again</w:t>
      </w:r>
      <w:r w:rsidR="00A22E7A">
        <w:t>.  Rupert mustered all the life force he could find to convince her, “It’s pe</w:t>
      </w:r>
      <w:r>
        <w:t>rsonal, for a friend</w:t>
      </w:r>
      <w:r w:rsidR="00A22E7A">
        <w:t xml:space="preserve">, that’s all.” Rupert answered. </w:t>
      </w:r>
    </w:p>
    <w:p w14:paraId="70B7FBA4" w14:textId="1BA733CA" w:rsidR="00A22E7A" w:rsidRDefault="00A22E7A" w:rsidP="008839A7">
      <w:r>
        <w:t>In the light of</w:t>
      </w:r>
      <w:r w:rsidR="00C50015">
        <w:t xml:space="preserve"> Bergen’s industrial spying on Auknot, Rupert worried why Dr. Fiona was so keen to find out.</w:t>
      </w:r>
      <w:r w:rsidR="005642D8">
        <w:t xml:space="preserve"> Had </w:t>
      </w:r>
      <w:r w:rsidR="005642D8" w:rsidRPr="00A64EBF">
        <w:rPr>
          <w:noProof/>
        </w:rPr>
        <w:t>Auknot</w:t>
      </w:r>
      <w:r w:rsidR="005642D8">
        <w:t xml:space="preserve"> forced Cyryzzma out of</w:t>
      </w:r>
      <w:r>
        <w:t xml:space="preserve"> </w:t>
      </w:r>
      <w:r w:rsidR="00C50015">
        <w:t>Ezra yet</w:t>
      </w:r>
      <w:r>
        <w:t xml:space="preserve">? Rupert must </w:t>
      </w:r>
      <w:r w:rsidR="00C50015">
        <w:t>hurry. He visualized Dr. Fion</w:t>
      </w:r>
      <w:r>
        <w:t>a’s laboratory. The walls of the green</w:t>
      </w:r>
      <w:r w:rsidR="005642D8">
        <w:t>house melted into the milky way. T</w:t>
      </w:r>
      <w:r>
        <w:t xml:space="preserve">he desert heat blasted them a moment and then the cool of the air conditioning in the lab caused him to shiver. </w:t>
      </w:r>
    </w:p>
    <w:p w14:paraId="0BF328BC" w14:textId="15C6B660" w:rsidR="00457526" w:rsidRDefault="00A22E7A" w:rsidP="008839A7">
      <w:r>
        <w:t>Virginia still cl</w:t>
      </w:r>
      <w:r w:rsidR="00C50015">
        <w:t>ung to his waist and Dr. Fion</w:t>
      </w:r>
      <w:r>
        <w:t>a tottered, unbalanced on</w:t>
      </w:r>
      <w:r w:rsidR="005642D8">
        <w:t xml:space="preserve"> her </w:t>
      </w:r>
      <w:r w:rsidR="00457526">
        <w:t xml:space="preserve">red </w:t>
      </w:r>
      <w:r w:rsidR="005642D8">
        <w:t xml:space="preserve">stilettos. </w:t>
      </w:r>
    </w:p>
    <w:p w14:paraId="5D3DA4E2" w14:textId="3E77909A" w:rsidR="00A22E7A" w:rsidRDefault="005642D8" w:rsidP="008839A7">
      <w:r>
        <w:t>A shapely blonde</w:t>
      </w:r>
      <w:r w:rsidR="00A22E7A">
        <w:t xml:space="preserve"> rushed through the doors into the room. </w:t>
      </w:r>
    </w:p>
    <w:p w14:paraId="20EB57EE" w14:textId="7B0EB41E" w:rsidR="00A22E7A" w:rsidRDefault="00A22E7A" w:rsidP="008839A7">
      <w:r>
        <w:t>“Mother!” Virginia cri</w:t>
      </w:r>
      <w:r w:rsidR="005642D8">
        <w:t>ed and rushed towards the blonde</w:t>
      </w:r>
      <w:r w:rsidR="006D14BB">
        <w:t>. A petal from the</w:t>
      </w:r>
      <w:r>
        <w:t xml:space="preserve"> crushed Night Blooming Cereus flower fell from Virginia’s hand. </w:t>
      </w:r>
    </w:p>
    <w:p w14:paraId="7F991987" w14:textId="30BDCACD" w:rsidR="00A22E7A" w:rsidRDefault="00C50015" w:rsidP="008839A7">
      <w:r>
        <w:lastRenderedPageBreak/>
        <w:t>Dr. Fion</w:t>
      </w:r>
      <w:r w:rsidR="00A22E7A">
        <w:t>a recovered he</w:t>
      </w:r>
      <w:r>
        <w:t>r balance immedia</w:t>
      </w:r>
      <w:r w:rsidR="006D14BB">
        <w:t xml:space="preserve">tely and scooped up the petal </w:t>
      </w:r>
      <w:r>
        <w:t xml:space="preserve">before </w:t>
      </w:r>
      <w:r w:rsidR="005642D8">
        <w:t>Rupert</w:t>
      </w:r>
      <w:r w:rsidR="00A22E7A">
        <w:t xml:space="preserve"> could reach it.</w:t>
      </w:r>
    </w:p>
    <w:p w14:paraId="0F1449BA" w14:textId="77777777" w:rsidR="006D14BB" w:rsidRDefault="005642D8" w:rsidP="008839A7">
      <w:r>
        <w:t>She</w:t>
      </w:r>
      <w:r w:rsidR="000241AE">
        <w:t xml:space="preserve"> rushed </w:t>
      </w:r>
      <w:r w:rsidR="00A22E7A">
        <w:t xml:space="preserve">to the cold storage room where George had stored the snowflake. </w:t>
      </w:r>
      <w:r w:rsidR="006D14BB">
        <w:t xml:space="preserve">Rupert followed her, knowing his chances of getting the petal from Dr. Fiona were better than convincing Virginia to release hers. </w:t>
      </w:r>
    </w:p>
    <w:p w14:paraId="2F75489B" w14:textId="62BDF20C" w:rsidR="00A22E7A" w:rsidRDefault="006D14BB" w:rsidP="008839A7">
      <w:r>
        <w:t>F</w:t>
      </w:r>
      <w:r w:rsidR="00A22E7A">
        <w:t>og f</w:t>
      </w:r>
      <w:r>
        <w:t>rom the cold room flowed out the open door</w:t>
      </w:r>
      <w:r w:rsidR="00A22E7A">
        <w:t xml:space="preserve">. </w:t>
      </w:r>
      <w:r>
        <w:t>He hid behind it</w:t>
      </w:r>
      <w:r w:rsidR="00274371">
        <w:t xml:space="preserve"> and waited</w:t>
      </w:r>
      <w:r>
        <w:t xml:space="preserve">. </w:t>
      </w:r>
      <w:r w:rsidR="00311B61">
        <w:t>He</w:t>
      </w:r>
      <w:r>
        <w:t xml:space="preserve"> hoped to</w:t>
      </w:r>
      <w:r w:rsidR="00311B61">
        <w:t xml:space="preserve"> snatch the flower from</w:t>
      </w:r>
      <w:r>
        <w:t xml:space="preserve"> where</w:t>
      </w:r>
      <w:r w:rsidR="00311B61">
        <w:t xml:space="preserve"> Dr. Fiona</w:t>
      </w:r>
      <w:r w:rsidR="006C1CCF">
        <w:t xml:space="preserve"> </w:t>
      </w:r>
      <w:r>
        <w:t xml:space="preserve">was storing it </w:t>
      </w:r>
      <w:r w:rsidR="006C1CCF">
        <w:t>and take it b</w:t>
      </w:r>
      <w:r w:rsidR="00274371">
        <w:t>ack to Oblivion, but s</w:t>
      </w:r>
      <w:r w:rsidR="00311B61">
        <w:t>he</w:t>
      </w:r>
      <w:r w:rsidR="00274371">
        <w:t xml:space="preserve"> slammed the door shut, exposing him; she faced</w:t>
      </w:r>
      <w:r w:rsidR="00311B61">
        <w:t xml:space="preserve"> him with a vicious look on her face.</w:t>
      </w:r>
    </w:p>
    <w:p w14:paraId="416F1FD3" w14:textId="7D637C0B" w:rsidR="000241AE" w:rsidRDefault="007B4445" w:rsidP="008839A7">
      <w:r>
        <w:t>“Swear an oath</w:t>
      </w:r>
      <w:r w:rsidR="000241AE">
        <w:t xml:space="preserve"> you’re not working f</w:t>
      </w:r>
      <w:r w:rsidR="00311B61">
        <w:t xml:space="preserve">or </w:t>
      </w:r>
      <w:r w:rsidR="00311B61" w:rsidRPr="00A64EBF">
        <w:rPr>
          <w:noProof/>
        </w:rPr>
        <w:t>Auknot</w:t>
      </w:r>
      <w:r w:rsidR="00311B61">
        <w:t>!” Dr. Fiona whispered.</w:t>
      </w:r>
    </w:p>
    <w:p w14:paraId="64DF2601" w14:textId="37F78ED1" w:rsidR="00311B61" w:rsidRDefault="00311B61" w:rsidP="008839A7">
      <w:r>
        <w:t>“</w:t>
      </w:r>
      <w:r w:rsidR="00D8150F">
        <w:t>B</w:t>
      </w:r>
      <w:r w:rsidR="000241AE">
        <w:t>le</w:t>
      </w:r>
      <w:r w:rsidR="00A617F9">
        <w:t>ck!</w:t>
      </w:r>
      <w:r>
        <w:t>”</w:t>
      </w:r>
      <w:r w:rsidR="00A617F9">
        <w:t xml:space="preserve"> A</w:t>
      </w:r>
      <w:r w:rsidR="000241AE">
        <w:t xml:space="preserve"> large belch interrupted</w:t>
      </w:r>
      <w:r w:rsidR="00274371">
        <w:t xml:space="preserve"> them, a dark fog seeped out around the freezer door. Dr. Fiona yanked it open in panic.</w:t>
      </w:r>
    </w:p>
    <w:p w14:paraId="4257C18D" w14:textId="4B729111" w:rsidR="000241AE" w:rsidRDefault="00274371" w:rsidP="008839A7">
      <w:r>
        <w:t>They both charged in</w:t>
      </w:r>
      <w:r w:rsidR="00457526">
        <w:t xml:space="preserve">side to find </w:t>
      </w:r>
      <w:r w:rsidR="000241AE">
        <w:t xml:space="preserve">George sitting on the floor of the freezer. He was surrounded by red-velvet cake crumbs and smears of frosting. His hair was in disarray, his lab coat stained with red frosting </w:t>
      </w:r>
      <w:r>
        <w:t>blotches. Something was wrong. The</w:t>
      </w:r>
      <w:r w:rsidR="000241AE">
        <w:t xml:space="preserve"> dark fog was enveloping George. </w:t>
      </w:r>
      <w:r w:rsidR="00A617F9">
        <w:t>From the size of the cake box, it appeared he had eaten an entire Red Velvet cake.</w:t>
      </w:r>
    </w:p>
    <w:p w14:paraId="25ABD1D1" w14:textId="53EEA325" w:rsidR="00457526" w:rsidRDefault="000241AE" w:rsidP="008839A7">
      <w:r>
        <w:t>“I think I ate something wicked,” George said, “I want to go home now.”</w:t>
      </w:r>
    </w:p>
    <w:p w14:paraId="6133BDC6" w14:textId="78F09FDB" w:rsidR="00A22E7A" w:rsidRDefault="009076E5" w:rsidP="008839A7">
      <w:r>
        <w:t>Rupert</w:t>
      </w:r>
      <w:r w:rsidR="00A22E7A">
        <w:t xml:space="preserve"> </w:t>
      </w:r>
      <w:r>
        <w:t xml:space="preserve">felt the </w:t>
      </w:r>
      <w:r w:rsidR="00457526">
        <w:t xml:space="preserve">freezing cold as </w:t>
      </w:r>
      <w:r>
        <w:t xml:space="preserve">evil, his </w:t>
      </w:r>
      <w:r w:rsidR="00A22E7A">
        <w:t>throat closed. He couldn’t reply</w:t>
      </w:r>
      <w:r w:rsidR="000241AE">
        <w:t>. A night terror rode with them</w:t>
      </w:r>
      <w:r w:rsidR="00A22E7A">
        <w:t xml:space="preserve"> through </w:t>
      </w:r>
      <w:r w:rsidR="000241AE">
        <w:t xml:space="preserve">the Transport. </w:t>
      </w:r>
      <w:r>
        <w:t xml:space="preserve">Rupert hoped London was where George meant by “home.” </w:t>
      </w:r>
      <w:r w:rsidR="000241AE">
        <w:t>It was a chill Rupert</w:t>
      </w:r>
      <w:r w:rsidR="00A22E7A">
        <w:t xml:space="preserve"> couldn’t shake</w:t>
      </w:r>
      <w:r w:rsidR="00D30487">
        <w:t>. H</w:t>
      </w:r>
      <w:r w:rsidR="00A22E7A">
        <w:t xml:space="preserve">e knew </w:t>
      </w:r>
      <w:r w:rsidR="00D30487">
        <w:t xml:space="preserve">it </w:t>
      </w:r>
      <w:r w:rsidR="00A22E7A">
        <w:t>wasn’t from</w:t>
      </w:r>
      <w:r w:rsidR="00D30487">
        <w:t xml:space="preserve"> the freezing temperature where they,</w:t>
      </w:r>
      <w:r>
        <w:t xml:space="preserve"> thank heavens,</w:t>
      </w:r>
      <w:r w:rsidR="00D30487">
        <w:t xml:space="preserve"> had arrived: </w:t>
      </w:r>
      <w:r>
        <w:t>outside Oblivion</w:t>
      </w:r>
      <w:r w:rsidR="00A22E7A">
        <w:t xml:space="preserve">. </w:t>
      </w:r>
      <w:r>
        <w:t>George looked terrible.</w:t>
      </w:r>
    </w:p>
    <w:p w14:paraId="190446E6" w14:textId="214C0837" w:rsidR="00A22E7A" w:rsidRDefault="00A22E7A" w:rsidP="008839A7">
      <w:r>
        <w:t xml:space="preserve">Rupert kicked the snow off his boots and entered by the unlocked front door. </w:t>
      </w:r>
      <w:r w:rsidR="009076E5" w:rsidRPr="000A5CFB">
        <w:rPr>
          <w:noProof/>
        </w:rPr>
        <w:t>Lowelle</w:t>
      </w:r>
      <w:r w:rsidR="009076E5">
        <w:t xml:space="preserve"> was inside, sitting </w:t>
      </w:r>
      <w:r w:rsidR="009076E5" w:rsidRPr="000A5CFB">
        <w:rPr>
          <w:noProof/>
        </w:rPr>
        <w:t>behind</w:t>
      </w:r>
      <w:r w:rsidR="009076E5">
        <w:t xml:space="preserve"> the counter wrapped in a white fur cloak and black ermine hat. </w:t>
      </w:r>
      <w:r w:rsidR="00D30487">
        <w:t xml:space="preserve">Rupert’s gut </w:t>
      </w:r>
      <w:r w:rsidR="00D30487">
        <w:lastRenderedPageBreak/>
        <w:t>sank. H</w:t>
      </w:r>
      <w:r>
        <w:t xml:space="preserve">adn’t </w:t>
      </w:r>
      <w:r w:rsidR="00D30487">
        <w:t>he told George to take</w:t>
      </w:r>
      <w:r>
        <w:t xml:space="preserve"> </w:t>
      </w:r>
      <w:r w:rsidRPr="000A5CFB">
        <w:rPr>
          <w:noProof/>
        </w:rPr>
        <w:t>Lowelle</w:t>
      </w:r>
      <w:r>
        <w:t xml:space="preserve"> home to New Orleans? Never mind, Rupert’s heart warmed to see her cheery smile. </w:t>
      </w:r>
    </w:p>
    <w:p w14:paraId="0330E759" w14:textId="7F6AFACB" w:rsidR="009076E5" w:rsidRDefault="009076E5" w:rsidP="008839A7">
      <w:r>
        <w:t>“I wanted to be here t</w:t>
      </w:r>
      <w:r w:rsidR="000E4A0D">
        <w:t>o celebrate with you,” she said, “I heard your flower bloomed!”</w:t>
      </w:r>
      <w:r w:rsidR="00A22E7A">
        <w:tab/>
      </w:r>
    </w:p>
    <w:p w14:paraId="0627EEBE" w14:textId="77777777" w:rsidR="00A22E7A" w:rsidRDefault="00A22E7A" w:rsidP="008839A7">
      <w:r>
        <w:t xml:space="preserve">“Well done!” George said, “You’ll be the </w:t>
      </w:r>
      <w:smartTag w:uri="urn:schemas-microsoft-com:office:smarttags" w:element="place">
        <w:r>
          <w:t>Archangel</w:t>
        </w:r>
      </w:smartTag>
      <w:r>
        <w:t xml:space="preserve">’s brightest shining lamp.” </w:t>
      </w:r>
    </w:p>
    <w:p w14:paraId="44FEA559" w14:textId="6ACFDEA7" w:rsidR="00A22E7A" w:rsidRDefault="00A22E7A" w:rsidP="008839A7">
      <w:r>
        <w:t xml:space="preserve">George </w:t>
      </w:r>
      <w:r w:rsidR="0064629B">
        <w:t xml:space="preserve">belched and </w:t>
      </w:r>
      <w:r>
        <w:t>opened a drawer in the counter and extra</w:t>
      </w:r>
      <w:r w:rsidR="0064629B">
        <w:t>cted a slim gold speckled vial. Rupert noticed that the air was tur</w:t>
      </w:r>
      <w:r w:rsidR="00D30487">
        <w:t>ning fetid. George looked drunk.</w:t>
      </w:r>
      <w:r w:rsidR="0064629B">
        <w:t xml:space="preserve"> Rupert wondered if he had had more than Red Velvet cake.</w:t>
      </w:r>
    </w:p>
    <w:p w14:paraId="781A2C3F" w14:textId="3F47C191" w:rsidR="00A22E7A" w:rsidRDefault="00A22E7A" w:rsidP="008839A7">
      <w:r>
        <w:t>“</w:t>
      </w:r>
      <w:r w:rsidR="0064629B">
        <w:t>That was a boom-boom blast working with Dr. F</w:t>
      </w:r>
      <w:r w:rsidR="00D30487">
        <w:t>.</w:t>
      </w:r>
      <w:r w:rsidR="0064629B">
        <w:t xml:space="preserve"> wasn’t it? L</w:t>
      </w:r>
      <w:r>
        <w:t xml:space="preserve">et’s shoot off a fax to </w:t>
      </w:r>
      <w:r w:rsidR="0064629B">
        <w:t xml:space="preserve">SCOD and </w:t>
      </w:r>
      <w:r>
        <w:t>the Archangel regarding the prayer you answered for Virginia</w:t>
      </w:r>
      <w:r w:rsidR="0064629B">
        <w:t xml:space="preserve">, it might count towards my </w:t>
      </w:r>
      <w:r w:rsidR="00311B61">
        <w:t xml:space="preserve">Guardian Angel </w:t>
      </w:r>
      <w:r w:rsidR="0064629B">
        <w:t>line-up quota!”</w:t>
      </w:r>
      <w:r w:rsidR="000E4A0D">
        <w:t xml:space="preserve"> George said as he rummaged through the drawers in the counter.</w:t>
      </w:r>
    </w:p>
    <w:p w14:paraId="34E10BCC" w14:textId="18410C69" w:rsidR="000E4A0D" w:rsidRDefault="00A22E7A" w:rsidP="008839A7">
      <w:r>
        <w:t xml:space="preserve">Rupert didn’t bother to correct George on the fact that Rupert hadn’t exactly answered Virginia’s prayer. </w:t>
      </w:r>
      <w:r w:rsidR="000E4A0D">
        <w:t xml:space="preserve">He was </w:t>
      </w:r>
      <w:r w:rsidR="006C1CCF">
        <w:t xml:space="preserve">as elated as he was </w:t>
      </w:r>
      <w:r w:rsidR="000E4A0D">
        <w:t>disheartened that Virginia’s Ni</w:t>
      </w:r>
      <w:r w:rsidR="006C1CCF">
        <w:t>ght Blooming Cereus had bloomed. Now there w</w:t>
      </w:r>
      <w:r w:rsidR="00274371">
        <w:t xml:space="preserve">as no chance. Dr. Fiona had </w:t>
      </w:r>
      <w:r w:rsidR="006C1CCF">
        <w:t xml:space="preserve">only </w:t>
      </w:r>
      <w:r w:rsidR="00274371">
        <w:t xml:space="preserve">a sliver of the </w:t>
      </w:r>
      <w:r w:rsidR="006C1CCF">
        <w:t xml:space="preserve">blossom. She had probably already moved it to some </w:t>
      </w:r>
      <w:r w:rsidR="00274371">
        <w:t xml:space="preserve">other </w:t>
      </w:r>
      <w:r w:rsidR="006C1CCF">
        <w:t>secret locked vault.</w:t>
      </w:r>
      <w:r w:rsidR="00274371">
        <w:t xml:space="preserve"> Rupert was sure Virginia would never let go of the rest, at least not to him.</w:t>
      </w:r>
    </w:p>
    <w:p w14:paraId="1F207782" w14:textId="44041AAC" w:rsidR="00A22E7A" w:rsidRDefault="00A22E7A" w:rsidP="008839A7">
      <w:r>
        <w:t>He wasn’t even sure Bergen</w:t>
      </w:r>
      <w:r w:rsidR="0064629B">
        <w:t xml:space="preserve"> had survived the heart attack</w:t>
      </w:r>
      <w:r>
        <w:t>. Of course, if Bergen had passed on</w:t>
      </w:r>
      <w:r w:rsidR="0064629B">
        <w:t>,</w:t>
      </w:r>
      <w:r>
        <w:t xml:space="preserve"> the anxiety issue was a </w:t>
      </w:r>
      <w:r w:rsidR="0064629B">
        <w:t>moot point.</w:t>
      </w:r>
      <w:r>
        <w:t xml:space="preserve"> </w:t>
      </w:r>
      <w:r w:rsidR="0064629B">
        <w:t xml:space="preserve">And </w:t>
      </w:r>
      <w:r>
        <w:t>Virginia wouldn’t be happy at all. Rupert sighed. Why was it so hard for humans to understand the true nature of, well, of everything?</w:t>
      </w:r>
      <w:r w:rsidR="00D30487">
        <w:t xml:space="preserve"> </w:t>
      </w:r>
      <w:r w:rsidR="006C1CCF">
        <w:t>He had to come up with a new plan.</w:t>
      </w:r>
    </w:p>
    <w:p w14:paraId="6E3E6D79" w14:textId="07B928BF" w:rsidR="00A22E7A" w:rsidRDefault="006C1CCF" w:rsidP="008839A7">
      <w:r>
        <w:t>George belched again. The smell was overpowering.</w:t>
      </w:r>
    </w:p>
    <w:p w14:paraId="6BFAB503" w14:textId="2E8E299D" w:rsidR="0064629B" w:rsidRDefault="0064629B" w:rsidP="008839A7">
      <w:r>
        <w:t>“George, really, we brush teeth here,” said Rupert.</w:t>
      </w:r>
    </w:p>
    <w:p w14:paraId="0BFF3040" w14:textId="7EF09296" w:rsidR="00A22E7A" w:rsidRDefault="00A22E7A" w:rsidP="008839A7">
      <w:r>
        <w:t xml:space="preserve">“If you say so, </w:t>
      </w:r>
      <w:r w:rsidRPr="00F130F5">
        <w:t>Boss</w:t>
      </w:r>
      <w:r w:rsidR="00A64EBF" w:rsidRPr="00F130F5">
        <w:t>,</w:t>
      </w:r>
      <w:r w:rsidRPr="00F130F5">
        <w:t xml:space="preserve">” </w:t>
      </w:r>
      <w:r>
        <w:t>said George.</w:t>
      </w:r>
    </w:p>
    <w:p w14:paraId="1D2686BB" w14:textId="5ABA6C86" w:rsidR="006C1CCF" w:rsidRDefault="00A22E7A" w:rsidP="008839A7">
      <w:r>
        <w:lastRenderedPageBreak/>
        <w:t xml:space="preserve"> </w:t>
      </w:r>
      <w:r w:rsidR="00BE7358">
        <w:t>“If</w:t>
      </w:r>
      <w:r w:rsidR="007B4445">
        <w:t xml:space="preserve"> Cyryzzma does as rumored, t</w:t>
      </w:r>
      <w:r>
        <w:t>his day will go down in history as the beginning of the greatest Revolution</w:t>
      </w:r>
      <w:r w:rsidR="007B4445">
        <w:t xml:space="preserve"> of all time!” George declared. </w:t>
      </w:r>
    </w:p>
    <w:p w14:paraId="3A0F2CDC" w14:textId="42C1EB66" w:rsidR="00A22E7A" w:rsidRDefault="007B4445" w:rsidP="008839A7">
      <w:r>
        <w:t>He pulled the greasy fax application for Master’s Certificate from his pocket and started scribbling on it.</w:t>
      </w:r>
      <w:r w:rsidR="006C1CCF">
        <w:t xml:space="preserve"> </w:t>
      </w:r>
      <w:r w:rsidR="006C1CCF" w:rsidRPr="000A5CFB">
        <w:rPr>
          <w:noProof/>
        </w:rPr>
        <w:t>Lowelle</w:t>
      </w:r>
      <w:r w:rsidR="006C1CCF">
        <w:t xml:space="preserve"> clapped her hands and pulled Rupert into a dance around the shop. He s</w:t>
      </w:r>
      <w:r w:rsidR="00070EDC">
        <w:t xml:space="preserve">hoved her </w:t>
      </w:r>
      <w:r w:rsidR="00A64EBF" w:rsidRPr="00F130F5">
        <w:t>away. S</w:t>
      </w:r>
      <w:r w:rsidR="006C1CCF" w:rsidRPr="00F130F5">
        <w:t xml:space="preserve">he </w:t>
      </w:r>
      <w:r w:rsidR="006C1CCF">
        <w:t>was puzzled.</w:t>
      </w:r>
    </w:p>
    <w:p w14:paraId="1A43ECAD" w14:textId="736822CD" w:rsidR="00070EDC" w:rsidRDefault="006C1CCF" w:rsidP="008839A7">
      <w:r>
        <w:t xml:space="preserve">“No, you don’t understand,” Rupert began. </w:t>
      </w:r>
    </w:p>
    <w:p w14:paraId="1D98AB4D" w14:textId="0E1D62B6" w:rsidR="006C1CCF" w:rsidRDefault="006C1CCF" w:rsidP="008839A7">
      <w:r w:rsidRPr="000A5CFB">
        <w:rPr>
          <w:noProof/>
        </w:rPr>
        <w:t>Lowelle</w:t>
      </w:r>
      <w:r>
        <w:t xml:space="preserve"> looked hurt. How could he disappoint her and stop George</w:t>
      </w:r>
      <w:r w:rsidR="00070EDC">
        <w:t xml:space="preserve"> from sending the false report?</w:t>
      </w:r>
    </w:p>
    <w:p w14:paraId="654BC2BC" w14:textId="3C2002F8" w:rsidR="0087242D" w:rsidRDefault="00A22E7A" w:rsidP="008839A7">
      <w:r>
        <w:t xml:space="preserve">Rupert was weary of it all. </w:t>
      </w:r>
      <w:r w:rsidR="00D30487">
        <w:t>He</w:t>
      </w:r>
      <w:r>
        <w:t xml:space="preserve"> envisioned </w:t>
      </w:r>
      <w:r w:rsidRPr="000A5CFB">
        <w:rPr>
          <w:noProof/>
        </w:rPr>
        <w:t>a transport</w:t>
      </w:r>
      <w:r>
        <w:t xml:space="preserve"> to </w:t>
      </w:r>
      <w:proofErr w:type="spellStart"/>
      <w:r>
        <w:t>Nourredine</w:t>
      </w:r>
      <w:r w:rsidR="00070EDC">
        <w:t>’s</w:t>
      </w:r>
      <w:proofErr w:type="spellEnd"/>
      <w:r w:rsidR="00070EDC">
        <w:t xml:space="preserve"> garden in Fez. There Rupert c</w:t>
      </w:r>
      <w:r>
        <w:t xml:space="preserve">ould kiss </w:t>
      </w:r>
      <w:r w:rsidRPr="000A5CFB">
        <w:rPr>
          <w:noProof/>
        </w:rPr>
        <w:t>Lowelle</w:t>
      </w:r>
      <w:r>
        <w:t xml:space="preserve"> under the orange blo</w:t>
      </w:r>
      <w:r w:rsidR="006C1CCF">
        <w:t>ssoms and forget al</w:t>
      </w:r>
      <w:r w:rsidR="00070EDC">
        <w:t>l</w:t>
      </w:r>
      <w:r w:rsidR="006C1CCF">
        <w:t xml:space="preserve"> about</w:t>
      </w:r>
      <w:r w:rsidR="00070EDC">
        <w:t xml:space="preserve"> Oblivion</w:t>
      </w:r>
      <w:r>
        <w:t xml:space="preserve">. </w:t>
      </w:r>
      <w:r w:rsidR="00070EDC">
        <w:t xml:space="preserve">Perhaps they could make a new start in the spice trade. </w:t>
      </w:r>
      <w:r w:rsidR="00070EDC" w:rsidRPr="00070EDC">
        <w:rPr>
          <w:i/>
        </w:rPr>
        <w:t>As a</w:t>
      </w:r>
      <w:r w:rsidR="00070EDC" w:rsidRPr="00A64EBF">
        <w:rPr>
          <w:color w:val="FF0000"/>
        </w:rPr>
        <w:t xml:space="preserve"> </w:t>
      </w:r>
      <w:r w:rsidR="00A64EBF" w:rsidRPr="003A006E">
        <w:rPr>
          <w:i/>
        </w:rPr>
        <w:t>fugitive</w:t>
      </w:r>
      <w:r w:rsidR="00A64EBF" w:rsidRPr="003A006E">
        <w:t xml:space="preserve">, he </w:t>
      </w:r>
      <w:r w:rsidR="00070EDC">
        <w:t xml:space="preserve">heard Ezra’s voice reprimand him. </w:t>
      </w:r>
      <w:r w:rsidR="00070EDC" w:rsidRPr="00070EDC">
        <w:rPr>
          <w:i/>
        </w:rPr>
        <w:t>No one wants the life of a fugitive.</w:t>
      </w:r>
      <w:r w:rsidR="00070EDC">
        <w:rPr>
          <w:i/>
        </w:rPr>
        <w:t xml:space="preserve"> </w:t>
      </w:r>
      <w:r w:rsidR="00070EDC">
        <w:t>How would Ezra know?</w:t>
      </w:r>
    </w:p>
    <w:p w14:paraId="267A8D53" w14:textId="3229DB82" w:rsidR="00A22E7A" w:rsidRDefault="0087242D" w:rsidP="008839A7">
      <w:r>
        <w:t>“I’ll just send off a fax, should hear back from SCOD immediately,” George</w:t>
      </w:r>
      <w:r w:rsidR="00A22E7A">
        <w:t xml:space="preserve"> </w:t>
      </w:r>
      <w:r>
        <w:t xml:space="preserve">said </w:t>
      </w:r>
      <w:r w:rsidR="00070EDC">
        <w:t xml:space="preserve">as he disappeared into the office before Rupert could think of something to say to stop him. </w:t>
      </w:r>
    </w:p>
    <w:p w14:paraId="538D56DA" w14:textId="12A6D04F" w:rsidR="00070EDC" w:rsidRDefault="00070EDC" w:rsidP="008839A7">
      <w:r>
        <w:t xml:space="preserve">“I’m sorry, it’s just that…” </w:t>
      </w:r>
      <w:r w:rsidRPr="000A5CFB">
        <w:rPr>
          <w:noProof/>
        </w:rPr>
        <w:t>Lowelle</w:t>
      </w:r>
      <w:r>
        <w:t xml:space="preserve"> pulled him close, “It’s been a long journey.”</w:t>
      </w:r>
    </w:p>
    <w:p w14:paraId="468C79A0" w14:textId="76274DF3" w:rsidR="00A22E7A" w:rsidRDefault="0087242D" w:rsidP="008839A7">
      <w:r>
        <w:t>Rupert</w:t>
      </w:r>
      <w:r w:rsidR="00A22E7A">
        <w:t xml:space="preserve"> held </w:t>
      </w:r>
      <w:r w:rsidRPr="000A5CFB">
        <w:rPr>
          <w:noProof/>
        </w:rPr>
        <w:t>Lowelle</w:t>
      </w:r>
      <w:r w:rsidR="00A22E7A">
        <w:t xml:space="preserve"> about t</w:t>
      </w:r>
      <w:r>
        <w:t xml:space="preserve">he waist and buried his </w:t>
      </w:r>
      <w:r w:rsidRPr="000A5CFB">
        <w:rPr>
          <w:noProof/>
        </w:rPr>
        <w:t>head into</w:t>
      </w:r>
      <w:r>
        <w:t xml:space="preserve"> her hair</w:t>
      </w:r>
      <w:r w:rsidR="00A22E7A">
        <w:t>. He wa</w:t>
      </w:r>
      <w:r>
        <w:t>s about to turn and kiss her</w:t>
      </w:r>
      <w:r w:rsidR="00A22E7A">
        <w:t xml:space="preserve"> when the shop door opened a</w:t>
      </w:r>
      <w:r>
        <w:t>nd blasted them</w:t>
      </w:r>
      <w:r w:rsidR="00A22E7A">
        <w:t xml:space="preserve"> with snow. </w:t>
      </w:r>
    </w:p>
    <w:p w14:paraId="1622CC1D" w14:textId="4CE861A4" w:rsidR="00A22E7A" w:rsidRDefault="00A22E7A" w:rsidP="008839A7">
      <w:r>
        <w:t xml:space="preserve">“No!” the Creole shouted. He </w:t>
      </w:r>
      <w:r w:rsidR="00B63B6D">
        <w:t>had apparently walked all the way from Bergen</w:t>
      </w:r>
      <w:r>
        <w:t xml:space="preserve">’s Grove. </w:t>
      </w:r>
      <w:r w:rsidR="00070EDC">
        <w:t xml:space="preserve">It must have taken hours. </w:t>
      </w:r>
      <w:r>
        <w:t xml:space="preserve">His shoulders and hair were dusted with snow. Why didn’t the fellow see that </w:t>
      </w:r>
      <w:r w:rsidRPr="000A5CFB">
        <w:rPr>
          <w:noProof/>
        </w:rPr>
        <w:t>Lowelle</w:t>
      </w:r>
      <w:r>
        <w:t xml:space="preserve"> loved Rupert? Forever young or not, the Creole needed to just let go </w:t>
      </w:r>
      <w:r w:rsidR="00B63B6D">
        <w:t xml:space="preserve">of her </w:t>
      </w:r>
      <w:r>
        <w:t xml:space="preserve">and pass on in Rupert’s opinion. </w:t>
      </w:r>
      <w:r w:rsidR="00070EDC">
        <w:t>He did look a bit older though. Was that</w:t>
      </w:r>
      <w:r w:rsidR="00457526">
        <w:t xml:space="preserve"> a streak of white in his beard?</w:t>
      </w:r>
    </w:p>
    <w:p w14:paraId="4FFD37F8" w14:textId="792EAB3F" w:rsidR="00A22E7A" w:rsidRDefault="00070EDC" w:rsidP="008839A7">
      <w:r w:rsidRPr="000A5CFB">
        <w:rPr>
          <w:noProof/>
        </w:rPr>
        <w:t>Lowelle</w:t>
      </w:r>
      <w:r>
        <w:t xml:space="preserve"> rushed to him,</w:t>
      </w:r>
      <w:r w:rsidR="00A22E7A">
        <w:t xml:space="preserve"> “What is it?” </w:t>
      </w:r>
      <w:r>
        <w:t>She brushed the snow off his shoulders.</w:t>
      </w:r>
    </w:p>
    <w:p w14:paraId="40591137" w14:textId="73B821BC" w:rsidR="00A22E7A" w:rsidRDefault="00A22E7A" w:rsidP="008839A7">
      <w:r>
        <w:t xml:space="preserve">Rupert loathed her </w:t>
      </w:r>
      <w:r w:rsidR="0087242D">
        <w:t xml:space="preserve">ongoing </w:t>
      </w:r>
      <w:r>
        <w:t xml:space="preserve">concern for the Creole. </w:t>
      </w:r>
    </w:p>
    <w:p w14:paraId="33F648F1" w14:textId="3B9836EC" w:rsidR="00A22E7A" w:rsidRDefault="00070EDC" w:rsidP="008839A7">
      <w:r>
        <w:lastRenderedPageBreak/>
        <w:t xml:space="preserve">George emerged from the office and headed towards the door. </w:t>
      </w:r>
      <w:r w:rsidR="00A22E7A">
        <w:t>The Creole sla</w:t>
      </w:r>
      <w:r>
        <w:t>mmed the door shut and blocked his way.</w:t>
      </w:r>
    </w:p>
    <w:p w14:paraId="0A5916DA" w14:textId="7B0327DA" w:rsidR="00A22E7A" w:rsidRDefault="00A22E7A" w:rsidP="008839A7">
      <w:r>
        <w:t xml:space="preserve">“Slow down </w:t>
      </w:r>
      <w:proofErr w:type="spellStart"/>
      <w:r>
        <w:t>ya</w:t>
      </w:r>
      <w:proofErr w:type="spellEnd"/>
      <w:r>
        <w:t xml:space="preserve"> move too fast!” the Harpy sang from George’s shoulder. </w:t>
      </w:r>
    </w:p>
    <w:p w14:paraId="241DC359" w14:textId="57EEADAD" w:rsidR="00070EDC" w:rsidRDefault="00A22E7A" w:rsidP="008839A7">
      <w:r>
        <w:t xml:space="preserve">Rupert noticed </w:t>
      </w:r>
      <w:r w:rsidR="0087242D">
        <w:t xml:space="preserve">that </w:t>
      </w:r>
      <w:r>
        <w:t>the sm</w:t>
      </w:r>
      <w:r w:rsidR="0087242D">
        <w:t>ell emanating from George</w:t>
      </w:r>
      <w:r>
        <w:t xml:space="preserve"> was overpowering the lingering scent</w:t>
      </w:r>
      <w:r w:rsidR="00070EDC">
        <w:t xml:space="preserve"> of </w:t>
      </w:r>
      <w:r w:rsidR="00070EDC" w:rsidRPr="000A5CFB">
        <w:rPr>
          <w:noProof/>
        </w:rPr>
        <w:t>Lowelle’s</w:t>
      </w:r>
      <w:r w:rsidR="00070EDC">
        <w:t xml:space="preserve"> perfume. </w:t>
      </w:r>
    </w:p>
    <w:p w14:paraId="16CE5FBF" w14:textId="6D5D01DF" w:rsidR="00A22E7A" w:rsidRDefault="00A22E7A" w:rsidP="008839A7">
      <w:r>
        <w:t>T</w:t>
      </w:r>
      <w:r w:rsidR="0087242D">
        <w:t>hen he saw it. George</w:t>
      </w:r>
      <w:r>
        <w:t>’s hair. It was just starti</w:t>
      </w:r>
      <w:r w:rsidR="0087242D">
        <w:t>ng to grow. The roots were black</w:t>
      </w:r>
      <w:r>
        <w:t xml:space="preserve"> but glowing with unnatural iridesc</w:t>
      </w:r>
      <w:r w:rsidR="0087242D">
        <w:t xml:space="preserve">ence. A Demon! George was infected by a Demon! </w:t>
      </w:r>
      <w:r w:rsidR="00B63B6D">
        <w:t xml:space="preserve">He vaguely remembered someone in school lecturing that demons loved to hide in Red Velvet cake. </w:t>
      </w:r>
      <w:r w:rsidR="0087242D">
        <w:t>Rupert</w:t>
      </w:r>
      <w:r>
        <w:t xml:space="preserve"> vaulted over the counter and opened a drawer. </w:t>
      </w:r>
    </w:p>
    <w:p w14:paraId="063BDEDC" w14:textId="01E91580" w:rsidR="00A22E7A" w:rsidRDefault="000A5CFB" w:rsidP="00A64EBF">
      <w:pPr>
        <w:tabs>
          <w:tab w:val="left" w:pos="900"/>
          <w:tab w:val="left" w:pos="1260"/>
        </w:tabs>
      </w:pPr>
      <w:r>
        <w:t xml:space="preserve"> </w:t>
      </w:r>
      <w:r w:rsidR="00070EDC">
        <w:t>Rupert lifted out the first empty</w:t>
      </w:r>
      <w:r w:rsidR="00A22E7A">
        <w:t xml:space="preserve"> bottle </w:t>
      </w:r>
      <w:r w:rsidR="00070EDC">
        <w:t xml:space="preserve">he could find </w:t>
      </w:r>
      <w:r w:rsidR="00A22E7A">
        <w:t xml:space="preserve">and snapped the top. Poof! The air drained from the room, then roared back out of the bottle’s neck with hurricane force. Everyone was enveloped in a funnel of wind. </w:t>
      </w:r>
      <w:r w:rsidR="00070EDC">
        <w:t xml:space="preserve"> </w:t>
      </w:r>
    </w:p>
    <w:p w14:paraId="41E14170" w14:textId="21B723AA" w:rsidR="00A22E7A" w:rsidRDefault="0087242D" w:rsidP="00A64EBF">
      <w:pPr>
        <w:tabs>
          <w:tab w:val="left" w:pos="900"/>
          <w:tab w:val="left" w:pos="1890"/>
        </w:tabs>
      </w:pPr>
      <w:r>
        <w:tab/>
        <w:t>George’s</w:t>
      </w:r>
      <w:r w:rsidR="00A22E7A">
        <w:t xml:space="preserve"> </w:t>
      </w:r>
      <w:r w:rsidR="00B63B6D">
        <w:t xml:space="preserve">hair </w:t>
      </w:r>
      <w:r w:rsidR="00A22E7A">
        <w:t>grew longer a</w:t>
      </w:r>
      <w:r>
        <w:t xml:space="preserve">nd longer. It changed from </w:t>
      </w:r>
      <w:r w:rsidR="00B63B6D">
        <w:t xml:space="preserve">dull </w:t>
      </w:r>
      <w:r>
        <w:t>black to purple</w:t>
      </w:r>
      <w:r w:rsidR="00457526">
        <w:t xml:space="preserve"> sparkles</w:t>
      </w:r>
      <w:r w:rsidR="00A22E7A">
        <w:t xml:space="preserve"> to glowing red ember. It swirled and twisted around </w:t>
      </w:r>
      <w:r>
        <w:t xml:space="preserve">him and bound his </w:t>
      </w:r>
      <w:r w:rsidR="00070EDC">
        <w:t xml:space="preserve">dwarf </w:t>
      </w:r>
      <w:r>
        <w:t>form. He</w:t>
      </w:r>
      <w:r w:rsidR="00A22E7A">
        <w:t xml:space="preserve"> was sw</w:t>
      </w:r>
      <w:r>
        <w:t>athed in glowing red muscle. His face distorted and his</w:t>
      </w:r>
      <w:r w:rsidR="00A22E7A">
        <w:t xml:space="preserve"> teeth grew long and ye</w:t>
      </w:r>
      <w:r>
        <w:t>llow. Huge ears stuck out of his</w:t>
      </w:r>
      <w:r w:rsidR="00A22E7A">
        <w:t xml:space="preserve"> head, rimmed with little black horns. The Harpy swooped onto the Demon’s head.</w:t>
      </w:r>
    </w:p>
    <w:p w14:paraId="79984345" w14:textId="77777777" w:rsidR="00A22E7A" w:rsidRDefault="00A22E7A" w:rsidP="00A64EBF">
      <w:pPr>
        <w:tabs>
          <w:tab w:val="left" w:pos="900"/>
          <w:tab w:val="left" w:pos="1890"/>
        </w:tabs>
      </w:pPr>
      <w:r>
        <w:tab/>
        <w:t xml:space="preserve">“Out of my way!” The Demon shouted at the Creole through the Harpy’s throat. </w:t>
      </w:r>
    </w:p>
    <w:p w14:paraId="67BB789A" w14:textId="77777777" w:rsidR="00B40583" w:rsidRDefault="0087242D" w:rsidP="00A64EBF">
      <w:pPr>
        <w:tabs>
          <w:tab w:val="left" w:pos="900"/>
          <w:tab w:val="left" w:pos="1890"/>
        </w:tabs>
      </w:pPr>
      <w:r>
        <w:tab/>
        <w:t>“No Sir</w:t>
      </w:r>
      <w:r w:rsidR="00A22E7A">
        <w:t>. I’ll be stand</w:t>
      </w:r>
      <w:r>
        <w:t xml:space="preserve">ing right here.” The Creole held up his fiddle and made it into a cross with his bow. </w:t>
      </w:r>
    </w:p>
    <w:p w14:paraId="6159A93F" w14:textId="7E302132" w:rsidR="00A22E7A" w:rsidRDefault="00A64EBF" w:rsidP="00A64EBF">
      <w:pPr>
        <w:tabs>
          <w:tab w:val="left" w:pos="900"/>
          <w:tab w:val="left" w:pos="1890"/>
        </w:tabs>
      </w:pPr>
      <w:r>
        <w:t xml:space="preserve">   </w:t>
      </w:r>
      <w:r w:rsidR="00B40583">
        <w:t xml:space="preserve">“Stop, in the name of love,” the Harpy sang in George’s Seraphim voice.  </w:t>
      </w:r>
    </w:p>
    <w:p w14:paraId="47BEC767" w14:textId="13B56DD0" w:rsidR="00A22E7A" w:rsidRDefault="00A22E7A" w:rsidP="00A64EBF">
      <w:pPr>
        <w:tabs>
          <w:tab w:val="left" w:pos="900"/>
          <w:tab w:val="left" w:pos="1890"/>
        </w:tabs>
      </w:pPr>
      <w:r>
        <w:tab/>
        <w:t xml:space="preserve"> “So last century!”</w:t>
      </w:r>
      <w:r w:rsidRPr="00B76893">
        <w:t xml:space="preserve"> </w:t>
      </w:r>
      <w:r>
        <w:t>The Demon laughed</w:t>
      </w:r>
      <w:r w:rsidR="00070D59">
        <w:t xml:space="preserve"> as</w:t>
      </w:r>
      <w:r w:rsidRPr="003A006E">
        <w:t xml:space="preserve"> </w:t>
      </w:r>
      <w:r w:rsidR="00A64EBF" w:rsidRPr="003A006E">
        <w:rPr>
          <w:noProof/>
        </w:rPr>
        <w:t>black</w:t>
      </w:r>
      <w:r w:rsidRPr="003A006E">
        <w:rPr>
          <w:noProof/>
        </w:rPr>
        <w:t>birds</w:t>
      </w:r>
      <w:r w:rsidRPr="003A006E">
        <w:t xml:space="preserve"> </w:t>
      </w:r>
      <w:r w:rsidR="00070D59">
        <w:t>emanated</w:t>
      </w:r>
      <w:r w:rsidR="0087242D">
        <w:t xml:space="preserve"> </w:t>
      </w:r>
      <w:r w:rsidR="00070D59">
        <w:t>from</w:t>
      </w:r>
      <w:r w:rsidR="00B63B6D">
        <w:t xml:space="preserve"> its mouth. The birds</w:t>
      </w:r>
      <w:r>
        <w:t xml:space="preserve"> swarmed on the gale wind</w:t>
      </w:r>
      <w:r w:rsidR="00B63B6D">
        <w:t xml:space="preserve"> still blowing around the room.</w:t>
      </w:r>
      <w:r w:rsidR="00100EC9">
        <w:t xml:space="preserve"> </w:t>
      </w:r>
      <w:r w:rsidR="00B63B6D">
        <w:t xml:space="preserve"> The wind from Rupert’s bottle had created a sort of indoor hurricane. </w:t>
      </w:r>
      <w:r>
        <w:t xml:space="preserve">One of the Blackbirds clasped the Harpy’s neck in its beak. </w:t>
      </w:r>
    </w:p>
    <w:p w14:paraId="7CF49B5F" w14:textId="20A885E0" w:rsidR="00A22E7A" w:rsidRDefault="00A22E7A" w:rsidP="00A64EBF">
      <w:pPr>
        <w:tabs>
          <w:tab w:val="left" w:pos="900"/>
          <w:tab w:val="left" w:pos="1890"/>
        </w:tabs>
      </w:pPr>
      <w:r>
        <w:lastRenderedPageBreak/>
        <w:tab/>
      </w:r>
      <w:r w:rsidR="00B63B6D">
        <w:t xml:space="preserve">Rupert saw his chance. </w:t>
      </w:r>
      <w:r>
        <w:t>Blackbirds pecking his head, Rupert dove up into the swirling air, riding on it</w:t>
      </w:r>
      <w:r w:rsidR="00B63B6D">
        <w:t xml:space="preserve">. </w:t>
      </w:r>
      <w:r w:rsidR="00E67286">
        <w:t>Rupert</w:t>
      </w:r>
      <w:r>
        <w:t xml:space="preserve"> let the wind carry him towards the door. </w:t>
      </w:r>
    </w:p>
    <w:p w14:paraId="4EF98D5D" w14:textId="77777777" w:rsidR="00A22E7A" w:rsidRDefault="00A22E7A" w:rsidP="00A64EBF">
      <w:pPr>
        <w:tabs>
          <w:tab w:val="left" w:pos="900"/>
          <w:tab w:val="left" w:pos="1890"/>
        </w:tabs>
      </w:pPr>
      <w:r>
        <w:tab/>
        <w:t xml:space="preserve">“Open the door!” Rupert shouted at the Creole. </w:t>
      </w:r>
    </w:p>
    <w:p w14:paraId="56B0FA62" w14:textId="194564AF" w:rsidR="00DB03B6" w:rsidRDefault="00A22E7A" w:rsidP="00A64EBF">
      <w:pPr>
        <w:tabs>
          <w:tab w:val="left" w:pos="900"/>
          <w:tab w:val="left" w:pos="1890"/>
        </w:tabs>
      </w:pPr>
      <w:r>
        <w:tab/>
        <w:t>The Creole, covered in Blackbirds</w:t>
      </w:r>
      <w:r w:rsidR="00100EC9">
        <w:t>,</w:t>
      </w:r>
      <w:r>
        <w:t xml:space="preserve"> obliged. The wind blew Rupert, the C</w:t>
      </w:r>
      <w:r w:rsidR="00100EC9">
        <w:t>reole</w:t>
      </w:r>
      <w:r>
        <w:t xml:space="preserve">, the Demon, </w:t>
      </w:r>
      <w:r w:rsidRPr="000A5CFB">
        <w:rPr>
          <w:noProof/>
        </w:rPr>
        <w:t>Lowelle</w:t>
      </w:r>
      <w:r>
        <w:t xml:space="preserve">, George, the Blackbirds, </w:t>
      </w:r>
      <w:r w:rsidR="00100EC9">
        <w:t xml:space="preserve">the furniture </w:t>
      </w:r>
      <w:r>
        <w:t xml:space="preserve">and the choking Harpy into the night sky. </w:t>
      </w:r>
    </w:p>
    <w:p w14:paraId="1634532F" w14:textId="5C9DF489" w:rsidR="00E67286" w:rsidRDefault="00E67286" w:rsidP="008839A7">
      <w:pPr>
        <w:tabs>
          <w:tab w:val="left" w:pos="1890"/>
        </w:tabs>
      </w:pPr>
      <w:r>
        <w:tab/>
      </w:r>
    </w:p>
    <w:p w14:paraId="5E825405" w14:textId="47973E2F" w:rsidR="00A43061" w:rsidRPr="00530BCD" w:rsidRDefault="00A43061" w:rsidP="00530BCD">
      <w:pPr>
        <w:pStyle w:val="Heading1"/>
      </w:pPr>
      <w:r>
        <w:br w:type="page"/>
      </w:r>
      <w:r w:rsidR="00B63B6D" w:rsidRPr="00A64EBF">
        <w:lastRenderedPageBreak/>
        <w:t>Chapter 20</w:t>
      </w:r>
      <w:r w:rsidR="00530BCD">
        <w:t xml:space="preserve"> </w:t>
      </w:r>
      <w:r w:rsidRPr="00A64EBF">
        <w:rPr>
          <w:sz w:val="28"/>
          <w:szCs w:val="28"/>
        </w:rPr>
        <w:t>The Golden Islands</w:t>
      </w:r>
    </w:p>
    <w:p w14:paraId="4D5AF0DE" w14:textId="77777777" w:rsidR="00A64EBF" w:rsidRDefault="00A64EBF" w:rsidP="008839A7">
      <w:pPr>
        <w:tabs>
          <w:tab w:val="left" w:pos="1890"/>
        </w:tabs>
      </w:pPr>
    </w:p>
    <w:p w14:paraId="48DE3C87" w14:textId="5F5CA385" w:rsidR="00A43061" w:rsidRDefault="00A43061" w:rsidP="00A64EBF">
      <w:pPr>
        <w:tabs>
          <w:tab w:val="left" w:pos="990"/>
        </w:tabs>
      </w:pPr>
      <w:r>
        <w:tab/>
      </w:r>
      <w:r w:rsidRPr="000A5CFB">
        <w:rPr>
          <w:sz w:val="32"/>
          <w:szCs w:val="32"/>
        </w:rPr>
        <w:t>R</w:t>
      </w:r>
      <w:r>
        <w:t>upert had no idea what could happen next. Ezra had only instructed that the bottles should never be left unstopped indefinitely. Rup</w:t>
      </w:r>
      <w:r w:rsidR="008C0947">
        <w:t>ert drifted on the breath of Creation. It flowed freely</w:t>
      </w:r>
      <w:r>
        <w:t xml:space="preserve"> out of the bottle, swirling around a vortex with hurr</w:t>
      </w:r>
      <w:r w:rsidR="00715726">
        <w:t>icane force. He remembered muttering</w:t>
      </w:r>
      <w:r>
        <w:t xml:space="preserve">s from </w:t>
      </w:r>
      <w:r w:rsidRPr="00A64EBF">
        <w:rPr>
          <w:noProof/>
        </w:rPr>
        <w:t>school</w:t>
      </w:r>
      <w:r>
        <w:t xml:space="preserve"> of </w:t>
      </w:r>
      <w:r w:rsidR="008C0947">
        <w:t>“</w:t>
      </w:r>
      <w:r>
        <w:t>black holes</w:t>
      </w:r>
      <w:r w:rsidR="008C0947">
        <w:t>”</w:t>
      </w:r>
      <w:r>
        <w:t xml:space="preserve"> and </w:t>
      </w:r>
      <w:r w:rsidR="008C0947">
        <w:t>“</w:t>
      </w:r>
      <w:r>
        <w:t>alternate universes</w:t>
      </w:r>
      <w:r w:rsidR="008C0947">
        <w:t>.”</w:t>
      </w:r>
      <w:r>
        <w:t xml:space="preserve"> </w:t>
      </w:r>
    </w:p>
    <w:p w14:paraId="10C4D26D" w14:textId="77777777" w:rsidR="00A43061" w:rsidRDefault="00A43061" w:rsidP="00A64EBF">
      <w:pPr>
        <w:tabs>
          <w:tab w:val="left" w:pos="990"/>
        </w:tabs>
      </w:pPr>
      <w:r>
        <w:tab/>
        <w:t>The s</w:t>
      </w:r>
      <w:r w:rsidR="008C0947">
        <w:t>wirling wind sucked up the snow. It created</w:t>
      </w:r>
      <w:r>
        <w:t xml:space="preserve"> a wall of whi</w:t>
      </w:r>
      <w:r w:rsidR="008C0947">
        <w:t>te against which Rupert floated and the blackbirds cawed. It formed a centrifuge where t</w:t>
      </w:r>
      <w:r>
        <w:t xml:space="preserve">he Demon and the Creole struggled to get at each other. </w:t>
      </w:r>
    </w:p>
    <w:p w14:paraId="69C948BB" w14:textId="45733C42" w:rsidR="008C0947" w:rsidRDefault="00A43061" w:rsidP="00A64EBF">
      <w:pPr>
        <w:tabs>
          <w:tab w:val="left" w:pos="990"/>
        </w:tabs>
      </w:pPr>
      <w:r>
        <w:tab/>
        <w:t xml:space="preserve">The Creole grabbed the Demon </w:t>
      </w:r>
      <w:r w:rsidR="008C0947">
        <w:t>by an ear. The muscles in Creole’s</w:t>
      </w:r>
      <w:r>
        <w:t xml:space="preserve"> arm </w:t>
      </w:r>
      <w:r w:rsidR="008C0947">
        <w:t>popped in</w:t>
      </w:r>
      <w:r w:rsidR="00573919">
        <w:t>to</w:t>
      </w:r>
      <w:r w:rsidR="008C0947">
        <w:t xml:space="preserve"> sharp definition. H</w:t>
      </w:r>
      <w:r>
        <w:t xml:space="preserve">e cursed and chanted prayers. </w:t>
      </w:r>
    </w:p>
    <w:p w14:paraId="69F8236B" w14:textId="77777777" w:rsidR="00A43061" w:rsidRDefault="008C0947" w:rsidP="00A64EBF">
      <w:pPr>
        <w:tabs>
          <w:tab w:val="left" w:pos="990"/>
        </w:tabs>
      </w:pPr>
      <w:r>
        <w:tab/>
      </w:r>
      <w:r w:rsidR="00A43061">
        <w:t xml:space="preserve">The Demon sank its long sharp yellow teeth into the Creole’s arm. </w:t>
      </w:r>
    </w:p>
    <w:p w14:paraId="6F73B8E1" w14:textId="6B61D470" w:rsidR="00A43061" w:rsidRDefault="008C0947" w:rsidP="00A64EBF">
      <w:pPr>
        <w:tabs>
          <w:tab w:val="left" w:pos="990"/>
        </w:tabs>
      </w:pPr>
      <w:r>
        <w:tab/>
        <w:t>Rupert strained to see</w:t>
      </w:r>
      <w:r w:rsidR="00A43061">
        <w:t xml:space="preserve"> </w:t>
      </w:r>
      <w:r w:rsidR="00A43061" w:rsidRPr="000A5CFB">
        <w:rPr>
          <w:noProof/>
        </w:rPr>
        <w:t>Lowelle</w:t>
      </w:r>
      <w:r>
        <w:t>. Her</w:t>
      </w:r>
      <w:r w:rsidR="00A43061">
        <w:t xml:space="preserve"> white fur </w:t>
      </w:r>
      <w:r>
        <w:t xml:space="preserve">coat made it difficult </w:t>
      </w:r>
      <w:r w:rsidR="00A43061">
        <w:t>again</w:t>
      </w:r>
      <w:r>
        <w:t>st the white background. He spotted her</w:t>
      </w:r>
      <w:r w:rsidR="00A43061">
        <w:t xml:space="preserve"> a few feet from the clawing arm o</w:t>
      </w:r>
      <w:r>
        <w:t>f the Demon. Her face was distorted in</w:t>
      </w:r>
      <w:r w:rsidR="00A43061">
        <w:t xml:space="preserve"> panic</w:t>
      </w:r>
      <w:r>
        <w:t>. S</w:t>
      </w:r>
      <w:r w:rsidR="00A43061">
        <w:t>he kicked to swim away from the Demon and the Creole</w:t>
      </w:r>
      <w:r>
        <w:t>. Her arms</w:t>
      </w:r>
      <w:r w:rsidRPr="003A006E">
        <w:t xml:space="preserve"> </w:t>
      </w:r>
      <w:r w:rsidR="00A64EBF" w:rsidRPr="003A006E">
        <w:rPr>
          <w:noProof/>
        </w:rPr>
        <w:t>wind</w:t>
      </w:r>
      <w:r w:rsidRPr="003A006E">
        <w:rPr>
          <w:noProof/>
        </w:rPr>
        <w:t>milled</w:t>
      </w:r>
      <w:r w:rsidR="00A43061" w:rsidRPr="003A006E">
        <w:t xml:space="preserve"> </w:t>
      </w:r>
      <w:r w:rsidR="00A43061">
        <w:t xml:space="preserve">towards Rupert. </w:t>
      </w:r>
    </w:p>
    <w:p w14:paraId="458876FD" w14:textId="77777777" w:rsidR="00A43061" w:rsidRDefault="00A43061" w:rsidP="00A64EBF">
      <w:pPr>
        <w:tabs>
          <w:tab w:val="left" w:pos="990"/>
        </w:tabs>
      </w:pPr>
      <w:r>
        <w:tab/>
      </w:r>
      <w:r w:rsidR="008C0947">
        <w:t>Huh! Something knocked the</w:t>
      </w:r>
      <w:r>
        <w:t xml:space="preserve"> breath out of his lungs. Blackbirds blended into black spots before his eyes, he struggled to stay conscious. Rupert knew he must transport them all to someplace </w:t>
      </w:r>
      <w:r w:rsidR="008C0947">
        <w:t xml:space="preserve">where </w:t>
      </w:r>
      <w:r>
        <w:t xml:space="preserve">they could land safely. </w:t>
      </w:r>
    </w:p>
    <w:p w14:paraId="1F49AD71" w14:textId="77777777" w:rsidR="00A43061" w:rsidRDefault="00A43061" w:rsidP="00A64EBF">
      <w:pPr>
        <w:tabs>
          <w:tab w:val="left" w:pos="990"/>
        </w:tabs>
      </w:pPr>
      <w:r>
        <w:tab/>
        <w:t xml:space="preserve">Rupert thought of Noureddine </w:t>
      </w:r>
      <w:proofErr w:type="spellStart"/>
      <w:r>
        <w:t>Hamchali’s</w:t>
      </w:r>
      <w:proofErr w:type="spellEnd"/>
      <w:r>
        <w:t xml:space="preserve"> spice storage roof, giant vats of spices drying in the air. Once Noureddine and Rupert had taken turns diving into some old lavender seed. It was ready to be replaced and Noureddine wanted to release it into the local stream as a treat for his </w:t>
      </w:r>
      <w:r>
        <w:lastRenderedPageBreak/>
        <w:t>village festival. It had to be crushed first, so they dov</w:t>
      </w:r>
      <w:r w:rsidR="00070D59">
        <w:t>e and stomped, smashing the six-foot-</w:t>
      </w:r>
      <w:r>
        <w:t xml:space="preserve">deep pile of seeds into a fine </w:t>
      </w:r>
      <w:r w:rsidRPr="000A5CFB">
        <w:rPr>
          <w:noProof/>
        </w:rPr>
        <w:t>power</w:t>
      </w:r>
      <w:r>
        <w:t xml:space="preserve">. The thought of lavender made Rupert drowsy but he knew </w:t>
      </w:r>
      <w:r w:rsidR="00214671">
        <w:t>it would provide a soft landing. And it was in a walled compound that might</w:t>
      </w:r>
      <w:r>
        <w:t xml:space="preserve"> con</w:t>
      </w:r>
      <w:r w:rsidR="00214671">
        <w:t>tain the Demon. It would put them</w:t>
      </w:r>
      <w:r>
        <w:t xml:space="preserve"> near Ezra. </w:t>
      </w:r>
    </w:p>
    <w:p w14:paraId="688F803F" w14:textId="113C6CDA" w:rsidR="00A43061" w:rsidRDefault="00214671" w:rsidP="00A64EBF">
      <w:pPr>
        <w:tabs>
          <w:tab w:val="left" w:pos="990"/>
        </w:tabs>
      </w:pPr>
      <w:r>
        <w:tab/>
        <w:t>Wham! Another blow</w:t>
      </w:r>
      <w:r w:rsidR="00A43061">
        <w:t xml:space="preserve"> </w:t>
      </w:r>
      <w:r>
        <w:t xml:space="preserve">came </w:t>
      </w:r>
      <w:r w:rsidR="00A43061">
        <w:t>to his chest</w:t>
      </w:r>
      <w:r>
        <w:t>. It</w:t>
      </w:r>
      <w:r w:rsidR="00A43061">
        <w:t xml:space="preserve"> caused Rupe</w:t>
      </w:r>
      <w:r>
        <w:t xml:space="preserve">rt to inhale crystal cold air. When he regained his senses, he saw it </w:t>
      </w:r>
      <w:r w:rsidR="00A43061">
        <w:t>was the Demon</w:t>
      </w:r>
      <w:r w:rsidR="0005484B">
        <w:t xml:space="preserve"> kicking him</w:t>
      </w:r>
      <w:r>
        <w:t xml:space="preserve">. It was disturbing to see George’s </w:t>
      </w:r>
      <w:r w:rsidR="0005484B">
        <w:t xml:space="preserve">bloodshot </w:t>
      </w:r>
      <w:r>
        <w:t>eyes</w:t>
      </w:r>
      <w:r w:rsidR="0005484B">
        <w:t xml:space="preserve"> peering out, pleading under a</w:t>
      </w:r>
      <w:r>
        <w:t xml:space="preserve"> red and grotesque swollen brow.</w:t>
      </w:r>
      <w:r w:rsidR="00A43061">
        <w:t xml:space="preserve"> </w:t>
      </w:r>
      <w:r>
        <w:t xml:space="preserve">But Rupert pushed him away. </w:t>
      </w:r>
      <w:r w:rsidR="00A43061">
        <w:t xml:space="preserve">The </w:t>
      </w:r>
      <w:r w:rsidR="00870583">
        <w:t>Seraph</w:t>
      </w:r>
      <w:r w:rsidR="0005484B">
        <w:t xml:space="preserve">-Demon tumbled head over </w:t>
      </w:r>
      <w:r w:rsidR="0005484B" w:rsidRPr="000A5CFB">
        <w:rPr>
          <w:noProof/>
        </w:rPr>
        <w:t>toe</w:t>
      </w:r>
      <w:r>
        <w:t>. It slid back and struggled</w:t>
      </w:r>
      <w:r w:rsidR="00A43061">
        <w:t xml:space="preserve"> to grab onto Rupert. Bam, another kick connected with Rupert’s head. Rupert was going to black out for sure this time. </w:t>
      </w:r>
    </w:p>
    <w:p w14:paraId="6437D391" w14:textId="77777777" w:rsidR="00A43061" w:rsidRDefault="00A43061" w:rsidP="00A64EBF">
      <w:pPr>
        <w:tabs>
          <w:tab w:val="left" w:pos="990"/>
        </w:tabs>
      </w:pPr>
      <w:r>
        <w:tab/>
        <w:t xml:space="preserve">“Sorry, Boss!” George’s voice faded in the wind and was covered </w:t>
      </w:r>
      <w:r w:rsidR="00214671">
        <w:t xml:space="preserve">over </w:t>
      </w:r>
      <w:r>
        <w:t>by Demon-laughter.</w:t>
      </w:r>
    </w:p>
    <w:p w14:paraId="4CBC43FB" w14:textId="77777777" w:rsidR="00A43061" w:rsidRDefault="00A43061" w:rsidP="00A64EBF">
      <w:pPr>
        <w:tabs>
          <w:tab w:val="left" w:pos="990"/>
        </w:tabs>
      </w:pPr>
      <w:r>
        <w:tab/>
        <w:t>“To Noureddine! Now!” Rupert yelled at what he hoped was still Ge</w:t>
      </w:r>
      <w:r w:rsidR="00214671">
        <w:t>orge inside the Demon before it</w:t>
      </w:r>
      <w:r>
        <w:t xml:space="preserve">s heel planted </w:t>
      </w:r>
      <w:r w:rsidR="00214671">
        <w:t xml:space="preserve">a blow </w:t>
      </w:r>
      <w:r>
        <w:t>on Rupert’s chin.</w:t>
      </w:r>
    </w:p>
    <w:p w14:paraId="6D88DA02" w14:textId="11B9365F" w:rsidR="00214671" w:rsidRDefault="00B40583" w:rsidP="00A64EBF">
      <w:pPr>
        <w:tabs>
          <w:tab w:val="left" w:pos="990"/>
        </w:tabs>
      </w:pPr>
      <w:r>
        <w:tab/>
        <w:t>“Okay</w:t>
      </w:r>
      <w:r w:rsidR="00214671">
        <w:t xml:space="preserve">, Boss!” </w:t>
      </w:r>
      <w:r>
        <w:t xml:space="preserve">But </w:t>
      </w:r>
      <w:r w:rsidR="00214671">
        <w:t>George’s voi</w:t>
      </w:r>
      <w:r w:rsidR="0005484B">
        <w:t>ce didn’t sound hopeful of ful</w:t>
      </w:r>
      <w:r w:rsidR="00214671">
        <w:t xml:space="preserve">filling the order. </w:t>
      </w:r>
    </w:p>
    <w:p w14:paraId="36207929" w14:textId="77777777" w:rsidR="00214671" w:rsidRDefault="00214671" w:rsidP="00A64EBF">
      <w:pPr>
        <w:tabs>
          <w:tab w:val="left" w:pos="990"/>
        </w:tabs>
      </w:pPr>
      <w:r>
        <w:tab/>
        <w:t>Rupert panicked. He prayed his emotion was enough to carry them to Fez on his own. Please let it be aligned with Divine Will. Nothing</w:t>
      </w:r>
      <w:r w:rsidR="00070D59">
        <w:t xml:space="preserve"> happened</w:t>
      </w:r>
      <w:r>
        <w:t xml:space="preserve">. He kicked the Demon away again. </w:t>
      </w:r>
    </w:p>
    <w:p w14:paraId="16D4EC3E" w14:textId="77777777" w:rsidR="00214671" w:rsidRDefault="00214671" w:rsidP="00A64EBF">
      <w:pPr>
        <w:tabs>
          <w:tab w:val="left" w:pos="990"/>
        </w:tabs>
      </w:pPr>
      <w:r>
        <w:tab/>
      </w:r>
      <w:r w:rsidR="000C2F80">
        <w:t>T</w:t>
      </w:r>
      <w:r>
        <w:t xml:space="preserve">he Demon </w:t>
      </w:r>
      <w:r w:rsidR="000C2F80">
        <w:t xml:space="preserve">crashed into </w:t>
      </w:r>
      <w:r w:rsidR="000C2F80" w:rsidRPr="000A5CFB">
        <w:rPr>
          <w:noProof/>
        </w:rPr>
        <w:t>Lowelle</w:t>
      </w:r>
      <w:r w:rsidR="000C2F80">
        <w:t>.  Red slobber covered</w:t>
      </w:r>
      <w:r>
        <w:t xml:space="preserve"> her white e</w:t>
      </w:r>
      <w:r w:rsidR="000C2F80">
        <w:t>rmine. She screamed.</w:t>
      </w:r>
    </w:p>
    <w:p w14:paraId="0177D1E8" w14:textId="77777777" w:rsidR="000C2F80" w:rsidRDefault="00A43061" w:rsidP="00A64EBF">
      <w:pPr>
        <w:tabs>
          <w:tab w:val="left" w:pos="990"/>
        </w:tabs>
      </w:pPr>
      <w:r>
        <w:tab/>
        <w:t>The hurricane tilte</w:t>
      </w:r>
      <w:r w:rsidR="00070D59">
        <w:t>d until it became a long-</w:t>
      </w:r>
      <w:r w:rsidR="000C2F80">
        <w:t>sloped tunnel. It formed</w:t>
      </w:r>
      <w:r>
        <w:t xml:space="preserve"> a slick </w:t>
      </w:r>
      <w:r w:rsidR="000C2F80">
        <w:t xml:space="preserve">snow </w:t>
      </w:r>
      <w:r>
        <w:t>slide. The</w:t>
      </w:r>
      <w:r w:rsidR="000C2F80">
        <w:t>y all dropped to the bottom and started to slide down towards a black opening at the end. The Demon and the Creole were in the lead. They continued to claw at each other.</w:t>
      </w:r>
    </w:p>
    <w:p w14:paraId="6CBC5A6A" w14:textId="77777777" w:rsidR="00A43061" w:rsidRDefault="000C2F80" w:rsidP="00A64EBF">
      <w:pPr>
        <w:tabs>
          <w:tab w:val="left" w:pos="990"/>
        </w:tabs>
      </w:pPr>
      <w:r>
        <w:t xml:space="preserve"> </w:t>
      </w:r>
      <w:r>
        <w:tab/>
      </w:r>
      <w:r w:rsidR="00A43061">
        <w:t xml:space="preserve">The </w:t>
      </w:r>
      <w:r>
        <w:t>blackbirds flew overhead, swooping and pecking at everyone. O</w:t>
      </w:r>
      <w:r w:rsidR="00A43061">
        <w:t xml:space="preserve">ne carried the </w:t>
      </w:r>
      <w:r>
        <w:t xml:space="preserve">now </w:t>
      </w:r>
      <w:r w:rsidR="00A43061">
        <w:t xml:space="preserve">strangling Harpy in its beak. Rupert and </w:t>
      </w:r>
      <w:r w:rsidR="00A43061" w:rsidRPr="000A5CFB">
        <w:rPr>
          <w:noProof/>
        </w:rPr>
        <w:t>Lowelle</w:t>
      </w:r>
      <w:r w:rsidR="00A43061">
        <w:t xml:space="preserve"> crashed together in an embrace</w:t>
      </w:r>
      <w:r>
        <w:t xml:space="preserve"> and slid feet first.</w:t>
      </w:r>
    </w:p>
    <w:p w14:paraId="10E58A00" w14:textId="77777777" w:rsidR="00A43061" w:rsidRDefault="00A43061" w:rsidP="00A64EBF">
      <w:pPr>
        <w:tabs>
          <w:tab w:val="left" w:pos="990"/>
        </w:tabs>
      </w:pPr>
      <w:r>
        <w:lastRenderedPageBreak/>
        <w:tab/>
        <w:t xml:space="preserve">The Demon and the Creole tumbled into the black nothingness at the end of the snow slide and disappeared, followed by the blackbirds. A flash of light went off as the Harpy and its captor disappeared into the black. </w:t>
      </w:r>
    </w:p>
    <w:p w14:paraId="50EBD9D2" w14:textId="77777777" w:rsidR="00A43061" w:rsidRDefault="00A43061" w:rsidP="00A64EBF">
      <w:pPr>
        <w:tabs>
          <w:tab w:val="left" w:pos="990"/>
        </w:tabs>
      </w:pPr>
      <w:r>
        <w:tab/>
        <w:t xml:space="preserve">“Noureddine!” screamed Rupert in </w:t>
      </w:r>
      <w:r w:rsidRPr="000A5CFB">
        <w:rPr>
          <w:noProof/>
        </w:rPr>
        <w:t>desperate</w:t>
      </w:r>
      <w:r>
        <w:t xml:space="preserve"> hope they would land in the familiar spice vats.  </w:t>
      </w:r>
    </w:p>
    <w:p w14:paraId="0310337F" w14:textId="77777777" w:rsidR="00A43061" w:rsidRDefault="00A43061" w:rsidP="00A64EBF">
      <w:pPr>
        <w:tabs>
          <w:tab w:val="left" w:pos="990"/>
        </w:tabs>
      </w:pPr>
      <w:r>
        <w:tab/>
      </w:r>
      <w:r w:rsidRPr="000A5CFB">
        <w:rPr>
          <w:noProof/>
        </w:rPr>
        <w:t>Lowelle</w:t>
      </w:r>
      <w:r>
        <w:t xml:space="preserve"> screamed and buried her face in Rupert’s chest. He clung tightly to her, glad to be in her arms if this was to be their last moment together. He was grateful they were in these warm human forms</w:t>
      </w:r>
      <w:r w:rsidR="000C2F80">
        <w:t xml:space="preserve"> where they could feel each other in ways that angels couldn’t in their natural form</w:t>
      </w:r>
      <w:r>
        <w:t xml:space="preserve">. Rupert could feel the imprint of </w:t>
      </w:r>
      <w:r w:rsidRPr="000A5CFB">
        <w:rPr>
          <w:noProof/>
        </w:rPr>
        <w:t>Lowelle’s</w:t>
      </w:r>
      <w:r>
        <w:t xml:space="preserve"> love for him on his very soul. </w:t>
      </w:r>
    </w:p>
    <w:p w14:paraId="1F943953" w14:textId="77777777" w:rsidR="00A43061" w:rsidRDefault="00A43061" w:rsidP="00A64EBF">
      <w:pPr>
        <w:tabs>
          <w:tab w:val="left" w:pos="990"/>
        </w:tabs>
      </w:pPr>
      <w:r>
        <w:tab/>
        <w:t>The snow slide ended</w:t>
      </w:r>
      <w:r w:rsidR="000C2F80">
        <w:t xml:space="preserve"> abruptly</w:t>
      </w:r>
      <w:r>
        <w:t xml:space="preserve">. Rupert and </w:t>
      </w:r>
      <w:r w:rsidRPr="000A5CFB">
        <w:rPr>
          <w:noProof/>
        </w:rPr>
        <w:t>Lowelle</w:t>
      </w:r>
      <w:r>
        <w:t xml:space="preserve"> were released into the darkness. There was no air. They couldn’t breathe. All was perfectly still. Rupert found he was paralyzed. He couldn’t even twitch his nose or blink an eye. He was helpless to stop </w:t>
      </w:r>
      <w:r w:rsidRPr="000A5CFB">
        <w:rPr>
          <w:noProof/>
        </w:rPr>
        <w:t>Lowelle</w:t>
      </w:r>
      <w:r>
        <w:t xml:space="preserve"> from fainting. He felt a great emptiness as she lost consciousness.</w:t>
      </w:r>
    </w:p>
    <w:p w14:paraId="1467E2C0" w14:textId="77777777" w:rsidR="00A43061" w:rsidRDefault="00A43061" w:rsidP="00A64EBF">
      <w:pPr>
        <w:tabs>
          <w:tab w:val="left" w:pos="990"/>
        </w:tabs>
      </w:pPr>
      <w:r>
        <w:tab/>
        <w:t xml:space="preserve">A golden light flashed. The Harpy flew towards them, cutting the black with blinding lightning bolts. </w:t>
      </w:r>
    </w:p>
    <w:p w14:paraId="70728FB4" w14:textId="77777777" w:rsidR="00A43061" w:rsidRDefault="00A43061" w:rsidP="00A64EBF">
      <w:pPr>
        <w:tabs>
          <w:tab w:val="left" w:pos="990"/>
        </w:tabs>
      </w:pPr>
      <w:r>
        <w:tab/>
        <w:t xml:space="preserve">“Greetings to all and to all a good night!” the Harpy sang. </w:t>
      </w:r>
    </w:p>
    <w:p w14:paraId="75FFCFD1" w14:textId="77777777" w:rsidR="00A43061" w:rsidRDefault="00A43061" w:rsidP="00A64EBF">
      <w:pPr>
        <w:tabs>
          <w:tab w:val="left" w:pos="990"/>
        </w:tabs>
      </w:pPr>
      <w:r>
        <w:tab/>
        <w:t xml:space="preserve">Rupert was sure it was the end of his human form. He pictured his </w:t>
      </w:r>
      <w:r w:rsidR="000C2F80">
        <w:t xml:space="preserve">angel </w:t>
      </w:r>
      <w:r>
        <w:t xml:space="preserve">home in the Hidden Universes. His heart was heavy with the loss of earth’s fragrant habitat and Ezra and </w:t>
      </w:r>
      <w:r w:rsidRPr="000A5CFB">
        <w:rPr>
          <w:noProof/>
        </w:rPr>
        <w:t>Lowelle</w:t>
      </w:r>
      <w:r>
        <w:t xml:space="preserve"> and all he had met. He could hear the pounding of his wild horse’s hooves on the open plains.</w:t>
      </w:r>
    </w:p>
    <w:p w14:paraId="71D486A0" w14:textId="77777777" w:rsidR="00A43061" w:rsidRDefault="000C2F80" w:rsidP="00A64EBF">
      <w:pPr>
        <w:tabs>
          <w:tab w:val="left" w:pos="990"/>
        </w:tabs>
      </w:pPr>
      <w:r>
        <w:tab/>
        <w:t>With each blast</w:t>
      </w:r>
      <w:r w:rsidR="00A43061">
        <w:t xml:space="preserve"> of </w:t>
      </w:r>
      <w:r>
        <w:t>words from the Harpy, air puffed out</w:t>
      </w:r>
      <w:r w:rsidR="00A43061">
        <w:t>. A soft breeze emitted from the Harpy’s beak.</w:t>
      </w:r>
    </w:p>
    <w:p w14:paraId="013D9227" w14:textId="77777777" w:rsidR="00A43061" w:rsidRDefault="00A43061" w:rsidP="00A64EBF">
      <w:pPr>
        <w:tabs>
          <w:tab w:val="left" w:pos="990"/>
        </w:tabs>
      </w:pPr>
      <w:r>
        <w:lastRenderedPageBreak/>
        <w:tab/>
        <w:t xml:space="preserve">Rupert felt </w:t>
      </w:r>
      <w:r w:rsidRPr="000A5CFB">
        <w:rPr>
          <w:noProof/>
        </w:rPr>
        <w:t>Lowelle’s</w:t>
      </w:r>
      <w:r>
        <w:t xml:space="preserve"> chest expand with a breath. He inhaled. Lavender filled his consciousness. Noureddine’s! Were they transported, hurricane and all? The lavender fragrance turned to that of straw and Rupert found himself sliding down a </w:t>
      </w:r>
      <w:r w:rsidR="000C2F80" w:rsidRPr="000A5CFB">
        <w:rPr>
          <w:noProof/>
        </w:rPr>
        <w:t>straw lined</w:t>
      </w:r>
      <w:r w:rsidR="000C2F80">
        <w:t xml:space="preserve"> metal trough</w:t>
      </w:r>
      <w:r>
        <w:t xml:space="preserve">. The chute flipped him out on a metal floor in what appeared to be a cage. Before he could stand, a steel door slammed down across the chute’s opening. The noise was deafening. Roars and fighting and yelling. </w:t>
      </w:r>
      <w:r w:rsidR="001934B2">
        <w:t xml:space="preserve"> Whose vision had transported them? They didn’t seem to be at Noureddine’s in Fez.</w:t>
      </w:r>
    </w:p>
    <w:p w14:paraId="321C968B" w14:textId="77777777" w:rsidR="00A43061" w:rsidRDefault="00A43061" w:rsidP="00A64EBF">
      <w:pPr>
        <w:tabs>
          <w:tab w:val="left" w:pos="990"/>
        </w:tabs>
      </w:pPr>
      <w:r>
        <w:tab/>
        <w:t>“</w:t>
      </w:r>
      <w:r w:rsidRPr="000A5CFB">
        <w:rPr>
          <w:noProof/>
        </w:rPr>
        <w:t>Lowelle</w:t>
      </w:r>
      <w:r>
        <w:t>!” Rupert shouted. “Where are you?”</w:t>
      </w:r>
    </w:p>
    <w:p w14:paraId="0DC82B11" w14:textId="77777777" w:rsidR="00A43061" w:rsidRDefault="00A43061" w:rsidP="00A64EBF">
      <w:pPr>
        <w:tabs>
          <w:tab w:val="left" w:pos="990"/>
        </w:tabs>
      </w:pPr>
      <w:r>
        <w:tab/>
        <w:t>“I’m here!” she answered from far away. “But where are we? What is this place?”</w:t>
      </w:r>
    </w:p>
    <w:p w14:paraId="5328DE9D" w14:textId="38B951B5" w:rsidR="00A43061" w:rsidRDefault="00A43061" w:rsidP="00A64EBF">
      <w:pPr>
        <w:tabs>
          <w:tab w:val="left" w:pos="990"/>
        </w:tabs>
      </w:pPr>
      <w:r>
        <w:tab/>
        <w:t xml:space="preserve">Rupert looked around. The large cavernous room was divided into cages by steel bars. The exterior walls were coated with a dark sticky tar. There was a </w:t>
      </w:r>
      <w:r w:rsidR="001934B2" w:rsidRPr="000A5CFB">
        <w:rPr>
          <w:noProof/>
        </w:rPr>
        <w:t>straw lined</w:t>
      </w:r>
      <w:r w:rsidR="001934B2">
        <w:t xml:space="preserve"> </w:t>
      </w:r>
      <w:r>
        <w:t>chute opening</w:t>
      </w:r>
      <w:r w:rsidR="0005484B">
        <w:t xml:space="preserve"> into each cag; a</w:t>
      </w:r>
      <w:r w:rsidR="001934B2">
        <w:t xml:space="preserve"> sliding steel door </w:t>
      </w:r>
      <w:r w:rsidR="0005484B">
        <w:t>was closed over the cage’s</w:t>
      </w:r>
      <w:r w:rsidR="001934B2">
        <w:t xml:space="preserve"> chutes</w:t>
      </w:r>
      <w:r>
        <w:t xml:space="preserve">. </w:t>
      </w:r>
    </w:p>
    <w:p w14:paraId="61F10E67" w14:textId="644AE326" w:rsidR="00A43061" w:rsidRDefault="00A43061" w:rsidP="00A64EBF">
      <w:pPr>
        <w:tabs>
          <w:tab w:val="left" w:pos="990"/>
        </w:tabs>
      </w:pPr>
      <w:r>
        <w:tab/>
        <w:t xml:space="preserve">He could barely see the white of </w:t>
      </w:r>
      <w:r w:rsidRPr="000A5CFB">
        <w:rPr>
          <w:noProof/>
        </w:rPr>
        <w:t>Lowelle’s</w:t>
      </w:r>
      <w:r>
        <w:t xml:space="preserve"> fur far down the row of cages. A booming metallic sound seemed familiar but Rupert had a har</w:t>
      </w:r>
      <w:r w:rsidR="001934B2">
        <w:t>d time placing it.  At the top of the cages</w:t>
      </w:r>
      <w:r w:rsidR="00164C6C">
        <w:t>,</w:t>
      </w:r>
      <w:r w:rsidR="001934B2">
        <w:t xml:space="preserve"> a narrow slit </w:t>
      </w:r>
      <w:r>
        <w:t xml:space="preserve">provided fresh salty air. They must be near the sea. Noureddine’s home was inland and didn’t have a dungeon as far as Rupert knew. </w:t>
      </w:r>
    </w:p>
    <w:p w14:paraId="77C27402" w14:textId="18B40214" w:rsidR="00A43061" w:rsidRDefault="00A43061" w:rsidP="00A64EBF">
      <w:pPr>
        <w:tabs>
          <w:tab w:val="left" w:pos="990"/>
        </w:tabs>
      </w:pPr>
      <w:r>
        <w:tab/>
        <w:t>The room tilted</w:t>
      </w:r>
      <w:r w:rsidR="001934B2">
        <w:t xml:space="preserve"> back and forth</w:t>
      </w:r>
      <w:r w:rsidR="001934B2" w:rsidRPr="001934B2">
        <w:t xml:space="preserve"> </w:t>
      </w:r>
      <w:r w:rsidR="001934B2">
        <w:t>slowly</w:t>
      </w:r>
      <w:r>
        <w:t>. That’s it. They must be on a ship</w:t>
      </w:r>
      <w:r w:rsidR="0005484B">
        <w:t xml:space="preserve"> at sea</w:t>
      </w:r>
      <w:r>
        <w:t xml:space="preserve">.  </w:t>
      </w:r>
      <w:r w:rsidR="001934B2">
        <w:t xml:space="preserve"> </w:t>
      </w:r>
    </w:p>
    <w:p w14:paraId="79E974D2" w14:textId="77777777" w:rsidR="00A43061" w:rsidRDefault="00A43061" w:rsidP="00A64EBF">
      <w:pPr>
        <w:tabs>
          <w:tab w:val="left" w:pos="990"/>
        </w:tabs>
      </w:pPr>
      <w:r>
        <w:tab/>
        <w:t>“Are these lions?” The Creole’s voice came from the cage next door. Lions? Rupert looked over. The Creole sat in a cage with three lions, one male, two female. He was stroking the female’s head. Ruper</w:t>
      </w:r>
      <w:r w:rsidR="006A4475">
        <w:t>t was terrified of lions, actually</w:t>
      </w:r>
      <w:r>
        <w:t xml:space="preserve"> of all cats. And cats didn’t like Rupert either. When the female </w:t>
      </w:r>
      <w:r w:rsidR="001934B2">
        <w:t xml:space="preserve">lion that </w:t>
      </w:r>
      <w:r>
        <w:t xml:space="preserve">the Creole was stroking saw Rupert looking at her, she let out a low growl. </w:t>
      </w:r>
    </w:p>
    <w:p w14:paraId="0C33A57C" w14:textId="77777777" w:rsidR="00A43061" w:rsidRDefault="00A43061" w:rsidP="00A64EBF">
      <w:pPr>
        <w:tabs>
          <w:tab w:val="left" w:pos="990"/>
        </w:tabs>
      </w:pPr>
      <w:r>
        <w:tab/>
        <w:t>Rupert’s eyes raced around his</w:t>
      </w:r>
      <w:r w:rsidR="001B331B">
        <w:t xml:space="preserve"> own</w:t>
      </w:r>
      <w:r>
        <w:t xml:space="preserve"> cage. No lions. He could make out a female lion in </w:t>
      </w:r>
      <w:r w:rsidRPr="000A5CFB">
        <w:rPr>
          <w:noProof/>
        </w:rPr>
        <w:t>Lowelle’s</w:t>
      </w:r>
      <w:r>
        <w:t xml:space="preserve"> cage but it was chained to the wall</w:t>
      </w:r>
      <w:r w:rsidR="001B331B">
        <w:t xml:space="preserve"> where it</w:t>
      </w:r>
      <w:r>
        <w:t xml:space="preserve"> couldn’t </w:t>
      </w:r>
      <w:r w:rsidR="001B331B">
        <w:t xml:space="preserve">seem to </w:t>
      </w:r>
      <w:r>
        <w:t>reach her.</w:t>
      </w:r>
    </w:p>
    <w:p w14:paraId="34605001" w14:textId="77777777" w:rsidR="00A43061" w:rsidRDefault="00A43061" w:rsidP="00A64EBF">
      <w:pPr>
        <w:tabs>
          <w:tab w:val="left" w:pos="990"/>
        </w:tabs>
      </w:pPr>
      <w:r>
        <w:lastRenderedPageBreak/>
        <w:tab/>
        <w:t>Further down the row, Rupert co</w:t>
      </w:r>
      <w:r w:rsidR="001B331B">
        <w:t>uld s</w:t>
      </w:r>
      <w:r w:rsidR="008B1331">
        <w:t>ee the Demon and George, swirling</w:t>
      </w:r>
      <w:r w:rsidR="001B331B">
        <w:t xml:space="preserve"> together in one morphing </w:t>
      </w:r>
      <w:r w:rsidR="001B331B" w:rsidRPr="000A5CFB">
        <w:rPr>
          <w:noProof/>
        </w:rPr>
        <w:t>form</w:t>
      </w:r>
      <w:r>
        <w:t xml:space="preserve"> </w:t>
      </w:r>
      <w:r w:rsidR="00C058D5">
        <w:t>that sometimes separated so they could fight. A</w:t>
      </w:r>
      <w:r>
        <w:t xml:space="preserve"> male lion crouched in the corner, watching them</w:t>
      </w:r>
      <w:r w:rsidR="00C058D5">
        <w:t>, ready to leap</w:t>
      </w:r>
      <w:r>
        <w:t xml:space="preserve">. </w:t>
      </w:r>
    </w:p>
    <w:p w14:paraId="6DE9F48D" w14:textId="77777777" w:rsidR="00634355" w:rsidRDefault="00A43061" w:rsidP="00A64EBF">
      <w:pPr>
        <w:tabs>
          <w:tab w:val="left" w:pos="990"/>
        </w:tabs>
      </w:pPr>
      <w:r>
        <w:tab/>
        <w:t>The D</w:t>
      </w:r>
      <w:r w:rsidR="001B331B">
        <w:t>emon clawed George</w:t>
      </w:r>
      <w:r>
        <w:t xml:space="preserve"> across the throat. </w:t>
      </w:r>
    </w:p>
    <w:p w14:paraId="4357BC49" w14:textId="77777777" w:rsidR="00634355" w:rsidRDefault="00634355" w:rsidP="00A64EBF">
      <w:pPr>
        <w:tabs>
          <w:tab w:val="left" w:pos="990"/>
        </w:tabs>
      </w:pPr>
      <w:r>
        <w:tab/>
      </w:r>
      <w:r w:rsidR="00A43061" w:rsidRPr="000A5CFB">
        <w:rPr>
          <w:noProof/>
        </w:rPr>
        <w:t>Lowelle</w:t>
      </w:r>
      <w:r w:rsidR="00A43061">
        <w:t xml:space="preserve"> </w:t>
      </w:r>
      <w:r w:rsidR="008B1331">
        <w:t xml:space="preserve">screamed. </w:t>
      </w:r>
    </w:p>
    <w:p w14:paraId="17DF0820" w14:textId="77777777" w:rsidR="008B1331" w:rsidRDefault="00634355" w:rsidP="00A64EBF">
      <w:pPr>
        <w:tabs>
          <w:tab w:val="left" w:pos="990"/>
        </w:tabs>
      </w:pPr>
      <w:r>
        <w:tab/>
      </w:r>
      <w:r w:rsidR="008B1331">
        <w:t>The</w:t>
      </w:r>
      <w:r w:rsidR="001B331B">
        <w:t xml:space="preserve"> </w:t>
      </w:r>
      <w:r w:rsidR="00A43061">
        <w:t xml:space="preserve">lion </w:t>
      </w:r>
      <w:r w:rsidR="001B331B">
        <w:t xml:space="preserve">in George’s cage </w:t>
      </w:r>
      <w:r w:rsidR="00A43061" w:rsidRPr="000A5CFB">
        <w:rPr>
          <w:noProof/>
        </w:rPr>
        <w:t>leapt</w:t>
      </w:r>
      <w:r w:rsidR="00A43061">
        <w:t xml:space="preserve">. </w:t>
      </w:r>
    </w:p>
    <w:p w14:paraId="624771AA" w14:textId="77777777" w:rsidR="008B1331" w:rsidRDefault="008B1331" w:rsidP="00A64EBF">
      <w:pPr>
        <w:tabs>
          <w:tab w:val="left" w:pos="990"/>
        </w:tabs>
      </w:pPr>
      <w:r>
        <w:tab/>
        <w:t>The lion</w:t>
      </w:r>
      <w:r w:rsidR="00A43061">
        <w:t xml:space="preserve"> landed </w:t>
      </w:r>
      <w:r>
        <w:t xml:space="preserve">with a roar </w:t>
      </w:r>
      <w:r w:rsidR="00A43061">
        <w:t xml:space="preserve">on the Demon. </w:t>
      </w:r>
      <w:r>
        <w:t xml:space="preserve">The Demon let out a terrible high pitched scream. With a shudder, George’s fully intact body fell out of the Demon, bleeding at the neck from his wound. </w:t>
      </w:r>
    </w:p>
    <w:p w14:paraId="69E06FE1" w14:textId="77777777" w:rsidR="008B1331" w:rsidRDefault="008B1331" w:rsidP="00A64EBF">
      <w:pPr>
        <w:tabs>
          <w:tab w:val="left" w:pos="990"/>
        </w:tabs>
      </w:pPr>
      <w:r>
        <w:tab/>
      </w:r>
      <w:r w:rsidR="001B331B">
        <w:t xml:space="preserve">George’s body </w:t>
      </w:r>
      <w:r>
        <w:t xml:space="preserve">went </w:t>
      </w:r>
      <w:r w:rsidR="001B331B">
        <w:t>limp on the straw</w:t>
      </w:r>
      <w:r w:rsidR="00A43061">
        <w:t xml:space="preserve">. </w:t>
      </w:r>
      <w:r w:rsidR="000F08F0">
        <w:t xml:space="preserve">The Demon seemed to fly into millions of strands then millions of tiny red drops. A demon-vapor. </w:t>
      </w:r>
    </w:p>
    <w:p w14:paraId="623104DF" w14:textId="77777777" w:rsidR="00A43061" w:rsidRDefault="008B1331" w:rsidP="00A64EBF">
      <w:pPr>
        <w:tabs>
          <w:tab w:val="left" w:pos="990"/>
        </w:tabs>
      </w:pPr>
      <w:r>
        <w:tab/>
      </w:r>
      <w:r w:rsidR="000F08F0">
        <w:t>The</w:t>
      </w:r>
      <w:r>
        <w:t xml:space="preserve"> r</w:t>
      </w:r>
      <w:r w:rsidR="00A43061">
        <w:t xml:space="preserve">ed </w:t>
      </w:r>
      <w:r w:rsidR="000F08F0">
        <w:t>demon-</w:t>
      </w:r>
      <w:r w:rsidR="00A43061">
        <w:t xml:space="preserve">vapor streamed through the bars of the cage and hovered on the ceiling. </w:t>
      </w:r>
    </w:p>
    <w:p w14:paraId="0D94BBB4" w14:textId="2DC3938B" w:rsidR="00634355" w:rsidRDefault="001B331B" w:rsidP="00A64EBF">
      <w:pPr>
        <w:tabs>
          <w:tab w:val="left" w:pos="990"/>
        </w:tabs>
      </w:pPr>
      <w:r>
        <w:tab/>
      </w:r>
      <w:r w:rsidR="00A43061">
        <w:t xml:space="preserve">An alarm went off. Golden Guards with spears came running. </w:t>
      </w:r>
      <w:r w:rsidR="00164C6C">
        <w:t>Had the Demon</w:t>
      </w:r>
      <w:r w:rsidR="00634355">
        <w:t xml:space="preserve"> t</w:t>
      </w:r>
      <w:r w:rsidR="00164C6C">
        <w:t>ransported them?</w:t>
      </w:r>
      <w:r w:rsidR="00EE08DC">
        <w:t xml:space="preserve"> The idea that dark </w:t>
      </w:r>
      <w:r w:rsidR="00634355">
        <w:t>creatures could transport made him queasy.</w:t>
      </w:r>
    </w:p>
    <w:p w14:paraId="1DF18FF5" w14:textId="77777777" w:rsidR="00A43061" w:rsidRDefault="00634355" w:rsidP="00A64EBF">
      <w:pPr>
        <w:tabs>
          <w:tab w:val="left" w:pos="990"/>
        </w:tabs>
      </w:pPr>
      <w:r>
        <w:tab/>
      </w:r>
      <w:r w:rsidR="00A43061">
        <w:t>Th</w:t>
      </w:r>
      <w:r w:rsidR="00EE08DC">
        <w:t>e guards</w:t>
      </w:r>
      <w:r w:rsidR="001B331B">
        <w:t xml:space="preserve"> opened the cage of George</w:t>
      </w:r>
      <w:r w:rsidR="00A43061">
        <w:t xml:space="preserve">, who </w:t>
      </w:r>
      <w:r w:rsidR="001B331B">
        <w:t>was bleeding profusely</w:t>
      </w:r>
      <w:r w:rsidR="00A43061">
        <w:t xml:space="preserve"> on the floor under the paws of the lion. The lion was shaking its head in agony from the Demon’s shriek. A Golden Guard chained up the lion. </w:t>
      </w:r>
    </w:p>
    <w:p w14:paraId="572C59E2" w14:textId="77777777" w:rsidR="00634355" w:rsidRDefault="001B331B" w:rsidP="00A64EBF">
      <w:pPr>
        <w:tabs>
          <w:tab w:val="left" w:pos="990"/>
        </w:tabs>
      </w:pPr>
      <w:r>
        <w:tab/>
        <w:t>The red demon-</w:t>
      </w:r>
      <w:r w:rsidR="00A43061">
        <w:t xml:space="preserve">vapor raced towards Rupert. Rupert felt in his pockets for a bottle. The vapor dove towards Rupert’s nose. </w:t>
      </w:r>
    </w:p>
    <w:p w14:paraId="5B810F90" w14:textId="77777777" w:rsidR="00A43061" w:rsidRDefault="00634355" w:rsidP="00A64EBF">
      <w:pPr>
        <w:tabs>
          <w:tab w:val="left" w:pos="990"/>
        </w:tabs>
      </w:pPr>
      <w:r>
        <w:tab/>
      </w:r>
      <w:r w:rsidR="00A43061">
        <w:t>Rupert uncorked the bottle</w:t>
      </w:r>
      <w:r>
        <w:t>. It</w:t>
      </w:r>
      <w:r w:rsidR="00A43061">
        <w:t xml:space="preserve"> suck</w:t>
      </w:r>
      <w:r>
        <w:t>ed in the vapor.  The bottle became</w:t>
      </w:r>
      <w:r w:rsidR="00A43061">
        <w:t xml:space="preserve"> hot</w:t>
      </w:r>
      <w:r>
        <w:t>. It turned coal red in</w:t>
      </w:r>
      <w:r w:rsidR="00A43061">
        <w:t xml:space="preserve"> Rupert’s hand </w:t>
      </w:r>
      <w:r>
        <w:t xml:space="preserve">and pulsed </w:t>
      </w:r>
      <w:r w:rsidR="00A43061">
        <w:t>but he didn’t let go. It seared his flesh.</w:t>
      </w:r>
    </w:p>
    <w:p w14:paraId="013EE6B3" w14:textId="426B567E" w:rsidR="00A43061" w:rsidRDefault="00A43061" w:rsidP="00A64EBF">
      <w:pPr>
        <w:tabs>
          <w:tab w:val="left" w:pos="990"/>
        </w:tabs>
      </w:pPr>
      <w:r>
        <w:tab/>
        <w:t>The Gold</w:t>
      </w:r>
      <w:r w:rsidR="00164C6C">
        <w:t xml:space="preserve">en Guards carried </w:t>
      </w:r>
      <w:r w:rsidR="001B331B">
        <w:t>George</w:t>
      </w:r>
      <w:r w:rsidR="00164C6C">
        <w:t xml:space="preserve"> out</w:t>
      </w:r>
      <w:r>
        <w:t>.</w:t>
      </w:r>
      <w:r w:rsidR="001B331B">
        <w:t xml:space="preserve"> They released the Creole </w:t>
      </w:r>
      <w:r w:rsidR="00634355">
        <w:t xml:space="preserve">from his cage </w:t>
      </w:r>
      <w:r w:rsidR="001B331B">
        <w:t>but kept him under guard.</w:t>
      </w:r>
    </w:p>
    <w:p w14:paraId="65251D45" w14:textId="1A5B225D" w:rsidR="00A43061" w:rsidRDefault="00A43061" w:rsidP="00A64EBF">
      <w:pPr>
        <w:tabs>
          <w:tab w:val="left" w:pos="990"/>
        </w:tabs>
      </w:pPr>
      <w:r>
        <w:lastRenderedPageBreak/>
        <w:t xml:space="preserve">“I must go with him!” </w:t>
      </w:r>
      <w:r w:rsidRPr="000A5CFB">
        <w:rPr>
          <w:noProof/>
        </w:rPr>
        <w:t>Lowelle</w:t>
      </w:r>
      <w:r>
        <w:t xml:space="preserve"> screamed at the Golden Guards. </w:t>
      </w:r>
      <w:r w:rsidR="0098068A">
        <w:t>“Take this</w:t>
      </w:r>
      <w:r>
        <w:t xml:space="preserve">.” </w:t>
      </w:r>
      <w:r w:rsidRPr="000A5CFB">
        <w:rPr>
          <w:noProof/>
        </w:rPr>
        <w:t>Lowel</w:t>
      </w:r>
      <w:r w:rsidR="001E4DD5" w:rsidRPr="000A5CFB">
        <w:rPr>
          <w:noProof/>
        </w:rPr>
        <w:t>le</w:t>
      </w:r>
      <w:r w:rsidR="001E4DD5">
        <w:t xml:space="preserve"> shoved a </w:t>
      </w:r>
      <w:r w:rsidR="0098068A">
        <w:t xml:space="preserve">medallion on a </w:t>
      </w:r>
      <w:r w:rsidR="001E4DD5">
        <w:t>thick gold chain</w:t>
      </w:r>
      <w:r>
        <w:t xml:space="preserve"> through the bars of her cage. </w:t>
      </w:r>
      <w:r w:rsidR="00634355">
        <w:t>Ruper</w:t>
      </w:r>
      <w:r w:rsidR="0098068A">
        <w:t>t didn’t remember her wearing a necklace</w:t>
      </w:r>
      <w:r w:rsidR="00634355">
        <w:t xml:space="preserve"> earlier. Had he just not been observant enough?</w:t>
      </w:r>
      <w:r w:rsidR="0098068A">
        <w:t xml:space="preserve"> Who had given it to her?</w:t>
      </w:r>
      <w:r w:rsidR="001E4DD5">
        <w:t xml:space="preserve"> </w:t>
      </w:r>
    </w:p>
    <w:p w14:paraId="5BE0BB67" w14:textId="77777777" w:rsidR="00A43061" w:rsidRPr="00634355" w:rsidRDefault="00A43061" w:rsidP="00A64EBF">
      <w:pPr>
        <w:tabs>
          <w:tab w:val="left" w:pos="990"/>
        </w:tabs>
        <w:rPr>
          <w:b/>
        </w:rPr>
      </w:pPr>
      <w:r>
        <w:tab/>
        <w:t xml:space="preserve">The surprised Golden Guards examined </w:t>
      </w:r>
      <w:r w:rsidRPr="000A5CFB">
        <w:rPr>
          <w:noProof/>
        </w:rPr>
        <w:t>Lowelle</w:t>
      </w:r>
      <w:r>
        <w:t xml:space="preserve"> closely. They conferred with each other</w:t>
      </w:r>
      <w:r w:rsidR="00634355">
        <w:t>. They</w:t>
      </w:r>
      <w:r>
        <w:t xml:space="preserve"> fin</w:t>
      </w:r>
      <w:r w:rsidR="00634355">
        <w:t>ally ushered her out but didn’t seem to accept</w:t>
      </w:r>
      <w:r>
        <w:t xml:space="preserve"> the necklace. She waved and blew Rupert a kiss.</w:t>
      </w:r>
    </w:p>
    <w:p w14:paraId="578253D4" w14:textId="77777777" w:rsidR="00A43061" w:rsidRDefault="00A43061" w:rsidP="00A64EBF">
      <w:pPr>
        <w:tabs>
          <w:tab w:val="left" w:pos="990"/>
        </w:tabs>
      </w:pPr>
      <w:r>
        <w:tab/>
        <w:t xml:space="preserve">“No, </w:t>
      </w:r>
      <w:r w:rsidRPr="000A5CFB">
        <w:rPr>
          <w:noProof/>
        </w:rPr>
        <w:t>Lowelle</w:t>
      </w:r>
      <w:r>
        <w:t xml:space="preserve">, don’t go with them!” Rupert shouted after her. </w:t>
      </w:r>
    </w:p>
    <w:p w14:paraId="3DD6DE0F" w14:textId="24DE5D5C" w:rsidR="00A43061" w:rsidRDefault="00A43061" w:rsidP="00A64EBF">
      <w:pPr>
        <w:tabs>
          <w:tab w:val="left" w:pos="990"/>
        </w:tabs>
      </w:pPr>
      <w:r>
        <w:tab/>
        <w:t>“</w:t>
      </w:r>
      <w:r w:rsidR="001B331B" w:rsidRPr="000A5CFB">
        <w:rPr>
          <w:noProof/>
        </w:rPr>
        <w:t>Auknot</w:t>
      </w:r>
      <w:r w:rsidR="0098068A">
        <w:t xml:space="preserve"> is here</w:t>
      </w:r>
      <w:r>
        <w:t>! He will save us.” she answered</w:t>
      </w:r>
      <w:r w:rsidR="00634355">
        <w:t xml:space="preserve"> confidently</w:t>
      </w:r>
      <w:r>
        <w:t xml:space="preserve">. Rupert watched in agony as </w:t>
      </w:r>
      <w:r w:rsidRPr="000A5CFB">
        <w:rPr>
          <w:noProof/>
        </w:rPr>
        <w:t>Lowelle</w:t>
      </w:r>
      <w:r w:rsidR="00634355">
        <w:t xml:space="preserve"> ran to</w:t>
      </w:r>
      <w:r w:rsidR="001B331B">
        <w:t xml:space="preserve"> George</w:t>
      </w:r>
      <w:r>
        <w:t>’s stretcher, kissed his bro</w:t>
      </w:r>
      <w:r w:rsidR="00634355">
        <w:t>w and held his hand</w:t>
      </w:r>
      <w:r>
        <w:t>.</w:t>
      </w:r>
    </w:p>
    <w:p w14:paraId="7711AA75" w14:textId="107E33F2" w:rsidR="00634355" w:rsidRDefault="00A43061" w:rsidP="00A64EBF">
      <w:pPr>
        <w:tabs>
          <w:tab w:val="left" w:pos="990"/>
        </w:tabs>
      </w:pPr>
      <w:r>
        <w:tab/>
      </w:r>
      <w:r w:rsidRPr="004372FF">
        <w:t>Rupert wr</w:t>
      </w:r>
      <w:r w:rsidR="00733EE8" w:rsidRPr="004372FF">
        <w:t>apped the Demon’s vial in a</w:t>
      </w:r>
      <w:r w:rsidRPr="004372FF">
        <w:t xml:space="preserve"> handkerchief </w:t>
      </w:r>
      <w:r w:rsidR="00733EE8" w:rsidRPr="004372FF">
        <w:t xml:space="preserve">and </w:t>
      </w:r>
      <w:r w:rsidR="004372FF" w:rsidRPr="004372FF">
        <w:t>put it in the</w:t>
      </w:r>
      <w:r w:rsidRPr="004372FF">
        <w:t xml:space="preserve"> jacket pock</w:t>
      </w:r>
      <w:r w:rsidR="004372FF" w:rsidRPr="004372FF">
        <w:t>et that didn’t contain any</w:t>
      </w:r>
      <w:r w:rsidR="00733EE8" w:rsidRPr="004372FF">
        <w:t xml:space="preserve"> other vials</w:t>
      </w:r>
      <w:r w:rsidR="00634355" w:rsidRPr="004372FF">
        <w:t>.</w:t>
      </w:r>
      <w:r w:rsidR="004372FF">
        <w:t xml:space="preserve"> He didn’t fully trust the bottle</w:t>
      </w:r>
      <w:r w:rsidR="00634355">
        <w:t xml:space="preserve"> would continue to hold the Demon without melting</w:t>
      </w:r>
      <w:r w:rsidR="004372FF">
        <w:t>, the Demon could use the other vials to destroy this universe</w:t>
      </w:r>
      <w:r w:rsidR="00634355">
        <w:t xml:space="preserve">. He did trust that </w:t>
      </w:r>
      <w:r w:rsidR="00634355" w:rsidRPr="000A5CFB">
        <w:rPr>
          <w:noProof/>
        </w:rPr>
        <w:t>Auknot</w:t>
      </w:r>
      <w:r w:rsidR="00634355">
        <w:t xml:space="preserve"> </w:t>
      </w:r>
      <w:r w:rsidR="004372FF">
        <w:t>had sent the Demon to steal Cyryzzma</w:t>
      </w:r>
      <w:r w:rsidR="00634355">
        <w:t xml:space="preserve"> </w:t>
      </w:r>
      <w:r w:rsidR="004372FF">
        <w:t xml:space="preserve">and that it would </w:t>
      </w:r>
      <w:r w:rsidR="00634355">
        <w:t>pursue its mission at any cost.</w:t>
      </w:r>
    </w:p>
    <w:p w14:paraId="7BC52F81" w14:textId="6FACF50D" w:rsidR="00A43061" w:rsidRPr="00A223BF" w:rsidRDefault="00634355" w:rsidP="00A64EBF">
      <w:pPr>
        <w:tabs>
          <w:tab w:val="left" w:pos="990"/>
        </w:tabs>
      </w:pPr>
      <w:r>
        <w:tab/>
        <w:t xml:space="preserve"> S</w:t>
      </w:r>
      <w:r w:rsidR="00A43061">
        <w:t xml:space="preserve">team was released over the cages through a vent in the ceiling; everyone including the lions fell into a deep sleep. Rupert’s dreams were fitful, he tried to break the surface of his sleep but nothing </w:t>
      </w:r>
      <w:r w:rsidR="00A43061" w:rsidRPr="000A5CFB">
        <w:rPr>
          <w:noProof/>
        </w:rPr>
        <w:t>real</w:t>
      </w:r>
      <w:r w:rsidR="00A43061" w:rsidRPr="00A223BF">
        <w:t xml:space="preserve"> seemed within his grasp.</w:t>
      </w:r>
      <w:r w:rsidR="00C92195">
        <w:t xml:space="preserve">  </w:t>
      </w:r>
    </w:p>
    <w:p w14:paraId="56BC625F" w14:textId="18FBEFDA" w:rsidR="00A43061" w:rsidRDefault="00A43061" w:rsidP="00A64EBF">
      <w:pPr>
        <w:tabs>
          <w:tab w:val="left" w:pos="990"/>
        </w:tabs>
      </w:pPr>
      <w:r w:rsidRPr="00A223BF">
        <w:tab/>
        <w:t>“Rupert, it’s me.”</w:t>
      </w:r>
      <w:r>
        <w:t xml:space="preserve"> The whisper came from outside his cage. Rupert could barely make out Noureddine. Something in Rupert’s brain tried to make sense of the fact that maybe they had transported to Noureddine the person, not to Noureddine’s spice farm.</w:t>
      </w:r>
      <w:r w:rsidR="00EE08DC">
        <w:t xml:space="preserve"> It was somehow reassuring th</w:t>
      </w:r>
      <w:r w:rsidR="0098068A">
        <w:t>at the Demon in the vial had</w:t>
      </w:r>
      <w:r w:rsidR="00EE08DC">
        <w:t>n’t</w:t>
      </w:r>
      <w:r w:rsidR="004F04A7">
        <w:t xml:space="preserve"> initiated the</w:t>
      </w:r>
      <w:r w:rsidR="00EE08DC">
        <w:t xml:space="preserve"> transport.</w:t>
      </w:r>
    </w:p>
    <w:p w14:paraId="1416AFC1" w14:textId="77777777" w:rsidR="00A43061" w:rsidRDefault="00A43061" w:rsidP="00A64EBF">
      <w:pPr>
        <w:tabs>
          <w:tab w:val="left" w:pos="990"/>
        </w:tabs>
      </w:pPr>
      <w:r>
        <w:tab/>
        <w:t>“Where are we?” Rupert asked through the fuzz of waking up.</w:t>
      </w:r>
    </w:p>
    <w:p w14:paraId="45613F67" w14:textId="77777777" w:rsidR="00A43061" w:rsidRDefault="00A43061" w:rsidP="00A64EBF">
      <w:pPr>
        <w:tabs>
          <w:tab w:val="left" w:pos="990"/>
        </w:tabs>
      </w:pPr>
      <w:r>
        <w:tab/>
        <w:t xml:space="preserve">The window slots began to glow with faint pink light. It was dawn. </w:t>
      </w:r>
    </w:p>
    <w:p w14:paraId="3ECA266A" w14:textId="77777777" w:rsidR="00A43061" w:rsidRDefault="00A43061" w:rsidP="00A64EBF">
      <w:pPr>
        <w:tabs>
          <w:tab w:val="left" w:pos="990"/>
        </w:tabs>
      </w:pPr>
      <w:r>
        <w:tab/>
        <w:t xml:space="preserve">“The </w:t>
      </w:r>
      <w:smartTag w:uri="urn:schemas-microsoft-com:office:smarttags" w:element="place">
        <w:smartTag w:uri="urn:schemas-microsoft-com:office:smarttags" w:element="PlaceName">
          <w:r>
            <w:t>Golden</w:t>
          </w:r>
        </w:smartTag>
        <w:r>
          <w:t xml:space="preserve"> </w:t>
        </w:r>
        <w:smartTag w:uri="urn:schemas-microsoft-com:office:smarttags" w:element="PlaceType">
          <w:r>
            <w:t>Islands</w:t>
          </w:r>
        </w:smartTag>
      </w:smartTag>
      <w:r>
        <w:t>.” Noureddine answered.</w:t>
      </w:r>
    </w:p>
    <w:p w14:paraId="6C307BBC" w14:textId="77777777" w:rsidR="00A43061" w:rsidRDefault="00A43061" w:rsidP="00A64EBF">
      <w:pPr>
        <w:tabs>
          <w:tab w:val="left" w:pos="990"/>
        </w:tabs>
      </w:pPr>
      <w:r>
        <w:lastRenderedPageBreak/>
        <w:tab/>
        <w:t>“Never heard of them,” Rupert replied.</w:t>
      </w:r>
    </w:p>
    <w:p w14:paraId="1B07C33A" w14:textId="77777777" w:rsidR="00A43061" w:rsidRDefault="00A223BF" w:rsidP="00A64EBF">
      <w:pPr>
        <w:tabs>
          <w:tab w:val="left" w:pos="990"/>
        </w:tabs>
      </w:pPr>
      <w:r>
        <w:tab/>
        <w:t>“Auknot</w:t>
      </w:r>
      <w:r w:rsidR="00EE08DC">
        <w:t>’s created them. The Golden Islands are mining platforms used</w:t>
      </w:r>
      <w:r w:rsidR="00A43061">
        <w:t xml:space="preserve"> to search for gold under the floor of the ocean.” Noureddine continued. </w:t>
      </w:r>
    </w:p>
    <w:p w14:paraId="13D93927" w14:textId="77777777" w:rsidR="00A43061" w:rsidRDefault="00A43061" w:rsidP="00A64EBF">
      <w:pPr>
        <w:tabs>
          <w:tab w:val="left" w:pos="990"/>
        </w:tabs>
      </w:pPr>
      <w:r>
        <w:tab/>
        <w:t xml:space="preserve">“But </w:t>
      </w:r>
      <w:r w:rsidR="00EE08DC">
        <w:t xml:space="preserve">lions and cages?” Rupert asked. </w:t>
      </w:r>
    </w:p>
    <w:p w14:paraId="0F723FAC" w14:textId="77777777" w:rsidR="00A43061" w:rsidRDefault="00A43061" w:rsidP="00A64EBF">
      <w:pPr>
        <w:tabs>
          <w:tab w:val="left" w:pos="990"/>
        </w:tabs>
      </w:pPr>
      <w:r>
        <w:tab/>
        <w:t>“W</w:t>
      </w:r>
      <w:r w:rsidR="00A223BF">
        <w:t xml:space="preserve">e discovered that even though </w:t>
      </w:r>
      <w:r w:rsidR="00A223BF" w:rsidRPr="000A5CFB">
        <w:rPr>
          <w:noProof/>
        </w:rPr>
        <w:t>Auknot</w:t>
      </w:r>
      <w:r>
        <w:t xml:space="preserve"> is here to save all humanity, some cases are more difficult. They needed a place to do penance and lie down with lions t</w:t>
      </w:r>
      <w:r w:rsidR="00A223BF">
        <w:t xml:space="preserve">o be ready to accept all that </w:t>
      </w:r>
      <w:r w:rsidR="00A223BF" w:rsidRPr="000A5CFB">
        <w:rPr>
          <w:noProof/>
        </w:rPr>
        <w:t>Auknot</w:t>
      </w:r>
      <w:r>
        <w:t xml:space="preserve"> has to offer them,” Noureddine said. </w:t>
      </w:r>
    </w:p>
    <w:p w14:paraId="2D016D4C" w14:textId="77777777" w:rsidR="00A43061" w:rsidRDefault="00A223BF" w:rsidP="00A64EBF">
      <w:pPr>
        <w:tabs>
          <w:tab w:val="left" w:pos="990"/>
        </w:tabs>
      </w:pPr>
      <w:r>
        <w:tab/>
        <w:t xml:space="preserve">We? Had Noureddine gone </w:t>
      </w:r>
      <w:r w:rsidR="00EE08DC">
        <w:t xml:space="preserve">over </w:t>
      </w:r>
      <w:r>
        <w:t xml:space="preserve">to </w:t>
      </w:r>
      <w:r w:rsidRPr="000A5CFB">
        <w:rPr>
          <w:noProof/>
        </w:rPr>
        <w:t>Auknot</w:t>
      </w:r>
      <w:r w:rsidR="00735818">
        <w:t>? “What are you doing here?</w:t>
      </w:r>
      <w:r w:rsidR="00A43061">
        <w:t xml:space="preserve">” Rupert asked. </w:t>
      </w:r>
    </w:p>
    <w:p w14:paraId="2ACABED9" w14:textId="77777777" w:rsidR="00EE08DC" w:rsidRDefault="00A43061" w:rsidP="00A64EBF">
      <w:pPr>
        <w:tabs>
          <w:tab w:val="left" w:pos="990"/>
        </w:tabs>
      </w:pPr>
      <w:r>
        <w:tab/>
        <w:t>“Come with me, we must hurry, they are bringing in some more penitents soon, you don’t belong here,” Noureddine a</w:t>
      </w:r>
      <w:r w:rsidR="00EE08DC">
        <w:t xml:space="preserve">nswered as he unlocked the cage, “unless you think you won’t repent and convert?” </w:t>
      </w:r>
    </w:p>
    <w:p w14:paraId="3F085430" w14:textId="77777777" w:rsidR="00A43061" w:rsidRDefault="00A43061" w:rsidP="00A64EBF">
      <w:pPr>
        <w:tabs>
          <w:tab w:val="left" w:pos="990"/>
        </w:tabs>
      </w:pPr>
      <w:r>
        <w:tab/>
      </w:r>
      <w:r w:rsidR="00EE08DC">
        <w:t xml:space="preserve">To ignore the question Rupert asked, </w:t>
      </w:r>
      <w:r>
        <w:t xml:space="preserve">“What of Ezra? Have you seen him?” </w:t>
      </w:r>
    </w:p>
    <w:p w14:paraId="3D92889C" w14:textId="77777777" w:rsidR="00A43061" w:rsidRDefault="00A43061" w:rsidP="00A64EBF">
      <w:pPr>
        <w:tabs>
          <w:tab w:val="left" w:pos="990"/>
        </w:tabs>
      </w:pPr>
      <w:r>
        <w:tab/>
        <w:t>“Shh, soon enough,” Noureddine warned. They trudged up ste</w:t>
      </w:r>
      <w:r w:rsidR="00EE08DC">
        <w:t xml:space="preserve">ep metal stairs past </w:t>
      </w:r>
      <w:r>
        <w:t>Golden Guards</w:t>
      </w:r>
      <w:r w:rsidR="00EE08DC">
        <w:t xml:space="preserve"> who eyed them suspiciously</w:t>
      </w:r>
      <w:r>
        <w:t>.</w:t>
      </w:r>
    </w:p>
    <w:p w14:paraId="398F93FA" w14:textId="77777777" w:rsidR="00EE08DC" w:rsidRDefault="00A43061" w:rsidP="00A64EBF">
      <w:pPr>
        <w:tabs>
          <w:tab w:val="left" w:pos="990"/>
        </w:tabs>
      </w:pPr>
      <w:r>
        <w:tab/>
        <w:t xml:space="preserve">A heavy steel door at the top of the stairs slid open automatically when Noureddine punched in </w:t>
      </w:r>
      <w:r w:rsidRPr="000A5CFB">
        <w:rPr>
          <w:noProof/>
        </w:rPr>
        <w:t>a code</w:t>
      </w:r>
      <w:r>
        <w:t>. A blast of f</w:t>
      </w:r>
      <w:r w:rsidR="00735818">
        <w:t>resh tropical air revived Rupert</w:t>
      </w:r>
      <w:r>
        <w:t xml:space="preserve"> and announc</w:t>
      </w:r>
      <w:r w:rsidR="00735818">
        <w:t xml:space="preserve">ed what they were about to see. </w:t>
      </w:r>
    </w:p>
    <w:p w14:paraId="542CA65A" w14:textId="68561E18" w:rsidR="00A43061" w:rsidRDefault="00641A80" w:rsidP="00A64EBF">
      <w:pPr>
        <w:tabs>
          <w:tab w:val="left" w:pos="990"/>
        </w:tabs>
      </w:pPr>
      <w:r>
        <w:tab/>
        <w:t>Rupert gasped</w:t>
      </w:r>
      <w:r w:rsidR="00EE08DC">
        <w:t xml:space="preserve"> at </w:t>
      </w:r>
      <w:r>
        <w:t xml:space="preserve">the sight of </w:t>
      </w:r>
      <w:r w:rsidR="00EE08DC">
        <w:t>an</w:t>
      </w:r>
      <w:r w:rsidR="00A43061">
        <w:t xml:space="preserve"> island paradise</w:t>
      </w:r>
      <w:r w:rsidR="00EE08DC">
        <w:t>, seemingly</w:t>
      </w:r>
      <w:r w:rsidR="00A43061">
        <w:t xml:space="preserve"> built on </w:t>
      </w:r>
      <w:r w:rsidR="00EE08DC">
        <w:t xml:space="preserve">pure </w:t>
      </w:r>
      <w:r w:rsidR="00A43061">
        <w:t xml:space="preserve">golden sand. </w:t>
      </w:r>
    </w:p>
    <w:p w14:paraId="4FF69DF1" w14:textId="099FFB7E" w:rsidR="00A43061" w:rsidRDefault="006D5B4D" w:rsidP="00A64EBF">
      <w:pPr>
        <w:tabs>
          <w:tab w:val="left" w:pos="990"/>
        </w:tabs>
      </w:pPr>
      <w:r>
        <w:t xml:space="preserve">   </w:t>
      </w:r>
      <w:r w:rsidR="00A43061">
        <w:t xml:space="preserve">A few steps away from the steel door, which was hidden by heavy planting, the hanging gardens of Babylon were put to shame by lush flowers, palms, and grasses swaying in the breeze. </w:t>
      </w:r>
    </w:p>
    <w:p w14:paraId="4315F8D2" w14:textId="1EFB2A22" w:rsidR="00A43061" w:rsidRDefault="00A43061" w:rsidP="00A64EBF">
      <w:pPr>
        <w:tabs>
          <w:tab w:val="left" w:pos="990"/>
        </w:tabs>
      </w:pPr>
      <w:r>
        <w:tab/>
      </w:r>
      <w:r w:rsidR="00EE08DC">
        <w:t>In the rising morning sun Rupert could see across to other platforms</w:t>
      </w:r>
      <w:r w:rsidR="0098068A">
        <w:t xml:space="preserve"> floating like oil rigs on the sea,</w:t>
      </w:r>
      <w:r w:rsidR="00733EE8">
        <w:t xml:space="preserve"> teeming with </w:t>
      </w:r>
      <w:r w:rsidR="00EE08DC">
        <w:t>m</w:t>
      </w:r>
      <w:r w:rsidR="00733EE8">
        <w:t>ultiple levels of</w:t>
      </w:r>
      <w:r w:rsidR="00EE08DC">
        <w:t xml:space="preserve"> activity. </w:t>
      </w:r>
      <w:r>
        <w:t>They were on the top level of the largest pla</w:t>
      </w:r>
      <w:r w:rsidR="00641A80">
        <w:t>tform in a wide-</w:t>
      </w:r>
      <w:r w:rsidR="00EE08DC">
        <w:t xml:space="preserve">spread flotilla. </w:t>
      </w:r>
      <w:r>
        <w:t xml:space="preserve">On upper levels gardens were being planted, houses built, golden </w:t>
      </w:r>
      <w:r>
        <w:lastRenderedPageBreak/>
        <w:t xml:space="preserve">temple columns polished. The lower levels consisted of mining equipment that sucked sand from the bottom of the sea on one side and after gold was extracted and purified in large </w:t>
      </w:r>
      <w:r w:rsidR="00733EE8">
        <w:t xml:space="preserve">clear </w:t>
      </w:r>
      <w:r>
        <w:t>bubbling vats at the center; tubes spit the spoils and tailings off the opposite side of the platform</w:t>
      </w:r>
      <w:r w:rsidR="00EE08DC">
        <w:t>, where they splashed back into the water</w:t>
      </w:r>
      <w:r>
        <w:t>. Huge ships were towing several unfinished platforms into place at the edges of</w:t>
      </w:r>
      <w:r w:rsidR="00735818">
        <w:t xml:space="preserve"> the flotilla. </w:t>
      </w:r>
      <w:r w:rsidR="00EE08DC">
        <w:t xml:space="preserve"> </w:t>
      </w:r>
    </w:p>
    <w:p w14:paraId="3CF77B10" w14:textId="77777777" w:rsidR="00A43061" w:rsidRDefault="00735818" w:rsidP="00A64EBF">
      <w:pPr>
        <w:tabs>
          <w:tab w:val="left" w:pos="990"/>
        </w:tabs>
      </w:pPr>
      <w:r>
        <w:tab/>
        <w:t>“Amazing operation Auknot</w:t>
      </w:r>
      <w:r w:rsidR="00A43061">
        <w:t xml:space="preserve">’s put in place,” Noureddine said. </w:t>
      </w:r>
    </w:p>
    <w:p w14:paraId="7D38E86E" w14:textId="0B55FDCD" w:rsidR="00A43061" w:rsidRDefault="00EE08DC" w:rsidP="00A64EBF">
      <w:pPr>
        <w:tabs>
          <w:tab w:val="left" w:pos="990"/>
        </w:tabs>
      </w:pPr>
      <w:r>
        <w:tab/>
        <w:t xml:space="preserve">Rupert wondered how a mere </w:t>
      </w:r>
      <w:r w:rsidR="00735818">
        <w:t>statue</w:t>
      </w:r>
      <w:r w:rsidR="00A43061">
        <w:t xml:space="preserve"> had managed to put this together in the short time since his awakening. </w:t>
      </w:r>
      <w:r>
        <w:t xml:space="preserve">It made no sense. </w:t>
      </w:r>
      <w:r w:rsidR="00A43061">
        <w:t>It would take a vast enterprise to support this. Lots of labor and capital.</w:t>
      </w:r>
      <w:r w:rsidR="00735818">
        <w:t xml:space="preserve"> An empire</w:t>
      </w:r>
      <w:r w:rsidR="00641A80">
        <w:t>,</w:t>
      </w:r>
      <w:r w:rsidR="00735818">
        <w:t xml:space="preserve"> like Bergen’s.</w:t>
      </w:r>
    </w:p>
    <w:p w14:paraId="0B39B914" w14:textId="77777777" w:rsidR="00A43061" w:rsidRDefault="00A43061" w:rsidP="00A64EBF">
      <w:pPr>
        <w:tabs>
          <w:tab w:val="left" w:pos="990"/>
        </w:tabs>
      </w:pPr>
      <w:r>
        <w:tab/>
        <w:t xml:space="preserve">“What’s your connection to all this?” Rupert asked. </w:t>
      </w:r>
    </w:p>
    <w:p w14:paraId="407DE425" w14:textId="1F88E427" w:rsidR="00A43061" w:rsidRDefault="00A43061" w:rsidP="00A64EBF">
      <w:pPr>
        <w:tabs>
          <w:tab w:val="left" w:pos="990"/>
        </w:tabs>
      </w:pPr>
      <w:r>
        <w:tab/>
        <w:t>“I’m always as you</w:t>
      </w:r>
      <w:r w:rsidR="006D5B4D">
        <w:t xml:space="preserve"> knew me, a simple spice </w:t>
      </w:r>
      <w:r w:rsidR="006D5B4D" w:rsidRPr="003A006E">
        <w:t>dealer,</w:t>
      </w:r>
      <w:r w:rsidRPr="003A006E">
        <w:t xml:space="preserve">” </w:t>
      </w:r>
      <w:r>
        <w:t xml:space="preserve">Noureddine said. </w:t>
      </w:r>
    </w:p>
    <w:p w14:paraId="38A63BE7" w14:textId="77777777" w:rsidR="00A43061" w:rsidRDefault="00A43061" w:rsidP="00A64EBF">
      <w:pPr>
        <w:tabs>
          <w:tab w:val="left" w:pos="990"/>
        </w:tabs>
      </w:pPr>
      <w:r>
        <w:tab/>
        <w:t>Rupert thought of the steam that made them all sleep. “And Ezra?”</w:t>
      </w:r>
    </w:p>
    <w:p w14:paraId="5C54EC4D" w14:textId="77777777" w:rsidR="00A43061" w:rsidRDefault="00A343B8" w:rsidP="00A64EBF">
      <w:pPr>
        <w:tabs>
          <w:tab w:val="left" w:pos="990"/>
        </w:tabs>
      </w:pPr>
      <w:r>
        <w:tab/>
        <w:t>“For your M</w:t>
      </w:r>
      <w:r w:rsidR="00A43061">
        <w:t>aster Ezra, I’m afraid it’s become more complicated,” Noureddine said. “He promised something he couldn’t deliver, and I’m afraid to say…”</w:t>
      </w:r>
    </w:p>
    <w:p w14:paraId="40FA2894" w14:textId="77777777" w:rsidR="00A43061" w:rsidRDefault="00A43061" w:rsidP="00A64EBF">
      <w:pPr>
        <w:tabs>
          <w:tab w:val="left" w:pos="990"/>
        </w:tabs>
      </w:pPr>
      <w:r>
        <w:tab/>
        <w:t>“What’s happened! Is Ezra alive?” Rupert asked.</w:t>
      </w:r>
    </w:p>
    <w:p w14:paraId="57F3911A" w14:textId="0416F34F" w:rsidR="00A43061" w:rsidRDefault="00735818" w:rsidP="00A64EBF">
      <w:pPr>
        <w:tabs>
          <w:tab w:val="left" w:pos="990"/>
        </w:tabs>
      </w:pPr>
      <w:r>
        <w:tab/>
        <w:t xml:space="preserve">“Alive </w:t>
      </w:r>
      <w:r w:rsidRPr="003A006E">
        <w:t>yes</w:t>
      </w:r>
      <w:r w:rsidR="006D5B4D" w:rsidRPr="003A006E">
        <w:t>,</w:t>
      </w:r>
      <w:r w:rsidRPr="003A006E">
        <w:t xml:space="preserve"> </w:t>
      </w:r>
      <w:r>
        <w:t xml:space="preserve">but I’m afraid </w:t>
      </w:r>
      <w:r w:rsidRPr="000A5CFB">
        <w:rPr>
          <w:noProof/>
        </w:rPr>
        <w:t>Auknot</w:t>
      </w:r>
      <w:r w:rsidR="00A43061">
        <w:t xml:space="preserve"> ha</w:t>
      </w:r>
      <w:r w:rsidR="00733EE8">
        <w:t>s run out of patience and time. Ezra</w:t>
      </w:r>
      <w:r w:rsidR="00A343B8">
        <w:t xml:space="preserve">’s failed with every batch. </w:t>
      </w:r>
      <w:r w:rsidR="00733EE8">
        <w:t>He</w:t>
      </w:r>
      <w:r w:rsidR="00A43061">
        <w:t xml:space="preserve"> has unti</w:t>
      </w:r>
      <w:r>
        <w:t>l sundown to deliver Cyryzzma. I</w:t>
      </w:r>
      <w:r w:rsidR="00A43061">
        <w:t>t’s</w:t>
      </w:r>
      <w:r>
        <w:t xml:space="preserve"> impossible</w:t>
      </w:r>
      <w:r w:rsidR="00A43061">
        <w:t>, many of us have tried.” Noureddine said. “</w:t>
      </w:r>
      <w:r w:rsidR="00733EE8">
        <w:t xml:space="preserve">But </w:t>
      </w:r>
      <w:r w:rsidR="00A43061">
        <w:t>The Queen of the Night, from the Night Blooming Cereus</w:t>
      </w:r>
      <w:r w:rsidR="00733EE8">
        <w:t xml:space="preserve"> is the key</w:t>
      </w:r>
      <w:r w:rsidR="00A43061">
        <w:t xml:space="preserve">. Only one </w:t>
      </w:r>
      <w:r w:rsidR="00A5307E">
        <w:t>drop</w:t>
      </w:r>
      <w:r w:rsidR="00A343B8">
        <w:t xml:space="preserve"> </w:t>
      </w:r>
      <w:r w:rsidR="00A43061">
        <w:t xml:space="preserve">left and it’s </w:t>
      </w:r>
      <w:r w:rsidR="00A343B8">
        <w:t xml:space="preserve">rumored to be </w:t>
      </w:r>
      <w:r w:rsidR="00A43061">
        <w:t>in the hands of an enemy.”</w:t>
      </w:r>
    </w:p>
    <w:p w14:paraId="36127C65" w14:textId="60C59F63" w:rsidR="00A43061" w:rsidRDefault="00A43061" w:rsidP="00A64EBF">
      <w:pPr>
        <w:tabs>
          <w:tab w:val="left" w:pos="990"/>
        </w:tabs>
      </w:pPr>
      <w:r>
        <w:tab/>
      </w:r>
      <w:r w:rsidR="00A5307E">
        <w:t xml:space="preserve">What did </w:t>
      </w:r>
      <w:r w:rsidR="00A5307E" w:rsidRPr="000A5CFB">
        <w:rPr>
          <w:noProof/>
        </w:rPr>
        <w:t>Norreddine</w:t>
      </w:r>
      <w:r w:rsidR="00A5307E">
        <w:t xml:space="preserve"> know of Dr. Fiona? </w:t>
      </w:r>
      <w:r w:rsidR="00733EE8">
        <w:t>Or Virginia? Or was it an attempt to get information from</w:t>
      </w:r>
      <w:r w:rsidR="00A5307E">
        <w:t xml:space="preserve"> Rupert?</w:t>
      </w:r>
    </w:p>
    <w:p w14:paraId="7E3B0262" w14:textId="77777777" w:rsidR="00A43061" w:rsidRDefault="00A43061" w:rsidP="00A64EBF">
      <w:pPr>
        <w:tabs>
          <w:tab w:val="left" w:pos="990"/>
        </w:tabs>
      </w:pPr>
      <w:r>
        <w:tab/>
        <w:t>“Let’s g</w:t>
      </w:r>
      <w:r w:rsidR="00735818">
        <w:t>o see how your friends are</w:t>
      </w:r>
      <w:r>
        <w:t xml:space="preserve"> doing,” Noureddine injected before R</w:t>
      </w:r>
      <w:r w:rsidR="00735818">
        <w:t>upert had a chance to ask more</w:t>
      </w:r>
      <w:r>
        <w:t xml:space="preserve">. </w:t>
      </w:r>
      <w:r w:rsidR="00735818">
        <w:t xml:space="preserve"> </w:t>
      </w:r>
    </w:p>
    <w:p w14:paraId="38D765AF" w14:textId="77777777" w:rsidR="00A43061" w:rsidRDefault="00735818" w:rsidP="00A64EBF">
      <w:pPr>
        <w:tabs>
          <w:tab w:val="left" w:pos="990"/>
        </w:tabs>
      </w:pPr>
      <w:r>
        <w:lastRenderedPageBreak/>
        <w:tab/>
        <w:t xml:space="preserve">Rupert </w:t>
      </w:r>
      <w:r w:rsidR="00A43061">
        <w:t>and</w:t>
      </w:r>
      <w:r w:rsidR="006A4475">
        <w:t xml:space="preserve"> Noureddine walked a short way </w:t>
      </w:r>
      <w:r w:rsidR="00A43061">
        <w:t>to a long building that turned out to be a hospital. The empty row</w:t>
      </w:r>
      <w:r w:rsidR="00A343B8">
        <w:t xml:space="preserve">s of beds contained a </w:t>
      </w:r>
      <w:r w:rsidR="00A43061">
        <w:t>few injured workers who w</w:t>
      </w:r>
      <w:r w:rsidR="00A343B8">
        <w:t>ere doted over by Golden Maidens in</w:t>
      </w:r>
      <w:r w:rsidR="00A43061">
        <w:t xml:space="preserve"> lon</w:t>
      </w:r>
      <w:r w:rsidR="00A343B8">
        <w:t>g white dresses. They carried</w:t>
      </w:r>
      <w:r w:rsidR="00A43061">
        <w:t xml:space="preserve"> platters of </w:t>
      </w:r>
      <w:r w:rsidR="00A343B8">
        <w:t xml:space="preserve">fruit and drinks and pills. </w:t>
      </w:r>
      <w:r>
        <w:t>George’s</w:t>
      </w:r>
      <w:r w:rsidR="00A43061">
        <w:t xml:space="preserve"> </w:t>
      </w:r>
      <w:r>
        <w:t xml:space="preserve">head </w:t>
      </w:r>
      <w:r w:rsidR="00A43061">
        <w:t>rested against a fluffy pillow</w:t>
      </w:r>
      <w:r w:rsidR="00A343B8">
        <w:t>.</w:t>
      </w:r>
      <w:r w:rsidR="00A343B8" w:rsidRPr="00A343B8">
        <w:t xml:space="preserve"> </w:t>
      </w:r>
      <w:r w:rsidR="00A343B8">
        <w:t>His eyes were closed and</w:t>
      </w:r>
      <w:r w:rsidR="00A43061">
        <w:t xml:space="preserve"> his neck </w:t>
      </w:r>
      <w:r w:rsidR="00A343B8">
        <w:t>sported a huge bandage</w:t>
      </w:r>
      <w:r w:rsidR="00A43061">
        <w:t>.</w:t>
      </w:r>
    </w:p>
    <w:p w14:paraId="3A64BC9F" w14:textId="16794B05" w:rsidR="00A43061" w:rsidRDefault="00735818" w:rsidP="00A64EBF">
      <w:pPr>
        <w:tabs>
          <w:tab w:val="left" w:pos="990"/>
        </w:tabs>
      </w:pPr>
      <w:r>
        <w:tab/>
        <w:t>“I</w:t>
      </w:r>
      <w:r w:rsidR="00A43061">
        <w:t xml:space="preserve">sn’t it miraculous?” </w:t>
      </w:r>
      <w:r w:rsidR="00A43061" w:rsidRPr="000A5CFB">
        <w:rPr>
          <w:noProof/>
        </w:rPr>
        <w:t>Lowelle’s</w:t>
      </w:r>
      <w:r w:rsidR="00A43061">
        <w:t xml:space="preserve"> voice rang out. She had exchanged her furs for the same gauzy white dress worn by the Golden Maid</w:t>
      </w:r>
      <w:r w:rsidR="00733EE8">
        <w:t>ens. Rupert recognized</w:t>
      </w:r>
      <w:r w:rsidR="00A43061">
        <w:t xml:space="preserve"> severa</w:t>
      </w:r>
      <w:r>
        <w:t>l of the Dark Beauty’s</w:t>
      </w:r>
      <w:r w:rsidR="00A43061">
        <w:t xml:space="preserve"> angel friends </w:t>
      </w:r>
      <w:r w:rsidR="00733EE8">
        <w:t>from London escorting</w:t>
      </w:r>
      <w:r w:rsidR="00A343B8">
        <w:t xml:space="preserve"> </w:t>
      </w:r>
      <w:r w:rsidR="00A343B8" w:rsidRPr="006D5B4D">
        <w:rPr>
          <w:noProof/>
        </w:rPr>
        <w:t>Lowelle</w:t>
      </w:r>
      <w:r w:rsidR="00A43061">
        <w:t xml:space="preserve">. </w:t>
      </w:r>
      <w:r w:rsidR="00A343B8">
        <w:t xml:space="preserve">Were they really </w:t>
      </w:r>
      <w:r w:rsidR="00A343B8" w:rsidRPr="006D5B4D">
        <w:rPr>
          <w:noProof/>
        </w:rPr>
        <w:t>guards</w:t>
      </w:r>
      <w:r w:rsidR="00A343B8">
        <w:t>?</w:t>
      </w:r>
    </w:p>
    <w:p w14:paraId="45A4F5A1" w14:textId="60E9A20A" w:rsidR="00A43061" w:rsidRDefault="00A43061" w:rsidP="00A64EBF">
      <w:pPr>
        <w:tabs>
          <w:tab w:val="left" w:pos="990"/>
        </w:tabs>
      </w:pPr>
      <w:r>
        <w:tab/>
        <w:t xml:space="preserve">Rupert rushed to the chair where she sat beside the Creole’s bed. He put his hand on her shoulder and leaned down to kiss her. She </w:t>
      </w:r>
      <w:r w:rsidR="00A343B8">
        <w:t xml:space="preserve">lowered her eyes and </w:t>
      </w:r>
      <w:r>
        <w:t>p</w:t>
      </w:r>
      <w:r w:rsidR="00A343B8">
        <w:t>ulled away</w:t>
      </w:r>
      <w:r>
        <w:t>.</w:t>
      </w:r>
      <w:r w:rsidR="00735818">
        <w:t xml:space="preserve"> </w:t>
      </w:r>
      <w:r>
        <w:t xml:space="preserve">Rupert </w:t>
      </w:r>
      <w:r w:rsidR="008F55FA">
        <w:t>fixated</w:t>
      </w:r>
      <w:r w:rsidR="006A1C2D">
        <w:t xml:space="preserve"> her hand in the Creole’s hand. </w:t>
      </w:r>
      <w:r>
        <w:t>Had she forgotten the</w:t>
      </w:r>
      <w:r w:rsidR="00A343B8">
        <w:t xml:space="preserve"> Creole was a shriveled old man, a pretense </w:t>
      </w:r>
      <w:r>
        <w:t xml:space="preserve">under the voodoo illusion of youth? </w:t>
      </w:r>
      <w:r w:rsidR="006A1C2D">
        <w:t>Was she that impressed by the Creole’s efforts against t</w:t>
      </w:r>
      <w:r w:rsidR="00A343B8">
        <w:t>he D</w:t>
      </w:r>
      <w:r w:rsidR="006A1C2D">
        <w:t xml:space="preserve">emon? </w:t>
      </w:r>
      <w:r>
        <w:t>Rupert’s temperature rose with his resentment. He thought about the Demon bottle in his pocket, would she be so impressed if the Demon had been left to finish its job</w:t>
      </w:r>
      <w:r w:rsidR="00A343B8">
        <w:t xml:space="preserve"> on the Creole</w:t>
      </w:r>
      <w:r>
        <w:t>?</w:t>
      </w:r>
    </w:p>
    <w:p w14:paraId="64700178" w14:textId="4064449A" w:rsidR="00A43061" w:rsidRDefault="00A43061" w:rsidP="00A64EBF">
      <w:pPr>
        <w:tabs>
          <w:tab w:val="left" w:pos="990"/>
        </w:tabs>
      </w:pPr>
      <w:r>
        <w:tab/>
        <w:t xml:space="preserve">Without looking at him </w:t>
      </w:r>
      <w:r w:rsidRPr="006D5B4D">
        <w:rPr>
          <w:noProof/>
        </w:rPr>
        <w:t>Lowelle</w:t>
      </w:r>
      <w:r>
        <w:t xml:space="preserve"> said</w:t>
      </w:r>
      <w:r w:rsidR="006D5B4D">
        <w:t>,</w:t>
      </w:r>
      <w:r>
        <w:t xml:space="preserve"> “I understand now.”</w:t>
      </w:r>
    </w:p>
    <w:p w14:paraId="37F54C95" w14:textId="77777777" w:rsidR="00A43061" w:rsidRDefault="00A43061" w:rsidP="00A64EBF">
      <w:pPr>
        <w:tabs>
          <w:tab w:val="left" w:pos="990"/>
        </w:tabs>
      </w:pPr>
      <w:r>
        <w:tab/>
        <w:t xml:space="preserve">“Understand what?” Rupert asked. </w:t>
      </w:r>
    </w:p>
    <w:p w14:paraId="5887D0DC" w14:textId="78780FD8" w:rsidR="00A43061" w:rsidRDefault="006D5B4D" w:rsidP="00A64EBF">
      <w:pPr>
        <w:tabs>
          <w:tab w:val="left" w:pos="990"/>
        </w:tabs>
      </w:pPr>
      <w:r>
        <w:tab/>
        <w:t xml:space="preserve">“What kind of angel you </w:t>
      </w:r>
      <w:r w:rsidRPr="003A006E">
        <w:t>are,</w:t>
      </w:r>
      <w:r w:rsidR="00A43061" w:rsidRPr="003A006E">
        <w:t xml:space="preserve">” </w:t>
      </w:r>
      <w:r w:rsidR="00A43061" w:rsidRPr="006D5B4D">
        <w:rPr>
          <w:noProof/>
        </w:rPr>
        <w:t>Lowelle</w:t>
      </w:r>
      <w:r w:rsidR="00A43061">
        <w:t xml:space="preserve"> answered.</w:t>
      </w:r>
    </w:p>
    <w:p w14:paraId="6D6474DD" w14:textId="7BB71758" w:rsidR="00A43061" w:rsidRDefault="00641A80" w:rsidP="00A64EBF">
      <w:pPr>
        <w:tabs>
          <w:tab w:val="left" w:pos="990"/>
        </w:tabs>
      </w:pPr>
      <w:r>
        <w:tab/>
        <w:t>“What</w:t>
      </w:r>
      <w:r w:rsidR="00A43061">
        <w:t xml:space="preserve">ever do you mean? Darling, what have I done? Tell me!” Rupert replied. </w:t>
      </w:r>
    </w:p>
    <w:p w14:paraId="41E44689" w14:textId="1D774F22" w:rsidR="00A43061" w:rsidRDefault="00A43061" w:rsidP="00A64EBF">
      <w:pPr>
        <w:tabs>
          <w:tab w:val="left" w:pos="990"/>
        </w:tabs>
      </w:pPr>
      <w:r>
        <w:tab/>
      </w:r>
      <w:r w:rsidR="006D5B4D">
        <w:t xml:space="preserve">“It’s what you </w:t>
      </w:r>
      <w:r w:rsidR="006D5B4D" w:rsidRPr="003A006E">
        <w:t>haven’t done,</w:t>
      </w:r>
      <w:r w:rsidRPr="003A006E">
        <w:t xml:space="preserve">” </w:t>
      </w:r>
      <w:r w:rsidRPr="006D5B4D">
        <w:rPr>
          <w:noProof/>
        </w:rPr>
        <w:t>Lowelle</w:t>
      </w:r>
      <w:r>
        <w:t xml:space="preserve"> said. </w:t>
      </w:r>
      <w:r w:rsidR="006A1C2D">
        <w:t xml:space="preserve"> </w:t>
      </w:r>
    </w:p>
    <w:p w14:paraId="6D72C02C" w14:textId="77777777" w:rsidR="00A43061" w:rsidRDefault="00A43061" w:rsidP="00A64EBF">
      <w:pPr>
        <w:tabs>
          <w:tab w:val="left" w:pos="990"/>
        </w:tabs>
      </w:pPr>
      <w:r>
        <w:tab/>
        <w:t>Rupert frantically searched back through all recent events.</w:t>
      </w:r>
      <w:r w:rsidR="006A1C2D">
        <w:t xml:space="preserve"> He had tried his best</w:t>
      </w:r>
      <w:r>
        <w:t xml:space="preserve"> to answer Virginia’s prayer, granted the Cinnamon &amp; Sandalwood was a bit of a botch</w:t>
      </w:r>
      <w:r w:rsidR="006A1C2D">
        <w:t>,</w:t>
      </w:r>
      <w:r>
        <w:t xml:space="preserve"> but how could </w:t>
      </w:r>
      <w:r w:rsidRPr="000A5CFB">
        <w:rPr>
          <w:noProof/>
        </w:rPr>
        <w:t>Lowelle</w:t>
      </w:r>
      <w:r>
        <w:t xml:space="preserve"> know about that? </w:t>
      </w:r>
    </w:p>
    <w:p w14:paraId="66433FFC" w14:textId="77777777" w:rsidR="00A43061" w:rsidRDefault="00A43061" w:rsidP="00A64EBF">
      <w:pPr>
        <w:tabs>
          <w:tab w:val="left" w:pos="990"/>
        </w:tabs>
      </w:pPr>
      <w:r>
        <w:tab/>
        <w:t>Anger mounting Rupert asked the Creole,</w:t>
      </w:r>
      <w:r w:rsidRPr="00C708C2">
        <w:t xml:space="preserve"> </w:t>
      </w:r>
      <w:r>
        <w:t>“What did you tell her?”</w:t>
      </w:r>
    </w:p>
    <w:p w14:paraId="3CFA84E2" w14:textId="77777777" w:rsidR="00A43061" w:rsidRDefault="00A43061" w:rsidP="00A64EBF">
      <w:pPr>
        <w:tabs>
          <w:tab w:val="left" w:pos="990"/>
        </w:tabs>
      </w:pPr>
      <w:r>
        <w:tab/>
        <w:t>The Creole barely opened his eyes, “The truth.”</w:t>
      </w:r>
    </w:p>
    <w:p w14:paraId="71C89FE0" w14:textId="77777777" w:rsidR="00A43061" w:rsidRDefault="00A43061" w:rsidP="00A64EBF">
      <w:pPr>
        <w:tabs>
          <w:tab w:val="left" w:pos="990"/>
        </w:tabs>
      </w:pPr>
      <w:r>
        <w:lastRenderedPageBreak/>
        <w:tab/>
        <w:t xml:space="preserve">“She knows the truth, she’s been with me all along!” Rupert said. </w:t>
      </w:r>
    </w:p>
    <w:p w14:paraId="38AA430B" w14:textId="77777777" w:rsidR="00A43061" w:rsidRDefault="00A43061" w:rsidP="00A64EBF">
      <w:pPr>
        <w:tabs>
          <w:tab w:val="left" w:pos="990"/>
        </w:tabs>
      </w:pPr>
      <w:r>
        <w:tab/>
        <w:t xml:space="preserve">“I don’t belong with the faithless,” </w:t>
      </w:r>
      <w:r w:rsidRPr="000A5CFB">
        <w:rPr>
          <w:noProof/>
        </w:rPr>
        <w:t>Lowelle</w:t>
      </w:r>
      <w:r>
        <w:t xml:space="preserve"> said.</w:t>
      </w:r>
    </w:p>
    <w:p w14:paraId="76DAE1C6" w14:textId="77777777" w:rsidR="00A43061" w:rsidRDefault="00A43061" w:rsidP="00A64EBF">
      <w:pPr>
        <w:tabs>
          <w:tab w:val="left" w:pos="990"/>
        </w:tabs>
      </w:pPr>
      <w:r>
        <w:tab/>
        <w:t xml:space="preserve">Fear mounted in Rupert. He had no idea what she was talking about. What had happened in the short time since their embrace in the snow slide? </w:t>
      </w:r>
    </w:p>
    <w:p w14:paraId="46144E88" w14:textId="77777777" w:rsidR="00A43061" w:rsidRDefault="00A43061" w:rsidP="00A64EBF">
      <w:pPr>
        <w:tabs>
          <w:tab w:val="left" w:pos="990"/>
        </w:tabs>
      </w:pPr>
      <w:r>
        <w:tab/>
        <w:t xml:space="preserve">“I believe!” shouted Rupert. </w:t>
      </w:r>
    </w:p>
    <w:p w14:paraId="14159CF0" w14:textId="77777777" w:rsidR="00A43061" w:rsidRDefault="00A43061" w:rsidP="00A64EBF">
      <w:pPr>
        <w:tabs>
          <w:tab w:val="left" w:pos="990"/>
        </w:tabs>
      </w:pPr>
      <w:r>
        <w:tab/>
        <w:t>“It appears you believe in lying about answered prayers and in blatant thievery to get your precious formulas</w:t>
      </w:r>
      <w:r w:rsidR="006A1C2D">
        <w:t xml:space="preserve"> anyway you can,” the Dark Beauty said as she stepped f</w:t>
      </w:r>
      <w:r w:rsidR="00A343B8">
        <w:t>rom behind a patient’s screen at</w:t>
      </w:r>
      <w:r w:rsidR="006A1C2D">
        <w:t xml:space="preserve"> the next bed, “I saw it all.”</w:t>
      </w:r>
    </w:p>
    <w:p w14:paraId="1C325B63" w14:textId="77777777" w:rsidR="00C058D5" w:rsidRDefault="00C058D5" w:rsidP="00A64EBF">
      <w:pPr>
        <w:tabs>
          <w:tab w:val="left" w:pos="990"/>
        </w:tabs>
      </w:pPr>
      <w:r>
        <w:tab/>
        <w:t>She must have been following him all along.</w:t>
      </w:r>
    </w:p>
    <w:p w14:paraId="52E8A148" w14:textId="1C95E8D3" w:rsidR="00A43061" w:rsidRDefault="00A43061" w:rsidP="00A64EBF">
      <w:pPr>
        <w:tabs>
          <w:tab w:val="left" w:pos="990"/>
        </w:tabs>
      </w:pPr>
      <w:r>
        <w:tab/>
        <w:t xml:space="preserve">Oh God. Rupert confessed in his heart that he </w:t>
      </w:r>
      <w:r w:rsidR="00A343B8">
        <w:t>may have</w:t>
      </w:r>
      <w:r>
        <w:t xml:space="preserve"> </w:t>
      </w:r>
      <w:r w:rsidRPr="00A343B8">
        <w:rPr>
          <w:i/>
        </w:rPr>
        <w:t>intended</w:t>
      </w:r>
      <w:r>
        <w:t xml:space="preserve"> to steal the</w:t>
      </w:r>
      <w:r w:rsidR="001E5941">
        <w:t xml:space="preserve"> Night Blooming Cereus, but </w:t>
      </w:r>
      <w:r>
        <w:t xml:space="preserve">he </w:t>
      </w:r>
      <w:r w:rsidR="001E5941">
        <w:t xml:space="preserve">hadn’t </w:t>
      </w:r>
      <w:r w:rsidR="00733EE8">
        <w:t>actually done it in the end, had he?</w:t>
      </w:r>
      <w:r>
        <w:t xml:space="preserve"> Rupert couldn’t bring up the facts to defend himself. And </w:t>
      </w:r>
      <w:smartTag w:uri="urn:schemas-microsoft-com:office:smarttags" w:element="State">
        <w:smartTag w:uri="urn:schemas-microsoft-com:office:smarttags" w:element="place">
          <w:r>
            <w:t>Virginia</w:t>
          </w:r>
        </w:smartTag>
      </w:smartTag>
      <w:r>
        <w:t xml:space="preserve">’s prayer? Wasn’t it in the end unanswerable? Rupert couldn’t remember all the circumstances and facts. </w:t>
      </w:r>
    </w:p>
    <w:p w14:paraId="41802976" w14:textId="77777777" w:rsidR="00A43061" w:rsidRDefault="00A43061" w:rsidP="00A64EBF">
      <w:pPr>
        <w:tabs>
          <w:tab w:val="left" w:pos="990"/>
        </w:tabs>
      </w:pPr>
      <w:r>
        <w:tab/>
        <w:t>“Boss!” George’s voice brought Rupert back into the room. “It can’t</w:t>
      </w:r>
      <w:r w:rsidR="00A343B8">
        <w:t xml:space="preserve"> be true! We’ve already sent</w:t>
      </w:r>
      <w:r>
        <w:t xml:space="preserve"> SCOD </w:t>
      </w:r>
      <w:r w:rsidR="00A343B8">
        <w:t xml:space="preserve">a </w:t>
      </w:r>
      <w:r>
        <w:t xml:space="preserve">fax confirming that Virginia’s prayer was answered!” </w:t>
      </w:r>
    </w:p>
    <w:p w14:paraId="6CC379B1" w14:textId="77777777" w:rsidR="006D6AFC" w:rsidRDefault="00A43061" w:rsidP="00A64EBF">
      <w:pPr>
        <w:tabs>
          <w:tab w:val="left" w:pos="990"/>
        </w:tabs>
      </w:pPr>
      <w:r>
        <w:tab/>
        <w:t>“No worries George,” Rupert sa</w:t>
      </w:r>
      <w:r w:rsidR="00A343B8">
        <w:t xml:space="preserve">id praying for </w:t>
      </w:r>
      <w:r w:rsidR="00A343B8" w:rsidRPr="000A5CFB">
        <w:rPr>
          <w:noProof/>
        </w:rPr>
        <w:t>an inspiration</w:t>
      </w:r>
      <w:r w:rsidR="00A343B8">
        <w:t xml:space="preserve"> that would</w:t>
      </w:r>
      <w:r>
        <w:t xml:space="preserve"> restore </w:t>
      </w:r>
      <w:r w:rsidRPr="000A5CFB">
        <w:rPr>
          <w:noProof/>
        </w:rPr>
        <w:t>Lowelle’s</w:t>
      </w:r>
      <w:r>
        <w:t xml:space="preserve"> respect. </w:t>
      </w:r>
      <w:r w:rsidR="00030CC0">
        <w:t>He felt helpless. They were expecting the impossible of him.</w:t>
      </w:r>
    </w:p>
    <w:p w14:paraId="222075BC" w14:textId="77777777" w:rsidR="00A43061" w:rsidRDefault="00A43061" w:rsidP="00A64EBF">
      <w:pPr>
        <w:tabs>
          <w:tab w:val="left" w:pos="990"/>
        </w:tabs>
      </w:pPr>
      <w:r>
        <w:tab/>
        <w:t xml:space="preserve">“Just go! I don’t want to see you again!” </w:t>
      </w:r>
      <w:r w:rsidRPr="000A5CFB">
        <w:rPr>
          <w:noProof/>
        </w:rPr>
        <w:t>Lowelle</w:t>
      </w:r>
      <w:r>
        <w:t xml:space="preserve"> shouted. </w:t>
      </w:r>
    </w:p>
    <w:p w14:paraId="52517FA4" w14:textId="77777777" w:rsidR="00A43061" w:rsidRDefault="00A43061" w:rsidP="00A64EBF">
      <w:pPr>
        <w:tabs>
          <w:tab w:val="left" w:pos="990"/>
        </w:tabs>
      </w:pPr>
      <w:r>
        <w:tab/>
        <w:t>“But we need to escape this place as soon as possible,” Rupert said.</w:t>
      </w:r>
    </w:p>
    <w:p w14:paraId="1B9AA852" w14:textId="77777777" w:rsidR="006D6AFC" w:rsidRDefault="006D6AFC" w:rsidP="00A64EBF">
      <w:pPr>
        <w:tabs>
          <w:tab w:val="left" w:pos="990"/>
        </w:tabs>
      </w:pPr>
      <w:r>
        <w:tab/>
        <w:t>The Dark Beauty stepped</w:t>
      </w:r>
      <w:r w:rsidR="00030CC0">
        <w:t xml:space="preserve"> between Rupert and </w:t>
      </w:r>
      <w:r w:rsidR="00030CC0" w:rsidRPr="000A5CFB">
        <w:rPr>
          <w:noProof/>
        </w:rPr>
        <w:t>Lowelle</w:t>
      </w:r>
      <w:r>
        <w:t>.</w:t>
      </w:r>
    </w:p>
    <w:p w14:paraId="1738214A" w14:textId="7F61DBCA" w:rsidR="006D6AFC" w:rsidRDefault="006D5B4D" w:rsidP="00A64EBF">
      <w:pPr>
        <w:tabs>
          <w:tab w:val="left" w:pos="990"/>
        </w:tabs>
      </w:pPr>
      <w:r>
        <w:t xml:space="preserve">    </w:t>
      </w:r>
      <w:r w:rsidR="006D6AFC">
        <w:t xml:space="preserve"> </w:t>
      </w:r>
      <w:r w:rsidR="00A43061">
        <w:t xml:space="preserve">“Escape? </w:t>
      </w:r>
      <w:r w:rsidR="006D6AFC">
        <w:t xml:space="preserve">Escape what? The salvation of </w:t>
      </w:r>
      <w:r w:rsidR="006D6AFC" w:rsidRPr="000A5CFB">
        <w:rPr>
          <w:noProof/>
        </w:rPr>
        <w:t>Auknot</w:t>
      </w:r>
      <w:r w:rsidR="00A43061">
        <w:t xml:space="preserve">?” </w:t>
      </w:r>
      <w:r w:rsidR="00030CC0" w:rsidRPr="006D5B4D">
        <w:rPr>
          <w:noProof/>
        </w:rPr>
        <w:t>Lowelle</w:t>
      </w:r>
      <w:r w:rsidR="00030CC0">
        <w:t xml:space="preserve"> said, her voice quivering.</w:t>
      </w:r>
    </w:p>
    <w:p w14:paraId="5F61E301" w14:textId="7CEF98FF" w:rsidR="00A43061" w:rsidRDefault="006D5B4D" w:rsidP="00A64EBF">
      <w:pPr>
        <w:tabs>
          <w:tab w:val="left" w:pos="990"/>
        </w:tabs>
      </w:pPr>
      <w:r>
        <w:t xml:space="preserve">      </w:t>
      </w:r>
      <w:r w:rsidR="00A43061">
        <w:t xml:space="preserve">“Why would you want to?” </w:t>
      </w:r>
      <w:r w:rsidR="006D6AFC">
        <w:t xml:space="preserve">The Dark Beauty </w:t>
      </w:r>
      <w:r w:rsidR="00C058D5">
        <w:t>challenged</w:t>
      </w:r>
      <w:r w:rsidR="006D6AFC">
        <w:t>.</w:t>
      </w:r>
    </w:p>
    <w:p w14:paraId="494E965F" w14:textId="77777777" w:rsidR="00A43061" w:rsidRDefault="006D6AFC" w:rsidP="00A64EBF">
      <w:pPr>
        <w:tabs>
          <w:tab w:val="left" w:pos="990"/>
        </w:tabs>
      </w:pPr>
      <w:r>
        <w:lastRenderedPageBreak/>
        <w:tab/>
        <w:t>“</w:t>
      </w:r>
      <w:r w:rsidRPr="006D5B4D">
        <w:rPr>
          <w:noProof/>
        </w:rPr>
        <w:t>Auknot</w:t>
      </w:r>
      <w:r w:rsidR="00A43061">
        <w:t xml:space="preserve"> is not salvation! When will you peop</w:t>
      </w:r>
      <w:r>
        <w:t>le see that! He intends to murder</w:t>
      </w:r>
      <w:r w:rsidR="00A43061">
        <w:t xml:space="preserve"> Ezra!” Rupert yelled. He now had the attention of all the patients and </w:t>
      </w:r>
      <w:r w:rsidR="00030CC0">
        <w:t xml:space="preserve">all </w:t>
      </w:r>
      <w:r w:rsidR="00A43061">
        <w:t xml:space="preserve">the Golden Maidens in the room. </w:t>
      </w:r>
    </w:p>
    <w:p w14:paraId="66EBA1C3" w14:textId="77777777" w:rsidR="00A43061" w:rsidRDefault="00A43061" w:rsidP="00A64EBF">
      <w:pPr>
        <w:tabs>
          <w:tab w:val="left" w:pos="990"/>
        </w:tabs>
      </w:pPr>
      <w:r>
        <w:tab/>
        <w:t xml:space="preserve">“Your Ezra is a traitor! He committed Unholy Commerce to keep Oblivion open all these years just to avoid answering human prayers. And you are following in his footsteps, so go on, follow! See where it gets you!” </w:t>
      </w:r>
      <w:r w:rsidRPr="00303B2D">
        <w:rPr>
          <w:noProof/>
        </w:rPr>
        <w:t>Lowelle</w:t>
      </w:r>
      <w:r>
        <w:t xml:space="preserve"> screamed back at him. </w:t>
      </w:r>
    </w:p>
    <w:p w14:paraId="78A99B37" w14:textId="77777777" w:rsidR="00A43061" w:rsidRDefault="00A43061" w:rsidP="00A64EBF">
      <w:pPr>
        <w:tabs>
          <w:tab w:val="left" w:pos="990"/>
        </w:tabs>
      </w:pPr>
      <w:r>
        <w:tab/>
        <w:t xml:space="preserve">“You don’t know that! Ezra’s innocent, I’m sure of it! </w:t>
      </w:r>
      <w:r w:rsidRPr="00303B2D">
        <w:rPr>
          <w:noProof/>
        </w:rPr>
        <w:t>Lowelle</w:t>
      </w:r>
      <w:r>
        <w:t xml:space="preserve"> you have to come with me, you’re in danger!” Rupert said. “Are you willing to gi</w:t>
      </w:r>
      <w:r w:rsidR="00030CC0">
        <w:t>ve up what we had for this scam</w:t>
      </w:r>
      <w:r>
        <w:t xml:space="preserve">?” Rupert </w:t>
      </w:r>
      <w:r w:rsidRPr="00303B2D">
        <w:rPr>
          <w:noProof/>
        </w:rPr>
        <w:t>gestured around</w:t>
      </w:r>
      <w:r>
        <w:t xml:space="preserve"> him.</w:t>
      </w:r>
    </w:p>
    <w:p w14:paraId="1DB483F8" w14:textId="77777777" w:rsidR="006D6AFC" w:rsidRDefault="00A43061" w:rsidP="00A64EBF">
      <w:pPr>
        <w:tabs>
          <w:tab w:val="left" w:pos="990"/>
        </w:tabs>
      </w:pPr>
      <w:r>
        <w:tab/>
        <w:t xml:space="preserve">The </w:t>
      </w:r>
      <w:r w:rsidR="006D6AFC">
        <w:t xml:space="preserve">Dark Beauty laughed at him. The </w:t>
      </w:r>
      <w:r>
        <w:t>Golden Maidens laughed</w:t>
      </w:r>
      <w:r w:rsidR="00030CC0">
        <w:t>. The</w:t>
      </w:r>
      <w:r>
        <w:t xml:space="preserve"> patients laughed. Rupert looked </w:t>
      </w:r>
      <w:r w:rsidRPr="00303B2D">
        <w:rPr>
          <w:noProof/>
        </w:rPr>
        <w:t>around</w:t>
      </w:r>
      <w:r>
        <w:t xml:space="preserve"> him and saw how absurd his words were against the background of the seeming paradise. </w:t>
      </w:r>
    </w:p>
    <w:p w14:paraId="313785A8" w14:textId="77777777" w:rsidR="00A43061" w:rsidRDefault="00A43061" w:rsidP="00A64EBF">
      <w:pPr>
        <w:tabs>
          <w:tab w:val="left" w:pos="990"/>
        </w:tabs>
      </w:pPr>
      <w:r>
        <w:t>Noureddine clasped him on the shoulder with a weary look. “Come friend, you need some rest.”</w:t>
      </w:r>
    </w:p>
    <w:p w14:paraId="3B5F5BE1" w14:textId="77777777" w:rsidR="00A8148C" w:rsidRDefault="00A43061" w:rsidP="00A64EBF">
      <w:pPr>
        <w:tabs>
          <w:tab w:val="left" w:pos="990"/>
        </w:tabs>
      </w:pPr>
      <w:r>
        <w:tab/>
        <w:t xml:space="preserve">“Make it far from here,” </w:t>
      </w:r>
      <w:r w:rsidRPr="00303B2D">
        <w:rPr>
          <w:noProof/>
        </w:rPr>
        <w:t>Lowelle</w:t>
      </w:r>
      <w:r>
        <w:t xml:space="preserve"> said in a voice as cold as night. </w:t>
      </w:r>
    </w:p>
    <w:p w14:paraId="3A0F393A" w14:textId="7CD6E689" w:rsidR="00A43061" w:rsidRDefault="00A43061" w:rsidP="00A64EBF">
      <w:pPr>
        <w:tabs>
          <w:tab w:val="left" w:pos="990"/>
        </w:tabs>
      </w:pPr>
      <w:r>
        <w:t xml:space="preserve">Her friends gathered around her. </w:t>
      </w:r>
      <w:r w:rsidRPr="000A5CFB">
        <w:rPr>
          <w:noProof/>
        </w:rPr>
        <w:t>Lowelle</w:t>
      </w:r>
      <w:r>
        <w:t xml:space="preserve"> patted the Creole’s head and stroked h</w:t>
      </w:r>
      <w:r w:rsidR="00030CC0">
        <w:t>is face. Rupert’s resolve hardened</w:t>
      </w:r>
      <w:r>
        <w:t xml:space="preserve">. </w:t>
      </w:r>
      <w:r w:rsidR="00030CC0">
        <w:t>He would win her back.</w:t>
      </w:r>
      <w:r w:rsidR="00A8148C">
        <w:t xml:space="preserve"> </w:t>
      </w:r>
    </w:p>
    <w:p w14:paraId="0A161B08" w14:textId="0DD23406" w:rsidR="00223988" w:rsidRDefault="00A43061" w:rsidP="00A64EBF">
      <w:pPr>
        <w:tabs>
          <w:tab w:val="left" w:pos="990"/>
        </w:tabs>
      </w:pPr>
      <w:r>
        <w:tab/>
        <w:t xml:space="preserve">Noureddine led Rupert outside. </w:t>
      </w:r>
    </w:p>
    <w:p w14:paraId="75132C93" w14:textId="0C362FF4" w:rsidR="00A43061" w:rsidRDefault="00A43061" w:rsidP="00A64EBF">
      <w:pPr>
        <w:tabs>
          <w:tab w:val="left" w:pos="990"/>
        </w:tabs>
      </w:pPr>
      <w:r>
        <w:t>Rupert churned with anger. He would show them all. H</w:t>
      </w:r>
      <w:r w:rsidR="006D6AFC">
        <w:t xml:space="preserve">e had to save Ezra and expose </w:t>
      </w:r>
      <w:r w:rsidR="006D6AFC" w:rsidRPr="000A5CFB">
        <w:rPr>
          <w:noProof/>
        </w:rPr>
        <w:t>Auknot</w:t>
      </w:r>
      <w:r>
        <w:t xml:space="preserve"> before it was too late.</w:t>
      </w:r>
      <w:r w:rsidR="00223988">
        <w:t xml:space="preserve"> </w:t>
      </w:r>
      <w:r w:rsidR="00A8148C">
        <w:t>There</w:t>
      </w:r>
      <w:r w:rsidR="0051579D">
        <w:t xml:space="preserve"> wasn’t time to find Dr. Fiona </w:t>
      </w:r>
      <w:r w:rsidR="00733EE8">
        <w:t xml:space="preserve">to get the flower </w:t>
      </w:r>
      <w:r w:rsidR="00A8148C">
        <w:t xml:space="preserve">and he didn’t want to risk not being able to get back here. </w:t>
      </w:r>
      <w:r w:rsidR="00A8148C" w:rsidRPr="000A5CFB">
        <w:rPr>
          <w:noProof/>
        </w:rPr>
        <w:t>A transport</w:t>
      </w:r>
      <w:r w:rsidR="00A8148C">
        <w:t xml:space="preserve"> back might not be Divine Will </w:t>
      </w:r>
      <w:r w:rsidR="00733EE8">
        <w:t>for what he was contemplating. But h</w:t>
      </w:r>
      <w:r w:rsidR="00A8148C">
        <w:t xml:space="preserve">e had to go for it. </w:t>
      </w:r>
    </w:p>
    <w:p w14:paraId="09BDB3A0" w14:textId="6E62EE24" w:rsidR="00A8148C" w:rsidRDefault="00303B2D" w:rsidP="00A64EBF">
      <w:pPr>
        <w:tabs>
          <w:tab w:val="left" w:pos="990"/>
        </w:tabs>
      </w:pPr>
      <w:r>
        <w:tab/>
        <w:t xml:space="preserve">“I can </w:t>
      </w:r>
      <w:r w:rsidRPr="003A006E">
        <w:t>help,</w:t>
      </w:r>
      <w:r w:rsidR="0051579D" w:rsidRPr="003A006E">
        <w:t xml:space="preserve">” </w:t>
      </w:r>
      <w:r w:rsidR="0051579D">
        <w:t>Rupert said.</w:t>
      </w:r>
      <w:r w:rsidR="0051579D">
        <w:tab/>
      </w:r>
    </w:p>
    <w:p w14:paraId="0F4C0D98" w14:textId="036B3C33" w:rsidR="00A43061" w:rsidRDefault="00A43061" w:rsidP="00A64EBF">
      <w:pPr>
        <w:tabs>
          <w:tab w:val="left" w:pos="990"/>
        </w:tabs>
      </w:pPr>
      <w:r>
        <w:tab/>
      </w:r>
      <w:r w:rsidR="00C058D5">
        <w:t>Noureddine</w:t>
      </w:r>
      <w:r>
        <w:t xml:space="preserve"> </w:t>
      </w:r>
      <w:r w:rsidR="00030CC0">
        <w:t>ey</w:t>
      </w:r>
      <w:r w:rsidR="00A8148C">
        <w:t>es came alive</w:t>
      </w:r>
      <w:r>
        <w:t>, “What are you saying?”</w:t>
      </w:r>
    </w:p>
    <w:p w14:paraId="43F1249A" w14:textId="38CB69A5" w:rsidR="0051579D" w:rsidRDefault="0051579D" w:rsidP="00A64EBF">
      <w:pPr>
        <w:tabs>
          <w:tab w:val="left" w:pos="990"/>
        </w:tabs>
      </w:pPr>
      <w:r>
        <w:lastRenderedPageBreak/>
        <w:tab/>
        <w:t>“I want to trade the formula for Ezra,” Rupert said.</w:t>
      </w:r>
    </w:p>
    <w:p w14:paraId="681EB7A8" w14:textId="2C0F78C8" w:rsidR="00030CC0" w:rsidRDefault="00030CC0" w:rsidP="00A64EBF">
      <w:pPr>
        <w:tabs>
          <w:tab w:val="left" w:pos="990"/>
        </w:tabs>
      </w:pPr>
      <w:r>
        <w:tab/>
        <w:t>Noureddine sucked in a deep breat</w:t>
      </w:r>
      <w:r w:rsidR="00A8148C">
        <w:t xml:space="preserve">h and let it out with a whistle, </w:t>
      </w:r>
      <w:r>
        <w:t>“You sure?”</w:t>
      </w:r>
    </w:p>
    <w:p w14:paraId="6C73DC11" w14:textId="03ED6145" w:rsidR="0051579D" w:rsidRDefault="0051579D" w:rsidP="00A64EBF">
      <w:pPr>
        <w:tabs>
          <w:tab w:val="left" w:pos="990"/>
        </w:tabs>
      </w:pPr>
      <w:r>
        <w:tab/>
        <w:t>He knew what this meant</w:t>
      </w:r>
      <w:r w:rsidR="00D94259">
        <w:t xml:space="preserve">. He was committing </w:t>
      </w:r>
      <w:r w:rsidR="00030CC0">
        <w:t>Unholy Commerce</w:t>
      </w:r>
      <w:r w:rsidR="00D94259">
        <w:t xml:space="preserve">. </w:t>
      </w:r>
      <w:r>
        <w:t>He felt sick inside. T</w:t>
      </w:r>
      <w:r w:rsidR="00A8148C">
        <w:t xml:space="preserve">rading an unlicensed formula to </w:t>
      </w:r>
      <w:r w:rsidR="00A8148C" w:rsidRPr="00303B2D">
        <w:rPr>
          <w:noProof/>
        </w:rPr>
        <w:t>Auknot</w:t>
      </w:r>
      <w:r>
        <w:t xml:space="preserve"> would extend his probation or worse, he would be Taken in the cage. But, of course, Auknot didn’t have the Night Blooming Cereus, so how much harm could he really cause?</w:t>
      </w:r>
    </w:p>
    <w:p w14:paraId="7D78992B" w14:textId="2EC514A9" w:rsidR="00030CC0" w:rsidRDefault="00303B2D" w:rsidP="00A64EBF">
      <w:pPr>
        <w:tabs>
          <w:tab w:val="left" w:pos="990"/>
        </w:tabs>
      </w:pPr>
      <w:r>
        <w:t xml:space="preserve">      </w:t>
      </w:r>
      <w:r w:rsidR="006C775E">
        <w:t xml:space="preserve">Rupert </w:t>
      </w:r>
      <w:r w:rsidR="00D94259">
        <w:t>felt</w:t>
      </w:r>
      <w:r w:rsidR="00030CC0">
        <w:t xml:space="preserve"> no doubt</w:t>
      </w:r>
      <w:r w:rsidR="00D94259">
        <w:t xml:space="preserve"> and no regret. It was the right thing to save Ezra</w:t>
      </w:r>
      <w:r w:rsidR="00030CC0">
        <w:t>.</w:t>
      </w:r>
      <w:r w:rsidR="00A8148C">
        <w:t xml:space="preserve"> There wasn’t time to come up with anything else. He brushed aside the idea he might just be trying to win back </w:t>
      </w:r>
      <w:r w:rsidR="00A8148C" w:rsidRPr="00303B2D">
        <w:rPr>
          <w:noProof/>
        </w:rPr>
        <w:t>Lowelle</w:t>
      </w:r>
      <w:r w:rsidR="00A8148C">
        <w:t>.</w:t>
      </w:r>
    </w:p>
    <w:p w14:paraId="02549A06" w14:textId="1BD30F92" w:rsidR="004372FF" w:rsidRDefault="004372FF" w:rsidP="00A64EBF">
      <w:pPr>
        <w:tabs>
          <w:tab w:val="left" w:pos="990"/>
        </w:tabs>
      </w:pPr>
      <w:r>
        <w:tab/>
        <w:t xml:space="preserve">“Sit </w:t>
      </w:r>
      <w:r w:rsidR="00A43061">
        <w:t>here,” Noureddine said gesturing t</w:t>
      </w:r>
      <w:r w:rsidR="00C058D5">
        <w:t>owards a</w:t>
      </w:r>
      <w:r w:rsidR="006C775E">
        <w:t xml:space="preserve"> bench</w:t>
      </w:r>
      <w:r>
        <w:t xml:space="preserve"> overlooking the sunset</w:t>
      </w:r>
      <w:r w:rsidR="006C775E">
        <w:t>.</w:t>
      </w:r>
      <w:r>
        <w:t xml:space="preserve"> </w:t>
      </w:r>
    </w:p>
    <w:p w14:paraId="26359A78" w14:textId="5D6E1D8F" w:rsidR="004372FF" w:rsidRDefault="00303B2D" w:rsidP="00A64EBF">
      <w:pPr>
        <w:tabs>
          <w:tab w:val="left" w:pos="990"/>
        </w:tabs>
      </w:pPr>
      <w:r>
        <w:t xml:space="preserve">    </w:t>
      </w:r>
      <w:r w:rsidR="004372FF">
        <w:t>He handed Rupert a gold fountain pen and a pale ivory order pad. Rupert began scribbling down the formula as Noureddine nodded with admiration.</w:t>
      </w:r>
    </w:p>
    <w:p w14:paraId="093FCC0A" w14:textId="44F92DCC" w:rsidR="00A43061" w:rsidRPr="00530BCD" w:rsidRDefault="00A43061" w:rsidP="00530BCD">
      <w:pPr>
        <w:pStyle w:val="Heading1"/>
      </w:pPr>
      <w:r>
        <w:br w:type="page"/>
      </w:r>
      <w:r w:rsidR="00D94259" w:rsidRPr="00303B2D">
        <w:lastRenderedPageBreak/>
        <w:t>Chapter 21</w:t>
      </w:r>
      <w:r w:rsidR="00530BCD">
        <w:t xml:space="preserve"> </w:t>
      </w:r>
      <w:r w:rsidR="00D94259" w:rsidRPr="00303B2D">
        <w:rPr>
          <w:sz w:val="28"/>
          <w:szCs w:val="28"/>
        </w:rPr>
        <w:t xml:space="preserve">Ezra’s </w:t>
      </w:r>
      <w:r w:rsidR="00D94259" w:rsidRPr="000A5CFB">
        <w:rPr>
          <w:noProof/>
          <w:sz w:val="28"/>
          <w:szCs w:val="28"/>
        </w:rPr>
        <w:t>Auknot</w:t>
      </w:r>
    </w:p>
    <w:p w14:paraId="4AA0CC88" w14:textId="77777777" w:rsidR="00303B2D" w:rsidRDefault="00303B2D" w:rsidP="00A64EBF">
      <w:pPr>
        <w:tabs>
          <w:tab w:val="left" w:pos="990"/>
        </w:tabs>
      </w:pPr>
    </w:p>
    <w:p w14:paraId="6F834BE2" w14:textId="77777777" w:rsidR="00A43061" w:rsidRPr="006C775E" w:rsidRDefault="00A43061" w:rsidP="00A64EBF">
      <w:pPr>
        <w:tabs>
          <w:tab w:val="left" w:pos="990"/>
        </w:tabs>
      </w:pPr>
      <w:r>
        <w:tab/>
      </w:r>
      <w:r w:rsidRPr="00303B2D">
        <w:rPr>
          <w:sz w:val="32"/>
          <w:szCs w:val="32"/>
        </w:rPr>
        <w:t>R</w:t>
      </w:r>
      <w:r w:rsidRPr="006C775E">
        <w:t>upert’s exhale created a fog in the free</w:t>
      </w:r>
      <w:r w:rsidR="00275A33" w:rsidRPr="006C775E">
        <w:t>zing London air. T</w:t>
      </w:r>
      <w:r w:rsidR="00D94259" w:rsidRPr="006C775E">
        <w:t>he tropical warmth of the Golden Islands</w:t>
      </w:r>
      <w:r w:rsidR="00275A33" w:rsidRPr="006C775E">
        <w:t xml:space="preserve"> was a far away</w:t>
      </w:r>
      <w:r w:rsidR="00D94259" w:rsidRPr="006C775E">
        <w:t xml:space="preserve">. </w:t>
      </w:r>
      <w:r w:rsidRPr="006C775E">
        <w:t xml:space="preserve">He stamped his feet on </w:t>
      </w:r>
      <w:r w:rsidR="00D94259" w:rsidRPr="006C775E">
        <w:t xml:space="preserve">the </w:t>
      </w:r>
      <w:r w:rsidRPr="006C775E">
        <w:t xml:space="preserve">Kensington cobblestones and pushed open the </w:t>
      </w:r>
      <w:r w:rsidR="00D94259" w:rsidRPr="006C775E">
        <w:t>door to a boarded up Oblivion</w:t>
      </w:r>
      <w:r w:rsidRPr="006C775E">
        <w:t xml:space="preserve">. </w:t>
      </w:r>
    </w:p>
    <w:p w14:paraId="1B031C68" w14:textId="77777777" w:rsidR="00A43061" w:rsidRPr="006C775E" w:rsidRDefault="00A43061" w:rsidP="00A64EBF">
      <w:pPr>
        <w:tabs>
          <w:tab w:val="left" w:pos="990"/>
        </w:tabs>
      </w:pPr>
      <w:r w:rsidRPr="006C775E">
        <w:tab/>
        <w:t xml:space="preserve">Nothing had changed and everything had changed. </w:t>
      </w:r>
    </w:p>
    <w:p w14:paraId="3CE06715" w14:textId="7FFE454B" w:rsidR="006C775E" w:rsidRDefault="00A43061" w:rsidP="00A64EBF">
      <w:pPr>
        <w:tabs>
          <w:tab w:val="left" w:pos="990"/>
        </w:tabs>
      </w:pPr>
      <w:r w:rsidRPr="006C775E">
        <w:tab/>
        <w:t>In a blink of time, Ru</w:t>
      </w:r>
      <w:r w:rsidR="00947C69" w:rsidRPr="006C775E">
        <w:t>pert had han</w:t>
      </w:r>
      <w:r w:rsidR="006C775E" w:rsidRPr="006C775E">
        <w:t>ded over the formula. Nou</w:t>
      </w:r>
      <w:r w:rsidR="004372FF">
        <w:t>reddine</w:t>
      </w:r>
      <w:r w:rsidRPr="006C775E">
        <w:t xml:space="preserve"> had returned many hours later with a promise that Ezra was now free to transport home t</w:t>
      </w:r>
      <w:r w:rsidR="00D94259" w:rsidRPr="006C775E">
        <w:t xml:space="preserve">o Oblivion. Thank God. </w:t>
      </w:r>
    </w:p>
    <w:p w14:paraId="61658CA2" w14:textId="3DA0F56A" w:rsidR="00A43061" w:rsidRDefault="00303B2D" w:rsidP="00A64EBF">
      <w:pPr>
        <w:tabs>
          <w:tab w:val="left" w:pos="990"/>
        </w:tabs>
      </w:pPr>
      <w:r>
        <w:t xml:space="preserve">    </w:t>
      </w:r>
      <w:r w:rsidR="00D94259" w:rsidRPr="006C775E">
        <w:t>Noureddine told him they would hold</w:t>
      </w:r>
      <w:r w:rsidR="00947C69" w:rsidRPr="006C775E">
        <w:t xml:space="preserve"> George for a bit until the Cyryzzma worked, Rupert understood, didn’t he?</w:t>
      </w:r>
      <w:r w:rsidR="006C775E">
        <w:t xml:space="preserve"> They were sure they knew where to get the Night Blooming Cereus. For a brief moment, Rupert wondered if he should warn Dr. Fiona. He thought better of it in case it led them directly to her. She seemed like someone who could take care of herself. </w:t>
      </w:r>
      <w:r w:rsidR="00274371">
        <w:t>And what of Virginia? Rupert didn’t want to think about it. She was Bergen’s responsibility, wasn’t she? Leave the human children to the humans.</w:t>
      </w:r>
    </w:p>
    <w:p w14:paraId="0FD10E4D" w14:textId="72409325" w:rsidR="00A43061" w:rsidRDefault="00A43061" w:rsidP="00303B2D">
      <w:pPr>
        <w:tabs>
          <w:tab w:val="left" w:pos="990"/>
        </w:tabs>
      </w:pPr>
      <w:r>
        <w:tab/>
        <w:t>When Rupert had inquired of Noureddine if Rupert s</w:t>
      </w:r>
      <w:r w:rsidR="00947C69">
        <w:t>hould meet Ezra at Oblivion</w:t>
      </w:r>
      <w:r>
        <w:t>, Noureddine shrugged. There was no way to know where Ezra would go after his release, Noureddine had not been allowed to see him. Rupert’s guts had churned at the l</w:t>
      </w:r>
      <w:r w:rsidR="00D94259">
        <w:t>ack of confirmation of Ezra’s release</w:t>
      </w:r>
      <w:r>
        <w:t xml:space="preserve"> but</w:t>
      </w:r>
      <w:r w:rsidR="00947C69">
        <w:t xml:space="preserve"> what could he do about it now?</w:t>
      </w:r>
      <w:r w:rsidR="006C775E">
        <w:t xml:space="preserve"> He felt a fool.</w:t>
      </w:r>
    </w:p>
    <w:p w14:paraId="621E6594" w14:textId="7CF0D45E" w:rsidR="00A43061" w:rsidRDefault="00A43061" w:rsidP="00303B2D">
      <w:pPr>
        <w:tabs>
          <w:tab w:val="left" w:pos="990"/>
        </w:tabs>
      </w:pPr>
      <w:r>
        <w:tab/>
        <w:t>Rupert could only hope Ezra would show up, since Rupert’s attempts to transport to wherever Ezra was</w:t>
      </w:r>
      <w:r w:rsidR="006D14BB">
        <w:t xml:space="preserve"> at the moment had</w:t>
      </w:r>
      <w:r w:rsidR="00947C69">
        <w:t xml:space="preserve"> failed. George </w:t>
      </w:r>
      <w:r w:rsidR="00D94259">
        <w:t xml:space="preserve">had </w:t>
      </w:r>
      <w:r w:rsidR="00947C69">
        <w:t>sent a fax upon his release. Did Rupert still wan</w:t>
      </w:r>
      <w:r w:rsidR="00D94259">
        <w:t>t an apprentice? Rupert declined</w:t>
      </w:r>
      <w:r w:rsidR="0030533B">
        <w:t xml:space="preserve">, but </w:t>
      </w:r>
      <w:r w:rsidR="00D94259">
        <w:t xml:space="preserve">suggested </w:t>
      </w:r>
      <w:r w:rsidR="0030533B">
        <w:t xml:space="preserve">perhaps </w:t>
      </w:r>
      <w:r w:rsidR="0030533B" w:rsidRPr="000A5CFB">
        <w:rPr>
          <w:noProof/>
        </w:rPr>
        <w:t>Lowelle</w:t>
      </w:r>
      <w:r w:rsidR="0030533B">
        <w:t xml:space="preserve"> could use him.</w:t>
      </w:r>
      <w:r w:rsidR="00947C69">
        <w:t xml:space="preserve"> </w:t>
      </w:r>
      <w:r w:rsidR="0030533B">
        <w:t xml:space="preserve">Rupert half-heartedly hoped George would protect her or at least interfere with any relationship that might </w:t>
      </w:r>
      <w:r w:rsidR="0030533B">
        <w:lastRenderedPageBreak/>
        <w:t>deve</w:t>
      </w:r>
      <w:r w:rsidR="00D94259">
        <w:t>lop between her and the Creole. He didn’t want to admit he also harbored the idea George might be useful to spy on her for him at some point.</w:t>
      </w:r>
      <w:r w:rsidR="00274371">
        <w:t xml:space="preserve"> </w:t>
      </w:r>
    </w:p>
    <w:p w14:paraId="432BD527" w14:textId="0885934E" w:rsidR="00D94259" w:rsidRDefault="00A43061" w:rsidP="00303B2D">
      <w:pPr>
        <w:tabs>
          <w:tab w:val="left" w:pos="1080"/>
        </w:tabs>
      </w:pPr>
      <w:r>
        <w:tab/>
      </w:r>
      <w:r w:rsidR="000A5CFB">
        <w:t>H</w:t>
      </w:r>
      <w:r w:rsidR="006047BF">
        <w:t xml:space="preserve">is Wednesday hearing had passed. He was now a fugitive. </w:t>
      </w:r>
      <w:r>
        <w:t xml:space="preserve">What was the point </w:t>
      </w:r>
      <w:r w:rsidR="006047BF">
        <w:t>of a Master’s Certificate now? And t</w:t>
      </w:r>
      <w:r>
        <w:t>he Archangel</w:t>
      </w:r>
      <w:r w:rsidR="00947C69">
        <w:t xml:space="preserve"> had</w:t>
      </w:r>
      <w:r>
        <w:t xml:space="preserve"> surely learn</w:t>
      </w:r>
      <w:r w:rsidR="00947C69">
        <w:t>ed of Rupert’s trade</w:t>
      </w:r>
      <w:r w:rsidR="0030533B">
        <w:t xml:space="preserve"> to </w:t>
      </w:r>
      <w:r w:rsidR="0030533B" w:rsidRPr="000A5CFB">
        <w:rPr>
          <w:noProof/>
        </w:rPr>
        <w:t>Auknot</w:t>
      </w:r>
      <w:r w:rsidR="00D94259">
        <w:t xml:space="preserve">. There was </w:t>
      </w:r>
      <w:r w:rsidR="00947C69">
        <w:t xml:space="preserve">no doubt it was </w:t>
      </w:r>
      <w:r>
        <w:t>Unholy Commerce</w:t>
      </w:r>
      <w:r w:rsidR="00D94259">
        <w:t>, Rupert had looked it up</w:t>
      </w:r>
      <w:r w:rsidR="00EB24C0">
        <w:t>.</w:t>
      </w:r>
    </w:p>
    <w:p w14:paraId="039D12B6" w14:textId="766300DD" w:rsidR="00A43061" w:rsidRDefault="00D94259" w:rsidP="00303B2D">
      <w:pPr>
        <w:tabs>
          <w:tab w:val="left" w:pos="1080"/>
        </w:tabs>
      </w:pPr>
      <w:r>
        <w:tab/>
      </w:r>
      <w:r w:rsidR="00947C69">
        <w:t>Auknot’s people had won. Gold was way up</w:t>
      </w:r>
      <w:r>
        <w:t xml:space="preserve"> in price</w:t>
      </w:r>
      <w:r w:rsidR="00947C69">
        <w:t xml:space="preserve">. </w:t>
      </w:r>
      <w:r w:rsidR="00EB24C0">
        <w:t>It was only a matter of time before the Troops would show up with the cage to ‘Take’ Rupert.</w:t>
      </w:r>
      <w:r w:rsidR="00A43061">
        <w:t xml:space="preserve"> At least he had freed Ezra, to whom he owed every happy moment of work and wisdom on earth. </w:t>
      </w:r>
    </w:p>
    <w:p w14:paraId="3BE385EB" w14:textId="75B63F36" w:rsidR="00275A33" w:rsidRDefault="000A5CFB" w:rsidP="00303B2D">
      <w:pPr>
        <w:tabs>
          <w:tab w:val="left" w:pos="1080"/>
        </w:tabs>
      </w:pPr>
      <w:r>
        <w:t xml:space="preserve">   </w:t>
      </w:r>
      <w:r w:rsidR="00A43061">
        <w:t>Glass crunched under Rupert’s feet in the dark shop. The overhead lights didn’t work; Rupert clicked on the internal case lights. In the bottom of the cases</w:t>
      </w:r>
      <w:r w:rsidR="00EB24C0">
        <w:t>,</w:t>
      </w:r>
      <w:r w:rsidR="00A43061">
        <w:t xml:space="preserve"> coral-colored lights glowed from under frost</w:t>
      </w:r>
      <w:r w:rsidR="00EB24C0">
        <w:t>ed glass and gave an eerie sensation</w:t>
      </w:r>
      <w:r w:rsidR="00A43061">
        <w:t xml:space="preserve"> of exposed flesh. The floor was covered with splintered </w:t>
      </w:r>
      <w:r w:rsidR="00EB24C0">
        <w:t>woodwork and stained glass; the</w:t>
      </w:r>
      <w:r w:rsidR="00275A33">
        <w:t xml:space="preserve"> </w:t>
      </w:r>
      <w:r w:rsidR="00EB24C0">
        <w:t>ceiling</w:t>
      </w:r>
      <w:r w:rsidR="00A43061">
        <w:t xml:space="preserve"> </w:t>
      </w:r>
      <w:r w:rsidR="00EB24C0">
        <w:t xml:space="preserve">had </w:t>
      </w:r>
      <w:r w:rsidR="00A43061">
        <w:t xml:space="preserve">collapsed </w:t>
      </w:r>
      <w:r w:rsidR="006047BF">
        <w:t>during the bottle-</w:t>
      </w:r>
      <w:r w:rsidR="00275A33">
        <w:t>generated hurricane</w:t>
      </w:r>
      <w:r w:rsidR="00A43061">
        <w:t xml:space="preserve">. </w:t>
      </w:r>
    </w:p>
    <w:p w14:paraId="22954BE2" w14:textId="799D1E53" w:rsidR="00A43061" w:rsidRDefault="000A5CFB" w:rsidP="00303B2D">
      <w:pPr>
        <w:tabs>
          <w:tab w:val="left" w:pos="1080"/>
        </w:tabs>
      </w:pPr>
      <w:r>
        <w:t xml:space="preserve">    </w:t>
      </w:r>
      <w:r w:rsidR="00A43061">
        <w:t xml:space="preserve">Rupert picked up a velvet lined drawer and started to secure the scattered perfume vials. From his pocket, he retrieved the </w:t>
      </w:r>
      <w:r w:rsidR="00A43061" w:rsidRPr="000A5CFB">
        <w:rPr>
          <w:noProof/>
        </w:rPr>
        <w:t>red hot</w:t>
      </w:r>
      <w:r w:rsidR="00A43061">
        <w:t xml:space="preserve"> bottle that cont</w:t>
      </w:r>
      <w:r w:rsidR="00947C69">
        <w:t>ained the demon. As he peeled back</w:t>
      </w:r>
      <w:r w:rsidR="00A43061">
        <w:t xml:space="preserve"> his handkerchief, laughing black lips of the demon formed against the curved surface of the bottle with evil grins and kisses. Rupert thought he could hear faint laughter coming from within the vial. He stashed the demon’s vi</w:t>
      </w:r>
      <w:r w:rsidR="00EB24C0">
        <w:t>al in one of the drawer’s locked</w:t>
      </w:r>
      <w:r w:rsidR="00A43061">
        <w:t xml:space="preserve"> </w:t>
      </w:r>
      <w:r w:rsidR="00275A33">
        <w:t xml:space="preserve">security </w:t>
      </w:r>
      <w:r w:rsidR="00A43061">
        <w:t xml:space="preserve">compartments. </w:t>
      </w:r>
    </w:p>
    <w:p w14:paraId="548CE9D4" w14:textId="6AB5B165" w:rsidR="0030533B" w:rsidRDefault="00A43061" w:rsidP="00303B2D">
      <w:pPr>
        <w:tabs>
          <w:tab w:val="left" w:pos="1080"/>
        </w:tabs>
      </w:pPr>
      <w:r>
        <w:t xml:space="preserve">Where was </w:t>
      </w:r>
      <w:r w:rsidRPr="000A5CFB">
        <w:rPr>
          <w:noProof/>
        </w:rPr>
        <w:t>Lowelle</w:t>
      </w:r>
      <w:r>
        <w:t xml:space="preserve"> now? She had been whisked off, surrounded by her white linen-clad girlfriends. There were whispers of harems. Rupert didn’t want to belie</w:t>
      </w:r>
      <w:r w:rsidR="00947C69">
        <w:t>ve she had abandoned him, but Auknot</w:t>
      </w:r>
      <w:r>
        <w:t xml:space="preserve">’s spell seemed to be affecting everyone. </w:t>
      </w:r>
      <w:r w:rsidR="006047BF">
        <w:t>Walking down the lane h</w:t>
      </w:r>
      <w:r w:rsidR="00275A33">
        <w:t>e had seen</w:t>
      </w:r>
      <w:r>
        <w:t xml:space="preserve"> Golden People wrapped in white fur at </w:t>
      </w:r>
      <w:r w:rsidR="006047BF">
        <w:t>all the posh</w:t>
      </w:r>
      <w:r>
        <w:t xml:space="preserve"> cafes,</w:t>
      </w:r>
      <w:r w:rsidR="006047BF">
        <w:t xml:space="preserve"> in taxi</w:t>
      </w:r>
      <w:r w:rsidR="00275A33">
        <w:t>s</w:t>
      </w:r>
      <w:r w:rsidR="006047BF">
        <w:t xml:space="preserve"> and shops</w:t>
      </w:r>
      <w:r w:rsidR="00EB24C0">
        <w:t>. He hoped t</w:t>
      </w:r>
      <w:r w:rsidR="00947C69">
        <w:t xml:space="preserve">he </w:t>
      </w:r>
      <w:r>
        <w:t>Creole</w:t>
      </w:r>
      <w:r w:rsidR="00947C69">
        <w:t xml:space="preserve">, George, </w:t>
      </w:r>
      <w:r w:rsidR="00947C69">
        <w:lastRenderedPageBreak/>
        <w:t xml:space="preserve">and the </w:t>
      </w:r>
      <w:r w:rsidR="006047BF">
        <w:t>Harpy were</w:t>
      </w:r>
      <w:r w:rsidR="00947C69">
        <w:t xml:space="preserve"> wit</w:t>
      </w:r>
      <w:r w:rsidR="00275A33">
        <w:t xml:space="preserve">h </w:t>
      </w:r>
      <w:r w:rsidR="00275A33" w:rsidRPr="000A5CFB">
        <w:rPr>
          <w:noProof/>
        </w:rPr>
        <w:t>Lowelle</w:t>
      </w:r>
      <w:r w:rsidR="00275A33">
        <w:t>. Had she been allowed to go home to New Orleans, or was she in Fez?</w:t>
      </w:r>
      <w:r>
        <w:t xml:space="preserve"> </w:t>
      </w:r>
    </w:p>
    <w:p w14:paraId="3CF343DB" w14:textId="77777777" w:rsidR="00A43061" w:rsidRDefault="00A43061" w:rsidP="00303B2D">
      <w:pPr>
        <w:tabs>
          <w:tab w:val="left" w:pos="1080"/>
        </w:tabs>
      </w:pPr>
      <w:r>
        <w:t xml:space="preserve">Rupert got out a broom but the lonely tinkle of glass in the </w:t>
      </w:r>
      <w:r w:rsidRPr="000A5CFB">
        <w:rPr>
          <w:noProof/>
        </w:rPr>
        <w:t>dust bin</w:t>
      </w:r>
      <w:r>
        <w:t xml:space="preserve"> depressed him. He eased onto a stool and wondered who had boarded up the s</w:t>
      </w:r>
      <w:r w:rsidR="00947C69">
        <w:t xml:space="preserve">hop. Probably the </w:t>
      </w:r>
      <w:r>
        <w:t xml:space="preserve">neighborhood </w:t>
      </w:r>
      <w:r w:rsidR="00947C69">
        <w:t xml:space="preserve">council of </w:t>
      </w:r>
      <w:r w:rsidRPr="000A5CFB">
        <w:rPr>
          <w:noProof/>
        </w:rPr>
        <w:t>shop keepers</w:t>
      </w:r>
      <w:r w:rsidR="0030533B">
        <w:t>, it gave them a chance to snoop</w:t>
      </w:r>
      <w:r>
        <w:t xml:space="preserve">. </w:t>
      </w:r>
    </w:p>
    <w:p w14:paraId="5B7EFA3B" w14:textId="440DEF1D" w:rsidR="00A43061" w:rsidRDefault="00A43061" w:rsidP="00303B2D">
      <w:pPr>
        <w:tabs>
          <w:tab w:val="left" w:pos="1080"/>
        </w:tabs>
      </w:pPr>
      <w:r>
        <w:t>A loud snore jolted him from his drifting thoughts.</w:t>
      </w:r>
      <w:r w:rsidR="004E21E6">
        <w:t xml:space="preserve"> George? </w:t>
      </w:r>
      <w:r w:rsidR="00275A33">
        <w:t xml:space="preserve">Had </w:t>
      </w:r>
      <w:r w:rsidR="00275A33" w:rsidRPr="000A5CFB">
        <w:rPr>
          <w:noProof/>
        </w:rPr>
        <w:t>Lowelle</w:t>
      </w:r>
      <w:r w:rsidR="00275A33">
        <w:t xml:space="preserve"> turned him down? </w:t>
      </w:r>
      <w:r w:rsidR="004E21E6">
        <w:t xml:space="preserve">Couldn’t the meddler leave him alone? </w:t>
      </w:r>
    </w:p>
    <w:p w14:paraId="315282D3" w14:textId="72458EC6" w:rsidR="00A43061" w:rsidRDefault="00A43061" w:rsidP="00303B2D">
      <w:pPr>
        <w:tabs>
          <w:tab w:val="left" w:pos="1080"/>
        </w:tabs>
      </w:pPr>
      <w:r>
        <w:t xml:space="preserve">Rupert burst into the back office. The cot was covered with papers and blankets and a form </w:t>
      </w:r>
      <w:r w:rsidR="004E21E6">
        <w:t>much too large to be George. Had the</w:t>
      </w:r>
      <w:r w:rsidR="00275A33">
        <w:t xml:space="preserve"> D</w:t>
      </w:r>
      <w:r>
        <w:t>emon</w:t>
      </w:r>
      <w:r w:rsidR="004E21E6">
        <w:t xml:space="preserve"> escaped</w:t>
      </w:r>
      <w:r>
        <w:t>?</w:t>
      </w:r>
      <w:r w:rsidR="00275A33">
        <w:t xml:space="preserve"> Was it one of the Archangel’s troops, waiting for him to return?</w:t>
      </w:r>
    </w:p>
    <w:p w14:paraId="4571A6E1" w14:textId="4E947BD1" w:rsidR="00A43061" w:rsidRDefault="00A43061" w:rsidP="00303B2D">
      <w:pPr>
        <w:tabs>
          <w:tab w:val="left" w:pos="1080"/>
        </w:tabs>
      </w:pPr>
      <w:r>
        <w:t xml:space="preserve">Rupert raced to the drawer and was relieved to find </w:t>
      </w:r>
      <w:r w:rsidR="004E21E6">
        <w:t xml:space="preserve">that </w:t>
      </w:r>
      <w:r w:rsidR="00275A33">
        <w:t>the Demon</w:t>
      </w:r>
      <w:r>
        <w:t xml:space="preserve"> was still secured in its vial, peering out the glass with one distorted red eye. Rupert felt </w:t>
      </w:r>
      <w:r w:rsidRPr="000A5CFB">
        <w:rPr>
          <w:noProof/>
        </w:rPr>
        <w:t>dr</w:t>
      </w:r>
      <w:r w:rsidR="00275A33" w:rsidRPr="000A5CFB">
        <w:rPr>
          <w:noProof/>
        </w:rPr>
        <w:t>ead</w:t>
      </w:r>
      <w:r w:rsidR="00275A33">
        <w:t xml:space="preserve"> rise in his throat. T</w:t>
      </w:r>
      <w:r>
        <w:t>he Archangel?</w:t>
      </w:r>
    </w:p>
    <w:p w14:paraId="341BD17E" w14:textId="5115DE04" w:rsidR="00A43061" w:rsidRDefault="00A43061" w:rsidP="00303B2D">
      <w:pPr>
        <w:tabs>
          <w:tab w:val="left" w:pos="1080"/>
        </w:tabs>
      </w:pPr>
      <w:r>
        <w:t>“Rupert?”</w:t>
      </w:r>
    </w:p>
    <w:p w14:paraId="2A409AC1" w14:textId="528F9499" w:rsidR="00A43061" w:rsidRDefault="00A43061" w:rsidP="00303B2D">
      <w:pPr>
        <w:tabs>
          <w:tab w:val="left" w:pos="1080"/>
        </w:tabs>
      </w:pPr>
      <w:r>
        <w:t xml:space="preserve">Rupert’s breath caught. It was Ezra! A flood of warmth rushed through Rupert’s veins. Everything was going to be alright. He rushed back into the office. </w:t>
      </w:r>
    </w:p>
    <w:p w14:paraId="0B7D98A3" w14:textId="0D9C4441" w:rsidR="00A43061" w:rsidRDefault="00A43061" w:rsidP="00303B2D">
      <w:pPr>
        <w:tabs>
          <w:tab w:val="left" w:pos="1080"/>
        </w:tabs>
      </w:pPr>
      <w:r>
        <w:t>Ezra sat on the edge of the cot, yawning and stretching his arms. Red hair waved wildly around the bald top of Ezra’s freckled head. Rupert noted Ezra didn’t look like someone recently held pr</w:t>
      </w:r>
      <w:r w:rsidR="00275A33">
        <w:t>isoner. In fact his</w:t>
      </w:r>
      <w:r>
        <w:t xml:space="preserve"> shirt</w:t>
      </w:r>
      <w:r w:rsidR="00275A33">
        <w:t>,</w:t>
      </w:r>
      <w:r>
        <w:t xml:space="preserve"> </w:t>
      </w:r>
      <w:r w:rsidR="00EB24C0">
        <w:t>though wrinkled</w:t>
      </w:r>
      <w:r w:rsidR="00275A33">
        <w:t>, was starched white. T</w:t>
      </w:r>
      <w:r>
        <w:t>he buttons at the midsectio</w:t>
      </w:r>
      <w:r w:rsidR="00275A33">
        <w:t>n threatened to pop from a well-</w:t>
      </w:r>
      <w:r>
        <w:t xml:space="preserve">fed girth. </w:t>
      </w:r>
    </w:p>
    <w:p w14:paraId="6C55535E" w14:textId="05A63A85" w:rsidR="00A43061" w:rsidRDefault="00A43061" w:rsidP="00303B2D">
      <w:pPr>
        <w:tabs>
          <w:tab w:val="left" w:pos="1080"/>
        </w:tabs>
      </w:pPr>
      <w:r>
        <w:t>“Dear boy! Make us a spot of Earl Grey. And biscuits, do we have any?”</w:t>
      </w:r>
    </w:p>
    <w:p w14:paraId="206C3928" w14:textId="48DD330A" w:rsidR="00A43061" w:rsidRDefault="00A43061" w:rsidP="00303B2D">
      <w:pPr>
        <w:tabs>
          <w:tab w:val="left" w:pos="1080"/>
        </w:tabs>
      </w:pPr>
      <w:r>
        <w:t xml:space="preserve">Rupert rushed forward and almost knocked Ezra over with a hug. </w:t>
      </w:r>
    </w:p>
    <w:p w14:paraId="72D97EAE" w14:textId="45A3CC5F" w:rsidR="00A43061" w:rsidRDefault="00A43061" w:rsidP="00303B2D">
      <w:pPr>
        <w:tabs>
          <w:tab w:val="left" w:pos="1080"/>
        </w:tabs>
      </w:pPr>
      <w:r>
        <w:lastRenderedPageBreak/>
        <w:t xml:space="preserve">“My goodness, no need, no need, all is well now.” Ezra regained his balance and patted Rupert’s upper arm. </w:t>
      </w:r>
    </w:p>
    <w:p w14:paraId="1CDDE089" w14:textId="6616C2C6" w:rsidR="00A43061" w:rsidRDefault="00A43061" w:rsidP="00303B2D">
      <w:pPr>
        <w:tabs>
          <w:tab w:val="left" w:pos="1080"/>
        </w:tabs>
      </w:pPr>
      <w:r>
        <w:t xml:space="preserve">“I thought you were lost,” Rupert said, now a bit embarrassed by his display of affection for his mentor.  </w:t>
      </w:r>
    </w:p>
    <w:p w14:paraId="06FB9D0C" w14:textId="050E6622" w:rsidR="00A43061" w:rsidRDefault="00A43061" w:rsidP="00CB5F62">
      <w:r>
        <w:t xml:space="preserve">“Well now, you displayed quite a bit of gumption in navigating my release, have to respect that.” Ezra said, “But sorry to have put you to the trouble.” </w:t>
      </w:r>
    </w:p>
    <w:p w14:paraId="7DC48E74" w14:textId="06F66598" w:rsidR="00A43061" w:rsidRDefault="00A43061" w:rsidP="00CB5F62">
      <w:r>
        <w:t>Rupert was glad to be making tea. What did he have to say to Ezra now? So much had happened. Rupert had questions. He felt his entire internal landscape h</w:t>
      </w:r>
      <w:r w:rsidR="004E21E6">
        <w:t>ad been reshaped since the day</w:t>
      </w:r>
      <w:r>
        <w:t xml:space="preserve"> Ezra had disappeared. After all he had been through, would Ezra even care about Rupert’s meeting </w:t>
      </w:r>
      <w:r w:rsidRPr="000A5CFB">
        <w:rPr>
          <w:noProof/>
        </w:rPr>
        <w:t>Lowelle</w:t>
      </w:r>
      <w:r w:rsidR="00EB24C0">
        <w:t>?</w:t>
      </w:r>
      <w:r w:rsidR="000F2DDD">
        <w:t xml:space="preserve"> A</w:t>
      </w:r>
      <w:r>
        <w:t xml:space="preserve">nd </w:t>
      </w:r>
      <w:r w:rsidR="006047BF">
        <w:t>was there some way Ezra could get their absence at the hearing excused</w:t>
      </w:r>
      <w:r w:rsidR="00EB24C0">
        <w:t>,</w:t>
      </w:r>
      <w:r w:rsidR="006047BF">
        <w:t xml:space="preserve"> or present unusual circumstances regarding the Unholy Commerce</w:t>
      </w:r>
      <w:r w:rsidR="000F2DDD">
        <w:t>?</w:t>
      </w:r>
      <w:r>
        <w:t xml:space="preserve"> Rupert felt selfish for even thinking of it at this moment.</w:t>
      </w:r>
    </w:p>
    <w:p w14:paraId="7899E1B6" w14:textId="4EBD1158" w:rsidR="00A43061" w:rsidRDefault="00A43061" w:rsidP="00CB5F62">
      <w:r>
        <w:t xml:space="preserve">“No trouble </w:t>
      </w:r>
      <w:r w:rsidR="00486C41">
        <w:t>S</w:t>
      </w:r>
      <w:r>
        <w:t xml:space="preserve">ir!” Rupert felt stifled by their formality. The kettle whistled. Rupert wiped George’s orange fingerprints from two mugs, filled them with tea bags and steaming water. The steeping tea gave him a moment to ruminate further. A rush of despair entered his heart. </w:t>
      </w:r>
      <w:r w:rsidR="006047BF">
        <w:t xml:space="preserve">He was sure his </w:t>
      </w:r>
      <w:r>
        <w:t xml:space="preserve">Unholy Commerce couldn’t be undone. </w:t>
      </w:r>
    </w:p>
    <w:p w14:paraId="427500C6" w14:textId="3C5E8D20" w:rsidR="00A43061" w:rsidRDefault="00A43061" w:rsidP="00CB5F62">
      <w:r>
        <w:t>Rupert handed Ezra the tea. Ezra clunked h</w:t>
      </w:r>
      <w:r w:rsidR="004E21E6">
        <w:t>is mug against Rupert’s</w:t>
      </w:r>
      <w:r>
        <w:t xml:space="preserve">.  </w:t>
      </w:r>
    </w:p>
    <w:p w14:paraId="1DAB76EF" w14:textId="20568EE2" w:rsidR="00A43061" w:rsidRDefault="00A43061" w:rsidP="00CB5F62">
      <w:r>
        <w:t xml:space="preserve">“To the future of Oblivion, yours more than mine I’m sure,” Ezra said. </w:t>
      </w:r>
    </w:p>
    <w:p w14:paraId="55FE81D8" w14:textId="12B43908" w:rsidR="00A43061" w:rsidRDefault="00A43061" w:rsidP="00CB5F62">
      <w:r>
        <w:t xml:space="preserve">Rupert gulped the tea; it scalded his tongue and throat. Everything that had happened since Ezra had disappeared overwhelmed his senses. He felt faint. Sitting in the office with Ezra was the very thing he had wanted, it seemed the same, yet everything had changed. Rupert wanted to go back to the time when he had chances, with </w:t>
      </w:r>
      <w:r w:rsidRPr="000A5CFB">
        <w:rPr>
          <w:noProof/>
        </w:rPr>
        <w:t>Lowelle</w:t>
      </w:r>
      <w:r>
        <w:t xml:space="preserve">, </w:t>
      </w:r>
      <w:r w:rsidR="00135ED3">
        <w:t xml:space="preserve">with his probation, with his Master’s </w:t>
      </w:r>
      <w:r w:rsidR="00135ED3">
        <w:lastRenderedPageBreak/>
        <w:t>Certificate</w:t>
      </w:r>
      <w:r>
        <w:t xml:space="preserve">. That time seemed impossibly far away, forever closed off by the Unholy Commerce he had committed to secure Ezra’s freedom. Was it worth it? </w:t>
      </w:r>
    </w:p>
    <w:p w14:paraId="1FC81F33" w14:textId="40B1E74A" w:rsidR="00A43061" w:rsidRDefault="000A5CFB" w:rsidP="00CB5F62">
      <w:r>
        <w:t>“</w:t>
      </w:r>
      <w:r w:rsidR="00A43061">
        <w:t>When did you kn</w:t>
      </w:r>
      <w:r w:rsidR="004E21E6">
        <w:t xml:space="preserve">ow </w:t>
      </w:r>
      <w:r w:rsidR="004E21E6" w:rsidRPr="000A5CFB">
        <w:rPr>
          <w:noProof/>
        </w:rPr>
        <w:t>Auknot</w:t>
      </w:r>
      <w:r w:rsidR="00A43061">
        <w:t xml:space="preserve"> had turned on you?” Rupert asked. He felt an edge creep into his voice. “Or did you know? Are you glad of release from his kingdom or not?” </w:t>
      </w:r>
    </w:p>
    <w:p w14:paraId="5B61B84C" w14:textId="5BFDEE43" w:rsidR="00A43061" w:rsidRDefault="00A43061" w:rsidP="00CB5F62">
      <w:r>
        <w:t xml:space="preserve">Ezra sighed and sat down on the cot. The formality of Master and Apprentice melted as Ezra eased back and leaned heavy </w:t>
      </w:r>
      <w:r w:rsidRPr="000A5CFB">
        <w:rPr>
          <w:noProof/>
        </w:rPr>
        <w:t>into</w:t>
      </w:r>
      <w:r>
        <w:t xml:space="preserve"> the wall for support. </w:t>
      </w:r>
    </w:p>
    <w:p w14:paraId="4EE83478" w14:textId="19DDCFA7" w:rsidR="00A43061" w:rsidRDefault="00A43061" w:rsidP="00CB5F62">
      <w:r>
        <w:t xml:space="preserve">“Dear boy, there is so much you don’t know,” Ezra began. </w:t>
      </w:r>
    </w:p>
    <w:p w14:paraId="3D31B8E9" w14:textId="1EC989A6" w:rsidR="00A43061" w:rsidRDefault="00A43061" w:rsidP="00CB5F62">
      <w:r>
        <w:t xml:space="preserve">“Now that I’ve committed unspeakable things to your favor I can hardly appreciate the reference </w:t>
      </w:r>
      <w:r w:rsidRPr="000A5CFB">
        <w:rPr>
          <w:noProof/>
        </w:rPr>
        <w:t>of</w:t>
      </w:r>
      <w:r>
        <w:t xml:space="preserve"> ‘boy’,” Rupert was surprised at his anger towards Ezra. </w:t>
      </w:r>
    </w:p>
    <w:p w14:paraId="378F89E7" w14:textId="29B211F6" w:rsidR="00A43061" w:rsidRDefault="00A43061" w:rsidP="00CB5F62">
      <w:r>
        <w:t xml:space="preserve">“Anger is only justified when you know the truth,” Ezra replied. </w:t>
      </w:r>
    </w:p>
    <w:p w14:paraId="18AA32CB" w14:textId="09C68937" w:rsidR="00A43061" w:rsidRDefault="00A43061" w:rsidP="00CB5F62">
      <w:r>
        <w:t xml:space="preserve">“Why don’t you tell me then?” Rupert demanded. </w:t>
      </w:r>
    </w:p>
    <w:p w14:paraId="546B6159" w14:textId="775A3CF6" w:rsidR="00A43061" w:rsidRDefault="00A43061" w:rsidP="00CB5F62">
      <w:r>
        <w:t xml:space="preserve">Ezra </w:t>
      </w:r>
      <w:r w:rsidRPr="000A5CFB">
        <w:rPr>
          <w:noProof/>
        </w:rPr>
        <w:t>stared into</w:t>
      </w:r>
      <w:r>
        <w:t xml:space="preserve"> his tea then away at the debris on the shop floor. </w:t>
      </w:r>
    </w:p>
    <w:p w14:paraId="368277BD" w14:textId="5D6B7BA3" w:rsidR="00A43061" w:rsidRDefault="00A43061" w:rsidP="00CB5F62">
      <w:r>
        <w:t xml:space="preserve">“It’s a long tale.” </w:t>
      </w:r>
    </w:p>
    <w:p w14:paraId="4638506C" w14:textId="100CEE6A" w:rsidR="000F2DDD" w:rsidRDefault="00A43061" w:rsidP="00CB5F62">
      <w:r>
        <w:t>A winter wind was howled outside, snow flurried and chilling drafts cut through Oblivion.</w:t>
      </w:r>
    </w:p>
    <w:p w14:paraId="79721300" w14:textId="61C0F940" w:rsidR="000F2DDD" w:rsidRDefault="000F2DDD" w:rsidP="00CB5F62">
      <w:r>
        <w:t xml:space="preserve">Ezra hesitated, “Perhaps another cup first?” </w:t>
      </w:r>
    </w:p>
    <w:p w14:paraId="284FEA0D" w14:textId="556E7186" w:rsidR="00A43061" w:rsidRDefault="00A43061" w:rsidP="00CB5F62">
      <w:r>
        <w:t>Rupert unleashed his anger at the neglected office fireplace. He brushed out cobwebs, crumpled papers, and tossed about twigs and logs until a blaze warmed the room. The kettle sang and tea mugs were banged on the table between two fireplace armchairs.</w:t>
      </w:r>
    </w:p>
    <w:p w14:paraId="1CD2C2BA" w14:textId="1F895AFF" w:rsidR="00A43061" w:rsidRDefault="00A43061" w:rsidP="00CB5F62">
      <w:r>
        <w:t xml:space="preserve">“So begin!” Rupert demanded. </w:t>
      </w:r>
    </w:p>
    <w:p w14:paraId="5C85106B" w14:textId="78FA1D31" w:rsidR="00A43061" w:rsidRDefault="00A43061" w:rsidP="00CB5F62">
      <w:r>
        <w:t>Ezra closed his eyes, “When I first came to earth it was the time of</w:t>
      </w:r>
      <w:r w:rsidR="00EB24C0">
        <w:t xml:space="preserve"> the Giants. No one had </w:t>
      </w:r>
      <w:r>
        <w:t xml:space="preserve">heard from the Ultimate Creator since the Time of the Origins. All on earth felt abandoned and salved their sorrows with earthly pleasures. The Creatures of Heaven became jealous of Humans with their earthly comforts. The Heavenly </w:t>
      </w:r>
      <w:r w:rsidR="00135ED3">
        <w:t xml:space="preserve">ones </w:t>
      </w:r>
      <w:r>
        <w:t xml:space="preserve">created a great rift in the veil between heaven and </w:t>
      </w:r>
      <w:r>
        <w:lastRenderedPageBreak/>
        <w:t xml:space="preserve">earth, allowing Heavenly Creatures and Earthly Humans to break bread together, transport from one realm to the next on desire alone, and marry. These bore the generations of giants. </w:t>
      </w:r>
    </w:p>
    <w:p w14:paraId="77D3B135" w14:textId="3FD883EF" w:rsidR="00A43061" w:rsidRDefault="00A43061" w:rsidP="00CB5F62">
      <w:r>
        <w:t>“During this time I myself fell in lov</w:t>
      </w:r>
      <w:r w:rsidR="004E21E6">
        <w:t>e with a human sorceress,</w:t>
      </w:r>
      <w:r>
        <w:t xml:space="preserve"> the daughter of </w:t>
      </w:r>
      <w:r w:rsidR="00256126">
        <w:t xml:space="preserve">a Giant. But just as we </w:t>
      </w:r>
      <w:r>
        <w:t xml:space="preserve">wed, a war broke out between heaven and earth over the credit for some golden offerings, and the Supreme Council of Dominions issued a proclamation that the rift </w:t>
      </w:r>
      <w:r w:rsidRPr="000A5CFB">
        <w:rPr>
          <w:noProof/>
        </w:rPr>
        <w:t>be</w:t>
      </w:r>
      <w:r>
        <w:t xml:space="preserve"> sealed to protect Heaven from human invasions. </w:t>
      </w:r>
    </w:p>
    <w:p w14:paraId="0F424461" w14:textId="2A3158C5" w:rsidR="00A43061" w:rsidRDefault="00A43061" w:rsidP="00CB5F62">
      <w:r>
        <w:t>“I volunteered for service on earth but when I search</w:t>
      </w:r>
      <w:r w:rsidR="000F2DDD">
        <w:t>ed the forests for my love</w:t>
      </w:r>
      <w:r>
        <w:t>, I found she and her family were gone.</w:t>
      </w:r>
    </w:p>
    <w:p w14:paraId="7C45F61B" w14:textId="4D2FAB46" w:rsidR="00A43061" w:rsidRDefault="00A43061" w:rsidP="00CB5F62">
      <w:r>
        <w:t>“SCOD assigned me to answer human prayers. It was overwhelming in the f</w:t>
      </w:r>
      <w:r w:rsidR="004E21E6">
        <w:t>ace of</w:t>
      </w:r>
      <w:r w:rsidR="000A5CFB" w:rsidRPr="000A5CFB">
        <w:rPr>
          <w:noProof/>
          <w:color w:val="FF0000"/>
        </w:rPr>
        <w:t xml:space="preserve"> </w:t>
      </w:r>
      <w:r w:rsidR="000A5CFB" w:rsidRPr="00741765">
        <w:rPr>
          <w:noProof/>
        </w:rPr>
        <w:t>heartbreak</w:t>
      </w:r>
      <w:r w:rsidRPr="00741765">
        <w:t xml:space="preserve">. </w:t>
      </w:r>
      <w:r>
        <w:t xml:space="preserve">I only wanted to search for her and to stay close to the places where we had courted. </w:t>
      </w:r>
    </w:p>
    <w:p w14:paraId="22FF64D8" w14:textId="3244DACC" w:rsidR="00A43061" w:rsidRDefault="00A43061" w:rsidP="00CB5F62">
      <w:r>
        <w:t xml:space="preserve">“Soon the human’s unceasing prayers interfered with my search. I applied to return to heaven to no </w:t>
      </w:r>
      <w:r w:rsidR="004E21E6">
        <w:t>avail. I found the potions she</w:t>
      </w:r>
      <w:r>
        <w:t xml:space="preserve"> had taught me quite useful in controlling the humans</w:t>
      </w:r>
      <w:r w:rsidR="004E21E6">
        <w:t>. W</w:t>
      </w:r>
      <w:r>
        <w:t xml:space="preserve">ord spread until all types of Heavenly creatures trapped on earth also came to me for help with a sniff here and there. </w:t>
      </w:r>
    </w:p>
    <w:p w14:paraId="3ACC6FD6" w14:textId="5FBB1B75" w:rsidR="00A43061" w:rsidRDefault="00A43061" w:rsidP="00CB5F62">
      <w:r>
        <w:t>“I opened the shop and found I could avoid the prayers altogether</w:t>
      </w:r>
      <w:r w:rsidR="00EB24C0">
        <w:t>. I</w:t>
      </w:r>
      <w:r>
        <w:t>f I kept busy enough helping the right people, heads turned the other way and no one wanted me to do anything but run Oblivion.</w:t>
      </w:r>
      <w:r w:rsidR="004E21E6">
        <w:t xml:space="preserve"> Then I found her</w:t>
      </w:r>
      <w:r>
        <w:t>. It almost came to a happy ending.”</w:t>
      </w:r>
      <w:r>
        <w:tab/>
      </w:r>
    </w:p>
    <w:p w14:paraId="4FEB3584" w14:textId="7CC65B15" w:rsidR="00A43061" w:rsidRDefault="00A43061" w:rsidP="00CB5F62">
      <w:r>
        <w:t xml:space="preserve">Tears </w:t>
      </w:r>
      <w:r w:rsidRPr="000A5CFB">
        <w:rPr>
          <w:noProof/>
        </w:rPr>
        <w:t>swelled</w:t>
      </w:r>
      <w:r>
        <w:t xml:space="preserve"> out of Ezra’s eyes. He paused to dab at them and blow his nose. </w:t>
      </w:r>
    </w:p>
    <w:p w14:paraId="0D70DB74" w14:textId="635A0DBB" w:rsidR="00A43061" w:rsidRDefault="00A43061" w:rsidP="00CB5F62">
      <w:r>
        <w:t xml:space="preserve">Rupert felt a twinge for </w:t>
      </w:r>
      <w:r w:rsidRPr="000A5CFB">
        <w:rPr>
          <w:noProof/>
        </w:rPr>
        <w:t>Lowelle</w:t>
      </w:r>
      <w:r>
        <w:t>, where was she, what was she doing? The storm raged. Rupert could hear shutters banging outside on the street. He purposely didn’t hand Ezra a clean hanky but stoked the fire and threw on another log.</w:t>
      </w:r>
    </w:p>
    <w:p w14:paraId="3D9FA418" w14:textId="3552ADC9" w:rsidR="00A43061" w:rsidRDefault="00A43061" w:rsidP="00CB5F62">
      <w:r>
        <w:t xml:space="preserve">Ezra regained his composure. </w:t>
      </w:r>
    </w:p>
    <w:p w14:paraId="3066F3FA" w14:textId="7F406741" w:rsidR="00A43061" w:rsidRDefault="004E21E6" w:rsidP="00CB5F62">
      <w:r>
        <w:lastRenderedPageBreak/>
        <w:t>“It was rumored she</w:t>
      </w:r>
      <w:r w:rsidR="00A43061">
        <w:t xml:space="preserve"> was in Fez. I went there straight away. At the spice market I met Noureddine who warned me not to get involved when I asked about her. I couldn’t list</w:t>
      </w:r>
      <w:r>
        <w:t>en</w:t>
      </w:r>
      <w:r w:rsidR="0004703A">
        <w:t>,</w:t>
      </w:r>
      <w:r>
        <w:t xml:space="preserve"> you understand. I loved her</w:t>
      </w:r>
      <w:r w:rsidR="00A43061">
        <w:t>. She was everything to me.”</w:t>
      </w:r>
    </w:p>
    <w:p w14:paraId="78AA8DB1" w14:textId="040E6EB5" w:rsidR="00A43061" w:rsidRDefault="00A43061" w:rsidP="00CB5F62">
      <w:r>
        <w:t xml:space="preserve">Rupert thought of how </w:t>
      </w:r>
      <w:r w:rsidRPr="000A5CFB">
        <w:rPr>
          <w:noProof/>
        </w:rPr>
        <w:t>Lowelle’s</w:t>
      </w:r>
      <w:r>
        <w:t xml:space="preserve"> dainty hand felt when it nestled in his hand. He softened, gently took the cold mug from Ezra’s hand and warmed it with more hot tea. </w:t>
      </w:r>
    </w:p>
    <w:p w14:paraId="420AB144" w14:textId="782A2303" w:rsidR="00A43061" w:rsidRDefault="004E21E6" w:rsidP="00CB5F62">
      <w:r>
        <w:t>“I discovered she</w:t>
      </w:r>
      <w:r w:rsidR="00A43061">
        <w:t xml:space="preserve"> was working with her father, now a Grand Master sorcerer. She mixed his potions and he had a grand following.” </w:t>
      </w:r>
    </w:p>
    <w:p w14:paraId="2F3F622F" w14:textId="61BAB4E2" w:rsidR="00A43061" w:rsidRDefault="00A43061" w:rsidP="00CB5F62">
      <w:r>
        <w:t>Rupert shifted, su</w:t>
      </w:r>
      <w:r w:rsidR="004E21E6">
        <w:t xml:space="preserve">spicious of a connection with </w:t>
      </w:r>
      <w:r w:rsidR="004E21E6" w:rsidRPr="000A5CFB">
        <w:rPr>
          <w:noProof/>
        </w:rPr>
        <w:t>Auknot</w:t>
      </w:r>
      <w:r>
        <w:t xml:space="preserve">. </w:t>
      </w:r>
    </w:p>
    <w:p w14:paraId="2DA66ECE" w14:textId="66297226" w:rsidR="00A43061" w:rsidRDefault="00A43061" w:rsidP="00CB5F62">
      <w:r>
        <w:t xml:space="preserve">“Yes, I see you’ve guessed it, </w:t>
      </w:r>
      <w:r w:rsidR="004E21E6">
        <w:t xml:space="preserve">she is the daughter of </w:t>
      </w:r>
      <w:r w:rsidR="004E21E6" w:rsidRPr="000A5CFB">
        <w:rPr>
          <w:noProof/>
        </w:rPr>
        <w:t>Auknot</w:t>
      </w:r>
      <w:r>
        <w:t>. He had heard of my abilities and had a price set out for his daughter’s hand. You understand I had to pay the price, any price for her.”</w:t>
      </w:r>
    </w:p>
    <w:p w14:paraId="64F5A47C" w14:textId="1BCD3A9A" w:rsidR="00A43061" w:rsidRDefault="00A43061" w:rsidP="00CB5F62">
      <w:r>
        <w:t xml:space="preserve">Rupert nodded. </w:t>
      </w:r>
    </w:p>
    <w:p w14:paraId="3EB4061C" w14:textId="449DA469" w:rsidR="00A43061" w:rsidRDefault="00A43061" w:rsidP="00CB5F62">
      <w:r>
        <w:t xml:space="preserve">“I moved her to </w:t>
      </w:r>
      <w:smartTag w:uri="urn:schemas-microsoft-com:office:smarttags" w:element="City">
        <w:smartTag w:uri="urn:schemas-microsoft-com:office:smarttags" w:element="place">
          <w:r>
            <w:t>London</w:t>
          </w:r>
        </w:smartTag>
      </w:smartTag>
      <w:r>
        <w:t>. I thought we</w:t>
      </w:r>
      <w:r w:rsidR="004E21E6">
        <w:t xml:space="preserve"> could keep the requests from her father</w:t>
      </w:r>
      <w:r>
        <w:t xml:space="preserve"> reasonable but as we became more skilled he became more demanding.” </w:t>
      </w:r>
    </w:p>
    <w:p w14:paraId="1B5B2A94" w14:textId="41A0B2BE" w:rsidR="00A43061" w:rsidRDefault="00A43061" w:rsidP="00CB5F62">
      <w:r>
        <w:t>Rupert stopped him with a hand. “So the rumors are true? That Oblivion participates in Unholy Commerce?”</w:t>
      </w:r>
    </w:p>
    <w:p w14:paraId="137D3168" w14:textId="722D3621" w:rsidR="00A43061" w:rsidRDefault="00A43061" w:rsidP="00CB5F62">
      <w:r>
        <w:t xml:space="preserve">Ezra confirmed with a wave of his hand. Rupert sighed and let him continue. </w:t>
      </w:r>
    </w:p>
    <w:p w14:paraId="44DD1AC1" w14:textId="4922F5DE" w:rsidR="00A43061" w:rsidRDefault="00A43061" w:rsidP="00CB5F62">
      <w:r>
        <w:t>“At first it seemed relatively harmless, an out-of-line</w:t>
      </w:r>
      <w:r w:rsidR="0004703A">
        <w:t xml:space="preserve"> neighbor here, a stubborn high-</w:t>
      </w:r>
      <w:r>
        <w:t xml:space="preserve">priced </w:t>
      </w:r>
      <w:r w:rsidR="000A5CFB" w:rsidRPr="00741765">
        <w:t xml:space="preserve">shopkeeper </w:t>
      </w:r>
      <w:r w:rsidRPr="00741765">
        <w:t>there</w:t>
      </w:r>
      <w:r>
        <w:t xml:space="preserve">, a rude young man </w:t>
      </w:r>
      <w:r w:rsidR="004E21E6">
        <w:t>brought under control by my wife’s</w:t>
      </w:r>
      <w:r w:rsidR="0004703A">
        <w:t xml:space="preserve"> light touch on the breezes through</w:t>
      </w:r>
      <w:r>
        <w:t xml:space="preserve"> an open window or a sprinkle in someone’s salt mill.</w:t>
      </w:r>
    </w:p>
    <w:p w14:paraId="71582BE3" w14:textId="0CA8EE49" w:rsidR="00A43061" w:rsidRDefault="004E21E6" w:rsidP="00CB5F62">
      <w:r>
        <w:t>“Once you had her</w:t>
      </w:r>
      <w:r w:rsidR="00A43061">
        <w:t xml:space="preserve"> safely in London, why did you continue?” Rupert asked. </w:t>
      </w:r>
    </w:p>
    <w:p w14:paraId="5E989222" w14:textId="6E31DEC1" w:rsidR="00A43061" w:rsidRDefault="00A43061" w:rsidP="00CB5F62">
      <w:r>
        <w:t xml:space="preserve">“SCOD was after me for the unanswered prayers. I had to buy them off with filling under-the-counter orders for members of the council and their friends.” </w:t>
      </w:r>
    </w:p>
    <w:p w14:paraId="1E2B0722" w14:textId="7426D46D" w:rsidR="00A43061" w:rsidRDefault="004E21E6" w:rsidP="00CB5F62">
      <w:r>
        <w:lastRenderedPageBreak/>
        <w:t>“Even SCOD indulges in Unholy Commerce</w:t>
      </w:r>
      <w:r w:rsidR="00A43061">
        <w:t xml:space="preserve">?” Rupert was alarmed. “What about the </w:t>
      </w:r>
      <w:smartTag w:uri="urn:schemas-microsoft-com:office:smarttags" w:element="place">
        <w:r w:rsidR="00A43061">
          <w:t>Archangel</w:t>
        </w:r>
      </w:smartTag>
      <w:r w:rsidR="00A43061">
        <w:t xml:space="preserve">?” </w:t>
      </w:r>
    </w:p>
    <w:p w14:paraId="73BD6297" w14:textId="53DAA3F7" w:rsidR="00A43061" w:rsidRDefault="00A43061" w:rsidP="00CB5F62">
      <w:r>
        <w:t xml:space="preserve">“No, unfortunately there is no way to buy off the </w:t>
      </w:r>
      <w:smartTag w:uri="urn:schemas-microsoft-com:office:smarttags" w:element="place">
        <w:r>
          <w:t>Archangel</w:t>
        </w:r>
      </w:smartTag>
      <w:r>
        <w:t xml:space="preserve">. Too close to the Ultimate Creator. He will be coming for me and I’m ready. </w:t>
      </w:r>
      <w:r w:rsidR="004E21E6">
        <w:t>Too many centuries without my wife</w:t>
      </w:r>
      <w:r>
        <w:t xml:space="preserve">, you understand.” </w:t>
      </w:r>
    </w:p>
    <w:p w14:paraId="437C2062" w14:textId="06339D60" w:rsidR="00A43061" w:rsidRDefault="00A43061" w:rsidP="00CB5F62">
      <w:r>
        <w:t xml:space="preserve">Centuries? Rupert didn’t think he could make it another few hours without </w:t>
      </w:r>
      <w:r w:rsidRPr="000A5CFB">
        <w:rPr>
          <w:noProof/>
        </w:rPr>
        <w:t>Lowelle</w:t>
      </w:r>
      <w:r>
        <w:t>.</w:t>
      </w:r>
    </w:p>
    <w:p w14:paraId="0BF32E3D" w14:textId="5EB994D4" w:rsidR="00A43061" w:rsidRDefault="004E21E6" w:rsidP="00CB5F62">
      <w:r>
        <w:t>“Auknot</w:t>
      </w:r>
      <w:r w:rsidR="00A43061">
        <w:t>’s power escalated. He craved gold and began to use the potions to entice humans to find it for him. His mines were notorious. He built an empire with strongholds all over the earth.</w:t>
      </w:r>
    </w:p>
    <w:p w14:paraId="0B419D73" w14:textId="3992C3FE" w:rsidR="00A43061" w:rsidRDefault="00A43061" w:rsidP="00CB5F62">
      <w:r>
        <w:t>“His demands increas</w:t>
      </w:r>
      <w:r w:rsidR="004E21E6">
        <w:t>ed. One day my wife</w:t>
      </w:r>
      <w:r>
        <w:t xml:space="preserve"> discovered her father’s plan to enslave all humanity. Outraged, she confronted him and demanded he cease his search for gold. He not only refused but, realizing she had the power through her potio</w:t>
      </w:r>
      <w:r w:rsidR="004E21E6">
        <w:t>ns t</w:t>
      </w:r>
      <w:r w:rsidR="00256126">
        <w:t>o disable the human will, he</w:t>
      </w:r>
      <w:r>
        <w:t xml:space="preserve"> demanded that his daughter help him. She refused</w:t>
      </w:r>
      <w:r w:rsidR="008156E1">
        <w:t>. H</w:t>
      </w:r>
      <w:r>
        <w:t xml:space="preserve">e imprisoned her. </w:t>
      </w:r>
    </w:p>
    <w:p w14:paraId="6F41FC99" w14:textId="175FEC68" w:rsidR="00A43061" w:rsidRDefault="00A43061" w:rsidP="008839A7">
      <w:pPr>
        <w:tabs>
          <w:tab w:val="left" w:pos="1890"/>
        </w:tabs>
      </w:pPr>
      <w:r>
        <w:t>“What became of her?” Rupert asked.</w:t>
      </w:r>
    </w:p>
    <w:p w14:paraId="51845FC9" w14:textId="47DA5494" w:rsidR="00A43061" w:rsidRDefault="004E21E6" w:rsidP="008839A7">
      <w:pPr>
        <w:tabs>
          <w:tab w:val="left" w:pos="1890"/>
        </w:tabs>
      </w:pPr>
      <w:r>
        <w:t>“I begged Auknot to free her</w:t>
      </w:r>
      <w:r w:rsidR="00A43061">
        <w:t xml:space="preserve">. He threatened to have her turned to gold if I didn’t provide the formulas he needed to enslave all of </w:t>
      </w:r>
      <w:r w:rsidR="00A43061" w:rsidRPr="000A5CFB">
        <w:rPr>
          <w:noProof/>
        </w:rPr>
        <w:t>humanity</w:t>
      </w:r>
      <w:r>
        <w:t xml:space="preserve"> in his gold mining enterprises</w:t>
      </w:r>
      <w:r w:rsidR="00A43061">
        <w:t>.”</w:t>
      </w:r>
    </w:p>
    <w:p w14:paraId="5E5B7291" w14:textId="5D53BD9B" w:rsidR="00A43061" w:rsidRDefault="00A43061" w:rsidP="008839A7">
      <w:pPr>
        <w:tabs>
          <w:tab w:val="left" w:pos="1890"/>
        </w:tabs>
      </w:pPr>
      <w:r>
        <w:t xml:space="preserve">Ezra’s tears returned. He wept silently in the glow of the fire. </w:t>
      </w:r>
    </w:p>
    <w:p w14:paraId="754708A1" w14:textId="5E04993C" w:rsidR="00A43061" w:rsidRDefault="00A43061" w:rsidP="008839A7">
      <w:pPr>
        <w:tabs>
          <w:tab w:val="left" w:pos="1890"/>
        </w:tabs>
      </w:pPr>
      <w:r>
        <w:t>“You see, when the Archangel</w:t>
      </w:r>
      <w:r w:rsidR="003348A0">
        <w:t xml:space="preserve"> came to Take </w:t>
      </w:r>
      <w:r>
        <w:t xml:space="preserve">members of SCOD </w:t>
      </w:r>
      <w:r w:rsidR="003348A0">
        <w:t xml:space="preserve">for Unholy Commerce they turned </w:t>
      </w:r>
      <w:r>
        <w:t>me</w:t>
      </w:r>
      <w:r w:rsidR="003348A0">
        <w:t xml:space="preserve"> in</w:t>
      </w:r>
      <w:r>
        <w:t>. They made a deal with the Archangel</w:t>
      </w:r>
      <w:r w:rsidR="003348A0">
        <w:t xml:space="preserve"> to lead him to Auknot</w:t>
      </w:r>
      <w:r w:rsidR="008156E1">
        <w:t>’s chief conspirator- me-</w:t>
      </w:r>
      <w:r>
        <w:t xml:space="preserve"> in trade for the dropping of all charges against them. </w:t>
      </w:r>
    </w:p>
    <w:p w14:paraId="4122EE2B" w14:textId="29DAF4EA" w:rsidR="00A43061" w:rsidRDefault="00A43061" w:rsidP="008839A7">
      <w:pPr>
        <w:tabs>
          <w:tab w:val="left" w:pos="1890"/>
        </w:tabs>
      </w:pPr>
      <w:r>
        <w:t>“I led the Archangel to my father-in-law, desperately hopin</w:t>
      </w:r>
      <w:r w:rsidR="003348A0">
        <w:t>g I could buy time to save my wife first</w:t>
      </w:r>
      <w:r>
        <w:t>. B</w:t>
      </w:r>
      <w:r w:rsidR="003348A0">
        <w:t>ut b</w:t>
      </w:r>
      <w:r>
        <w:t xml:space="preserve">efore I could find </w:t>
      </w:r>
      <w:r w:rsidR="003348A0">
        <w:t xml:space="preserve">where her father had hidden </w:t>
      </w:r>
      <w:r>
        <w:t>her, the Archang</w:t>
      </w:r>
      <w:r w:rsidR="003348A0">
        <w:t xml:space="preserve">el turned the gold formula on </w:t>
      </w:r>
      <w:r w:rsidR="003348A0" w:rsidRPr="000A5CFB">
        <w:rPr>
          <w:noProof/>
        </w:rPr>
        <w:t>Auknot</w:t>
      </w:r>
      <w:r>
        <w:t xml:space="preserve"> and he was frozen in time, turned to gold, buried under the Nile for all eternity.” </w:t>
      </w:r>
    </w:p>
    <w:p w14:paraId="7417ADD3" w14:textId="755A2C76" w:rsidR="00A43061" w:rsidRDefault="003348A0" w:rsidP="008839A7">
      <w:pPr>
        <w:tabs>
          <w:tab w:val="left" w:pos="1890"/>
        </w:tabs>
      </w:pPr>
      <w:r>
        <w:lastRenderedPageBreak/>
        <w:t xml:space="preserve">“Some eternity. How was </w:t>
      </w:r>
      <w:r w:rsidRPr="000A5CFB">
        <w:rPr>
          <w:noProof/>
        </w:rPr>
        <w:t>Auknot</w:t>
      </w:r>
      <w:r w:rsidR="00A43061">
        <w:t xml:space="preserve"> resurrected?” Rupert demanded, afraid to pur</w:t>
      </w:r>
      <w:r w:rsidR="00256126">
        <w:t>sue what might have</w:t>
      </w:r>
      <w:r>
        <w:t xml:space="preserve"> happened to Ezra’s wife.</w:t>
      </w:r>
    </w:p>
    <w:p w14:paraId="4B747F6C" w14:textId="125A57B9" w:rsidR="00A43061" w:rsidRDefault="00A43061" w:rsidP="008839A7">
      <w:pPr>
        <w:tabs>
          <w:tab w:val="left" w:pos="1890"/>
        </w:tabs>
      </w:pPr>
      <w:r>
        <w:t>“His follower</w:t>
      </w:r>
      <w:r w:rsidR="003348A0">
        <w:t>s came to me, offered me my love’s</w:t>
      </w:r>
      <w:r>
        <w:t xml:space="preserve"> </w:t>
      </w:r>
      <w:r w:rsidR="0004703A">
        <w:t>solid gold form in exchange for a resurrection formula.</w:t>
      </w:r>
      <w:r>
        <w:t>” Ezra choked on a sob.</w:t>
      </w:r>
    </w:p>
    <w:p w14:paraId="4F49312B" w14:textId="15BED165" w:rsidR="00A43061" w:rsidRDefault="00A43061" w:rsidP="008839A7">
      <w:pPr>
        <w:tabs>
          <w:tab w:val="left" w:pos="1890"/>
        </w:tabs>
      </w:pPr>
      <w:r>
        <w:t xml:space="preserve">Bang! Bang! Bang! Both Rupert and Ezra jumped at the sound of the heavy knocks on the front door to Oblivion. </w:t>
      </w:r>
    </w:p>
    <w:p w14:paraId="45F01DC8" w14:textId="5A46FAF0" w:rsidR="00A43061" w:rsidRDefault="00A43061" w:rsidP="008839A7">
      <w:pPr>
        <w:tabs>
          <w:tab w:val="left" w:pos="1890"/>
        </w:tabs>
      </w:pPr>
      <w:r>
        <w:t>Ezra went pale and grabbed Rupert’s arm.</w:t>
      </w:r>
    </w:p>
    <w:p w14:paraId="27B34F5C" w14:textId="014FFB6B" w:rsidR="00A43061" w:rsidRDefault="00A43061" w:rsidP="008839A7">
      <w:pPr>
        <w:tabs>
          <w:tab w:val="left" w:pos="1890"/>
        </w:tabs>
      </w:pPr>
      <w:r>
        <w:t xml:space="preserve">“The </w:t>
      </w:r>
      <w:smartTag w:uri="urn:schemas-microsoft-com:office:smarttags" w:element="place">
        <w:r>
          <w:t>Archangel</w:t>
        </w:r>
      </w:smartTag>
      <w:r>
        <w:t>?” Rupert whispered, horrified.</w:t>
      </w:r>
    </w:p>
    <w:p w14:paraId="24F83DC3" w14:textId="45C8DA61" w:rsidR="00A43061" w:rsidRDefault="00006572" w:rsidP="008839A7">
      <w:pPr>
        <w:tabs>
          <w:tab w:val="left" w:pos="1890"/>
        </w:tabs>
      </w:pPr>
      <w:r>
        <w:t>“</w:t>
      </w:r>
      <w:r w:rsidR="00754E83">
        <w:t>No</w:t>
      </w:r>
      <w:r w:rsidR="00882594">
        <w:t>w</w:t>
      </w:r>
      <w:r w:rsidR="00754E83">
        <w:t xml:space="preserve"> that </w:t>
      </w:r>
      <w:r>
        <w:t>my confession</w:t>
      </w:r>
      <w:r w:rsidR="00754E83">
        <w:t>’s been heard</w:t>
      </w:r>
      <w:r>
        <w:t>,” replied Ezra,</w:t>
      </w:r>
      <w:r w:rsidRPr="00006572">
        <w:t xml:space="preserve"> </w:t>
      </w:r>
      <w:r>
        <w:t>“I’m ready.”</w:t>
      </w:r>
    </w:p>
    <w:p w14:paraId="6266244D" w14:textId="71D690B0" w:rsidR="00A43061" w:rsidRDefault="00A43061" w:rsidP="008839A7">
      <w:pPr>
        <w:tabs>
          <w:tab w:val="left" w:pos="1890"/>
        </w:tabs>
      </w:pPr>
    </w:p>
    <w:p w14:paraId="4598E1A0" w14:textId="77777777" w:rsidR="00802D3F" w:rsidRDefault="00802D3F" w:rsidP="008839A7">
      <w:pPr>
        <w:tabs>
          <w:tab w:val="left" w:pos="1890"/>
        </w:tabs>
      </w:pPr>
    </w:p>
    <w:p w14:paraId="781DD93A" w14:textId="77777777" w:rsidR="00802D3F" w:rsidRDefault="00802D3F" w:rsidP="008839A7">
      <w:pPr>
        <w:tabs>
          <w:tab w:val="left" w:pos="1890"/>
        </w:tabs>
      </w:pPr>
    </w:p>
    <w:p w14:paraId="0152DAC5" w14:textId="77777777" w:rsidR="00802D3F" w:rsidRDefault="00802D3F" w:rsidP="008839A7">
      <w:pPr>
        <w:tabs>
          <w:tab w:val="left" w:pos="1890"/>
        </w:tabs>
      </w:pPr>
    </w:p>
    <w:p w14:paraId="6B3421A1" w14:textId="77777777" w:rsidR="00802D3F" w:rsidRDefault="00802D3F" w:rsidP="008839A7">
      <w:pPr>
        <w:tabs>
          <w:tab w:val="left" w:pos="1890"/>
        </w:tabs>
      </w:pPr>
    </w:p>
    <w:p w14:paraId="40309253" w14:textId="77777777" w:rsidR="00802D3F" w:rsidRDefault="00802D3F" w:rsidP="008839A7">
      <w:pPr>
        <w:tabs>
          <w:tab w:val="left" w:pos="1890"/>
        </w:tabs>
      </w:pPr>
    </w:p>
    <w:p w14:paraId="3378F612" w14:textId="77777777" w:rsidR="00802D3F" w:rsidRDefault="00802D3F" w:rsidP="008839A7">
      <w:pPr>
        <w:tabs>
          <w:tab w:val="left" w:pos="1890"/>
        </w:tabs>
      </w:pPr>
    </w:p>
    <w:p w14:paraId="004B7AF9" w14:textId="77777777" w:rsidR="00802D3F" w:rsidRDefault="00802D3F" w:rsidP="008839A7">
      <w:pPr>
        <w:tabs>
          <w:tab w:val="left" w:pos="1890"/>
        </w:tabs>
      </w:pPr>
    </w:p>
    <w:p w14:paraId="6EAC875B" w14:textId="77777777" w:rsidR="00802D3F" w:rsidRDefault="00802D3F" w:rsidP="008839A7">
      <w:pPr>
        <w:tabs>
          <w:tab w:val="left" w:pos="1890"/>
        </w:tabs>
      </w:pPr>
    </w:p>
    <w:p w14:paraId="622BDF4B" w14:textId="77777777" w:rsidR="00802D3F" w:rsidRDefault="00802D3F" w:rsidP="008839A7">
      <w:pPr>
        <w:tabs>
          <w:tab w:val="left" w:pos="1890"/>
        </w:tabs>
      </w:pPr>
    </w:p>
    <w:p w14:paraId="748353E1" w14:textId="77777777" w:rsidR="00802D3F" w:rsidRDefault="00802D3F" w:rsidP="008839A7">
      <w:pPr>
        <w:tabs>
          <w:tab w:val="left" w:pos="1890"/>
        </w:tabs>
      </w:pPr>
    </w:p>
    <w:p w14:paraId="3559E0D4" w14:textId="77777777" w:rsidR="00802D3F" w:rsidRDefault="00802D3F" w:rsidP="008839A7">
      <w:pPr>
        <w:tabs>
          <w:tab w:val="left" w:pos="1890"/>
        </w:tabs>
      </w:pPr>
    </w:p>
    <w:p w14:paraId="57173892" w14:textId="77777777" w:rsidR="00802D3F" w:rsidRDefault="00802D3F" w:rsidP="008839A7">
      <w:pPr>
        <w:tabs>
          <w:tab w:val="left" w:pos="1890"/>
        </w:tabs>
      </w:pPr>
    </w:p>
    <w:p w14:paraId="6B15FAC4" w14:textId="77777777" w:rsidR="00802D3F" w:rsidRDefault="00802D3F" w:rsidP="008839A7">
      <w:pPr>
        <w:tabs>
          <w:tab w:val="left" w:pos="1890"/>
        </w:tabs>
      </w:pPr>
    </w:p>
    <w:p w14:paraId="72100C2A" w14:textId="77777777" w:rsidR="00802D3F" w:rsidRDefault="00802D3F" w:rsidP="008839A7">
      <w:pPr>
        <w:tabs>
          <w:tab w:val="left" w:pos="1890"/>
        </w:tabs>
      </w:pPr>
    </w:p>
    <w:p w14:paraId="1EF45FA2" w14:textId="77777777" w:rsidR="00802D3F" w:rsidRDefault="00802D3F" w:rsidP="008839A7">
      <w:pPr>
        <w:tabs>
          <w:tab w:val="left" w:pos="1890"/>
        </w:tabs>
      </w:pPr>
    </w:p>
    <w:p w14:paraId="1929D09B" w14:textId="09483312" w:rsidR="00A43061" w:rsidRPr="00530BCD" w:rsidRDefault="008156E1" w:rsidP="00530BCD">
      <w:pPr>
        <w:pStyle w:val="Heading1"/>
      </w:pPr>
      <w:r w:rsidRPr="00802D3F">
        <w:t>Chapter 22</w:t>
      </w:r>
      <w:r w:rsidR="00530BCD">
        <w:t xml:space="preserve"> </w:t>
      </w:r>
      <w:r w:rsidR="00A43061" w:rsidRPr="00802D3F">
        <w:rPr>
          <w:sz w:val="28"/>
          <w:szCs w:val="28"/>
        </w:rPr>
        <w:t>The Messenger</w:t>
      </w:r>
    </w:p>
    <w:p w14:paraId="2DA5A1C0" w14:textId="77777777" w:rsidR="00802D3F" w:rsidRDefault="00802D3F" w:rsidP="008839A7">
      <w:pPr>
        <w:tabs>
          <w:tab w:val="left" w:pos="1890"/>
        </w:tabs>
      </w:pPr>
    </w:p>
    <w:p w14:paraId="743496BC" w14:textId="001C582F" w:rsidR="00A43061" w:rsidRDefault="008156E1" w:rsidP="008839A7">
      <w:pPr>
        <w:tabs>
          <w:tab w:val="left" w:pos="1890"/>
        </w:tabs>
      </w:pPr>
      <w:r>
        <w:t>Rupert and Ezra held still</w:t>
      </w:r>
      <w:r w:rsidR="00A20674">
        <w:t>. Minutes ticked by like hours</w:t>
      </w:r>
      <w:r>
        <w:t>. T</w:t>
      </w:r>
      <w:r w:rsidR="00A43061">
        <w:t xml:space="preserve">he only sound was the howling of the wind. Had the visitor left? The front </w:t>
      </w:r>
      <w:r w:rsidR="003348A0">
        <w:t>door to Oblivion was boarded up;</w:t>
      </w:r>
      <w:r w:rsidR="00A43061">
        <w:t xml:space="preserve"> Rupert knew no one could see that he and Ezra were inside. </w:t>
      </w:r>
    </w:p>
    <w:p w14:paraId="20878EA1" w14:textId="75E280FB" w:rsidR="00A43061" w:rsidRDefault="00A43061" w:rsidP="008839A7">
      <w:pPr>
        <w:tabs>
          <w:tab w:val="left" w:pos="1890"/>
        </w:tabs>
      </w:pPr>
      <w:r>
        <w:t>“I’ll surr</w:t>
      </w:r>
      <w:r w:rsidR="00A20674">
        <w:t>ender, save yourself!” Ezra whispered</w:t>
      </w:r>
      <w:r>
        <w:t xml:space="preserve">. </w:t>
      </w:r>
    </w:p>
    <w:p w14:paraId="0B77725C" w14:textId="037281D0" w:rsidR="00A43061" w:rsidRDefault="00A43061" w:rsidP="008839A7">
      <w:pPr>
        <w:tabs>
          <w:tab w:val="left" w:pos="1890"/>
        </w:tabs>
      </w:pPr>
      <w:r>
        <w:t>In spite of everything</w:t>
      </w:r>
      <w:r w:rsidR="008156E1">
        <w:t>,</w:t>
      </w:r>
      <w:r>
        <w:t xml:space="preserve"> Rupert felt a tug at his heart for the man who had been like his earthly father. </w:t>
      </w:r>
    </w:p>
    <w:p w14:paraId="006AEBEC" w14:textId="70237978" w:rsidR="00A43061" w:rsidRDefault="00A43061" w:rsidP="008839A7">
      <w:pPr>
        <w:tabs>
          <w:tab w:val="left" w:pos="1890"/>
        </w:tabs>
      </w:pPr>
      <w:r>
        <w:t>“I have an idea,” said Rupert. He motioned for Ezra to stay put and crept into the front room. He carefully lifted the bottle containing the Demon from its compartment. The shrunken Demon appeared to be sleeping, bubbles emerging from its quivering lips. Rupert shook the bottle. The Demon swirled awake and let out a loud fart whose</w:t>
      </w:r>
      <w:r w:rsidR="008156E1">
        <w:t xml:space="preserve"> smell managed to somehow seep around</w:t>
      </w:r>
      <w:r>
        <w:t xml:space="preserve"> the cork. Rupert gagged at the effect. </w:t>
      </w:r>
    </w:p>
    <w:p w14:paraId="20E96E90" w14:textId="5DA3A210" w:rsidR="00A43061" w:rsidRDefault="00A43061" w:rsidP="008839A7">
      <w:pPr>
        <w:tabs>
          <w:tab w:val="left" w:pos="1890"/>
        </w:tabs>
      </w:pPr>
      <w:r>
        <w:t xml:space="preserve">Bang! Bang! The visitor was still at the door. </w:t>
      </w:r>
    </w:p>
    <w:p w14:paraId="36435C23" w14:textId="7D275390" w:rsidR="00A43061" w:rsidRDefault="00A43061" w:rsidP="008839A7">
      <w:pPr>
        <w:tabs>
          <w:tab w:val="left" w:pos="1890"/>
        </w:tabs>
      </w:pPr>
      <w:r>
        <w:t>Rupert approached with</w:t>
      </w:r>
      <w:r w:rsidR="00A20674">
        <w:t xml:space="preserve"> his fingers around</w:t>
      </w:r>
      <w:r>
        <w:t xml:space="preserve"> the cork. He held the Demon bottle out in front of him for protection and clicked open the </w:t>
      </w:r>
      <w:r w:rsidR="00A20674">
        <w:t xml:space="preserve">door </w:t>
      </w:r>
      <w:r>
        <w:t xml:space="preserve">latch. The door flew open from the wind. </w:t>
      </w:r>
    </w:p>
    <w:p w14:paraId="5132772E" w14:textId="5918102F" w:rsidR="00A43061" w:rsidRDefault="00A43061" w:rsidP="008839A7">
      <w:pPr>
        <w:tabs>
          <w:tab w:val="left" w:pos="1890"/>
        </w:tabs>
      </w:pPr>
      <w:r>
        <w:t>Outside a stooped old man, piled with blankets, bent over a cane. Why would the Archangel</w:t>
      </w:r>
      <w:r w:rsidR="008156E1">
        <w:t xml:space="preserve"> come in</w:t>
      </w:r>
      <w:r>
        <w:t xml:space="preserve"> such a decrepit form? It made Rupert reluctant to unleash the Demon on him, but maybe the form was a trick for that very reason.</w:t>
      </w:r>
    </w:p>
    <w:p w14:paraId="1812F462" w14:textId="01B4E84B" w:rsidR="00A43061" w:rsidRDefault="00A43061" w:rsidP="008839A7">
      <w:pPr>
        <w:tabs>
          <w:tab w:val="left" w:pos="1890"/>
        </w:tabs>
      </w:pPr>
      <w:r>
        <w:lastRenderedPageBreak/>
        <w:t xml:space="preserve">“I expected you to be more magnificent, Your Most Holy Honor,” Rupert said, “but I must inform you this Demon is ready to do my bidding.” </w:t>
      </w:r>
    </w:p>
    <w:p w14:paraId="2A3610D2" w14:textId="762D9E2D" w:rsidR="00A43061" w:rsidRDefault="00A43061" w:rsidP="008839A7">
      <w:pPr>
        <w:tabs>
          <w:tab w:val="left" w:pos="1890"/>
        </w:tabs>
      </w:pPr>
      <w:r>
        <w:t>“You don’t recognize me,” said the old man. He pulled a blanket off his head to r</w:t>
      </w:r>
      <w:r w:rsidR="008156E1">
        <w:t>eveal a tangled mat of gray dreadlocks</w:t>
      </w:r>
      <w:r>
        <w:t xml:space="preserve"> against a withered black head. </w:t>
      </w:r>
    </w:p>
    <w:p w14:paraId="77300B1F" w14:textId="2E2190E6" w:rsidR="00A43061" w:rsidRDefault="00A43061" w:rsidP="008839A7">
      <w:pPr>
        <w:tabs>
          <w:tab w:val="left" w:pos="1890"/>
        </w:tabs>
      </w:pPr>
      <w:r>
        <w:t xml:space="preserve">It was the Creole? The Voodoo spell that kept him young had apparently worn off. </w:t>
      </w:r>
    </w:p>
    <w:p w14:paraId="0927A55E" w14:textId="5718CF0B" w:rsidR="00A43061" w:rsidRDefault="00A43061" w:rsidP="008839A7">
      <w:pPr>
        <w:tabs>
          <w:tab w:val="left" w:pos="1890"/>
        </w:tabs>
      </w:pPr>
      <w:r>
        <w:t>“Yes, I know you now,” said Rupert</w:t>
      </w:r>
    </w:p>
    <w:p w14:paraId="50FFB96D" w14:textId="14785B2E" w:rsidR="00A43061" w:rsidRDefault="00A43061" w:rsidP="008839A7">
      <w:pPr>
        <w:tabs>
          <w:tab w:val="left" w:pos="1890"/>
        </w:tabs>
      </w:pPr>
      <w:r>
        <w:t>“Say my name and release me from the torture of this aging body,”</w:t>
      </w:r>
      <w:r w:rsidRPr="00153057">
        <w:t xml:space="preserve"> </w:t>
      </w:r>
      <w:r>
        <w:t xml:space="preserve">said the Creole. Rupert searched his memory for the Creole’s name. He couldn’t remember </w:t>
      </w:r>
      <w:r w:rsidRPr="00C82393">
        <w:rPr>
          <w:noProof/>
        </w:rPr>
        <w:t>Lowelle</w:t>
      </w:r>
      <w:r>
        <w:t xml:space="preserve"> or anyone else ever using a name.  How had they addressed him? How had a man </w:t>
      </w:r>
      <w:r w:rsidRPr="00C82393">
        <w:rPr>
          <w:noProof/>
        </w:rPr>
        <w:t>gone</w:t>
      </w:r>
      <w:r>
        <w:t xml:space="preserve"> through life without ever being called by a name? </w:t>
      </w:r>
      <w:r w:rsidR="00A20674">
        <w:t>It was shameful of all of them.</w:t>
      </w:r>
    </w:p>
    <w:p w14:paraId="7D795FDD" w14:textId="4EE97087" w:rsidR="00A43061" w:rsidRDefault="00A43061" w:rsidP="008839A7">
      <w:pPr>
        <w:tabs>
          <w:tab w:val="left" w:pos="1890"/>
        </w:tabs>
      </w:pPr>
      <w:r>
        <w:t xml:space="preserve">Rupert’s heart was touched. A man with no name couldn’t be called home by the Ultimate Creator. He was doomed to wander the Universes forever, without protection. No wonder the man had clung to </w:t>
      </w:r>
      <w:r w:rsidRPr="00C82393">
        <w:rPr>
          <w:noProof/>
        </w:rPr>
        <w:t>Lowelle</w:t>
      </w:r>
      <w:r>
        <w:t xml:space="preserve">. Rupert’s hand still held out the menacing Demon bottle. Rupert looked the Creole in the eyes. </w:t>
      </w:r>
    </w:p>
    <w:p w14:paraId="345F9640" w14:textId="5173080F" w:rsidR="00A43061" w:rsidRDefault="00A43061" w:rsidP="008839A7">
      <w:pPr>
        <w:tabs>
          <w:tab w:val="left" w:pos="1890"/>
        </w:tabs>
      </w:pPr>
      <w:r>
        <w:t xml:space="preserve">“I confess, I don’t know your name,” Rupert said. </w:t>
      </w:r>
    </w:p>
    <w:p w14:paraId="5213DD8E" w14:textId="136D9FE8" w:rsidR="00A43061" w:rsidRDefault="00A43061" w:rsidP="008839A7">
      <w:pPr>
        <w:tabs>
          <w:tab w:val="left" w:pos="1890"/>
        </w:tabs>
      </w:pPr>
      <w:r>
        <w:t xml:space="preserve">A tear froze in the corner of the Creole’s grey lashed eye. The Creole stooped lower and seemed about to collapse under the weight of the snow piled on his blankets. </w:t>
      </w:r>
    </w:p>
    <w:p w14:paraId="5F27754A" w14:textId="79D02952" w:rsidR="00A43061" w:rsidRDefault="00A43061" w:rsidP="008839A7">
      <w:pPr>
        <w:tabs>
          <w:tab w:val="left" w:pos="1890"/>
        </w:tabs>
      </w:pPr>
      <w:r>
        <w:t>Rupert stepped out into the icy wind and gently took the Creole’s arm. The arm was bone thin and stiff. Rupert straightened the ancient arm to bring the Creole’s crooked hand out from under the blankets; it shook and was barely covered by a thin woolen mitten. Rupert put the warm vial into the crooked mitten</w:t>
      </w:r>
      <w:r w:rsidR="008156E1">
        <w:t>. He held the hand still</w:t>
      </w:r>
      <w:r>
        <w:t xml:space="preserve"> a moment to l</w:t>
      </w:r>
      <w:r w:rsidR="008156E1">
        <w:t>et the warmth ease the movement. Then</w:t>
      </w:r>
      <w:r>
        <w:t xml:space="preserve"> closed the Creole’s hand over the Demon’s bottle. </w:t>
      </w:r>
      <w:r w:rsidR="008156E1">
        <w:t>The Cr</w:t>
      </w:r>
      <w:r w:rsidR="00A20674">
        <w:t>eole chuckled</w:t>
      </w:r>
      <w:r w:rsidR="008156E1">
        <w:t xml:space="preserve"> at the warmth.</w:t>
      </w:r>
    </w:p>
    <w:p w14:paraId="07CB7685" w14:textId="279D4F63" w:rsidR="00A43061" w:rsidRDefault="00A43061" w:rsidP="008839A7">
      <w:pPr>
        <w:tabs>
          <w:tab w:val="left" w:pos="1890"/>
        </w:tabs>
      </w:pPr>
      <w:r>
        <w:lastRenderedPageBreak/>
        <w:t xml:space="preserve">“Surely I’ll thank you for this, Sir,” the Creole moaned. He tucked the warm Demon under the mound of wool near his heart. </w:t>
      </w:r>
    </w:p>
    <w:p w14:paraId="238E8F9B" w14:textId="1D22421E" w:rsidR="00A43061" w:rsidRDefault="00A43061" w:rsidP="008839A7">
      <w:pPr>
        <w:tabs>
          <w:tab w:val="left" w:pos="1890"/>
        </w:tabs>
      </w:pPr>
      <w:r>
        <w:t>There was a disturbance in the blankets. They shifted and swelled. One of the Creole’s shoulders distorted and raised, the blankets parted and golden light burst forth.</w:t>
      </w:r>
    </w:p>
    <w:p w14:paraId="2F27E522" w14:textId="0BAED7A6" w:rsidR="00A43061" w:rsidRDefault="00A43061" w:rsidP="008839A7">
      <w:pPr>
        <w:tabs>
          <w:tab w:val="left" w:pos="1890"/>
        </w:tabs>
      </w:pPr>
      <w:r>
        <w:t xml:space="preserve">“Arg! Pugh! Pugh!” The Harpy spat. “That thing is disgusting; don’t leave me under here with its gaseous emanations! Not for me! Not for me!” </w:t>
      </w:r>
    </w:p>
    <w:p w14:paraId="288E0931" w14:textId="291CF5FB" w:rsidR="00A43061" w:rsidRDefault="00A43061" w:rsidP="008839A7">
      <w:pPr>
        <w:tabs>
          <w:tab w:val="left" w:pos="1890"/>
        </w:tabs>
      </w:pPr>
      <w:r>
        <w:t>Ezra appeared behind Rupert’s shoulder, “A bit cold for a chat</w:t>
      </w:r>
      <w:r w:rsidR="008156E1" w:rsidRPr="008156E1">
        <w:t xml:space="preserve"> </w:t>
      </w:r>
      <w:r w:rsidR="008156E1">
        <w:t>with the door open</w:t>
      </w:r>
      <w:r>
        <w:t>, I’d say.”</w:t>
      </w:r>
    </w:p>
    <w:p w14:paraId="6C036D59" w14:textId="02C544FA" w:rsidR="00A43061" w:rsidRDefault="00A43061" w:rsidP="008839A7">
      <w:pPr>
        <w:tabs>
          <w:tab w:val="left" w:pos="1890"/>
        </w:tabs>
      </w:pPr>
      <w:r>
        <w:t xml:space="preserve">“Don’t mind if I do,” replied the Harpy who flew across the shop into the back room leaving a flash of light behind for the others to follow. Rupert and Ezra assisted the limping Creole to the office and eased him into a chair by the fireplace. </w:t>
      </w:r>
    </w:p>
    <w:p w14:paraId="5A86D349" w14:textId="0A8D2967" w:rsidR="00A43061" w:rsidRDefault="00A43061" w:rsidP="008839A7">
      <w:pPr>
        <w:tabs>
          <w:tab w:val="left" w:pos="1890"/>
        </w:tabs>
      </w:pPr>
      <w:r>
        <w:t xml:space="preserve">The Demon’s farts had subsided and the stench was lessening but Rupert returned to the front door and let it stand open a moment to clear the air. He could hear the muffled voice but not the words of the Creole, punctuated by Harpy screeches, telling Ezra a dramatic tale. </w:t>
      </w:r>
    </w:p>
    <w:p w14:paraId="01647D5A" w14:textId="2179F4F7" w:rsidR="00A43061" w:rsidRDefault="00A43061" w:rsidP="008839A7">
      <w:pPr>
        <w:tabs>
          <w:tab w:val="left" w:pos="1890"/>
        </w:tabs>
      </w:pPr>
      <w:r>
        <w:t xml:space="preserve">“Danger! Swords! Battles!” the Harpy announced when Rupert joined them at the fireplace. </w:t>
      </w:r>
    </w:p>
    <w:p w14:paraId="07299368" w14:textId="51C1BC19" w:rsidR="00A43061" w:rsidRDefault="00A43061" w:rsidP="008839A7">
      <w:pPr>
        <w:tabs>
          <w:tab w:val="left" w:pos="1890"/>
        </w:tabs>
      </w:pPr>
      <w:r>
        <w:t>“And what o</w:t>
      </w:r>
      <w:r w:rsidR="003348A0">
        <w:t xml:space="preserve">f </w:t>
      </w:r>
      <w:r w:rsidR="003348A0" w:rsidRPr="00C82393">
        <w:rPr>
          <w:noProof/>
        </w:rPr>
        <w:t>Lowelle</w:t>
      </w:r>
      <w:r w:rsidR="003348A0">
        <w:t>? Is George still with her</w:t>
      </w:r>
      <w:r>
        <w:t>?” Rupert asked</w:t>
      </w:r>
      <w:r w:rsidR="003348A0">
        <w:t>, worried about</w:t>
      </w:r>
      <w:r>
        <w:t xml:space="preserve"> her safety</w:t>
      </w:r>
      <w:r w:rsidR="003348A0">
        <w:t xml:space="preserve"> in Auknot’s cult</w:t>
      </w:r>
      <w:r>
        <w:t>.</w:t>
      </w:r>
    </w:p>
    <w:p w14:paraId="6108A89D" w14:textId="5B91BC76" w:rsidR="00A43061" w:rsidRDefault="00A43061" w:rsidP="008839A7">
      <w:pPr>
        <w:tabs>
          <w:tab w:val="left" w:pos="1890"/>
        </w:tabs>
      </w:pPr>
      <w:r>
        <w:t xml:space="preserve">Ezra handed the Creole a mug full of tea. The Creole shook his woeful head at Rupert as he drank. </w:t>
      </w:r>
    </w:p>
    <w:p w14:paraId="24397E58" w14:textId="4C3CF32B" w:rsidR="00A43061" w:rsidRDefault="00A43061" w:rsidP="008839A7">
      <w:pPr>
        <w:tabs>
          <w:tab w:val="left" w:pos="1890"/>
        </w:tabs>
      </w:pPr>
      <w:r>
        <w:t>“Don’t leave</w:t>
      </w:r>
      <w:r w:rsidR="003348A0">
        <w:t xml:space="preserve"> her to the fates as I did to my only love</w:t>
      </w:r>
      <w:r>
        <w:t xml:space="preserve">,” Ezra said, becoming agitated and insistent. </w:t>
      </w:r>
    </w:p>
    <w:p w14:paraId="4CB0B5F5" w14:textId="520BEEB5" w:rsidR="00A43061" w:rsidRDefault="00A43061" w:rsidP="008839A7">
      <w:pPr>
        <w:tabs>
          <w:tab w:val="left" w:pos="1890"/>
        </w:tabs>
      </w:pPr>
      <w:r>
        <w:t xml:space="preserve">Rupert’s heart beat faster with the thought that he could still save </w:t>
      </w:r>
      <w:r w:rsidRPr="00C82393">
        <w:rPr>
          <w:noProof/>
        </w:rPr>
        <w:t>Lowelle</w:t>
      </w:r>
      <w:r>
        <w:t>, even if she never forgave him the Unholy Commerce nor Virginia’s unanswered prayers, he could save her. Even if it was against her will, she would be saved.</w:t>
      </w:r>
    </w:p>
    <w:p w14:paraId="3241567D" w14:textId="0FFF3D5A" w:rsidR="00A43061" w:rsidRDefault="00A43061" w:rsidP="008839A7">
      <w:pPr>
        <w:tabs>
          <w:tab w:val="left" w:pos="1890"/>
        </w:tabs>
      </w:pPr>
      <w:r>
        <w:lastRenderedPageBreak/>
        <w:t>“You must hurry</w:t>
      </w:r>
      <w:r w:rsidR="008156E1">
        <w:t>.</w:t>
      </w:r>
      <w:r>
        <w:t xml:space="preserve"> George left her </w:t>
      </w:r>
      <w:r w:rsidR="00006572">
        <w:t xml:space="preserve">for a few moments </w:t>
      </w:r>
      <w:r>
        <w:t xml:space="preserve">to transport me back here, </w:t>
      </w:r>
      <w:r w:rsidR="00A20674">
        <w:t>hoping you could help me cross over. N</w:t>
      </w:r>
      <w:r>
        <w:t xml:space="preserve">o telling what happened in his absence.” The Creole rasped. </w:t>
      </w:r>
    </w:p>
    <w:p w14:paraId="0F9FD520" w14:textId="3C80B2D4" w:rsidR="00A43061" w:rsidRDefault="00A43061" w:rsidP="008839A7">
      <w:pPr>
        <w:tabs>
          <w:tab w:val="left" w:pos="1890"/>
        </w:tabs>
      </w:pPr>
      <w:r>
        <w:t>“</w:t>
      </w:r>
      <w:smartTag w:uri="urn:schemas-microsoft-com:office:smarttags" w:element="State">
        <w:r>
          <w:t>Virginia</w:t>
        </w:r>
      </w:smartTag>
      <w:r>
        <w:t xml:space="preserve">’s war, </w:t>
      </w:r>
      <w:smartTag w:uri="urn:schemas-microsoft-com:office:smarttags" w:element="place">
        <w:smartTag w:uri="urn:schemas-microsoft-com:office:smarttags" w:element="State">
          <w:r>
            <w:t>Virginia</w:t>
          </w:r>
        </w:smartTag>
      </w:smartTag>
      <w:r>
        <w:t>’s war!” the Harpy chimed.</w:t>
      </w:r>
    </w:p>
    <w:p w14:paraId="01BFECB1" w14:textId="777C4F1B" w:rsidR="00A43061" w:rsidRDefault="008156E1" w:rsidP="008839A7">
      <w:pPr>
        <w:tabs>
          <w:tab w:val="left" w:pos="1890"/>
        </w:tabs>
      </w:pPr>
      <w:r>
        <w:t xml:space="preserve">“Virginia’s war?” </w:t>
      </w:r>
      <w:r w:rsidR="00A43061">
        <w:t xml:space="preserve">Rupert paled. “I </w:t>
      </w:r>
      <w:r>
        <w:t xml:space="preserve">thought I </w:t>
      </w:r>
      <w:r w:rsidR="00A43061">
        <w:t xml:space="preserve">left Virginia in New Mexico, with her mother!” </w:t>
      </w:r>
    </w:p>
    <w:p w14:paraId="3AE80164" w14:textId="3D7046A7" w:rsidR="00A43061" w:rsidRDefault="00A43061" w:rsidP="008839A7">
      <w:pPr>
        <w:tabs>
          <w:tab w:val="left" w:pos="1890"/>
        </w:tabs>
      </w:pPr>
      <w:r>
        <w:t xml:space="preserve">“Darling, you </w:t>
      </w:r>
      <w:r w:rsidR="003348A0">
        <w:t>simply failed her,” Dr. Fiona</w:t>
      </w:r>
      <w:r>
        <w:t>’s drawl came out of the Harpy’s mouth directed at Rupert but Ezra paled.</w:t>
      </w:r>
    </w:p>
    <w:p w14:paraId="718A30EB" w14:textId="52C54401" w:rsidR="00A43061" w:rsidRPr="00330E6B" w:rsidRDefault="00A43061" w:rsidP="008839A7">
      <w:pPr>
        <w:tabs>
          <w:tab w:val="left" w:pos="1890"/>
        </w:tabs>
      </w:pPr>
      <w:r>
        <w:t>Ezra fainted</w:t>
      </w:r>
      <w:r w:rsidRPr="00330E6B">
        <w:t xml:space="preserve"> onto the cot, muttering, “</w:t>
      </w:r>
      <w:r w:rsidR="003348A0">
        <w:t>I did fail, Fiona my love</w:t>
      </w:r>
      <w:r>
        <w:t xml:space="preserve"> forgive me</w:t>
      </w:r>
      <w:r w:rsidRPr="00330E6B">
        <w:t xml:space="preserve">…” </w:t>
      </w:r>
    </w:p>
    <w:p w14:paraId="5D83A52D" w14:textId="2C484912" w:rsidR="008156E1" w:rsidRDefault="00A20674" w:rsidP="008839A7">
      <w:pPr>
        <w:tabs>
          <w:tab w:val="left" w:pos="1890"/>
        </w:tabs>
      </w:pPr>
      <w:r>
        <w:t>What?! Rupert</w:t>
      </w:r>
      <w:r w:rsidRPr="00C82393">
        <w:rPr>
          <w:color w:val="FF0000"/>
        </w:rPr>
        <w:t xml:space="preserve"> </w:t>
      </w:r>
      <w:r w:rsidR="00C82393" w:rsidRPr="00741765">
        <w:t xml:space="preserve">reeled. </w:t>
      </w:r>
      <w:r w:rsidR="003348A0">
        <w:t>Dr. Fiona was Ezra’</w:t>
      </w:r>
      <w:r w:rsidR="008156E1">
        <w:t xml:space="preserve">s wife and Auknot’s daughter! </w:t>
      </w:r>
    </w:p>
    <w:p w14:paraId="77517BEB" w14:textId="5285211F" w:rsidR="0048224D" w:rsidRDefault="00C82393" w:rsidP="008839A7">
      <w:pPr>
        <w:tabs>
          <w:tab w:val="left" w:pos="1890"/>
        </w:tabs>
      </w:pPr>
      <w:r>
        <w:t>R</w:t>
      </w:r>
      <w:r w:rsidR="008156E1">
        <w:t>upert</w:t>
      </w:r>
      <w:r w:rsidR="00DE4F7C">
        <w:t xml:space="preserve"> felt duped. Why hadn’t Dr. F.</w:t>
      </w:r>
      <w:r w:rsidR="00264D49">
        <w:t xml:space="preserve"> told </w:t>
      </w:r>
      <w:r w:rsidR="003348A0">
        <w:t>the truth</w:t>
      </w:r>
      <w:r w:rsidR="00264D49">
        <w:t xml:space="preserve"> about who she was</w:t>
      </w:r>
      <w:r w:rsidR="003348A0">
        <w:t>?</w:t>
      </w:r>
      <w:r w:rsidR="0048224D">
        <w:t xml:space="preserve"> And this war of Virginia’s, had </w:t>
      </w:r>
      <w:r w:rsidR="0048224D" w:rsidRPr="00C82393">
        <w:rPr>
          <w:noProof/>
        </w:rPr>
        <w:t>Auknot</w:t>
      </w:r>
      <w:r w:rsidR="0048224D">
        <w:t xml:space="preserve"> found out about the blossom and gone after her?</w:t>
      </w:r>
    </w:p>
    <w:p w14:paraId="11CD49AA" w14:textId="111AD24D" w:rsidR="00A43061" w:rsidRDefault="00A43061" w:rsidP="008839A7">
      <w:pPr>
        <w:tabs>
          <w:tab w:val="left" w:pos="1890"/>
        </w:tabs>
      </w:pPr>
      <w:r>
        <w:t>Rupert had had enough. He stormed to the perfume drawer and began to stuff his pock</w:t>
      </w:r>
      <w:r w:rsidR="00DE4F7C">
        <w:t>ets with bottles. When he returned to the cot, Rupert uncorked a tiny blue vial and spread</w:t>
      </w:r>
      <w:r>
        <w:t xml:space="preserve"> some scent on a hanky</w:t>
      </w:r>
      <w:r w:rsidR="00DE4F7C">
        <w:t>. He shoved it under Ezra’s nose. Ezra sneezed.</w:t>
      </w:r>
      <w:r>
        <w:t xml:space="preserve"> </w:t>
      </w:r>
      <w:r w:rsidR="003348A0">
        <w:t xml:space="preserve"> </w:t>
      </w:r>
    </w:p>
    <w:p w14:paraId="0B8FBCE0" w14:textId="07C9C299" w:rsidR="00A43061" w:rsidRDefault="00A43061" w:rsidP="008839A7">
      <w:pPr>
        <w:tabs>
          <w:tab w:val="left" w:pos="1890"/>
        </w:tabs>
      </w:pPr>
      <w:r>
        <w:t xml:space="preserve"> “I’ll patch up our </w:t>
      </w:r>
      <w:r w:rsidR="00264D49">
        <w:t xml:space="preserve">Creole </w:t>
      </w:r>
      <w:r>
        <w:t xml:space="preserve">friend here with </w:t>
      </w:r>
      <w:r w:rsidR="00C82393">
        <w:t xml:space="preserve">some potions and we’ll </w:t>
      </w:r>
      <w:r w:rsidR="00C82393" w:rsidRPr="000B4159">
        <w:t>join you,</w:t>
      </w:r>
      <w:r w:rsidRPr="000B4159">
        <w:t xml:space="preserve">” </w:t>
      </w:r>
      <w:r>
        <w:t>Ezra mumbled.</w:t>
      </w:r>
    </w:p>
    <w:p w14:paraId="244DA71B" w14:textId="45E7F0D9" w:rsidR="00A43061" w:rsidRDefault="00A43061" w:rsidP="008839A7">
      <w:pPr>
        <w:tabs>
          <w:tab w:val="left" w:pos="1890"/>
        </w:tabs>
      </w:pPr>
      <w:r>
        <w:t xml:space="preserve"> “No! You two</w:t>
      </w:r>
      <w:r w:rsidR="00A20674">
        <w:t xml:space="preserve"> old codgers</w:t>
      </w:r>
      <w:r>
        <w:t xml:space="preserve"> have caused quite enough trouble as it is,” said</w:t>
      </w:r>
      <w:r w:rsidR="00A20674">
        <w:t xml:space="preserve"> Rupert, “Retire!”</w:t>
      </w:r>
    </w:p>
    <w:p w14:paraId="52108675" w14:textId="3B756281" w:rsidR="00A43061" w:rsidRDefault="00A43061" w:rsidP="008839A7">
      <w:pPr>
        <w:tabs>
          <w:tab w:val="left" w:pos="1890"/>
        </w:tabs>
      </w:pPr>
      <w:r>
        <w:t xml:space="preserve">Ezra and the Creole looked at each other, brows raised, eyes wide with hurt. </w:t>
      </w:r>
    </w:p>
    <w:p w14:paraId="5F031390" w14:textId="2DDD6841" w:rsidR="00A43061" w:rsidRDefault="00A43061" w:rsidP="008839A7">
      <w:pPr>
        <w:tabs>
          <w:tab w:val="left" w:pos="1890"/>
        </w:tabs>
      </w:pPr>
      <w:r>
        <w:t xml:space="preserve">“I have a few tricks…,” the Creole protested. </w:t>
      </w:r>
    </w:p>
    <w:p w14:paraId="14126C15" w14:textId="7F16BB15" w:rsidR="00A43061" w:rsidRDefault="00A43061" w:rsidP="008839A7">
      <w:pPr>
        <w:tabs>
          <w:tab w:val="left" w:pos="1890"/>
        </w:tabs>
      </w:pPr>
      <w:r>
        <w:t xml:space="preserve">“Tricks!” the Harpy mimicked. </w:t>
      </w:r>
    </w:p>
    <w:p w14:paraId="21C92345" w14:textId="372D28D5" w:rsidR="00A43061" w:rsidRDefault="00A43061" w:rsidP="008839A7">
      <w:pPr>
        <w:tabs>
          <w:tab w:val="left" w:pos="1890"/>
        </w:tabs>
      </w:pPr>
      <w:r>
        <w:t>“N</w:t>
      </w:r>
      <w:r w:rsidR="005E5E51">
        <w:t>ow see here…,” Ezra began to ri</w:t>
      </w:r>
      <w:r>
        <w:t>se from the cot. Rupert put up his hand.</w:t>
      </w:r>
    </w:p>
    <w:p w14:paraId="3C5AC60A" w14:textId="672E9ABF" w:rsidR="00A43061" w:rsidRDefault="00A43061" w:rsidP="008839A7">
      <w:pPr>
        <w:tabs>
          <w:tab w:val="left" w:pos="1890"/>
        </w:tabs>
      </w:pPr>
      <w:r>
        <w:t xml:space="preserve">“The battle of </w:t>
      </w:r>
      <w:smartTag w:uri="urn:schemas-microsoft-com:office:smarttags" w:element="City">
        <w:r>
          <w:t>Fez</w:t>
        </w:r>
      </w:smartTag>
      <w:r>
        <w:t xml:space="preserve">, the battle of </w:t>
      </w:r>
      <w:smartTag w:uri="urn:schemas-microsoft-com:office:smarttags" w:element="City">
        <w:smartTag w:uri="urn:schemas-microsoft-com:office:smarttags" w:element="place">
          <w:r>
            <w:t>Fez</w:t>
          </w:r>
        </w:smartTag>
      </w:smartTag>
      <w:r>
        <w:t>!” the Harpy tweeted. Rupert snatched the Harpy off the back of the Creole’s chair, carried him to the desk, and snapped a rubber band on his beak.</w:t>
      </w:r>
    </w:p>
    <w:p w14:paraId="507A92DC" w14:textId="7C07B0CA" w:rsidR="00835258" w:rsidRDefault="00A43061" w:rsidP="008839A7">
      <w:pPr>
        <w:tabs>
          <w:tab w:val="left" w:pos="1890"/>
        </w:tabs>
      </w:pPr>
      <w:r>
        <w:lastRenderedPageBreak/>
        <w:t xml:space="preserve">“The best thing you can do for me now </w:t>
      </w:r>
      <w:r w:rsidRPr="00C82393">
        <w:rPr>
          <w:noProof/>
        </w:rPr>
        <w:t>is wait</w:t>
      </w:r>
      <w:r>
        <w:t xml:space="preserve"> here as bait for the Archangel, I need him off my back </w:t>
      </w:r>
      <w:r w:rsidR="00835258">
        <w:t xml:space="preserve">if I’m </w:t>
      </w:r>
      <w:r>
        <w:t xml:space="preserve">to save </w:t>
      </w:r>
      <w:r w:rsidRPr="00C82393">
        <w:rPr>
          <w:noProof/>
        </w:rPr>
        <w:t>Lowelle</w:t>
      </w:r>
      <w:r>
        <w:t>,” Rupert said as he pulled a crisp linen jacket from its hangar on the back of the office d</w:t>
      </w:r>
      <w:r w:rsidR="00DE4F7C">
        <w:t>oor and stuffed the Harpy in its breast</w:t>
      </w:r>
      <w:r>
        <w:t xml:space="preserve"> pocket. </w:t>
      </w:r>
    </w:p>
    <w:p w14:paraId="1A6A3D0D" w14:textId="77777777" w:rsidR="00835258" w:rsidRDefault="00A43061" w:rsidP="008839A7">
      <w:pPr>
        <w:tabs>
          <w:tab w:val="left" w:pos="1890"/>
        </w:tabs>
      </w:pPr>
      <w:r>
        <w:t>He turned to question Ezra with his eyes.</w:t>
      </w:r>
    </w:p>
    <w:p w14:paraId="302FF374" w14:textId="6620FBD6" w:rsidR="00A43061" w:rsidRDefault="00A43061" w:rsidP="008839A7">
      <w:pPr>
        <w:tabs>
          <w:tab w:val="left" w:pos="1890"/>
        </w:tabs>
      </w:pPr>
      <w:r>
        <w:t>“I’ll do my best to return</w:t>
      </w:r>
      <w:r w:rsidR="003348A0">
        <w:t xml:space="preserve"> before the Archangel shows up</w:t>
      </w:r>
      <w:r w:rsidR="00AD2298">
        <w:t xml:space="preserve"> for you</w:t>
      </w:r>
      <w:r>
        <w:t>,” said Rupert.</w:t>
      </w:r>
    </w:p>
    <w:p w14:paraId="3A9B677C" w14:textId="70F8FCC4" w:rsidR="00A43061" w:rsidRDefault="00A43061" w:rsidP="008839A7">
      <w:pPr>
        <w:tabs>
          <w:tab w:val="left" w:pos="1890"/>
        </w:tabs>
      </w:pPr>
      <w:r>
        <w:t xml:space="preserve">Ezra considered, silent. The fire crackled.  </w:t>
      </w:r>
    </w:p>
    <w:p w14:paraId="76DDC3D1" w14:textId="3AADBA29" w:rsidR="00A43061" w:rsidRDefault="00A43061" w:rsidP="008839A7">
      <w:pPr>
        <w:tabs>
          <w:tab w:val="left" w:pos="1890"/>
        </w:tabs>
      </w:pPr>
      <w:r>
        <w:t>“It’s a</w:t>
      </w:r>
      <w:r w:rsidR="00835258">
        <w:t xml:space="preserve"> good plan. Like I said, I have nothing left to confess.</w:t>
      </w:r>
      <w:r>
        <w:t xml:space="preserve"> I’m ready,” said Ezra. “And I believe you’re ready to go on without me.</w:t>
      </w:r>
      <w:r w:rsidR="00006572">
        <w:t>”</w:t>
      </w:r>
      <w:r>
        <w:t xml:space="preserve"> </w:t>
      </w:r>
    </w:p>
    <w:p w14:paraId="0FF49991" w14:textId="73D9EA8B" w:rsidR="0048224D" w:rsidRDefault="0048224D" w:rsidP="008839A7">
      <w:pPr>
        <w:tabs>
          <w:tab w:val="left" w:pos="1890"/>
        </w:tabs>
      </w:pPr>
      <w:r>
        <w:t>“There’s no going on for me either,” Rupert sighed, “</w:t>
      </w:r>
      <w:r w:rsidR="00872D64">
        <w:t>the least</w:t>
      </w:r>
      <w:r>
        <w:t xml:space="preserve"> I can do is save </w:t>
      </w:r>
      <w:r w:rsidRPr="00C82393">
        <w:rPr>
          <w:noProof/>
        </w:rPr>
        <w:t>Lowelle</w:t>
      </w:r>
      <w:r w:rsidR="00835258">
        <w:t xml:space="preserve"> before the Archangel also Takes me</w:t>
      </w:r>
      <w:r>
        <w:t>.”</w:t>
      </w:r>
    </w:p>
    <w:p w14:paraId="227FEFAE" w14:textId="5D9610D7" w:rsidR="0048224D" w:rsidRDefault="0048224D" w:rsidP="008839A7">
      <w:pPr>
        <w:tabs>
          <w:tab w:val="left" w:pos="1890"/>
        </w:tabs>
      </w:pPr>
      <w:r>
        <w:t xml:space="preserve">Ezra put his hand </w:t>
      </w:r>
      <w:r w:rsidRPr="00C82393">
        <w:rPr>
          <w:noProof/>
        </w:rPr>
        <w:t>of</w:t>
      </w:r>
      <w:r>
        <w:t xml:space="preserve"> Rupert’s shoulder, opened his mouth to speak and </w:t>
      </w:r>
      <w:r w:rsidR="00835258">
        <w:t xml:space="preserve">reconsidered. Rupert </w:t>
      </w:r>
      <w:r>
        <w:t>pull</w:t>
      </w:r>
      <w:r w:rsidR="00835258">
        <w:t>ed</w:t>
      </w:r>
      <w:r>
        <w:t xml:space="preserve"> away to leave. Ezra clasped his arm. </w:t>
      </w:r>
    </w:p>
    <w:p w14:paraId="5D39D091" w14:textId="76223752" w:rsidR="0048224D" w:rsidRDefault="0048224D" w:rsidP="008839A7">
      <w:pPr>
        <w:tabs>
          <w:tab w:val="left" w:pos="1890"/>
        </w:tabs>
      </w:pPr>
      <w:r>
        <w:t>“There is one possibility,” Ezra said.</w:t>
      </w:r>
    </w:p>
    <w:p w14:paraId="48B35DE3" w14:textId="41C85CA8" w:rsidR="0048224D" w:rsidRDefault="0048224D" w:rsidP="008839A7">
      <w:pPr>
        <w:tabs>
          <w:tab w:val="left" w:pos="1890"/>
        </w:tabs>
      </w:pPr>
      <w:r>
        <w:t xml:space="preserve">Rupert wondered if he could face anything more than saving </w:t>
      </w:r>
      <w:r w:rsidRPr="00C82393">
        <w:rPr>
          <w:noProof/>
        </w:rPr>
        <w:t>Lowelle</w:t>
      </w:r>
      <w:r>
        <w:t>.</w:t>
      </w:r>
    </w:p>
    <w:p w14:paraId="4FFF0E45" w14:textId="62550BA5" w:rsidR="0048224D" w:rsidRDefault="0048224D" w:rsidP="008839A7">
      <w:pPr>
        <w:tabs>
          <w:tab w:val="left" w:pos="1890"/>
        </w:tabs>
      </w:pPr>
      <w:r>
        <w:t>“</w:t>
      </w:r>
      <w:r w:rsidR="00872D64">
        <w:t>First, you must forget me</w:t>
      </w:r>
      <w:r>
        <w:t>,</w:t>
      </w:r>
      <w:r w:rsidR="00872D64">
        <w:t xml:space="preserve"> our as</w:t>
      </w:r>
      <w:r w:rsidR="00835258">
        <w:t xml:space="preserve">sociation will damage your </w:t>
      </w:r>
      <w:r w:rsidR="00835258" w:rsidRPr="00741765">
        <w:t>chanc</w:t>
      </w:r>
      <w:r w:rsidR="00872D64" w:rsidRPr="00741765">
        <w:t>es</w:t>
      </w:r>
      <w:r w:rsidR="00C82393" w:rsidRPr="00741765">
        <w:t>,</w:t>
      </w:r>
      <w:r w:rsidRPr="00741765">
        <w:t xml:space="preserve">” Ezra </w:t>
      </w:r>
      <w:r>
        <w:t>said.</w:t>
      </w:r>
    </w:p>
    <w:p w14:paraId="3F28B158" w14:textId="794B5B75" w:rsidR="0048224D" w:rsidRDefault="00872D64" w:rsidP="008839A7">
      <w:pPr>
        <w:tabs>
          <w:tab w:val="left" w:pos="1890"/>
        </w:tabs>
      </w:pPr>
      <w:r>
        <w:t xml:space="preserve">Rupert considered. He could feel a great sadness welling up. But what else could he do? He </w:t>
      </w:r>
      <w:r w:rsidR="0048224D">
        <w:t>nod</w:t>
      </w:r>
      <w:r>
        <w:t>ded his head, afraid of tears if he spoke.</w:t>
      </w:r>
    </w:p>
    <w:p w14:paraId="7D78FCFC" w14:textId="54FDCF12" w:rsidR="0048224D" w:rsidRDefault="0048224D" w:rsidP="008839A7">
      <w:pPr>
        <w:tabs>
          <w:tab w:val="left" w:pos="1890"/>
        </w:tabs>
      </w:pPr>
      <w:r>
        <w:t xml:space="preserve">“I’ve heard of a few; those with extraordinary skill and offers- the Alexander the Greats, Leonardo da </w:t>
      </w:r>
      <w:proofErr w:type="spellStart"/>
      <w:r>
        <w:t>Vincis</w:t>
      </w:r>
      <w:proofErr w:type="spellEnd"/>
      <w:r>
        <w:t xml:space="preserve">, </w:t>
      </w:r>
      <w:proofErr w:type="spellStart"/>
      <w:r>
        <w:t>Mozarts</w:t>
      </w:r>
      <w:proofErr w:type="spellEnd"/>
      <w:r>
        <w:t>…</w:t>
      </w:r>
      <w:r w:rsidR="00872D64">
        <w:t>” Ezra began.</w:t>
      </w:r>
    </w:p>
    <w:p w14:paraId="5C8B8878" w14:textId="5F23AFA0" w:rsidR="00835258" w:rsidRDefault="00872D64" w:rsidP="008839A7">
      <w:pPr>
        <w:tabs>
          <w:tab w:val="left" w:pos="1890"/>
        </w:tabs>
      </w:pPr>
      <w:r>
        <w:t xml:space="preserve">Rupert held up his hand to stop him. </w:t>
      </w:r>
    </w:p>
    <w:p w14:paraId="1E560BF7" w14:textId="77777777" w:rsidR="00835258" w:rsidRDefault="00872D64" w:rsidP="008839A7">
      <w:pPr>
        <w:tabs>
          <w:tab w:val="left" w:pos="1890"/>
        </w:tabs>
      </w:pPr>
      <w:r>
        <w:t>Ez</w:t>
      </w:r>
      <w:r w:rsidR="00835258">
        <w:t xml:space="preserve">ra coughed, </w:t>
      </w:r>
      <w:r>
        <w:t>“…and a few others like you,”</w:t>
      </w:r>
    </w:p>
    <w:p w14:paraId="0B295AC9" w14:textId="28B5C675" w:rsidR="00835258" w:rsidRDefault="00835258" w:rsidP="008839A7">
      <w:pPr>
        <w:tabs>
          <w:tab w:val="left" w:pos="1890"/>
        </w:tabs>
      </w:pPr>
      <w:r>
        <w:t>Rupert knew this wouldn’t work, he didn’t even have his temper under control.</w:t>
      </w:r>
      <w:r w:rsidR="00872D64">
        <w:t xml:space="preserve"> </w:t>
      </w:r>
    </w:p>
    <w:p w14:paraId="4E511EC5" w14:textId="39EE20F6" w:rsidR="00872D64" w:rsidRDefault="00835258" w:rsidP="008839A7">
      <w:pPr>
        <w:tabs>
          <w:tab w:val="left" w:pos="1890"/>
        </w:tabs>
      </w:pPr>
      <w:r>
        <w:lastRenderedPageBreak/>
        <w:t>Ezra continued</w:t>
      </w:r>
      <w:r w:rsidR="00872D64">
        <w:t>, “</w:t>
      </w:r>
      <w:r>
        <w:t>…</w:t>
      </w:r>
      <w:r w:rsidR="00872D64">
        <w:t>who appealed to the Archangel under a special provision: Salvation for Humanity. It’s not for everyone as it means sure banishment to the Dead Space if it fails. Cyryzzma might qualify you</w:t>
      </w:r>
      <w:r w:rsidR="0061009A">
        <w:t>,</w:t>
      </w:r>
      <w:r w:rsidR="00872D64">
        <w:t xml:space="preserve"> but you </w:t>
      </w:r>
      <w:r w:rsidR="00F84780">
        <w:t>must</w:t>
      </w:r>
      <w:r w:rsidR="00872D64">
        <w:t xml:space="preserve"> go in with a powerful argument, only a demonstration will do, I think.”</w:t>
      </w:r>
    </w:p>
    <w:p w14:paraId="7B52D2DD" w14:textId="04A303B0" w:rsidR="00872D64" w:rsidRDefault="00872D64" w:rsidP="008839A7">
      <w:pPr>
        <w:tabs>
          <w:tab w:val="left" w:pos="1890"/>
        </w:tabs>
      </w:pPr>
      <w:r>
        <w:t xml:space="preserve">If he couldn’t have a life with his passion for the earthly creation’s abundant and healing fragrances, a life with </w:t>
      </w:r>
      <w:r w:rsidRPr="00C82393">
        <w:rPr>
          <w:noProof/>
        </w:rPr>
        <w:t>Lowelle</w:t>
      </w:r>
      <w:r>
        <w:t xml:space="preserve"> by his side, the Dead Spac</w:t>
      </w:r>
      <w:r w:rsidR="00F84780">
        <w:t>e</w:t>
      </w:r>
      <w:r>
        <w:t xml:space="preserve"> sounded like a blessing to Rupert.</w:t>
      </w:r>
    </w:p>
    <w:p w14:paraId="4B99EDF7" w14:textId="5EA81C71" w:rsidR="00872D64" w:rsidRDefault="00872D64" w:rsidP="008839A7">
      <w:pPr>
        <w:tabs>
          <w:tab w:val="left" w:pos="1890"/>
        </w:tabs>
      </w:pPr>
      <w:r>
        <w:t>“How do I get an audience?” Rupert asked.</w:t>
      </w:r>
    </w:p>
    <w:p w14:paraId="2A9D2BD4" w14:textId="1C09433C" w:rsidR="00872D64" w:rsidRDefault="00872D64" w:rsidP="008839A7">
      <w:pPr>
        <w:tabs>
          <w:tab w:val="left" w:pos="1890"/>
        </w:tabs>
      </w:pPr>
      <w:r>
        <w:t>“George will know,” Ezra said.</w:t>
      </w:r>
    </w:p>
    <w:p w14:paraId="34AE2143" w14:textId="4B2120AC" w:rsidR="00A43061" w:rsidRDefault="00A43061" w:rsidP="008839A7">
      <w:pPr>
        <w:tabs>
          <w:tab w:val="left" w:pos="1890"/>
        </w:tabs>
      </w:pPr>
      <w:r>
        <w:t>He extende</w:t>
      </w:r>
      <w:r w:rsidR="00DE4F7C">
        <w:t>d his hand, Rupert shook it firmly</w:t>
      </w:r>
      <w:r>
        <w:t>. Ezra drew him in and gave him a mighty hug and a slap on the back.</w:t>
      </w:r>
      <w:r w:rsidRPr="00B809AB">
        <w:t xml:space="preserve"> </w:t>
      </w:r>
    </w:p>
    <w:p w14:paraId="71C788AC" w14:textId="568E56BE" w:rsidR="00872D64" w:rsidRDefault="00872D64" w:rsidP="008839A7">
      <w:pPr>
        <w:tabs>
          <w:tab w:val="left" w:pos="1890"/>
        </w:tabs>
      </w:pPr>
      <w:r>
        <w:t>“You are ready to go on without me,” Ezra said.</w:t>
      </w:r>
    </w:p>
    <w:p w14:paraId="173ED664" w14:textId="77777777" w:rsidR="00A43061" w:rsidRDefault="0095148C" w:rsidP="008839A7">
      <w:pPr>
        <w:tabs>
          <w:tab w:val="left" w:pos="1890"/>
        </w:tabs>
      </w:pPr>
      <w:r>
        <w:t>Ezra’s words echoed as Rupert’s</w:t>
      </w:r>
      <w:r w:rsidR="00A43061">
        <w:t xml:space="preserve"> transport </w:t>
      </w:r>
      <w:r>
        <w:t xml:space="preserve">to </w:t>
      </w:r>
      <w:r w:rsidRPr="00C82393">
        <w:rPr>
          <w:noProof/>
        </w:rPr>
        <w:t>Lowelle</w:t>
      </w:r>
      <w:r>
        <w:t xml:space="preserve"> </w:t>
      </w:r>
      <w:r w:rsidR="00A43061">
        <w:t>began, “Godspeed, Rupert.”</w:t>
      </w:r>
      <w:r w:rsidR="00AD2298">
        <w:t xml:space="preserve"> </w:t>
      </w:r>
    </w:p>
    <w:p w14:paraId="60B38601" w14:textId="31029AF6" w:rsidR="00E7017B" w:rsidRPr="00530BCD" w:rsidRDefault="009353DA" w:rsidP="00530BCD">
      <w:pPr>
        <w:pStyle w:val="Heading1"/>
      </w:pPr>
      <w:r>
        <w:br w:type="page"/>
      </w:r>
      <w:r w:rsidR="00DE4F7C" w:rsidRPr="00C82393">
        <w:lastRenderedPageBreak/>
        <w:t>Chapter 23</w:t>
      </w:r>
      <w:r w:rsidR="00530BCD">
        <w:t xml:space="preserve"> </w:t>
      </w:r>
      <w:r w:rsidR="00E7017B" w:rsidRPr="00C82393">
        <w:rPr>
          <w:sz w:val="28"/>
          <w:szCs w:val="28"/>
        </w:rPr>
        <w:t>Virginia Strikes</w:t>
      </w:r>
    </w:p>
    <w:p w14:paraId="5B34FC9D" w14:textId="77777777" w:rsidR="00C82393" w:rsidRDefault="00C82393" w:rsidP="008839A7">
      <w:pPr>
        <w:tabs>
          <w:tab w:val="left" w:pos="1890"/>
        </w:tabs>
      </w:pPr>
    </w:p>
    <w:p w14:paraId="6228BFBC" w14:textId="259DFE7B" w:rsidR="00E7017B" w:rsidRDefault="00E7017B" w:rsidP="008839A7">
      <w:pPr>
        <w:tabs>
          <w:tab w:val="left" w:pos="1890"/>
        </w:tabs>
      </w:pPr>
      <w:r>
        <w:t>Rupert</w:t>
      </w:r>
      <w:r w:rsidR="00635C9F">
        <w:t>’s transport</w:t>
      </w:r>
      <w:r>
        <w:t xml:space="preserve"> landed </w:t>
      </w:r>
      <w:r w:rsidR="00635C9F">
        <w:t xml:space="preserve">him </w:t>
      </w:r>
      <w:r>
        <w:t xml:space="preserve">flat on his face in a </w:t>
      </w:r>
      <w:r w:rsidR="006B2546">
        <w:t xml:space="preserve">garden </w:t>
      </w:r>
      <w:r>
        <w:t xml:space="preserve">shed. The air wavered with heat. He peered through an ornate screen interlaced with climbing floral vines. The smell of sea </w:t>
      </w:r>
      <w:r w:rsidR="00557C88">
        <w:t xml:space="preserve">air and </w:t>
      </w:r>
      <w:r w:rsidR="00557C88" w:rsidRPr="00C82393">
        <w:rPr>
          <w:noProof/>
        </w:rPr>
        <w:t>topical</w:t>
      </w:r>
      <w:r w:rsidR="00557C88">
        <w:t xml:space="preserve"> blossoms oriented</w:t>
      </w:r>
      <w:r>
        <w:t xml:space="preserve"> him</w:t>
      </w:r>
      <w:r w:rsidR="00557C88">
        <w:t xml:space="preserve"> immediately</w:t>
      </w:r>
      <w:r>
        <w:t xml:space="preserve">; Rupert was back on the Golden Islands. </w:t>
      </w:r>
    </w:p>
    <w:p w14:paraId="5050744D" w14:textId="5069DEC9" w:rsidR="00E7017B" w:rsidRDefault="00E7017B" w:rsidP="008839A7">
      <w:pPr>
        <w:tabs>
          <w:tab w:val="left" w:pos="1890"/>
        </w:tabs>
      </w:pPr>
      <w:r>
        <w:t xml:space="preserve">Golden Maidens strolled by, their sandals crunching on the crushed white rock of shaded garden paths. Rupert could hear fountains and the tinkle of laughing women’s voices. He strained to hear </w:t>
      </w:r>
      <w:r w:rsidRPr="00C82393">
        <w:rPr>
          <w:noProof/>
        </w:rPr>
        <w:t>Lowelle’s</w:t>
      </w:r>
      <w:r>
        <w:t xml:space="preserve"> voice but couldn’t sort it out from the background</w:t>
      </w:r>
      <w:r w:rsidR="006B2546">
        <w:t>.</w:t>
      </w:r>
      <w:r>
        <w:t xml:space="preserve"> </w:t>
      </w:r>
      <w:r w:rsidR="00635C9F">
        <w:t>Women’s voices mingled with</w:t>
      </w:r>
      <w:r w:rsidR="006B2546">
        <w:t xml:space="preserve"> the sound </w:t>
      </w:r>
      <w:r>
        <w:t xml:space="preserve">of exotic bird calls and musicians </w:t>
      </w:r>
      <w:r w:rsidRPr="00C82393">
        <w:rPr>
          <w:noProof/>
        </w:rPr>
        <w:t>tu</w:t>
      </w:r>
      <w:r>
        <w:t xml:space="preserve">ning instruments. </w:t>
      </w:r>
    </w:p>
    <w:p w14:paraId="398A821E" w14:textId="7790AAF7" w:rsidR="00E7017B" w:rsidRDefault="00E7017B" w:rsidP="008839A7">
      <w:pPr>
        <w:tabs>
          <w:tab w:val="left" w:pos="1890"/>
        </w:tabs>
      </w:pPr>
      <w:r>
        <w:t xml:space="preserve">“Ever been in a harem before, Boss?” George’s voice shattered Rupert’s </w:t>
      </w:r>
      <w:r w:rsidRPr="00C82393">
        <w:rPr>
          <w:noProof/>
        </w:rPr>
        <w:t>daz</w:t>
      </w:r>
      <w:r>
        <w:t xml:space="preserve">e. </w:t>
      </w:r>
    </w:p>
    <w:p w14:paraId="11AE9211" w14:textId="48AE8C65" w:rsidR="00E7017B" w:rsidRPr="00F84780" w:rsidRDefault="00E7017B" w:rsidP="008839A7">
      <w:pPr>
        <w:tabs>
          <w:tab w:val="left" w:pos="1890"/>
        </w:tabs>
      </w:pPr>
      <w:r w:rsidRPr="00F84780">
        <w:t xml:space="preserve">“George!” Rupert replied, </w:t>
      </w:r>
      <w:r w:rsidR="00557C88" w:rsidRPr="00F84780">
        <w:t xml:space="preserve">both startled and </w:t>
      </w:r>
      <w:r w:rsidRPr="00F84780">
        <w:t>annoyed</w:t>
      </w:r>
      <w:r w:rsidR="00F84780" w:rsidRPr="00F84780">
        <w:t xml:space="preserve"> at his sudden appearance; at least he had been looking out over </w:t>
      </w:r>
      <w:r w:rsidR="00F84780" w:rsidRPr="00C82393">
        <w:rPr>
          <w:noProof/>
        </w:rPr>
        <w:t>Lowelle</w:t>
      </w:r>
      <w:r w:rsidR="00F84780" w:rsidRPr="00F84780">
        <w:t>. “Where is she</w:t>
      </w:r>
      <w:r w:rsidRPr="00F84780">
        <w:t xml:space="preserve">?” </w:t>
      </w:r>
    </w:p>
    <w:p w14:paraId="71264F7E" w14:textId="42BCF71D" w:rsidR="00E7017B" w:rsidRPr="00F84780" w:rsidRDefault="00E7017B" w:rsidP="008839A7">
      <w:pPr>
        <w:tabs>
          <w:tab w:val="left" w:pos="1890"/>
        </w:tabs>
      </w:pPr>
      <w:r w:rsidRPr="00F84780">
        <w:t>“</w:t>
      </w:r>
      <w:r w:rsidRPr="00C82393">
        <w:rPr>
          <w:noProof/>
        </w:rPr>
        <w:t>We n</w:t>
      </w:r>
      <w:r w:rsidRPr="00F84780">
        <w:t xml:space="preserve">eed to summon the </w:t>
      </w:r>
      <w:smartTag w:uri="urn:schemas-microsoft-com:office:smarttags" w:element="place">
        <w:r w:rsidRPr="00F84780">
          <w:t>Archangel</w:t>
        </w:r>
      </w:smartTag>
      <w:r w:rsidRPr="00F84780">
        <w:t xml:space="preserve">,” George </w:t>
      </w:r>
      <w:r w:rsidRPr="00C82393">
        <w:rPr>
          <w:noProof/>
        </w:rPr>
        <w:t>sai</w:t>
      </w:r>
      <w:r w:rsidRPr="00F84780">
        <w:t xml:space="preserve">d. </w:t>
      </w:r>
    </w:p>
    <w:p w14:paraId="65C49340" w14:textId="5F339998" w:rsidR="00E7017B" w:rsidRPr="00006572" w:rsidRDefault="00F84780" w:rsidP="008839A7">
      <w:pPr>
        <w:tabs>
          <w:tab w:val="left" w:pos="1890"/>
        </w:tabs>
        <w:rPr>
          <w:highlight w:val="yellow"/>
        </w:rPr>
      </w:pPr>
      <w:r w:rsidRPr="00F84780">
        <w:t>“What? Why?” Rupert was alarmed,</w:t>
      </w:r>
      <w:r>
        <w:t xml:space="preserve"> but maybe George had read his mind. Again.</w:t>
      </w:r>
    </w:p>
    <w:p w14:paraId="4151EF78" w14:textId="3D0065B6" w:rsidR="00E7017B" w:rsidRDefault="00E7017B" w:rsidP="008839A7">
      <w:pPr>
        <w:tabs>
          <w:tab w:val="left" w:pos="1890"/>
        </w:tabs>
      </w:pPr>
      <w:r w:rsidRPr="00F84780">
        <w:t>“Virginia’s in big trouble, let’s go,” George opened the shed door and fell in behind some magicians and snake charmers carrying baskets down the path.</w:t>
      </w:r>
      <w:r>
        <w:t xml:space="preserve"> </w:t>
      </w:r>
    </w:p>
    <w:p w14:paraId="7F5C93AD" w14:textId="0EFE11E6" w:rsidR="00E7017B" w:rsidRDefault="00E7017B" w:rsidP="008839A7">
      <w:pPr>
        <w:tabs>
          <w:tab w:val="left" w:pos="1890"/>
        </w:tabs>
      </w:pPr>
      <w:r>
        <w:t>“George co</w:t>
      </w:r>
      <w:r w:rsidR="006B2546">
        <w:t>me back here!” Rupert cried out. His yelling attracted</w:t>
      </w:r>
      <w:r>
        <w:t xml:space="preserve"> unwanted attention from the performers. </w:t>
      </w:r>
    </w:p>
    <w:p w14:paraId="1D9A3FD2" w14:textId="281DBC09" w:rsidR="006B2546" w:rsidRDefault="00E7017B" w:rsidP="008839A7">
      <w:pPr>
        <w:tabs>
          <w:tab w:val="left" w:pos="1890"/>
        </w:tabs>
      </w:pPr>
      <w:r>
        <w:t>George snatched a couple of</w:t>
      </w:r>
      <w:r w:rsidR="006B2546">
        <w:t xml:space="preserve"> hats off a magician’s handcart. He</w:t>
      </w:r>
      <w:r>
        <w:t xml:space="preserve"> put one on and gestured for Rupert to follow</w:t>
      </w:r>
      <w:r w:rsidR="006B2546">
        <w:t xml:space="preserve"> suit</w:t>
      </w:r>
      <w:r>
        <w:t>. Rupert sighed and did as George indicated</w:t>
      </w:r>
      <w:r w:rsidR="006B2546">
        <w:t>. He followed George</w:t>
      </w:r>
      <w:r>
        <w:t xml:space="preserve"> </w:t>
      </w:r>
      <w:r w:rsidR="006B2546">
        <w:t>down the path before George could get too far ahead</w:t>
      </w:r>
      <w:r>
        <w:t xml:space="preserve">. Rupert felt ridiculous acting like a </w:t>
      </w:r>
      <w:r w:rsidR="00557C88">
        <w:t xml:space="preserve">circus </w:t>
      </w:r>
      <w:r w:rsidR="00DE4F7C">
        <w:t xml:space="preserve">performer. </w:t>
      </w:r>
    </w:p>
    <w:p w14:paraId="418F2B63" w14:textId="49BEC442" w:rsidR="00E7017B" w:rsidRDefault="00F84780" w:rsidP="008839A7">
      <w:pPr>
        <w:tabs>
          <w:tab w:val="left" w:pos="1890"/>
        </w:tabs>
      </w:pPr>
      <w:r>
        <w:lastRenderedPageBreak/>
        <w:t xml:space="preserve">“George, this is important, do you know how to…” Rupert was interrupted by George shushing him. </w:t>
      </w:r>
      <w:r w:rsidR="00DE4F7C">
        <w:t>They arrived at</w:t>
      </w:r>
      <w:r w:rsidR="00E7017B">
        <w:t xml:space="preserve"> the entrance of an orn</w:t>
      </w:r>
      <w:r w:rsidR="00DE4F7C">
        <w:t>ate white temple. It reminded Rupert</w:t>
      </w:r>
      <w:r w:rsidR="00E7017B">
        <w:t xml:space="preserve"> of an elaborate tiered wedding cake. Golden Guards </w:t>
      </w:r>
      <w:r w:rsidR="00E7017B" w:rsidRPr="00C82393">
        <w:rPr>
          <w:noProof/>
        </w:rPr>
        <w:t>stood</w:t>
      </w:r>
      <w:r w:rsidR="00E7017B">
        <w:t xml:space="preserve"> watch with </w:t>
      </w:r>
      <w:r w:rsidR="006B2546">
        <w:t xml:space="preserve">bejeweled </w:t>
      </w:r>
      <w:r w:rsidR="00E7017B">
        <w:t xml:space="preserve">swords and </w:t>
      </w:r>
      <w:r w:rsidR="006B2546">
        <w:t xml:space="preserve">sparkling </w:t>
      </w:r>
      <w:r w:rsidR="00E7017B">
        <w:t>spears in each archway.</w:t>
      </w:r>
    </w:p>
    <w:p w14:paraId="2C805579" w14:textId="71195AF2" w:rsidR="00E7017B" w:rsidRDefault="00E7017B" w:rsidP="008839A7">
      <w:pPr>
        <w:tabs>
          <w:tab w:val="left" w:pos="1890"/>
        </w:tabs>
      </w:pPr>
      <w:r>
        <w:t xml:space="preserve">Rupert put his head down </w:t>
      </w:r>
      <w:r w:rsidR="006B2546">
        <w:t>to hide his face. This was one time when George could just blend in. They</w:t>
      </w:r>
      <w:r>
        <w:t xml:space="preserve"> followed the performer’s troo</w:t>
      </w:r>
      <w:r w:rsidR="006B2546">
        <w:t>p past the Golden Guards into a large</w:t>
      </w:r>
      <w:r>
        <w:t xml:space="preserve"> open octagonal hall. A gold and pink marble floor reflected the sunlight streaming down from the </w:t>
      </w:r>
      <w:r w:rsidR="006B2546">
        <w:t xml:space="preserve">ornate lace-cut </w:t>
      </w:r>
      <w:r>
        <w:t xml:space="preserve">openings in the multiple layers above. </w:t>
      </w:r>
      <w:r w:rsidR="006B2546">
        <w:t>Was this a circus performance hall?</w:t>
      </w:r>
    </w:p>
    <w:p w14:paraId="0951BDF5" w14:textId="533F2A07" w:rsidR="00F84780" w:rsidRPr="00122592" w:rsidRDefault="00F84780" w:rsidP="008839A7">
      <w:pPr>
        <w:tabs>
          <w:tab w:val="left" w:pos="1890"/>
        </w:tabs>
      </w:pPr>
      <w:r w:rsidRPr="00122592">
        <w:t>“What are we doi</w:t>
      </w:r>
      <w:r w:rsidR="00ED61A1" w:rsidRPr="00122592">
        <w:t>ng here</w:t>
      </w:r>
      <w:r w:rsidR="00122592" w:rsidRPr="00122592">
        <w:t>?</w:t>
      </w:r>
      <w:r w:rsidRPr="00122592">
        <w:t xml:space="preserve">” </w:t>
      </w:r>
      <w:r w:rsidR="00122592" w:rsidRPr="00122592">
        <w:t>Rupert asked</w:t>
      </w:r>
      <w:r w:rsidRPr="00122592">
        <w:t>.</w:t>
      </w:r>
      <w:r w:rsidR="00ED61A1" w:rsidRPr="00122592">
        <w:t xml:space="preserve"> He was alarmed and confused at George’s emphatic insistence they attend this display. </w:t>
      </w:r>
    </w:p>
    <w:p w14:paraId="58F989C3" w14:textId="603C478B" w:rsidR="00F84780" w:rsidRPr="00122592" w:rsidRDefault="00F84780" w:rsidP="008839A7">
      <w:pPr>
        <w:tabs>
          <w:tab w:val="left" w:pos="1890"/>
        </w:tabs>
      </w:pPr>
      <w:r w:rsidRPr="00122592">
        <w:t xml:space="preserve">“Virginia needs us </w:t>
      </w:r>
      <w:r w:rsidR="00635C9F">
        <w:t xml:space="preserve">to </w:t>
      </w:r>
      <w:r w:rsidRPr="00122592">
        <w:t xml:space="preserve">spy, </w:t>
      </w:r>
      <w:r w:rsidR="00DF0F06">
        <w:t>be her</w:t>
      </w:r>
      <w:r w:rsidR="00C82393" w:rsidRPr="00C82393">
        <w:rPr>
          <w:noProof/>
          <w:color w:val="FF0000"/>
        </w:rPr>
        <w:t xml:space="preserve"> </w:t>
      </w:r>
      <w:r w:rsidR="00C82393" w:rsidRPr="00DF0F06">
        <w:rPr>
          <w:noProof/>
        </w:rPr>
        <w:t>lookout</w:t>
      </w:r>
      <w:r w:rsidRPr="00DF0F06">
        <w:t xml:space="preserve">,” </w:t>
      </w:r>
      <w:r w:rsidRPr="00122592">
        <w:t xml:space="preserve">George whispered. </w:t>
      </w:r>
    </w:p>
    <w:p w14:paraId="6B6BAB63" w14:textId="73B680E8" w:rsidR="00F84780" w:rsidRPr="00122592" w:rsidRDefault="00E7017B" w:rsidP="008839A7">
      <w:pPr>
        <w:tabs>
          <w:tab w:val="left" w:pos="1890"/>
        </w:tabs>
      </w:pPr>
      <w:r w:rsidRPr="00122592">
        <w:t>“What has Virginia</w:t>
      </w:r>
      <w:r w:rsidR="00557C88" w:rsidRPr="00122592">
        <w:t xml:space="preserve"> to do with this?</w:t>
      </w:r>
      <w:r w:rsidR="00F84780" w:rsidRPr="00122592">
        <w:t>” whispered Rupert.</w:t>
      </w:r>
      <w:r w:rsidR="00557C88" w:rsidRPr="00122592">
        <w:t xml:space="preserve"> </w:t>
      </w:r>
    </w:p>
    <w:p w14:paraId="5DE5CCC7" w14:textId="6A6EF9D9" w:rsidR="00ED61A1" w:rsidRDefault="00ED61A1" w:rsidP="008839A7">
      <w:pPr>
        <w:tabs>
          <w:tab w:val="left" w:pos="1890"/>
        </w:tabs>
      </w:pPr>
      <w:r w:rsidRPr="00122592">
        <w:t>“You have to answer her prayer, no matter what,” whispered George,</w:t>
      </w:r>
      <w:r>
        <w:t xml:space="preserve"> “it will </w:t>
      </w:r>
      <w:r w:rsidR="00635C9F">
        <w:t>be</w:t>
      </w:r>
      <w:r w:rsidR="00635C9F" w:rsidRPr="00DF0F06">
        <w:t xml:space="preserve"> </w:t>
      </w:r>
      <w:r w:rsidR="00C82393" w:rsidRPr="00DF0F06">
        <w:rPr>
          <w:noProof/>
        </w:rPr>
        <w:t xml:space="preserve">a </w:t>
      </w:r>
      <w:r w:rsidR="00635C9F" w:rsidRPr="00C82393">
        <w:rPr>
          <w:noProof/>
        </w:rPr>
        <w:t>prerequisite</w:t>
      </w:r>
      <w:r w:rsidR="00635C9F">
        <w:t xml:space="preserve"> if you want an a</w:t>
      </w:r>
      <w:r>
        <w:t>udience</w:t>
      </w:r>
      <w:r w:rsidR="00635C9F">
        <w:t xml:space="preserve"> with the Archangel</w:t>
      </w:r>
      <w:r>
        <w:t>.”</w:t>
      </w:r>
    </w:p>
    <w:p w14:paraId="2DB66252" w14:textId="49979A05" w:rsidR="00ED61A1" w:rsidRDefault="00ED61A1" w:rsidP="008839A7">
      <w:pPr>
        <w:tabs>
          <w:tab w:val="left" w:pos="1890"/>
        </w:tabs>
      </w:pPr>
      <w:r>
        <w:t xml:space="preserve">“Yes, okay, but I want to find </w:t>
      </w:r>
      <w:r w:rsidRPr="00C82393">
        <w:rPr>
          <w:noProof/>
        </w:rPr>
        <w:t>Lowelle</w:t>
      </w:r>
      <w:r>
        <w:t xml:space="preserve"> and apologize, convince her, </w:t>
      </w:r>
      <w:r w:rsidR="00122592">
        <w:t>or at least make sure she’s safe,” protested Rupert.</w:t>
      </w:r>
    </w:p>
    <w:p w14:paraId="28ED52E3" w14:textId="330AC524" w:rsidR="00E7017B" w:rsidRDefault="00C82393" w:rsidP="008839A7">
      <w:pPr>
        <w:tabs>
          <w:tab w:val="left" w:pos="1890"/>
        </w:tabs>
      </w:pPr>
      <w:r>
        <w:t xml:space="preserve"> </w:t>
      </w:r>
      <w:r w:rsidR="00E7017B">
        <w:t xml:space="preserve">A tall Golden Man stepped out from behind one of </w:t>
      </w:r>
      <w:r w:rsidR="006B2546">
        <w:t>the screens. He climbed onto a roun</w:t>
      </w:r>
      <w:r>
        <w:t>d</w:t>
      </w:r>
      <w:r w:rsidR="006B2546">
        <w:t xml:space="preserve"> raised</w:t>
      </w:r>
      <w:r w:rsidR="00E7017B">
        <w:t xml:space="preserve"> dais at the center of the room. </w:t>
      </w:r>
      <w:r w:rsidR="006B2546">
        <w:t xml:space="preserve">Hundreds of </w:t>
      </w:r>
      <w:r w:rsidR="00E7017B">
        <w:t xml:space="preserve">Golden Maidens in white and performers in red and gold gathered around the dais. </w:t>
      </w:r>
    </w:p>
    <w:p w14:paraId="339197AC" w14:textId="5004E673" w:rsidR="00E7017B" w:rsidRDefault="00E7017B" w:rsidP="008839A7">
      <w:pPr>
        <w:tabs>
          <w:tab w:val="left" w:pos="1890"/>
        </w:tabs>
      </w:pPr>
      <w:r>
        <w:t xml:space="preserve">“All </w:t>
      </w:r>
      <w:r w:rsidR="00557C88">
        <w:t xml:space="preserve">quiet for the proclamation of </w:t>
      </w:r>
      <w:r w:rsidR="00557C88" w:rsidRPr="00C82393">
        <w:rPr>
          <w:noProof/>
        </w:rPr>
        <w:t>Auknot</w:t>
      </w:r>
      <w:r>
        <w:t xml:space="preserve">!” the Golden Man announced. </w:t>
      </w:r>
    </w:p>
    <w:p w14:paraId="737466B7" w14:textId="1E7CE23A" w:rsidR="00E7017B" w:rsidRDefault="00E7017B" w:rsidP="008839A7">
      <w:pPr>
        <w:tabs>
          <w:tab w:val="left" w:pos="1890"/>
        </w:tabs>
      </w:pPr>
      <w:r>
        <w:t xml:space="preserve">The room went silent. </w:t>
      </w:r>
    </w:p>
    <w:p w14:paraId="53957463" w14:textId="22B2FEBE" w:rsidR="00E7017B" w:rsidRDefault="00E7017B" w:rsidP="008839A7">
      <w:pPr>
        <w:tabs>
          <w:tab w:val="left" w:pos="1890"/>
        </w:tabs>
      </w:pPr>
      <w:r>
        <w:t xml:space="preserve">The Golden Man seemed confused. He searched the eaves above. The crowd began to twitter and whisper. </w:t>
      </w:r>
    </w:p>
    <w:p w14:paraId="279EE830" w14:textId="3FCDEEC5" w:rsidR="00E7017B" w:rsidRDefault="00E7017B" w:rsidP="008839A7">
      <w:pPr>
        <w:tabs>
          <w:tab w:val="left" w:pos="1890"/>
        </w:tabs>
      </w:pPr>
      <w:r>
        <w:lastRenderedPageBreak/>
        <w:t xml:space="preserve">“All </w:t>
      </w:r>
      <w:r w:rsidR="00557C88">
        <w:t xml:space="preserve">quiet for the proclamation of </w:t>
      </w:r>
      <w:r w:rsidR="00557C88" w:rsidRPr="00C82393">
        <w:rPr>
          <w:noProof/>
        </w:rPr>
        <w:t>Auknot</w:t>
      </w:r>
      <w:r>
        <w:t xml:space="preserve">!” the Golden Man announced again, louder. </w:t>
      </w:r>
    </w:p>
    <w:p w14:paraId="163E3456" w14:textId="7E807367" w:rsidR="00E7017B" w:rsidRDefault="00E7017B" w:rsidP="008839A7">
      <w:pPr>
        <w:tabs>
          <w:tab w:val="left" w:pos="1890"/>
        </w:tabs>
      </w:pPr>
      <w:r>
        <w:t>Rupert felt a scratching at his side, a tickling. The Harpy was stru</w:t>
      </w:r>
      <w:r w:rsidR="00635C9F">
        <w:t>ggling in his pocket; claws pinched</w:t>
      </w:r>
      <w:r>
        <w:t xml:space="preserve"> Rupert’s side </w:t>
      </w:r>
      <w:r w:rsidR="00635C9F">
        <w:t>over and over</w:t>
      </w:r>
      <w:r>
        <w:t xml:space="preserve">. Rupert extracted the Harpy from the jacket pocket. </w:t>
      </w:r>
    </w:p>
    <w:p w14:paraId="6B6A71E0" w14:textId="3FAFCA74" w:rsidR="00E7017B" w:rsidRDefault="006B2546" w:rsidP="008839A7">
      <w:pPr>
        <w:tabs>
          <w:tab w:val="left" w:pos="1890"/>
        </w:tabs>
      </w:pPr>
      <w:r>
        <w:t>“Stop that!” Rupert scolded</w:t>
      </w:r>
      <w:r w:rsidR="00E7017B">
        <w:t xml:space="preserve">. </w:t>
      </w:r>
    </w:p>
    <w:p w14:paraId="6D9F85C6" w14:textId="52F2E3AE" w:rsidR="00E7017B" w:rsidRDefault="000B7DBE" w:rsidP="008839A7">
      <w:pPr>
        <w:tabs>
          <w:tab w:val="left" w:pos="1890"/>
        </w:tabs>
      </w:pPr>
      <w:r>
        <w:t>George snatched</w:t>
      </w:r>
      <w:r w:rsidR="00E7017B">
        <w:t xml:space="preserve"> the Harpy out of Rupert’s hand</w:t>
      </w:r>
      <w:r>
        <w:t>. He</w:t>
      </w:r>
      <w:r w:rsidR="00E7017B">
        <w:t xml:space="preserve"> rolled </w:t>
      </w:r>
      <w:r>
        <w:t>the rubber band off its beak. The Harpy</w:t>
      </w:r>
      <w:r w:rsidR="00E7017B">
        <w:t xml:space="preserve"> let out a joyous whoop and flew around the room in a blinding flash. </w:t>
      </w:r>
      <w:r w:rsidR="00DE4F7C">
        <w:t>The Golden Man on the dais looked relieved.</w:t>
      </w:r>
    </w:p>
    <w:p w14:paraId="1BDBF03F" w14:textId="2A8F188E" w:rsidR="00DE4F7C" w:rsidRDefault="00E7017B" w:rsidP="008839A7">
      <w:pPr>
        <w:tabs>
          <w:tab w:val="left" w:pos="1890"/>
        </w:tabs>
      </w:pPr>
      <w:r>
        <w:t>“A wedding, a wedding, oh joy, oh joy</w:t>
      </w:r>
      <w:r w:rsidR="00557C88">
        <w:t xml:space="preserve">! All sing for the wedding of </w:t>
      </w:r>
      <w:r w:rsidR="00557C88" w:rsidRPr="00C82393">
        <w:rPr>
          <w:noProof/>
        </w:rPr>
        <w:t>Auknot</w:t>
      </w:r>
      <w:r>
        <w:t xml:space="preserve">.” The Harpy announced. </w:t>
      </w:r>
      <w:r w:rsidR="00DE4F7C">
        <w:t xml:space="preserve"> </w:t>
      </w:r>
    </w:p>
    <w:p w14:paraId="5F9C6957" w14:textId="63724904" w:rsidR="00E7017B" w:rsidRDefault="00E7017B" w:rsidP="008839A7">
      <w:pPr>
        <w:tabs>
          <w:tab w:val="left" w:pos="1890"/>
        </w:tabs>
      </w:pPr>
      <w:r>
        <w:t xml:space="preserve">A chorus welled up with </w:t>
      </w:r>
      <w:r w:rsidRPr="00C82393">
        <w:rPr>
          <w:noProof/>
        </w:rPr>
        <w:t>song</w:t>
      </w:r>
      <w:r>
        <w:t xml:space="preserve">. No specific words were sung, it was one long note, bursting </w:t>
      </w:r>
      <w:r w:rsidR="000B7DBE">
        <w:t xml:space="preserve">forth </w:t>
      </w:r>
      <w:r>
        <w:t xml:space="preserve">from the </w:t>
      </w:r>
      <w:r w:rsidR="000B7DBE">
        <w:t xml:space="preserve">hundreds of </w:t>
      </w:r>
      <w:r>
        <w:t xml:space="preserve">Golden Maidens, one group taking over where another left off, an unbroken chord, filling the air with sweet feminine rapture. </w:t>
      </w:r>
    </w:p>
    <w:p w14:paraId="0E822140" w14:textId="4383F2A8" w:rsidR="00557C88" w:rsidRDefault="00557C88" w:rsidP="008839A7">
      <w:pPr>
        <w:tabs>
          <w:tab w:val="left" w:pos="1890"/>
        </w:tabs>
      </w:pPr>
      <w:r>
        <w:t>“Oh to sing the divine praises again,” swooned George.</w:t>
      </w:r>
    </w:p>
    <w:p w14:paraId="31424448" w14:textId="059FC46F" w:rsidR="00E7017B" w:rsidRDefault="00E7017B" w:rsidP="008839A7">
      <w:pPr>
        <w:tabs>
          <w:tab w:val="left" w:pos="1890"/>
        </w:tabs>
      </w:pPr>
      <w:r>
        <w:t xml:space="preserve">“All </w:t>
      </w:r>
      <w:r w:rsidR="00557C88">
        <w:t xml:space="preserve">quiet for the proclamation of </w:t>
      </w:r>
      <w:r w:rsidR="00557C88" w:rsidRPr="00C82393">
        <w:rPr>
          <w:noProof/>
        </w:rPr>
        <w:t>Auknot</w:t>
      </w:r>
      <w:r>
        <w:t xml:space="preserve">!” the Golden Man broke through the chorus. </w:t>
      </w:r>
    </w:p>
    <w:p w14:paraId="56424231" w14:textId="7D3D9743" w:rsidR="00E7017B" w:rsidRDefault="00E7017B" w:rsidP="008839A7">
      <w:pPr>
        <w:tabs>
          <w:tab w:val="left" w:pos="1890"/>
        </w:tabs>
      </w:pPr>
      <w:r>
        <w:t>The Harpy settle</w:t>
      </w:r>
      <w:r w:rsidR="000B7DBE">
        <w:t>d on the Golden Man’s</w:t>
      </w:r>
      <w:r>
        <w:t xml:space="preserve"> finger. </w:t>
      </w:r>
    </w:p>
    <w:p w14:paraId="46F228F1" w14:textId="32262DFF" w:rsidR="00E7017B" w:rsidRDefault="00E7017B" w:rsidP="008839A7">
      <w:pPr>
        <w:tabs>
          <w:tab w:val="left" w:pos="1890"/>
        </w:tabs>
      </w:pPr>
      <w:r>
        <w:t>“</w:t>
      </w:r>
      <w:r w:rsidRPr="00C82393">
        <w:rPr>
          <w:noProof/>
        </w:rPr>
        <w:t>Here</w:t>
      </w:r>
      <w:r>
        <w:t xml:space="preserve"> me no</w:t>
      </w:r>
      <w:r w:rsidR="00557C88">
        <w:t>w! I have selected my bride!” Auknot</w:t>
      </w:r>
      <w:r>
        <w:t xml:space="preserve">’s booming voice emanated from the Harpy’s beak. </w:t>
      </w:r>
    </w:p>
    <w:p w14:paraId="531988E8" w14:textId="351D85AF" w:rsidR="00E7017B" w:rsidRDefault="000B7DBE" w:rsidP="008839A7">
      <w:pPr>
        <w:tabs>
          <w:tab w:val="left" w:pos="1890"/>
        </w:tabs>
      </w:pPr>
      <w:r>
        <w:t>The Dark Beauty was led in. She was dressed gloriously</w:t>
      </w:r>
      <w:r w:rsidR="00557C88">
        <w:t xml:space="preserve"> in pink feathered robes. She stepped into the middle of the room and bowed in each direction. Was she to marry </w:t>
      </w:r>
      <w:r w:rsidR="00557C88" w:rsidRPr="00C82393">
        <w:rPr>
          <w:noProof/>
        </w:rPr>
        <w:t>Auknot</w:t>
      </w:r>
      <w:r w:rsidR="00557C88">
        <w:t>? Rupert s</w:t>
      </w:r>
      <w:r w:rsidR="00E7017B">
        <w:t>trained ov</w:t>
      </w:r>
      <w:r w:rsidR="00557C88">
        <w:t xml:space="preserve">er the crowd’s head to see if </w:t>
      </w:r>
      <w:r w:rsidR="00557C88" w:rsidRPr="00C82393">
        <w:rPr>
          <w:noProof/>
        </w:rPr>
        <w:t>Auknot</w:t>
      </w:r>
      <w:r w:rsidR="00E7017B">
        <w:t xml:space="preserve"> would appear</w:t>
      </w:r>
      <w:r>
        <w:t>. T</w:t>
      </w:r>
      <w:r w:rsidR="00E7017B">
        <w:t>here was no sig</w:t>
      </w:r>
      <w:r>
        <w:t>n of the Golden Pharaoh, in statue or any other kind of bodily form</w:t>
      </w:r>
      <w:r w:rsidR="00E7017B">
        <w:t>.</w:t>
      </w:r>
    </w:p>
    <w:p w14:paraId="15A60094" w14:textId="4E38E4EC" w:rsidR="00557C88" w:rsidRDefault="00E7017B" w:rsidP="008839A7">
      <w:pPr>
        <w:tabs>
          <w:tab w:val="left" w:pos="1890"/>
        </w:tabs>
      </w:pPr>
      <w:r>
        <w:t>“I have selected</w:t>
      </w:r>
      <w:r w:rsidR="00635C9F">
        <w:t xml:space="preserve"> the A</w:t>
      </w:r>
      <w:r>
        <w:t xml:space="preserve">ngel </w:t>
      </w:r>
      <w:r w:rsidRPr="00C82393">
        <w:rPr>
          <w:noProof/>
        </w:rPr>
        <w:t>Lowelle</w:t>
      </w:r>
      <w:r>
        <w:t xml:space="preserve"> t</w:t>
      </w:r>
      <w:r w:rsidR="00557C88">
        <w:t xml:space="preserve">o be my bride!” the voice of </w:t>
      </w:r>
      <w:r w:rsidR="00557C88" w:rsidRPr="00C82393">
        <w:rPr>
          <w:noProof/>
        </w:rPr>
        <w:t>Auknot</w:t>
      </w:r>
      <w:r w:rsidR="00557C88">
        <w:t xml:space="preserve"> </w:t>
      </w:r>
      <w:r>
        <w:t>echoed.</w:t>
      </w:r>
    </w:p>
    <w:p w14:paraId="1C70EE82" w14:textId="2814E06A" w:rsidR="00E7017B" w:rsidRDefault="00557C88" w:rsidP="008839A7">
      <w:pPr>
        <w:tabs>
          <w:tab w:val="left" w:pos="1890"/>
        </w:tabs>
      </w:pPr>
      <w:r>
        <w:lastRenderedPageBreak/>
        <w:t xml:space="preserve">The Dark Beauty </w:t>
      </w:r>
      <w:r w:rsidR="0030533B">
        <w:t xml:space="preserve">froze, as did most of the room. The announcement was clearly not expected. </w:t>
      </w:r>
    </w:p>
    <w:p w14:paraId="337AA24E" w14:textId="21BD322A" w:rsidR="00E7017B" w:rsidRDefault="00E7017B" w:rsidP="008839A7">
      <w:pPr>
        <w:tabs>
          <w:tab w:val="left" w:pos="1890"/>
        </w:tabs>
      </w:pPr>
      <w:r>
        <w:t xml:space="preserve">Rupert’s lungs collapsed. He couldn’t breathe. He couldn’t think. What had he just heard? </w:t>
      </w:r>
    </w:p>
    <w:p w14:paraId="02B16334" w14:textId="582BE3BE" w:rsidR="0030533B" w:rsidRDefault="0030533B" w:rsidP="008839A7">
      <w:pPr>
        <w:tabs>
          <w:tab w:val="left" w:pos="1890"/>
        </w:tabs>
      </w:pPr>
      <w:r>
        <w:t>After a moment, the Dark Beauty screamed and threw herself on the floor.</w:t>
      </w:r>
    </w:p>
    <w:p w14:paraId="6A3785B3" w14:textId="7854033A" w:rsidR="0030533B" w:rsidRDefault="0030533B" w:rsidP="008839A7">
      <w:pPr>
        <w:tabs>
          <w:tab w:val="left" w:pos="1890"/>
        </w:tabs>
      </w:pPr>
      <w:r>
        <w:t xml:space="preserve">“Celebrate!” screeched the Harpy in a panic. </w:t>
      </w:r>
    </w:p>
    <w:p w14:paraId="6F110CA1" w14:textId="19527E94" w:rsidR="00E7017B" w:rsidRDefault="000B7DBE" w:rsidP="008839A7">
      <w:pPr>
        <w:tabs>
          <w:tab w:val="left" w:pos="1890"/>
        </w:tabs>
      </w:pPr>
      <w:r>
        <w:t>T</w:t>
      </w:r>
      <w:r w:rsidR="00E7017B">
        <w:t xml:space="preserve">he Golden Maidens </w:t>
      </w:r>
      <w:r>
        <w:t>slowly began</w:t>
      </w:r>
      <w:r w:rsidR="00E7017B">
        <w:t xml:space="preserve"> clapping and singing. The musicians burst into a deafening twisting melody. The Golden Maidens broke into dance. An intoxicating perfume filled the air. </w:t>
      </w:r>
      <w:r>
        <w:t>Rupert knew it immediately.</w:t>
      </w:r>
      <w:r w:rsidR="00DE4F7C">
        <w:t xml:space="preserve"> </w:t>
      </w:r>
      <w:r w:rsidR="00E7017B">
        <w:t>Froth of Venus!</w:t>
      </w:r>
    </w:p>
    <w:p w14:paraId="7C1E5CD8" w14:textId="1F381136" w:rsidR="000B7DBE" w:rsidRDefault="00E7017B" w:rsidP="008839A7">
      <w:pPr>
        <w:tabs>
          <w:tab w:val="left" w:pos="1890"/>
        </w:tabs>
      </w:pPr>
      <w:r>
        <w:t>The Golden Maidens beat tambourines in his face. Rupert struggled through the crowd</w:t>
      </w:r>
      <w:r w:rsidR="000B7DBE">
        <w:t xml:space="preserve">. He couldn’t see </w:t>
      </w:r>
      <w:r w:rsidR="000B7DBE" w:rsidRPr="00C82393">
        <w:rPr>
          <w:noProof/>
        </w:rPr>
        <w:t>Lowelle</w:t>
      </w:r>
      <w:r w:rsidR="000B7DBE">
        <w:t xml:space="preserve"> anywhere in the hall. A group of Golden Matrons surrounded the Dark Beauty while Golden Warriors fanned her. When she came to, she pointed straight at Rupert.</w:t>
      </w:r>
    </w:p>
    <w:p w14:paraId="33DCBB16" w14:textId="25AE7381" w:rsidR="00E7017B" w:rsidRDefault="000B7DBE" w:rsidP="008839A7">
      <w:pPr>
        <w:tabs>
          <w:tab w:val="left" w:pos="1890"/>
        </w:tabs>
      </w:pPr>
      <w:r>
        <w:t>Golden Maidens cried out as Rupert</w:t>
      </w:r>
      <w:r w:rsidR="00E7017B">
        <w:t xml:space="preserve"> shoved them aside</w:t>
      </w:r>
      <w:r>
        <w:t>. He</w:t>
      </w:r>
      <w:r w:rsidR="00E7017B">
        <w:t xml:space="preserve"> wove his way </w:t>
      </w:r>
      <w:r>
        <w:t xml:space="preserve">through them </w:t>
      </w:r>
      <w:r w:rsidR="00E7017B">
        <w:t>towards one of</w:t>
      </w:r>
      <w:r w:rsidR="00195662">
        <w:t xml:space="preserve"> the arches. </w:t>
      </w:r>
      <w:r w:rsidR="00E7017B">
        <w:t xml:space="preserve">He had to find </w:t>
      </w:r>
      <w:r w:rsidR="00E7017B" w:rsidRPr="00C82393">
        <w:rPr>
          <w:noProof/>
        </w:rPr>
        <w:t>Lowelle</w:t>
      </w:r>
      <w:r w:rsidR="00E7017B">
        <w:t xml:space="preserve"> and get her out</w:t>
      </w:r>
      <w:r>
        <w:t xml:space="preserve"> of this nightmare</w:t>
      </w:r>
      <w:r w:rsidR="00E7017B">
        <w:t>! George g</w:t>
      </w:r>
      <w:r>
        <w:t>rabbed one of Rupert’s</w:t>
      </w:r>
      <w:r w:rsidR="00E7017B">
        <w:t xml:space="preserve"> legs to stop him. </w:t>
      </w:r>
    </w:p>
    <w:p w14:paraId="36021522" w14:textId="4D55DFF9" w:rsidR="00E7017B" w:rsidRDefault="00E7017B" w:rsidP="008839A7">
      <w:pPr>
        <w:tabs>
          <w:tab w:val="left" w:pos="1890"/>
        </w:tabs>
      </w:pPr>
      <w:r>
        <w:t>“Boss, this way!” George pointed to a square hol</w:t>
      </w:r>
      <w:r w:rsidR="00635C9F">
        <w:t xml:space="preserve">e in the floor a few feet away. </w:t>
      </w:r>
      <w:r>
        <w:t>Rupert</w:t>
      </w:r>
      <w:r w:rsidR="0083279A">
        <w:t xml:space="preserve"> </w:t>
      </w:r>
      <w:r>
        <w:t xml:space="preserve">wondered how the now frenzied dancers avoided </w:t>
      </w:r>
      <w:r w:rsidR="00635C9F">
        <w:t>falling in</w:t>
      </w:r>
      <w:r w:rsidR="0084447C">
        <w:t>to it</w:t>
      </w:r>
      <w:r>
        <w:t xml:space="preserve">. </w:t>
      </w:r>
    </w:p>
    <w:p w14:paraId="08F1808A" w14:textId="7A1F93DA" w:rsidR="00E7017B" w:rsidRDefault="00E7017B" w:rsidP="008839A7">
      <w:pPr>
        <w:tabs>
          <w:tab w:val="left" w:pos="1890"/>
        </w:tabs>
      </w:pPr>
      <w:r>
        <w:t xml:space="preserve">Rupert peered over the edge, stairs led </w:t>
      </w:r>
      <w:r w:rsidR="00635C9F">
        <w:t xml:space="preserve">down </w:t>
      </w:r>
      <w:r>
        <w:t xml:space="preserve">into darkness. </w:t>
      </w:r>
    </w:p>
    <w:p w14:paraId="33DCD0AD" w14:textId="73089EED" w:rsidR="00E7017B" w:rsidRDefault="00E7017B" w:rsidP="008839A7">
      <w:pPr>
        <w:tabs>
          <w:tab w:val="left" w:pos="1890"/>
        </w:tabs>
      </w:pPr>
      <w:r>
        <w:t xml:space="preserve">“Is this where she is?” Rupert asked George. </w:t>
      </w:r>
    </w:p>
    <w:p w14:paraId="393E4C92" w14:textId="432CCBC2" w:rsidR="00E7017B" w:rsidRDefault="000B7DBE" w:rsidP="008839A7">
      <w:pPr>
        <w:tabs>
          <w:tab w:val="left" w:pos="1890"/>
        </w:tabs>
      </w:pPr>
      <w:r>
        <w:t>“Hurry before they catch</w:t>
      </w:r>
      <w:r w:rsidR="00E7017B">
        <w:t xml:space="preserve"> </w:t>
      </w:r>
      <w:r>
        <w:t>up</w:t>
      </w:r>
      <w:r w:rsidR="00E7017B">
        <w:t>!” George pointed at the Golden Guards weaving towards the</w:t>
      </w:r>
      <w:r w:rsidR="00195662">
        <w:t xml:space="preserve">m through the crowd, led by </w:t>
      </w:r>
      <w:r w:rsidR="00DE4F7C">
        <w:t xml:space="preserve">the </w:t>
      </w:r>
      <w:r w:rsidR="00E7017B">
        <w:t xml:space="preserve">Golden Maidens </w:t>
      </w:r>
      <w:r w:rsidR="00B60FB3">
        <w:t xml:space="preserve">that </w:t>
      </w:r>
      <w:r w:rsidR="00E7017B">
        <w:t xml:space="preserve">Rupert had pushed aside. </w:t>
      </w:r>
    </w:p>
    <w:p w14:paraId="260C6112" w14:textId="277898D7" w:rsidR="00E7017B" w:rsidRDefault="00E7017B" w:rsidP="008839A7">
      <w:pPr>
        <w:tabs>
          <w:tab w:val="left" w:pos="1890"/>
        </w:tabs>
      </w:pPr>
      <w:r>
        <w:t xml:space="preserve">George and Rupert tumbled down the stairs into the darkness. </w:t>
      </w:r>
    </w:p>
    <w:p w14:paraId="43F4B5D2" w14:textId="7F33FB8E" w:rsidR="00E7017B" w:rsidRDefault="00E7017B" w:rsidP="008839A7">
      <w:pPr>
        <w:tabs>
          <w:tab w:val="left" w:pos="1890"/>
        </w:tabs>
      </w:pPr>
      <w:r>
        <w:t xml:space="preserve">“Where are we going?” Rupert whispered. </w:t>
      </w:r>
    </w:p>
    <w:p w14:paraId="1DF021AB" w14:textId="50F5E8A9" w:rsidR="00E7017B" w:rsidRDefault="00E7017B" w:rsidP="008839A7">
      <w:pPr>
        <w:tabs>
          <w:tab w:val="left" w:pos="1890"/>
        </w:tabs>
      </w:pPr>
      <w:r>
        <w:lastRenderedPageBreak/>
        <w:t xml:space="preserve">Rupert’s eyes adjusted. He could see a square of light in the distance. Was it a window, a door? His heart couldn’t adjust to the panic he felt for </w:t>
      </w:r>
      <w:r w:rsidRPr="00C82393">
        <w:rPr>
          <w:noProof/>
        </w:rPr>
        <w:t>Lowelle</w:t>
      </w:r>
      <w:r>
        <w:t xml:space="preserve">. His ability to </w:t>
      </w:r>
      <w:r w:rsidR="000C3F34">
        <w:t xml:space="preserve">think was </w:t>
      </w:r>
      <w:r>
        <w:t>destroyed. George ran ahead at a sprint. Why weren</w:t>
      </w:r>
      <w:r w:rsidR="00B60FB3">
        <w:t xml:space="preserve">’t they transporting to </w:t>
      </w:r>
      <w:r w:rsidR="00B60FB3" w:rsidRPr="00C82393">
        <w:rPr>
          <w:noProof/>
        </w:rPr>
        <w:t>Lowelle</w:t>
      </w:r>
      <w:r w:rsidR="00B60FB3">
        <w:t>?</w:t>
      </w:r>
      <w:r>
        <w:t xml:space="preserve"> Didn’t George understand the danger she was in? This was urgent. </w:t>
      </w:r>
    </w:p>
    <w:p w14:paraId="20485193" w14:textId="3758A7EB" w:rsidR="00E7017B" w:rsidRDefault="00E7017B" w:rsidP="008839A7">
      <w:pPr>
        <w:tabs>
          <w:tab w:val="left" w:pos="1890"/>
        </w:tabs>
      </w:pPr>
      <w:r>
        <w:t>The square of light became bigger and bigger. It became clear to Rupert</w:t>
      </w:r>
      <w:r w:rsidR="00915471">
        <w:t xml:space="preserve"> that </w:t>
      </w:r>
      <w:r>
        <w:t>they w</w:t>
      </w:r>
      <w:r w:rsidR="000C3F34">
        <w:t>ere in</w:t>
      </w:r>
      <w:r w:rsidR="00915471">
        <w:t xml:space="preserve"> a tunnel</w:t>
      </w:r>
      <w:r>
        <w:t xml:space="preserve"> </w:t>
      </w:r>
      <w:r w:rsidR="000C3F34">
        <w:t>under</w:t>
      </w:r>
      <w:r w:rsidR="00635C9F">
        <w:t xml:space="preserve"> the hall,</w:t>
      </w:r>
      <w:r w:rsidR="00122592">
        <w:t xml:space="preserve"> used for a surprise </w:t>
      </w:r>
      <w:r w:rsidR="00874775">
        <w:t xml:space="preserve">pop-up </w:t>
      </w:r>
      <w:r w:rsidR="00915471">
        <w:t>entrance</w:t>
      </w:r>
      <w:r w:rsidR="00122592">
        <w:t xml:space="preserve"> </w:t>
      </w:r>
      <w:r w:rsidR="002F4BA8">
        <w:t>via</w:t>
      </w:r>
      <w:r w:rsidR="00122592">
        <w:t xml:space="preserve"> the square hole in the floor</w:t>
      </w:r>
      <w:r w:rsidR="00915471">
        <w:t xml:space="preserve">? They raced towards the square of light. He </w:t>
      </w:r>
      <w:r w:rsidR="000C3F34">
        <w:t xml:space="preserve">hoped it lead to </w:t>
      </w:r>
      <w:r w:rsidR="000C3F34" w:rsidRPr="00C82393">
        <w:rPr>
          <w:noProof/>
        </w:rPr>
        <w:t>an escape</w:t>
      </w:r>
      <w:r w:rsidR="000C3F34">
        <w:t xml:space="preserve"> from this nightmare</w:t>
      </w:r>
      <w:r w:rsidR="00915471">
        <w:t>. Rupert arrived at the end</w:t>
      </w:r>
      <w:r>
        <w:t xml:space="preserve"> out of breath and nearly </w:t>
      </w:r>
      <w:r w:rsidR="00B60FB3">
        <w:t>out of his mind. George stood at</w:t>
      </w:r>
      <w:r>
        <w:t xml:space="preserve"> t</w:t>
      </w:r>
      <w:r w:rsidR="00915471">
        <w:t xml:space="preserve">he opening. </w:t>
      </w:r>
    </w:p>
    <w:p w14:paraId="116E2D93" w14:textId="31C6F665" w:rsidR="00E7017B" w:rsidRDefault="000C3F34" w:rsidP="008839A7">
      <w:pPr>
        <w:tabs>
          <w:tab w:val="left" w:pos="1890"/>
        </w:tabs>
      </w:pPr>
      <w:r>
        <w:t xml:space="preserve">Rupert </w:t>
      </w:r>
      <w:r w:rsidR="0095148C">
        <w:t>stepped</w:t>
      </w:r>
      <w:r>
        <w:t xml:space="preserve"> next to George and peered out. </w:t>
      </w:r>
      <w:r w:rsidR="00E7017B">
        <w:t xml:space="preserve">The opening was </w:t>
      </w:r>
      <w:r w:rsidR="00E7017B" w:rsidRPr="00C82393">
        <w:rPr>
          <w:noProof/>
        </w:rPr>
        <w:t>in</w:t>
      </w:r>
      <w:r w:rsidR="00E7017B">
        <w:t xml:space="preserve"> a cliff over the sea. </w:t>
      </w:r>
      <w:r w:rsidR="00915471">
        <w:t xml:space="preserve">What!? There was no escape, just a long jump into the sea. </w:t>
      </w:r>
    </w:p>
    <w:p w14:paraId="4AD72A95" w14:textId="75D26F31" w:rsidR="00E7017B" w:rsidRDefault="00E7017B" w:rsidP="008839A7">
      <w:pPr>
        <w:tabs>
          <w:tab w:val="left" w:pos="1890"/>
        </w:tabs>
      </w:pPr>
      <w:r>
        <w:t xml:space="preserve">“There she is!” George pointed. </w:t>
      </w:r>
    </w:p>
    <w:p w14:paraId="3B89693A" w14:textId="37E92F14" w:rsidR="00E7017B" w:rsidRDefault="00E7017B" w:rsidP="008839A7">
      <w:pPr>
        <w:tabs>
          <w:tab w:val="left" w:pos="1890"/>
        </w:tabs>
      </w:pPr>
      <w:r>
        <w:t xml:space="preserve">Rupert followed George’s finger to what appeared to be an entire flotilla of ships on the ocean. Rupert strained his eyes. He could barely make out green and red flags flying on the ships. He was shocked to realize the flags displayed the intertwined </w:t>
      </w:r>
      <w:r w:rsidR="0030533B">
        <w:t xml:space="preserve">white </w:t>
      </w:r>
      <w:r>
        <w:t xml:space="preserve">trumpet signet of none other than the Archangel! Ice </w:t>
      </w:r>
      <w:r w:rsidRPr="00C82393">
        <w:rPr>
          <w:noProof/>
        </w:rPr>
        <w:t>pumped in</w:t>
      </w:r>
      <w:r>
        <w:t xml:space="preserve"> Rupert’s veins. The A</w:t>
      </w:r>
      <w:r w:rsidR="00195662">
        <w:t xml:space="preserve">rchangel had arrived to fight </w:t>
      </w:r>
      <w:r w:rsidR="00195662" w:rsidRPr="00C82393">
        <w:rPr>
          <w:noProof/>
        </w:rPr>
        <w:t>Auknot</w:t>
      </w:r>
      <w:r>
        <w:t xml:space="preserve">. He didn’t know whether to cheer or be afraid. </w:t>
      </w:r>
    </w:p>
    <w:p w14:paraId="21969A68" w14:textId="4D1BC9EF" w:rsidR="00E7017B" w:rsidRDefault="00E7017B" w:rsidP="008839A7">
      <w:pPr>
        <w:tabs>
          <w:tab w:val="left" w:pos="1890"/>
        </w:tabs>
      </w:pPr>
      <w:r>
        <w:t>Before he could reason out what might happen, George declared, “</w:t>
      </w:r>
      <w:smartTag w:uri="urn:schemas-microsoft-com:office:smarttags" w:element="State">
        <w:r>
          <w:t>Virginia</w:t>
        </w:r>
      </w:smartTag>
      <w:r>
        <w:t xml:space="preserve"> has taken the </w:t>
      </w:r>
      <w:smartTag w:uri="urn:schemas-microsoft-com:office:smarttags" w:element="place">
        <w:r>
          <w:t>Archangel</w:t>
        </w:r>
      </w:smartTag>
      <w:r>
        <w:t xml:space="preserve">’s fleet hostage!” </w:t>
      </w:r>
    </w:p>
    <w:p w14:paraId="29AE546F" w14:textId="35ED3DCD" w:rsidR="0095148C" w:rsidRDefault="0095148C" w:rsidP="008839A7">
      <w:pPr>
        <w:tabs>
          <w:tab w:val="left" w:pos="1890"/>
        </w:tabs>
      </w:pPr>
      <w:r>
        <w:t>Rupert could care less, he had to fin</w:t>
      </w:r>
      <w:r w:rsidR="00AB0B72">
        <w:t xml:space="preserve">d </w:t>
      </w:r>
      <w:r w:rsidR="00AB0B72" w:rsidRPr="00C82393">
        <w:rPr>
          <w:noProof/>
        </w:rPr>
        <w:t>Lowelle</w:t>
      </w:r>
      <w:r>
        <w:t>.</w:t>
      </w:r>
    </w:p>
    <w:p w14:paraId="1FE9F932" w14:textId="64382544" w:rsidR="00516CDE" w:rsidRDefault="00915471" w:rsidP="008839A7">
      <w:pPr>
        <w:tabs>
          <w:tab w:val="left" w:pos="1890"/>
        </w:tabs>
      </w:pPr>
      <w:r>
        <w:t xml:space="preserve">“George! </w:t>
      </w:r>
      <w:r w:rsidR="00E3136C">
        <w:t>Where is she?</w:t>
      </w:r>
      <w:r>
        <w:t xml:space="preserve"> Don’t you see we have to protect</w:t>
      </w:r>
      <w:r w:rsidR="00E7017B">
        <w:t xml:space="preserve"> her!” Rupert cried</w:t>
      </w:r>
      <w:r w:rsidR="00E3136C">
        <w:t xml:space="preserve"> out</w:t>
      </w:r>
      <w:r w:rsidR="00E7017B">
        <w:t>.</w:t>
      </w:r>
      <w:r w:rsidR="00E3136C">
        <w:t xml:space="preserve"> His anxiety for </w:t>
      </w:r>
      <w:r w:rsidR="00E3136C" w:rsidRPr="00C82393">
        <w:rPr>
          <w:noProof/>
        </w:rPr>
        <w:t>Lowelle</w:t>
      </w:r>
      <w:r w:rsidR="00E3136C">
        <w:t xml:space="preserve"> was unbearable.</w:t>
      </w:r>
      <w:r w:rsidR="00E7017B">
        <w:t xml:space="preserve"> </w:t>
      </w:r>
    </w:p>
    <w:p w14:paraId="6E09C8F4" w14:textId="77777777" w:rsidR="00E7017B" w:rsidRDefault="00E7017B" w:rsidP="008839A7">
      <w:pPr>
        <w:tabs>
          <w:tab w:val="left" w:pos="1890"/>
        </w:tabs>
      </w:pPr>
      <w:r>
        <w:t xml:space="preserve">Oops, Rupert felt the end of the tunnel collapse and the sea rise up to meet him. He should know by now not to trigger George’s transporting powers... </w:t>
      </w:r>
    </w:p>
    <w:p w14:paraId="086F3806" w14:textId="5034049C" w:rsidR="00516CDE" w:rsidRDefault="00E7017B" w:rsidP="008839A7">
      <w:pPr>
        <w:tabs>
          <w:tab w:val="left" w:pos="1890"/>
        </w:tabs>
      </w:pPr>
      <w:r>
        <w:lastRenderedPageBreak/>
        <w:t xml:space="preserve">Slap! They landed in the smooth turquoise sea. </w:t>
      </w:r>
      <w:r w:rsidR="00B60FB3">
        <w:t>The water was warm.</w:t>
      </w:r>
    </w:p>
    <w:p w14:paraId="2DC4E991" w14:textId="77777777" w:rsidR="00E7017B" w:rsidRDefault="00E7017B" w:rsidP="008839A7">
      <w:pPr>
        <w:tabs>
          <w:tab w:val="left" w:pos="1890"/>
        </w:tabs>
      </w:pPr>
      <w:r>
        <w:t>Rupert smelled something wrong immediately. Anesthetics all had the same nauseating</w:t>
      </w:r>
      <w:r w:rsidR="00B60FB3">
        <w:t>ly</w:t>
      </w:r>
      <w:r>
        <w:t xml:space="preserve"> sweet scent. But in the middle of the sea? </w:t>
      </w:r>
    </w:p>
    <w:p w14:paraId="764119AB" w14:textId="7D8DAB73" w:rsidR="00E7017B" w:rsidRDefault="00E7017B" w:rsidP="008839A7">
      <w:pPr>
        <w:tabs>
          <w:tab w:val="left" w:pos="1890"/>
        </w:tabs>
      </w:pPr>
      <w:r>
        <w:t xml:space="preserve">“Boss, what’s happening? I </w:t>
      </w:r>
      <w:r w:rsidRPr="00C82393">
        <w:rPr>
          <w:noProof/>
        </w:rPr>
        <w:t>sman’t</w:t>
      </w:r>
      <w:r>
        <w:t xml:space="preserve"> </w:t>
      </w:r>
      <w:proofErr w:type="spellStart"/>
      <w:r>
        <w:t>tink</w:t>
      </w:r>
      <w:proofErr w:type="spellEnd"/>
      <w:r>
        <w:t xml:space="preserve">…” George garbled his words. </w:t>
      </w:r>
    </w:p>
    <w:p w14:paraId="3A82A597" w14:textId="6B9491C4" w:rsidR="00E7017B" w:rsidRDefault="00E7017B" w:rsidP="008839A7">
      <w:pPr>
        <w:tabs>
          <w:tab w:val="left" w:pos="1890"/>
        </w:tabs>
      </w:pPr>
      <w:r>
        <w:t xml:space="preserve">Rupert tried to answer but his mouth wouldn’t respond </w:t>
      </w:r>
      <w:r w:rsidR="00AE618E">
        <w:t xml:space="preserve">to the thought he was </w:t>
      </w:r>
      <w:r>
        <w:t>form</w:t>
      </w:r>
      <w:r w:rsidR="00AE618E">
        <w:t>ing</w:t>
      </w:r>
      <w:r>
        <w:t>. He drift</w:t>
      </w:r>
      <w:r w:rsidR="00915471">
        <w:t>ed listlessly below the surface. T</w:t>
      </w:r>
      <w:r>
        <w:t>he last thing he saw before going under was George’s yellow shirt bellowing up with ai</w:t>
      </w:r>
      <w:r w:rsidR="00915471">
        <w:t>r. It formed</w:t>
      </w:r>
      <w:r>
        <w:t xml:space="preserve"> a kind of misshap</w:t>
      </w:r>
      <w:r w:rsidR="00B60FB3">
        <w:t>en float that</w:t>
      </w:r>
      <w:r w:rsidR="00AE618E">
        <w:t xml:space="preserve"> kept George’s pudgy form at the surface where h</w:t>
      </w:r>
      <w:r w:rsidR="00915471">
        <w:t xml:space="preserve">e drifted on </w:t>
      </w:r>
      <w:r>
        <w:t xml:space="preserve">gentle sea swells. </w:t>
      </w:r>
    </w:p>
    <w:p w14:paraId="41175E0F" w14:textId="14AC339F" w:rsidR="00E7017B" w:rsidRDefault="00E7017B" w:rsidP="008839A7">
      <w:pPr>
        <w:tabs>
          <w:tab w:val="left" w:pos="1890"/>
        </w:tabs>
      </w:pPr>
      <w:r>
        <w:t>In an eerie world of bubbles and pools of fish</w:t>
      </w:r>
      <w:r w:rsidR="00915471">
        <w:t>, a giant sea turtle drifted by. It was</w:t>
      </w:r>
      <w:r>
        <w:t xml:space="preserve"> barely moving. Had time slowed or was the turtle also drugged? A</w:t>
      </w:r>
      <w:r w:rsidR="001A094A">
        <w:t xml:space="preserve"> bubble escaped Rupert’s mouth. H</w:t>
      </w:r>
      <w:r>
        <w:t xml:space="preserve">e was vaguely aware </w:t>
      </w:r>
      <w:r w:rsidR="001A094A">
        <w:t xml:space="preserve">that </w:t>
      </w:r>
      <w:r>
        <w:t>he would need to breathe soon. Swim to the surface! Rupert tried to move h</w:t>
      </w:r>
      <w:r w:rsidR="001A094A">
        <w:t>is arm but it struggled listlessly</w:t>
      </w:r>
      <w:r>
        <w:t xml:space="preserve">. The thought of swimming suddenly seemed funny for no reason. </w:t>
      </w:r>
    </w:p>
    <w:p w14:paraId="388034E0" w14:textId="06E02B07" w:rsidR="00E7017B" w:rsidRDefault="00E7017B" w:rsidP="008839A7">
      <w:pPr>
        <w:tabs>
          <w:tab w:val="left" w:pos="1890"/>
        </w:tabs>
      </w:pPr>
      <w:r>
        <w:t>Rupert let out a belly laugh</w:t>
      </w:r>
      <w:r w:rsidR="00B60FB3">
        <w:t>.</w:t>
      </w:r>
      <w:r>
        <w:t xml:space="preserve"> A huge bubble </w:t>
      </w:r>
      <w:r w:rsidR="00B60FB3">
        <w:t xml:space="preserve">of air </w:t>
      </w:r>
      <w:r>
        <w:t>escaped</w:t>
      </w:r>
      <w:r w:rsidR="00B60FB3">
        <w:t xml:space="preserve"> his lungs</w:t>
      </w:r>
      <w:r>
        <w:t>. Oh dear. He involuntarily gulped in gallons o</w:t>
      </w:r>
      <w:r w:rsidR="00B60FB3">
        <w:t>f saltwater. It stung his mouth. T</w:t>
      </w:r>
      <w:r>
        <w:t xml:space="preserve">he sheer volume </w:t>
      </w:r>
      <w:r w:rsidR="00B60FB3">
        <w:t xml:space="preserve">of it </w:t>
      </w:r>
      <w:r>
        <w:t>painfully expanded his throat. He looke</w:t>
      </w:r>
      <w:r w:rsidR="00B60FB3">
        <w:t>d towards the</w:t>
      </w:r>
      <w:r w:rsidR="001A094A">
        <w:t xml:space="preserve"> surface at</w:t>
      </w:r>
      <w:r>
        <w:t xml:space="preserve"> the </w:t>
      </w:r>
      <w:r w:rsidR="001A094A">
        <w:t xml:space="preserve">shrinking </w:t>
      </w:r>
      <w:r>
        <w:t xml:space="preserve">blob that was George. </w:t>
      </w:r>
      <w:r w:rsidR="00B60FB3">
        <w:t>Rupert was sinking fast.</w:t>
      </w:r>
    </w:p>
    <w:p w14:paraId="29793D88" w14:textId="36D21721" w:rsidR="00E7017B" w:rsidRDefault="001A094A" w:rsidP="008839A7">
      <w:pPr>
        <w:tabs>
          <w:tab w:val="left" w:pos="1890"/>
        </w:tabs>
      </w:pPr>
      <w:r>
        <w:t>The air</w:t>
      </w:r>
      <w:r w:rsidR="00E7017B">
        <w:t xml:space="preserve"> in George’s shirt belched out</w:t>
      </w:r>
      <w:r>
        <w:t>. The bubble</w:t>
      </w:r>
      <w:r w:rsidR="00516CDE">
        <w:t xml:space="preserve"> rose to the surface</w:t>
      </w:r>
      <w:r w:rsidR="00397C2F">
        <w:t>. George</w:t>
      </w:r>
      <w:r w:rsidR="00E7017B">
        <w:t xml:space="preserve"> bobbed on his expanded belly for a moment</w:t>
      </w:r>
      <w:r>
        <w:t xml:space="preserve">. The air escaped </w:t>
      </w:r>
      <w:r w:rsidR="00E7017B">
        <w:t>George’s lungs</w:t>
      </w:r>
      <w:r w:rsidRPr="001A094A">
        <w:t xml:space="preserve"> </w:t>
      </w:r>
      <w:r>
        <w:t>with a belch</w:t>
      </w:r>
      <w:r w:rsidR="00397C2F">
        <w:t>. H</w:t>
      </w:r>
      <w:r w:rsidR="00E7017B">
        <w:t xml:space="preserve">e began to drift down towards Rupert. </w:t>
      </w:r>
    </w:p>
    <w:p w14:paraId="2B3A612D" w14:textId="0718BCD5" w:rsidR="00E7017B" w:rsidRDefault="00E7017B" w:rsidP="008839A7">
      <w:pPr>
        <w:tabs>
          <w:tab w:val="left" w:pos="1890"/>
        </w:tabs>
      </w:pPr>
      <w:r>
        <w:t>“All hail and confess!” A distorted voice cried under water. The Harpy shot by.</w:t>
      </w:r>
    </w:p>
    <w:p w14:paraId="79AEBBDC" w14:textId="2D97F9C9" w:rsidR="00E7017B" w:rsidRDefault="00E7017B" w:rsidP="008839A7">
      <w:pPr>
        <w:tabs>
          <w:tab w:val="left" w:pos="1890"/>
        </w:tabs>
      </w:pPr>
      <w:r>
        <w:t>Rupert couldn’t stop himself, “</w:t>
      </w:r>
      <w:proofErr w:type="spellStart"/>
      <w:r w:rsidRPr="00C82393">
        <w:rPr>
          <w:noProof/>
        </w:rPr>
        <w:t>Ungarbly</w:t>
      </w:r>
      <w:proofErr w:type="spellEnd"/>
      <w:r>
        <w:t xml:space="preserve"> commerce,” his lips bubbled out. </w:t>
      </w:r>
    </w:p>
    <w:p w14:paraId="3F69CFD2" w14:textId="6F75DE4C" w:rsidR="001A094A" w:rsidRDefault="001A094A" w:rsidP="008839A7">
      <w:pPr>
        <w:tabs>
          <w:tab w:val="left" w:pos="1890"/>
        </w:tabs>
      </w:pPr>
      <w:r>
        <w:lastRenderedPageBreak/>
        <w:t>George gave a clumsy</w:t>
      </w:r>
      <w:r w:rsidR="00E7017B">
        <w:t xml:space="preserve"> kick</w:t>
      </w:r>
      <w:r>
        <w:t>. He reached out his open hand. To Rupert’s astonishment he managed to close it around</w:t>
      </w:r>
      <w:r w:rsidR="00E7017B">
        <w:t xml:space="preserve"> the Harpy</w:t>
      </w:r>
      <w:r>
        <w:t xml:space="preserve"> with perfect timing</w:t>
      </w:r>
      <w:r w:rsidR="00E7017B">
        <w:t xml:space="preserve">. George </w:t>
      </w:r>
      <w:r>
        <w:t>put its beak to his lips. Rupert watched as George’s chest expanded</w:t>
      </w:r>
      <w:r w:rsidR="00E7017B">
        <w:t xml:space="preserve">. How could the Harpy have stored so much air? </w:t>
      </w:r>
    </w:p>
    <w:p w14:paraId="59569084" w14:textId="635B9238" w:rsidR="00E7017B" w:rsidRDefault="001A094A" w:rsidP="008839A7">
      <w:pPr>
        <w:tabs>
          <w:tab w:val="left" w:pos="1890"/>
        </w:tabs>
      </w:pPr>
      <w:r>
        <w:t>The Harpy must be connected to a</w:t>
      </w:r>
      <w:r w:rsidR="00E7017B">
        <w:t xml:space="preserve"> portal, like the san</w:t>
      </w:r>
      <w:r w:rsidR="00397C2F">
        <w:t>ctified bottles! Portal to the Breath of L</w:t>
      </w:r>
      <w:r w:rsidR="00E7017B">
        <w:t xml:space="preserve">ife! The Harpy swam towards him with George clinging to its tail feathers. Rupert willed his hand towards his breast pocket </w:t>
      </w:r>
      <w:r>
        <w:t xml:space="preserve">for a bottle </w:t>
      </w:r>
      <w:r w:rsidR="00E7017B">
        <w:t>to no avail. His lungs felt like they were going to implod</w:t>
      </w:r>
      <w:r w:rsidR="00C82393">
        <w:t>e</w:t>
      </w:r>
      <w:r w:rsidR="00E7017B">
        <w:t xml:space="preserve">. His vision was going black spots. </w:t>
      </w:r>
    </w:p>
    <w:p w14:paraId="68F30100" w14:textId="2C925DF4" w:rsidR="00E7017B" w:rsidRDefault="00E7017B" w:rsidP="008839A7">
      <w:pPr>
        <w:tabs>
          <w:tab w:val="left" w:pos="1890"/>
        </w:tabs>
      </w:pPr>
      <w:r>
        <w:t xml:space="preserve">Whoosh! Had George managed </w:t>
      </w:r>
      <w:r w:rsidR="001A094A">
        <w:t xml:space="preserve">to extract </w:t>
      </w:r>
      <w:r>
        <w:t>one of the vials</w:t>
      </w:r>
      <w:r w:rsidR="001A094A">
        <w:t xml:space="preserve"> from his pocket?</w:t>
      </w:r>
      <w:r w:rsidR="00E3136C">
        <w:t xml:space="preserve"> Rupert couldn’t see that he had one.</w:t>
      </w:r>
      <w:r w:rsidR="001A094A">
        <w:t xml:space="preserve"> The sea</w:t>
      </w:r>
      <w:r w:rsidR="00397C2F">
        <w:t xml:space="preserve"> </w:t>
      </w:r>
      <w:r>
        <w:t xml:space="preserve">turned a golden orange. </w:t>
      </w:r>
      <w:r w:rsidR="001A094A">
        <w:t>Speckles of purple light</w:t>
      </w:r>
      <w:r>
        <w:t xml:space="preserve"> glowed around him. </w:t>
      </w:r>
      <w:r w:rsidR="00FE1D79">
        <w:t xml:space="preserve">What was happening? Was he dying? </w:t>
      </w:r>
      <w:r>
        <w:t>Oh please</w:t>
      </w:r>
      <w:r w:rsidR="00FE1D79">
        <w:t>,</w:t>
      </w:r>
      <w:r>
        <w:t xml:space="preserve"> may I be spared the pain of </w:t>
      </w:r>
      <w:r w:rsidR="00AE618E">
        <w:t xml:space="preserve">bodily </w:t>
      </w:r>
      <w:r>
        <w:t>death.</w:t>
      </w:r>
    </w:p>
    <w:p w14:paraId="4D7A502A" w14:textId="77857C76" w:rsidR="00E47F30" w:rsidRDefault="00E47F30" w:rsidP="008839A7">
      <w:pPr>
        <w:tabs>
          <w:tab w:val="left" w:pos="1890"/>
        </w:tabs>
      </w:pPr>
      <w:r>
        <w:t>Purple speckles surrounded his face</w:t>
      </w:r>
      <w:r w:rsidR="00397C2F">
        <w:t xml:space="preserve">. </w:t>
      </w:r>
      <w:r>
        <w:t xml:space="preserve">Had Rupert been transported to the Hidden Universes already? </w:t>
      </w:r>
      <w:r w:rsidR="00397C2F">
        <w:t>A gooey slobbery</w:t>
      </w:r>
      <w:r w:rsidR="00E3136C">
        <w:t xml:space="preserve"> substance covered his face. It</w:t>
      </w:r>
      <w:r>
        <w:t xml:space="preserve"> signaled he still had a human body with human sensations</w:t>
      </w:r>
      <w:r w:rsidR="00E7017B">
        <w:t xml:space="preserve">. </w:t>
      </w:r>
    </w:p>
    <w:p w14:paraId="68623C10" w14:textId="41995679" w:rsidR="00E7017B" w:rsidRDefault="00E7017B" w:rsidP="008839A7">
      <w:pPr>
        <w:tabs>
          <w:tab w:val="left" w:pos="1890"/>
        </w:tabs>
      </w:pPr>
      <w:r>
        <w:t>Rupert could f</w:t>
      </w:r>
      <w:r w:rsidR="00E47F30">
        <w:t>eel a rush of propulsion as he was dragged</w:t>
      </w:r>
      <w:r>
        <w:t xml:space="preserve"> to the surface and suddenly, AIR! The goo </w:t>
      </w:r>
      <w:r w:rsidR="00E47F30">
        <w:t>released and air whooshed</w:t>
      </w:r>
      <w:r>
        <w:t xml:space="preserve"> involuntarily into his </w:t>
      </w:r>
      <w:r w:rsidR="00E47F30">
        <w:t>lungs. They expanded painfully fast</w:t>
      </w:r>
      <w:r>
        <w:t>.</w:t>
      </w:r>
      <w:r w:rsidR="00397C2F">
        <w:t xml:space="preserve"> </w:t>
      </w:r>
      <w:r w:rsidR="00E3136C">
        <w:t xml:space="preserve">George bobbed up next to him. </w:t>
      </w:r>
      <w:r w:rsidR="00397C2F">
        <w:t>They had been dragged to the surface b</w:t>
      </w:r>
      <w:r w:rsidR="00E3136C">
        <w:t xml:space="preserve">y </w:t>
      </w:r>
      <w:r w:rsidR="00E3136C" w:rsidRPr="00C82393">
        <w:rPr>
          <w:noProof/>
        </w:rPr>
        <w:t>jelly fish</w:t>
      </w:r>
      <w:r w:rsidR="00E3136C">
        <w:t>!</w:t>
      </w:r>
      <w:r w:rsidR="00E47F30">
        <w:t xml:space="preserve"> </w:t>
      </w:r>
    </w:p>
    <w:p w14:paraId="1BA725BB" w14:textId="1D195B08" w:rsidR="00E7017B" w:rsidRDefault="00E7017B" w:rsidP="008839A7">
      <w:pPr>
        <w:tabs>
          <w:tab w:val="left" w:pos="1890"/>
        </w:tabs>
      </w:pPr>
      <w:r>
        <w:t xml:space="preserve">“I’ve got quite a headache from that, how about you, Boss?” George’s words had the sensation of being near but also far. </w:t>
      </w:r>
    </w:p>
    <w:p w14:paraId="765F2A55" w14:textId="4A96F4F2" w:rsidR="00E7017B" w:rsidRDefault="00E7017B" w:rsidP="008839A7">
      <w:pPr>
        <w:tabs>
          <w:tab w:val="left" w:pos="1890"/>
        </w:tabs>
      </w:pPr>
      <w:r>
        <w:t xml:space="preserve">Rupert’s anger exploded at George, “Where the SPARK are we!” </w:t>
      </w:r>
    </w:p>
    <w:p w14:paraId="3BE7EFF2" w14:textId="4F395B9A" w:rsidR="00E7017B" w:rsidRDefault="00E7017B" w:rsidP="008839A7">
      <w:pPr>
        <w:tabs>
          <w:tab w:val="left" w:pos="1890"/>
        </w:tabs>
      </w:pPr>
      <w:r>
        <w:t xml:space="preserve">“It was your order to transport to </w:t>
      </w:r>
      <w:smartTag w:uri="urn:schemas-microsoft-com:office:smarttags" w:element="State">
        <w:smartTag w:uri="urn:schemas-microsoft-com:office:smarttags" w:element="place">
          <w:r>
            <w:t>Virginia</w:t>
          </w:r>
        </w:smartTag>
      </w:smartTag>
      <w:r>
        <w:t xml:space="preserve">,” George replied, clearly hurt. </w:t>
      </w:r>
    </w:p>
    <w:p w14:paraId="4BECF480" w14:textId="444771F5" w:rsidR="00E7017B" w:rsidRDefault="00E7017B" w:rsidP="008839A7">
      <w:pPr>
        <w:tabs>
          <w:tab w:val="left" w:pos="1890"/>
        </w:tabs>
      </w:pPr>
      <w:r>
        <w:t>“</w:t>
      </w:r>
      <w:r w:rsidRPr="00C82393">
        <w:rPr>
          <w:noProof/>
        </w:rPr>
        <w:t>Lowelle</w:t>
      </w:r>
      <w:r>
        <w:t xml:space="preserve">, George, </w:t>
      </w:r>
      <w:r w:rsidRPr="00C82393">
        <w:rPr>
          <w:noProof/>
        </w:rPr>
        <w:t>Lowelle</w:t>
      </w:r>
      <w:r>
        <w:t xml:space="preserve">. </w:t>
      </w:r>
      <w:r w:rsidR="00397C2F">
        <w:t xml:space="preserve">I wanted to transport to </w:t>
      </w:r>
      <w:r w:rsidR="00397C2F" w:rsidRPr="00C82393">
        <w:rPr>
          <w:noProof/>
        </w:rPr>
        <w:t>Lowelle</w:t>
      </w:r>
      <w:r w:rsidR="00397C2F">
        <w:t xml:space="preserve"> not Virginia! </w:t>
      </w:r>
      <w:r>
        <w:t xml:space="preserve">Blast the damn humans and their little wars with stiff </w:t>
      </w:r>
      <w:r w:rsidR="00945C79">
        <w:t>old pharaohs. Don’t you see these</w:t>
      </w:r>
      <w:r>
        <w:t xml:space="preserve"> </w:t>
      </w:r>
      <w:r w:rsidR="00945C79">
        <w:t>stupid dramas are</w:t>
      </w:r>
      <w:r>
        <w:t xml:space="preserve"> going to go on and on for all time? We need to </w:t>
      </w:r>
      <w:r w:rsidR="00945C79">
        <w:t xml:space="preserve">go </w:t>
      </w:r>
      <w:r>
        <w:t xml:space="preserve">get </w:t>
      </w:r>
      <w:r w:rsidRPr="00C82393">
        <w:rPr>
          <w:noProof/>
        </w:rPr>
        <w:t>Lowelle</w:t>
      </w:r>
      <w:r>
        <w:t xml:space="preserve"> and get out of here,” Rupert shouted. </w:t>
      </w:r>
    </w:p>
    <w:p w14:paraId="5C6CA751" w14:textId="452143F5" w:rsidR="00E7017B" w:rsidRDefault="00E7017B" w:rsidP="008839A7">
      <w:pPr>
        <w:tabs>
          <w:tab w:val="left" w:pos="1890"/>
        </w:tabs>
      </w:pPr>
      <w:r>
        <w:lastRenderedPageBreak/>
        <w:t xml:space="preserve">“I think we’re a bit stuck just now,” George gestured around them. </w:t>
      </w:r>
    </w:p>
    <w:p w14:paraId="4F5BBFF1" w14:textId="523921A6" w:rsidR="00E7017B" w:rsidRDefault="00E7017B" w:rsidP="008839A7">
      <w:pPr>
        <w:tabs>
          <w:tab w:val="left" w:pos="1890"/>
        </w:tabs>
      </w:pPr>
      <w:r>
        <w:t xml:space="preserve">His verbal outburst having somewhat calmed him, Rupert examined the scene. The sea had turned orange and gold. Millions of taxi sized yellow, gold, and orange </w:t>
      </w:r>
      <w:r w:rsidRPr="00C82393">
        <w:rPr>
          <w:noProof/>
        </w:rPr>
        <w:t>jelly fish</w:t>
      </w:r>
      <w:r>
        <w:t xml:space="preserve"> with purple spotted tentacles were popping up to the surface. George and Rupert were floating on a small island made of</w:t>
      </w:r>
      <w:r w:rsidR="00397C2F">
        <w:t xml:space="preserve"> several intertwined specimens. T</w:t>
      </w:r>
      <w:r>
        <w:t xml:space="preserve">hey seemed to be weaving themselves into a giant raft that stretched from the edge of the Golden Islands towards the flotilla that bore the Archangel’s flags. </w:t>
      </w:r>
    </w:p>
    <w:p w14:paraId="0DDF6183" w14:textId="78E4BD43" w:rsidR="00E7017B" w:rsidRDefault="00E7017B" w:rsidP="008839A7">
      <w:pPr>
        <w:tabs>
          <w:tab w:val="left" w:pos="1890"/>
        </w:tabs>
      </w:pPr>
      <w:r>
        <w:t xml:space="preserve">“Smell that, Boss?” George wrapped a handkerchief </w:t>
      </w:r>
      <w:r w:rsidRPr="00C82393">
        <w:rPr>
          <w:noProof/>
        </w:rPr>
        <w:t>over</w:t>
      </w:r>
      <w:r>
        <w:t xml:space="preserve"> his face like a bandit. </w:t>
      </w:r>
    </w:p>
    <w:p w14:paraId="4DAC93B7" w14:textId="0A896EAC" w:rsidR="00E7017B" w:rsidRDefault="00E7017B" w:rsidP="008839A7">
      <w:pPr>
        <w:tabs>
          <w:tab w:val="left" w:pos="1890"/>
        </w:tabs>
      </w:pPr>
      <w:r>
        <w:t>Yes, Rupert could smell a toxic mix of potions emanating from the jellyfish. It</w:t>
      </w:r>
      <w:r w:rsidR="00397C2F">
        <w:t xml:space="preserve"> was not natural to them either.</w:t>
      </w:r>
      <w:r>
        <w:t xml:space="preserve"> Rupert had examined the jellyfish toxins and these had been ramped up on steroids in his opinion. He followed George’s example and secured his scarf around his mouth and nose. </w:t>
      </w:r>
    </w:p>
    <w:p w14:paraId="70ABA500" w14:textId="4CDDD317" w:rsidR="00E7017B" w:rsidRDefault="00E7017B" w:rsidP="008839A7">
      <w:pPr>
        <w:tabs>
          <w:tab w:val="left" w:pos="1890"/>
        </w:tabs>
      </w:pPr>
      <w:r>
        <w:t>Ge</w:t>
      </w:r>
      <w:r w:rsidR="00945C79">
        <w:t>orge stuffed a</w:t>
      </w:r>
      <w:r w:rsidR="00397C2F">
        <w:t xml:space="preserve"> hanky</w:t>
      </w:r>
      <w:r w:rsidR="00945C79">
        <w:t xml:space="preserve"> in</w:t>
      </w:r>
      <w:r>
        <w:t xml:space="preserve"> the Harpy</w:t>
      </w:r>
      <w:r w:rsidR="00945C79">
        <w:t xml:space="preserve">’s beak. It promptly </w:t>
      </w:r>
      <w:r w:rsidR="00945C79" w:rsidRPr="00C82393">
        <w:rPr>
          <w:noProof/>
        </w:rPr>
        <w:t>spit</w:t>
      </w:r>
      <w:r w:rsidR="00945C79">
        <w:t xml:space="preserve"> it out with</w:t>
      </w:r>
      <w:r>
        <w:t xml:space="preserve"> disgust.</w:t>
      </w:r>
    </w:p>
    <w:p w14:paraId="03E5E2D2" w14:textId="445E007C" w:rsidR="00E7017B" w:rsidRDefault="00E7017B" w:rsidP="008839A7">
      <w:pPr>
        <w:tabs>
          <w:tab w:val="left" w:pos="1890"/>
        </w:tabs>
      </w:pPr>
      <w:r>
        <w:t xml:space="preserve">“Not for me, no siree!” the Harpy sang. </w:t>
      </w:r>
    </w:p>
    <w:p w14:paraId="253B4278" w14:textId="4FDB490C" w:rsidR="00E7017B" w:rsidRDefault="00E7017B" w:rsidP="008839A7">
      <w:pPr>
        <w:tabs>
          <w:tab w:val="left" w:pos="1890"/>
        </w:tabs>
      </w:pPr>
      <w:r>
        <w:t>“Tell us what’s going on,” Rupert demanded of the Harpy.</w:t>
      </w:r>
    </w:p>
    <w:p w14:paraId="6D71C790" w14:textId="14CFE067" w:rsidR="00E7017B" w:rsidRDefault="00E7017B" w:rsidP="008839A7">
      <w:pPr>
        <w:tabs>
          <w:tab w:val="left" w:pos="1890"/>
        </w:tabs>
      </w:pPr>
      <w:r>
        <w:t xml:space="preserve">A deep blast of trumpets blared from the flotilla. BOOM! A gun blast </w:t>
      </w:r>
      <w:r w:rsidRPr="00C82393">
        <w:rPr>
          <w:noProof/>
        </w:rPr>
        <w:t>let</w:t>
      </w:r>
      <w:r>
        <w:t xml:space="preserve"> loose. A bomb landed </w:t>
      </w:r>
      <w:r w:rsidR="00945C79">
        <w:t>nearby on the raft of jellyfish. It released</w:t>
      </w:r>
      <w:r>
        <w:t xml:space="preserve"> purple smoke into the air. A wedge of pelicans flying over flew into the </w:t>
      </w:r>
      <w:r w:rsidR="00945C79">
        <w:t>potent</w:t>
      </w:r>
      <w:r w:rsidR="00397C2F">
        <w:t xml:space="preserve"> </w:t>
      </w:r>
      <w:r>
        <w:t xml:space="preserve">smoke </w:t>
      </w:r>
      <w:r w:rsidR="00397C2F">
        <w:t>and promptly fell into the sea.</w:t>
      </w:r>
    </w:p>
    <w:p w14:paraId="4101D493" w14:textId="0C335466" w:rsidR="00E7017B" w:rsidRDefault="00E7017B" w:rsidP="008839A7">
      <w:pPr>
        <w:tabs>
          <w:tab w:val="left" w:pos="1890"/>
        </w:tabs>
      </w:pPr>
      <w:r>
        <w:t>Before Rupert could think</w:t>
      </w:r>
      <w:r w:rsidR="00945C79">
        <w:t xml:space="preserve"> too much about it</w:t>
      </w:r>
      <w:r>
        <w:t>, he was di</w:t>
      </w:r>
      <w:r w:rsidR="00945C79">
        <w:t xml:space="preserve">stracted by deep chanting. It </w:t>
      </w:r>
      <w:r>
        <w:t xml:space="preserve">came from the direction of the Golden Islands. </w:t>
      </w:r>
    </w:p>
    <w:p w14:paraId="7E44EF94" w14:textId="4FCE51BF" w:rsidR="00E7017B" w:rsidRDefault="00E7017B" w:rsidP="008839A7">
      <w:pPr>
        <w:tabs>
          <w:tab w:val="left" w:pos="1890"/>
        </w:tabs>
      </w:pPr>
      <w:r>
        <w:t>A regiment of Golden Warrio</w:t>
      </w:r>
      <w:r w:rsidR="00397C2F">
        <w:t>rs fully armed with spears and some</w:t>
      </w:r>
      <w:r>
        <w:t xml:space="preserve"> sort of dart gun</w:t>
      </w:r>
      <w:r w:rsidR="00945C79">
        <w:t xml:space="preserve">s appeared at the edge of the island platforms. They </w:t>
      </w:r>
      <w:r w:rsidR="00945C79" w:rsidRPr="00C82393">
        <w:rPr>
          <w:noProof/>
        </w:rPr>
        <w:t>leapt</w:t>
      </w:r>
      <w:r w:rsidR="00945C79">
        <w:t xml:space="preserve"> onto the raft of jellyfish and m</w:t>
      </w:r>
      <w:r>
        <w:t xml:space="preserve">arched their way </w:t>
      </w:r>
      <w:r w:rsidR="00945C79">
        <w:t>across the jelly</w:t>
      </w:r>
      <w:r w:rsidR="0095148C">
        <w:t>fish</w:t>
      </w:r>
      <w:r w:rsidR="00945C79">
        <w:t xml:space="preserve">-raft </w:t>
      </w:r>
      <w:r>
        <w:t xml:space="preserve">towards the Archangel’s ships. The sea and the jellyfish picked up the </w:t>
      </w:r>
      <w:r>
        <w:lastRenderedPageBreak/>
        <w:t>rhythm of the chant</w:t>
      </w:r>
      <w:r w:rsidR="00945C79">
        <w:t xml:space="preserve">. Swells helped propel the </w:t>
      </w:r>
      <w:r>
        <w:t>Golden</w:t>
      </w:r>
      <w:r w:rsidR="00945C79">
        <w:t xml:space="preserve"> Warriors, now thousands of regiments</w:t>
      </w:r>
      <w:r>
        <w:t>, forward in leaping bounds.</w:t>
      </w:r>
    </w:p>
    <w:p w14:paraId="35A7FB59" w14:textId="584A19CE" w:rsidR="00E7017B" w:rsidRDefault="00E7017B" w:rsidP="008839A7">
      <w:pPr>
        <w:tabs>
          <w:tab w:val="left" w:pos="1890"/>
        </w:tabs>
      </w:pPr>
      <w:r>
        <w:t>Rupert grabbed George</w:t>
      </w:r>
      <w:r w:rsidR="00397C2F">
        <w:t xml:space="preserve"> and slipped down into the water between two jellyfish</w:t>
      </w:r>
      <w:r w:rsidR="00945C79">
        <w:t xml:space="preserve"> bodies. They clung onto jelly-</w:t>
      </w:r>
      <w:r>
        <w:t>tentacles</w:t>
      </w:r>
      <w:r w:rsidR="00945C79">
        <w:t xml:space="preserve"> to stay hidden close to the surface. With head tipped back staring at the sky </w:t>
      </w:r>
      <w:r>
        <w:t>Rupert prayed for sunset</w:t>
      </w:r>
      <w:r w:rsidR="00945C79">
        <w:t>. T</w:t>
      </w:r>
      <w:r>
        <w:t xml:space="preserve">he </w:t>
      </w:r>
      <w:r w:rsidR="00945C79">
        <w:t xml:space="preserve">regiments of Golden Warriors </w:t>
      </w:r>
      <w:r w:rsidR="00120007">
        <w:t>drew closer</w:t>
      </w:r>
      <w:r>
        <w:t xml:space="preserve">. </w:t>
      </w:r>
    </w:p>
    <w:p w14:paraId="08626578" w14:textId="2C246ADA" w:rsidR="00E7017B" w:rsidRDefault="00120007" w:rsidP="008839A7">
      <w:pPr>
        <w:tabs>
          <w:tab w:val="left" w:pos="1890"/>
        </w:tabs>
      </w:pPr>
      <w:r>
        <w:t>Soon t</w:t>
      </w:r>
      <w:r w:rsidR="00E7017B">
        <w:t>housands of strong muscular legs bounded over Rupert and George. Bombs were l</w:t>
      </w:r>
      <w:r w:rsidR="00397C2F">
        <w:t xml:space="preserve">ofted </w:t>
      </w:r>
      <w:r>
        <w:t>forth from the ships. T</w:t>
      </w:r>
      <w:r w:rsidR="00E7017B">
        <w:t>hey hit</w:t>
      </w:r>
      <w:r w:rsidR="00397C2F">
        <w:t xml:space="preserve"> the undulating raft</w:t>
      </w:r>
      <w:r>
        <w:t xml:space="preserve"> and</w:t>
      </w:r>
      <w:r w:rsidR="00E7017B">
        <w:t xml:space="preserve"> spew</w:t>
      </w:r>
      <w:r>
        <w:t>ed purple gas</w:t>
      </w:r>
      <w:r w:rsidR="00E7017B">
        <w:t xml:space="preserve"> into the air. Rupert’s arms and legs were going numb from the </w:t>
      </w:r>
      <w:r w:rsidR="00516CDE">
        <w:t xml:space="preserve">cold </w:t>
      </w:r>
      <w:r w:rsidR="00E7017B">
        <w:t xml:space="preserve">water and </w:t>
      </w:r>
      <w:r w:rsidR="00DC0599">
        <w:t xml:space="preserve">purple </w:t>
      </w:r>
      <w:r w:rsidR="00E7017B">
        <w:t xml:space="preserve">gasses. He noticed that the passing Golden Warriors had </w:t>
      </w:r>
      <w:r w:rsidR="00E7017B" w:rsidRPr="00C82393">
        <w:rPr>
          <w:noProof/>
        </w:rPr>
        <w:t>packs</w:t>
      </w:r>
      <w:r w:rsidR="00E7017B">
        <w:t xml:space="preserve"> on their backs connected to masks over their faces. If a bomb hit, the Golden Warriors parted around the</w:t>
      </w:r>
      <w:r>
        <w:t xml:space="preserve"> fallen soldiers </w:t>
      </w:r>
      <w:r w:rsidR="00E7017B">
        <w:t xml:space="preserve">and carried on with no regard for their fellows. </w:t>
      </w:r>
    </w:p>
    <w:p w14:paraId="41DB61CB" w14:textId="65608C85" w:rsidR="00E7017B" w:rsidRDefault="00E7017B" w:rsidP="008839A7">
      <w:pPr>
        <w:tabs>
          <w:tab w:val="left" w:pos="1890"/>
        </w:tabs>
      </w:pPr>
      <w:r>
        <w:t xml:space="preserve">“George, we have to make our way to solid ground,” said Rupert hoping for an instant transport. </w:t>
      </w:r>
    </w:p>
    <w:p w14:paraId="1843813D" w14:textId="2BD6A4AB" w:rsidR="00E7017B" w:rsidRDefault="00E7017B" w:rsidP="008839A7">
      <w:pPr>
        <w:tabs>
          <w:tab w:val="left" w:pos="1890"/>
        </w:tabs>
      </w:pPr>
      <w:r>
        <w:t xml:space="preserve">“Ships or shore?” George replied. </w:t>
      </w:r>
    </w:p>
    <w:p w14:paraId="70C1C87D" w14:textId="6F0D768C" w:rsidR="00E7017B" w:rsidRDefault="00E7017B" w:rsidP="008839A7">
      <w:pPr>
        <w:tabs>
          <w:tab w:val="left" w:pos="1890"/>
        </w:tabs>
      </w:pPr>
      <w:r>
        <w:t>The gasses must have stopped the possibility of transport somehow. Rupert straine</w:t>
      </w:r>
      <w:r w:rsidR="00120007">
        <w:t>d to see in the purple darkness. W</w:t>
      </w:r>
      <w:r>
        <w:t xml:space="preserve">ith Warriors lunging towards them it seemed better to go with their flow towards the ships. </w:t>
      </w:r>
    </w:p>
    <w:p w14:paraId="5535609D" w14:textId="5F7248CB" w:rsidR="00E7017B" w:rsidRDefault="00E7017B" w:rsidP="008839A7">
      <w:pPr>
        <w:tabs>
          <w:tab w:val="left" w:pos="1890"/>
        </w:tabs>
      </w:pPr>
      <w:r>
        <w:t xml:space="preserve">Rupert gathered his strength and lunged </w:t>
      </w:r>
      <w:r w:rsidR="00120007">
        <w:t xml:space="preserve">up out of the water </w:t>
      </w:r>
      <w:r>
        <w:t>at a passing Golden Warrior. The Gold</w:t>
      </w:r>
      <w:r w:rsidR="00120007">
        <w:t>en Warrior tripped and fell. Splat! Rupert pulled off the</w:t>
      </w:r>
      <w:r>
        <w:t xml:space="preserve"> mask of the s</w:t>
      </w:r>
      <w:r w:rsidR="00094361">
        <w:t>urprised soldier before he had a chance to</w:t>
      </w:r>
      <w:r>
        <w:t xml:space="preserve"> protest. The soldier gasped, his eyes rolled back in his head, and he began a loud snoring sleep. The oncoming Golden Warriors </w:t>
      </w:r>
      <w:r w:rsidR="00120007">
        <w:t xml:space="preserve">simply </w:t>
      </w:r>
      <w:r>
        <w:t>parted around the f</w:t>
      </w:r>
      <w:r w:rsidR="00120007">
        <w:t>allen Warrior. Rupert put on the</w:t>
      </w:r>
      <w:r>
        <w:t xml:space="preserve"> mask and t</w:t>
      </w:r>
      <w:r w:rsidR="00AE618E">
        <w:t>ripped up another unsuspecting warrior</w:t>
      </w:r>
      <w:r>
        <w:t>. George was at</w:t>
      </w:r>
      <w:r w:rsidR="00094361">
        <w:t xml:space="preserve"> t</w:t>
      </w:r>
      <w:r w:rsidR="00120007">
        <w:t>he ready to swipe and secure a</w:t>
      </w:r>
      <w:r>
        <w:t xml:space="preserve"> mask</w:t>
      </w:r>
      <w:r w:rsidR="00120007">
        <w:t xml:space="preserve"> to his own face</w:t>
      </w:r>
      <w:r w:rsidR="00AE618E">
        <w:t xml:space="preserve"> from the fallen one</w:t>
      </w:r>
      <w:r>
        <w:t xml:space="preserve">. </w:t>
      </w:r>
    </w:p>
    <w:p w14:paraId="7BC854F4" w14:textId="016E0C75" w:rsidR="00E7017B" w:rsidRDefault="00E7017B" w:rsidP="008839A7">
      <w:pPr>
        <w:tabs>
          <w:tab w:val="left" w:pos="1890"/>
        </w:tabs>
      </w:pPr>
      <w:r>
        <w:lastRenderedPageBreak/>
        <w:t xml:space="preserve">They stripped the sleeping Golden Warriors of enough kit to disguise Rupert; George made do with running </w:t>
      </w:r>
      <w:r w:rsidR="00120007">
        <w:t xml:space="preserve">along </w:t>
      </w:r>
      <w:r>
        <w:t>under the edge of Rupert’s g</w:t>
      </w:r>
      <w:r w:rsidR="00094361">
        <w:t>olden uniform cloak. They quick-</w:t>
      </w:r>
      <w:r>
        <w:t xml:space="preserve">stepped behind a formation of Warriors and were propelled by bounding off </w:t>
      </w:r>
      <w:r w:rsidR="00120007">
        <w:t xml:space="preserve">the </w:t>
      </w:r>
      <w:r>
        <w:t xml:space="preserve">jellyfish. </w:t>
      </w:r>
    </w:p>
    <w:p w14:paraId="4F700063" w14:textId="2E5C0075" w:rsidR="00E7017B" w:rsidRDefault="00E7017B" w:rsidP="008839A7">
      <w:pPr>
        <w:tabs>
          <w:tab w:val="left" w:pos="1890"/>
        </w:tabs>
      </w:pPr>
      <w:r>
        <w:t>The Harpy flew a bit ahead</w:t>
      </w:r>
      <w:r w:rsidR="00120007">
        <w:t xml:space="preserve">, </w:t>
      </w:r>
      <w:r>
        <w:t xml:space="preserve">then </w:t>
      </w:r>
      <w:r w:rsidR="00094361">
        <w:t xml:space="preserve">came </w:t>
      </w:r>
      <w:r>
        <w:t>back to guide the way through the thickening purple smoke. Eventually t</w:t>
      </w:r>
      <w:r w:rsidR="00E30E81">
        <w:t>hey passed the zone that was in</w:t>
      </w:r>
      <w:r>
        <w:t xml:space="preserve"> the bomb</w:t>
      </w:r>
      <w:r w:rsidR="00E30E81">
        <w:t>s’</w:t>
      </w:r>
      <w:r>
        <w:t xml:space="preserve"> range and the air began to clear. </w:t>
      </w:r>
      <w:r w:rsidR="00120007">
        <w:t>The ships loomed</w:t>
      </w:r>
      <w:r w:rsidR="00094361">
        <w:t xml:space="preserve"> over them</w:t>
      </w:r>
      <w:r>
        <w:t>.</w:t>
      </w:r>
    </w:p>
    <w:p w14:paraId="16CBB799" w14:textId="0939B7C6" w:rsidR="00E7017B" w:rsidRDefault="00E7017B" w:rsidP="008839A7">
      <w:pPr>
        <w:tabs>
          <w:tab w:val="left" w:pos="1890"/>
        </w:tabs>
      </w:pPr>
      <w:r>
        <w:t xml:space="preserve">“Watch out, Boss,” the Harpy warned. </w:t>
      </w:r>
    </w:p>
    <w:p w14:paraId="204F360F" w14:textId="6909CD83" w:rsidR="00E7017B" w:rsidRDefault="00E7017B" w:rsidP="008839A7">
      <w:pPr>
        <w:tabs>
          <w:tab w:val="left" w:pos="1890"/>
        </w:tabs>
      </w:pPr>
      <w:r>
        <w:t xml:space="preserve">Rupert could hear the sound of swords and swearing. They </w:t>
      </w:r>
      <w:r w:rsidRPr="00C82393">
        <w:rPr>
          <w:noProof/>
        </w:rPr>
        <w:t>crested</w:t>
      </w:r>
      <w:r>
        <w:t xml:space="preserve"> a wave in the jellyfish raft </w:t>
      </w:r>
      <w:r w:rsidR="00094361">
        <w:t xml:space="preserve">and found that they had come </w:t>
      </w:r>
      <w:r w:rsidR="00094361" w:rsidRPr="00C82393">
        <w:rPr>
          <w:noProof/>
        </w:rPr>
        <w:t>up</w:t>
      </w:r>
      <w:r w:rsidRPr="00C82393">
        <w:rPr>
          <w:noProof/>
        </w:rPr>
        <w:t>on</w:t>
      </w:r>
      <w:r>
        <w:t xml:space="preserve"> the front lines. </w:t>
      </w:r>
      <w:r w:rsidR="00120007">
        <w:t xml:space="preserve">Arrows whizzed by. </w:t>
      </w:r>
      <w:r>
        <w:t xml:space="preserve">Golden Warriors engaged in combat with </w:t>
      </w:r>
      <w:r w:rsidR="00120007">
        <w:t xml:space="preserve">the </w:t>
      </w:r>
      <w:r>
        <w:t>Archangel</w:t>
      </w:r>
      <w:r w:rsidR="00120007">
        <w:t>’s</w:t>
      </w:r>
      <w:r>
        <w:t xml:space="preserve"> Troo</w:t>
      </w:r>
      <w:r w:rsidR="00094361">
        <w:t xml:space="preserve">ps, </w:t>
      </w:r>
      <w:r w:rsidR="00120007">
        <w:t xml:space="preserve">who were </w:t>
      </w:r>
      <w:r w:rsidR="00094361">
        <w:t>m</w:t>
      </w:r>
      <w:r w:rsidR="00120007">
        <w:t>asked and in purple cloaks. Hundreds of Troops</w:t>
      </w:r>
      <w:r w:rsidR="00094361">
        <w:t xml:space="preserve"> climbed</w:t>
      </w:r>
      <w:r>
        <w:t xml:space="preserve"> down over t</w:t>
      </w:r>
      <w:r w:rsidR="00094361">
        <w:t xml:space="preserve">he sides of the ship </w:t>
      </w:r>
      <w:r w:rsidR="00E30E81">
        <w:t xml:space="preserve">on rope netting </w:t>
      </w:r>
      <w:r w:rsidR="00094361">
        <w:t>or shot</w:t>
      </w:r>
      <w:r>
        <w:t xml:space="preserve"> arrows from the deck. </w:t>
      </w:r>
    </w:p>
    <w:p w14:paraId="19D9B03F" w14:textId="43DC2C3A" w:rsidR="00E7017B" w:rsidRDefault="00E7017B" w:rsidP="008839A7">
      <w:pPr>
        <w:tabs>
          <w:tab w:val="left" w:pos="1890"/>
        </w:tabs>
      </w:pPr>
      <w:r>
        <w:t>“Why aren’t they taking them out with guns?” Rupert wondered aloud. An ar</w:t>
      </w:r>
      <w:r w:rsidR="00120007">
        <w:t>row hit a Golden Soldier nearby. H</w:t>
      </w:r>
      <w:r>
        <w:t xml:space="preserve">e fell and began to snore. </w:t>
      </w:r>
      <w:r w:rsidR="00E30E81">
        <w:t>The arrows were drugged.</w:t>
      </w:r>
    </w:p>
    <w:p w14:paraId="4F4B2FB6" w14:textId="505E671D" w:rsidR="00E7017B" w:rsidRDefault="00E7017B" w:rsidP="008839A7">
      <w:pPr>
        <w:tabs>
          <w:tab w:val="left" w:pos="1890"/>
        </w:tabs>
      </w:pPr>
      <w:r>
        <w:t xml:space="preserve">“Do no harm to humans of course, rule </w:t>
      </w:r>
      <w:r w:rsidR="00120007">
        <w:t xml:space="preserve">number </w:t>
      </w:r>
      <w:r>
        <w:t xml:space="preserve">seventy-eight,” quoted George. “What now, Boss?” </w:t>
      </w:r>
    </w:p>
    <w:p w14:paraId="12723642" w14:textId="7950281F" w:rsidR="00E7017B" w:rsidRDefault="00E7017B" w:rsidP="008839A7">
      <w:pPr>
        <w:tabs>
          <w:tab w:val="left" w:pos="1890"/>
        </w:tabs>
      </w:pPr>
      <w:r>
        <w:t>Rupert had no brilliant ideas. Climb up the netting that the Archangel Troops were climbing down</w:t>
      </w:r>
      <w:r w:rsidR="00DC0599">
        <w:t xml:space="preserve"> on the side of the ship</w:t>
      </w:r>
      <w:r>
        <w:t xml:space="preserve">? </w:t>
      </w:r>
    </w:p>
    <w:p w14:paraId="42982CFC" w14:textId="299E5304" w:rsidR="00E7017B" w:rsidRDefault="00E7017B" w:rsidP="008839A7">
      <w:pPr>
        <w:tabs>
          <w:tab w:val="left" w:pos="1890"/>
        </w:tabs>
      </w:pPr>
      <w:r>
        <w:t xml:space="preserve">A shudder went through him as he thought about the </w:t>
      </w:r>
      <w:smartTag w:uri="urn:schemas-microsoft-com:office:smarttags" w:element="place">
        <w:r>
          <w:t>Archangel</w:t>
        </w:r>
      </w:smartTag>
      <w:r>
        <w:t xml:space="preserve"> and what it might mean to be in his clutches, especially since he, Rupert, had recently committed the dreaded Unholy Commerce. He felt an impulse to revers</w:t>
      </w:r>
      <w:r w:rsidR="00B720A3">
        <w:t>e course and run back towards Auknot</w:t>
      </w:r>
      <w:r>
        <w:t xml:space="preserve">’s Golden Islands, a refuge compared to what might lay ahead in the camp of the Archangel. How had </w:t>
      </w:r>
      <w:smartTag w:uri="urn:schemas-microsoft-com:office:smarttags" w:element="place">
        <w:smartTag w:uri="urn:schemas-microsoft-com:office:smarttags" w:element="State">
          <w:r>
            <w:t>Virginia</w:t>
          </w:r>
        </w:smartTag>
      </w:smartTag>
      <w:r>
        <w:t xml:space="preserve"> managed to get control of this fleet? </w:t>
      </w:r>
      <w:r w:rsidR="00B720A3">
        <w:t>It seemed a ridiculous ide</w:t>
      </w:r>
      <w:r w:rsidR="00120007">
        <w:t>a that she had anything to do with this.</w:t>
      </w:r>
      <w:r w:rsidR="00B720A3">
        <w:t xml:space="preserve"> </w:t>
      </w:r>
      <w:r>
        <w:t xml:space="preserve">George must have something mixed up. </w:t>
      </w:r>
    </w:p>
    <w:p w14:paraId="6302A36D" w14:textId="4A254B15" w:rsidR="00E7017B" w:rsidRDefault="00E7017B" w:rsidP="008839A7">
      <w:pPr>
        <w:tabs>
          <w:tab w:val="left" w:pos="1890"/>
        </w:tabs>
      </w:pPr>
      <w:r>
        <w:lastRenderedPageBreak/>
        <w:t>“</w:t>
      </w:r>
      <w:smartTag w:uri="urn:schemas-microsoft-com:office:smarttags" w:element="State">
        <w:smartTag w:uri="urn:schemas-microsoft-com:office:smarttags" w:element="place">
          <w:r>
            <w:t>Virginia</w:t>
          </w:r>
        </w:smartTag>
      </w:smartTag>
      <w:r>
        <w:t xml:space="preserve">!” George yelled and pointed. </w:t>
      </w:r>
    </w:p>
    <w:p w14:paraId="77446B4E" w14:textId="73C12E6E" w:rsidR="00E7017B" w:rsidRDefault="00E7017B" w:rsidP="008839A7">
      <w:pPr>
        <w:tabs>
          <w:tab w:val="left" w:pos="1890"/>
        </w:tabs>
      </w:pPr>
      <w:r>
        <w:t>Rupert swatted down George’s arm and ducked behind a pile of snoring Golden Warriors, pulling George along with him</w:t>
      </w:r>
      <w:r w:rsidR="00B720A3">
        <w:t xml:space="preserve"> before they attracted any more attention</w:t>
      </w:r>
      <w:r>
        <w:t>.</w:t>
      </w:r>
    </w:p>
    <w:p w14:paraId="16D57FF5" w14:textId="0D7AD88A" w:rsidR="00E7017B" w:rsidRDefault="00E7017B" w:rsidP="008839A7">
      <w:pPr>
        <w:tabs>
          <w:tab w:val="left" w:pos="1890"/>
        </w:tabs>
      </w:pPr>
      <w:r>
        <w:t>Virginia had appeared upon the deck of the hulking green</w:t>
      </w:r>
      <w:r w:rsidR="00E30E81">
        <w:t>,</w:t>
      </w:r>
      <w:r>
        <w:t xml:space="preserve"> red</w:t>
      </w:r>
      <w:r w:rsidR="00E30E81">
        <w:t>,</w:t>
      </w:r>
      <w:r>
        <w:t xml:space="preserve"> and black ship </w:t>
      </w:r>
      <w:r w:rsidR="00120007">
        <w:t>that loomed</w:t>
      </w:r>
      <w:r>
        <w:t xml:space="preserve"> above them. She was dressed in a long white lab coat, her hair braided and her face partially covered with a high-tech clear gas mask that included a communication headset. Rupert could feel her eyes catch sight of him. Even from this distance the orange smear of George’s fingerprints on </w:t>
      </w:r>
      <w:smartTag w:uri="urn:schemas-microsoft-com:office:smarttags" w:element="place">
        <w:smartTag w:uri="urn:schemas-microsoft-com:office:smarttags" w:element="State">
          <w:r>
            <w:t>Virginia</w:t>
          </w:r>
        </w:smartTag>
      </w:smartTag>
      <w:r>
        <w:t xml:space="preserve">’s lab coat couldn’t be mistaken. </w:t>
      </w:r>
    </w:p>
    <w:p w14:paraId="179A8DC8" w14:textId="329C9B42" w:rsidR="00E7017B" w:rsidRDefault="00E7017B" w:rsidP="008839A7">
      <w:pPr>
        <w:tabs>
          <w:tab w:val="left" w:pos="1890"/>
        </w:tabs>
      </w:pPr>
      <w:r>
        <w:t xml:space="preserve">“Capture him!” </w:t>
      </w:r>
      <w:smartTag w:uri="urn:schemas-microsoft-com:office:smarttags" w:element="place">
        <w:smartTag w:uri="urn:schemas-microsoft-com:office:smarttags" w:element="State">
          <w:r>
            <w:t>Virginia</w:t>
          </w:r>
        </w:smartTag>
      </w:smartTag>
      <w:r>
        <w:t xml:space="preserve"> shouted into the microphone that made up the front of her mask. Her voice boomed out from speakers on the ship. She pointed at Rupert. </w:t>
      </w:r>
    </w:p>
    <w:p w14:paraId="1F3DF8D7" w14:textId="2136EB03" w:rsidR="00120007" w:rsidRDefault="00E7017B" w:rsidP="008839A7">
      <w:pPr>
        <w:tabs>
          <w:tab w:val="left" w:pos="1890"/>
        </w:tabs>
      </w:pPr>
      <w:r>
        <w:t xml:space="preserve">Rupert’s guts churned. Was this entire thing a ruse to get him to the ship of the </w:t>
      </w:r>
      <w:smartTag w:uri="urn:schemas-microsoft-com:office:smarttags" w:element="place">
        <w:r>
          <w:t>Archangel</w:t>
        </w:r>
      </w:smartTag>
      <w:r>
        <w:t xml:space="preserve">? Were Virginia and George in cahoots? </w:t>
      </w:r>
      <w:r w:rsidR="00094361">
        <w:t>T</w:t>
      </w:r>
      <w:r w:rsidR="00B720A3">
        <w:t xml:space="preserve">urning Rupert in might restore George to his singing post. </w:t>
      </w:r>
      <w:r w:rsidR="00E30E81">
        <w:t>And why would the Archangel let a child take charge?</w:t>
      </w:r>
    </w:p>
    <w:p w14:paraId="27801903" w14:textId="7819394F" w:rsidR="004B2E99" w:rsidRDefault="00B720A3" w:rsidP="008839A7">
      <w:pPr>
        <w:tabs>
          <w:tab w:val="left" w:pos="1890"/>
        </w:tabs>
      </w:pPr>
      <w:r>
        <w:t>Rupert’s</w:t>
      </w:r>
      <w:r w:rsidR="00E7017B">
        <w:t xml:space="preserve"> thoughts were cut short.</w:t>
      </w:r>
      <w:r>
        <w:t xml:space="preserve"> </w:t>
      </w:r>
      <w:r w:rsidR="00E7017B">
        <w:t>Several of the Golden Warriors nearby made a lunge at George. R</w:t>
      </w:r>
      <w:r w:rsidR="00120007">
        <w:t>upert’s instincts kicked in.</w:t>
      </w:r>
      <w:r>
        <w:t xml:space="preserve"> </w:t>
      </w:r>
      <w:r w:rsidR="00120007">
        <w:t>H</w:t>
      </w:r>
      <w:r w:rsidR="00E7017B">
        <w:t xml:space="preserve">e pulled George to safety before he could fully contemplate George’s role in this pickle. </w:t>
      </w:r>
    </w:p>
    <w:p w14:paraId="784C57CF" w14:textId="33CC2367" w:rsidR="00B720A3" w:rsidRDefault="004B2E99" w:rsidP="008839A7">
      <w:pPr>
        <w:tabs>
          <w:tab w:val="left" w:pos="1890"/>
        </w:tabs>
      </w:pPr>
      <w:r>
        <w:t>Golden Warriors rushed forward</w:t>
      </w:r>
      <w:r w:rsidRPr="004B2E99">
        <w:t xml:space="preserve"> </w:t>
      </w:r>
      <w:r>
        <w:t xml:space="preserve">to get at Rupert and George. </w:t>
      </w:r>
      <w:r w:rsidR="00E7017B">
        <w:t>Archangel Troops, tall handsome angels with purple capes flying,</w:t>
      </w:r>
      <w:r>
        <w:t xml:space="preserve"> took them on</w:t>
      </w:r>
      <w:r w:rsidR="00E7017B">
        <w:t xml:space="preserve">. </w:t>
      </w:r>
      <w:r>
        <w:t xml:space="preserve">Rupert and George were surrounded by fighters. </w:t>
      </w:r>
      <w:r w:rsidR="00E7017B">
        <w:t xml:space="preserve">They had become the new prize of the fight. </w:t>
      </w:r>
      <w:r w:rsidR="00B720A3">
        <w:t>Swords clashed between Golden</w:t>
      </w:r>
      <w:r w:rsidR="00E7017B">
        <w:t xml:space="preserve"> men and </w:t>
      </w:r>
      <w:r w:rsidR="00E30E81">
        <w:t>p</w:t>
      </w:r>
      <w:r w:rsidR="00B720A3">
        <w:t>urple cloaked angels</w:t>
      </w:r>
      <w:r w:rsidR="00E7017B">
        <w:t xml:space="preserve">. </w:t>
      </w:r>
      <w:r w:rsidR="00B720A3">
        <w:t>The Golden Warriors made a good run at it but</w:t>
      </w:r>
      <w:r w:rsidR="00E7017B">
        <w:t xml:space="preserve"> the Archangel Tr</w:t>
      </w:r>
      <w:r w:rsidR="00B720A3">
        <w:t>oops were victorious.</w:t>
      </w:r>
      <w:r w:rsidR="00E7017B">
        <w:t xml:space="preserve"> </w:t>
      </w:r>
    </w:p>
    <w:p w14:paraId="23D1AA98" w14:textId="77777777" w:rsidR="00E7017B" w:rsidRDefault="00E7017B" w:rsidP="008839A7">
      <w:pPr>
        <w:tabs>
          <w:tab w:val="left" w:pos="1890"/>
        </w:tabs>
      </w:pPr>
      <w:r>
        <w:t>Rupert’s head was stuffed into a velvet hood</w:t>
      </w:r>
      <w:r w:rsidR="004B2E99">
        <w:t xml:space="preserve">. Someone had come </w:t>
      </w:r>
      <w:r w:rsidR="004B2E99" w:rsidRPr="00C82393">
        <w:rPr>
          <w:noProof/>
        </w:rPr>
        <w:t>up on</w:t>
      </w:r>
      <w:r w:rsidR="004B2E99">
        <w:t xml:space="preserve"> him from behind</w:t>
      </w:r>
      <w:r>
        <w:t>. Rupert inhaled</w:t>
      </w:r>
      <w:r w:rsidR="004B2E99">
        <w:t>,</w:t>
      </w:r>
      <w:r>
        <w:t xml:space="preserve"> cardamom and hyssop? A sophisticated fusion with chemical overtones. He felt </w:t>
      </w:r>
      <w:r>
        <w:lastRenderedPageBreak/>
        <w:t>weak, his hands and legs stung as they were bound in thick ropes. The next sensation was of being bound tighter and thrown into the air. Rupert realized they had caught him up in a net</w:t>
      </w:r>
      <w:r w:rsidR="00094361">
        <w:t>. He was</w:t>
      </w:r>
      <w:r w:rsidR="00B720A3">
        <w:t xml:space="preserve"> </w:t>
      </w:r>
      <w:r w:rsidR="00094361">
        <w:t xml:space="preserve">being hauled </w:t>
      </w:r>
      <w:r>
        <w:t>up to the deck of the ship</w:t>
      </w:r>
      <w:r w:rsidR="00094361">
        <w:t xml:space="preserve"> like a lump of cargo</w:t>
      </w:r>
      <w:r>
        <w:t xml:space="preserve">. He didn’t struggle but </w:t>
      </w:r>
      <w:r w:rsidR="00B720A3">
        <w:t xml:space="preserve">a </w:t>
      </w:r>
      <w:r>
        <w:t>hard landing bruised his bum. He prayed</w:t>
      </w:r>
      <w:r w:rsidR="00B720A3">
        <w:t>;</w:t>
      </w:r>
      <w:r>
        <w:t xml:space="preserve"> may the torture and or whatever was next </w:t>
      </w:r>
      <w:r w:rsidR="00B720A3">
        <w:t xml:space="preserve">from the Archangel’s troops </w:t>
      </w:r>
      <w:r>
        <w:t xml:space="preserve">be over quickly. </w:t>
      </w:r>
    </w:p>
    <w:p w14:paraId="3D8A4F94" w14:textId="066F7549" w:rsidR="00E7017B" w:rsidRDefault="00E7017B" w:rsidP="008839A7">
      <w:pPr>
        <w:tabs>
          <w:tab w:val="left" w:pos="1890"/>
        </w:tabs>
      </w:pPr>
      <w:r>
        <w:t xml:space="preserve">“Take that one directly below!” </w:t>
      </w:r>
      <w:smartTag w:uri="urn:schemas-microsoft-com:office:smarttags" w:element="place">
        <w:smartTag w:uri="urn:schemas-microsoft-com:office:smarttags" w:element="State">
          <w:r>
            <w:t>Virginia</w:t>
          </w:r>
        </w:smartTag>
      </w:smartTag>
      <w:r>
        <w:t>’s voice commanded.</w:t>
      </w:r>
      <w:r>
        <w:tab/>
      </w:r>
    </w:p>
    <w:p w14:paraId="7E1BA9BE" w14:textId="3E09315C" w:rsidR="00E7017B" w:rsidRDefault="00E7017B" w:rsidP="008839A7">
      <w:pPr>
        <w:tabs>
          <w:tab w:val="left" w:pos="1890"/>
        </w:tabs>
      </w:pPr>
      <w:r>
        <w:t xml:space="preserve">Rupert assumed </w:t>
      </w:r>
      <w:smartTag w:uri="urn:schemas-microsoft-com:office:smarttags" w:element="State">
        <w:smartTag w:uri="urn:schemas-microsoft-com:office:smarttags" w:element="place">
          <w:r>
            <w:t>Virginia</w:t>
          </w:r>
        </w:smartTag>
      </w:smartTag>
      <w:r>
        <w:t xml:space="preserve"> was talking about George because he heard George’s muffled murmur as boots marched away. </w:t>
      </w:r>
    </w:p>
    <w:p w14:paraId="064BDB15" w14:textId="43371006" w:rsidR="00E7017B" w:rsidRDefault="00E7017B" w:rsidP="008839A7">
      <w:pPr>
        <w:tabs>
          <w:tab w:val="left" w:pos="1890"/>
        </w:tabs>
      </w:pPr>
      <w:r>
        <w:t>Rupert’s velvet hood was whisked off while the netting that encased him was released</w:t>
      </w:r>
      <w:r w:rsidR="004B2E99">
        <w:t xml:space="preserve"> in a pile around his feet</w:t>
      </w:r>
      <w:r w:rsidR="005737E9">
        <w:t>. Several</w:t>
      </w:r>
      <w:r>
        <w:t xml:space="preserve"> golden jellyfish still clung to him, Rupert felt numb wherever their tentacles had clasped his limbs and torso. He couldn’t move and his tongue felt thick. </w:t>
      </w:r>
    </w:p>
    <w:p w14:paraId="27206E40" w14:textId="6F00C6CD" w:rsidR="00E7017B" w:rsidRDefault="00E7017B" w:rsidP="008839A7">
      <w:pPr>
        <w:tabs>
          <w:tab w:val="left" w:pos="1890"/>
        </w:tabs>
      </w:pPr>
      <w:r>
        <w:t xml:space="preserve">“What do you have to say for yourself?” </w:t>
      </w:r>
      <w:smartTag w:uri="urn:schemas-microsoft-com:office:smarttags" w:element="place">
        <w:smartTag w:uri="urn:schemas-microsoft-com:office:smarttags" w:element="State">
          <w:r>
            <w:t>Virginia</w:t>
          </w:r>
        </w:smartTag>
      </w:smartTag>
      <w:r>
        <w:t xml:space="preserve"> demanded. </w:t>
      </w:r>
    </w:p>
    <w:p w14:paraId="22325AE1" w14:textId="74AE775B" w:rsidR="00E7017B" w:rsidRDefault="00E7017B" w:rsidP="008839A7">
      <w:pPr>
        <w:tabs>
          <w:tab w:val="left" w:pos="1890"/>
        </w:tabs>
      </w:pPr>
      <w:r>
        <w:t xml:space="preserve">Rupert </w:t>
      </w:r>
      <w:r w:rsidR="004B2E99">
        <w:t xml:space="preserve">tried but </w:t>
      </w:r>
      <w:r>
        <w:t xml:space="preserve">couldn’t respond. Just turn me over to the </w:t>
      </w:r>
      <w:smartTag w:uri="urn:schemas-microsoft-com:office:smarttags" w:element="place">
        <w:r>
          <w:t>Archangel</w:t>
        </w:r>
      </w:smartTag>
      <w:r>
        <w:t xml:space="preserve"> and stop with all this show. </w:t>
      </w:r>
    </w:p>
    <w:p w14:paraId="00D5241D" w14:textId="5ECD74E8" w:rsidR="00E7017B" w:rsidRDefault="00E7017B" w:rsidP="008839A7">
      <w:pPr>
        <w:tabs>
          <w:tab w:val="left" w:pos="1890"/>
        </w:tabs>
      </w:pPr>
      <w:r>
        <w:t xml:space="preserve">“Nothing? Of course not! Angels are useless, all of you!” </w:t>
      </w:r>
      <w:smartTag w:uri="urn:schemas-microsoft-com:office:smarttags" w:element="place">
        <w:smartTag w:uri="urn:schemas-microsoft-com:office:smarttags" w:element="State">
          <w:r>
            <w:t>Virginia</w:t>
          </w:r>
        </w:smartTag>
      </w:smartTag>
      <w:r>
        <w:t xml:space="preserve"> was on the verge of tears. </w:t>
      </w:r>
    </w:p>
    <w:p w14:paraId="0BD70CC2" w14:textId="0B697A7B" w:rsidR="00E7017B" w:rsidRDefault="00E7017B" w:rsidP="008839A7">
      <w:pPr>
        <w:tabs>
          <w:tab w:val="left" w:pos="1890"/>
        </w:tabs>
      </w:pPr>
      <w:r>
        <w:t>Rupert was surprised the Archangel</w:t>
      </w:r>
      <w:r w:rsidR="005A0554">
        <w:t xml:space="preserve"> had let her on the ship. </w:t>
      </w:r>
    </w:p>
    <w:p w14:paraId="54112600" w14:textId="58637549" w:rsidR="00E7017B" w:rsidRDefault="00E7017B" w:rsidP="008839A7">
      <w:pPr>
        <w:tabs>
          <w:tab w:val="left" w:pos="1890"/>
        </w:tabs>
      </w:pPr>
      <w:r>
        <w:t xml:space="preserve">“Shame on you! All humanity about to be enslaved and not one of you could care less to save us. Not even your precious </w:t>
      </w:r>
      <w:r w:rsidRPr="00C82393">
        <w:rPr>
          <w:noProof/>
        </w:rPr>
        <w:t>Lowelle</w:t>
      </w:r>
      <w:r>
        <w:t xml:space="preserve">, how dare she </w:t>
      </w:r>
      <w:r w:rsidRPr="00C82393">
        <w:rPr>
          <w:noProof/>
        </w:rPr>
        <w:t>marry</w:t>
      </w:r>
      <w:r>
        <w:t xml:space="preserve"> him! I’ll show you all. Just watch me!” Virginia was interrupted by several troops who appro</w:t>
      </w:r>
      <w:r w:rsidR="004B2E99">
        <w:t>ached, whispered in her ear,</w:t>
      </w:r>
      <w:r>
        <w:t xml:space="preserve"> </w:t>
      </w:r>
      <w:r w:rsidR="004B2E99">
        <w:t xml:space="preserve">and </w:t>
      </w:r>
      <w:r>
        <w:t xml:space="preserve">led her away. </w:t>
      </w:r>
    </w:p>
    <w:p w14:paraId="30EBA3D5" w14:textId="3C527C53" w:rsidR="00E7017B" w:rsidRDefault="00E7017B" w:rsidP="008839A7">
      <w:pPr>
        <w:tabs>
          <w:tab w:val="left" w:pos="1890"/>
        </w:tabs>
      </w:pPr>
      <w:r>
        <w:lastRenderedPageBreak/>
        <w:t xml:space="preserve">The fighting on the jellyfish raft below sounded fierce and </w:t>
      </w:r>
      <w:r w:rsidRPr="00DF0F06">
        <w:rPr>
          <w:noProof/>
        </w:rPr>
        <w:t>the ship</w:t>
      </w:r>
      <w:r w:rsidR="00C82393" w:rsidRPr="00DF0F06">
        <w:rPr>
          <w:noProof/>
        </w:rPr>
        <w:t>’</w:t>
      </w:r>
      <w:r w:rsidRPr="00DF0F06">
        <w:rPr>
          <w:noProof/>
        </w:rPr>
        <w:t>s guns</w:t>
      </w:r>
      <w:r w:rsidRPr="00DF0F06">
        <w:t xml:space="preserve"> </w:t>
      </w:r>
      <w:r>
        <w:t xml:space="preserve">suddenly boomed without pause. More troops poured over the side of the ship. Rupert was left alone to struggle in his semi-paralyzed body. </w:t>
      </w:r>
    </w:p>
    <w:p w14:paraId="5AF8EBA8" w14:textId="12905A06" w:rsidR="00E7017B" w:rsidRDefault="00E7017B" w:rsidP="008839A7">
      <w:pPr>
        <w:tabs>
          <w:tab w:val="left" w:pos="1890"/>
        </w:tabs>
      </w:pPr>
      <w:r>
        <w:t xml:space="preserve">The mention of </w:t>
      </w:r>
      <w:r w:rsidRPr="00C82393">
        <w:rPr>
          <w:noProof/>
        </w:rPr>
        <w:t>Lowelle</w:t>
      </w:r>
      <w:r>
        <w:t xml:space="preserve"> had brought melancholy to his spirit. Since he </w:t>
      </w:r>
      <w:r w:rsidR="005A0554">
        <w:t>had heard the announcement of Auknot</w:t>
      </w:r>
      <w:r>
        <w:t>’s wedding, Rupert hadn’t dared think it poss</w:t>
      </w:r>
      <w:r w:rsidR="005A0554">
        <w:t xml:space="preserve">ible that </w:t>
      </w:r>
      <w:r w:rsidR="005A0554" w:rsidRPr="00C82393">
        <w:rPr>
          <w:noProof/>
        </w:rPr>
        <w:t>Lowelle</w:t>
      </w:r>
      <w:r w:rsidR="005A0554">
        <w:t xml:space="preserve"> would marry </w:t>
      </w:r>
      <w:r w:rsidR="005A0554" w:rsidRPr="00C82393">
        <w:rPr>
          <w:noProof/>
        </w:rPr>
        <w:t>Auknot</w:t>
      </w:r>
      <w:r>
        <w:t xml:space="preserve"> willingly but Virginia’s pronouncement allowed the thought to present Rupert his worst fear, that he had somehow lost </w:t>
      </w:r>
      <w:r w:rsidRPr="00C82393">
        <w:rPr>
          <w:noProof/>
        </w:rPr>
        <w:t>Lowelle</w:t>
      </w:r>
      <w:r>
        <w:t xml:space="preserve"> forever. </w:t>
      </w:r>
    </w:p>
    <w:p w14:paraId="1A757E99" w14:textId="0DA00B4E" w:rsidR="00E7017B" w:rsidRDefault="00E7017B" w:rsidP="008839A7">
      <w:pPr>
        <w:tabs>
          <w:tab w:val="left" w:pos="1890"/>
        </w:tabs>
      </w:pPr>
      <w:r>
        <w:t xml:space="preserve">Humans, isn’t that what this </w:t>
      </w:r>
      <w:r w:rsidR="004B2E99">
        <w:t xml:space="preserve">trouble </w:t>
      </w:r>
      <w:r>
        <w:t>all boiled down to in the end? Who cared what happened to th</w:t>
      </w:r>
      <w:r w:rsidR="005A0554">
        <w:t xml:space="preserve">em? They were just as evil as </w:t>
      </w:r>
      <w:r w:rsidR="005A0554" w:rsidRPr="00C82393">
        <w:rPr>
          <w:noProof/>
        </w:rPr>
        <w:t>Auknot</w:t>
      </w:r>
      <w:r>
        <w:t xml:space="preserve">, who was behaving just like one of them. </w:t>
      </w:r>
    </w:p>
    <w:p w14:paraId="28868302" w14:textId="50FB3326" w:rsidR="00E7017B" w:rsidRDefault="00E7017B" w:rsidP="008839A7">
      <w:pPr>
        <w:tabs>
          <w:tab w:val="left" w:pos="1890"/>
        </w:tabs>
      </w:pPr>
      <w:r>
        <w:t xml:space="preserve">Damn them all, they deserved what they got. Rupert wasn’t at all sorry for what he had done. After all what had he done? Tried to be a good apprentice to his trade and free his master Ezra? </w:t>
      </w:r>
      <w:r w:rsidR="004B2E99">
        <w:t xml:space="preserve">So what if he had traded </w:t>
      </w:r>
      <w:r w:rsidR="007B6EFC">
        <w:t xml:space="preserve">the </w:t>
      </w:r>
      <w:r w:rsidR="004B2E99">
        <w:t xml:space="preserve">Cyryzzma </w:t>
      </w:r>
      <w:r w:rsidR="007B6EFC">
        <w:t xml:space="preserve">formula </w:t>
      </w:r>
      <w:r w:rsidR="004B2E99">
        <w:t>to…</w:t>
      </w:r>
    </w:p>
    <w:p w14:paraId="4B5CABE2" w14:textId="69ACFA26" w:rsidR="00E7017B" w:rsidRDefault="005A0554" w:rsidP="008839A7">
      <w:pPr>
        <w:tabs>
          <w:tab w:val="left" w:pos="1890"/>
        </w:tabs>
      </w:pPr>
      <w:r>
        <w:t>Splash! A bucket</w:t>
      </w:r>
      <w:r w:rsidR="00E7017B">
        <w:t xml:space="preserve"> let loose saltwater</w:t>
      </w:r>
      <w:r>
        <w:t>;</w:t>
      </w:r>
      <w:r w:rsidR="00E7017B">
        <w:t xml:space="preserve"> it hung over Rupert’s face obscuring his view as he </w:t>
      </w:r>
      <w:r w:rsidR="00E7017B" w:rsidRPr="00C82393">
        <w:rPr>
          <w:noProof/>
        </w:rPr>
        <w:t>spit</w:t>
      </w:r>
      <w:r w:rsidR="00E7017B">
        <w:t xml:space="preserve"> and coughed. Hmm, what’s this? A slight taste of vanilla.</w:t>
      </w:r>
    </w:p>
    <w:p w14:paraId="3D3AD3DE" w14:textId="606C0DD8" w:rsidR="00E7017B" w:rsidRDefault="00E7017B" w:rsidP="008839A7">
      <w:pPr>
        <w:tabs>
          <w:tab w:val="left" w:pos="1890"/>
        </w:tabs>
      </w:pPr>
      <w:r>
        <w:t>“One more ought to do it,” Ezra said as</w:t>
      </w:r>
      <w:r w:rsidR="004B2E99">
        <w:t xml:space="preserve"> the Creole doused Rupert</w:t>
      </w:r>
      <w:r w:rsidR="005A0554">
        <w:t xml:space="preserve"> with</w:t>
      </w:r>
      <w:r w:rsidR="004B2E99">
        <w:t xml:space="preserve"> another bucketful of a</w:t>
      </w:r>
      <w:r>
        <w:t xml:space="preserve"> bracing </w:t>
      </w:r>
      <w:r w:rsidR="004B2E99">
        <w:t xml:space="preserve">saltwater and vanilla </w:t>
      </w:r>
      <w:r>
        <w:t xml:space="preserve">concoction. </w:t>
      </w:r>
    </w:p>
    <w:p w14:paraId="14DED287" w14:textId="4B4CB4B2" w:rsidR="00E7017B" w:rsidRDefault="00E7017B" w:rsidP="008839A7">
      <w:pPr>
        <w:tabs>
          <w:tab w:val="left" w:pos="1890"/>
        </w:tabs>
      </w:pPr>
      <w:r>
        <w:t xml:space="preserve">Rupert felt warmth returning to his numb parts. The Creole pulled off the jellyfish and tossed them aside. Rupert stretched. He checked the vials in his pockets. Good, still intact, he had a feeling they were about to become very useful. </w:t>
      </w:r>
    </w:p>
    <w:p w14:paraId="433F4794" w14:textId="735AEA52" w:rsidR="00E7017B" w:rsidRDefault="00E7017B" w:rsidP="008839A7">
      <w:pPr>
        <w:tabs>
          <w:tab w:val="left" w:pos="1890"/>
        </w:tabs>
      </w:pPr>
      <w:r>
        <w:t>“After my fellow here described the warmth of these golden isle</w:t>
      </w:r>
      <w:r w:rsidR="004B2E99">
        <w:t xml:space="preserve">s, we decided it was foolish to let our old bones keep creaking </w:t>
      </w:r>
      <w:r>
        <w:t>in the frost,” Ezra and</w:t>
      </w:r>
      <w:r w:rsidR="004B2E99">
        <w:t xml:space="preserve"> the Creole let out a giggle, “L</w:t>
      </w:r>
      <w:r>
        <w:t xml:space="preserve">ooks like we arrived just in time to be a bit handy after all.” </w:t>
      </w:r>
    </w:p>
    <w:p w14:paraId="6DA9DDFE" w14:textId="43D0630C" w:rsidR="00E7017B" w:rsidRDefault="00E7017B" w:rsidP="008839A7">
      <w:pPr>
        <w:tabs>
          <w:tab w:val="left" w:pos="1890"/>
        </w:tabs>
      </w:pPr>
      <w:r>
        <w:lastRenderedPageBreak/>
        <w:t>Rupert struggled to</w:t>
      </w:r>
      <w:r w:rsidR="00140AC0">
        <w:t xml:space="preserve"> his feet and</w:t>
      </w:r>
      <w:r>
        <w:t xml:space="preserve"> </w:t>
      </w:r>
      <w:r w:rsidR="00140AC0">
        <w:t xml:space="preserve">put his </w:t>
      </w:r>
      <w:r>
        <w:t xml:space="preserve">hand </w:t>
      </w:r>
      <w:r w:rsidR="00140AC0">
        <w:t>in his pocket to find</w:t>
      </w:r>
      <w:r>
        <w:t xml:space="preserve"> a vial</w:t>
      </w:r>
      <w:r w:rsidR="00140AC0">
        <w:t xml:space="preserve"> in case they needed it for defense. But he didn’t have a chance to even warn</w:t>
      </w:r>
      <w:r>
        <w:t xml:space="preserve"> Ezra</w:t>
      </w:r>
      <w:r w:rsidR="00140AC0">
        <w:t>. T</w:t>
      </w:r>
      <w:r>
        <w:t>he Archangel’s Troops loomed up behind the two old foo</w:t>
      </w:r>
      <w:r w:rsidR="00140AC0">
        <w:t>ls and bagged them</w:t>
      </w:r>
      <w:r>
        <w:t xml:space="preserve"> with dark-as-night velvet bags. </w:t>
      </w:r>
    </w:p>
    <w:p w14:paraId="28B64253" w14:textId="76955717" w:rsidR="00E7017B" w:rsidRDefault="00E7017B" w:rsidP="008839A7">
      <w:pPr>
        <w:tabs>
          <w:tab w:val="left" w:pos="1890"/>
        </w:tabs>
      </w:pPr>
      <w:r>
        <w:t xml:space="preserve">Everything went dark </w:t>
      </w:r>
      <w:r w:rsidR="0004316F">
        <w:t xml:space="preserve">again </w:t>
      </w:r>
      <w:r>
        <w:t xml:space="preserve">for Rupert as well. </w:t>
      </w:r>
    </w:p>
    <w:p w14:paraId="731B371A" w14:textId="4B869E3E" w:rsidR="00E7017B" w:rsidRPr="00530BCD" w:rsidRDefault="00E7017B" w:rsidP="00530BCD">
      <w:pPr>
        <w:pStyle w:val="Heading1"/>
      </w:pPr>
      <w:r>
        <w:br w:type="page"/>
      </w:r>
      <w:r w:rsidR="0004316F" w:rsidRPr="00C82393">
        <w:lastRenderedPageBreak/>
        <w:t>Chapter 24</w:t>
      </w:r>
      <w:r w:rsidR="00530BCD">
        <w:t xml:space="preserve"> </w:t>
      </w:r>
      <w:r w:rsidRPr="00C82393">
        <w:rPr>
          <w:sz w:val="28"/>
          <w:szCs w:val="28"/>
        </w:rPr>
        <w:t>Fiona’s Legacy</w:t>
      </w:r>
    </w:p>
    <w:p w14:paraId="761DCF30" w14:textId="77777777" w:rsidR="00E7017B" w:rsidRDefault="00E7017B" w:rsidP="008839A7">
      <w:pPr>
        <w:tabs>
          <w:tab w:val="left" w:pos="1890"/>
        </w:tabs>
      </w:pPr>
    </w:p>
    <w:p w14:paraId="70A25042" w14:textId="6C7B71E0" w:rsidR="00E7017B" w:rsidRDefault="00E7017B" w:rsidP="008839A7">
      <w:pPr>
        <w:tabs>
          <w:tab w:val="left" w:pos="1890"/>
        </w:tabs>
      </w:pPr>
      <w:r w:rsidRPr="00C82393">
        <w:rPr>
          <w:sz w:val="32"/>
          <w:szCs w:val="32"/>
        </w:rPr>
        <w:t>R</w:t>
      </w:r>
      <w:r>
        <w:t xml:space="preserve">upert regained consciousness slowly. His hands were bound but </w:t>
      </w:r>
      <w:r w:rsidR="005A0554">
        <w:t xml:space="preserve">he </w:t>
      </w:r>
      <w:r>
        <w:t xml:space="preserve">didn’t feel a velvet hood on his face. He strained to adjust his eyes in the dark. He could just make out a small red light blinking at the base of a steep metal stair, </w:t>
      </w:r>
      <w:r w:rsidR="00140AC0">
        <w:t xml:space="preserve">a </w:t>
      </w:r>
      <w:r>
        <w:t xml:space="preserve">ladder really. Rupert assumed he, or rather </w:t>
      </w:r>
      <w:r w:rsidRPr="008D7890">
        <w:t>they,</w:t>
      </w:r>
      <w:r>
        <w:t xml:space="preserve"> as he c</w:t>
      </w:r>
      <w:r w:rsidR="005737E9">
        <w:t xml:space="preserve">ould hear groaning nearby, were </w:t>
      </w:r>
      <w:r>
        <w:t>in the ship’s hold, a brig of sorts?</w:t>
      </w:r>
    </w:p>
    <w:p w14:paraId="1DEDDC81" w14:textId="1F32255F" w:rsidR="00E7017B" w:rsidRDefault="00E7017B" w:rsidP="008839A7">
      <w:pPr>
        <w:tabs>
          <w:tab w:val="left" w:pos="1890"/>
        </w:tabs>
      </w:pPr>
      <w:r>
        <w:t xml:space="preserve">Rupert’s heart pounded at </w:t>
      </w:r>
      <w:r w:rsidR="005A0554">
        <w:t>the thought of the lions from Auknot</w:t>
      </w:r>
      <w:r>
        <w:t>’s island cages. No straw seemed to be a</w:t>
      </w:r>
      <w:r w:rsidR="00140AC0">
        <w:t xml:space="preserve">t his feet, the </w:t>
      </w:r>
      <w:r>
        <w:t xml:space="preserve">high windows were </w:t>
      </w:r>
      <w:r w:rsidR="00140AC0">
        <w:t xml:space="preserve">also </w:t>
      </w:r>
      <w:r>
        <w:t>missing. Boom, thud, splash. Rupert could hear sounds of the battle waging on the other side of the hull. At least in here they were protected from the purple smoke and flying arrows.</w:t>
      </w:r>
      <w:r w:rsidR="00140AC0">
        <w:t xml:space="preserve"> </w:t>
      </w:r>
    </w:p>
    <w:p w14:paraId="49310353" w14:textId="0AA503B7" w:rsidR="00E7017B" w:rsidRDefault="00E7017B" w:rsidP="008839A7">
      <w:pPr>
        <w:tabs>
          <w:tab w:val="left" w:pos="1890"/>
        </w:tabs>
      </w:pPr>
      <w:r>
        <w:t xml:space="preserve">“Hello Darlin’,” the </w:t>
      </w:r>
      <w:r w:rsidR="005A0554">
        <w:t>distinctive drawl of Dr. Fion</w:t>
      </w:r>
      <w:r>
        <w:t xml:space="preserve">a reached out in the dark, “I see you’ve decided to join us rather than rescue us.” </w:t>
      </w:r>
    </w:p>
    <w:p w14:paraId="78596569" w14:textId="26CAC7C2" w:rsidR="00E7017B" w:rsidRDefault="00140AC0" w:rsidP="008839A7">
      <w:pPr>
        <w:tabs>
          <w:tab w:val="left" w:pos="1890"/>
        </w:tabs>
      </w:pPr>
      <w:r>
        <w:t xml:space="preserve">Still blind, </w:t>
      </w:r>
      <w:r w:rsidR="00E7017B">
        <w:t xml:space="preserve">Rupert took a step forward and </w:t>
      </w:r>
      <w:r w:rsidR="00E7017B" w:rsidRPr="00C82393">
        <w:rPr>
          <w:noProof/>
        </w:rPr>
        <w:t>stu</w:t>
      </w:r>
      <w:r w:rsidRPr="00C82393">
        <w:rPr>
          <w:noProof/>
        </w:rPr>
        <w:t>mbled over</w:t>
      </w:r>
      <w:r>
        <w:t xml:space="preserve"> a large lump. Groans. Bodies! After a moment of exploring</w:t>
      </w:r>
      <w:r w:rsidR="00E7017B">
        <w:t xml:space="preserve"> with his hands Rupert concluded he had tripped over the pron</w:t>
      </w:r>
      <w:r>
        <w:t>e bodies of the Creole and Ezra. B</w:t>
      </w:r>
      <w:r w:rsidR="00E7017B">
        <w:t xml:space="preserve">oth </w:t>
      </w:r>
      <w:r>
        <w:t xml:space="preserve">had </w:t>
      </w:r>
      <w:r w:rsidR="00E7017B">
        <w:t>snorted back into a deep slumber. Rupert felt his eyelids slump and tug at him to join them.</w:t>
      </w:r>
    </w:p>
    <w:p w14:paraId="18945A51" w14:textId="7F43AE9F" w:rsidR="00E7017B" w:rsidRDefault="00E7017B" w:rsidP="008839A7">
      <w:pPr>
        <w:tabs>
          <w:tab w:val="left" w:pos="1890"/>
        </w:tabs>
      </w:pPr>
      <w:r>
        <w:t xml:space="preserve">Rupert rummaged in his jacket pocket and found the vial he wanted. Snap. He popped off the top. Green sparkles and </w:t>
      </w:r>
      <w:r w:rsidRPr="00C82393">
        <w:rPr>
          <w:noProof/>
        </w:rPr>
        <w:t>fresh</w:t>
      </w:r>
      <w:r>
        <w:t xml:space="preserve"> breeze blew about the hold. The slumbering aw</w:t>
      </w:r>
      <w:r w:rsidR="00140AC0">
        <w:t xml:space="preserve">oke. Rupert’s head cleared. Light from the </w:t>
      </w:r>
      <w:r>
        <w:t xml:space="preserve">sparkles revealed three small barred cages. One held Ezra and the Creole and Rupert, one for George, and one for </w:t>
      </w:r>
      <w:r w:rsidR="00D93557">
        <w:t>Dr. Fion</w:t>
      </w:r>
      <w:r>
        <w:t>a. Th</w:t>
      </w:r>
      <w:r w:rsidR="0004316F">
        <w:t>e end of the hold, the majority of it</w:t>
      </w:r>
      <w:r w:rsidR="00140AC0">
        <w:t>,</w:t>
      </w:r>
      <w:r>
        <w:t xml:space="preserve"> was barred off and crammed with captured</w:t>
      </w:r>
      <w:r w:rsidR="00140AC0">
        <w:t xml:space="preserve"> and slumbering</w:t>
      </w:r>
      <w:r>
        <w:t xml:space="preserve"> Golden Warriors. </w:t>
      </w:r>
    </w:p>
    <w:p w14:paraId="0E59A1EE" w14:textId="63DCB830" w:rsidR="00E7017B" w:rsidRDefault="00E7017B" w:rsidP="008839A7">
      <w:pPr>
        <w:tabs>
          <w:tab w:val="left" w:pos="1890"/>
        </w:tabs>
      </w:pPr>
      <w:r>
        <w:lastRenderedPageBreak/>
        <w:t>“</w:t>
      </w:r>
      <w:smartTag w:uri="urn:schemas-microsoft-com:office:smarttags" w:element="place">
        <w:smartTag w:uri="urn:schemas-microsoft-com:office:smarttags" w:element="country-region">
          <w:r>
            <w:t>Iceland</w:t>
          </w:r>
        </w:smartTag>
      </w:smartTag>
      <w:r>
        <w:t xml:space="preserve"> icicle and </w:t>
      </w:r>
      <w:r w:rsidRPr="00C82393">
        <w:rPr>
          <w:noProof/>
        </w:rPr>
        <w:t>periwinkle</w:t>
      </w:r>
      <w:r>
        <w:t xml:space="preserve"> wake-up!” George exclaimed </w:t>
      </w:r>
      <w:r w:rsidR="00140AC0">
        <w:t xml:space="preserve">in a delighted voice </w:t>
      </w:r>
      <w:r>
        <w:t>as he hopped up.</w:t>
      </w:r>
    </w:p>
    <w:p w14:paraId="1FA5EC66" w14:textId="4724F28F" w:rsidR="00E7017B" w:rsidRDefault="00E7017B" w:rsidP="008839A7">
      <w:pPr>
        <w:tabs>
          <w:tab w:val="left" w:pos="1890"/>
        </w:tabs>
      </w:pPr>
      <w:r>
        <w:t xml:space="preserve">Less delighted, the Golden Warriors awoke, began to grumble and then to shout. </w:t>
      </w:r>
    </w:p>
    <w:p w14:paraId="3B6ABCBA" w14:textId="21B3700C" w:rsidR="00E7017B" w:rsidRDefault="00E7017B" w:rsidP="008839A7">
      <w:pPr>
        <w:tabs>
          <w:tab w:val="left" w:pos="1890"/>
        </w:tabs>
      </w:pPr>
      <w:r>
        <w:t>The Harpy twittered forth from George’s cage. As</w:t>
      </w:r>
      <w:r w:rsidR="0004316F">
        <w:t xml:space="preserve"> the vial’s green sparkles fell, they lit </w:t>
      </w:r>
      <w:r w:rsidR="00140AC0">
        <w:t>up some bags in the corner. The bags</w:t>
      </w:r>
      <w:r w:rsidR="0004316F">
        <w:t xml:space="preserve"> were face shaped, the discarde</w:t>
      </w:r>
      <w:r w:rsidR="00140AC0">
        <w:t>d bags that masks had come in. T</w:t>
      </w:r>
      <w:r>
        <w:t>he Harpy sna</w:t>
      </w:r>
      <w:r w:rsidR="0004316F">
        <w:t>tched some up.</w:t>
      </w:r>
      <w:r>
        <w:t xml:space="preserve"> </w:t>
      </w:r>
      <w:r w:rsidR="0004316F">
        <w:t xml:space="preserve">It scooped </w:t>
      </w:r>
      <w:r>
        <w:t>little green flashes</w:t>
      </w:r>
      <w:r w:rsidR="0004316F">
        <w:t xml:space="preserve"> </w:t>
      </w:r>
      <w:r w:rsidR="00140AC0">
        <w:t>and blew them into the bags, dropped them on the floor. They lay</w:t>
      </w:r>
      <w:r>
        <w:t xml:space="preserve"> </w:t>
      </w:r>
      <w:r w:rsidR="00140AC0">
        <w:t>there</w:t>
      </w:r>
      <w:r w:rsidR="0004316F">
        <w:t xml:space="preserve"> like </w:t>
      </w:r>
      <w:r w:rsidR="00140AC0">
        <w:t xml:space="preserve">eerie puffed up </w:t>
      </w:r>
      <w:r w:rsidR="0004316F">
        <w:t xml:space="preserve">glowing faces </w:t>
      </w:r>
      <w:r w:rsidR="00140AC0">
        <w:t xml:space="preserve">but they </w:t>
      </w:r>
      <w:r w:rsidR="0004316F">
        <w:t>prov</w:t>
      </w:r>
      <w:r w:rsidR="00140AC0">
        <w:t>ided</w:t>
      </w:r>
      <w:r>
        <w:t xml:space="preserve"> a dim green lighting</w:t>
      </w:r>
      <w:r w:rsidR="00140AC0">
        <w:t xml:space="preserve"> for the brig</w:t>
      </w:r>
      <w:r>
        <w:t xml:space="preserve">. </w:t>
      </w:r>
    </w:p>
    <w:p w14:paraId="08D703D7" w14:textId="1832B27B" w:rsidR="00E7017B" w:rsidRDefault="00E7017B" w:rsidP="008839A7">
      <w:pPr>
        <w:tabs>
          <w:tab w:val="left" w:pos="1890"/>
        </w:tabs>
      </w:pPr>
      <w:r>
        <w:t xml:space="preserve">Ezra </w:t>
      </w:r>
      <w:r w:rsidR="00E11769">
        <w:t xml:space="preserve">sat up and </w:t>
      </w:r>
      <w:r>
        <w:t>s</w:t>
      </w:r>
      <w:r w:rsidR="0004316F">
        <w:t>ighed</w:t>
      </w:r>
      <w:r w:rsidR="00E11769">
        <w:t>. Apparently still dazed, he addressed</w:t>
      </w:r>
      <w:r w:rsidR="0004316F">
        <w:t xml:space="preserve"> one</w:t>
      </w:r>
      <w:r w:rsidR="00E11769">
        <w:t xml:space="preserve"> of the glowing face bags</w:t>
      </w:r>
      <w:r>
        <w:t xml:space="preserve">, </w:t>
      </w:r>
      <w:r w:rsidR="00D93557">
        <w:t>“T</w:t>
      </w:r>
      <w:r>
        <w:t xml:space="preserve">he Archangel’s finally got us has he?” </w:t>
      </w:r>
    </w:p>
    <w:p w14:paraId="3BBB0188" w14:textId="71BA62ED" w:rsidR="00E7017B" w:rsidRDefault="00D93557" w:rsidP="008839A7">
      <w:pPr>
        <w:tabs>
          <w:tab w:val="left" w:pos="1890"/>
        </w:tabs>
      </w:pPr>
      <w:r>
        <w:t>“Ezra!” Dr. Fion</w:t>
      </w:r>
      <w:r w:rsidR="00E7017B">
        <w:t xml:space="preserve">a </w:t>
      </w:r>
      <w:r w:rsidR="00E11769">
        <w:t xml:space="preserve">shrieked. She lunged forward </w:t>
      </w:r>
      <w:r w:rsidR="005737E9">
        <w:t>and</w:t>
      </w:r>
      <w:r w:rsidR="00AE19A1">
        <w:t>,</w:t>
      </w:r>
      <w:r w:rsidR="005737E9">
        <w:t xml:space="preserve"> </w:t>
      </w:r>
      <w:r w:rsidR="00E11769">
        <w:t>in the dim light</w:t>
      </w:r>
      <w:r w:rsidR="00AE19A1">
        <w:t>,</w:t>
      </w:r>
      <w:r w:rsidR="00E11769">
        <w:t xml:space="preserve"> she</w:t>
      </w:r>
      <w:r w:rsidR="00E7017B">
        <w:t xml:space="preserve"> hit her head and glasses square on the bars. They cracked in half and fell off her face. She put her head in her hands.</w:t>
      </w:r>
    </w:p>
    <w:p w14:paraId="1036A19D" w14:textId="121ABD5B" w:rsidR="00E7017B" w:rsidRDefault="00E7017B" w:rsidP="008839A7">
      <w:pPr>
        <w:tabs>
          <w:tab w:val="left" w:pos="1890"/>
        </w:tabs>
      </w:pPr>
      <w:r>
        <w:t>“My Fiona, my lovely?” Ezra whispered in reply as if he didn’t dare believe it was really her.</w:t>
      </w:r>
    </w:p>
    <w:p w14:paraId="1AE2CA65" w14:textId="74DFCC7E" w:rsidR="00E7017B" w:rsidRDefault="00D93557" w:rsidP="008839A7">
      <w:pPr>
        <w:tabs>
          <w:tab w:val="left" w:pos="1890"/>
        </w:tabs>
      </w:pPr>
      <w:r>
        <w:t>She lifted her head. Dr. Fion</w:t>
      </w:r>
      <w:r w:rsidR="00E7017B">
        <w:t>a’s emerald eyes reflected light fro</w:t>
      </w:r>
      <w:r w:rsidR="00E11769">
        <w:t>m the green globes</w:t>
      </w:r>
      <w:r w:rsidR="0004316F">
        <w:t>. T</w:t>
      </w:r>
      <w:r w:rsidR="00E7017B">
        <w:t xml:space="preserve">ears brimmed over onto her cheeks. </w:t>
      </w:r>
    </w:p>
    <w:p w14:paraId="097B4DAD" w14:textId="27B5375E" w:rsidR="00E7017B" w:rsidRDefault="00E7017B" w:rsidP="008839A7">
      <w:pPr>
        <w:tabs>
          <w:tab w:val="left" w:pos="1890"/>
        </w:tabs>
      </w:pPr>
      <w:r>
        <w:t xml:space="preserve">“You came for me?” She said. </w:t>
      </w:r>
    </w:p>
    <w:p w14:paraId="5A5F962D" w14:textId="562113E8" w:rsidR="00E7017B" w:rsidRDefault="00E7017B" w:rsidP="008839A7">
      <w:pPr>
        <w:tabs>
          <w:tab w:val="left" w:pos="1890"/>
        </w:tabs>
      </w:pPr>
      <w:r>
        <w:t>“Everything I’ve ever done I’ve done for you,” Ezra replied</w:t>
      </w:r>
      <w:r w:rsidR="00E11769">
        <w:t>. H</w:t>
      </w:r>
      <w:r>
        <w:t xml:space="preserve">e reached </w:t>
      </w:r>
      <w:r w:rsidR="00E11769">
        <w:t xml:space="preserve">out </w:t>
      </w:r>
      <w:r>
        <w:t xml:space="preserve">his hand </w:t>
      </w:r>
      <w:r w:rsidR="00E11769">
        <w:t xml:space="preserve">to her </w:t>
      </w:r>
      <w:r w:rsidR="00C82393" w:rsidRPr="00DF0F06">
        <w:t xml:space="preserve">through </w:t>
      </w:r>
      <w:r w:rsidR="00E11769" w:rsidRPr="00DF0F06">
        <w:t xml:space="preserve">the </w:t>
      </w:r>
      <w:r w:rsidR="00E11769">
        <w:t>bars on his cage. S</w:t>
      </w:r>
      <w:r>
        <w:t xml:space="preserve">he </w:t>
      </w:r>
      <w:r w:rsidR="00E11769">
        <w:t>reached through the bars</w:t>
      </w:r>
      <w:r>
        <w:t xml:space="preserve"> </w:t>
      </w:r>
      <w:r w:rsidR="00E11769">
        <w:t xml:space="preserve">on hers </w:t>
      </w:r>
      <w:r>
        <w:t xml:space="preserve">but their arms could not bridge the span between </w:t>
      </w:r>
      <w:r w:rsidR="00E11769">
        <w:t xml:space="preserve">their </w:t>
      </w:r>
      <w:r>
        <w:t>cages.</w:t>
      </w:r>
    </w:p>
    <w:p w14:paraId="20111C42" w14:textId="5EA5FBAB" w:rsidR="00E7017B" w:rsidRDefault="00D93557" w:rsidP="008839A7">
      <w:pPr>
        <w:tabs>
          <w:tab w:val="left" w:pos="1890"/>
        </w:tabs>
      </w:pPr>
      <w:r>
        <w:t>“ENOUGH!” Auknot</w:t>
      </w:r>
      <w:r w:rsidR="00E7017B">
        <w:t xml:space="preserve">’s voice boomed from the Harpy’s mouth. </w:t>
      </w:r>
    </w:p>
    <w:p w14:paraId="4B75D6A2" w14:textId="0CA1B9BB" w:rsidR="00E7017B" w:rsidRDefault="00E11769" w:rsidP="008839A7">
      <w:pPr>
        <w:tabs>
          <w:tab w:val="left" w:pos="1890"/>
        </w:tabs>
      </w:pPr>
      <w:r>
        <w:t>The sound of Auknot’s voice</w:t>
      </w:r>
      <w:r w:rsidR="00E7017B">
        <w:t xml:space="preserve"> was answered by shouts and cheers from the Golden Warriors</w:t>
      </w:r>
      <w:r>
        <w:t>. They bent</w:t>
      </w:r>
      <w:r w:rsidR="00E7017B">
        <w:t xml:space="preserve"> the bars of their cage</w:t>
      </w:r>
      <w:r>
        <w:t xml:space="preserve"> open and</w:t>
      </w:r>
      <w:r w:rsidR="00E7017B">
        <w:t xml:space="preserve"> clamored </w:t>
      </w:r>
      <w:r w:rsidR="0004316F">
        <w:t>up the ladder to</w:t>
      </w:r>
      <w:r>
        <w:t xml:space="preserve">wards the deck above. </w:t>
      </w:r>
      <w:r>
        <w:lastRenderedPageBreak/>
        <w:t>S</w:t>
      </w:r>
      <w:r w:rsidR="00E7017B">
        <w:t>houts of Archangel’s Troops</w:t>
      </w:r>
      <w:r>
        <w:t xml:space="preserve"> met them</w:t>
      </w:r>
      <w:r w:rsidR="00E7017B">
        <w:t xml:space="preserve">. A brawl </w:t>
      </w:r>
      <w:r w:rsidR="009E5539">
        <w:t>could be heard to commence</w:t>
      </w:r>
      <w:r>
        <w:t xml:space="preserve"> above</w:t>
      </w:r>
      <w:r w:rsidR="00E7017B">
        <w:t>. The H</w:t>
      </w:r>
      <w:r>
        <w:t>arpy disappeared to the deck above. In a few minutes it returned.</w:t>
      </w:r>
    </w:p>
    <w:p w14:paraId="02B7E9B6" w14:textId="13976F5E" w:rsidR="00E11769" w:rsidRDefault="00E7017B" w:rsidP="008839A7">
      <w:pPr>
        <w:tabs>
          <w:tab w:val="left" w:pos="1890"/>
        </w:tabs>
      </w:pPr>
      <w:r>
        <w:t xml:space="preserve">“Oh Joy! We’ve won!” announced the Harpy as several Archangel Troops fell </w:t>
      </w:r>
      <w:r w:rsidR="00E11769">
        <w:t>through the hatch to the floor</w:t>
      </w:r>
      <w:r>
        <w:t xml:space="preserve">. </w:t>
      </w:r>
      <w:r w:rsidR="00E11769">
        <w:t>They got up and brushed themselves off, dazed, then fainted.</w:t>
      </w:r>
    </w:p>
    <w:p w14:paraId="648D8AF6" w14:textId="50AE395E" w:rsidR="00E7017B" w:rsidRDefault="009E5539" w:rsidP="008839A7">
      <w:pPr>
        <w:tabs>
          <w:tab w:val="left" w:pos="1890"/>
        </w:tabs>
      </w:pPr>
      <w:r>
        <w:t>It seemed implausible to Rupert that humans could have defeated the Archangel’s fierce</w:t>
      </w:r>
      <w:r w:rsidR="00E11769">
        <w:t xml:space="preserve"> right arm. But</w:t>
      </w:r>
      <w:r>
        <w:t xml:space="preserve"> Golden Warriors </w:t>
      </w:r>
      <w:r w:rsidR="00E11769">
        <w:t>arrived to secure</w:t>
      </w:r>
      <w:r w:rsidR="00AE19A1">
        <w:t xml:space="preserve"> some</w:t>
      </w:r>
      <w:r w:rsidR="00E7017B">
        <w:t xml:space="preserve"> </w:t>
      </w:r>
      <w:r w:rsidR="00E11769">
        <w:t>deeply slumbering T</w:t>
      </w:r>
      <w:r w:rsidR="00E7017B">
        <w:t xml:space="preserve">roops in the empty cell </w:t>
      </w:r>
      <w:r>
        <w:t>at t</w:t>
      </w:r>
      <w:r w:rsidR="00E11769">
        <w:t>he end of the hull</w:t>
      </w:r>
      <w:r w:rsidR="00E7017B">
        <w:t xml:space="preserve">. </w:t>
      </w:r>
      <w:r w:rsidR="00E11769">
        <w:t xml:space="preserve">They bent </w:t>
      </w:r>
      <w:r w:rsidR="00AE19A1">
        <w:t xml:space="preserve">the </w:t>
      </w:r>
      <w:r w:rsidR="00E11769">
        <w:t>bars back in</w:t>
      </w:r>
      <w:r w:rsidR="00AE19A1">
        <w:t>to</w:t>
      </w:r>
      <w:r w:rsidR="00E11769">
        <w:t xml:space="preserve"> place and returned to the deck above.</w:t>
      </w:r>
    </w:p>
    <w:p w14:paraId="2518E0C7" w14:textId="7BF310B7" w:rsidR="00D93557" w:rsidRDefault="00EC3C36" w:rsidP="008839A7">
      <w:pPr>
        <w:tabs>
          <w:tab w:val="left" w:pos="1890"/>
        </w:tabs>
      </w:pPr>
      <w:r>
        <w:t>“</w:t>
      </w:r>
      <w:r w:rsidR="00E11769">
        <w:t>What about Virginia</w:t>
      </w:r>
      <w:r>
        <w:t>!</w:t>
      </w:r>
      <w:r w:rsidR="00E11769">
        <w:t>?</w:t>
      </w:r>
      <w:r>
        <w:t>” George exclaimed</w:t>
      </w:r>
      <w:r w:rsidR="00D93557">
        <w:t>.</w:t>
      </w:r>
    </w:p>
    <w:p w14:paraId="467401DE" w14:textId="172E2CEF" w:rsidR="00E7017B" w:rsidRDefault="00E7017B" w:rsidP="008839A7">
      <w:pPr>
        <w:tabs>
          <w:tab w:val="left" w:pos="1890"/>
        </w:tabs>
      </w:pPr>
      <w:r>
        <w:t xml:space="preserve">Ezra </w:t>
      </w:r>
      <w:r w:rsidR="00EC3C36">
        <w:t>was staring at the latch on</w:t>
      </w:r>
      <w:r w:rsidR="00AE19A1">
        <w:t xml:space="preserve"> the</w:t>
      </w:r>
      <w:r w:rsidR="009E5539">
        <w:t xml:space="preserve"> cage</w:t>
      </w:r>
      <w:r w:rsidR="00AE19A1">
        <w:t xml:space="preserve"> that held Rupert, Ezra and the Creole</w:t>
      </w:r>
      <w:r w:rsidR="009E5539">
        <w:t>. A</w:t>
      </w:r>
      <w:r>
        <w:t>s he stared, it swung open.</w:t>
      </w:r>
    </w:p>
    <w:p w14:paraId="6B7877BD" w14:textId="3B8D66BA" w:rsidR="00E7017B" w:rsidRDefault="00E7017B" w:rsidP="008839A7">
      <w:pPr>
        <w:tabs>
          <w:tab w:val="left" w:pos="1890"/>
        </w:tabs>
      </w:pPr>
      <w:r>
        <w:t xml:space="preserve">“See, the Creator means </w:t>
      </w:r>
      <w:r w:rsidR="009E5539">
        <w:t>us to be together,” Ezra said. H</w:t>
      </w:r>
      <w:r>
        <w:t xml:space="preserve">e walked over and opened the lock </w:t>
      </w:r>
      <w:r w:rsidR="00D93557">
        <w:t xml:space="preserve">to Dr. </w:t>
      </w:r>
      <w:r>
        <w:t xml:space="preserve">Fiona’s cage without effort. Fiona and Ezra gently reached out and touched each other’s cheeks. </w:t>
      </w:r>
    </w:p>
    <w:p w14:paraId="0796828D" w14:textId="35F08123" w:rsidR="00E7017B" w:rsidRDefault="00E7017B" w:rsidP="008839A7">
      <w:pPr>
        <w:tabs>
          <w:tab w:val="left" w:pos="1890"/>
        </w:tabs>
      </w:pPr>
      <w:r>
        <w:t>“I have a place ready, a place</w:t>
      </w:r>
      <w:r w:rsidR="00EC3C36">
        <w:t xml:space="preserve"> of exile. W</w:t>
      </w:r>
      <w:r>
        <w:t xml:space="preserve">ill you come with me?” Fiona asked. </w:t>
      </w:r>
    </w:p>
    <w:p w14:paraId="341B1C7C" w14:textId="69DFD055" w:rsidR="00E7017B" w:rsidRDefault="00E7017B" w:rsidP="008839A7">
      <w:pPr>
        <w:tabs>
          <w:tab w:val="left" w:pos="1890"/>
        </w:tabs>
      </w:pPr>
      <w:r>
        <w:t xml:space="preserve">Ezra nodded. </w:t>
      </w:r>
    </w:p>
    <w:p w14:paraId="0F20A2E8" w14:textId="0345BCCD" w:rsidR="00E7017B" w:rsidRDefault="00E7017B" w:rsidP="008839A7">
      <w:pPr>
        <w:tabs>
          <w:tab w:val="left" w:pos="1890"/>
        </w:tabs>
      </w:pPr>
      <w:r>
        <w:t>Rupert</w:t>
      </w:r>
      <w:r w:rsidR="00AE19A1">
        <w:t>, although now released from their cage,</w:t>
      </w:r>
      <w:r>
        <w:t xml:space="preserve"> was transfixed by the elixir </w:t>
      </w:r>
      <w:r w:rsidR="00EC3C36">
        <w:t xml:space="preserve">in the air </w:t>
      </w:r>
      <w:r>
        <w:t xml:space="preserve">of </w:t>
      </w:r>
      <w:r w:rsidR="00EC3C36">
        <w:t xml:space="preserve">their </w:t>
      </w:r>
      <w:r>
        <w:t xml:space="preserve">love. George </w:t>
      </w:r>
      <w:r w:rsidR="009E5539">
        <w:t xml:space="preserve">no longer </w:t>
      </w:r>
      <w:r w:rsidR="00EC3C36">
        <w:t>clamored</w:t>
      </w:r>
      <w:r w:rsidR="00D93557">
        <w:t xml:space="preserve"> about his concern for Virginia</w:t>
      </w:r>
      <w:r w:rsidR="00EC3C36">
        <w:t>,</w:t>
      </w:r>
      <w:r w:rsidR="00D93557">
        <w:t xml:space="preserve"> </w:t>
      </w:r>
      <w:r>
        <w:t xml:space="preserve">and the Creole appeared to be equally enamored of the scene between Fiona and Ezra. </w:t>
      </w:r>
      <w:r w:rsidR="00EC3C36">
        <w:t xml:space="preserve"> </w:t>
      </w:r>
    </w:p>
    <w:p w14:paraId="72165A4C" w14:textId="7DEA65DD" w:rsidR="00E7017B" w:rsidRDefault="00E7017B" w:rsidP="008839A7">
      <w:pPr>
        <w:tabs>
          <w:tab w:val="left" w:pos="1890"/>
        </w:tabs>
      </w:pPr>
      <w:r>
        <w:t xml:space="preserve">Boom! Everyone ducked in unison. A metal ball flew through </w:t>
      </w:r>
      <w:r w:rsidR="009E5539">
        <w:t xml:space="preserve">the </w:t>
      </w:r>
      <w:r>
        <w:t xml:space="preserve">deck above into the hold. It glowed flaming-hot as </w:t>
      </w:r>
      <w:r w:rsidR="009E5539">
        <w:t xml:space="preserve">it </w:t>
      </w:r>
      <w:r>
        <w:t>flashed in fro</w:t>
      </w:r>
      <w:r w:rsidR="009E5539">
        <w:t>nt of the troop’s cage and crashed</w:t>
      </w:r>
      <w:r>
        <w:t xml:space="preserve"> straight through the hull below. </w:t>
      </w:r>
    </w:p>
    <w:p w14:paraId="5E930267" w14:textId="011B1461" w:rsidR="00E7017B" w:rsidRDefault="00E7017B" w:rsidP="008839A7">
      <w:pPr>
        <w:tabs>
          <w:tab w:val="left" w:pos="1890"/>
        </w:tabs>
      </w:pPr>
      <w:r>
        <w:t>“Uh-oh,</w:t>
      </w:r>
      <w:r w:rsidR="00EC3C36">
        <w:t>” said George as water gushed up</w:t>
      </w:r>
      <w:r>
        <w:t>.</w:t>
      </w:r>
    </w:p>
    <w:p w14:paraId="48D01FBB" w14:textId="3C6B7DD6" w:rsidR="00E7017B" w:rsidRDefault="00E7017B" w:rsidP="008839A7">
      <w:pPr>
        <w:tabs>
          <w:tab w:val="left" w:pos="1890"/>
        </w:tabs>
      </w:pPr>
      <w:r>
        <w:t>Rupert noted that George was still locked in his cage. Where was the Harpy?</w:t>
      </w:r>
    </w:p>
    <w:p w14:paraId="735E1B80" w14:textId="50716168" w:rsidR="00E7017B" w:rsidRDefault="00E7017B" w:rsidP="008839A7">
      <w:pPr>
        <w:tabs>
          <w:tab w:val="left" w:pos="1890"/>
        </w:tabs>
      </w:pPr>
      <w:r>
        <w:lastRenderedPageBreak/>
        <w:t xml:space="preserve">“Hey! Could use some help here!” shouted Rupert as he dashed towards the ladder to the deck above. </w:t>
      </w:r>
      <w:r w:rsidRPr="00C82393">
        <w:rPr>
          <w:noProof/>
        </w:rPr>
        <w:t>Up on</w:t>
      </w:r>
      <w:r>
        <w:t xml:space="preserve"> the deck all Rupert could see were sleeping </w:t>
      </w:r>
      <w:smartTag w:uri="urn:schemas-microsoft-com:office:smarttags" w:element="place">
        <w:r>
          <w:t>Archangel</w:t>
        </w:r>
      </w:smartTag>
      <w:r>
        <w:t xml:space="preserve">’s Troops. The ship was starting to list starboard. </w:t>
      </w:r>
      <w:r w:rsidR="005C4612">
        <w:t xml:space="preserve">A few Troops splashed into the water and disappeared in what Rupert assumed was instant transport </w:t>
      </w:r>
      <w:r w:rsidR="00F45C11">
        <w:t xml:space="preserve">home </w:t>
      </w:r>
      <w:r w:rsidR="005C4612">
        <w:t>to the Hidden Universes.</w:t>
      </w:r>
    </w:p>
    <w:p w14:paraId="7C520425" w14:textId="4947CB8A" w:rsidR="00F45C11" w:rsidRDefault="00E7017B" w:rsidP="008839A7">
      <w:pPr>
        <w:tabs>
          <w:tab w:val="left" w:pos="1890"/>
        </w:tabs>
      </w:pPr>
      <w:r>
        <w:t>Off the side Rupe</w:t>
      </w:r>
      <w:r w:rsidR="00D93557">
        <w:t>rt could see a small fleet of Auknot</w:t>
      </w:r>
      <w:r w:rsidR="00F45C11">
        <w:t>’s golden peacock-</w:t>
      </w:r>
      <w:r>
        <w:t>tail boats. One of them contained Virginia</w:t>
      </w:r>
      <w:r w:rsidR="00F45C11">
        <w:t>. She was</w:t>
      </w:r>
      <w:r w:rsidR="00D93557">
        <w:t xml:space="preserve"> bound and held</w:t>
      </w:r>
      <w:r>
        <w:t xml:space="preserve"> </w:t>
      </w:r>
      <w:r w:rsidR="00F45C11">
        <w:t xml:space="preserve">by two strong </w:t>
      </w:r>
      <w:r>
        <w:t xml:space="preserve">Golden Warriors. Rupert had to admit he admired how the little girl continued to struggle and kick and spit at her captors. </w:t>
      </w:r>
    </w:p>
    <w:p w14:paraId="7175E903" w14:textId="05799DE4" w:rsidR="00E7017B" w:rsidRDefault="00F45C11" w:rsidP="008839A7">
      <w:pPr>
        <w:tabs>
          <w:tab w:val="left" w:pos="1890"/>
        </w:tabs>
      </w:pPr>
      <w:r>
        <w:t>W</w:t>
      </w:r>
      <w:r w:rsidR="00E7017B">
        <w:t>here was the Archangel</w:t>
      </w:r>
      <w:r w:rsidR="00BC5F17">
        <w:t xml:space="preserve">? If Rupert hadn’t seen him, maybe he hadn’t seen Rupert and associated him with this mess. The idea of making an appeal had faded far into the background, but the appearance of Dr. Fiona meant Rupert might be able to pry the petal from her; his mind raced with the possibilities, rescue </w:t>
      </w:r>
      <w:r w:rsidR="00BC5F17" w:rsidRPr="00C82393">
        <w:rPr>
          <w:noProof/>
        </w:rPr>
        <w:t>Lowelle</w:t>
      </w:r>
      <w:r w:rsidR="00BC5F17">
        <w:t>…recreate Cyryzzma…appeal for a license. Hope rose.</w:t>
      </w:r>
    </w:p>
    <w:p w14:paraId="537915BE" w14:textId="2FE01B06" w:rsidR="00E7017B" w:rsidRDefault="00E7017B" w:rsidP="008839A7">
      <w:pPr>
        <w:tabs>
          <w:tab w:val="left" w:pos="1890"/>
        </w:tabs>
      </w:pPr>
      <w:r>
        <w:t xml:space="preserve">George scrambled out of the hold with Ezra, the Creole, Dr. Veronica Fiona, and the Harpy. </w:t>
      </w:r>
    </w:p>
    <w:p w14:paraId="67440B63" w14:textId="72853D5E" w:rsidR="00E7017B" w:rsidRDefault="00E7017B" w:rsidP="008839A7">
      <w:pPr>
        <w:tabs>
          <w:tab w:val="left" w:pos="1890"/>
        </w:tabs>
      </w:pPr>
      <w:r>
        <w:t xml:space="preserve">“Why can’t we transport to </w:t>
      </w:r>
      <w:r w:rsidRPr="00C82393">
        <w:rPr>
          <w:noProof/>
        </w:rPr>
        <w:t>Lowelle</w:t>
      </w:r>
      <w:r>
        <w:t xml:space="preserve">?” demanded Rupert. </w:t>
      </w:r>
    </w:p>
    <w:p w14:paraId="3875CE59" w14:textId="27E3B8CA" w:rsidR="00E7017B" w:rsidRDefault="00E7017B" w:rsidP="008839A7">
      <w:pPr>
        <w:tabs>
          <w:tab w:val="left" w:pos="1890"/>
        </w:tabs>
      </w:pPr>
      <w:r>
        <w:t>“Something</w:t>
      </w:r>
      <w:r w:rsidR="00F45C11">
        <w:t>’s</w:t>
      </w:r>
      <w:r>
        <w:t xml:space="preserve"> in the je</w:t>
      </w:r>
      <w:r w:rsidR="00F45C11">
        <w:t>llyfish. T</w:t>
      </w:r>
      <w:r>
        <w:t>hey’ve been fed a potion</w:t>
      </w:r>
      <w:r w:rsidR="00F45C11">
        <w:t>. Gold dust and</w:t>
      </w:r>
      <w:r>
        <w:t xml:space="preserve"> blood</w:t>
      </w:r>
      <w:r w:rsidR="00F45C11">
        <w:t xml:space="preserve"> maybe? Something that</w:t>
      </w:r>
      <w:r>
        <w:t xml:space="preserve"> renders angel’s powers dormant until reversed,” Dr. Veronica Fiona answered. </w:t>
      </w:r>
    </w:p>
    <w:p w14:paraId="79CE5848" w14:textId="196F3F27" w:rsidR="005F5137" w:rsidRDefault="00E7017B" w:rsidP="008839A7">
      <w:pPr>
        <w:tabs>
          <w:tab w:val="left" w:pos="1890"/>
        </w:tabs>
      </w:pPr>
      <w:r>
        <w:t xml:space="preserve">Something tugged at the back of Rupert’s </w:t>
      </w:r>
      <w:r w:rsidR="00F45C11">
        <w:t>mind. Gold dust and blood?  G</w:t>
      </w:r>
      <w:r>
        <w:t xml:space="preserve">uilt </w:t>
      </w:r>
      <w:r w:rsidR="00F45C11">
        <w:t xml:space="preserve">rose its ugly head. The memory </w:t>
      </w:r>
      <w:r>
        <w:t xml:space="preserve">of the </w:t>
      </w:r>
      <w:r w:rsidR="00F45C11">
        <w:t xml:space="preserve">Golden Rider’s </w:t>
      </w:r>
      <w:r>
        <w:t>handkerchief</w:t>
      </w:r>
      <w:r w:rsidR="00F45C11">
        <w:t xml:space="preserve"> flooded in.  He had almost forgotten the tainted </w:t>
      </w:r>
      <w:r>
        <w:t>Cinnamon &amp; Sandal</w:t>
      </w:r>
      <w:r w:rsidR="00F45C11">
        <w:t xml:space="preserve">wood fusion. </w:t>
      </w:r>
      <w:r>
        <w:t>Guilty, guilty, guilty.</w:t>
      </w:r>
      <w:r w:rsidR="005F5137">
        <w:t xml:space="preserve"> He hadn’t ever told Ezra.</w:t>
      </w:r>
    </w:p>
    <w:p w14:paraId="1A7A1010" w14:textId="318745C6" w:rsidR="00E7017B" w:rsidRDefault="00E7017B" w:rsidP="008839A7">
      <w:pPr>
        <w:tabs>
          <w:tab w:val="left" w:pos="1890"/>
        </w:tabs>
      </w:pPr>
      <w:r>
        <w:t xml:space="preserve">Rupert rationalized, why would Ezra care </w:t>
      </w:r>
      <w:r w:rsidR="005F5137">
        <w:t>about his</w:t>
      </w:r>
      <w:r w:rsidR="00F45C11">
        <w:t xml:space="preserve"> bad fusion </w:t>
      </w:r>
      <w:r>
        <w:t>now</w:t>
      </w:r>
      <w:r w:rsidR="00F45C11">
        <w:t>,</w:t>
      </w:r>
      <w:r>
        <w:t xml:space="preserve"> </w:t>
      </w:r>
      <w:r w:rsidR="005F5137">
        <w:t>it seemed trivial with all that had passed. Oh, just out with</w:t>
      </w:r>
      <w:r>
        <w:t xml:space="preserve"> the confession and be done with it</w:t>
      </w:r>
      <w:r w:rsidR="005F5137">
        <w:t>; slip it into the conversation</w:t>
      </w:r>
      <w:r>
        <w:t xml:space="preserve">. </w:t>
      </w:r>
    </w:p>
    <w:p w14:paraId="57C70696" w14:textId="38362225" w:rsidR="00E7017B" w:rsidRDefault="00E7017B" w:rsidP="008839A7">
      <w:pPr>
        <w:tabs>
          <w:tab w:val="left" w:pos="1890"/>
        </w:tabs>
      </w:pPr>
      <w:r>
        <w:t xml:space="preserve">“I made that mistake once,” Rupert mumbled. </w:t>
      </w:r>
      <w:r w:rsidR="005F5137">
        <w:t>H</w:t>
      </w:r>
      <w:r w:rsidR="009B3B5C">
        <w:t>e suspected Bergen had</w:t>
      </w:r>
      <w:r w:rsidR="00F45C11">
        <w:t xml:space="preserve"> been</w:t>
      </w:r>
      <w:r w:rsidR="00D93557">
        <w:t xml:space="preserve"> the client.</w:t>
      </w:r>
      <w:r w:rsidR="009B3B5C">
        <w:t xml:space="preserve"> </w:t>
      </w:r>
    </w:p>
    <w:p w14:paraId="09547AFE" w14:textId="6DD73CAB" w:rsidR="00E7017B" w:rsidRDefault="00E7017B" w:rsidP="008839A7">
      <w:pPr>
        <w:tabs>
          <w:tab w:val="left" w:pos="1890"/>
        </w:tabs>
      </w:pPr>
      <w:r>
        <w:t>Ezra and Fiona both caught it at once, “Oh?” they said in unison with intense interest</w:t>
      </w:r>
      <w:r w:rsidR="005F5137">
        <w:t xml:space="preserve"> that made Rupert uncomfortable</w:t>
      </w:r>
      <w:r>
        <w:t xml:space="preserve">. </w:t>
      </w:r>
    </w:p>
    <w:p w14:paraId="08FF153A" w14:textId="6751EB08" w:rsidR="00E7017B" w:rsidRDefault="00E7017B" w:rsidP="008839A7">
      <w:pPr>
        <w:tabs>
          <w:tab w:val="left" w:pos="1890"/>
        </w:tabs>
      </w:pPr>
      <w:r>
        <w:lastRenderedPageBreak/>
        <w:t xml:space="preserve">Rupert tried to keep it nonchalant, </w:t>
      </w:r>
      <w:r w:rsidRPr="00C82393">
        <w:rPr>
          <w:noProof/>
        </w:rPr>
        <w:t>matter</w:t>
      </w:r>
      <w:r>
        <w:t xml:space="preserve"> of fact, “Yes, forever ago, </w:t>
      </w:r>
      <w:r w:rsidR="00F45C11">
        <w:t xml:space="preserve">remember </w:t>
      </w:r>
      <w:r>
        <w:t xml:space="preserve">when you sent me to the Nile to fuse the Cinnamon and </w:t>
      </w:r>
      <w:r w:rsidR="00F45C11">
        <w:t>Sandalwood?</w:t>
      </w:r>
      <w:r>
        <w:t xml:space="preserve"> I used a nasty hanky with Golden Man </w:t>
      </w:r>
      <w:r w:rsidR="00F45C11">
        <w:t>dust and blood on it by mistake. W</w:t>
      </w:r>
      <w:r>
        <w:t xml:space="preserve">hy, was there a bad result?” </w:t>
      </w:r>
      <w:r w:rsidR="00F45C11">
        <w:t>Whew, it was off his chest. S</w:t>
      </w:r>
      <w:r>
        <w:t>uch a silly thing to have carried around this long. A weight had lifted.</w:t>
      </w:r>
    </w:p>
    <w:p w14:paraId="3CDE1954" w14:textId="35A42546" w:rsidR="00E7017B" w:rsidRDefault="00E7017B" w:rsidP="008839A7">
      <w:pPr>
        <w:tabs>
          <w:tab w:val="left" w:pos="1890"/>
        </w:tabs>
      </w:pPr>
      <w:r>
        <w:t xml:space="preserve">“That explains it,” Ezra and Dr. Veronica Fiona said in unison while looking at each other knowingly. </w:t>
      </w:r>
    </w:p>
    <w:p w14:paraId="2F7E7B64" w14:textId="7EC79895" w:rsidR="00E7017B" w:rsidRDefault="00E7017B" w:rsidP="008839A7">
      <w:pPr>
        <w:tabs>
          <w:tab w:val="left" w:pos="1890"/>
        </w:tabs>
      </w:pPr>
      <w:r>
        <w:t>“Who was the client?” Rupert asked</w:t>
      </w:r>
      <w:r w:rsidR="00D93557">
        <w:t>, expecting to hear Bergen mentioned</w:t>
      </w:r>
      <w:r>
        <w:t xml:space="preserve">. </w:t>
      </w:r>
    </w:p>
    <w:p w14:paraId="225076EF" w14:textId="116BC0A0" w:rsidR="00E7017B" w:rsidRDefault="00E7017B" w:rsidP="008839A7">
      <w:pPr>
        <w:tabs>
          <w:tab w:val="left" w:pos="1890"/>
        </w:tabs>
      </w:pPr>
      <w:r>
        <w:t xml:space="preserve">“You disabled the </w:t>
      </w:r>
      <w:smartTag w:uri="urn:schemas-microsoft-com:office:smarttags" w:element="place">
        <w:r>
          <w:t>Archangel</w:t>
        </w:r>
      </w:smartTag>
      <w:r>
        <w:t xml:space="preserve"> himself,” said Ezra.</w:t>
      </w:r>
    </w:p>
    <w:p w14:paraId="03EF6CDE" w14:textId="5BCBBAC2" w:rsidR="00E7017B" w:rsidRDefault="00E7017B" w:rsidP="008839A7">
      <w:pPr>
        <w:tabs>
          <w:tab w:val="left" w:pos="1890"/>
        </w:tabs>
      </w:pPr>
      <w:r>
        <w:t>Black spots multiplied before Rupert’s eyes, a roaring filled his head. Stay here old boy, you can do it, focus…Rupert scanned the horizon, the moon was rising. But he knew his fate was now sealed. He was doomed.</w:t>
      </w:r>
      <w:r w:rsidR="00D93557">
        <w:t xml:space="preserve"> He had disabled the Archangel, so that’s how</w:t>
      </w:r>
      <w:r w:rsidR="00F45C11">
        <w:t xml:space="preserve"> Auknot’s troops could prevail! Arg.</w:t>
      </w:r>
    </w:p>
    <w:p w14:paraId="1330436A" w14:textId="3AFF938F" w:rsidR="00E7017B" w:rsidRDefault="00E7017B" w:rsidP="008839A7">
      <w:pPr>
        <w:tabs>
          <w:tab w:val="left" w:pos="1890"/>
        </w:tabs>
      </w:pPr>
      <w:r>
        <w:t>“Hmm…</w:t>
      </w:r>
      <w:r w:rsidR="005F5137">
        <w:t xml:space="preserve">a </w:t>
      </w:r>
      <w:r>
        <w:t>disabled Archangel’s quite inconvenient at the moment,” said George, “Who’ll save Virginia and the human lot now?”</w:t>
      </w:r>
    </w:p>
    <w:p w14:paraId="5256B1FC" w14:textId="1EF12437" w:rsidR="009B3B5C" w:rsidRDefault="009B3B5C" w:rsidP="008839A7">
      <w:pPr>
        <w:tabs>
          <w:tab w:val="left" w:pos="1890"/>
        </w:tabs>
      </w:pPr>
      <w:r>
        <w:t xml:space="preserve">“Who cares about that! I won’t ever be able to make an appeal now!” Rupert said. </w:t>
      </w:r>
    </w:p>
    <w:p w14:paraId="6CB4BFF1" w14:textId="3E7B2088" w:rsidR="009B3B5C" w:rsidRDefault="009B3B5C" w:rsidP="008839A7">
      <w:pPr>
        <w:tabs>
          <w:tab w:val="left" w:pos="1890"/>
        </w:tabs>
      </w:pPr>
      <w:r>
        <w:t>“You aren’t the only one involved here Rupert,” screamed George angrily, “I will never sing to the heavens again if we can’t make something right here!”</w:t>
      </w:r>
    </w:p>
    <w:p w14:paraId="3D96E6EA" w14:textId="1671EC09" w:rsidR="00F45C11" w:rsidRDefault="009B3B5C" w:rsidP="008839A7">
      <w:pPr>
        <w:tabs>
          <w:tab w:val="left" w:pos="1890"/>
        </w:tabs>
      </w:pPr>
      <w:r>
        <w:t>Rupert hung his head. He like</w:t>
      </w:r>
      <w:r w:rsidR="005F5137">
        <w:t>d</w:t>
      </w:r>
      <w:r>
        <w:t xml:space="preserve"> George, and now George’s chances were ruined too. </w:t>
      </w:r>
      <w:r w:rsidR="00E7017B">
        <w:t>They wa</w:t>
      </w:r>
      <w:r w:rsidR="00F45C11">
        <w:t xml:space="preserve">tched </w:t>
      </w:r>
      <w:r>
        <w:t xml:space="preserve">in silence </w:t>
      </w:r>
      <w:r w:rsidR="00F45C11">
        <w:t>as the Golden Peacock boat</w:t>
      </w:r>
      <w:r w:rsidR="00E7017B">
        <w:t xml:space="preserve"> carrying Virginia disappeared into the purple smoke and darkness</w:t>
      </w:r>
      <w:r w:rsidR="00F45C11">
        <w:t xml:space="preserve">. Making </w:t>
      </w:r>
      <w:r w:rsidR="00E7017B">
        <w:t>its way to</w:t>
      </w:r>
      <w:r w:rsidR="00F45C11">
        <w:t>wards</w:t>
      </w:r>
      <w:r w:rsidR="00E7017B">
        <w:t xml:space="preserve"> the Golden Islands</w:t>
      </w:r>
      <w:r w:rsidR="0054669E">
        <w:t xml:space="preserve">. </w:t>
      </w:r>
    </w:p>
    <w:p w14:paraId="61257BB1" w14:textId="2526B0BF" w:rsidR="00E7017B" w:rsidRDefault="00E7017B" w:rsidP="008839A7">
      <w:pPr>
        <w:tabs>
          <w:tab w:val="left" w:pos="1890"/>
        </w:tabs>
      </w:pPr>
      <w:r>
        <w:t xml:space="preserve">The </w:t>
      </w:r>
      <w:r w:rsidR="00F45C11">
        <w:t>last of the dusk light faded. S</w:t>
      </w:r>
      <w:r>
        <w:t>tars twinkled as if to remind Rupert that earth wasn’t the only place in the Creation.</w:t>
      </w:r>
      <w:r w:rsidR="00F45C11" w:rsidRPr="00F45C11">
        <w:t xml:space="preserve"> </w:t>
      </w:r>
      <w:r w:rsidR="00F45C11">
        <w:t xml:space="preserve">He saw that Dr. Fiona and Ezra had their heads together, whispering, probably phrases of love. Rupert longed for </w:t>
      </w:r>
      <w:r w:rsidR="00F45C11" w:rsidRPr="00C82393">
        <w:rPr>
          <w:noProof/>
        </w:rPr>
        <w:t>Lowelle</w:t>
      </w:r>
      <w:r w:rsidR="00F45C11">
        <w:t xml:space="preserve"> and peace.</w:t>
      </w:r>
    </w:p>
    <w:p w14:paraId="76072996" w14:textId="3E0AE0B5" w:rsidR="00E7017B" w:rsidRDefault="00E7017B" w:rsidP="008839A7">
      <w:pPr>
        <w:tabs>
          <w:tab w:val="left" w:pos="1890"/>
        </w:tabs>
      </w:pPr>
      <w:r>
        <w:lastRenderedPageBreak/>
        <w:t xml:space="preserve">Ezra </w:t>
      </w:r>
      <w:r w:rsidR="0054669E">
        <w:t>spoke up, “Fiona</w:t>
      </w:r>
      <w:r>
        <w:t>, in exchange for her services</w:t>
      </w:r>
      <w:r w:rsidR="0054669E">
        <w:t>,</w:t>
      </w:r>
      <w:r>
        <w:t xml:space="preserve"> made arrangements with </w:t>
      </w:r>
      <w:r w:rsidR="0054669E">
        <w:t>the Archangel for exile in the Fifth Port</w:t>
      </w:r>
      <w:r>
        <w:t xml:space="preserve"> of the Hidden Uni</w:t>
      </w:r>
      <w:r w:rsidR="0054669E">
        <w:t>verses. I suggest we collect him</w:t>
      </w:r>
      <w:r>
        <w:t xml:space="preserve"> and go there now to recover. It’s highly likely this generation of humans is los</w:t>
      </w:r>
      <w:r w:rsidR="0054669E">
        <w:t>t in any case</w:t>
      </w:r>
      <w:r w:rsidR="00F45C11">
        <w:t>,</w:t>
      </w:r>
      <w:r w:rsidR="0054669E">
        <w:t xml:space="preserve"> now that </w:t>
      </w:r>
      <w:r w:rsidR="0054669E" w:rsidRPr="00C82393">
        <w:rPr>
          <w:noProof/>
        </w:rPr>
        <w:t>Auknot</w:t>
      </w:r>
      <w:r w:rsidR="0054669E">
        <w:t xml:space="preserve"> has use of Cyryzzma</w:t>
      </w:r>
      <w:r>
        <w:t>.”</w:t>
      </w:r>
      <w:r w:rsidR="00F45C11">
        <w:t xml:space="preserve"> </w:t>
      </w:r>
    </w:p>
    <w:p w14:paraId="2634EADA" w14:textId="1127156C" w:rsidR="009B3B5C" w:rsidRDefault="009B3B5C" w:rsidP="008839A7">
      <w:pPr>
        <w:tabs>
          <w:tab w:val="left" w:pos="1890"/>
        </w:tabs>
      </w:pPr>
      <w:r>
        <w:t>“When they captured me, I had to give up the petal,” Dr. Fiona confessed.</w:t>
      </w:r>
    </w:p>
    <w:p w14:paraId="0BD35C1A" w14:textId="5342F72F" w:rsidR="001137B9" w:rsidRDefault="00E7017B" w:rsidP="008839A7">
      <w:pPr>
        <w:tabs>
          <w:tab w:val="left" w:pos="1890"/>
        </w:tabs>
      </w:pPr>
      <w:r>
        <w:t xml:space="preserve">The </w:t>
      </w:r>
      <w:r w:rsidR="00F45C11">
        <w:t>Archangel’s huge ship</w:t>
      </w:r>
      <w:r>
        <w:t xml:space="preserve"> creaked and groaned as it took on water</w:t>
      </w:r>
      <w:r w:rsidR="001137B9">
        <w:t>. The waterline crept slowly up its side</w:t>
      </w:r>
      <w:r w:rsidR="00F45C11">
        <w:t>. T</w:t>
      </w:r>
      <w:r>
        <w:t xml:space="preserve">he solid vessel threatened to be engulfed at any moment. </w:t>
      </w:r>
    </w:p>
    <w:p w14:paraId="4681079E" w14:textId="17989837" w:rsidR="00E7017B" w:rsidRDefault="00E7017B" w:rsidP="008839A7">
      <w:pPr>
        <w:tabs>
          <w:tab w:val="left" w:pos="1890"/>
        </w:tabs>
      </w:pPr>
      <w:r>
        <w:t xml:space="preserve">Rupert gazed at the night sky. It stung that he had committed </w:t>
      </w:r>
      <w:r w:rsidR="0054669E">
        <w:t xml:space="preserve">the </w:t>
      </w:r>
      <w:r>
        <w:t>Unholy Commerce</w:t>
      </w:r>
      <w:r w:rsidR="009B3B5C">
        <w:t xml:space="preserve">. It </w:t>
      </w:r>
      <w:r w:rsidR="001137B9">
        <w:t>end</w:t>
      </w:r>
      <w:r w:rsidR="009B3B5C">
        <w:t>ed</w:t>
      </w:r>
      <w:r w:rsidR="0054669E">
        <w:t xml:space="preserve"> his career on Earth</w:t>
      </w:r>
      <w:r>
        <w:t>. After the relief of his small confession</w:t>
      </w:r>
      <w:r w:rsidR="001137B9">
        <w:t>-</w:t>
      </w:r>
      <w:r>
        <w:t xml:space="preserve"> </w:t>
      </w:r>
      <w:r w:rsidR="0054669E">
        <w:t xml:space="preserve">about disabling the </w:t>
      </w:r>
      <w:r w:rsidR="0054669E" w:rsidRPr="001137B9">
        <w:rPr>
          <w:i/>
        </w:rPr>
        <w:t>Archangel</w:t>
      </w:r>
      <w:r w:rsidR="0054669E">
        <w:t xml:space="preserve"> w</w:t>
      </w:r>
      <w:r w:rsidR="001137B9">
        <w:t>ith the Cinnamon and Sandalwood-</w:t>
      </w:r>
      <w:r w:rsidR="0054669E">
        <w:t xml:space="preserve"> </w:t>
      </w:r>
      <w:r>
        <w:t xml:space="preserve">he </w:t>
      </w:r>
      <w:r w:rsidR="001137B9">
        <w:t xml:space="preserve">now </w:t>
      </w:r>
      <w:r>
        <w:t>wanted t</w:t>
      </w:r>
      <w:r w:rsidR="0054669E">
        <w:t>his</w:t>
      </w:r>
      <w:r w:rsidR="001137B9">
        <w:t xml:space="preserve"> larger burden of the Unholy Commerce lifted. B</w:t>
      </w:r>
      <w:r>
        <w:t xml:space="preserve">ut Ezra already knew </w:t>
      </w:r>
      <w:r w:rsidR="0054669E">
        <w:t xml:space="preserve">that </w:t>
      </w:r>
      <w:r>
        <w:t>Rupert h</w:t>
      </w:r>
      <w:r w:rsidR="0054669E">
        <w:t>ad traded Cyryzzma</w:t>
      </w:r>
      <w:r w:rsidR="009B3B5C">
        <w:t>’s formula</w:t>
      </w:r>
      <w:r>
        <w:t xml:space="preserve"> for his rel</w:t>
      </w:r>
      <w:r w:rsidR="0054669E">
        <w:t>ease</w:t>
      </w:r>
      <w:r w:rsidR="001137B9">
        <w:t>. A</w:t>
      </w:r>
      <w:r w:rsidR="0054669E">
        <w:t xml:space="preserve">nd no doubt </w:t>
      </w:r>
      <w:r w:rsidR="0054669E" w:rsidRPr="00C82393">
        <w:rPr>
          <w:noProof/>
        </w:rPr>
        <w:t>Auknot</w:t>
      </w:r>
      <w:r>
        <w:t xml:space="preserve"> had already put the scent to use disabling the human’s will for their own survival.</w:t>
      </w:r>
      <w:r w:rsidR="001137B9">
        <w:t xml:space="preserve"> If</w:t>
      </w:r>
      <w:r>
        <w:t xml:space="preserve"> </w:t>
      </w:r>
      <w:r w:rsidR="001137B9">
        <w:t>Ezra was right, these dramas would continue for humans for ages in any case, even without Cyryzzma.</w:t>
      </w:r>
    </w:p>
    <w:p w14:paraId="5F0E1EC0" w14:textId="38BB6DDE" w:rsidR="00E7017B" w:rsidRDefault="001137B9" w:rsidP="008839A7">
      <w:pPr>
        <w:tabs>
          <w:tab w:val="left" w:pos="1890"/>
        </w:tabs>
      </w:pPr>
      <w:r>
        <w:t>More of the</w:t>
      </w:r>
      <w:r w:rsidR="00E7017B">
        <w:t xml:space="preserve"> Archangel’s Troops were slowly awakening and disa</w:t>
      </w:r>
      <w:r>
        <w:t>ppearing from the sinking ship. They transported no doubt</w:t>
      </w:r>
      <w:r w:rsidR="00E7017B">
        <w:t xml:space="preserve"> to recover at some Archangel Troop encampment somewhere in </w:t>
      </w:r>
      <w:r w:rsidR="0054669E">
        <w:t xml:space="preserve">one of </w:t>
      </w:r>
      <w:r w:rsidR="00E7017B">
        <w:t xml:space="preserve">the </w:t>
      </w:r>
      <w:r w:rsidR="0054669E">
        <w:t>Hidden U</w:t>
      </w:r>
      <w:r w:rsidR="00E7017B">
        <w:t>niverse</w:t>
      </w:r>
      <w:r w:rsidR="0054669E">
        <w:t>s</w:t>
      </w:r>
      <w:r w:rsidR="00E7017B">
        <w:t xml:space="preserve">. Would the </w:t>
      </w:r>
      <w:smartTag w:uri="urn:schemas-microsoft-com:office:smarttags" w:element="place">
        <w:r w:rsidR="00E7017B">
          <w:t>Archangel</w:t>
        </w:r>
      </w:smartTag>
      <w:r w:rsidR="00E7017B">
        <w:t xml:space="preserve"> regroup them for another attempt? Rupert wondered about how disabled the </w:t>
      </w:r>
      <w:smartTag w:uri="urn:schemas-microsoft-com:office:smarttags" w:element="place">
        <w:r w:rsidR="00E7017B">
          <w:t>Archangel</w:t>
        </w:r>
      </w:smartTag>
      <w:r w:rsidR="00E7017B">
        <w:t xml:space="preserve"> really was from his toxic Cinnamon and Sandalwood. </w:t>
      </w:r>
    </w:p>
    <w:p w14:paraId="3BBE8A3C" w14:textId="661CF6F6" w:rsidR="00E7017B" w:rsidRDefault="00E7017B" w:rsidP="008839A7">
      <w:pPr>
        <w:tabs>
          <w:tab w:val="left" w:pos="1890"/>
        </w:tabs>
      </w:pPr>
      <w:r>
        <w:t xml:space="preserve">“There’s no hope?” the Creole asked. </w:t>
      </w:r>
    </w:p>
    <w:p w14:paraId="17C9FB83" w14:textId="0875E5D6" w:rsidR="00E7017B" w:rsidRDefault="0054669E" w:rsidP="008839A7">
      <w:pPr>
        <w:tabs>
          <w:tab w:val="left" w:pos="1890"/>
        </w:tabs>
      </w:pPr>
      <w:r>
        <w:t>“</w:t>
      </w:r>
      <w:r w:rsidRPr="00C82393">
        <w:rPr>
          <w:noProof/>
        </w:rPr>
        <w:t>Auknot</w:t>
      </w:r>
      <w:r w:rsidR="00E7017B">
        <w:t xml:space="preserve"> seems to have won for now my friend</w:t>
      </w:r>
      <w:r>
        <w:t>, E</w:t>
      </w:r>
      <w:r w:rsidR="00E7017B">
        <w:t>arth will surely enter a dark</w:t>
      </w:r>
      <w:r>
        <w:t xml:space="preserve"> age of human servitude until </w:t>
      </w:r>
      <w:r w:rsidRPr="00C82393">
        <w:rPr>
          <w:noProof/>
        </w:rPr>
        <w:t>Auknot</w:t>
      </w:r>
      <w:r w:rsidR="00E7017B">
        <w:t xml:space="preserve"> gets bored and moves on</w:t>
      </w:r>
      <w:r w:rsidR="001137B9">
        <w:t>. O</w:t>
      </w:r>
      <w:r w:rsidR="00E7017B">
        <w:t>r is overthrown in a lax moment of sloth</w:t>
      </w:r>
      <w:r>
        <w:t>,” Ezra said. “W</w:t>
      </w:r>
      <w:r w:rsidR="00E7017B">
        <w:t>e must make ready to take our leave.”</w:t>
      </w:r>
    </w:p>
    <w:p w14:paraId="3AC290A7" w14:textId="45587314" w:rsidR="00E7017B" w:rsidRDefault="00E7017B" w:rsidP="008839A7">
      <w:pPr>
        <w:tabs>
          <w:tab w:val="left" w:pos="1890"/>
        </w:tabs>
      </w:pPr>
      <w:r>
        <w:lastRenderedPageBreak/>
        <w:t>Ez</w:t>
      </w:r>
      <w:r w:rsidR="0054669E">
        <w:t xml:space="preserve">ra ushered George, Dr. </w:t>
      </w:r>
      <w:r>
        <w:t>Fiona, the</w:t>
      </w:r>
      <w:r w:rsidR="009154E5">
        <w:t xml:space="preserve"> Creole, and Rupert into a life </w:t>
      </w:r>
      <w:r>
        <w:t>raft. As if to reinforce Ezra’s statement, once they were a good bit away, the ship let out a mighty boom and tilted up on one end. Ezra and Rupert paddled away past debris of the battle</w:t>
      </w:r>
      <w:r w:rsidR="0054669E">
        <w:t>. Iridescent jellyfish detached</w:t>
      </w:r>
      <w:r>
        <w:t xml:space="preserve"> from</w:t>
      </w:r>
      <w:r w:rsidR="0054669E">
        <w:t xml:space="preserve"> each other and swa</w:t>
      </w:r>
      <w:r>
        <w:t xml:space="preserve">m away below the surface. </w:t>
      </w:r>
    </w:p>
    <w:p w14:paraId="55343C1F" w14:textId="26A6FA26" w:rsidR="001137B9" w:rsidRDefault="00E7017B" w:rsidP="008839A7">
      <w:pPr>
        <w:tabs>
          <w:tab w:val="left" w:pos="1890"/>
        </w:tabs>
      </w:pPr>
      <w:r>
        <w:t xml:space="preserve">“It won’t be long before we all recover our powers, </w:t>
      </w:r>
      <w:r w:rsidR="0054669E">
        <w:t xml:space="preserve">there’s </w:t>
      </w:r>
      <w:r>
        <w:t>nothing to do but wait until our heads clear of the purple,</w:t>
      </w:r>
      <w:r w:rsidR="001137B9">
        <w:t>”</w:t>
      </w:r>
      <w:r>
        <w:t xml:space="preserve"> </w:t>
      </w:r>
      <w:r w:rsidR="0054669E">
        <w:t xml:space="preserve">Dr. </w:t>
      </w:r>
      <w:r>
        <w:t xml:space="preserve">Fiona reassured them softly. </w:t>
      </w:r>
    </w:p>
    <w:p w14:paraId="4FF348DA" w14:textId="61C0B4CC" w:rsidR="00E7017B" w:rsidRDefault="00E7017B" w:rsidP="008839A7">
      <w:pPr>
        <w:tabs>
          <w:tab w:val="left" w:pos="1890"/>
        </w:tabs>
      </w:pPr>
      <w:r>
        <w:t>She reached for Ezra’s hand, “then you angels can transp</w:t>
      </w:r>
      <w:r w:rsidR="0054669E">
        <w:t>ort us home</w:t>
      </w:r>
      <w:r>
        <w:t>.”</w:t>
      </w:r>
    </w:p>
    <w:p w14:paraId="433EB9FF" w14:textId="765655D2" w:rsidR="00E7017B" w:rsidRDefault="00E7017B" w:rsidP="008839A7">
      <w:pPr>
        <w:tabs>
          <w:tab w:val="left" w:pos="1890"/>
        </w:tabs>
      </w:pPr>
      <w:r>
        <w:t>Ezra smiled at her but Rupert felt uneasy</w:t>
      </w:r>
      <w:r w:rsidR="009E5539">
        <w:t>. He</w:t>
      </w:r>
      <w:r>
        <w:t xml:space="preserve"> noticed Ge</w:t>
      </w:r>
      <w:r w:rsidR="005F5137">
        <w:t xml:space="preserve">orge fidgeting to separate some wet </w:t>
      </w:r>
      <w:r>
        <w:t xml:space="preserve">hard candy from its wrapper. </w:t>
      </w:r>
      <w:r w:rsidR="001137B9">
        <w:t xml:space="preserve">Would George miss </w:t>
      </w:r>
      <w:r w:rsidR="001137B9" w:rsidRPr="00C82393">
        <w:rPr>
          <w:noProof/>
        </w:rPr>
        <w:t>being</w:t>
      </w:r>
      <w:r w:rsidR="001137B9">
        <w:t xml:space="preserve"> a foodie?</w:t>
      </w:r>
    </w:p>
    <w:p w14:paraId="58724D91" w14:textId="3282A45B" w:rsidR="001137B9" w:rsidRDefault="00E7017B" w:rsidP="008839A7">
      <w:pPr>
        <w:tabs>
          <w:tab w:val="left" w:pos="1890"/>
        </w:tabs>
      </w:pPr>
      <w:r>
        <w:t xml:space="preserve">The ship sank with a mighty sucking </w:t>
      </w:r>
      <w:r w:rsidR="00463485">
        <w:t>sound and whoosh</w:t>
      </w:r>
      <w:r w:rsidR="001137B9">
        <w:t xml:space="preserve">. </w:t>
      </w:r>
      <w:r w:rsidR="001137B9" w:rsidRPr="00C82393">
        <w:rPr>
          <w:noProof/>
        </w:rPr>
        <w:t>A</w:t>
      </w:r>
      <w:r w:rsidR="00463485" w:rsidRPr="00C82393">
        <w:rPr>
          <w:noProof/>
        </w:rPr>
        <w:t xml:space="preserve"> last</w:t>
      </w:r>
      <w:r w:rsidR="00463485">
        <w:t xml:space="preserve"> wave</w:t>
      </w:r>
      <w:r w:rsidR="001137B9">
        <w:t xml:space="preserve"> rose up from its demise</w:t>
      </w:r>
      <w:r w:rsidR="00463485">
        <w:t xml:space="preserve">. </w:t>
      </w:r>
      <w:r w:rsidR="00854937">
        <w:t>A tsunami!</w:t>
      </w:r>
    </w:p>
    <w:p w14:paraId="34169D07" w14:textId="522AEADB" w:rsidR="001137B9" w:rsidRDefault="00561986" w:rsidP="008839A7">
      <w:pPr>
        <w:tabs>
          <w:tab w:val="left" w:pos="1890"/>
        </w:tabs>
      </w:pPr>
      <w:r>
        <w:t>Ezra and Rupert managed to get the life raft’s</w:t>
      </w:r>
      <w:r w:rsidR="00E7017B">
        <w:t xml:space="preserve"> small engine started</w:t>
      </w:r>
      <w:r w:rsidR="00463485">
        <w:t>. They</w:t>
      </w:r>
      <w:r w:rsidR="00E7017B">
        <w:t xml:space="preserve"> steer</w:t>
      </w:r>
      <w:r>
        <w:t xml:space="preserve">ed </w:t>
      </w:r>
      <w:r w:rsidR="00463485">
        <w:t xml:space="preserve">far enough </w:t>
      </w:r>
      <w:r>
        <w:t xml:space="preserve">away </w:t>
      </w:r>
      <w:r w:rsidR="00463485">
        <w:t>to avoid</w:t>
      </w:r>
      <w:r w:rsidR="00E7017B">
        <w:t xml:space="preserve"> the </w:t>
      </w:r>
      <w:r w:rsidR="001137B9">
        <w:t xml:space="preserve">worst of the </w:t>
      </w:r>
      <w:r>
        <w:t>fast-approaching</w:t>
      </w:r>
      <w:r w:rsidR="00463485">
        <w:t xml:space="preserve"> wave</w:t>
      </w:r>
      <w:r>
        <w:t>, taking it broadside</w:t>
      </w:r>
      <w:r w:rsidR="00E7017B">
        <w:t>. The lights of the Golden Islands made a golden necklace on the far horizon</w:t>
      </w:r>
      <w:r w:rsidR="001137B9">
        <w:t xml:space="preserve">. </w:t>
      </w:r>
    </w:p>
    <w:p w14:paraId="6292D7DA" w14:textId="2B810F51" w:rsidR="00E7017B" w:rsidRDefault="001137B9" w:rsidP="008839A7">
      <w:pPr>
        <w:tabs>
          <w:tab w:val="left" w:pos="1890"/>
        </w:tabs>
      </w:pPr>
      <w:r>
        <w:t xml:space="preserve">Tears </w:t>
      </w:r>
      <w:r w:rsidR="00E7017B">
        <w:t>flowed down the Creole’s cheeks.</w:t>
      </w:r>
      <w:r w:rsidR="00463485">
        <w:t xml:space="preserve"> </w:t>
      </w:r>
    </w:p>
    <w:p w14:paraId="366FBCE2" w14:textId="54A4D9C4" w:rsidR="00E7017B" w:rsidRDefault="001137B9" w:rsidP="008839A7">
      <w:pPr>
        <w:tabs>
          <w:tab w:val="left" w:pos="1890"/>
        </w:tabs>
      </w:pPr>
      <w:r>
        <w:t>Rupert turned away from the hopeless</w:t>
      </w:r>
      <w:r w:rsidR="000D3BB9">
        <w:t>ly gloomy</w:t>
      </w:r>
      <w:r>
        <w:t xml:space="preserve"> </w:t>
      </w:r>
      <w:r w:rsidR="000D3BB9">
        <w:t>scene and stared into</w:t>
      </w:r>
      <w:r>
        <w:t xml:space="preserve"> the dark water. </w:t>
      </w:r>
      <w:r w:rsidR="000D3BB9">
        <w:t xml:space="preserve">Ezra and Dr. Fiona’s fawning over each other was starting to get on his nerves. </w:t>
      </w:r>
      <w:r>
        <w:t>A panic</w:t>
      </w:r>
      <w:r w:rsidR="00E7017B">
        <w:t xml:space="preserve"> abou</w:t>
      </w:r>
      <w:r>
        <w:t xml:space="preserve">t </w:t>
      </w:r>
      <w:r w:rsidRPr="00C82393">
        <w:rPr>
          <w:noProof/>
        </w:rPr>
        <w:t>Lowelle</w:t>
      </w:r>
      <w:r>
        <w:t xml:space="preserve"> was building in his</w:t>
      </w:r>
      <w:r w:rsidR="00E7017B">
        <w:t xml:space="preserve"> chest. </w:t>
      </w:r>
      <w:r>
        <w:t xml:space="preserve">It mixed with rage. </w:t>
      </w:r>
      <w:r w:rsidR="00E7017B">
        <w:t>Wh</w:t>
      </w:r>
      <w:r w:rsidR="00463485">
        <w:t xml:space="preserve">ere was she? Was she to marry </w:t>
      </w:r>
      <w:r w:rsidR="00463485" w:rsidRPr="00C82393">
        <w:rPr>
          <w:noProof/>
        </w:rPr>
        <w:t>Auknot</w:t>
      </w:r>
      <w:r w:rsidR="00E7017B">
        <w:t xml:space="preserve"> willingly? He refused to believe it. Why weren’t they trying to save</w:t>
      </w:r>
      <w:r w:rsidR="00463485">
        <w:t xml:space="preserve"> her too? </w:t>
      </w:r>
    </w:p>
    <w:p w14:paraId="77ADF926" w14:textId="5E6AC81A" w:rsidR="00E7017B" w:rsidRDefault="00463485" w:rsidP="008839A7">
      <w:pPr>
        <w:tabs>
          <w:tab w:val="left" w:pos="1890"/>
        </w:tabs>
      </w:pPr>
      <w:r>
        <w:t>More debris floated by. T</w:t>
      </w:r>
      <w:r w:rsidR="00E7017B">
        <w:t xml:space="preserve">hey came upon some partially destroyed Golden Peacock boats, floating empty. </w:t>
      </w:r>
    </w:p>
    <w:p w14:paraId="683C18D8" w14:textId="39FA2E1A" w:rsidR="00E7017B" w:rsidRDefault="00E7017B" w:rsidP="008839A7">
      <w:pPr>
        <w:tabs>
          <w:tab w:val="left" w:pos="1890"/>
        </w:tabs>
      </w:pPr>
      <w:r>
        <w:t>“Head’s clear</w:t>
      </w:r>
      <w:r w:rsidR="000D3BB9">
        <w:t>ing</w:t>
      </w:r>
      <w:r>
        <w:t xml:space="preserve">?” Ezra asked. </w:t>
      </w:r>
    </w:p>
    <w:p w14:paraId="649201FD" w14:textId="22FD6AEB" w:rsidR="00E7017B" w:rsidRDefault="00E7017B" w:rsidP="008839A7">
      <w:pPr>
        <w:tabs>
          <w:tab w:val="left" w:pos="1890"/>
        </w:tabs>
      </w:pPr>
      <w:r>
        <w:t xml:space="preserve">All stretched and stood and nodded. </w:t>
      </w:r>
    </w:p>
    <w:p w14:paraId="506339D9" w14:textId="1EAD7F7D" w:rsidR="00E7017B" w:rsidRDefault="00E7017B" w:rsidP="008839A7">
      <w:pPr>
        <w:tabs>
          <w:tab w:val="left" w:pos="1890"/>
        </w:tabs>
      </w:pPr>
      <w:r>
        <w:lastRenderedPageBreak/>
        <w:t xml:space="preserve">“A song, that’s it, let’s sing our way into it,” Ezra said. </w:t>
      </w:r>
    </w:p>
    <w:p w14:paraId="09AF2C1A" w14:textId="72AFDFAE" w:rsidR="00E7017B" w:rsidRDefault="00E7017B" w:rsidP="008839A7">
      <w:pPr>
        <w:tabs>
          <w:tab w:val="left" w:pos="1890"/>
        </w:tabs>
      </w:pPr>
      <w:r>
        <w:t xml:space="preserve">Rupert never felt less like singing. In fact he </w:t>
      </w:r>
      <w:r w:rsidRPr="00811BD4">
        <w:rPr>
          <w:i/>
        </w:rPr>
        <w:t>never</w:t>
      </w:r>
      <w:r>
        <w:t xml:space="preserve"> sang.</w:t>
      </w:r>
    </w:p>
    <w:p w14:paraId="203B9500" w14:textId="68E40ADA" w:rsidR="00E7017B" w:rsidRDefault="00463485" w:rsidP="008839A7">
      <w:pPr>
        <w:tabs>
          <w:tab w:val="left" w:pos="1890"/>
        </w:tabs>
      </w:pPr>
      <w:r>
        <w:t xml:space="preserve">Dr. </w:t>
      </w:r>
      <w:r w:rsidR="00E7017B">
        <w:t>Fiona started with her decent alto, a single note that Ezra keyed</w:t>
      </w:r>
      <w:r>
        <w:t xml:space="preserve"> on, then George filled</w:t>
      </w:r>
      <w:r w:rsidR="00E7017B">
        <w:t xml:space="preserve"> in. </w:t>
      </w:r>
    </w:p>
    <w:p w14:paraId="28CFD347" w14:textId="5A3DD8B7" w:rsidR="00E7017B" w:rsidRDefault="00E7017B" w:rsidP="008839A7">
      <w:pPr>
        <w:tabs>
          <w:tab w:val="left" w:pos="1890"/>
        </w:tabs>
      </w:pPr>
      <w:r>
        <w:t xml:space="preserve">The Creole covered his ears and shouted, “No! I won’t go!” </w:t>
      </w:r>
    </w:p>
    <w:p w14:paraId="47E92010" w14:textId="3F81037A" w:rsidR="00E7017B" w:rsidRDefault="00E7017B" w:rsidP="008839A7">
      <w:pPr>
        <w:tabs>
          <w:tab w:val="left" w:pos="1890"/>
        </w:tabs>
      </w:pPr>
      <w:r>
        <w:t xml:space="preserve">He </w:t>
      </w:r>
      <w:r w:rsidRPr="00C82393">
        <w:rPr>
          <w:noProof/>
        </w:rPr>
        <w:t>leapt</w:t>
      </w:r>
      <w:r>
        <w:t xml:space="preserve"> from the life raft into the passing shell of a Golden Peacock boat. The others watched, dazed as the </w:t>
      </w:r>
      <w:r w:rsidR="000D3BB9">
        <w:t xml:space="preserve">Creole’s </w:t>
      </w:r>
      <w:r>
        <w:t xml:space="preserve">Golden Peacock </w:t>
      </w:r>
      <w:r w:rsidR="000D3BB9">
        <w:t>boat drifted</w:t>
      </w:r>
      <w:r>
        <w:t xml:space="preserve"> away into the dark. They could hear his deep bas</w:t>
      </w:r>
      <w:r w:rsidR="000D3BB9">
        <w:t>s voice begin to hum</w:t>
      </w:r>
      <w:r w:rsidR="00463485">
        <w:t xml:space="preserve"> </w:t>
      </w:r>
      <w:r w:rsidR="000D3BB9">
        <w:t>an old Creole tune</w:t>
      </w:r>
      <w:r>
        <w:t>.</w:t>
      </w:r>
    </w:p>
    <w:p w14:paraId="557FD469" w14:textId="3CA9588D" w:rsidR="00E7017B" w:rsidRDefault="00463485" w:rsidP="008839A7">
      <w:pPr>
        <w:tabs>
          <w:tab w:val="left" w:pos="1890"/>
        </w:tabs>
      </w:pPr>
      <w:r>
        <w:t>The Creole sang out,</w:t>
      </w:r>
      <w:r w:rsidR="00E7017B">
        <w:t xml:space="preserve"> “Virginia here I come, don’t you worry none.”</w:t>
      </w:r>
    </w:p>
    <w:p w14:paraId="2404AEBE" w14:textId="6165351D" w:rsidR="00E7017B" w:rsidRDefault="00E7017B" w:rsidP="008839A7">
      <w:pPr>
        <w:tabs>
          <w:tab w:val="left" w:pos="1890"/>
        </w:tabs>
      </w:pPr>
      <w:r>
        <w:t>Rupert felt his chest was about to explode. He didn’t care about Virginia a</w:t>
      </w:r>
      <w:r w:rsidR="00463485">
        <w:t xml:space="preserve">nd the </w:t>
      </w:r>
      <w:r w:rsidR="00463485" w:rsidRPr="00C82393">
        <w:rPr>
          <w:noProof/>
        </w:rPr>
        <w:t>humans</w:t>
      </w:r>
      <w:r w:rsidR="00C82393" w:rsidRPr="00C82393">
        <w:rPr>
          <w:noProof/>
        </w:rPr>
        <w:t>’</w:t>
      </w:r>
      <w:r w:rsidR="00463485">
        <w:t xml:space="preserve"> little war with </w:t>
      </w:r>
      <w:r w:rsidR="00463485" w:rsidRPr="00C82393">
        <w:rPr>
          <w:noProof/>
        </w:rPr>
        <w:t>Auknot</w:t>
      </w:r>
      <w:r w:rsidR="000D3BB9">
        <w:t>,</w:t>
      </w:r>
      <w:r>
        <w:t xml:space="preserve"> but </w:t>
      </w:r>
      <w:r w:rsidRPr="00C82393">
        <w:rPr>
          <w:noProof/>
        </w:rPr>
        <w:t>Lowelle</w:t>
      </w:r>
      <w:r>
        <w:t xml:space="preserve"> was worth the cost. </w:t>
      </w:r>
      <w:r w:rsidR="00854937">
        <w:t>He wouldn’t go to the Hidden Universes without her.</w:t>
      </w:r>
    </w:p>
    <w:p w14:paraId="62B06665" w14:textId="64401E60" w:rsidR="00E7017B" w:rsidRDefault="00E7017B" w:rsidP="008839A7">
      <w:pPr>
        <w:tabs>
          <w:tab w:val="left" w:pos="1890"/>
        </w:tabs>
      </w:pPr>
      <w:r>
        <w:t xml:space="preserve">“Wait, wait for me!” Rupert shouted. </w:t>
      </w:r>
    </w:p>
    <w:p w14:paraId="24551373" w14:textId="3F2FA488" w:rsidR="00E7017B" w:rsidRDefault="00E7017B" w:rsidP="008839A7">
      <w:pPr>
        <w:tabs>
          <w:tab w:val="left" w:pos="1890"/>
        </w:tabs>
      </w:pPr>
      <w:r>
        <w:t xml:space="preserve">Ezra and Fiona looked at each other and sighed. </w:t>
      </w:r>
    </w:p>
    <w:p w14:paraId="6ED7E5B0" w14:textId="35C81C7D" w:rsidR="00E7017B" w:rsidRDefault="00E7017B" w:rsidP="008839A7">
      <w:pPr>
        <w:tabs>
          <w:tab w:val="left" w:pos="1890"/>
        </w:tabs>
      </w:pPr>
      <w:r>
        <w:t xml:space="preserve">“Huh-rah, Boss!” yelled George. </w:t>
      </w:r>
    </w:p>
    <w:p w14:paraId="6B9372A4" w14:textId="303E1136" w:rsidR="00E7017B" w:rsidRDefault="00E7017B" w:rsidP="008839A7">
      <w:pPr>
        <w:tabs>
          <w:tab w:val="left" w:pos="1890"/>
        </w:tabs>
      </w:pPr>
      <w:r>
        <w:t xml:space="preserve">“Turn us around, we’re going to save </w:t>
      </w:r>
      <w:r w:rsidRPr="00C82393">
        <w:rPr>
          <w:noProof/>
        </w:rPr>
        <w:t>Lowelle</w:t>
      </w:r>
      <w:r w:rsidR="009154E5">
        <w:t xml:space="preserve"> too</w:t>
      </w:r>
      <w:r>
        <w:t xml:space="preserve">!” shouted Rupert. </w:t>
      </w:r>
    </w:p>
    <w:p w14:paraId="12A1F864" w14:textId="5D9D7626" w:rsidR="00E7017B" w:rsidRDefault="00E7017B" w:rsidP="008839A7">
      <w:pPr>
        <w:tabs>
          <w:tab w:val="left" w:pos="1890"/>
        </w:tabs>
      </w:pPr>
      <w:r>
        <w:t>Ezra cra</w:t>
      </w:r>
      <w:r w:rsidR="00854937">
        <w:t>nked up the motor and headed in the direction taken by</w:t>
      </w:r>
      <w:r>
        <w:t xml:space="preserve"> the Creole’s boat. </w:t>
      </w:r>
    </w:p>
    <w:p w14:paraId="6AC2BCB6" w14:textId="2935E8A1" w:rsidR="00E7017B" w:rsidRDefault="00E7017B" w:rsidP="008839A7">
      <w:pPr>
        <w:tabs>
          <w:tab w:val="left" w:pos="1890"/>
        </w:tabs>
      </w:pPr>
      <w:r>
        <w:t xml:space="preserve">Rupert felt the full power of his </w:t>
      </w:r>
      <w:r w:rsidR="000D3BB9">
        <w:t xml:space="preserve">full </w:t>
      </w:r>
      <w:r>
        <w:t xml:space="preserve">angelhood explode in a burst of confidence. The sea began to spin and a spout formed that shot them into the air across the starry sky. </w:t>
      </w:r>
      <w:r w:rsidR="000D3BB9">
        <w:tab/>
        <w:t>I</w:t>
      </w:r>
      <w:r>
        <w:t>t was good to be transport</w:t>
      </w:r>
      <w:r w:rsidR="000D3BB9">
        <w:t>ing again!</w:t>
      </w:r>
    </w:p>
    <w:p w14:paraId="4BCE8EA6" w14:textId="1ACA4051" w:rsidR="00E7017B" w:rsidRPr="00530BCD" w:rsidRDefault="00E7017B" w:rsidP="00530BCD">
      <w:pPr>
        <w:pStyle w:val="Heading1"/>
      </w:pPr>
      <w:r>
        <w:br w:type="page"/>
      </w:r>
      <w:r w:rsidR="00C956AD" w:rsidRPr="00C82393">
        <w:lastRenderedPageBreak/>
        <w:t>Chapter 25</w:t>
      </w:r>
      <w:r w:rsidR="00530BCD">
        <w:t xml:space="preserve"> </w:t>
      </w:r>
      <w:r w:rsidRPr="00C82393">
        <w:rPr>
          <w:sz w:val="28"/>
          <w:szCs w:val="28"/>
        </w:rPr>
        <w:t>Wedding Belle</w:t>
      </w:r>
    </w:p>
    <w:p w14:paraId="3979E848" w14:textId="77777777" w:rsidR="00C82393" w:rsidRDefault="00C82393" w:rsidP="008839A7">
      <w:pPr>
        <w:tabs>
          <w:tab w:val="left" w:pos="1890"/>
        </w:tabs>
      </w:pPr>
    </w:p>
    <w:p w14:paraId="4E434BCC" w14:textId="77777777" w:rsidR="00E7017B" w:rsidRDefault="00E7017B" w:rsidP="008839A7">
      <w:pPr>
        <w:tabs>
          <w:tab w:val="left" w:pos="1890"/>
        </w:tabs>
      </w:pPr>
    </w:p>
    <w:p w14:paraId="06BFB49E" w14:textId="55E66654" w:rsidR="00E7017B" w:rsidRDefault="00E7017B" w:rsidP="008839A7">
      <w:pPr>
        <w:tabs>
          <w:tab w:val="left" w:pos="1890"/>
        </w:tabs>
      </w:pPr>
      <w:r w:rsidRPr="00C82393">
        <w:rPr>
          <w:sz w:val="32"/>
          <w:szCs w:val="32"/>
        </w:rPr>
        <w:t>R</w:t>
      </w:r>
      <w:r>
        <w:t xml:space="preserve">upert felt the </w:t>
      </w:r>
      <w:r w:rsidR="000D3BB9">
        <w:t>familiar dip in his mid-section. S</w:t>
      </w:r>
      <w:r>
        <w:t xml:space="preserve">aliva seeped involuntarily into his mouth. Oh, please, may I not be ill! Dust filled his nostrils. Another sandstorm. Were they in </w:t>
      </w:r>
      <w:smartTag w:uri="urn:schemas-microsoft-com:office:smarttags" w:element="place">
        <w:smartTag w:uri="urn:schemas-microsoft-com:office:smarttags" w:element="City">
          <w:r>
            <w:t>Cairo</w:t>
          </w:r>
        </w:smartTag>
      </w:smartTag>
      <w:r>
        <w:t xml:space="preserve">? He smelled sweet </w:t>
      </w:r>
      <w:r w:rsidRPr="00C82393">
        <w:rPr>
          <w:noProof/>
        </w:rPr>
        <w:t>jessup</w:t>
      </w:r>
      <w:r>
        <w:t xml:space="preserve">. </w:t>
      </w:r>
      <w:smartTag w:uri="urn:schemas-microsoft-com:office:smarttags" w:element="place">
        <w:smartTag w:uri="urn:schemas-microsoft-com:office:smarttags" w:element="City">
          <w:r>
            <w:t>Fez</w:t>
          </w:r>
        </w:smartTag>
      </w:smartTag>
      <w:r>
        <w:t xml:space="preserve">! It had to be </w:t>
      </w:r>
      <w:smartTag w:uri="urn:schemas-microsoft-com:office:smarttags" w:element="place">
        <w:smartTag w:uri="urn:schemas-microsoft-com:office:smarttags" w:element="City">
          <w:r>
            <w:t>Fez</w:t>
          </w:r>
        </w:smartTag>
      </w:smartTag>
      <w:r w:rsidR="000D3BB9">
        <w:t>! He landed with a thud i</w:t>
      </w:r>
      <w:r>
        <w:t>n a marble courtyard</w:t>
      </w:r>
      <w:r w:rsidR="000D3BB9">
        <w:t>. S</w:t>
      </w:r>
      <w:r>
        <w:t>urrounded by columns</w:t>
      </w:r>
      <w:r w:rsidR="000D3BB9">
        <w:t>,</w:t>
      </w:r>
      <w:r>
        <w:t xml:space="preserve"> one side </w:t>
      </w:r>
      <w:r w:rsidR="000D3BB9">
        <w:t xml:space="preserve">was </w:t>
      </w:r>
      <w:r>
        <w:t xml:space="preserve">open to </w:t>
      </w:r>
      <w:r w:rsidRPr="00C82393">
        <w:rPr>
          <w:noProof/>
        </w:rPr>
        <w:t>a main</w:t>
      </w:r>
      <w:r>
        <w:t xml:space="preserve"> thoroughfare.</w:t>
      </w:r>
    </w:p>
    <w:p w14:paraId="0380CD45" w14:textId="4C846757" w:rsidR="00E7017B" w:rsidRDefault="00E7017B" w:rsidP="008839A7">
      <w:pPr>
        <w:tabs>
          <w:tab w:val="left" w:pos="1890"/>
        </w:tabs>
      </w:pPr>
      <w:r>
        <w:t xml:space="preserve">Rupert stood too quickly. The floor was slick with dust and what? White </w:t>
      </w:r>
      <w:r w:rsidRPr="00C82393">
        <w:rPr>
          <w:noProof/>
        </w:rPr>
        <w:t>petals</w:t>
      </w:r>
      <w:r>
        <w:t>. Rupert sl</w:t>
      </w:r>
      <w:r w:rsidR="000D3BB9">
        <w:t>ipped and fell flat on his back</w:t>
      </w:r>
      <w:r>
        <w:t xml:space="preserve">. As </w:t>
      </w:r>
      <w:r w:rsidR="000D3BB9">
        <w:t>he gazed skyward he saw that gold</w:t>
      </w:r>
      <w:r>
        <w:t xml:space="preserve"> dust twinkled as it intermingled with </w:t>
      </w:r>
      <w:r w:rsidR="000D3BB9">
        <w:t xml:space="preserve">the white petals that floated into the courtyard. </w:t>
      </w:r>
      <w:r w:rsidR="000611A2">
        <w:t xml:space="preserve">He saw that </w:t>
      </w:r>
      <w:r w:rsidR="00C956AD">
        <w:t xml:space="preserve">Golden Maidens and Golden Men </w:t>
      </w:r>
      <w:r w:rsidR="000611A2">
        <w:t>were tossing the mixture</w:t>
      </w:r>
      <w:r w:rsidR="003C173F">
        <w:t xml:space="preserve"> from high balconies</w:t>
      </w:r>
      <w:r w:rsidR="000611A2">
        <w:t xml:space="preserve"> that overlooked </w:t>
      </w:r>
      <w:r w:rsidR="00C956AD">
        <w:t>the thoroughfare</w:t>
      </w:r>
      <w:r>
        <w:t xml:space="preserve">. </w:t>
      </w:r>
    </w:p>
    <w:p w14:paraId="7F4F888F" w14:textId="602CDEAE" w:rsidR="00E7017B" w:rsidRDefault="000611A2" w:rsidP="008839A7">
      <w:pPr>
        <w:tabs>
          <w:tab w:val="left" w:pos="1890"/>
        </w:tabs>
      </w:pPr>
      <w:r>
        <w:t>Ezra appeared with George</w:t>
      </w:r>
      <w:r w:rsidR="003C173F">
        <w:t>; they</w:t>
      </w:r>
      <w:r>
        <w:t xml:space="preserve"> help</w:t>
      </w:r>
      <w:r w:rsidR="003C173F">
        <w:t>ed</w:t>
      </w:r>
      <w:r>
        <w:t xml:space="preserve"> him</w:t>
      </w:r>
      <w:r w:rsidR="00463485">
        <w:t xml:space="preserve"> up. Dr. </w:t>
      </w:r>
      <w:r w:rsidR="00E7017B">
        <w:t xml:space="preserve">Fiona was gazing at some gold dust she had collected in her hand. </w:t>
      </w:r>
    </w:p>
    <w:p w14:paraId="2936D481" w14:textId="32A469B6" w:rsidR="00E7017B" w:rsidRDefault="00E7017B" w:rsidP="008839A7">
      <w:pPr>
        <w:tabs>
          <w:tab w:val="left" w:pos="1890"/>
        </w:tabs>
      </w:pPr>
      <w:r>
        <w:t>“Extraordinary!” she exclaimed as she gave it a sniff</w:t>
      </w:r>
      <w:r w:rsidR="00C956AD">
        <w:t>, “A formula! Cover your mouths. Q</w:t>
      </w:r>
      <w:r>
        <w:t>uickly!”</w:t>
      </w:r>
    </w:p>
    <w:p w14:paraId="37832AC3" w14:textId="5DD93C31" w:rsidR="00E7017B" w:rsidRDefault="00E7017B" w:rsidP="008839A7">
      <w:pPr>
        <w:tabs>
          <w:tab w:val="left" w:pos="1890"/>
        </w:tabs>
      </w:pPr>
      <w:r>
        <w:t>Rupert, George, and Ezra followed her example and brought their arms up to nestle their noses</w:t>
      </w:r>
      <w:r w:rsidRPr="00044DC9">
        <w:t xml:space="preserve"> </w:t>
      </w:r>
      <w:r w:rsidR="000611A2">
        <w:t>in their elbows</w:t>
      </w:r>
      <w:r>
        <w:t xml:space="preserve">. They crept to the colonnade and looked up the street, which was lined with crowds of Golden People, tossing white petals and small </w:t>
      </w:r>
      <w:smartTag w:uri="urn:schemas-microsoft-com:office:smarttags" w:element="place">
        <w:smartTag w:uri="urn:schemas-microsoft-com:office:smarttags" w:element="City">
          <w:r>
            <w:t>Laurel</w:t>
          </w:r>
        </w:smartTag>
      </w:smartTag>
      <w:r>
        <w:t xml:space="preserve"> wreaths. Gold dust rained from the sky.  Horns announced the</w:t>
      </w:r>
      <w:r w:rsidR="000611A2">
        <w:t xml:space="preserve"> anticipated</w:t>
      </w:r>
      <w:r>
        <w:t xml:space="preserve"> arrival of some grand procession</w:t>
      </w:r>
      <w:r w:rsidR="000611A2">
        <w:t>,</w:t>
      </w:r>
      <w:r>
        <w:t xml:space="preserve"> but the street was still empty. Everyone st</w:t>
      </w:r>
      <w:r w:rsidR="000611A2">
        <w:t>rained forward looking up the street</w:t>
      </w:r>
      <w:r>
        <w:t>.</w:t>
      </w:r>
    </w:p>
    <w:p w14:paraId="3E0C42C5" w14:textId="5FA43B4F" w:rsidR="000611A2" w:rsidRDefault="000611A2" w:rsidP="008839A7">
      <w:pPr>
        <w:tabs>
          <w:tab w:val="left" w:pos="1890"/>
        </w:tabs>
      </w:pPr>
      <w:r>
        <w:lastRenderedPageBreak/>
        <w:t>Around a distant corner came</w:t>
      </w:r>
      <w:r w:rsidR="00E7017B">
        <w:t xml:space="preserve"> hundreds of </w:t>
      </w:r>
      <w:r w:rsidR="00463485">
        <w:t xml:space="preserve">bright parrots. </w:t>
      </w:r>
      <w:r w:rsidR="00E7017B">
        <w:t>They flew just above the heads of white donkey</w:t>
      </w:r>
      <w:r>
        <w:t>s and blasted screeches</w:t>
      </w:r>
      <w:r w:rsidR="00E7017B">
        <w:t xml:space="preserve">. Some held </w:t>
      </w:r>
      <w:r w:rsidR="00463485">
        <w:t xml:space="preserve">green ribbons </w:t>
      </w:r>
      <w:r w:rsidR="00E7017B">
        <w:t>in their beaks</w:t>
      </w:r>
      <w:r w:rsidR="00C956AD">
        <w:t>. The ribbons</w:t>
      </w:r>
      <w:r w:rsidR="00E7017B">
        <w:t xml:space="preserve"> extended to the harnesses of the donkeys. </w:t>
      </w:r>
      <w:r>
        <w:t>The parrots were leading the donkeys.</w:t>
      </w:r>
    </w:p>
    <w:p w14:paraId="776A67CA" w14:textId="2469DEF1" w:rsidR="000611A2" w:rsidRDefault="00E7017B" w:rsidP="008839A7">
      <w:pPr>
        <w:tabs>
          <w:tab w:val="left" w:pos="1890"/>
        </w:tabs>
      </w:pPr>
      <w:r>
        <w:t>Rupert counted at least tw</w:t>
      </w:r>
      <w:r w:rsidR="000611A2">
        <w:t>enty teams of donkeys before the open white coach they were pulling</w:t>
      </w:r>
      <w:r>
        <w:t xml:space="preserve"> appeared. Everyone cheered as it rounded the corner</w:t>
      </w:r>
      <w:r w:rsidR="00C956AD">
        <w:t>. They</w:t>
      </w:r>
      <w:r>
        <w:t xml:space="preserve"> showered the street with petals and wreaths. Beautiful Maidens</w:t>
      </w:r>
      <w:r w:rsidR="000611A2">
        <w:t xml:space="preserve"> waved from within the coach. </w:t>
      </w:r>
    </w:p>
    <w:p w14:paraId="481CA39F" w14:textId="448DEFD6" w:rsidR="00E7017B" w:rsidRDefault="000611A2" w:rsidP="008839A7">
      <w:pPr>
        <w:tabs>
          <w:tab w:val="left" w:pos="1890"/>
        </w:tabs>
      </w:pPr>
      <w:r>
        <w:t xml:space="preserve">Rupert’s heart rate increased-the Beautiful Maidens looked like </w:t>
      </w:r>
      <w:r w:rsidRPr="00C82393">
        <w:rPr>
          <w:noProof/>
        </w:rPr>
        <w:t>Lowelle’s</w:t>
      </w:r>
      <w:r>
        <w:t xml:space="preserve"> friends. </w:t>
      </w:r>
    </w:p>
    <w:p w14:paraId="0DBDF2B1" w14:textId="2FF94E43" w:rsidR="00E7017B" w:rsidRDefault="000611A2" w:rsidP="008839A7">
      <w:pPr>
        <w:tabs>
          <w:tab w:val="left" w:pos="1890"/>
        </w:tabs>
      </w:pPr>
      <w:r>
        <w:t>Around the corner next</w:t>
      </w:r>
      <w:r w:rsidR="00E7017B">
        <w:t xml:space="preserve"> came a brass band</w:t>
      </w:r>
      <w:r w:rsidR="00C956AD">
        <w:t xml:space="preserve">. The band was </w:t>
      </w:r>
      <w:r w:rsidR="00E7017B">
        <w:t>riding on zebras</w:t>
      </w:r>
      <w:r w:rsidR="00C956AD">
        <w:t>.</w:t>
      </w:r>
      <w:r w:rsidR="00E7017B">
        <w:t xml:space="preserve"> </w:t>
      </w:r>
      <w:r w:rsidR="00C956AD">
        <w:t>They had</w:t>
      </w:r>
      <w:r w:rsidR="00E7017B">
        <w:t xml:space="preserve"> ribbons tied about their br</w:t>
      </w:r>
      <w:r w:rsidR="00C956AD">
        <w:t xml:space="preserve">idles </w:t>
      </w:r>
      <w:r>
        <w:t>pulled along by flying cardinal birds. Magicians and monkeys followed the band</w:t>
      </w:r>
      <w:r w:rsidR="00E7017B">
        <w:t>, plying their trade to the delight of t</w:t>
      </w:r>
      <w:r>
        <w:t>he children in the crowd. E</w:t>
      </w:r>
      <w:r w:rsidR="00E7017B">
        <w:t>lep</w:t>
      </w:r>
      <w:r>
        <w:t xml:space="preserve">hants danced for their trainers. Lions and tigers yawned </w:t>
      </w:r>
      <w:r w:rsidR="00E7017B">
        <w:t>in float</w:t>
      </w:r>
      <w:r w:rsidR="00463485">
        <w:t>ing cages guided by bluebirds</w:t>
      </w:r>
      <w:r w:rsidR="00E7017B">
        <w:t xml:space="preserve">. </w:t>
      </w:r>
      <w:r w:rsidR="00463485">
        <w:t xml:space="preserve">All the birds were mechanical. </w:t>
      </w:r>
      <w:r w:rsidR="00E7017B">
        <w:t xml:space="preserve">Rupert wondered where their Harpy </w:t>
      </w:r>
      <w:r>
        <w:t>was. S</w:t>
      </w:r>
      <w:r w:rsidR="00463485">
        <w:t>till at the battle scene</w:t>
      </w:r>
      <w:r w:rsidR="00E7017B">
        <w:t xml:space="preserve">? </w:t>
      </w:r>
      <w:r>
        <w:t xml:space="preserve">Spying? </w:t>
      </w:r>
      <w:r w:rsidR="00E7017B">
        <w:t>Had it been a special Harpy? Or only one of an army of sp</w:t>
      </w:r>
      <w:r>
        <w:t>ies and mechanical transmitters, l</w:t>
      </w:r>
      <w:r w:rsidR="00E7017B">
        <w:t xml:space="preserve">ike </w:t>
      </w:r>
      <w:r>
        <w:t>satellites scanning the airwaves?</w:t>
      </w:r>
    </w:p>
    <w:p w14:paraId="4B14214E" w14:textId="3CD57C9E" w:rsidR="00E7017B" w:rsidRDefault="00463485" w:rsidP="008839A7">
      <w:pPr>
        <w:tabs>
          <w:tab w:val="left" w:pos="1890"/>
        </w:tabs>
      </w:pPr>
      <w:r>
        <w:t xml:space="preserve">Dr. </w:t>
      </w:r>
      <w:r w:rsidR="00E7017B">
        <w:t xml:space="preserve">Fiona shoved Rupert’s elbow up to his face, he had lowered it absently while watching the parade. Sharpen up </w:t>
      </w:r>
      <w:r w:rsidR="000611A2">
        <w:t xml:space="preserve">Rupert. Be on the alert for </w:t>
      </w:r>
      <w:r w:rsidR="000611A2" w:rsidRPr="00C82393">
        <w:rPr>
          <w:noProof/>
        </w:rPr>
        <w:t>Lowelle</w:t>
      </w:r>
      <w:r w:rsidR="000611A2">
        <w:t>.</w:t>
      </w:r>
      <w:r w:rsidR="00E7017B">
        <w:t xml:space="preserve"> </w:t>
      </w:r>
    </w:p>
    <w:p w14:paraId="5E4E7F3B" w14:textId="53E3C0B6" w:rsidR="008D7DEB" w:rsidRDefault="000611A2" w:rsidP="008839A7">
      <w:pPr>
        <w:tabs>
          <w:tab w:val="left" w:pos="1890"/>
        </w:tabs>
      </w:pPr>
      <w:r>
        <w:t>He didn’t have to wait long. A</w:t>
      </w:r>
      <w:r w:rsidR="00E7017B">
        <w:t xml:space="preserve">fter a display of giraffes </w:t>
      </w:r>
      <w:r w:rsidR="00463485">
        <w:t xml:space="preserve">there </w:t>
      </w:r>
      <w:r>
        <w:t>came pairs</w:t>
      </w:r>
      <w:r w:rsidR="00E7017B">
        <w:t xml:space="preserve"> of white Arabian steeds. Rupert could feel their spirits nod to him. The sound of their hooves on the p</w:t>
      </w:r>
      <w:r>
        <w:t>avement made his heart pound</w:t>
      </w:r>
      <w:r w:rsidR="00E7017B">
        <w:t xml:space="preserve"> and strain with the</w:t>
      </w:r>
      <w:r w:rsidR="008D7DEB">
        <w:t xml:space="preserve"> memory of his Open Plain H</w:t>
      </w:r>
      <w:r w:rsidR="00E7017B">
        <w:t>orses. Rupert allowed the far reaches of his</w:t>
      </w:r>
      <w:r w:rsidR="007F2945">
        <w:t xml:space="preserve"> buried loss</w:t>
      </w:r>
      <w:r w:rsidR="008D7DEB">
        <w:t xml:space="preserve"> to</w:t>
      </w:r>
      <w:r w:rsidR="00E7017B">
        <w:t xml:space="preserve"> show him the herds galloping over golde</w:t>
      </w:r>
      <w:r w:rsidR="007F2945">
        <w:t>n grasses in the late afternoon. They kicked</w:t>
      </w:r>
      <w:r w:rsidR="00E7017B">
        <w:t xml:space="preserve"> up dust as high as t</w:t>
      </w:r>
      <w:r w:rsidR="00463485">
        <w:t>he clouds. The sensation of memory</w:t>
      </w:r>
      <w:r w:rsidR="00E7017B">
        <w:t xml:space="preserve"> didn’t last long</w:t>
      </w:r>
      <w:r w:rsidR="008D7DEB">
        <w:t xml:space="preserve">. </w:t>
      </w:r>
    </w:p>
    <w:p w14:paraId="0473E8BB" w14:textId="58E6C60B" w:rsidR="00E7017B" w:rsidRDefault="008D7DEB" w:rsidP="008839A7">
      <w:pPr>
        <w:tabs>
          <w:tab w:val="left" w:pos="1890"/>
        </w:tabs>
      </w:pPr>
      <w:r>
        <w:t>I</w:t>
      </w:r>
      <w:r w:rsidR="00E7017B">
        <w:t xml:space="preserve">t was replaced by the sight of </w:t>
      </w:r>
      <w:r>
        <w:t xml:space="preserve">his </w:t>
      </w:r>
      <w:r w:rsidR="00E7017B">
        <w:t xml:space="preserve">true love. </w:t>
      </w:r>
    </w:p>
    <w:p w14:paraId="6DB40FCB" w14:textId="2D903F27" w:rsidR="008D7DEB" w:rsidRDefault="00E7017B" w:rsidP="008839A7">
      <w:pPr>
        <w:tabs>
          <w:tab w:val="left" w:pos="1890"/>
        </w:tabs>
      </w:pPr>
      <w:r w:rsidRPr="00C82393">
        <w:rPr>
          <w:noProof/>
        </w:rPr>
        <w:lastRenderedPageBreak/>
        <w:t>Lowelle</w:t>
      </w:r>
      <w:r>
        <w:t xml:space="preserve"> sat in the middle of a huge </w:t>
      </w:r>
      <w:r w:rsidR="008D7DEB">
        <w:t>floating sled, gold and jeweled</w:t>
      </w:r>
      <w:r w:rsidR="003C173F">
        <w:t xml:space="preserve"> in every color of the rainbow</w:t>
      </w:r>
      <w:r w:rsidR="008D7DEB">
        <w:t>. It had</w:t>
      </w:r>
      <w:r>
        <w:t xml:space="preserve"> an enormous sparkling peacock tail. Her dress was made of white feathers beaded wit</w:t>
      </w:r>
      <w:r w:rsidR="007F2945">
        <w:t>h diamonds, almost blinding</w:t>
      </w:r>
      <w:r w:rsidR="008D7DEB">
        <w:t xml:space="preserve"> as it reflected the sun</w:t>
      </w:r>
      <w:r w:rsidR="007F2945">
        <w:t>. Her head</w:t>
      </w:r>
      <w:r>
        <w:t xml:space="preserve"> was covered with a sheer gossamer veil that floated around her. </w:t>
      </w:r>
    </w:p>
    <w:p w14:paraId="2FCED1FD" w14:textId="003506FC" w:rsidR="00E7017B" w:rsidRDefault="003C173F" w:rsidP="008839A7">
      <w:pPr>
        <w:tabs>
          <w:tab w:val="left" w:pos="1890"/>
        </w:tabs>
      </w:pPr>
      <w:r>
        <w:t>Rupert squinted to see</w:t>
      </w:r>
      <w:r w:rsidR="00E7017B">
        <w:t xml:space="preserve"> her eyes</w:t>
      </w:r>
      <w:r>
        <w:t>; he was too far away</w:t>
      </w:r>
      <w:r w:rsidR="00E7017B">
        <w:t xml:space="preserve">. </w:t>
      </w:r>
      <w:r>
        <w:t xml:space="preserve">He rushed forward. </w:t>
      </w:r>
      <w:r w:rsidR="008D7DEB">
        <w:t xml:space="preserve">George and Ezra tried to restrain him but he broke free. </w:t>
      </w:r>
      <w:r w:rsidR="00E7017B">
        <w:t>He shoved forward through the crowd. Onlooke</w:t>
      </w:r>
      <w:r w:rsidR="00BE5A95">
        <w:t xml:space="preserve">rs cried out and pointed </w:t>
      </w:r>
      <w:r w:rsidR="00E7017B">
        <w:t xml:space="preserve">as Rupert </w:t>
      </w:r>
      <w:r w:rsidR="00E7017B" w:rsidRPr="00C82393">
        <w:rPr>
          <w:noProof/>
        </w:rPr>
        <w:t>leapt</w:t>
      </w:r>
      <w:r w:rsidR="00E7017B">
        <w:t xml:space="preserve"> into the street. Golden Warriors ran out from beside the sled. </w:t>
      </w:r>
      <w:r w:rsidR="008D7DEB">
        <w:t xml:space="preserve"> </w:t>
      </w:r>
    </w:p>
    <w:p w14:paraId="2C5A9879" w14:textId="7742B402" w:rsidR="00E7017B" w:rsidRDefault="00E7017B" w:rsidP="008839A7">
      <w:pPr>
        <w:tabs>
          <w:tab w:val="left" w:pos="1890"/>
        </w:tabs>
      </w:pPr>
      <w:r>
        <w:t>Good, the two rows of horses weren</w:t>
      </w:r>
      <w:r w:rsidR="008D7DEB">
        <w:t>’t yoked. They were</w:t>
      </w:r>
      <w:r w:rsidR="00BE5A95">
        <w:t xml:space="preserve"> held </w:t>
      </w:r>
      <w:r w:rsidR="008D7DEB">
        <w:t xml:space="preserve">only </w:t>
      </w:r>
      <w:r w:rsidR="00BE5A95">
        <w:t>by mechanical doves with</w:t>
      </w:r>
      <w:r>
        <w:t xml:space="preserve"> </w:t>
      </w:r>
      <w:r w:rsidR="008D7DEB">
        <w:t>silver ribbons. Rupert patted the horses</w:t>
      </w:r>
      <w:r w:rsidR="003C173F">
        <w:t>’ necks as he</w:t>
      </w:r>
      <w:r>
        <w:t xml:space="preserve"> charged </w:t>
      </w:r>
      <w:r w:rsidR="008D7DEB">
        <w:t xml:space="preserve">up the center </w:t>
      </w:r>
      <w:r w:rsidR="008D7DEB" w:rsidRPr="00C82393">
        <w:rPr>
          <w:noProof/>
        </w:rPr>
        <w:t>isle</w:t>
      </w:r>
      <w:r w:rsidR="008D7DEB">
        <w:t xml:space="preserve"> between them. T</w:t>
      </w:r>
      <w:r w:rsidR="009154E5">
        <w:t>hey parted for him. Golden W</w:t>
      </w:r>
      <w:r>
        <w:t>arriors tried to push their way in and block his path</w:t>
      </w:r>
      <w:r w:rsidR="008D7DEB">
        <w:t>,</w:t>
      </w:r>
      <w:r>
        <w:t xml:space="preserve"> </w:t>
      </w:r>
      <w:r w:rsidR="003C173F">
        <w:t>but Rupert’s spirit charmed</w:t>
      </w:r>
      <w:r>
        <w:t xml:space="preserve"> the horse’s spirits and they rebelled. The horses reared and pawed </w:t>
      </w:r>
      <w:r w:rsidR="008D7DEB">
        <w:t>at the Golden Warriors who fell</w:t>
      </w:r>
      <w:r>
        <w:t xml:space="preserve"> back in shock. </w:t>
      </w:r>
    </w:p>
    <w:p w14:paraId="2A983153" w14:textId="22A1CED7" w:rsidR="00E7017B" w:rsidRDefault="00E7017B" w:rsidP="008839A7">
      <w:pPr>
        <w:tabs>
          <w:tab w:val="left" w:pos="1890"/>
        </w:tabs>
      </w:pPr>
      <w:r>
        <w:t>“</w:t>
      </w:r>
      <w:r w:rsidRPr="00C82393">
        <w:rPr>
          <w:noProof/>
        </w:rPr>
        <w:t>Lowelle</w:t>
      </w:r>
      <w:r>
        <w:t xml:space="preserve">! </w:t>
      </w:r>
      <w:r w:rsidRPr="00C82393">
        <w:rPr>
          <w:noProof/>
        </w:rPr>
        <w:t>Lowelle</w:t>
      </w:r>
      <w:r>
        <w:t xml:space="preserve">!” Rupert called as he approached the front of the sled. He reached out to hoist himself on board. </w:t>
      </w:r>
      <w:r w:rsidRPr="00C82393">
        <w:rPr>
          <w:noProof/>
        </w:rPr>
        <w:t>Lowelle</w:t>
      </w:r>
      <w:r>
        <w:t xml:space="preserve"> didn’t seem to recognize him. She ju</w:t>
      </w:r>
      <w:r w:rsidR="008D7DEB">
        <w:t>st stared into the far distance,</w:t>
      </w:r>
      <w:r>
        <w:t xml:space="preserve"> a </w:t>
      </w:r>
      <w:r w:rsidR="008D7DEB">
        <w:t xml:space="preserve">slight </w:t>
      </w:r>
      <w:r>
        <w:t>smile frozen on her face.</w:t>
      </w:r>
    </w:p>
    <w:p w14:paraId="2BA90F0D" w14:textId="20E7DB67" w:rsidR="00E7017B" w:rsidRDefault="00E7017B" w:rsidP="008839A7">
      <w:pPr>
        <w:tabs>
          <w:tab w:val="left" w:pos="1890"/>
        </w:tabs>
      </w:pPr>
      <w:r>
        <w:t xml:space="preserve">A puff of gold dust fluttered over Rupert. </w:t>
      </w:r>
    </w:p>
    <w:p w14:paraId="0FB32DA8" w14:textId="447A5C04" w:rsidR="00E7017B" w:rsidRDefault="00E7017B" w:rsidP="008839A7">
      <w:pPr>
        <w:tabs>
          <w:tab w:val="left" w:pos="1890"/>
        </w:tabs>
      </w:pPr>
      <w:r>
        <w:t xml:space="preserve">“O </w:t>
      </w:r>
      <w:r w:rsidRPr="00C82393">
        <w:rPr>
          <w:noProof/>
        </w:rPr>
        <w:t>welle</w:t>
      </w:r>
      <w:r>
        <w:t xml:space="preserve">, I </w:t>
      </w:r>
      <w:r w:rsidRPr="00C82393">
        <w:rPr>
          <w:noProof/>
        </w:rPr>
        <w:t>lubbeth</w:t>
      </w:r>
      <w:r>
        <w:t xml:space="preserve"> </w:t>
      </w:r>
      <w:r w:rsidRPr="00C82393">
        <w:rPr>
          <w:noProof/>
        </w:rPr>
        <w:t>thu</w:t>
      </w:r>
      <w:r>
        <w:t xml:space="preserve">,” Rupert managed to get out before he was overcome from the dust and fell back. He landed flat and watched the bottom of the sled glide over him, nearly scraping his nose off. </w:t>
      </w:r>
    </w:p>
    <w:p w14:paraId="67EB47E4" w14:textId="43B4B622" w:rsidR="00E7017B" w:rsidRDefault="00E7017B" w:rsidP="008839A7">
      <w:pPr>
        <w:tabs>
          <w:tab w:val="left" w:pos="1890"/>
        </w:tabs>
      </w:pPr>
      <w:r>
        <w:t>“</w:t>
      </w:r>
      <w:proofErr w:type="spellStart"/>
      <w:r>
        <w:t>I’mere</w:t>
      </w:r>
      <w:proofErr w:type="spellEnd"/>
      <w:r>
        <w:t xml:space="preserve"> to </w:t>
      </w:r>
      <w:r w:rsidRPr="00C82393">
        <w:rPr>
          <w:noProof/>
        </w:rPr>
        <w:t>resscuth</w:t>
      </w:r>
      <w:r>
        <w:t xml:space="preserve"> </w:t>
      </w:r>
      <w:r w:rsidRPr="00C82393">
        <w:rPr>
          <w:noProof/>
        </w:rPr>
        <w:t>thu</w:t>
      </w:r>
      <w:r>
        <w:t>,” Rupert muttered</w:t>
      </w:r>
      <w:r w:rsidR="008D7DEB">
        <w:t>. T</w:t>
      </w:r>
      <w:r>
        <w:t>he belled a</w:t>
      </w:r>
      <w:r w:rsidR="008D7DEB">
        <w:t xml:space="preserve">nkles of dancing Golden Maidens jangled by him. Their </w:t>
      </w:r>
      <w:r>
        <w:t>tambourines</w:t>
      </w:r>
      <w:r w:rsidR="008D7DEB">
        <w:t xml:space="preserve">, </w:t>
      </w:r>
      <w:r>
        <w:t>hand drums</w:t>
      </w:r>
      <w:r w:rsidR="008D7DEB">
        <w:t>,</w:t>
      </w:r>
      <w:r>
        <w:t xml:space="preserve"> and cymbals</w:t>
      </w:r>
      <w:r w:rsidR="008D7DEB">
        <w:t xml:space="preserve"> seemed to laugh.</w:t>
      </w:r>
    </w:p>
    <w:p w14:paraId="4831E911" w14:textId="3E98A019" w:rsidR="00E7017B" w:rsidRDefault="00E7017B" w:rsidP="008839A7">
      <w:pPr>
        <w:tabs>
          <w:tab w:val="left" w:pos="1890"/>
        </w:tabs>
      </w:pPr>
      <w:r>
        <w:t>“Dammi</w:t>
      </w:r>
      <w:r w:rsidR="00BE5A95">
        <w:t xml:space="preserve">t! I told you to mask!” Dr. </w:t>
      </w:r>
      <w:r>
        <w:t>Fiona shouted o</w:t>
      </w:r>
      <w:r w:rsidR="003C173F">
        <w:t>ver the</w:t>
      </w:r>
      <w:r>
        <w:t xml:space="preserve"> clanging. </w:t>
      </w:r>
    </w:p>
    <w:p w14:paraId="3DC718F4" w14:textId="11D73E2F" w:rsidR="00E7017B" w:rsidRDefault="00E7017B" w:rsidP="008839A7">
      <w:pPr>
        <w:tabs>
          <w:tab w:val="left" w:pos="1890"/>
        </w:tabs>
      </w:pPr>
      <w:r>
        <w:t xml:space="preserve">George and Ezra dragged Rupert to the curb. </w:t>
      </w:r>
    </w:p>
    <w:p w14:paraId="1A151213" w14:textId="67392190" w:rsidR="00E7017B" w:rsidRDefault="008D7DEB" w:rsidP="008839A7">
      <w:pPr>
        <w:tabs>
          <w:tab w:val="left" w:pos="1890"/>
        </w:tabs>
      </w:pPr>
      <w:r>
        <w:lastRenderedPageBreak/>
        <w:t xml:space="preserve">Howling Golden Wolves passed by, pulled in cages by small boys. They </w:t>
      </w:r>
      <w:r w:rsidR="00E7017B">
        <w:t xml:space="preserve">seemed to mock him. </w:t>
      </w:r>
    </w:p>
    <w:p w14:paraId="356316AE" w14:textId="1EBC8526" w:rsidR="008D7DEB" w:rsidRDefault="00E7017B" w:rsidP="008839A7">
      <w:pPr>
        <w:tabs>
          <w:tab w:val="left" w:pos="1890"/>
        </w:tabs>
      </w:pPr>
      <w:r>
        <w:t xml:space="preserve">“Get up! Run!” Ezra shouted. </w:t>
      </w:r>
    </w:p>
    <w:p w14:paraId="3569D865" w14:textId="0FDB3967" w:rsidR="00E7017B" w:rsidRDefault="00E7017B" w:rsidP="008839A7">
      <w:pPr>
        <w:tabs>
          <w:tab w:val="left" w:pos="1890"/>
        </w:tabs>
      </w:pPr>
      <w:r>
        <w:t xml:space="preserve">The Golden Warriors were upon them. </w:t>
      </w:r>
    </w:p>
    <w:p w14:paraId="0CE3EC2F" w14:textId="34527F07" w:rsidR="003C173F" w:rsidRDefault="00E7017B" w:rsidP="008839A7">
      <w:pPr>
        <w:tabs>
          <w:tab w:val="left" w:pos="1890"/>
        </w:tabs>
      </w:pPr>
      <w:r>
        <w:t>“</w:t>
      </w:r>
      <w:proofErr w:type="spellStart"/>
      <w:r>
        <w:t>Orge</w:t>
      </w:r>
      <w:proofErr w:type="spellEnd"/>
      <w:r>
        <w:t xml:space="preserve"> trans!” Rupert mouthed back.</w:t>
      </w:r>
    </w:p>
    <w:p w14:paraId="55BCB44E" w14:textId="2273DF6B" w:rsidR="00E7017B" w:rsidRDefault="00E7017B" w:rsidP="008839A7">
      <w:pPr>
        <w:tabs>
          <w:tab w:val="left" w:pos="1890"/>
        </w:tabs>
      </w:pPr>
      <w:r>
        <w:t xml:space="preserve">Whack!  </w:t>
      </w:r>
    </w:p>
    <w:p w14:paraId="435DF85E" w14:textId="54EBAAA3" w:rsidR="00E7017B" w:rsidRDefault="00E7017B" w:rsidP="008839A7">
      <w:pPr>
        <w:tabs>
          <w:tab w:val="left" w:pos="1890"/>
        </w:tabs>
      </w:pPr>
      <w:r>
        <w:t xml:space="preserve">Rupert, George, Ezra, and Dr. Veronica Fiona found themselves hanging in various poses from orange trees. The fragrance of smashed oranges cleared Rupert’s sinuses. </w:t>
      </w:r>
    </w:p>
    <w:p w14:paraId="070DF46F" w14:textId="0B9106D2" w:rsidR="00E7017B" w:rsidRDefault="00E7017B" w:rsidP="008839A7">
      <w:pPr>
        <w:tabs>
          <w:tab w:val="left" w:pos="1890"/>
        </w:tabs>
      </w:pPr>
      <w:r>
        <w:t xml:space="preserve">“Sorry Boss, </w:t>
      </w:r>
      <w:r w:rsidR="00DC62EC">
        <w:t xml:space="preserve">I thought you said orange tree, </w:t>
      </w:r>
      <w:r>
        <w:t>what’s the</w:t>
      </w:r>
      <w:r w:rsidR="008D7DEB">
        <w:t xml:space="preserve"> plan?” George said as he </w:t>
      </w:r>
      <w:r>
        <w:t xml:space="preserve">flipped onto the ground and strutted to Rupert’s tree. </w:t>
      </w:r>
    </w:p>
    <w:p w14:paraId="3D670856" w14:textId="6D60B4A3" w:rsidR="00E7017B" w:rsidRDefault="00E7017B" w:rsidP="008839A7">
      <w:pPr>
        <w:tabs>
          <w:tab w:val="left" w:pos="1890"/>
        </w:tabs>
      </w:pPr>
      <w:r>
        <w:t>Good question though</w:t>
      </w:r>
      <w:r w:rsidR="00BE5A95">
        <w:t xml:space="preserve">t Rupert. Ezra and Dr. </w:t>
      </w:r>
      <w:r>
        <w:t xml:space="preserve">Fiona </w:t>
      </w:r>
      <w:r w:rsidR="008D7DEB">
        <w:t xml:space="preserve">had </w:t>
      </w:r>
      <w:r>
        <w:t xml:space="preserve">also arrived at Rupert’s tree. They all stared up at him. </w:t>
      </w:r>
    </w:p>
    <w:p w14:paraId="34B7A60E" w14:textId="19A71E32" w:rsidR="00E7017B" w:rsidRDefault="00E7017B" w:rsidP="008839A7">
      <w:pPr>
        <w:tabs>
          <w:tab w:val="left" w:pos="1890"/>
        </w:tabs>
      </w:pPr>
      <w:r>
        <w:t>“Froth of Venus,” Rupert, still fuzzy, managed to spit out, “</w:t>
      </w:r>
      <w:r w:rsidR="00BE5A95">
        <w:t>Auknot</w:t>
      </w:r>
      <w:r w:rsidR="008D7DEB">
        <w:t>’s had to of given a</w:t>
      </w:r>
      <w:r w:rsidR="00C42CEF">
        <w:t>n undiluted</w:t>
      </w:r>
      <w:r w:rsidR="001D1601">
        <w:t xml:space="preserve"> version</w:t>
      </w:r>
      <w:r>
        <w:t xml:space="preserve"> to </w:t>
      </w:r>
      <w:r w:rsidRPr="00C82393">
        <w:rPr>
          <w:noProof/>
        </w:rPr>
        <w:t>Lowelle</w:t>
      </w:r>
      <w:r>
        <w:t>.”</w:t>
      </w:r>
    </w:p>
    <w:p w14:paraId="046A46A0" w14:textId="1A6DFBB6" w:rsidR="00E7017B" w:rsidRDefault="00BE5A95" w:rsidP="008839A7">
      <w:pPr>
        <w:tabs>
          <w:tab w:val="left" w:pos="1890"/>
        </w:tabs>
      </w:pPr>
      <w:r>
        <w:t>“</w:t>
      </w:r>
      <w:r w:rsidR="001D1601">
        <w:t xml:space="preserve">I’m afraid </w:t>
      </w:r>
      <w:r>
        <w:t xml:space="preserve">Father’s spies got it from us at Department </w:t>
      </w:r>
      <w:r w:rsidR="001D1601">
        <w:t>B,” said Dr. Fiona, “I thought F</w:t>
      </w:r>
      <w:r>
        <w:t xml:space="preserve">ather had only </w:t>
      </w:r>
      <w:r w:rsidR="007F2945">
        <w:t>sent the D</w:t>
      </w:r>
      <w:r w:rsidR="00A82821">
        <w:t>emon, which I had neatly baked</w:t>
      </w:r>
      <w:r>
        <w:t xml:space="preserve"> in</w:t>
      </w:r>
      <w:r w:rsidR="00A82821">
        <w:t>to a</w:t>
      </w:r>
      <w:r>
        <w:t xml:space="preserve"> cake,” she winked at George, “but realized too late that the place was </w:t>
      </w:r>
      <w:r w:rsidR="001D1601">
        <w:t xml:space="preserve">also </w:t>
      </w:r>
      <w:r>
        <w:t xml:space="preserve">teeming with </w:t>
      </w:r>
      <w:r w:rsidR="001D1601">
        <w:t xml:space="preserve">his </w:t>
      </w:r>
      <w:r w:rsidR="007F2945">
        <w:t xml:space="preserve">other </w:t>
      </w:r>
      <w:r>
        <w:t>agents</w:t>
      </w:r>
      <w:r w:rsidR="001D1601">
        <w:t>, up to thievery of all kinds</w:t>
      </w:r>
      <w:r>
        <w:t>.”</w:t>
      </w:r>
    </w:p>
    <w:p w14:paraId="7C240BF0" w14:textId="6231948D" w:rsidR="00E7017B" w:rsidRDefault="00E7017B" w:rsidP="008839A7">
      <w:pPr>
        <w:tabs>
          <w:tab w:val="left" w:pos="1890"/>
        </w:tabs>
      </w:pPr>
      <w:r>
        <w:t>“What’s the antidote?” George asked.</w:t>
      </w:r>
    </w:p>
    <w:p w14:paraId="0DEAEFA6" w14:textId="0968022D" w:rsidR="00E7017B" w:rsidRDefault="00E7017B" w:rsidP="008839A7">
      <w:pPr>
        <w:tabs>
          <w:tab w:val="left" w:pos="1890"/>
        </w:tabs>
      </w:pPr>
      <w:r>
        <w:t>They all stared at each other. Rupert jumped down from the tree and pulled out the vials he had stuffed in his jacket. Ezra likewise and the</w:t>
      </w:r>
      <w:r w:rsidR="00BE5A95">
        <w:t xml:space="preserve">n Dr. </w:t>
      </w:r>
      <w:r>
        <w:t xml:space="preserve">Fiona pulled a few </w:t>
      </w:r>
      <w:r w:rsidRPr="00C82393">
        <w:rPr>
          <w:noProof/>
        </w:rPr>
        <w:t>black topped</w:t>
      </w:r>
      <w:r>
        <w:t xml:space="preserve"> lab vials out of her pockets. They compared vials. </w:t>
      </w:r>
    </w:p>
    <w:p w14:paraId="08F877B8" w14:textId="0C45AB7E" w:rsidR="00E7017B" w:rsidRDefault="001D1601" w:rsidP="008839A7">
      <w:pPr>
        <w:tabs>
          <w:tab w:val="left" w:pos="1890"/>
        </w:tabs>
      </w:pPr>
      <w:r>
        <w:t>“Well?</w:t>
      </w:r>
      <w:r w:rsidR="00E7017B">
        <w:t>” George said.</w:t>
      </w:r>
    </w:p>
    <w:p w14:paraId="74D0A2C4" w14:textId="77777777" w:rsidR="00C82393" w:rsidRDefault="00E7017B" w:rsidP="008839A7">
      <w:pPr>
        <w:tabs>
          <w:tab w:val="left" w:pos="1890"/>
        </w:tabs>
      </w:pPr>
      <w:r>
        <w:t>It was bad news. They didn’t have the correct ingredi</w:t>
      </w:r>
      <w:r w:rsidR="00C82393">
        <w:t>ents to reverse the Froth.</w:t>
      </w:r>
    </w:p>
    <w:p w14:paraId="3F157B1A" w14:textId="4F330EEE" w:rsidR="001D1601" w:rsidRDefault="00E7017B" w:rsidP="008839A7">
      <w:pPr>
        <w:tabs>
          <w:tab w:val="left" w:pos="1890"/>
        </w:tabs>
      </w:pPr>
      <w:r>
        <w:lastRenderedPageBreak/>
        <w:t>Rupert’s eye</w:t>
      </w:r>
      <w:r w:rsidR="001D1601">
        <w:t xml:space="preserve"> moved to an olivewood</w:t>
      </w:r>
      <w:r w:rsidR="007F2945">
        <w:t xml:space="preserve"> flask</w:t>
      </w:r>
      <w:r w:rsidR="001D1601">
        <w:t xml:space="preserve"> that</w:t>
      </w:r>
      <w:r>
        <w:t xml:space="preserve"> Ez</w:t>
      </w:r>
      <w:r w:rsidR="001D1601">
        <w:t>ra pulled out</w:t>
      </w:r>
      <w:r w:rsidR="00BE5A95">
        <w:t xml:space="preserve">. </w:t>
      </w:r>
      <w:r w:rsidR="00A82821">
        <w:t xml:space="preserve">It was the </w:t>
      </w:r>
      <w:r w:rsidR="007F2945">
        <w:t>Cinnamon and Sandalwood!</w:t>
      </w:r>
      <w:r>
        <w:t xml:space="preserve"> If it could disable the Archangel, </w:t>
      </w:r>
      <w:r w:rsidR="001D1601">
        <w:t>surely it could disable a mere P</w:t>
      </w:r>
      <w:r>
        <w:t xml:space="preserve">haraoh. </w:t>
      </w:r>
      <w:r w:rsidR="00A82821">
        <w:t xml:space="preserve">Rupert had a plan. </w:t>
      </w:r>
    </w:p>
    <w:p w14:paraId="36206332" w14:textId="25996FED" w:rsidR="00E7017B" w:rsidRDefault="00E7017B" w:rsidP="008839A7">
      <w:pPr>
        <w:tabs>
          <w:tab w:val="left" w:pos="1890"/>
        </w:tabs>
      </w:pPr>
      <w:r>
        <w:t xml:space="preserve">Feeling quite </w:t>
      </w:r>
      <w:r w:rsidR="001D1601">
        <w:t>smug and righteous, he snatched</w:t>
      </w:r>
      <w:r w:rsidR="00A82821">
        <w:t xml:space="preserve"> </w:t>
      </w:r>
      <w:r>
        <w:t>the striped olive wood vial that held the t</w:t>
      </w:r>
      <w:r w:rsidR="001D1601">
        <w:t>ainted toxin</w:t>
      </w:r>
      <w:r>
        <w:t xml:space="preserve"> from Ezra’s hand, “Let’s get moving, we have a wedding to stop!” </w:t>
      </w:r>
    </w:p>
    <w:p w14:paraId="138A4B56" w14:textId="1CCFDC00" w:rsidR="00E7017B" w:rsidRDefault="00E7017B" w:rsidP="008839A7">
      <w:pPr>
        <w:tabs>
          <w:tab w:val="left" w:pos="1890"/>
        </w:tabs>
      </w:pPr>
      <w:r>
        <w:t xml:space="preserve">Zap! George and Rupert zinged into the atmosphere. </w:t>
      </w:r>
    </w:p>
    <w:p w14:paraId="6D37A2FF" w14:textId="77777777" w:rsidR="00DC62EC" w:rsidRDefault="00DC62EC" w:rsidP="008839A7">
      <w:pPr>
        <w:tabs>
          <w:tab w:val="left" w:pos="1890"/>
        </w:tabs>
      </w:pPr>
    </w:p>
    <w:p w14:paraId="3B78D15F" w14:textId="4BE79F41" w:rsidR="00E7017B" w:rsidRDefault="00E7017B" w:rsidP="008839A7">
      <w:pPr>
        <w:tabs>
          <w:tab w:val="left" w:pos="1890"/>
        </w:tabs>
      </w:pPr>
      <w:r>
        <w:t xml:space="preserve">It was a pleasant enough transport for a change. They landed in a room full of soft thick towels that smelled of peaches. George tiptoed to an elaborate screen that separated them from some kind of </w:t>
      </w:r>
      <w:r w:rsidRPr="00C82393">
        <w:rPr>
          <w:noProof/>
        </w:rPr>
        <w:t>steaming</w:t>
      </w:r>
      <w:r>
        <w:t xml:space="preserve"> baths. </w:t>
      </w:r>
    </w:p>
    <w:p w14:paraId="25050D05" w14:textId="67C85D04" w:rsidR="00E7017B" w:rsidRPr="00EE3A91" w:rsidRDefault="00E7017B" w:rsidP="008839A7">
      <w:pPr>
        <w:tabs>
          <w:tab w:val="left" w:pos="1890"/>
        </w:tabs>
        <w:rPr>
          <w:lang w:val="it-IT"/>
        </w:rPr>
      </w:pPr>
      <w:r w:rsidRPr="00EE3A91">
        <w:rPr>
          <w:lang w:val="it-IT"/>
        </w:rPr>
        <w:t xml:space="preserve">“O…La…La…,” George whispered. </w:t>
      </w:r>
    </w:p>
    <w:p w14:paraId="4DD134AF" w14:textId="6E26312A" w:rsidR="00E7017B" w:rsidRDefault="00E7017B" w:rsidP="008839A7">
      <w:pPr>
        <w:tabs>
          <w:tab w:val="left" w:pos="1890"/>
        </w:tabs>
      </w:pPr>
      <w:r>
        <w:t>Rupert slipped up beside George to discover they were</w:t>
      </w:r>
      <w:r w:rsidR="00DC62EC">
        <w:t xml:space="preserve"> in the pink marble baths of Auknot’s</w:t>
      </w:r>
      <w:r>
        <w:t xml:space="preserve"> harem. And that they were completely empty. Rupert smacked George on the head. </w:t>
      </w:r>
    </w:p>
    <w:p w14:paraId="6DDEFC6E" w14:textId="05292AA7" w:rsidR="00E7017B" w:rsidRDefault="00E7017B" w:rsidP="008839A7">
      <w:pPr>
        <w:tabs>
          <w:tab w:val="left" w:pos="1890"/>
        </w:tabs>
      </w:pPr>
      <w:r>
        <w:t xml:space="preserve">“What are you going on about?” Rupert said. </w:t>
      </w:r>
    </w:p>
    <w:p w14:paraId="1E870684" w14:textId="1603745D" w:rsidR="00E7017B" w:rsidRDefault="00E7017B" w:rsidP="008839A7">
      <w:pPr>
        <w:tabs>
          <w:tab w:val="left" w:pos="1890"/>
        </w:tabs>
      </w:pPr>
      <w:r>
        <w:t xml:space="preserve">“Can’t a guy have an imagination?” George replied. </w:t>
      </w:r>
    </w:p>
    <w:p w14:paraId="3D11C7DA" w14:textId="640A7AA1" w:rsidR="00E7017B" w:rsidRDefault="007F2945" w:rsidP="008839A7">
      <w:pPr>
        <w:tabs>
          <w:tab w:val="left" w:pos="1890"/>
        </w:tabs>
      </w:pPr>
      <w:r>
        <w:t xml:space="preserve">They brushed </w:t>
      </w:r>
      <w:r w:rsidRPr="00C82393">
        <w:rPr>
          <w:noProof/>
        </w:rPr>
        <w:t>dust</w:t>
      </w:r>
      <w:r>
        <w:t xml:space="preserve"> off their jackets</w:t>
      </w:r>
      <w:r w:rsidR="00E7017B">
        <w:t xml:space="preserve"> with the towels.</w:t>
      </w:r>
    </w:p>
    <w:p w14:paraId="6E2CBE20" w14:textId="5C6688C2" w:rsidR="00E7017B" w:rsidRDefault="00E7017B" w:rsidP="008839A7">
      <w:pPr>
        <w:tabs>
          <w:tab w:val="left" w:pos="1890"/>
        </w:tabs>
      </w:pPr>
      <w:r>
        <w:t xml:space="preserve">“Let’s go,” Rupert said. </w:t>
      </w:r>
    </w:p>
    <w:p w14:paraId="4586B9DA" w14:textId="11D0219E" w:rsidR="00E7017B" w:rsidRDefault="00E7017B" w:rsidP="008839A7">
      <w:pPr>
        <w:tabs>
          <w:tab w:val="left" w:pos="1890"/>
        </w:tabs>
      </w:pPr>
      <w:r>
        <w:t>They crept around the baths into deserted dressing rooms decorated with lacy garments</w:t>
      </w:r>
      <w:r w:rsidR="001D1601">
        <w:t>. T</w:t>
      </w:r>
      <w:r>
        <w:t>he faint p</w:t>
      </w:r>
      <w:r w:rsidR="00A82821">
        <w:t>erfume of Cyryzzma</w:t>
      </w:r>
      <w:r>
        <w:t xml:space="preserve"> blended with Froth of Venus</w:t>
      </w:r>
      <w:r w:rsidR="001D1601">
        <w:t xml:space="preserve"> was everywhere</w:t>
      </w:r>
      <w:r>
        <w:t>. Rupert mustered</w:t>
      </w:r>
      <w:r w:rsidR="00A82821">
        <w:t xml:space="preserve"> courage from anger. How dare </w:t>
      </w:r>
      <w:r w:rsidR="00A82821" w:rsidRPr="00C82393">
        <w:rPr>
          <w:noProof/>
        </w:rPr>
        <w:t>Auknot</w:t>
      </w:r>
      <w:r>
        <w:t xml:space="preserve"> disar</w:t>
      </w:r>
      <w:r w:rsidR="007F2945">
        <w:t xml:space="preserve">m his beautiful </w:t>
      </w:r>
      <w:r w:rsidR="007F2945" w:rsidRPr="00C82393">
        <w:rPr>
          <w:noProof/>
        </w:rPr>
        <w:t>Lowelle</w:t>
      </w:r>
      <w:r w:rsidR="007F2945">
        <w:t xml:space="preserve"> with Rupert’s own</w:t>
      </w:r>
      <w:r>
        <w:t xml:space="preserve"> formula! Rupert blushed with the shame t</w:t>
      </w:r>
      <w:r w:rsidR="007F2945">
        <w:t>hat he had put both formula</w:t>
      </w:r>
      <w:r w:rsidR="00A82821">
        <w:t>s in Auknot’s hands,</w:t>
      </w:r>
      <w:r>
        <w:t xml:space="preserve"> would Rupert be damned or worse for </w:t>
      </w:r>
      <w:r w:rsidR="007F2945">
        <w:t xml:space="preserve">multiple counts of </w:t>
      </w:r>
      <w:r>
        <w:t>Unholy Commerce?</w:t>
      </w:r>
      <w:r w:rsidR="00A82821" w:rsidRPr="00A82821">
        <w:t xml:space="preserve"> </w:t>
      </w:r>
      <w:r w:rsidR="00A82821">
        <w:t>Fear of the Archangel’s cage flashed across his mind.</w:t>
      </w:r>
    </w:p>
    <w:p w14:paraId="5C94AD25" w14:textId="00130CE1" w:rsidR="00E7017B" w:rsidRDefault="00E7017B" w:rsidP="008839A7">
      <w:pPr>
        <w:tabs>
          <w:tab w:val="left" w:pos="1890"/>
        </w:tabs>
      </w:pPr>
      <w:r>
        <w:lastRenderedPageBreak/>
        <w:t>Rupert spotted a goss</w:t>
      </w:r>
      <w:r w:rsidR="007F2945">
        <w:t>amer scarf hanging from a chair. A</w:t>
      </w:r>
      <w:r w:rsidR="001D1601">
        <w:t>ll concern was momentarily</w:t>
      </w:r>
      <w:r>
        <w:t xml:space="preserve"> replaced with the vision of Lowelle’s </w:t>
      </w:r>
      <w:r w:rsidR="001D1601">
        <w:t xml:space="preserve">graceful </w:t>
      </w:r>
      <w:r>
        <w:t xml:space="preserve">neck. </w:t>
      </w:r>
    </w:p>
    <w:p w14:paraId="4EC3532F" w14:textId="4327FE3D" w:rsidR="00E7017B" w:rsidRDefault="00E7017B" w:rsidP="008839A7">
      <w:pPr>
        <w:tabs>
          <w:tab w:val="left" w:pos="1890"/>
        </w:tabs>
      </w:pPr>
      <w:r>
        <w:t>Rupert pictured throwing the Cinnamo</w:t>
      </w:r>
      <w:r w:rsidR="00A82821">
        <w:t>n &amp; Sandalwood in the face of Auknot</w:t>
      </w:r>
      <w:r>
        <w:t xml:space="preserve"> and then spitting! He</w:t>
      </w:r>
      <w:r w:rsidR="00A82821">
        <w:t xml:space="preserve"> would s</w:t>
      </w:r>
      <w:r w:rsidR="007F2945">
        <w:t>mote that</w:t>
      </w:r>
      <w:r w:rsidR="001D1601">
        <w:t xml:space="preserve"> Golden B</w:t>
      </w:r>
      <w:r w:rsidR="00A82821">
        <w:t>east Auknot</w:t>
      </w:r>
      <w:r>
        <w:t xml:space="preserve"> with one look. Burn</w:t>
      </w:r>
      <w:r w:rsidR="00A82821">
        <w:t xml:space="preserve"> Auknot</w:t>
      </w:r>
      <w:r>
        <w:t xml:space="preserve"> to the ground. Lowelle would return to Rupert’s arms once again. The thought made him weak in the knees. He could smell her fawn hair. </w:t>
      </w:r>
      <w:r w:rsidR="001D1601">
        <w:t xml:space="preserve"> </w:t>
      </w:r>
    </w:p>
    <w:p w14:paraId="365B1DBF" w14:textId="5BF6B094" w:rsidR="00E7017B" w:rsidRDefault="00E7017B" w:rsidP="008839A7">
      <w:pPr>
        <w:tabs>
          <w:tab w:val="left" w:pos="1890"/>
        </w:tabs>
      </w:pPr>
      <w:r>
        <w:t xml:space="preserve"> “Time to go,” George said. </w:t>
      </w:r>
    </w:p>
    <w:p w14:paraId="609102E6" w14:textId="3F3AE7C6" w:rsidR="001D1601" w:rsidRDefault="001D1601" w:rsidP="008839A7">
      <w:pPr>
        <w:tabs>
          <w:tab w:val="left" w:pos="1890"/>
        </w:tabs>
      </w:pPr>
      <w:r>
        <w:t xml:space="preserve">Rupert looked at George. </w:t>
      </w:r>
    </w:p>
    <w:p w14:paraId="36291B94" w14:textId="5EF4660A" w:rsidR="00E7017B" w:rsidRDefault="001D1601" w:rsidP="008839A7">
      <w:pPr>
        <w:tabs>
          <w:tab w:val="left" w:pos="1890"/>
        </w:tabs>
      </w:pPr>
      <w:r>
        <w:t>George pointed over Rupert’s</w:t>
      </w:r>
      <w:r w:rsidR="00E7017B">
        <w:t xml:space="preserve"> shoulder.</w:t>
      </w:r>
    </w:p>
    <w:p w14:paraId="6213D76D" w14:textId="2A337A7A" w:rsidR="00E7017B" w:rsidRDefault="00E7017B" w:rsidP="008839A7">
      <w:pPr>
        <w:tabs>
          <w:tab w:val="left" w:pos="1890"/>
        </w:tabs>
      </w:pPr>
      <w:r>
        <w:t>The anno</w:t>
      </w:r>
      <w:r w:rsidR="00A82821">
        <w:t>uncement had come from a mechanical Macaw</w:t>
      </w:r>
      <w:r>
        <w:t xml:space="preserve">. Rupert felt a momentary sadness that their Harpy was </w:t>
      </w:r>
      <w:r w:rsidR="001D1601">
        <w:t xml:space="preserve">only </w:t>
      </w:r>
      <w:r>
        <w:t>one of many</w:t>
      </w:r>
      <w:r w:rsidR="00A82821">
        <w:t xml:space="preserve"> servants of Auknot</w:t>
      </w:r>
      <w:r>
        <w:t xml:space="preserve">. He missed their own personal version. </w:t>
      </w:r>
    </w:p>
    <w:p w14:paraId="2E3C688F" w14:textId="1A910464" w:rsidR="00E7017B" w:rsidRDefault="00E7017B" w:rsidP="008839A7">
      <w:pPr>
        <w:tabs>
          <w:tab w:val="left" w:pos="1890"/>
        </w:tabs>
      </w:pPr>
      <w:r>
        <w:t>“Tim</w:t>
      </w:r>
      <w:r w:rsidR="00A82821">
        <w:t>e to take your seats!” the Macaw</w:t>
      </w:r>
      <w:r>
        <w:t xml:space="preserve"> flew off, leading the way down a long pink and gold marble hallway</w:t>
      </w:r>
      <w:r w:rsidR="00A82821">
        <w:t>, joining other birds</w:t>
      </w:r>
      <w:r>
        <w:t xml:space="preserve"> leading Golden Guests. Columns marked </w:t>
      </w:r>
      <w:r w:rsidR="00A82821">
        <w:t xml:space="preserve">shut </w:t>
      </w:r>
      <w:r w:rsidR="00DC62EC">
        <w:t xml:space="preserve">golden </w:t>
      </w:r>
      <w:r>
        <w:t xml:space="preserve">doorways, all </w:t>
      </w:r>
      <w:r w:rsidR="00A82821">
        <w:t>of which were</w:t>
      </w:r>
      <w:r>
        <w:t xml:space="preserve"> guarded</w:t>
      </w:r>
      <w:r w:rsidR="00A82821">
        <w:t xml:space="preserve"> by Golden Warriors</w:t>
      </w:r>
      <w:r>
        <w:t xml:space="preserve">. </w:t>
      </w:r>
    </w:p>
    <w:p w14:paraId="5E84085E" w14:textId="37E02F51" w:rsidR="00E7017B" w:rsidRDefault="00E7017B" w:rsidP="008839A7">
      <w:pPr>
        <w:tabs>
          <w:tab w:val="left" w:pos="1890"/>
        </w:tabs>
      </w:pPr>
      <w:r>
        <w:t xml:space="preserve">George and Rupert joined the last of the crowd entering a huge </w:t>
      </w:r>
      <w:r w:rsidR="001D1601">
        <w:t xml:space="preserve">columned </w:t>
      </w:r>
      <w:r>
        <w:t xml:space="preserve">hall with standing room only. Rupert pushed his way towards the front as trumpets announced the groomsmen and bridesmaids. </w:t>
      </w:r>
    </w:p>
    <w:p w14:paraId="0A41F6DD" w14:textId="2300790F" w:rsidR="00E7017B" w:rsidRDefault="00E7017B" w:rsidP="008839A7">
      <w:pPr>
        <w:tabs>
          <w:tab w:val="left" w:pos="1890"/>
        </w:tabs>
      </w:pPr>
      <w:r>
        <w:t>Lowelle’s friends, beautifully dressed in heavy beaded taupe gowns, took the arms of gruesome trolls and deformed monsters in Roman formal military attire</w:t>
      </w:r>
      <w:r w:rsidR="001D1601">
        <w:t xml:space="preserve"> which included</w:t>
      </w:r>
      <w:r>
        <w:t xml:space="preserve"> red feathered helmets. </w:t>
      </w:r>
      <w:r w:rsidR="001D1601">
        <w:t>Not tasteful in Rupert’s opinion. In fact, the implication was revolting.</w:t>
      </w:r>
    </w:p>
    <w:p w14:paraId="1FA8214D" w14:textId="454CE5DF" w:rsidR="00E7017B" w:rsidRDefault="001D1601" w:rsidP="008839A7">
      <w:pPr>
        <w:tabs>
          <w:tab w:val="left" w:pos="1890"/>
        </w:tabs>
      </w:pPr>
      <w:r>
        <w:t>The Monster Romans and their Maidens</w:t>
      </w:r>
      <w:r w:rsidR="00E7017B">
        <w:t xml:space="preserve"> paraded up the aisle to a slow orchestral march.</w:t>
      </w:r>
    </w:p>
    <w:p w14:paraId="1012567A" w14:textId="0808979A" w:rsidR="00E7017B" w:rsidRDefault="00E7017B" w:rsidP="008839A7">
      <w:pPr>
        <w:tabs>
          <w:tab w:val="left" w:pos="1890"/>
        </w:tabs>
      </w:pPr>
      <w:r>
        <w:t>Rupert made it to the front row where he shoved aside two indignant Gold</w:t>
      </w:r>
      <w:r w:rsidR="00A82821">
        <w:t>en</w:t>
      </w:r>
      <w:r>
        <w:t xml:space="preserve"> Matrons to achieve a strategic aisle position. </w:t>
      </w:r>
    </w:p>
    <w:p w14:paraId="2A8C2F15" w14:textId="58F2C7FA" w:rsidR="00E7017B" w:rsidRDefault="00E7017B" w:rsidP="008839A7">
      <w:pPr>
        <w:tabs>
          <w:tab w:val="left" w:pos="1890"/>
        </w:tabs>
      </w:pPr>
      <w:r>
        <w:lastRenderedPageBreak/>
        <w:t xml:space="preserve">The hall fell silent. </w:t>
      </w:r>
    </w:p>
    <w:p w14:paraId="5EF70B46" w14:textId="142F4018" w:rsidR="00E7017B" w:rsidRDefault="00E7017B" w:rsidP="008839A7">
      <w:pPr>
        <w:tabs>
          <w:tab w:val="left" w:pos="1890"/>
        </w:tabs>
      </w:pPr>
      <w:r>
        <w:t>The orchestra stuck up the bridal march. Petals floated from the ceiling. Small white dogs, decora</w:t>
      </w:r>
      <w:r w:rsidR="00C42CEF">
        <w:t>ted with flowers and ribbons trotted</w:t>
      </w:r>
      <w:r>
        <w:t xml:space="preserve"> in carrying baskets of flowers in their mouths. The crowd clapped as the little dog</w:t>
      </w:r>
      <w:r w:rsidR="00E61E89">
        <w:t>s dispersed into the crowd. T</w:t>
      </w:r>
      <w:r>
        <w:t>he dogs began to nip at the ankles of anyone who dared move.</w:t>
      </w:r>
      <w:r w:rsidR="00E61E89">
        <w:t xml:space="preserve"> A rumble went through the crowd.</w:t>
      </w:r>
    </w:p>
    <w:p w14:paraId="467863AE" w14:textId="59709FEA" w:rsidR="00E7017B" w:rsidRDefault="00E7017B" w:rsidP="008839A7">
      <w:pPr>
        <w:tabs>
          <w:tab w:val="left" w:pos="1890"/>
        </w:tabs>
      </w:pPr>
      <w:r>
        <w:t xml:space="preserve">Large golden snakes slithered up the aisle. The crowd </w:t>
      </w:r>
      <w:r w:rsidR="00A82821">
        <w:t xml:space="preserve">gasped and </w:t>
      </w:r>
      <w:r w:rsidR="00E61E89">
        <w:t>recoiled and moved</w:t>
      </w:r>
      <w:r>
        <w:t xml:space="preserve"> back as the snakes coiled around each other and formed</w:t>
      </w:r>
      <w:r w:rsidR="00A82821">
        <w:t xml:space="preserve"> a writhing rope along the edge of the aisle</w:t>
      </w:r>
      <w:r>
        <w:t xml:space="preserve">. </w:t>
      </w:r>
    </w:p>
    <w:p w14:paraId="1394EF98" w14:textId="30393CAB" w:rsidR="00E7017B" w:rsidRDefault="00E7017B" w:rsidP="008839A7">
      <w:pPr>
        <w:tabs>
          <w:tab w:val="left" w:pos="1890"/>
        </w:tabs>
      </w:pPr>
      <w:r>
        <w:t xml:space="preserve">A huge </w:t>
      </w:r>
      <w:r w:rsidR="00E61E89">
        <w:t>Golden C</w:t>
      </w:r>
      <w:r>
        <w:t>obra reare</w:t>
      </w:r>
      <w:r w:rsidR="00E61E89">
        <w:t>d and flared its hood at Rupert. I</w:t>
      </w:r>
      <w:r>
        <w:t xml:space="preserve">t hissed him a few steps backwards from his </w:t>
      </w:r>
      <w:r w:rsidR="00E61E89">
        <w:t xml:space="preserve">chosen </w:t>
      </w:r>
      <w:r>
        <w:t>spot. A matching cobra formed the head of the aisle at the other side. It would be a problem to get around the</w:t>
      </w:r>
      <w:r w:rsidR="00E61E89">
        <w:t>se Golden</w:t>
      </w:r>
      <w:r>
        <w:t xml:space="preserve"> </w:t>
      </w:r>
      <w:r w:rsidR="00E61E89">
        <w:t>U</w:t>
      </w:r>
      <w:r w:rsidR="007F2945">
        <w:t xml:space="preserve">sher </w:t>
      </w:r>
      <w:r w:rsidR="00E61E89">
        <w:t>S</w:t>
      </w:r>
      <w:r>
        <w:t xml:space="preserve">nakes, which now roped off the </w:t>
      </w:r>
      <w:r w:rsidR="007F2945">
        <w:t xml:space="preserve">entire </w:t>
      </w:r>
      <w:r>
        <w:t xml:space="preserve">front </w:t>
      </w:r>
      <w:r w:rsidR="007F2945">
        <w:t xml:space="preserve">of the </w:t>
      </w:r>
      <w:r w:rsidR="00E61E89">
        <w:t>alta</w:t>
      </w:r>
      <w:r>
        <w:t xml:space="preserve">r as well. </w:t>
      </w:r>
    </w:p>
    <w:p w14:paraId="53B8447A" w14:textId="2499441F" w:rsidR="00E7017B" w:rsidRDefault="00E7017B" w:rsidP="008839A7">
      <w:pPr>
        <w:tabs>
          <w:tab w:val="left" w:pos="1890"/>
        </w:tabs>
      </w:pPr>
      <w:r>
        <w:t>Low</w:t>
      </w:r>
      <w:r w:rsidR="007F2945">
        <w:t>elle’s scent hit Rupert before he could see her,</w:t>
      </w:r>
      <w:r>
        <w:t xml:space="preserve"> intoxicating him with love. </w:t>
      </w:r>
    </w:p>
    <w:p w14:paraId="5F27E73E" w14:textId="18AD1BA3" w:rsidR="00E7017B" w:rsidRDefault="00E7017B" w:rsidP="008839A7">
      <w:pPr>
        <w:tabs>
          <w:tab w:val="left" w:pos="1890"/>
        </w:tabs>
      </w:pPr>
      <w:r>
        <w:t>She entered floating on a golden chariot, pulled by white doves. The diamonds on her dress glistened so that Ruper</w:t>
      </w:r>
      <w:r w:rsidR="00D96A03">
        <w:t>t couldn’t look directly at her. S</w:t>
      </w:r>
      <w:r w:rsidR="00C42CEF">
        <w:t>he emanated flash</w:t>
      </w:r>
      <w:r>
        <w:t xml:space="preserve">ing light. </w:t>
      </w:r>
    </w:p>
    <w:p w14:paraId="18DF1715" w14:textId="25ACAA85" w:rsidR="00E7017B" w:rsidRDefault="00E7017B" w:rsidP="008839A7">
      <w:pPr>
        <w:tabs>
          <w:tab w:val="left" w:pos="1890"/>
        </w:tabs>
      </w:pPr>
      <w:r>
        <w:t>The chariot paused midway up the aisle. Rupert did everything in his power to keep from running</w:t>
      </w:r>
      <w:r w:rsidR="00E61E89">
        <w:t xml:space="preserve"> to her but h</w:t>
      </w:r>
      <w:r w:rsidR="002E257D">
        <w:t>e knew he had to strike Auknot</w:t>
      </w:r>
      <w:r>
        <w:t xml:space="preserve"> first or there was no chance.</w:t>
      </w:r>
    </w:p>
    <w:p w14:paraId="41854723" w14:textId="58B8E83B" w:rsidR="00E7017B" w:rsidRDefault="00E7017B" w:rsidP="008839A7">
      <w:pPr>
        <w:tabs>
          <w:tab w:val="left" w:pos="1890"/>
        </w:tabs>
      </w:pPr>
      <w:r>
        <w:t xml:space="preserve">Trumpets blared. </w:t>
      </w:r>
    </w:p>
    <w:p w14:paraId="3106E0A2" w14:textId="06790579" w:rsidR="00E7017B" w:rsidRDefault="00E7017B" w:rsidP="008839A7">
      <w:pPr>
        <w:tabs>
          <w:tab w:val="left" w:pos="1890"/>
        </w:tabs>
      </w:pPr>
      <w:r>
        <w:t>All</w:t>
      </w:r>
      <w:r w:rsidR="00D96A03">
        <w:t xml:space="preserve"> turned to look at the front dai</w:t>
      </w:r>
      <w:r>
        <w:t>s, where the bridal party flanked two huge golden thrones.</w:t>
      </w:r>
    </w:p>
    <w:p w14:paraId="6FE4754D" w14:textId="15D9F2A5" w:rsidR="00E7017B" w:rsidRDefault="00E7017B" w:rsidP="008839A7">
      <w:pPr>
        <w:tabs>
          <w:tab w:val="left" w:pos="1890"/>
        </w:tabs>
      </w:pPr>
      <w:r>
        <w:t>There was a roar and an ex</w:t>
      </w:r>
      <w:r w:rsidR="00D96A03">
        <w:t>plosion of golden smoke. The dai</w:t>
      </w:r>
      <w:r>
        <w:t>s was obscured</w:t>
      </w:r>
      <w:r w:rsidR="00D96A03">
        <w:t xml:space="preserve"> in a fog</w:t>
      </w:r>
      <w:r>
        <w:t xml:space="preserve">. </w:t>
      </w:r>
    </w:p>
    <w:p w14:paraId="2A74EBA2" w14:textId="27C3968C" w:rsidR="00E7017B" w:rsidRDefault="00E7017B" w:rsidP="008839A7">
      <w:pPr>
        <w:tabs>
          <w:tab w:val="left" w:pos="1890"/>
        </w:tabs>
      </w:pPr>
      <w:r>
        <w:t xml:space="preserve">Rupert made ready. He popped the cork on a vial and puffed some green crystals at the nearest </w:t>
      </w:r>
      <w:r w:rsidR="00E61E89">
        <w:t>Golden C</w:t>
      </w:r>
      <w:r>
        <w:t>obra. It went limp. No one seemed to notice as all eyes were peering</w:t>
      </w:r>
      <w:r w:rsidR="00D96A03">
        <w:t xml:space="preserve"> into</w:t>
      </w:r>
      <w:r>
        <w:t xml:space="preserve"> the smoke, </w:t>
      </w:r>
      <w:r w:rsidR="00D96A03">
        <w:t xml:space="preserve">presumably </w:t>
      </w:r>
      <w:r>
        <w:t xml:space="preserve">waiting for the first glimpse of the groom. </w:t>
      </w:r>
    </w:p>
    <w:p w14:paraId="6280659D" w14:textId="14EFEDE8" w:rsidR="00E7017B" w:rsidRDefault="00E7017B" w:rsidP="008839A7">
      <w:pPr>
        <w:tabs>
          <w:tab w:val="left" w:pos="1890"/>
        </w:tabs>
      </w:pPr>
      <w:r>
        <w:t>“Welcome!” said a booming voice</w:t>
      </w:r>
      <w:r w:rsidR="0052144E">
        <w:t xml:space="preserve"> from the Harpy</w:t>
      </w:r>
      <w:r w:rsidR="002E257D">
        <w:t>.</w:t>
      </w:r>
    </w:p>
    <w:p w14:paraId="72C727FA" w14:textId="6CEBDEA7" w:rsidR="00E7017B" w:rsidRDefault="002E257D" w:rsidP="008839A7">
      <w:pPr>
        <w:tabs>
          <w:tab w:val="left" w:pos="1890"/>
        </w:tabs>
      </w:pPr>
      <w:r>
        <w:lastRenderedPageBreak/>
        <w:t>A Golden Gorilla</w:t>
      </w:r>
      <w:r w:rsidR="00E7017B">
        <w:t xml:space="preserve"> with a fe</w:t>
      </w:r>
      <w:r w:rsidR="00E61E89">
        <w:t>ather fan entered and fanned</w:t>
      </w:r>
      <w:r w:rsidR="00E7017B">
        <w:t xml:space="preserve"> smoke from the thrones. </w:t>
      </w:r>
    </w:p>
    <w:p w14:paraId="5D5589E5" w14:textId="32964CB1" w:rsidR="00E7017B" w:rsidRDefault="00D96A03" w:rsidP="008839A7">
      <w:pPr>
        <w:tabs>
          <w:tab w:val="left" w:pos="1890"/>
        </w:tabs>
      </w:pPr>
      <w:r>
        <w:t>A Harpy</w:t>
      </w:r>
      <w:r w:rsidR="0052144E">
        <w:t xml:space="preserve"> </w:t>
      </w:r>
      <w:r w:rsidR="00E61E89">
        <w:t>perched</w:t>
      </w:r>
      <w:r w:rsidR="00E7017B">
        <w:t xml:space="preserve"> on the </w:t>
      </w:r>
      <w:r w:rsidR="00E61E89">
        <w:t xml:space="preserve">largest </w:t>
      </w:r>
      <w:r w:rsidR="00E7017B">
        <w:t>throne</w:t>
      </w:r>
      <w:r w:rsidR="00E61E89">
        <w:t>, the throne</w:t>
      </w:r>
      <w:r w:rsidR="00E7017B">
        <w:t xml:space="preserve"> </w:t>
      </w:r>
      <w:r w:rsidR="002E257D">
        <w:t>of Auknot</w:t>
      </w:r>
      <w:r w:rsidR="00E61E89">
        <w:t xml:space="preserve">? </w:t>
      </w:r>
      <w:r w:rsidR="00E7017B">
        <w:t xml:space="preserve">The crowds muttered and whispered. </w:t>
      </w:r>
    </w:p>
    <w:p w14:paraId="3597FB92" w14:textId="1CA07E86" w:rsidR="00E7017B" w:rsidRDefault="00E7017B" w:rsidP="008839A7">
      <w:pPr>
        <w:tabs>
          <w:tab w:val="left" w:pos="1890"/>
        </w:tabs>
      </w:pPr>
      <w:r>
        <w:t xml:space="preserve">Lowelle cried out </w:t>
      </w:r>
      <w:r w:rsidR="002E257D">
        <w:t xml:space="preserve">as if in a dream </w:t>
      </w:r>
      <w:r>
        <w:t xml:space="preserve">and fainted. </w:t>
      </w:r>
    </w:p>
    <w:p w14:paraId="229AE0AA" w14:textId="1EAA8AE6" w:rsidR="00E7017B" w:rsidRDefault="00E7017B" w:rsidP="008839A7">
      <w:pPr>
        <w:tabs>
          <w:tab w:val="left" w:pos="1890"/>
        </w:tabs>
      </w:pPr>
      <w:r>
        <w:t xml:space="preserve">Before Rupert could react, the bridesmaids dashed towards her. They tripped over </w:t>
      </w:r>
      <w:r w:rsidR="002E257D">
        <w:t xml:space="preserve">the </w:t>
      </w:r>
      <w:r>
        <w:t>snakes, which coiled around them</w:t>
      </w:r>
      <w:r w:rsidR="00E61E89">
        <w:t>. The Maidens</w:t>
      </w:r>
      <w:r>
        <w:t xml:space="preserve"> cried out</w:t>
      </w:r>
      <w:r w:rsidR="00DC62EC">
        <w:t xml:space="preserve">, </w:t>
      </w:r>
      <w:r>
        <w:t>turned red</w:t>
      </w:r>
      <w:r w:rsidR="00DC62EC">
        <w:t>,</w:t>
      </w:r>
      <w:r>
        <w:t xml:space="preserve"> and choked. </w:t>
      </w:r>
    </w:p>
    <w:p w14:paraId="2AA99E52" w14:textId="00B5F924" w:rsidR="00E7017B" w:rsidRDefault="00E7017B" w:rsidP="008839A7">
      <w:pPr>
        <w:tabs>
          <w:tab w:val="left" w:pos="1890"/>
        </w:tabs>
      </w:pPr>
      <w:r>
        <w:t>“I see one who does n</w:t>
      </w:r>
      <w:r w:rsidR="002E257D">
        <w:t xml:space="preserve">ot celebrate the happiness of Auknot!” screeched the </w:t>
      </w:r>
      <w:r w:rsidR="0052144E">
        <w:t>Harpy</w:t>
      </w:r>
      <w:r>
        <w:t xml:space="preserve"> on the throne. </w:t>
      </w:r>
    </w:p>
    <w:p w14:paraId="482B6AFB" w14:textId="24CF502B" w:rsidR="00E7017B" w:rsidRDefault="002E257D" w:rsidP="008839A7">
      <w:pPr>
        <w:tabs>
          <w:tab w:val="left" w:pos="1890"/>
        </w:tabs>
      </w:pPr>
      <w:r>
        <w:t>A dozen blackbirds</w:t>
      </w:r>
      <w:r w:rsidR="00E7017B">
        <w:t xml:space="preserve"> </w:t>
      </w:r>
      <w:r w:rsidR="00D96A03">
        <w:t xml:space="preserve">came out of the eaves and </w:t>
      </w:r>
      <w:r w:rsidR="00E61E89">
        <w:t>dove at Rupert. Before they could peck out his eyes, he sprayed them with the anesthetic green crystals</w:t>
      </w:r>
      <w:r w:rsidR="00D96A03">
        <w:t>. T</w:t>
      </w:r>
      <w:r w:rsidR="00E7017B">
        <w:t xml:space="preserve">hey fell from the air </w:t>
      </w:r>
      <w:r w:rsidR="00D96A03">
        <w:t>and clattered on the floor in the silent room</w:t>
      </w:r>
      <w:r w:rsidR="00E7017B">
        <w:t xml:space="preserve">. The crowd was bewildered. </w:t>
      </w:r>
      <w:r w:rsidR="00D96A03">
        <w:t xml:space="preserve"> </w:t>
      </w:r>
    </w:p>
    <w:p w14:paraId="44B40C0E" w14:textId="4452AAD4" w:rsidR="00E7017B" w:rsidRDefault="00E7017B" w:rsidP="008839A7">
      <w:pPr>
        <w:tabs>
          <w:tab w:val="left" w:pos="1890"/>
        </w:tabs>
      </w:pPr>
      <w:r>
        <w:t xml:space="preserve">“Boss, no!” yelled George. </w:t>
      </w:r>
    </w:p>
    <w:p w14:paraId="4A3F4C01" w14:textId="0341D862" w:rsidR="00E7017B" w:rsidRDefault="00E7017B" w:rsidP="008839A7">
      <w:pPr>
        <w:tabs>
          <w:tab w:val="left" w:pos="1890"/>
        </w:tabs>
      </w:pPr>
      <w:r>
        <w:t>Rupert ignored him and leapt over the snakes to the throne.</w:t>
      </w:r>
    </w:p>
    <w:p w14:paraId="795390CF" w14:textId="4D514904" w:rsidR="00E7017B" w:rsidRDefault="00D96A03" w:rsidP="008839A7">
      <w:pPr>
        <w:tabs>
          <w:tab w:val="left" w:pos="1890"/>
        </w:tabs>
      </w:pPr>
      <w:r>
        <w:t>“Show yourself</w:t>
      </w:r>
      <w:r w:rsidR="00E7017B">
        <w:t xml:space="preserve"> you cowar</w:t>
      </w:r>
      <w:r w:rsidR="002E257D">
        <w:t xml:space="preserve">d!” screamed Rupert at the </w:t>
      </w:r>
      <w:r w:rsidR="0052144E">
        <w:t>Harpy</w:t>
      </w:r>
      <w:r w:rsidR="00E61E89">
        <w:t xml:space="preserve"> on the throne</w:t>
      </w:r>
      <w:r w:rsidR="00E7017B">
        <w:t>.</w:t>
      </w:r>
    </w:p>
    <w:p w14:paraId="15E75C39" w14:textId="521DEE7D" w:rsidR="00E7017B" w:rsidRDefault="00E7017B" w:rsidP="008839A7">
      <w:pPr>
        <w:tabs>
          <w:tab w:val="left" w:pos="1890"/>
        </w:tabs>
      </w:pPr>
      <w:r>
        <w:t>The earth began to tremble. Then roll in waves. A full earthquake. The crowd screamed an</w:t>
      </w:r>
      <w:r w:rsidR="002E257D">
        <w:t>d tried to run but there was no</w:t>
      </w:r>
      <w:r>
        <w:t>where to go. They fell in golden writhing piles where they were set upon by the snakes. Screaming filled the air</w:t>
      </w:r>
      <w:r w:rsidR="007D4E6B">
        <w:t xml:space="preserve"> as the snakes commenced to coil around</w:t>
      </w:r>
      <w:r>
        <w:t xml:space="preserve"> and squeeze the life out of</w:t>
      </w:r>
      <w:r w:rsidR="007D4E6B">
        <w:t xml:space="preserve"> Golden Men and Women. </w:t>
      </w:r>
      <w:r w:rsidR="00B84CBD">
        <w:t xml:space="preserve"> </w:t>
      </w:r>
    </w:p>
    <w:p w14:paraId="67C9B678" w14:textId="23F1549C" w:rsidR="00E7017B" w:rsidRDefault="00E7017B" w:rsidP="008839A7">
      <w:pPr>
        <w:tabs>
          <w:tab w:val="left" w:pos="1890"/>
        </w:tabs>
      </w:pPr>
      <w:r>
        <w:t>Lowelle hoisted herself halfway up and screamed groggily from her chariot,</w:t>
      </w:r>
      <w:r w:rsidRPr="00486F64">
        <w:t xml:space="preserve"> </w:t>
      </w:r>
      <w:r>
        <w:t>“Stop it!”</w:t>
      </w:r>
    </w:p>
    <w:p w14:paraId="406A0989" w14:textId="0C8715DE" w:rsidR="00E7017B" w:rsidRDefault="00E7017B" w:rsidP="008839A7">
      <w:pPr>
        <w:tabs>
          <w:tab w:val="left" w:pos="1890"/>
        </w:tabs>
      </w:pPr>
      <w:r>
        <w:t>“Don’t worry my lovely bride, I have everything under control,”</w:t>
      </w:r>
      <w:r w:rsidR="002E257D">
        <w:t xml:space="preserve"> the voice boomed from the </w:t>
      </w:r>
      <w:r w:rsidR="0052144E">
        <w:t>Harpy</w:t>
      </w:r>
      <w:r w:rsidR="00B84CBD">
        <w:t xml:space="preserve"> as it</w:t>
      </w:r>
      <w:r w:rsidR="00850D01">
        <w:t xml:space="preserve"> took to flight.</w:t>
      </w:r>
    </w:p>
    <w:p w14:paraId="3EFCB4D8" w14:textId="2A6BD991" w:rsidR="00E7017B" w:rsidRDefault="00850D01" w:rsidP="008839A7">
      <w:pPr>
        <w:tabs>
          <w:tab w:val="left" w:pos="1890"/>
        </w:tabs>
      </w:pPr>
      <w:r>
        <w:t xml:space="preserve">The Gorilla fanned. </w:t>
      </w:r>
      <w:r w:rsidR="00E7017B">
        <w:t>Two brilliant emerald eyes appeared at the throne where a head sh</w:t>
      </w:r>
      <w:r w:rsidR="002E257D">
        <w:t>ould have been. A peacock headdress</w:t>
      </w:r>
      <w:r w:rsidR="00E7017B">
        <w:t xml:space="preserve"> floated </w:t>
      </w:r>
      <w:r w:rsidR="00D96A03">
        <w:t xml:space="preserve">in space </w:t>
      </w:r>
      <w:r w:rsidR="00E7017B">
        <w:t>above the eyes.</w:t>
      </w:r>
    </w:p>
    <w:p w14:paraId="7FB2A7C5" w14:textId="1C02A3CC" w:rsidR="00E7017B" w:rsidRDefault="00E7017B" w:rsidP="008839A7">
      <w:pPr>
        <w:tabs>
          <w:tab w:val="left" w:pos="1890"/>
        </w:tabs>
      </w:pPr>
      <w:r>
        <w:lastRenderedPageBreak/>
        <w:t xml:space="preserve"> </w:t>
      </w:r>
      <w:r w:rsidR="002E257D">
        <w:t xml:space="preserve">The </w:t>
      </w:r>
      <w:r w:rsidR="0052144E">
        <w:t>Harpy</w:t>
      </w:r>
      <w:r w:rsidR="00850D01">
        <w:t xml:space="preserve"> flew</w:t>
      </w:r>
      <w:r>
        <w:t xml:space="preserve"> around the room </w:t>
      </w:r>
      <w:r w:rsidR="00B84CBD">
        <w:t>once and returned to</w:t>
      </w:r>
      <w:r>
        <w:t xml:space="preserve"> </w:t>
      </w:r>
      <w:r w:rsidR="00B84CBD">
        <w:t xml:space="preserve">perch on </w:t>
      </w:r>
      <w:r>
        <w:t xml:space="preserve">the back of the throne. </w:t>
      </w:r>
    </w:p>
    <w:p w14:paraId="03DB2097" w14:textId="33B19BA9" w:rsidR="00E7017B" w:rsidRDefault="002E257D" w:rsidP="008839A7">
      <w:pPr>
        <w:tabs>
          <w:tab w:val="left" w:pos="1890"/>
        </w:tabs>
      </w:pPr>
      <w:r>
        <w:t>Auknot</w:t>
      </w:r>
      <w:r w:rsidR="00E7017B">
        <w:t>’s emerald eyes locked onto Rupert’s blue ones.</w:t>
      </w:r>
    </w:p>
    <w:p w14:paraId="087DE340" w14:textId="02FF7533" w:rsidR="00E7017B" w:rsidRDefault="00E7017B" w:rsidP="008839A7">
      <w:pPr>
        <w:tabs>
          <w:tab w:val="left" w:pos="1890"/>
        </w:tabs>
      </w:pPr>
      <w:r>
        <w:t>Rupert loosened the cork on the Cinnamon &amp; Sandalwo</w:t>
      </w:r>
      <w:r w:rsidR="002E257D">
        <w:t xml:space="preserve">od </w:t>
      </w:r>
      <w:r w:rsidR="00850D01">
        <w:t>flask he had taken from Ezra. He</w:t>
      </w:r>
      <w:r w:rsidR="00B84CBD">
        <w:t xml:space="preserve"> prayed </w:t>
      </w:r>
      <w:r w:rsidR="002E257D">
        <w:t xml:space="preserve">the rest of </w:t>
      </w:r>
      <w:r w:rsidR="002E257D" w:rsidRPr="00C82393">
        <w:rPr>
          <w:noProof/>
        </w:rPr>
        <w:t>Auknot</w:t>
      </w:r>
      <w:r w:rsidR="00B84CBD">
        <w:t xml:space="preserve"> would</w:t>
      </w:r>
      <w:r>
        <w:t xml:space="preserve"> appear</w:t>
      </w:r>
      <w:r w:rsidR="00B84CBD">
        <w:t xml:space="preserve"> quickly</w:t>
      </w:r>
      <w:r>
        <w:t xml:space="preserve">.  </w:t>
      </w:r>
    </w:p>
    <w:p w14:paraId="6083D009" w14:textId="47C81ACD" w:rsidR="00E7017B" w:rsidRDefault="00E7017B" w:rsidP="008839A7">
      <w:pPr>
        <w:tabs>
          <w:tab w:val="left" w:pos="1890"/>
        </w:tabs>
      </w:pPr>
      <w:r>
        <w:t>A belly l</w:t>
      </w:r>
      <w:r w:rsidR="002E257D">
        <w:t xml:space="preserve">augh boomed forth from the </w:t>
      </w:r>
      <w:r w:rsidR="0052144E">
        <w:t>Harpy</w:t>
      </w:r>
      <w:r>
        <w:t xml:space="preserve">. </w:t>
      </w:r>
    </w:p>
    <w:p w14:paraId="3BD0D58B" w14:textId="73405945" w:rsidR="00E7017B" w:rsidRDefault="002E257D" w:rsidP="008839A7">
      <w:pPr>
        <w:tabs>
          <w:tab w:val="left" w:pos="1890"/>
        </w:tabs>
      </w:pPr>
      <w:r>
        <w:t xml:space="preserve">“Thank-you Rupert,” </w:t>
      </w:r>
      <w:r w:rsidRPr="00C82393">
        <w:rPr>
          <w:noProof/>
        </w:rPr>
        <w:t>Auknot</w:t>
      </w:r>
      <w:r>
        <w:t xml:space="preserve"> </w:t>
      </w:r>
      <w:r w:rsidR="00E7017B">
        <w:t xml:space="preserve">said through the Harpy. </w:t>
      </w:r>
    </w:p>
    <w:p w14:paraId="559CFB07" w14:textId="400E3ADE" w:rsidR="00E7017B" w:rsidRDefault="002E257D" w:rsidP="008839A7">
      <w:pPr>
        <w:tabs>
          <w:tab w:val="left" w:pos="1890"/>
        </w:tabs>
      </w:pPr>
      <w:r>
        <w:t xml:space="preserve">Rupert was stunned to hear </w:t>
      </w:r>
      <w:r w:rsidRPr="00C82393">
        <w:rPr>
          <w:noProof/>
        </w:rPr>
        <w:t>Auknot</w:t>
      </w:r>
      <w:r w:rsidR="00E7017B">
        <w:t xml:space="preserve"> use his name. </w:t>
      </w:r>
    </w:p>
    <w:p w14:paraId="02572AF7" w14:textId="4887B858" w:rsidR="00E7017B" w:rsidRDefault="00E7017B" w:rsidP="008839A7">
      <w:pPr>
        <w:tabs>
          <w:tab w:val="left" w:pos="1890"/>
        </w:tabs>
      </w:pPr>
      <w:r>
        <w:t>“Yes, of course, I know your name. Who would I use to launch my reign b</w:t>
      </w:r>
      <w:r w:rsidR="002E257D">
        <w:t xml:space="preserve">ut Ezra’s famous apprentice?” </w:t>
      </w:r>
      <w:r w:rsidR="002E257D" w:rsidRPr="00C82393">
        <w:rPr>
          <w:noProof/>
        </w:rPr>
        <w:t>Auknot</w:t>
      </w:r>
      <w:r>
        <w:t xml:space="preserve"> boomed. The eyes squinted.</w:t>
      </w:r>
    </w:p>
    <w:p w14:paraId="6517FD07" w14:textId="79BCE372" w:rsidR="00E7017B" w:rsidRDefault="00E7017B" w:rsidP="008839A7">
      <w:pPr>
        <w:tabs>
          <w:tab w:val="left" w:pos="1890"/>
        </w:tabs>
      </w:pPr>
      <w:r>
        <w:t>“You executed my plan to disable the Archangel</w:t>
      </w:r>
      <w:r w:rsidR="002E257D">
        <w:t xml:space="preserve"> perfectly!” </w:t>
      </w:r>
      <w:r w:rsidR="002E257D" w:rsidRPr="00C82393">
        <w:rPr>
          <w:noProof/>
        </w:rPr>
        <w:t>Auknot</w:t>
      </w:r>
      <w:r>
        <w:t xml:space="preserve"> laughed again. “You didn’t think my Golden Warrior on the scooter was an </w:t>
      </w:r>
      <w:r w:rsidR="00B84CBD">
        <w:t>accident</w:t>
      </w:r>
      <w:r>
        <w:t>?”</w:t>
      </w:r>
    </w:p>
    <w:p w14:paraId="6452D155" w14:textId="38F8E1AB" w:rsidR="00E7017B" w:rsidRDefault="00F00C41" w:rsidP="008839A7">
      <w:pPr>
        <w:tabs>
          <w:tab w:val="left" w:pos="1890"/>
        </w:tabs>
      </w:pPr>
      <w:r>
        <w:t>Rupert turned</w:t>
      </w:r>
      <w:r w:rsidR="00E7017B">
        <w:t xml:space="preserve"> bright red</w:t>
      </w:r>
      <w:r>
        <w:t xml:space="preserve">. </w:t>
      </w:r>
    </w:p>
    <w:p w14:paraId="583587EA" w14:textId="5CEDF131" w:rsidR="00F00C41" w:rsidRDefault="00F00C41" w:rsidP="008839A7">
      <w:pPr>
        <w:tabs>
          <w:tab w:val="left" w:pos="1890"/>
        </w:tabs>
      </w:pPr>
      <w:r>
        <w:t>He</w:t>
      </w:r>
      <w:r w:rsidR="00E7017B">
        <w:t xml:space="preserve"> flashed on the night he had returned from Cairo. </w:t>
      </w:r>
      <w:r>
        <w:t xml:space="preserve">Sweat formed from shame. </w:t>
      </w:r>
      <w:r>
        <w:tab/>
      </w:r>
      <w:r w:rsidR="00E7017B">
        <w:t xml:space="preserve">Of course, </w:t>
      </w:r>
      <w:r w:rsidR="00E7017B" w:rsidRPr="00C82393">
        <w:rPr>
          <w:noProof/>
        </w:rPr>
        <w:t>Lowelle’s</w:t>
      </w:r>
      <w:r w:rsidR="00E7017B">
        <w:t xml:space="preserve"> friends had distracted him from warning Ezra about the bad fusion with their party. </w:t>
      </w:r>
      <w:r w:rsidR="002E257D">
        <w:t>They had been Auknot</w:t>
      </w:r>
      <w:r w:rsidR="00E7017B">
        <w:t xml:space="preserve">’s agents all along. </w:t>
      </w:r>
    </w:p>
    <w:p w14:paraId="18ABF447" w14:textId="35A9E94C" w:rsidR="00F00C41" w:rsidRDefault="00E7017B" w:rsidP="008839A7">
      <w:pPr>
        <w:tabs>
          <w:tab w:val="left" w:pos="1890"/>
        </w:tabs>
      </w:pPr>
      <w:r>
        <w:t>Out of the corner of his eye Rupert saw a small disturbance at the back of the room. The crowd was struggling to their feet. Ezra’s stout form appeare</w:t>
      </w:r>
      <w:r w:rsidR="002E257D">
        <w:t xml:space="preserve">d and Dr. </w:t>
      </w:r>
      <w:r>
        <w:t>Fi</w:t>
      </w:r>
      <w:r w:rsidR="00B84CBD">
        <w:t>ona was following him. Good, Rupert hoped they had</w:t>
      </w:r>
      <w:r w:rsidR="002E257D">
        <w:t xml:space="preserve"> </w:t>
      </w:r>
      <w:r w:rsidR="00F00C41">
        <w:t xml:space="preserve">brought </w:t>
      </w:r>
      <w:r w:rsidR="002E257D">
        <w:t>s</w:t>
      </w:r>
      <w:r w:rsidR="00DC62EC">
        <w:t>omething to wake up the knocked</w:t>
      </w:r>
      <w:r w:rsidR="00F00C41">
        <w:t>-</w:t>
      </w:r>
      <w:r w:rsidR="002E257D">
        <w:t>out Golden</w:t>
      </w:r>
      <w:r w:rsidR="00F00C41">
        <w:t xml:space="preserve"> P</w:t>
      </w:r>
      <w:r>
        <w:t xml:space="preserve">eople and </w:t>
      </w:r>
      <w:r w:rsidR="002E257D">
        <w:t xml:space="preserve">get them to rebel! </w:t>
      </w:r>
    </w:p>
    <w:p w14:paraId="17C6FA39" w14:textId="69A3BE8C" w:rsidR="00E7017B" w:rsidRDefault="002E257D" w:rsidP="008839A7">
      <w:pPr>
        <w:tabs>
          <w:tab w:val="left" w:pos="1890"/>
        </w:tabs>
      </w:pPr>
      <w:r>
        <w:t xml:space="preserve">Rupert had to distract </w:t>
      </w:r>
      <w:r w:rsidRPr="00C82393">
        <w:rPr>
          <w:noProof/>
        </w:rPr>
        <w:t>Auknot</w:t>
      </w:r>
      <w:r w:rsidR="00F00C41">
        <w:t xml:space="preserve"> so Ezra and Dr. Fiona</w:t>
      </w:r>
      <w:r w:rsidR="00D96A03">
        <w:t xml:space="preserve"> could make</w:t>
      </w:r>
      <w:r w:rsidR="00E7017B">
        <w:t xml:space="preserve"> their way to </w:t>
      </w:r>
      <w:r w:rsidR="00E7017B" w:rsidRPr="00C82393">
        <w:rPr>
          <w:noProof/>
        </w:rPr>
        <w:t>Lowelle</w:t>
      </w:r>
      <w:r w:rsidR="00E7017B">
        <w:t xml:space="preserve">. </w:t>
      </w:r>
      <w:r>
        <w:t xml:space="preserve"> </w:t>
      </w:r>
    </w:p>
    <w:p w14:paraId="477A198C" w14:textId="08E8A39F" w:rsidR="00E7017B" w:rsidRDefault="00E7017B" w:rsidP="008839A7">
      <w:pPr>
        <w:tabs>
          <w:tab w:val="left" w:pos="1890"/>
        </w:tabs>
      </w:pPr>
      <w:r>
        <w:t>“But he’s her</w:t>
      </w:r>
      <w:r w:rsidR="00256126">
        <w:t xml:space="preserve">e and can speak for himself!” </w:t>
      </w:r>
      <w:r w:rsidR="00256126" w:rsidRPr="00C82393">
        <w:rPr>
          <w:noProof/>
        </w:rPr>
        <w:t>Auknot</w:t>
      </w:r>
      <w:r>
        <w:t xml:space="preserve"> said. </w:t>
      </w:r>
    </w:p>
    <w:p w14:paraId="3232FC95" w14:textId="7A96F348" w:rsidR="00E7017B" w:rsidRDefault="00E7017B" w:rsidP="008839A7">
      <w:pPr>
        <w:tabs>
          <w:tab w:val="left" w:pos="1890"/>
        </w:tabs>
      </w:pPr>
      <w:r>
        <w:t xml:space="preserve">Who’s here? Had the emerald eyes spotted Ezra? No, they didn’t seem to be looking in the right direction. </w:t>
      </w:r>
    </w:p>
    <w:p w14:paraId="6910A91B" w14:textId="3BC565AC" w:rsidR="00E7017B" w:rsidRDefault="00E7017B" w:rsidP="008839A7">
      <w:pPr>
        <w:tabs>
          <w:tab w:val="left" w:pos="1890"/>
        </w:tabs>
      </w:pPr>
      <w:r>
        <w:lastRenderedPageBreak/>
        <w:t>“</w:t>
      </w:r>
      <w:r w:rsidR="00B84CBD">
        <w:t>Rupert, s</w:t>
      </w:r>
      <w:r>
        <w:t xml:space="preserve">ay </w:t>
      </w:r>
      <w:r w:rsidR="00B84CBD">
        <w:t xml:space="preserve">a word of </w:t>
      </w:r>
      <w:r>
        <w:t>welcome to the Archangel</w:t>
      </w:r>
      <w:r w:rsidR="00256126">
        <w:t xml:space="preserve">!” </w:t>
      </w:r>
      <w:r w:rsidR="00256126" w:rsidRPr="00C82393">
        <w:rPr>
          <w:noProof/>
        </w:rPr>
        <w:t>Auknot</w:t>
      </w:r>
      <w:r>
        <w:t xml:space="preserve"> said. </w:t>
      </w:r>
    </w:p>
    <w:p w14:paraId="3F346DDD" w14:textId="63E54EC3" w:rsidR="00E7017B" w:rsidRDefault="00E7017B" w:rsidP="008839A7">
      <w:pPr>
        <w:tabs>
          <w:tab w:val="left" w:pos="1890"/>
        </w:tabs>
      </w:pPr>
      <w:r>
        <w:t xml:space="preserve">Rupert’s heart stopped. The </w:t>
      </w:r>
      <w:smartTag w:uri="urn:schemas-microsoft-com:office:smarttags" w:element="place">
        <w:r>
          <w:t>Archangel</w:t>
        </w:r>
      </w:smartTag>
      <w:r>
        <w:t xml:space="preserve"> was here? </w:t>
      </w:r>
    </w:p>
    <w:p w14:paraId="4E59F156" w14:textId="625391BF" w:rsidR="00C82393" w:rsidRPr="00530BCD" w:rsidRDefault="00E7017B" w:rsidP="00530BCD">
      <w:pPr>
        <w:pStyle w:val="Heading1"/>
      </w:pPr>
      <w:r>
        <w:br w:type="page"/>
      </w:r>
      <w:r w:rsidR="00D96A03" w:rsidRPr="00C82393">
        <w:lastRenderedPageBreak/>
        <w:t>Chapter 26</w:t>
      </w:r>
      <w:r w:rsidR="00530BCD">
        <w:t xml:space="preserve"> </w:t>
      </w:r>
      <w:r w:rsidR="00C82393" w:rsidRPr="00C82393">
        <w:rPr>
          <w:sz w:val="28"/>
          <w:szCs w:val="28"/>
        </w:rPr>
        <w:t>The Cage</w:t>
      </w:r>
    </w:p>
    <w:p w14:paraId="7CB8EE45" w14:textId="77777777" w:rsidR="00C82393" w:rsidRDefault="00C82393" w:rsidP="008839A7">
      <w:pPr>
        <w:tabs>
          <w:tab w:val="left" w:pos="1890"/>
        </w:tabs>
      </w:pPr>
    </w:p>
    <w:p w14:paraId="4971A024" w14:textId="6C64FDF4" w:rsidR="00E7017B" w:rsidRDefault="00E7017B" w:rsidP="008839A7">
      <w:pPr>
        <w:tabs>
          <w:tab w:val="left" w:pos="1890"/>
        </w:tabs>
      </w:pPr>
      <w:r w:rsidRPr="00C82393">
        <w:rPr>
          <w:sz w:val="32"/>
          <w:szCs w:val="32"/>
        </w:rPr>
        <w:t>R</w:t>
      </w:r>
      <w:r>
        <w:t xml:space="preserve">upert’s first thought was fear for Ezra </w:t>
      </w:r>
      <w:r w:rsidR="00256126">
        <w:t>and Dr.</w:t>
      </w:r>
      <w:r>
        <w:t xml:space="preserve"> Fiona. Would the </w:t>
      </w:r>
      <w:smartTag w:uri="urn:schemas-microsoft-com:office:smarttags" w:element="place">
        <w:r>
          <w:t>Archangel</w:t>
        </w:r>
      </w:smartTag>
      <w:r>
        <w:t xml:space="preserve"> take them? Rupert</w:t>
      </w:r>
      <w:r w:rsidR="00256126">
        <w:t xml:space="preserve"> didn’t want to tip off </w:t>
      </w:r>
      <w:r w:rsidR="00256126" w:rsidRPr="00E5179D">
        <w:rPr>
          <w:noProof/>
        </w:rPr>
        <w:t>Auknot</w:t>
      </w:r>
      <w:r>
        <w:t xml:space="preserve"> by looking directly towards them</w:t>
      </w:r>
      <w:r w:rsidR="000752EB">
        <w:t xml:space="preserve">. Ezra and Dr. Fiona crept towards </w:t>
      </w:r>
      <w:r w:rsidRPr="00E5179D">
        <w:rPr>
          <w:noProof/>
        </w:rPr>
        <w:t>Lowelle</w:t>
      </w:r>
      <w:r w:rsidR="000752EB">
        <w:t>, almost there</w:t>
      </w:r>
      <w:r>
        <w:t>. And where was George?</w:t>
      </w:r>
    </w:p>
    <w:p w14:paraId="271971CD" w14:textId="6A49C111" w:rsidR="00E7017B" w:rsidRDefault="00256126" w:rsidP="008839A7">
      <w:pPr>
        <w:tabs>
          <w:tab w:val="left" w:pos="1890"/>
        </w:tabs>
      </w:pPr>
      <w:r>
        <w:t xml:space="preserve">“Ah, </w:t>
      </w:r>
      <w:r w:rsidRPr="00E5179D">
        <w:rPr>
          <w:noProof/>
        </w:rPr>
        <w:t>Lowelle</w:t>
      </w:r>
      <w:r>
        <w:t xml:space="preserve"> darling,” </w:t>
      </w:r>
      <w:r w:rsidRPr="00E5179D">
        <w:rPr>
          <w:noProof/>
        </w:rPr>
        <w:t>Auknot</w:t>
      </w:r>
      <w:r w:rsidR="00E7017B">
        <w:t xml:space="preserve"> said, as if reading Rupert’s mind, “I see we have some </w:t>
      </w:r>
      <w:r w:rsidR="00B84CBD">
        <w:t xml:space="preserve">uninvited guests </w:t>
      </w:r>
      <w:r w:rsidR="00E7017B">
        <w:t xml:space="preserve">who think they’ve arrived in time to object to the wedding!” </w:t>
      </w:r>
    </w:p>
    <w:p w14:paraId="162F8E75" w14:textId="2C8B16AC" w:rsidR="00F00C41" w:rsidRDefault="00E7017B" w:rsidP="008839A7">
      <w:pPr>
        <w:tabs>
          <w:tab w:val="left" w:pos="1890"/>
        </w:tabs>
      </w:pPr>
      <w:r>
        <w:t xml:space="preserve">A storm of </w:t>
      </w:r>
      <w:r w:rsidR="00D96A03">
        <w:t>Harpie</w:t>
      </w:r>
      <w:r>
        <w:t>s</w:t>
      </w:r>
      <w:r w:rsidR="00256126">
        <w:t xml:space="preserve"> dove at Ezra and Dr. </w:t>
      </w:r>
      <w:r w:rsidR="0029012A">
        <w:t xml:space="preserve">Fiona. The pair </w:t>
      </w:r>
      <w:r w:rsidR="00F00C41">
        <w:t xml:space="preserve">covered their heads and </w:t>
      </w:r>
      <w:r>
        <w:t xml:space="preserve">stumbled </w:t>
      </w:r>
      <w:r w:rsidRPr="00E5179D">
        <w:rPr>
          <w:noProof/>
        </w:rPr>
        <w:t>back</w:t>
      </w:r>
      <w:r w:rsidR="00E5179D" w:rsidRPr="00E5179D">
        <w:rPr>
          <w:noProof/>
        </w:rPr>
        <w:t>ward</w:t>
      </w:r>
      <w:r w:rsidR="00F00C41">
        <w:t xml:space="preserve"> in</w:t>
      </w:r>
      <w:r w:rsidR="0029012A">
        <w:t>to a nest of Golden Snakes; two</w:t>
      </w:r>
      <w:r>
        <w:t xml:space="preserve"> </w:t>
      </w:r>
      <w:r w:rsidR="0029012A">
        <w:t>hissed and</w:t>
      </w:r>
      <w:r w:rsidR="00F00C41">
        <w:t xml:space="preserve"> wrapped</w:t>
      </w:r>
      <w:r w:rsidR="00D96A03">
        <w:t xml:space="preserve"> around Ezra and Dr. Fiona</w:t>
      </w:r>
      <w:r w:rsidR="00F00C41">
        <w:t>. They were</w:t>
      </w:r>
      <w:r>
        <w:t xml:space="preserve"> </w:t>
      </w:r>
      <w:r w:rsidR="0029012A">
        <w:t xml:space="preserve">each </w:t>
      </w:r>
      <w:r w:rsidR="00F00C41">
        <w:t xml:space="preserve">solid </w:t>
      </w:r>
      <w:r w:rsidR="0023166E">
        <w:t>Golden S</w:t>
      </w:r>
      <w:r w:rsidR="00F00C41">
        <w:t xml:space="preserve">nake </w:t>
      </w:r>
      <w:r w:rsidR="0029012A">
        <w:t>up to their necks.</w:t>
      </w:r>
    </w:p>
    <w:p w14:paraId="3978CED5" w14:textId="31A8DE35" w:rsidR="00E7017B" w:rsidRDefault="00E7017B" w:rsidP="008839A7">
      <w:pPr>
        <w:tabs>
          <w:tab w:val="left" w:pos="1890"/>
        </w:tabs>
      </w:pPr>
      <w:r>
        <w:t xml:space="preserve">To Rupert’s dismay, </w:t>
      </w:r>
      <w:r w:rsidRPr="00E5179D">
        <w:rPr>
          <w:noProof/>
        </w:rPr>
        <w:t>Lowelle’s</w:t>
      </w:r>
      <w:r>
        <w:t xml:space="preserve"> chariot was lifted high above the floor by the doves. </w:t>
      </w:r>
    </w:p>
    <w:p w14:paraId="6AA3A149" w14:textId="3F6F1799" w:rsidR="00E7017B" w:rsidRDefault="00E7017B" w:rsidP="008839A7">
      <w:pPr>
        <w:tabs>
          <w:tab w:val="left" w:pos="1890"/>
        </w:tabs>
      </w:pPr>
      <w:r>
        <w:t>“</w:t>
      </w:r>
      <w:r w:rsidRPr="00E5179D">
        <w:rPr>
          <w:noProof/>
        </w:rPr>
        <w:t>Lowelle</w:t>
      </w:r>
      <w:r>
        <w:t xml:space="preserve">!” Rupert cried out, “I love you! I’ll save you!” </w:t>
      </w:r>
    </w:p>
    <w:p w14:paraId="226F5A8B" w14:textId="66418750" w:rsidR="00E7017B" w:rsidRDefault="00E7017B" w:rsidP="008839A7">
      <w:pPr>
        <w:tabs>
          <w:tab w:val="left" w:pos="1890"/>
        </w:tabs>
      </w:pPr>
      <w:r>
        <w:t xml:space="preserve">A lifeless hand flopped over the side of the chariot but it was impossible to tell if </w:t>
      </w:r>
      <w:r w:rsidRPr="00E5179D">
        <w:rPr>
          <w:noProof/>
        </w:rPr>
        <w:t>Lo</w:t>
      </w:r>
      <w:r w:rsidR="00F00C41" w:rsidRPr="00E5179D">
        <w:rPr>
          <w:noProof/>
        </w:rPr>
        <w:t>welle</w:t>
      </w:r>
      <w:r w:rsidR="00F00C41">
        <w:t xml:space="preserve"> had done it intentionally</w:t>
      </w:r>
      <w:r w:rsidR="0023166E">
        <w:t>,</w:t>
      </w:r>
      <w:r>
        <w:t xml:space="preserve"> or what the we</w:t>
      </w:r>
      <w:r w:rsidR="00D96A03">
        <w:t>ak gesture might mean if she had. Her chariot flew up</w:t>
      </w:r>
      <w:r>
        <w:t xml:space="preserve"> </w:t>
      </w:r>
      <w:r w:rsidR="00D96A03">
        <w:t>through an opening in the roof and disappeared.</w:t>
      </w:r>
    </w:p>
    <w:p w14:paraId="24F144FD" w14:textId="4D0C4A86" w:rsidR="00E7017B" w:rsidRDefault="00E7017B" w:rsidP="008839A7">
      <w:pPr>
        <w:tabs>
          <w:tab w:val="left" w:pos="1890"/>
        </w:tabs>
      </w:pPr>
      <w:r>
        <w:t>“Yes, do tell, how you will save her, Rupert?” a familiar</w:t>
      </w:r>
      <w:r w:rsidR="00F00C41">
        <w:t>,</w:t>
      </w:r>
      <w:r>
        <w:t xml:space="preserve"> but out of place</w:t>
      </w:r>
      <w:r w:rsidR="00F00C41">
        <w:t>,</w:t>
      </w:r>
      <w:r>
        <w:t xml:space="preserve"> voice</w:t>
      </w:r>
      <w:r w:rsidR="00F00C41">
        <w:t>. It</w:t>
      </w:r>
      <w:r>
        <w:t xml:space="preserve"> spoke from the aisle where the chariot had been. </w:t>
      </w:r>
    </w:p>
    <w:p w14:paraId="56F0641E" w14:textId="7598F254" w:rsidR="00E7017B" w:rsidRDefault="00E7017B" w:rsidP="008839A7">
      <w:pPr>
        <w:tabs>
          <w:tab w:val="left" w:pos="1890"/>
        </w:tabs>
      </w:pPr>
      <w:r>
        <w:t>“Your Highness</w:t>
      </w:r>
      <w:r w:rsidR="00F00C41">
        <w:t>!” yelled George from behind him</w:t>
      </w:r>
      <w:r>
        <w:t xml:space="preserve">. Rupert turned </w:t>
      </w:r>
      <w:r w:rsidR="00F00C41">
        <w:t>around to see</w:t>
      </w:r>
      <w:r>
        <w:t xml:space="preserve"> George emerge from a hiding place behind a column. George knelt. </w:t>
      </w:r>
    </w:p>
    <w:p w14:paraId="5F3DB44E" w14:textId="42D5F176" w:rsidR="00B84CBD" w:rsidRDefault="00B84CBD" w:rsidP="008839A7">
      <w:pPr>
        <w:tabs>
          <w:tab w:val="left" w:pos="1890"/>
        </w:tabs>
      </w:pPr>
      <w:r>
        <w:t>“Everyone! Homage to the Archangel!” George belted.</w:t>
      </w:r>
    </w:p>
    <w:p w14:paraId="5D3AF345" w14:textId="77777777" w:rsidR="00E7017B" w:rsidRDefault="00B84CBD" w:rsidP="008839A7">
      <w:pPr>
        <w:tabs>
          <w:tab w:val="left" w:pos="1890"/>
        </w:tabs>
      </w:pPr>
      <w:r>
        <w:t>Rupert turned and searched the chaotic room for an Archangel-like figure</w:t>
      </w:r>
      <w:r w:rsidR="00E7017B">
        <w:t>.</w:t>
      </w:r>
      <w:r w:rsidR="00FA47EB">
        <w:t xml:space="preserve"> No one appeared to have the right stature, there were no twenty-foot high auras or cavalry guards.</w:t>
      </w:r>
    </w:p>
    <w:p w14:paraId="6A37E7C5" w14:textId="3931E15D" w:rsidR="00E7017B" w:rsidRDefault="00FA47EB" w:rsidP="008839A7">
      <w:pPr>
        <w:tabs>
          <w:tab w:val="left" w:pos="1890"/>
        </w:tabs>
      </w:pPr>
      <w:r>
        <w:lastRenderedPageBreak/>
        <w:t xml:space="preserve">He noticed </w:t>
      </w:r>
      <w:r w:rsidR="00E7017B">
        <w:t>Bergen was standing</w:t>
      </w:r>
      <w:r>
        <w:t xml:space="preserve"> in the aisle where </w:t>
      </w:r>
      <w:r w:rsidRPr="00E5179D">
        <w:rPr>
          <w:noProof/>
        </w:rPr>
        <w:t>Lowelle’s</w:t>
      </w:r>
      <w:r w:rsidR="00E7017B">
        <w:t xml:space="preserve"> chariot had been.</w:t>
      </w:r>
    </w:p>
    <w:p w14:paraId="7DC35844" w14:textId="60A2C2B3" w:rsidR="00E7017B" w:rsidRDefault="00FA47EB" w:rsidP="008839A7">
      <w:pPr>
        <w:tabs>
          <w:tab w:val="left" w:pos="1890"/>
        </w:tabs>
      </w:pPr>
      <w:r>
        <w:t>Rupert confusion was compounded</w:t>
      </w:r>
      <w:r w:rsidR="00D96A03">
        <w:t>. What was Virginia’s step-father</w:t>
      </w:r>
      <w:r w:rsidR="00E7017B">
        <w:t xml:space="preserve"> doing there? </w:t>
      </w:r>
    </w:p>
    <w:p w14:paraId="4A1E1187" w14:textId="2515ECE3" w:rsidR="00E7017B" w:rsidRDefault="00E7017B" w:rsidP="008839A7">
      <w:pPr>
        <w:tabs>
          <w:tab w:val="left" w:pos="1890"/>
        </w:tabs>
      </w:pPr>
      <w:r>
        <w:t xml:space="preserve">George crept over to Rupert and yanked him to his knees, “Boss, it’s the </w:t>
      </w:r>
      <w:smartTag w:uri="urn:schemas-microsoft-com:office:smarttags" w:element="place">
        <w:r>
          <w:t>Archangel</w:t>
        </w:r>
      </w:smartTag>
      <w:r>
        <w:t>!”</w:t>
      </w:r>
    </w:p>
    <w:p w14:paraId="7E934660" w14:textId="755CCEC6" w:rsidR="00E7017B" w:rsidRDefault="00E7017B" w:rsidP="008839A7">
      <w:pPr>
        <w:tabs>
          <w:tab w:val="left" w:pos="1890"/>
        </w:tabs>
      </w:pPr>
      <w:r>
        <w:t>“Where?” said Rupert.</w:t>
      </w:r>
    </w:p>
    <w:p w14:paraId="72FFC503" w14:textId="116A006B" w:rsidR="00E7017B" w:rsidRDefault="00E7017B" w:rsidP="008839A7">
      <w:pPr>
        <w:tabs>
          <w:tab w:val="left" w:pos="1890"/>
        </w:tabs>
      </w:pPr>
      <w:r>
        <w:t>“</w:t>
      </w:r>
      <w:smartTag w:uri="urn:schemas-microsoft-com:office:smarttags" w:element="City">
        <w:r>
          <w:t>Bergen</w:t>
        </w:r>
      </w:smartTag>
      <w:r>
        <w:t xml:space="preserve">, </w:t>
      </w:r>
      <w:smartTag w:uri="urn:schemas-microsoft-com:office:smarttags" w:element="City">
        <w:r>
          <w:t>Bergen</w:t>
        </w:r>
      </w:smartTag>
      <w:r>
        <w:t xml:space="preserve">’s the </w:t>
      </w:r>
      <w:smartTag w:uri="urn:schemas-microsoft-com:office:smarttags" w:element="place">
        <w:r>
          <w:t>Archangel</w:t>
        </w:r>
      </w:smartTag>
      <w:r>
        <w:t xml:space="preserve">,” George answered. </w:t>
      </w:r>
    </w:p>
    <w:p w14:paraId="5935F2E8" w14:textId="2935728D" w:rsidR="00BF6392" w:rsidRDefault="00E7017B" w:rsidP="008839A7">
      <w:pPr>
        <w:tabs>
          <w:tab w:val="left" w:pos="1890"/>
        </w:tabs>
      </w:pPr>
      <w:r>
        <w:t xml:space="preserve">What! Bergen was the Archangel? </w:t>
      </w:r>
      <w:r w:rsidR="0023166E">
        <w:t xml:space="preserve">Bergen?! </w:t>
      </w:r>
    </w:p>
    <w:p w14:paraId="05B4A100" w14:textId="0C558A29" w:rsidR="00326558" w:rsidRDefault="00E5179D" w:rsidP="008839A7">
      <w:pPr>
        <w:tabs>
          <w:tab w:val="left" w:pos="1890"/>
        </w:tabs>
      </w:pPr>
      <w:r>
        <w:t>H</w:t>
      </w:r>
      <w:r w:rsidR="00E7017B">
        <w:t xml:space="preserve">ow could that be? Rupert looked back at </w:t>
      </w:r>
      <w:smartTag w:uri="urn:schemas-microsoft-com:office:smarttags" w:element="place">
        <w:smartTag w:uri="urn:schemas-microsoft-com:office:smarttags" w:element="City">
          <w:r w:rsidR="00E7017B">
            <w:t>Bergen</w:t>
          </w:r>
        </w:smartTag>
      </w:smartTag>
      <w:r w:rsidR="00E7017B">
        <w:t xml:space="preserve">. </w:t>
      </w:r>
      <w:r w:rsidR="00256126">
        <w:t xml:space="preserve">He remembered the night </w:t>
      </w:r>
      <w:r w:rsidR="0038258A">
        <w:t>Doreen</w:t>
      </w:r>
      <w:r w:rsidR="00256126">
        <w:t xml:space="preserve"> was Taken, the Archangel had stood there in </w:t>
      </w:r>
      <w:r w:rsidR="00256126" w:rsidRPr="00E5179D">
        <w:rPr>
          <w:noProof/>
        </w:rPr>
        <w:t>gr</w:t>
      </w:r>
      <w:r w:rsidR="00BF6392" w:rsidRPr="00E5179D">
        <w:rPr>
          <w:noProof/>
        </w:rPr>
        <w:t>eat</w:t>
      </w:r>
      <w:r w:rsidR="00BF6392">
        <w:t xml:space="preserve"> cape and fur hat. Of course. He had an</w:t>
      </w:r>
      <w:r w:rsidR="00D96A03">
        <w:t xml:space="preserve"> industrialist’s stature. And</w:t>
      </w:r>
      <w:r w:rsidR="00256126">
        <w:t xml:space="preserve"> he would need an industrialist’s </w:t>
      </w:r>
      <w:r w:rsidR="00326558">
        <w:t>empire. The original Bergen must have died a</w:t>
      </w:r>
      <w:r w:rsidR="00D96A03">
        <w:t xml:space="preserve">nd the Archangel </w:t>
      </w:r>
      <w:r w:rsidR="00BF6392">
        <w:t xml:space="preserve">simultaneously </w:t>
      </w:r>
      <w:r w:rsidR="00D96A03">
        <w:t>took his form!</w:t>
      </w:r>
      <w:r w:rsidR="00BF6392">
        <w:t xml:space="preserve"> This sometimes helped smooth the appearance of an angel on earth, particularly a high profile one like an Archangel.</w:t>
      </w:r>
    </w:p>
    <w:p w14:paraId="7D9133FE" w14:textId="6BFE1865" w:rsidR="00E7017B" w:rsidRDefault="00E7017B" w:rsidP="008839A7">
      <w:pPr>
        <w:tabs>
          <w:tab w:val="left" w:pos="1890"/>
        </w:tabs>
      </w:pPr>
      <w:r>
        <w:t>Sure enough, Bergen was gr</w:t>
      </w:r>
      <w:r w:rsidR="00256126">
        <w:t xml:space="preserve">owing to twice his size. </w:t>
      </w:r>
      <w:r w:rsidR="00BF6392">
        <w:t>Full armor appeared out of</w:t>
      </w:r>
      <w:r>
        <w:t xml:space="preserve"> nowhere to surround Bergen’s chest. He wielded a </w:t>
      </w:r>
      <w:r w:rsidR="00BF6392">
        <w:t xml:space="preserve">flashing </w:t>
      </w:r>
      <w:r w:rsidR="0029012A">
        <w:t xml:space="preserve">gold </w:t>
      </w:r>
      <w:r>
        <w:t>swor</w:t>
      </w:r>
      <w:r w:rsidR="00FA47EB">
        <w:t>d and marched towards the dais.</w:t>
      </w:r>
    </w:p>
    <w:p w14:paraId="4684A3EA" w14:textId="3BF54D10" w:rsidR="00BF6392" w:rsidRDefault="00BF6392" w:rsidP="008839A7">
      <w:pPr>
        <w:tabs>
          <w:tab w:val="left" w:pos="1890"/>
        </w:tabs>
      </w:pPr>
      <w:r>
        <w:t>The Golden S</w:t>
      </w:r>
      <w:r w:rsidR="00E7017B">
        <w:t>nakes hissed and reared up at Bergen.</w:t>
      </w:r>
      <w:r w:rsidR="00D96A03">
        <w:t xml:space="preserve"> He sliced off their heads. </w:t>
      </w:r>
    </w:p>
    <w:p w14:paraId="69911F99" w14:textId="13590D41" w:rsidR="00BF6392" w:rsidRDefault="00D96A03" w:rsidP="008839A7">
      <w:pPr>
        <w:tabs>
          <w:tab w:val="left" w:pos="1890"/>
        </w:tabs>
      </w:pPr>
      <w:r>
        <w:t>Rupert watched in horror as the</w:t>
      </w:r>
      <w:r w:rsidR="00326558">
        <w:t xml:space="preserve"> </w:t>
      </w:r>
      <w:r w:rsidR="00BF6392">
        <w:t>Golden S</w:t>
      </w:r>
      <w:r w:rsidR="00FA47EB">
        <w:t xml:space="preserve">nake bodies grew new heads and the heads </w:t>
      </w:r>
      <w:r w:rsidR="0029012A">
        <w:t xml:space="preserve">grew </w:t>
      </w:r>
      <w:r w:rsidR="00FA47EB">
        <w:t>new bodies</w:t>
      </w:r>
      <w:r w:rsidR="00E7017B">
        <w:t xml:space="preserve">. </w:t>
      </w:r>
      <w:r w:rsidR="0029012A">
        <w:t>For every snake Bergen cut down, there were two regenerated snakes.</w:t>
      </w:r>
    </w:p>
    <w:p w14:paraId="7F761761" w14:textId="44011F4B" w:rsidR="00E7017B" w:rsidRDefault="00E7017B" w:rsidP="008839A7">
      <w:pPr>
        <w:tabs>
          <w:tab w:val="left" w:pos="1890"/>
        </w:tabs>
      </w:pPr>
      <w:r>
        <w:t>Bergen roared w</w:t>
      </w:r>
      <w:r w:rsidR="00BF6392">
        <w:t>ith frustration. A Golden Cobra</w:t>
      </w:r>
      <w:r w:rsidR="0029012A">
        <w:t xml:space="preserve"> on</w:t>
      </w:r>
      <w:r>
        <w:t xml:space="preserve"> the dais reared up, flared its hood and s</w:t>
      </w:r>
      <w:r w:rsidR="00BF6392">
        <w:t xml:space="preserve">truck. </w:t>
      </w:r>
      <w:r w:rsidR="00FA47EB">
        <w:t>Bergen dodged aside but Golden Boas</w:t>
      </w:r>
      <w:r>
        <w:t xml:space="preserve"> approached on the ground and wound</w:t>
      </w:r>
      <w:r w:rsidR="00514004">
        <w:t xml:space="preserve"> their </w:t>
      </w:r>
      <w:r w:rsidR="00514004" w:rsidRPr="00E5179D">
        <w:rPr>
          <w:noProof/>
        </w:rPr>
        <w:t>way around</w:t>
      </w:r>
      <w:r w:rsidR="00514004">
        <w:t xml:space="preserve"> his body. One</w:t>
      </w:r>
      <w:r w:rsidR="00BF6392">
        <w:t xml:space="preserve"> grabbed Bergen’s hand</w:t>
      </w:r>
      <w:r w:rsidR="00514004">
        <w:t xml:space="preserve"> in its mouth</w:t>
      </w:r>
      <w:r w:rsidR="0029012A">
        <w:t>, forcing him to release</w:t>
      </w:r>
      <w:r w:rsidR="00BF6392">
        <w:t xml:space="preserve"> </w:t>
      </w:r>
      <w:r w:rsidR="00FA47EB">
        <w:t>his</w:t>
      </w:r>
      <w:r w:rsidR="00BF6392">
        <w:t xml:space="preserve"> sword</w:t>
      </w:r>
      <w:r w:rsidR="00514004">
        <w:t>. Several others</w:t>
      </w:r>
      <w:r>
        <w:t xml:space="preserve"> wrapped</w:t>
      </w:r>
      <w:r w:rsidR="00514004">
        <w:t xml:space="preserve"> around</w:t>
      </w:r>
      <w:r>
        <w:t xml:space="preserve"> him </w:t>
      </w:r>
      <w:r w:rsidR="00514004">
        <w:t xml:space="preserve">up </w:t>
      </w:r>
      <w:r>
        <w:t>to his neck</w:t>
      </w:r>
      <w:r w:rsidR="0029012A">
        <w:t>, opened their mouths wide; their fangs</w:t>
      </w:r>
      <w:r w:rsidR="00514004">
        <w:t xml:space="preserve"> menaced Bergen’s face.</w:t>
      </w:r>
    </w:p>
    <w:p w14:paraId="706BEC88" w14:textId="34BF579A" w:rsidR="00E7017B" w:rsidRDefault="00326558" w:rsidP="008839A7">
      <w:pPr>
        <w:tabs>
          <w:tab w:val="left" w:pos="1890"/>
        </w:tabs>
      </w:pPr>
      <w:r>
        <w:t>“My lovely daughter could</w:t>
      </w:r>
      <w:r w:rsidR="00E7017B">
        <w:t>n’t come up with an antidote for the Cinnamo</w:t>
      </w:r>
      <w:r w:rsidR="00BF6392">
        <w:t>n &amp; Sandalwood</w:t>
      </w:r>
      <w:r w:rsidR="00514004">
        <w:t xml:space="preserve"> </w:t>
      </w:r>
      <w:r w:rsidR="00BF6392">
        <w:t>I see,” Auknot’s voice smirked</w:t>
      </w:r>
      <w:r>
        <w:t xml:space="preserve"> through the </w:t>
      </w:r>
      <w:r w:rsidR="0052144E">
        <w:t>Harpy</w:t>
      </w:r>
      <w:r w:rsidR="00E7017B">
        <w:t xml:space="preserve">. </w:t>
      </w:r>
    </w:p>
    <w:p w14:paraId="775E06D4" w14:textId="02363475" w:rsidR="00E7017B" w:rsidRDefault="00E7017B" w:rsidP="008839A7">
      <w:pPr>
        <w:tabs>
          <w:tab w:val="left" w:pos="1890"/>
        </w:tabs>
      </w:pPr>
      <w:r>
        <w:lastRenderedPageBreak/>
        <w:t xml:space="preserve">Bergen was clearly furious but didn’t answer. </w:t>
      </w:r>
    </w:p>
    <w:p w14:paraId="6D38E2BB" w14:textId="63A1016A" w:rsidR="00E7017B" w:rsidRDefault="00BF6392" w:rsidP="008839A7">
      <w:pPr>
        <w:tabs>
          <w:tab w:val="left" w:pos="1890"/>
        </w:tabs>
      </w:pPr>
      <w:r>
        <w:t xml:space="preserve">Golden </w:t>
      </w:r>
      <w:r w:rsidR="00E7017B">
        <w:t>Snakes approached George and Rupert. Rupert was out of green crystals</w:t>
      </w:r>
      <w:r w:rsidR="00514004">
        <w:t>. H</w:t>
      </w:r>
      <w:r w:rsidR="00326558">
        <w:t>e and George</w:t>
      </w:r>
      <w:r w:rsidR="00E7017B">
        <w:t xml:space="preserve"> were </w:t>
      </w:r>
      <w:r>
        <w:t>promptly wrapped in Golden S</w:t>
      </w:r>
      <w:r w:rsidR="00E7017B">
        <w:t xml:space="preserve">nake to their necks.  </w:t>
      </w:r>
    </w:p>
    <w:p w14:paraId="3A5F198B" w14:textId="2F49D035" w:rsidR="00E7017B" w:rsidRDefault="00326558" w:rsidP="008839A7">
      <w:pPr>
        <w:tabs>
          <w:tab w:val="left" w:pos="1890"/>
        </w:tabs>
      </w:pPr>
      <w:r w:rsidRPr="00E5179D">
        <w:rPr>
          <w:noProof/>
        </w:rPr>
        <w:t>Auknot</w:t>
      </w:r>
      <w:r w:rsidR="00E7017B">
        <w:t xml:space="preserve"> laughed and laughed. </w:t>
      </w:r>
    </w:p>
    <w:p w14:paraId="6D63BBD7" w14:textId="47A17FC3" w:rsidR="00E7017B" w:rsidRDefault="00326558" w:rsidP="008839A7">
      <w:pPr>
        <w:tabs>
          <w:tab w:val="left" w:pos="1890"/>
        </w:tabs>
      </w:pPr>
      <w:r>
        <w:t xml:space="preserve">“Court is now in session!” Auknot’s </w:t>
      </w:r>
      <w:r w:rsidR="0052144E">
        <w:t>Harpy</w:t>
      </w:r>
      <w:r>
        <w:t xml:space="preserve"> </w:t>
      </w:r>
      <w:r w:rsidR="00BF6392">
        <w:t>cried out, “W</w:t>
      </w:r>
      <w:r w:rsidR="00E7017B">
        <w:t xml:space="preserve">ill the accused please come forward!” </w:t>
      </w:r>
    </w:p>
    <w:p w14:paraId="262A18D9" w14:textId="3FD00C83" w:rsidR="00E7017B" w:rsidRDefault="00E7017B" w:rsidP="008839A7">
      <w:pPr>
        <w:tabs>
          <w:tab w:val="left" w:pos="1890"/>
        </w:tabs>
      </w:pPr>
      <w:r>
        <w:t xml:space="preserve">“By heaven’s high command, I order you to release us!” roared </w:t>
      </w:r>
      <w:smartTag w:uri="urn:schemas-microsoft-com:office:smarttags" w:element="City">
        <w:smartTag w:uri="urn:schemas-microsoft-com:office:smarttags" w:element="place">
          <w:r>
            <w:t>Bergen</w:t>
          </w:r>
        </w:smartTag>
      </w:smartTag>
      <w:r>
        <w:t>.</w:t>
      </w:r>
    </w:p>
    <w:p w14:paraId="38080C7B" w14:textId="6A4BC6C3" w:rsidR="00E7017B" w:rsidRDefault="00E7017B" w:rsidP="008839A7">
      <w:pPr>
        <w:tabs>
          <w:tab w:val="left" w:pos="1890"/>
        </w:tabs>
      </w:pPr>
      <w:r>
        <w:t>“You are powerless here, but no doubt</w:t>
      </w:r>
      <w:r w:rsidR="0029012A">
        <w:t xml:space="preserve"> when I return you to your universe</w:t>
      </w:r>
      <w:r w:rsidR="00BF6392">
        <w:t>,</w:t>
      </w:r>
      <w:r>
        <w:t xml:space="preserve"> you wi</w:t>
      </w:r>
      <w:r w:rsidR="00326558">
        <w:t xml:space="preserve">ll want to know what I know,” </w:t>
      </w:r>
      <w:r w:rsidR="00326558" w:rsidRPr="00E5179D">
        <w:rPr>
          <w:noProof/>
        </w:rPr>
        <w:t>Auknot</w:t>
      </w:r>
      <w:r>
        <w:t xml:space="preserve"> said.</w:t>
      </w:r>
    </w:p>
    <w:p w14:paraId="27D3A7BF" w14:textId="15FD5443" w:rsidR="00E7017B" w:rsidRDefault="00E7017B" w:rsidP="008839A7">
      <w:pPr>
        <w:tabs>
          <w:tab w:val="left" w:pos="1890"/>
        </w:tabs>
      </w:pPr>
      <w:r>
        <w:t xml:space="preserve">The emerald eyes seemed to glow brighter. </w:t>
      </w:r>
      <w:r w:rsidR="00BF6392">
        <w:t xml:space="preserve">The Gorilla fanned. </w:t>
      </w:r>
      <w:r>
        <w:t>The smoke from</w:t>
      </w:r>
      <w:r w:rsidR="00FA47EB">
        <w:t xml:space="preserve"> incense pots next to the thrones intensified</w:t>
      </w:r>
      <w:r w:rsidR="00BF6392">
        <w:t xml:space="preserve">. </w:t>
      </w:r>
      <w:r w:rsidR="00BF6392" w:rsidRPr="00E5179D">
        <w:rPr>
          <w:noProof/>
        </w:rPr>
        <w:t>A</w:t>
      </w:r>
      <w:r w:rsidRPr="00E5179D">
        <w:rPr>
          <w:noProof/>
        </w:rPr>
        <w:t xml:space="preserve"> head</w:t>
      </w:r>
      <w:r>
        <w:t xml:space="preserve"> </w:t>
      </w:r>
      <w:r w:rsidR="00FA47EB">
        <w:t>of smoke with</w:t>
      </w:r>
      <w:r>
        <w:t xml:space="preserve"> green emerald eyes </w:t>
      </w:r>
      <w:r w:rsidR="00FA47EB">
        <w:t>formed</w:t>
      </w:r>
      <w:r w:rsidR="00BF6392">
        <w:t xml:space="preserve"> under</w:t>
      </w:r>
      <w:r>
        <w:t xml:space="preserve"> </w:t>
      </w:r>
      <w:r w:rsidR="00BF6392">
        <w:t>the</w:t>
      </w:r>
      <w:r w:rsidR="00514004">
        <w:t xml:space="preserve"> </w:t>
      </w:r>
      <w:r w:rsidR="00BF6392">
        <w:t>floating peacock crown</w:t>
      </w:r>
      <w:r w:rsidR="00514004">
        <w:t>. The smoke formed</w:t>
      </w:r>
      <w:r>
        <w:t xml:space="preserve"> </w:t>
      </w:r>
      <w:r w:rsidR="00514004">
        <w:t xml:space="preserve">a </w:t>
      </w:r>
      <w:r>
        <w:t>body</w:t>
      </w:r>
      <w:r w:rsidR="00514004">
        <w:t>,</w:t>
      </w:r>
      <w:r>
        <w:t xml:space="preserve"> thick and muscular</w:t>
      </w:r>
      <w:r w:rsidR="00BF6392">
        <w:t>. B</w:t>
      </w:r>
      <w:r>
        <w:t xml:space="preserve">ut still </w:t>
      </w:r>
      <w:r w:rsidR="00BF6392" w:rsidRPr="00E5179D">
        <w:rPr>
          <w:noProof/>
        </w:rPr>
        <w:t>Auknot</w:t>
      </w:r>
      <w:r w:rsidR="00BF6392">
        <w:t xml:space="preserve"> was only </w:t>
      </w:r>
      <w:r w:rsidR="00514004">
        <w:t xml:space="preserve">shifting </w:t>
      </w:r>
      <w:r w:rsidR="0023166E">
        <w:t>smoke, there was nothing solid about him.</w:t>
      </w:r>
      <w:r>
        <w:t xml:space="preserve"> </w:t>
      </w:r>
    </w:p>
    <w:p w14:paraId="7DD714C9" w14:textId="2C24E75C" w:rsidR="00E7017B" w:rsidRDefault="00E7017B" w:rsidP="008839A7">
      <w:pPr>
        <w:tabs>
          <w:tab w:val="left" w:pos="1890"/>
        </w:tabs>
      </w:pPr>
      <w:r>
        <w:t xml:space="preserve">“I only want to know the truth!” roared </w:t>
      </w:r>
      <w:smartTag w:uri="urn:schemas-microsoft-com:office:smarttags" w:element="place">
        <w:smartTag w:uri="urn:schemas-microsoft-com:office:smarttags" w:element="City">
          <w:r>
            <w:t>Bergen</w:t>
          </w:r>
        </w:smartTag>
      </w:smartTag>
      <w:r>
        <w:t xml:space="preserve">. </w:t>
      </w:r>
    </w:p>
    <w:p w14:paraId="3F457162" w14:textId="548178F9" w:rsidR="00E7017B" w:rsidRDefault="00326558" w:rsidP="008839A7">
      <w:pPr>
        <w:tabs>
          <w:tab w:val="left" w:pos="1890"/>
        </w:tabs>
      </w:pPr>
      <w:r>
        <w:t xml:space="preserve">“I see and know all,” </w:t>
      </w:r>
      <w:r w:rsidRPr="00E5179D">
        <w:rPr>
          <w:noProof/>
        </w:rPr>
        <w:t>Auknot</w:t>
      </w:r>
      <w:r>
        <w:t xml:space="preserve"> answered through the </w:t>
      </w:r>
      <w:r w:rsidR="0052144E">
        <w:t>Harpy</w:t>
      </w:r>
      <w:r w:rsidR="00E7017B">
        <w:t xml:space="preserve">. </w:t>
      </w:r>
    </w:p>
    <w:p w14:paraId="661B9AEF" w14:textId="36D71388" w:rsidR="00E7017B" w:rsidRDefault="00E7017B" w:rsidP="008839A7">
      <w:pPr>
        <w:tabs>
          <w:tab w:val="left" w:pos="1890"/>
        </w:tabs>
      </w:pPr>
      <w:r>
        <w:t>Rupert fingered t</w:t>
      </w:r>
      <w:r w:rsidR="0029012A">
        <w:t>he bottle in his hand. Which bottle</w:t>
      </w:r>
      <w:r>
        <w:t xml:space="preserve"> was it? The empty green crystals or the toxic Cinnamon &amp; Sandalwood? The Cinnamon and &amp; Sandalwood had obviously rendered the Archangel unable to use any of his angelic powers- </w:t>
      </w:r>
      <w:r w:rsidR="00514004">
        <w:t xml:space="preserve">not </w:t>
      </w:r>
      <w:r>
        <w:t>transporting,</w:t>
      </w:r>
      <w:r w:rsidR="00514004">
        <w:t xml:space="preserve"> nor</w:t>
      </w:r>
      <w:r>
        <w:t xml:space="preserve"> smiting with fire, </w:t>
      </w:r>
      <w:r w:rsidR="00514004">
        <w:t>nor opening doors, nor</w:t>
      </w:r>
      <w:r>
        <w:t xml:space="preserve"> the special power of calling forth natural disasters. Either that or </w:t>
      </w:r>
      <w:smartTag w:uri="urn:schemas-microsoft-com:office:smarttags" w:element="place">
        <w:smartTag w:uri="urn:schemas-microsoft-com:office:smarttags" w:element="City">
          <w:r>
            <w:t>Bergen</w:t>
          </w:r>
        </w:smartTag>
      </w:smartTag>
      <w:r>
        <w:t xml:space="preserve"> was taking his damn time saving them. </w:t>
      </w:r>
    </w:p>
    <w:p w14:paraId="4C13B6F6" w14:textId="7B5BDB4C" w:rsidR="00E7017B" w:rsidRDefault="00E7017B" w:rsidP="008839A7">
      <w:pPr>
        <w:tabs>
          <w:tab w:val="left" w:pos="1890"/>
        </w:tabs>
      </w:pPr>
      <w:r>
        <w:t xml:space="preserve">“What do you claim?” </w:t>
      </w:r>
      <w:smartTag w:uri="urn:schemas-microsoft-com:office:smarttags" w:element="place">
        <w:smartTag w:uri="urn:schemas-microsoft-com:office:smarttags" w:element="City">
          <w:r>
            <w:t>Bergen</w:t>
          </w:r>
        </w:smartTag>
      </w:smartTag>
      <w:r>
        <w:t xml:space="preserve"> asked.</w:t>
      </w:r>
    </w:p>
    <w:p w14:paraId="2B5EEA0A" w14:textId="64CD0A35" w:rsidR="00E7017B" w:rsidRDefault="00E7017B" w:rsidP="008839A7">
      <w:pPr>
        <w:tabs>
          <w:tab w:val="left" w:pos="1890"/>
        </w:tabs>
      </w:pPr>
      <w:r>
        <w:t>“Unholy Commerce, for a start</w:t>
      </w:r>
      <w:r w:rsidR="00326558">
        <w:t>,” Auknot</w:t>
      </w:r>
      <w:r>
        <w:t>’s</w:t>
      </w:r>
      <w:r w:rsidR="00BF6392">
        <w:t xml:space="preserve"> voice boomed while his eyes shifted to</w:t>
      </w:r>
      <w:r w:rsidR="00326558">
        <w:t xml:space="preserve"> </w:t>
      </w:r>
      <w:r w:rsidR="00BF6392">
        <w:t>Rupert</w:t>
      </w:r>
      <w:r>
        <w:t xml:space="preserve">. </w:t>
      </w:r>
    </w:p>
    <w:p w14:paraId="73453FF8" w14:textId="1D635A6C" w:rsidR="009704C1" w:rsidRDefault="00E7017B" w:rsidP="008839A7">
      <w:pPr>
        <w:tabs>
          <w:tab w:val="left" w:pos="1890"/>
        </w:tabs>
      </w:pPr>
      <w:r>
        <w:lastRenderedPageBreak/>
        <w:t>Rupert’s heart and</w:t>
      </w:r>
      <w:r w:rsidR="00326558">
        <w:t xml:space="preserve"> brain froze. Was Auknot</w:t>
      </w:r>
      <w:r>
        <w:t xml:space="preserve"> about to tell the Archangel ab</w:t>
      </w:r>
      <w:r w:rsidR="00326558">
        <w:t xml:space="preserve">out Rupert’s exchange of </w:t>
      </w:r>
      <w:r w:rsidR="00326558" w:rsidRPr="00E5179D">
        <w:rPr>
          <w:noProof/>
        </w:rPr>
        <w:t>Cyryzzma</w:t>
      </w:r>
      <w:r w:rsidR="0029012A" w:rsidRPr="00E5179D">
        <w:rPr>
          <w:noProof/>
        </w:rPr>
        <w:t>’s</w:t>
      </w:r>
      <w:r w:rsidR="0029012A">
        <w:t xml:space="preserve"> formula</w:t>
      </w:r>
      <w:r>
        <w:t xml:space="preserve"> for Ezra’s release? It was strictly forbidden, </w:t>
      </w:r>
      <w:r w:rsidR="009704C1">
        <w:t xml:space="preserve">and definitely </w:t>
      </w:r>
      <w:r>
        <w:t>Unholy Commerce, to trade with the enem</w:t>
      </w:r>
      <w:r w:rsidR="009704C1">
        <w:t>y – especially angelic secrets. M</w:t>
      </w:r>
      <w:r w:rsidR="00326558">
        <w:t>aybe</w:t>
      </w:r>
      <w:r>
        <w:t xml:space="preserve"> Rupert </w:t>
      </w:r>
      <w:r w:rsidR="00326558">
        <w:t xml:space="preserve">could plead that he </w:t>
      </w:r>
      <w:r>
        <w:t xml:space="preserve">hadn’t actually provided </w:t>
      </w:r>
      <w:r w:rsidR="00326558" w:rsidRPr="00E5179D">
        <w:rPr>
          <w:noProof/>
        </w:rPr>
        <w:t>Auknot</w:t>
      </w:r>
      <w:r>
        <w:t xml:space="preserve"> </w:t>
      </w:r>
      <w:r w:rsidR="009704C1">
        <w:t xml:space="preserve">with </w:t>
      </w:r>
      <w:r w:rsidR="0029012A">
        <w:t xml:space="preserve">Cyryzzma, just an unusable formula due to the </w:t>
      </w:r>
      <w:r w:rsidR="009D7FD1">
        <w:t>scarcity of Night Blooming Cereus</w:t>
      </w:r>
      <w:r>
        <w:t xml:space="preserve">. </w:t>
      </w:r>
      <w:r w:rsidR="009D7FD1">
        <w:t xml:space="preserve">Maybe he could say he planned to report it to the Archangel before </w:t>
      </w:r>
      <w:r w:rsidR="009D7FD1" w:rsidRPr="00E5179D">
        <w:rPr>
          <w:noProof/>
        </w:rPr>
        <w:t>Auknot</w:t>
      </w:r>
      <w:r w:rsidR="009D7FD1">
        <w:t xml:space="preserve"> could possibly obtain any Cereus.</w:t>
      </w:r>
    </w:p>
    <w:p w14:paraId="42B41217" w14:textId="7A65E950" w:rsidR="00E7017B" w:rsidRDefault="0023166E" w:rsidP="008839A7">
      <w:pPr>
        <w:tabs>
          <w:tab w:val="left" w:pos="1890"/>
        </w:tabs>
      </w:pPr>
      <w:r>
        <w:t xml:space="preserve">In his mind, </w:t>
      </w:r>
      <w:r w:rsidR="00E7017B">
        <w:t xml:space="preserve">Rupert heard the clatter of horses’ hooves, the Archangel’s dark black horses. He heard the creaking of the cage, the cage pulled by the </w:t>
      </w:r>
      <w:smartTag w:uri="urn:schemas-microsoft-com:office:smarttags" w:element="place">
        <w:r w:rsidR="00E7017B">
          <w:t>Archangel</w:t>
        </w:r>
      </w:smartTag>
      <w:r w:rsidR="00E7017B">
        <w:t xml:space="preserve">’s dark black horses. He felt the grip of Martyr’s hair, the ropes that tied one to the </w:t>
      </w:r>
      <w:smartTag w:uri="urn:schemas-microsoft-com:office:smarttags" w:element="place">
        <w:r w:rsidR="00E7017B">
          <w:t>Archangel</w:t>
        </w:r>
      </w:smartTag>
      <w:r w:rsidR="009704C1">
        <w:t xml:space="preserve">’s cage. </w:t>
      </w:r>
      <w:r w:rsidR="00E7017B">
        <w:t>Rupert felt the despair of the caged, the ‘Taken’, those that disappeared forever.</w:t>
      </w:r>
    </w:p>
    <w:p w14:paraId="1126E615" w14:textId="5B6975A5" w:rsidR="00E7017B" w:rsidRDefault="00E7017B" w:rsidP="008839A7">
      <w:pPr>
        <w:tabs>
          <w:tab w:val="left" w:pos="1890"/>
        </w:tabs>
      </w:pPr>
      <w:r>
        <w:t>“</w:t>
      </w:r>
      <w:r w:rsidR="009704C1">
        <w:t xml:space="preserve">Yes, </w:t>
      </w:r>
      <w:r>
        <w:t xml:space="preserve">Unholy Commerce!” a shrill new voice was added to the hubbub. It brought Rupert out of his dark and panicked imaginings. </w:t>
      </w:r>
    </w:p>
    <w:p w14:paraId="1C55726C" w14:textId="5F29C5F9" w:rsidR="00E7017B" w:rsidRDefault="009704C1" w:rsidP="008839A7">
      <w:pPr>
        <w:tabs>
          <w:tab w:val="left" w:pos="1890"/>
        </w:tabs>
      </w:pPr>
      <w:r>
        <w:t>Rupert turned his head. The Golden C</w:t>
      </w:r>
      <w:r w:rsidR="00E7017B">
        <w:t xml:space="preserve">obra that was wrapped around him hissed a warning and tightened. Rupert couldn’t quite turn far enough to see more than a blur </w:t>
      </w:r>
      <w:r>
        <w:t xml:space="preserve">of pink </w:t>
      </w:r>
      <w:r w:rsidR="00E7017B">
        <w:t>in the corner of hi</w:t>
      </w:r>
      <w:r w:rsidR="00326558">
        <w:t>s eye. The new voice came from the Dark Beauty.</w:t>
      </w:r>
      <w:r w:rsidR="00E7017B">
        <w:t xml:space="preserve"> </w:t>
      </w:r>
      <w:r>
        <w:t>Maybe she would prove</w:t>
      </w:r>
      <w:r w:rsidR="00E7017B">
        <w:t xml:space="preserve"> a distraction long enough for him to get at his Cinnamon &amp; Sandalwood formula. But would </w:t>
      </w:r>
      <w:r>
        <w:t xml:space="preserve">the </w:t>
      </w:r>
      <w:r w:rsidR="00E7017B">
        <w:t xml:space="preserve">scent work on </w:t>
      </w:r>
      <w:r w:rsidR="009D7FD1">
        <w:t xml:space="preserve">a creature made of </w:t>
      </w:r>
      <w:r>
        <w:t xml:space="preserve">mere </w:t>
      </w:r>
      <w:r w:rsidR="00E7017B">
        <w:t xml:space="preserve">smoke? </w:t>
      </w:r>
    </w:p>
    <w:p w14:paraId="151354F5" w14:textId="303A8C30" w:rsidR="00E7017B" w:rsidRDefault="00326558" w:rsidP="008839A7">
      <w:pPr>
        <w:tabs>
          <w:tab w:val="left" w:pos="1890"/>
        </w:tabs>
      </w:pPr>
      <w:r>
        <w:t>Auknot</w:t>
      </w:r>
      <w:r w:rsidR="00E7017B">
        <w:t>’s form wavered and wafted.</w:t>
      </w:r>
    </w:p>
    <w:p w14:paraId="21AEE591" w14:textId="4452B84E" w:rsidR="00E7017B" w:rsidRDefault="00E7017B" w:rsidP="008839A7">
      <w:pPr>
        <w:tabs>
          <w:tab w:val="left" w:pos="1890"/>
        </w:tabs>
      </w:pPr>
      <w:r>
        <w:t>“Why yes, here is a</w:t>
      </w:r>
      <w:r w:rsidR="00326558">
        <w:t xml:space="preserve"> reliable witness!” </w:t>
      </w:r>
      <w:r w:rsidR="00326558" w:rsidRPr="00E5179D">
        <w:rPr>
          <w:noProof/>
        </w:rPr>
        <w:t>Auknot</w:t>
      </w:r>
      <w:r>
        <w:t xml:space="preserve"> exclaimed. </w:t>
      </w:r>
    </w:p>
    <w:p w14:paraId="4DA9A5BF" w14:textId="6886FF7C" w:rsidR="00E7017B" w:rsidRDefault="00326558" w:rsidP="008839A7">
      <w:pPr>
        <w:tabs>
          <w:tab w:val="left" w:pos="1890"/>
        </w:tabs>
      </w:pPr>
      <w:r>
        <w:t>The Dark Beauty pointed at the smoky form of Auknot</w:t>
      </w:r>
      <w:r w:rsidR="00E7017B">
        <w:t xml:space="preserve">, “Silence!” she screeched like a deranged parrot. </w:t>
      </w:r>
    </w:p>
    <w:p w14:paraId="00486177" w14:textId="37B8DDE9" w:rsidR="00E7017B" w:rsidRDefault="00E7017B" w:rsidP="008839A7">
      <w:pPr>
        <w:tabs>
          <w:tab w:val="left" w:pos="1890"/>
        </w:tabs>
      </w:pPr>
      <w:r>
        <w:t>Every</w:t>
      </w:r>
      <w:r w:rsidR="009704C1">
        <w:t>one’s a</w:t>
      </w:r>
      <w:r w:rsidR="0023166E">
        <w:t>ttention, even the Golden Snakes’</w:t>
      </w:r>
      <w:r>
        <w:t xml:space="preserve">, was </w:t>
      </w:r>
      <w:r w:rsidR="00326558">
        <w:t>fixed on her. S</w:t>
      </w:r>
      <w:r w:rsidR="0052144E">
        <w:t xml:space="preserve">he dared turn her back on </w:t>
      </w:r>
      <w:r w:rsidR="0052144E" w:rsidRPr="00E5179D">
        <w:rPr>
          <w:noProof/>
        </w:rPr>
        <w:t>Auknot</w:t>
      </w:r>
      <w:r>
        <w:t xml:space="preserve"> to face the Archangel. </w:t>
      </w:r>
    </w:p>
    <w:p w14:paraId="73CFB3DF" w14:textId="463F49CE" w:rsidR="009704C1" w:rsidRDefault="00E7017B" w:rsidP="008839A7">
      <w:pPr>
        <w:tabs>
          <w:tab w:val="left" w:pos="1890"/>
        </w:tabs>
      </w:pPr>
      <w:r>
        <w:lastRenderedPageBreak/>
        <w:t>“Unholy Commer</w:t>
      </w:r>
      <w:r w:rsidR="009704C1">
        <w:t xml:space="preserve">ce, make no mistake,” she said. </w:t>
      </w:r>
    </w:p>
    <w:p w14:paraId="02346136" w14:textId="529854F0" w:rsidR="00E7017B" w:rsidRDefault="009704C1" w:rsidP="008839A7">
      <w:pPr>
        <w:tabs>
          <w:tab w:val="left" w:pos="1890"/>
        </w:tabs>
      </w:pPr>
      <w:r>
        <w:t>Her accusing finger</w:t>
      </w:r>
      <w:r w:rsidR="00E7017B">
        <w:t xml:space="preserve"> was aimed </w:t>
      </w:r>
      <w:r>
        <w:t xml:space="preserve">not at Rupert but </w:t>
      </w:r>
      <w:r w:rsidR="00E7017B">
        <w:t xml:space="preserve">at Ezra. </w:t>
      </w:r>
    </w:p>
    <w:p w14:paraId="2E820566" w14:textId="5CF541C9" w:rsidR="00E7017B" w:rsidRDefault="00E7017B" w:rsidP="008839A7">
      <w:pPr>
        <w:tabs>
          <w:tab w:val="left" w:pos="1890"/>
        </w:tabs>
      </w:pPr>
      <w:r>
        <w:t>“My dear old friend, love is no excuse</w:t>
      </w:r>
      <w:r w:rsidR="009704C1">
        <w:t xml:space="preserve"> for evildoings,” she </w:t>
      </w:r>
      <w:r w:rsidR="009704C1" w:rsidRPr="00E5179D">
        <w:rPr>
          <w:noProof/>
        </w:rPr>
        <w:t>tisked</w:t>
      </w:r>
      <w:r w:rsidR="009704C1">
        <w:t>.</w:t>
      </w:r>
      <w:r>
        <w:t xml:space="preserve"> </w:t>
      </w:r>
      <w:r w:rsidR="009704C1">
        <w:t xml:space="preserve"> </w:t>
      </w:r>
    </w:p>
    <w:p w14:paraId="4D15D70C" w14:textId="2C8868B3" w:rsidR="00E7017B" w:rsidRDefault="00E7017B" w:rsidP="008839A7">
      <w:pPr>
        <w:tabs>
          <w:tab w:val="left" w:pos="1890"/>
        </w:tabs>
      </w:pPr>
      <w:r>
        <w:t xml:space="preserve">Ezra’s eyes misted over as they traced across Fiona’s face, “My Fiona, you are everything to me. </w:t>
      </w:r>
      <w:r w:rsidR="009D7FD1">
        <w:t xml:space="preserve">You understand, </w:t>
      </w:r>
      <w:r>
        <w:t xml:space="preserve">I would do anything for you, anything.” </w:t>
      </w:r>
    </w:p>
    <w:p w14:paraId="59E7D2A8" w14:textId="34063E1F" w:rsidR="00E7017B" w:rsidRDefault="00E7017B" w:rsidP="008839A7">
      <w:pPr>
        <w:tabs>
          <w:tab w:val="left" w:pos="1890"/>
        </w:tabs>
      </w:pPr>
      <w:r>
        <w:t xml:space="preserve">Fiona attempted to bring a </w:t>
      </w:r>
      <w:r w:rsidRPr="00E5179D">
        <w:rPr>
          <w:noProof/>
        </w:rPr>
        <w:t>hand out</w:t>
      </w:r>
      <w:r>
        <w:t xml:space="preserve"> and reach towards Ezra. Her captor snake tightened his grip. Her breath wheezed painfully. </w:t>
      </w:r>
    </w:p>
    <w:p w14:paraId="2D895511" w14:textId="21D7752E" w:rsidR="00E7017B" w:rsidRDefault="00E7017B" w:rsidP="008839A7">
      <w:pPr>
        <w:tabs>
          <w:tab w:val="left" w:pos="1890"/>
        </w:tabs>
      </w:pPr>
      <w:r>
        <w:t xml:space="preserve">Ezra’s ruddy face brightened with rage, “Stop it, you monster!” he yelled towards </w:t>
      </w:r>
      <w:r w:rsidR="00326558">
        <w:t>Auknot</w:t>
      </w:r>
      <w:r>
        <w:t xml:space="preserve">’s half shut emerald eyes, “Do you care nothing for your own daughter?” </w:t>
      </w:r>
    </w:p>
    <w:p w14:paraId="08914572" w14:textId="19869892" w:rsidR="00E7017B" w:rsidRDefault="00E7017B" w:rsidP="008839A7">
      <w:pPr>
        <w:tabs>
          <w:tab w:val="left" w:pos="1890"/>
        </w:tabs>
      </w:pPr>
      <w:r>
        <w:t>“I am not the monster here, I expec</w:t>
      </w:r>
      <w:r w:rsidR="00514004">
        <w:t>t the children of my new wife will</w:t>
      </w:r>
      <w:r>
        <w:t xml:space="preserve"> erase all memory of </w:t>
      </w:r>
      <w:r w:rsidR="009704C1">
        <w:rPr>
          <w:i/>
        </w:rPr>
        <w:t>my own daughter’s</w:t>
      </w:r>
      <w:r>
        <w:t xml:space="preserve"> monstrous betrayal of </w:t>
      </w:r>
      <w:r w:rsidRPr="006A4E54">
        <w:rPr>
          <w:i/>
        </w:rPr>
        <w:t>me</w:t>
      </w:r>
      <w:r w:rsidR="00326558">
        <w:t xml:space="preserve">,” replied </w:t>
      </w:r>
      <w:r w:rsidR="00326558" w:rsidRPr="00E5179D">
        <w:rPr>
          <w:noProof/>
        </w:rPr>
        <w:t>Auknot</w:t>
      </w:r>
      <w:r w:rsidR="00326558">
        <w:t xml:space="preserve">. </w:t>
      </w:r>
    </w:p>
    <w:p w14:paraId="4821D8D7" w14:textId="17A2E064" w:rsidR="00E7017B" w:rsidRDefault="00E7017B" w:rsidP="008839A7">
      <w:pPr>
        <w:tabs>
          <w:tab w:val="left" w:pos="1890"/>
        </w:tabs>
      </w:pPr>
      <w:r>
        <w:t>At t</w:t>
      </w:r>
      <w:r w:rsidR="00326558">
        <w:t xml:space="preserve">he thought of </w:t>
      </w:r>
      <w:r w:rsidR="00326558" w:rsidRPr="00E5179D">
        <w:rPr>
          <w:noProof/>
        </w:rPr>
        <w:t>Lowelle</w:t>
      </w:r>
      <w:r w:rsidR="00326558">
        <w:t xml:space="preserve"> bearing Auknot</w:t>
      </w:r>
      <w:r>
        <w:t xml:space="preserve">’s children, Rupert exploded with rage. </w:t>
      </w:r>
    </w:p>
    <w:p w14:paraId="5588934F" w14:textId="5E676D88" w:rsidR="00E7017B" w:rsidRDefault="00E7017B" w:rsidP="008839A7">
      <w:pPr>
        <w:tabs>
          <w:tab w:val="left" w:pos="1890"/>
        </w:tabs>
      </w:pPr>
      <w:r>
        <w:t xml:space="preserve">He popped the cork off the bottle in his hand and tossed it across the floor towards the </w:t>
      </w:r>
      <w:r w:rsidRPr="00E5179D">
        <w:rPr>
          <w:noProof/>
        </w:rPr>
        <w:t>dais throne</w:t>
      </w:r>
      <w:r>
        <w:t>. As it slid</w:t>
      </w:r>
      <w:r w:rsidR="00326558">
        <w:t xml:space="preserve"> close to Auknot</w:t>
      </w:r>
      <w:r w:rsidR="009704C1">
        <w:t>’s seat, a Golden Cobra intercepted it,</w:t>
      </w:r>
      <w:r>
        <w:t xml:space="preserve"> swatted it away with its tail.</w:t>
      </w:r>
      <w:r w:rsidR="009704C1">
        <w:t xml:space="preserve"> Cinnamon &amp; Sandalwood wafted across the room</w:t>
      </w:r>
      <w:r>
        <w:t xml:space="preserve"> as the spinning vial passed </w:t>
      </w:r>
      <w:r w:rsidR="009704C1">
        <w:t xml:space="preserve">near </w:t>
      </w:r>
      <w:r>
        <w:t>Rupert and George. It slid to a stop in front of Ezra</w:t>
      </w:r>
      <w:r w:rsidR="00326558">
        <w:t xml:space="preserve"> and Dr. Fiona</w:t>
      </w:r>
      <w:r w:rsidR="009704C1">
        <w:t>. G</w:t>
      </w:r>
      <w:r>
        <w:t xml:space="preserve">agging, they both pressed their noses into the skin of their captor snakes. </w:t>
      </w:r>
    </w:p>
    <w:p w14:paraId="73882A6B" w14:textId="052FC3B4" w:rsidR="00E7017B" w:rsidRDefault="00326558" w:rsidP="008839A7">
      <w:pPr>
        <w:tabs>
          <w:tab w:val="left" w:pos="1890"/>
        </w:tabs>
      </w:pPr>
      <w:r w:rsidRPr="00E5179D">
        <w:rPr>
          <w:noProof/>
        </w:rPr>
        <w:t>Auknot</w:t>
      </w:r>
      <w:r w:rsidR="00E7017B">
        <w:t xml:space="preserve"> laughed. </w:t>
      </w:r>
    </w:p>
    <w:p w14:paraId="49D03A37" w14:textId="43D7B9D3" w:rsidR="00E7017B" w:rsidRDefault="00E7017B" w:rsidP="008839A7">
      <w:pPr>
        <w:tabs>
          <w:tab w:val="left" w:pos="1890"/>
        </w:tabs>
      </w:pPr>
      <w:r>
        <w:t>“Back</w:t>
      </w:r>
      <w:r w:rsidR="00AC5B59">
        <w:t xml:space="preserve"> to business!” the Dark Beauty</w:t>
      </w:r>
      <w:r>
        <w:t xml:space="preserve"> cut in. </w:t>
      </w:r>
    </w:p>
    <w:p w14:paraId="545626D2" w14:textId="174B3CE6" w:rsidR="00E7017B" w:rsidRDefault="00AC5B59" w:rsidP="008839A7">
      <w:pPr>
        <w:tabs>
          <w:tab w:val="left" w:pos="1890"/>
        </w:tabs>
      </w:pPr>
      <w:r w:rsidRPr="00E5179D">
        <w:rPr>
          <w:noProof/>
        </w:rPr>
        <w:t>Auknot</w:t>
      </w:r>
      <w:r w:rsidR="00E7017B">
        <w:t xml:space="preserve"> stopped laughing, “Good point! Unholy Commerce should be our concern, not love’s losses.”</w:t>
      </w:r>
    </w:p>
    <w:p w14:paraId="081C3423" w14:textId="2FF5AB62" w:rsidR="00E7017B" w:rsidRDefault="00AC5B59" w:rsidP="008839A7">
      <w:pPr>
        <w:tabs>
          <w:tab w:val="left" w:pos="1890"/>
        </w:tabs>
      </w:pPr>
      <w:r>
        <w:t>“And you!” the Dark Beauty</w:t>
      </w:r>
      <w:r w:rsidR="00E7017B">
        <w:t xml:space="preserve"> pointed at Rupert. </w:t>
      </w:r>
    </w:p>
    <w:p w14:paraId="3D08E121" w14:textId="5722AA1D" w:rsidR="00E7017B" w:rsidRDefault="00AC5B59" w:rsidP="008839A7">
      <w:pPr>
        <w:tabs>
          <w:tab w:val="left" w:pos="1890"/>
        </w:tabs>
      </w:pPr>
      <w:r>
        <w:lastRenderedPageBreak/>
        <w:t xml:space="preserve">The </w:t>
      </w:r>
      <w:r w:rsidR="0052144E">
        <w:t>Harpy</w:t>
      </w:r>
      <w:r w:rsidR="00E7017B">
        <w:t xml:space="preserve"> flew to Ezra’s shoulder, “Yes, I appreciate your protégé providing the final link</w:t>
      </w:r>
      <w:r w:rsidR="009704C1">
        <w:t>. We will all soon celebrate humanity’s eternal slavery. Rupert</w:t>
      </w:r>
      <w:r w:rsidR="00E7017B">
        <w:t>’s proved to be quite useful to my plan.</w:t>
      </w:r>
      <w:r w:rsidR="009704C1">
        <w:t xml:space="preserve"> He is to be congratulated.</w:t>
      </w:r>
      <w:r w:rsidR="00E7017B">
        <w:t>”</w:t>
      </w:r>
    </w:p>
    <w:p w14:paraId="18B19498" w14:textId="35597136" w:rsidR="009704C1" w:rsidRDefault="009704C1" w:rsidP="008839A7">
      <w:pPr>
        <w:tabs>
          <w:tab w:val="left" w:pos="1890"/>
        </w:tabs>
      </w:pPr>
      <w:r>
        <w:t xml:space="preserve">Ezra’s red face paled. </w:t>
      </w:r>
    </w:p>
    <w:p w14:paraId="6F9E4A61" w14:textId="706C33AF" w:rsidR="00E7017B" w:rsidRDefault="00E7017B" w:rsidP="008839A7">
      <w:pPr>
        <w:tabs>
          <w:tab w:val="left" w:pos="1890"/>
        </w:tabs>
      </w:pPr>
      <w:r>
        <w:t xml:space="preserve">Rupert glanced nervously at the Archangel. </w:t>
      </w:r>
    </w:p>
    <w:p w14:paraId="2698702A" w14:textId="7FAF8B73" w:rsidR="00E7017B" w:rsidRDefault="00E7017B" w:rsidP="008839A7">
      <w:pPr>
        <w:tabs>
          <w:tab w:val="left" w:pos="1890"/>
        </w:tabs>
      </w:pPr>
      <w:r>
        <w:t xml:space="preserve">“May I say a word in Rupert’s defense?” Ezra asked. </w:t>
      </w:r>
    </w:p>
    <w:p w14:paraId="4113B7BA" w14:textId="0F8B8296" w:rsidR="00E7017B" w:rsidRDefault="00E7017B" w:rsidP="008839A7">
      <w:pPr>
        <w:tabs>
          <w:tab w:val="left" w:pos="1890"/>
        </w:tabs>
      </w:pPr>
      <w:r>
        <w:t xml:space="preserve">“No! The accused may not testify! One more word from you and your sentence will be extended,” the </w:t>
      </w:r>
      <w:smartTag w:uri="urn:schemas-microsoft-com:office:smarttags" w:element="place">
        <w:r>
          <w:t>Archangel</w:t>
        </w:r>
      </w:smartTag>
      <w:r>
        <w:t xml:space="preserve"> roared. </w:t>
      </w:r>
    </w:p>
    <w:p w14:paraId="2C7C2473" w14:textId="3AB929F3" w:rsidR="00E7017B" w:rsidRDefault="00E7017B" w:rsidP="008839A7">
      <w:pPr>
        <w:tabs>
          <w:tab w:val="left" w:pos="1890"/>
        </w:tabs>
      </w:pPr>
      <w:r>
        <w:t>“He’s innocent by his pure heart! Rupert had no thought</w:t>
      </w:r>
      <w:r w:rsidR="00AC5B59">
        <w:t xml:space="preserve"> of Auknot</w:t>
      </w:r>
      <w:r>
        <w:t>’s plans and schemes for humanity. He only t</w:t>
      </w:r>
      <w:r w:rsidR="00AC5B59">
        <w:t>hought of his loved ones. Are Auknot</w:t>
      </w:r>
      <w:r>
        <w:t>’s traps Rupert</w:t>
      </w:r>
      <w:r w:rsidR="00AC5B59">
        <w:t>’s</w:t>
      </w:r>
      <w:r>
        <w:t xml:space="preserve"> fault? No! He only so</w:t>
      </w:r>
      <w:r w:rsidR="00514004">
        <w:t>ught to free me, a foolish love-</w:t>
      </w:r>
      <w:r w:rsidR="009704C1">
        <w:t>struck Ancient O</w:t>
      </w:r>
      <w:r>
        <w:t>ne! Let me take his punishment!” Ezra pleaded.</w:t>
      </w:r>
      <w:r w:rsidRPr="00F10082">
        <w:t xml:space="preserve"> </w:t>
      </w:r>
    </w:p>
    <w:p w14:paraId="318F2D5D" w14:textId="5FAF51BD" w:rsidR="00E7017B" w:rsidRDefault="00AC5B59" w:rsidP="008839A7">
      <w:pPr>
        <w:tabs>
          <w:tab w:val="left" w:pos="1890"/>
        </w:tabs>
      </w:pPr>
      <w:r>
        <w:t xml:space="preserve">The </w:t>
      </w:r>
      <w:r w:rsidR="0052144E">
        <w:t>Harpy</w:t>
      </w:r>
      <w:r w:rsidR="00E7017B">
        <w:t xml:space="preserve"> let out a screech and dug </w:t>
      </w:r>
      <w:r w:rsidR="009704C1">
        <w:t xml:space="preserve">his claws </w:t>
      </w:r>
      <w:r w:rsidR="00E7017B">
        <w:t>into Ezra’s shoulder.</w:t>
      </w:r>
    </w:p>
    <w:p w14:paraId="5CCC1D9A" w14:textId="22834E77" w:rsidR="00E7017B" w:rsidRDefault="00E7017B" w:rsidP="008839A7">
      <w:pPr>
        <w:tabs>
          <w:tab w:val="left" w:pos="1890"/>
        </w:tabs>
      </w:pPr>
      <w:r>
        <w:t>“You are sentenced to be separated in darkness from all that you love,” the Archangel declared</w:t>
      </w:r>
      <w:r w:rsidR="009704C1">
        <w:t xml:space="preserve"> from across the room</w:t>
      </w:r>
      <w:r>
        <w:t>, “You will be Taken forthwith.”</w:t>
      </w:r>
    </w:p>
    <w:p w14:paraId="1D988E77" w14:textId="685F6075" w:rsidR="00E7017B" w:rsidRDefault="00E7017B" w:rsidP="008839A7">
      <w:pPr>
        <w:tabs>
          <w:tab w:val="left" w:pos="1890"/>
        </w:tabs>
      </w:pPr>
      <w:r>
        <w:t>Ezra’s</w:t>
      </w:r>
      <w:r w:rsidR="00AC5B59">
        <w:t xml:space="preserve"> face registered his agony</w:t>
      </w:r>
      <w:r>
        <w:t xml:space="preserve">. </w:t>
      </w:r>
    </w:p>
    <w:p w14:paraId="009E25D4" w14:textId="710DFC13" w:rsidR="00E7017B" w:rsidRDefault="00E7017B" w:rsidP="008839A7">
      <w:pPr>
        <w:tabs>
          <w:tab w:val="left" w:pos="1890"/>
        </w:tabs>
      </w:pPr>
      <w:r>
        <w:t>“Our lov</w:t>
      </w:r>
      <w:r w:rsidR="00AC5B59">
        <w:t>e will never die!” Dr. Fiona called out to him</w:t>
      </w:r>
      <w:r>
        <w:t>.</w:t>
      </w:r>
    </w:p>
    <w:p w14:paraId="4E1DEB24" w14:textId="4C251B14" w:rsidR="00E7017B" w:rsidRDefault="00E7017B" w:rsidP="008839A7">
      <w:pPr>
        <w:tabs>
          <w:tab w:val="left" w:pos="1890"/>
        </w:tabs>
      </w:pPr>
      <w:r>
        <w:t xml:space="preserve">Rupert again heard the thundering of horse’s hooves in the back of his mind. The terrifying hooves pounded louder. To verify it was just his imagination, Rupert glanced outside through the columns that lined the room. What he saw both horrified him and filled him with hope. </w:t>
      </w:r>
    </w:p>
    <w:p w14:paraId="6CD29599" w14:textId="38C701C3" w:rsidR="00064770" w:rsidRDefault="00E7017B" w:rsidP="008839A7">
      <w:pPr>
        <w:tabs>
          <w:tab w:val="left" w:pos="1890"/>
        </w:tabs>
      </w:pPr>
      <w:r>
        <w:t>Rupert c</w:t>
      </w:r>
      <w:r w:rsidR="00064770">
        <w:t xml:space="preserve">ould see </w:t>
      </w:r>
      <w:r w:rsidR="00064770" w:rsidRPr="00E5179D">
        <w:rPr>
          <w:noProof/>
        </w:rPr>
        <w:t>Lowelle’s</w:t>
      </w:r>
      <w:r w:rsidR="00064770">
        <w:t xml:space="preserve"> carriage on the road outside. It was being pulled away from the hall by the doves but only a few feet from the ground</w:t>
      </w:r>
      <w:r>
        <w:t xml:space="preserve">. </w:t>
      </w:r>
    </w:p>
    <w:p w14:paraId="65C20BDC" w14:textId="2688CA93" w:rsidR="00E7017B" w:rsidRDefault="00E7017B" w:rsidP="008839A7">
      <w:pPr>
        <w:tabs>
          <w:tab w:val="left" w:pos="1890"/>
        </w:tabs>
      </w:pPr>
      <w:r>
        <w:lastRenderedPageBreak/>
        <w:t>In the far distance, headed towards her, were the Archangel’s black horses, pulling the dreaded cage. Would the Archangel’s forc</w:t>
      </w:r>
      <w:r w:rsidR="00AC5B59">
        <w:t>es rescue them from Auknot</w:t>
      </w:r>
      <w:r>
        <w:t>’s grip</w:t>
      </w:r>
      <w:r w:rsidR="00AC5B59">
        <w:t xml:space="preserve"> after all</w:t>
      </w:r>
      <w:r w:rsidR="00C701D9">
        <w:t>? Or would they</w:t>
      </w:r>
      <w:r w:rsidR="00514004">
        <w:t xml:space="preserve"> </w:t>
      </w:r>
      <w:r w:rsidR="00064770">
        <w:t xml:space="preserve">intercept </w:t>
      </w:r>
      <w:r w:rsidR="00064770" w:rsidRPr="00E5179D">
        <w:rPr>
          <w:noProof/>
        </w:rPr>
        <w:t>Lowelle</w:t>
      </w:r>
      <w:r w:rsidR="00064770">
        <w:t xml:space="preserve"> and T</w:t>
      </w:r>
      <w:r>
        <w:t>ake her? Surely she was innocent in all this!</w:t>
      </w:r>
    </w:p>
    <w:p w14:paraId="604DEBBC" w14:textId="7084A664" w:rsidR="00E7017B" w:rsidRDefault="00E7017B" w:rsidP="008839A7">
      <w:pPr>
        <w:tabs>
          <w:tab w:val="left" w:pos="1890"/>
        </w:tabs>
      </w:pPr>
      <w:r>
        <w:t>Rupert tried to signal George using h</w:t>
      </w:r>
      <w:r w:rsidR="00064770">
        <w:t>is eyes. To his shock, he saw that the Golden Cobra</w:t>
      </w:r>
      <w:r>
        <w:t xml:space="preserve"> around George had loosened and fallen asleep.</w:t>
      </w:r>
      <w:r w:rsidR="00AC5B59">
        <w:t xml:space="preserve"> George was holding it</w:t>
      </w:r>
      <w:r w:rsidR="007103EA">
        <w:t>s head</w:t>
      </w:r>
      <w:r w:rsidR="00AC5B59">
        <w:t xml:space="preserve"> up</w:t>
      </w:r>
      <w:r w:rsidR="007103EA">
        <w:t xml:space="preserve"> </w:t>
      </w:r>
      <w:r w:rsidR="00064770">
        <w:t xml:space="preserve">like a puppet </w:t>
      </w:r>
      <w:r w:rsidR="004A32F5">
        <w:t>to hide</w:t>
      </w:r>
      <w:r w:rsidR="007103EA">
        <w:t xml:space="preserve"> its demise</w:t>
      </w:r>
      <w:r>
        <w:t xml:space="preserve">. </w:t>
      </w:r>
    </w:p>
    <w:p w14:paraId="28596BF5" w14:textId="4028CD7C" w:rsidR="00E7017B" w:rsidRDefault="00AC5B59" w:rsidP="008839A7">
      <w:pPr>
        <w:tabs>
          <w:tab w:val="left" w:pos="1890"/>
        </w:tabs>
      </w:pPr>
      <w:r>
        <w:t>“C &amp; S,” George mouthed</w:t>
      </w:r>
      <w:r w:rsidR="00E7017B">
        <w:t>. The Cinnamon &amp; Sandalwood must have gotten to the snakes. Rupert not</w:t>
      </w:r>
      <w:r>
        <w:t xml:space="preserve">iced that Ezra and Dr. </w:t>
      </w:r>
      <w:r w:rsidR="00E7017B">
        <w:t>Fiona</w:t>
      </w:r>
      <w:r w:rsidR="00064770">
        <w:t>’s snakes had</w:t>
      </w:r>
      <w:r w:rsidR="007103EA">
        <w:t xml:space="preserve"> also gone lax. He prayed that</w:t>
      </w:r>
      <w:r>
        <w:t xml:space="preserve"> </w:t>
      </w:r>
      <w:r w:rsidRPr="00E5179D">
        <w:rPr>
          <w:noProof/>
        </w:rPr>
        <w:t>Auknot</w:t>
      </w:r>
      <w:r w:rsidR="00E7017B">
        <w:t xml:space="preserve"> and the Archangel hadn’t noticed. </w:t>
      </w:r>
    </w:p>
    <w:p w14:paraId="098F559F" w14:textId="13CE5EE5" w:rsidR="00E7017B" w:rsidRDefault="00E7017B" w:rsidP="008839A7">
      <w:pPr>
        <w:tabs>
          <w:tab w:val="left" w:pos="1890"/>
        </w:tabs>
      </w:pPr>
      <w:r>
        <w:t>Rupert’s snake, however, seemed to have escaped the scent’s effect, probably because Rupe</w:t>
      </w:r>
      <w:r w:rsidR="00AC5B59">
        <w:t>rt’s initial toss had followed</w:t>
      </w:r>
      <w:r>
        <w:t xml:space="preserve"> a trajectory away from them. Rupert nodded to George to look outside. George’s eyes flew open</w:t>
      </w:r>
      <w:r w:rsidR="004A32F5">
        <w:t xml:space="preserve"> at the sight of the Archangel’s cage approaching</w:t>
      </w:r>
      <w:r>
        <w:t>.</w:t>
      </w:r>
    </w:p>
    <w:p w14:paraId="5AD47067" w14:textId="029E5529" w:rsidR="00E7017B" w:rsidRDefault="00E7017B" w:rsidP="008839A7">
      <w:pPr>
        <w:tabs>
          <w:tab w:val="left" w:pos="1890"/>
        </w:tabs>
      </w:pPr>
      <w:r>
        <w:t>Rupert frowned, George’s exaggerated stare was sure to attract</w:t>
      </w:r>
      <w:r w:rsidR="004A32F5">
        <w:t xml:space="preserve"> attention</w:t>
      </w:r>
      <w:r>
        <w:t xml:space="preserve">. </w:t>
      </w:r>
    </w:p>
    <w:p w14:paraId="22E90FBD" w14:textId="6A647A57" w:rsidR="00E7017B" w:rsidRDefault="00E7017B" w:rsidP="008839A7">
      <w:pPr>
        <w:tabs>
          <w:tab w:val="left" w:pos="1890"/>
        </w:tabs>
      </w:pPr>
      <w:r>
        <w:t>To cause a distraction</w:t>
      </w:r>
      <w:r w:rsidR="00064770">
        <w:t xml:space="preserve"> for </w:t>
      </w:r>
      <w:r w:rsidR="00064770" w:rsidRPr="00E5179D">
        <w:rPr>
          <w:noProof/>
        </w:rPr>
        <w:t>Lowelle’s</w:t>
      </w:r>
      <w:r w:rsidR="00064770">
        <w:t xml:space="preserve"> possible escape from the scene</w:t>
      </w:r>
      <w:r>
        <w:t xml:space="preserve">, Rupert blurted out, “I confess!” </w:t>
      </w:r>
    </w:p>
    <w:p w14:paraId="620D83D9" w14:textId="665FAEB2" w:rsidR="00E7017B" w:rsidRDefault="00E7017B" w:rsidP="008839A7">
      <w:pPr>
        <w:tabs>
          <w:tab w:val="left" w:pos="1890"/>
        </w:tabs>
      </w:pPr>
      <w:r>
        <w:t xml:space="preserve">The room inhaled. </w:t>
      </w:r>
    </w:p>
    <w:p w14:paraId="3B8812E5" w14:textId="0CFABB6E" w:rsidR="00E7017B" w:rsidRDefault="00AC5B59" w:rsidP="008839A7">
      <w:pPr>
        <w:tabs>
          <w:tab w:val="left" w:pos="1890"/>
        </w:tabs>
      </w:pPr>
      <w:r>
        <w:t>Auknot</w:t>
      </w:r>
      <w:r w:rsidR="00E7017B">
        <w:t xml:space="preserve">’s joy couldn’t be concealed, “What a lovely wedding present! </w:t>
      </w:r>
      <w:r w:rsidR="00E7017B" w:rsidRPr="00E5179D">
        <w:rPr>
          <w:noProof/>
        </w:rPr>
        <w:t>Lowelle</w:t>
      </w:r>
      <w:r w:rsidR="00E7017B">
        <w:t xml:space="preserve"> and I both want to thank-you from the depth of our union!”</w:t>
      </w:r>
    </w:p>
    <w:p w14:paraId="6E49A6B7" w14:textId="7F5EBC8A" w:rsidR="00E7017B" w:rsidRDefault="00E7017B" w:rsidP="008839A7">
      <w:pPr>
        <w:tabs>
          <w:tab w:val="left" w:pos="1890"/>
        </w:tabs>
      </w:pPr>
      <w:r>
        <w:t xml:space="preserve">Screams were heard. </w:t>
      </w:r>
      <w:r w:rsidRPr="00E5179D">
        <w:rPr>
          <w:noProof/>
        </w:rPr>
        <w:t>Lowelle’s</w:t>
      </w:r>
      <w:r>
        <w:t xml:space="preserve"> screams. All attention turned outside. </w:t>
      </w:r>
    </w:p>
    <w:p w14:paraId="1A8DBE48" w14:textId="0F7BD65A" w:rsidR="00E7017B" w:rsidRDefault="00E7017B" w:rsidP="008839A7">
      <w:pPr>
        <w:tabs>
          <w:tab w:val="left" w:pos="1890"/>
        </w:tabs>
      </w:pPr>
      <w:r>
        <w:t xml:space="preserve">The black horses had reached </w:t>
      </w:r>
      <w:r w:rsidRPr="00E5179D">
        <w:rPr>
          <w:noProof/>
        </w:rPr>
        <w:t>Lowelle’s</w:t>
      </w:r>
      <w:r>
        <w:t xml:space="preserve"> carriage.</w:t>
      </w:r>
    </w:p>
    <w:p w14:paraId="4AC9971D" w14:textId="4F038102" w:rsidR="00E7017B" w:rsidRDefault="00E7017B" w:rsidP="008839A7">
      <w:pPr>
        <w:tabs>
          <w:tab w:val="left" w:pos="1890"/>
        </w:tabs>
      </w:pPr>
      <w:r>
        <w:t>The doves pulling the carriage landed</w:t>
      </w:r>
      <w:r w:rsidR="007103EA">
        <w:t>. They</w:t>
      </w:r>
      <w:r>
        <w:t xml:space="preserve"> grew into tall white demons with red hair and black claws. </w:t>
      </w:r>
    </w:p>
    <w:p w14:paraId="32B70DE6" w14:textId="2A2BB68F" w:rsidR="00064770" w:rsidRDefault="00E7017B" w:rsidP="008839A7">
      <w:pPr>
        <w:tabs>
          <w:tab w:val="left" w:pos="1890"/>
        </w:tabs>
      </w:pPr>
      <w:r>
        <w:lastRenderedPageBreak/>
        <w:t xml:space="preserve">The </w:t>
      </w:r>
      <w:r w:rsidR="00064770">
        <w:t xml:space="preserve">Archangel’s </w:t>
      </w:r>
      <w:r>
        <w:t xml:space="preserve">black horses reared. A lone figure could be seen riding on the top of the cage, holding the reigns. </w:t>
      </w:r>
    </w:p>
    <w:p w14:paraId="339D0CA5" w14:textId="1F37F80B" w:rsidR="00064770" w:rsidRDefault="00E7017B" w:rsidP="008839A7">
      <w:pPr>
        <w:tabs>
          <w:tab w:val="left" w:pos="1890"/>
        </w:tabs>
      </w:pPr>
      <w:r>
        <w:t xml:space="preserve">It was the </w:t>
      </w:r>
      <w:r w:rsidR="007103EA">
        <w:t xml:space="preserve">Creole! </w:t>
      </w:r>
    </w:p>
    <w:p w14:paraId="2AFAD27C" w14:textId="31CE8E82" w:rsidR="00E7017B" w:rsidRDefault="007103EA" w:rsidP="008839A7">
      <w:pPr>
        <w:tabs>
          <w:tab w:val="left" w:pos="1890"/>
        </w:tabs>
      </w:pPr>
      <w:r>
        <w:t>Rupert cheered inside. As t</w:t>
      </w:r>
      <w:r w:rsidR="00E7017B">
        <w:t xml:space="preserve">he </w:t>
      </w:r>
      <w:r w:rsidR="004A32F5">
        <w:t>cage and its horses</w:t>
      </w:r>
      <w:r w:rsidR="00E7017B">
        <w:t xml:space="preserve"> hit the pavement, the horses </w:t>
      </w:r>
      <w:r>
        <w:t>turned into tall black Africans</w:t>
      </w:r>
      <w:r w:rsidR="004A32F5">
        <w:t xml:space="preserve"> in </w:t>
      </w:r>
      <w:r w:rsidR="004A32F5" w:rsidRPr="00E5179D">
        <w:rPr>
          <w:noProof/>
        </w:rPr>
        <w:t>ancient</w:t>
      </w:r>
      <w:r w:rsidR="004A32F5">
        <w:t xml:space="preserve"> battle dress</w:t>
      </w:r>
      <w:r>
        <w:t>. They were</w:t>
      </w:r>
      <w:r w:rsidR="00E7017B">
        <w:t xml:space="preserve"> slick with sweat on their </w:t>
      </w:r>
      <w:r>
        <w:t>powerful muscles. Rupert’s relief</w:t>
      </w:r>
      <w:r w:rsidR="00E7017B">
        <w:t xml:space="preserve"> turned to panic, was the Creole an instrument of the Archangel or had he come to rescue them?</w:t>
      </w:r>
    </w:p>
    <w:p w14:paraId="7369AFE4" w14:textId="51FEF94E" w:rsidR="00E7017B" w:rsidRDefault="00E7017B" w:rsidP="008839A7">
      <w:pPr>
        <w:tabs>
          <w:tab w:val="left" w:pos="1890"/>
        </w:tabs>
      </w:pPr>
      <w:r>
        <w:t>The Africans and the</w:t>
      </w:r>
      <w:r w:rsidR="00C701D9">
        <w:t xml:space="preserve"> Red-haired D</w:t>
      </w:r>
      <w:r>
        <w:t>emons fought with sheer strength, biting teeth, ripping claws.</w:t>
      </w:r>
    </w:p>
    <w:p w14:paraId="388DBDA8" w14:textId="527B9332" w:rsidR="00E7017B" w:rsidRDefault="00E7017B" w:rsidP="008839A7">
      <w:pPr>
        <w:tabs>
          <w:tab w:val="left" w:pos="1890"/>
        </w:tabs>
      </w:pPr>
      <w:r>
        <w:t xml:space="preserve">The Creole, </w:t>
      </w:r>
      <w:r w:rsidR="004A32F5">
        <w:t>transformed once again to</w:t>
      </w:r>
      <w:r>
        <w:t xml:space="preserve"> his young handsome form, </w:t>
      </w:r>
      <w:r w:rsidRPr="00E5179D">
        <w:rPr>
          <w:noProof/>
        </w:rPr>
        <w:t>leapt</w:t>
      </w:r>
      <w:r>
        <w:t xml:space="preserve"> off the cage and charged to </w:t>
      </w:r>
      <w:r w:rsidRPr="00E5179D">
        <w:rPr>
          <w:noProof/>
        </w:rPr>
        <w:t>Lowelle</w:t>
      </w:r>
      <w:r>
        <w:t xml:space="preserve">. Rupert burned with mixed joy and jealousy as the Creole swept </w:t>
      </w:r>
      <w:r w:rsidRPr="00E5179D">
        <w:rPr>
          <w:noProof/>
        </w:rPr>
        <w:t>Lowelle</w:t>
      </w:r>
      <w:r>
        <w:t xml:space="preserve"> into his arms. She was limp and seemed unconscious.</w:t>
      </w:r>
    </w:p>
    <w:p w14:paraId="30B1AB60" w14:textId="4FB8CD3D" w:rsidR="00E7017B" w:rsidRDefault="00E7017B" w:rsidP="008839A7">
      <w:pPr>
        <w:tabs>
          <w:tab w:val="left" w:pos="1890"/>
        </w:tabs>
      </w:pPr>
      <w:r>
        <w:t>“No!” screamed Rupert</w:t>
      </w:r>
      <w:r w:rsidR="003F3604">
        <w:t xml:space="preserve"> at the thought of her death</w:t>
      </w:r>
      <w:r>
        <w:t xml:space="preserve">. </w:t>
      </w:r>
    </w:p>
    <w:p w14:paraId="2B085772" w14:textId="47571361" w:rsidR="00E7017B" w:rsidRDefault="00AC5B59" w:rsidP="008839A7">
      <w:pPr>
        <w:tabs>
          <w:tab w:val="left" w:pos="1890"/>
        </w:tabs>
      </w:pPr>
      <w:r w:rsidRPr="00E5179D">
        <w:rPr>
          <w:noProof/>
        </w:rPr>
        <w:t>Auknot</w:t>
      </w:r>
      <w:r w:rsidR="00E7017B">
        <w:t>,</w:t>
      </w:r>
      <w:r>
        <w:t xml:space="preserve"> the Dark Beauty,</w:t>
      </w:r>
      <w:r w:rsidR="00E7017B">
        <w:t xml:space="preserve"> and the Archangel were all</w:t>
      </w:r>
      <w:r w:rsidR="004A32F5">
        <w:t xml:space="preserve"> transfixed on the fight between the Africans and the Demons</w:t>
      </w:r>
      <w:r w:rsidR="00E7017B">
        <w:t>.</w:t>
      </w:r>
    </w:p>
    <w:p w14:paraId="7A0F7485" w14:textId="6C34D816" w:rsidR="00064770" w:rsidRDefault="00AC5B59" w:rsidP="008839A7">
      <w:pPr>
        <w:tabs>
          <w:tab w:val="left" w:pos="1890"/>
        </w:tabs>
      </w:pPr>
      <w:r>
        <w:t xml:space="preserve">Ezra, Dr. </w:t>
      </w:r>
      <w:r w:rsidR="00E7017B">
        <w:t xml:space="preserve">Fiona, and George took advantage of the distraction and slipped out of their limp heavy snakes, leaving them coiled in piles. </w:t>
      </w:r>
    </w:p>
    <w:p w14:paraId="3DF616CA" w14:textId="0EB7C71B" w:rsidR="00064770" w:rsidRDefault="00E7017B" w:rsidP="008839A7">
      <w:pPr>
        <w:tabs>
          <w:tab w:val="left" w:pos="1890"/>
        </w:tabs>
      </w:pPr>
      <w:r>
        <w:t>Rupert saw George point at an opposite courtyard and mouth, “To Virginia</w:t>
      </w:r>
      <w:r w:rsidR="00AC5B59">
        <w:t xml:space="preserve">!” </w:t>
      </w:r>
    </w:p>
    <w:p w14:paraId="24D5229E" w14:textId="5A8B5755" w:rsidR="00064770" w:rsidRDefault="00AC5B59" w:rsidP="008839A7">
      <w:pPr>
        <w:tabs>
          <w:tab w:val="left" w:pos="1890"/>
        </w:tabs>
      </w:pPr>
      <w:r>
        <w:t xml:space="preserve">Ezra and Dr. </w:t>
      </w:r>
      <w:r w:rsidR="00064770">
        <w:t>Fiona followed George between</w:t>
      </w:r>
      <w:r w:rsidR="00E7017B">
        <w:t xml:space="preserve"> a row of columns and disappe</w:t>
      </w:r>
      <w:r w:rsidR="00E5179D">
        <w:t>a</w:t>
      </w:r>
      <w:r w:rsidR="00E7017B">
        <w:t xml:space="preserve">red in </w:t>
      </w:r>
      <w:r w:rsidR="00E7017B" w:rsidRPr="00E5179D">
        <w:rPr>
          <w:noProof/>
        </w:rPr>
        <w:t>a transport</w:t>
      </w:r>
      <w:r w:rsidR="00E7017B">
        <w:t xml:space="preserve">. </w:t>
      </w:r>
    </w:p>
    <w:p w14:paraId="380F1075" w14:textId="7C4CC5B0" w:rsidR="007D3406" w:rsidRDefault="00E7017B" w:rsidP="008839A7">
      <w:pPr>
        <w:tabs>
          <w:tab w:val="left" w:pos="1890"/>
        </w:tabs>
      </w:pPr>
      <w:r>
        <w:t>Good, they had escaped.</w:t>
      </w:r>
      <w:r w:rsidR="007D3406">
        <w:t xml:space="preserve"> </w:t>
      </w:r>
    </w:p>
    <w:p w14:paraId="1F9DDC12" w14:textId="42CC70C5" w:rsidR="00E7017B" w:rsidRDefault="00E7017B" w:rsidP="008839A7">
      <w:pPr>
        <w:tabs>
          <w:tab w:val="left" w:pos="1890"/>
        </w:tabs>
      </w:pPr>
      <w:r>
        <w:t xml:space="preserve"> </w:t>
      </w:r>
    </w:p>
    <w:p w14:paraId="06105BC2" w14:textId="0D18A6DF" w:rsidR="00064770" w:rsidRDefault="00E7017B" w:rsidP="008839A7">
      <w:pPr>
        <w:tabs>
          <w:tab w:val="left" w:pos="1890"/>
        </w:tabs>
      </w:pPr>
      <w:r>
        <w:lastRenderedPageBreak/>
        <w:t xml:space="preserve">Rupert turned his </w:t>
      </w:r>
      <w:r w:rsidR="007103EA">
        <w:t>attention back to the fight. To</w:t>
      </w:r>
      <w:r>
        <w:t xml:space="preserve"> his horror Golden Warriors had joined the battle. Th</w:t>
      </w:r>
      <w:r w:rsidR="000D20E9">
        <w:t>ey w</w:t>
      </w:r>
      <w:r w:rsidR="00C701D9">
        <w:t>ere chasing the Creole, who carried</w:t>
      </w:r>
      <w:r>
        <w:t xml:space="preserve"> </w:t>
      </w:r>
      <w:r w:rsidRPr="00E5179D">
        <w:rPr>
          <w:noProof/>
        </w:rPr>
        <w:t>Lowelle</w:t>
      </w:r>
      <w:r>
        <w:t xml:space="preserve"> in his arms, towards the hall. </w:t>
      </w:r>
    </w:p>
    <w:p w14:paraId="3C9CE450" w14:textId="1B8165FC" w:rsidR="00E7017B" w:rsidRDefault="00E7017B" w:rsidP="008839A7">
      <w:pPr>
        <w:tabs>
          <w:tab w:val="left" w:pos="1890"/>
        </w:tabs>
      </w:pPr>
      <w:r>
        <w:t>The Creole</w:t>
      </w:r>
      <w:r w:rsidR="007103EA">
        <w:t xml:space="preserve"> realized his mistake </w:t>
      </w:r>
      <w:r w:rsidR="00064770">
        <w:t xml:space="preserve">in chosen direction </w:t>
      </w:r>
      <w:r w:rsidR="007103EA">
        <w:t>too late</w:t>
      </w:r>
      <w:r w:rsidR="00064770">
        <w:t>. He</w:t>
      </w:r>
      <w:r w:rsidR="007103EA">
        <w:t xml:space="preserve"> slid</w:t>
      </w:r>
      <w:r>
        <w:t xml:space="preserve"> to a stop on the marble floor in front of the dais. </w:t>
      </w:r>
      <w:r w:rsidR="000D20E9">
        <w:t>The Golden Gorilla</w:t>
      </w:r>
      <w:r w:rsidR="00064770">
        <w:t xml:space="preserve"> tore</w:t>
      </w:r>
      <w:r w:rsidR="00AC5B59">
        <w:t xml:space="preserve"> </w:t>
      </w:r>
      <w:r w:rsidRPr="00E5179D">
        <w:rPr>
          <w:noProof/>
        </w:rPr>
        <w:t>Lowelle</w:t>
      </w:r>
      <w:r w:rsidR="00AC5B59">
        <w:t xml:space="preserve"> fro</w:t>
      </w:r>
      <w:r w:rsidR="004A32F5">
        <w:t xml:space="preserve">m </w:t>
      </w:r>
      <w:r w:rsidR="006D1C70">
        <w:t>the Creole’s arms</w:t>
      </w:r>
      <w:r w:rsidR="004A32F5">
        <w:t xml:space="preserve">. A barely </w:t>
      </w:r>
      <w:r w:rsidR="00064770">
        <w:t xml:space="preserve">conscious Golden Cobra </w:t>
      </w:r>
      <w:r w:rsidR="000D20E9">
        <w:t>coiled around</w:t>
      </w:r>
      <w:r w:rsidR="00064770">
        <w:t xml:space="preserve"> </w:t>
      </w:r>
      <w:r w:rsidR="000D20E9">
        <w:t>the Creole’s powerful form. The Creole</w:t>
      </w:r>
      <w:r>
        <w:t xml:space="preserve"> struggled until he was choking and gasping for air.</w:t>
      </w:r>
    </w:p>
    <w:p w14:paraId="69EFABCC" w14:textId="796F0AC5" w:rsidR="00064770" w:rsidRDefault="00E7017B" w:rsidP="008839A7">
      <w:pPr>
        <w:tabs>
          <w:tab w:val="left" w:pos="1890"/>
        </w:tabs>
      </w:pPr>
      <w:r>
        <w:t xml:space="preserve">Rupert could smell the wilted gardenias in </w:t>
      </w:r>
      <w:r w:rsidRPr="00E5179D">
        <w:rPr>
          <w:noProof/>
        </w:rPr>
        <w:t>L</w:t>
      </w:r>
      <w:r w:rsidR="000D20E9" w:rsidRPr="00E5179D">
        <w:rPr>
          <w:noProof/>
        </w:rPr>
        <w:t>owelle’s</w:t>
      </w:r>
      <w:r w:rsidR="000D20E9">
        <w:t xml:space="preserve"> hair as the Golden Gorilla</w:t>
      </w:r>
      <w:r>
        <w:t xml:space="preserve"> prop</w:t>
      </w:r>
      <w:r w:rsidR="00AC5B59">
        <w:t xml:space="preserve">ped </w:t>
      </w:r>
      <w:r w:rsidR="00AC5B59" w:rsidRPr="00E5179D">
        <w:rPr>
          <w:noProof/>
        </w:rPr>
        <w:t>her in</w:t>
      </w:r>
      <w:r w:rsidR="00AC5B59">
        <w:t xml:space="preserve"> the throne next to Auknot</w:t>
      </w:r>
      <w:r>
        <w:t xml:space="preserve">’s. Her eyes were unseeing, glazed over. </w:t>
      </w:r>
    </w:p>
    <w:p w14:paraId="2A9EB00A" w14:textId="5360E610" w:rsidR="00E7017B" w:rsidRDefault="00E7017B" w:rsidP="008839A7">
      <w:pPr>
        <w:tabs>
          <w:tab w:val="left" w:pos="1890"/>
        </w:tabs>
      </w:pPr>
      <w:r>
        <w:t xml:space="preserve">Rupert suspected a Froth of Venus overdose. Dammit, he had every ingredient for the antidote except Saint’s sweat. </w:t>
      </w:r>
    </w:p>
    <w:p w14:paraId="79B2A0F7" w14:textId="10891F0A" w:rsidR="004A32F5" w:rsidRDefault="00E7017B" w:rsidP="008839A7">
      <w:pPr>
        <w:tabs>
          <w:tab w:val="left" w:pos="1890"/>
        </w:tabs>
      </w:pPr>
      <w:r>
        <w:t xml:space="preserve">Rupert strained to see if the cage had Martyr’s hair ropes, if he was lucky, the Martyrs involved might also have been Saints, a bit of sweat might still be on them. But how would he know? </w:t>
      </w:r>
    </w:p>
    <w:p w14:paraId="24D43DEF" w14:textId="4CA0CE80" w:rsidR="00064770" w:rsidRDefault="004A32F5" w:rsidP="008839A7">
      <w:pPr>
        <w:tabs>
          <w:tab w:val="left" w:pos="1890"/>
        </w:tabs>
      </w:pPr>
      <w:r>
        <w:t>He decided i</w:t>
      </w:r>
      <w:r w:rsidR="00E7017B">
        <w:t xml:space="preserve">t was a chance he had to take. </w:t>
      </w:r>
    </w:p>
    <w:p w14:paraId="7D58CC8B" w14:textId="56723D03" w:rsidR="00E7017B" w:rsidRDefault="00064770" w:rsidP="008839A7">
      <w:pPr>
        <w:tabs>
          <w:tab w:val="left" w:pos="1890"/>
        </w:tabs>
      </w:pPr>
      <w:r>
        <w:t>He strained against his Golden Cobra</w:t>
      </w:r>
      <w:r w:rsidR="004A32F5">
        <w:t>; it hissed at him. H</w:t>
      </w:r>
      <w:r w:rsidR="00E7017B">
        <w:t>e couldn’t chance</w:t>
      </w:r>
      <w:r w:rsidR="004A32F5">
        <w:t xml:space="preserve"> a bite</w:t>
      </w:r>
      <w:r>
        <w:t>. R</w:t>
      </w:r>
      <w:r w:rsidR="00E7017B">
        <w:t>upert relaxed a bit</w:t>
      </w:r>
      <w:r>
        <w:t xml:space="preserve"> to avoid the snake’s ire. But his escape</w:t>
      </w:r>
      <w:r w:rsidR="00E7017B">
        <w:t xml:space="preserve"> wasn’t optional. </w:t>
      </w:r>
    </w:p>
    <w:p w14:paraId="52ABDEB7" w14:textId="69871356" w:rsidR="00E7017B" w:rsidRDefault="00E7017B" w:rsidP="008839A7">
      <w:pPr>
        <w:tabs>
          <w:tab w:val="left" w:pos="1890"/>
        </w:tabs>
      </w:pPr>
      <w:r>
        <w:t>“And you!” th</w:t>
      </w:r>
      <w:r w:rsidR="00AC5B59">
        <w:t>e Dark Beauty</w:t>
      </w:r>
      <w:r>
        <w:t xml:space="preserve"> scr</w:t>
      </w:r>
      <w:r w:rsidR="00AC5B59">
        <w:t xml:space="preserve">eamed. She pointed </w:t>
      </w:r>
      <w:r>
        <w:t xml:space="preserve">at the Creole. “Voodoo is forbidden! Against the laws of man and God! Charge him!” </w:t>
      </w:r>
    </w:p>
    <w:p w14:paraId="268BF3D0" w14:textId="0306F271" w:rsidR="00E7017B" w:rsidRDefault="00E7017B" w:rsidP="008839A7">
      <w:pPr>
        <w:tabs>
          <w:tab w:val="left" w:pos="1890"/>
        </w:tabs>
      </w:pPr>
      <w:r>
        <w:t>The Archangel</w:t>
      </w:r>
      <w:r w:rsidR="000D20E9">
        <w:t xml:space="preserve"> frowned,</w:t>
      </w:r>
      <w:r>
        <w:t xml:space="preserve"> unhappy with his task. </w:t>
      </w:r>
      <w:r w:rsidR="00C361EB">
        <w:t>But the D</w:t>
      </w:r>
      <w:r w:rsidR="00AC5B59">
        <w:t>ark Beau</w:t>
      </w:r>
      <w:r w:rsidR="00064770">
        <w:t>ty had cast some kind of spell.</w:t>
      </w:r>
    </w:p>
    <w:p w14:paraId="62154A87" w14:textId="58115BAA" w:rsidR="00E7017B" w:rsidRDefault="00E7017B" w:rsidP="008839A7">
      <w:pPr>
        <w:tabs>
          <w:tab w:val="left" w:pos="1890"/>
        </w:tabs>
      </w:pPr>
      <w:r>
        <w:t>“Thief of youth and horseflesh! I</w:t>
      </w:r>
      <w:r w:rsidR="00AC5B59">
        <w:t>t can’t be denied!” she</w:t>
      </w:r>
      <w:r>
        <w:t xml:space="preserve"> continued, shrill.</w:t>
      </w:r>
    </w:p>
    <w:p w14:paraId="65D90052" w14:textId="220FACE6" w:rsidR="00E7017B" w:rsidRDefault="00E7017B" w:rsidP="008839A7">
      <w:pPr>
        <w:tabs>
          <w:tab w:val="left" w:pos="1890"/>
        </w:tabs>
      </w:pPr>
      <w:r>
        <w:t xml:space="preserve">“Madame, please!” the Archangel’s tone </w:t>
      </w:r>
      <w:r w:rsidR="00064770">
        <w:t xml:space="preserve">through the Harpy </w:t>
      </w:r>
      <w:r>
        <w:t xml:space="preserve">was firm. </w:t>
      </w:r>
    </w:p>
    <w:p w14:paraId="50EE3D7A" w14:textId="58D854C3" w:rsidR="00E7017B" w:rsidRDefault="00E7017B" w:rsidP="008839A7">
      <w:pPr>
        <w:tabs>
          <w:tab w:val="left" w:pos="1890"/>
        </w:tabs>
      </w:pPr>
      <w:r>
        <w:lastRenderedPageBreak/>
        <w:t>“Caught</w:t>
      </w:r>
      <w:r w:rsidR="00AC5B59">
        <w:t>, all of you!” the Dark Beauty</w:t>
      </w:r>
      <w:r>
        <w:t xml:space="preserve"> gloated. He</w:t>
      </w:r>
      <w:r w:rsidR="00AC5B59">
        <w:t xml:space="preserve">r </w:t>
      </w:r>
      <w:r w:rsidR="00064770">
        <w:t xml:space="preserve">pink feathered </w:t>
      </w:r>
      <w:r w:rsidR="00AC5B59">
        <w:t>entourage clapped and danced.</w:t>
      </w:r>
    </w:p>
    <w:p w14:paraId="5EB95C8B" w14:textId="3A4DFCC9" w:rsidR="002242EC" w:rsidRDefault="00E7017B" w:rsidP="008839A7">
      <w:pPr>
        <w:tabs>
          <w:tab w:val="left" w:pos="1890"/>
        </w:tabs>
      </w:pPr>
      <w:r>
        <w:t xml:space="preserve">The </w:t>
      </w:r>
      <w:r w:rsidR="000D20E9">
        <w:t>Creole let out a long low note,</w:t>
      </w:r>
      <w:r w:rsidR="002242EC">
        <w:t xml:space="preserve"> </w:t>
      </w:r>
      <w:r>
        <w:t xml:space="preserve">a cry for mercy. </w:t>
      </w:r>
    </w:p>
    <w:p w14:paraId="08201791" w14:textId="3C772B49" w:rsidR="002242EC" w:rsidRDefault="00E7017B" w:rsidP="008839A7">
      <w:pPr>
        <w:tabs>
          <w:tab w:val="left" w:pos="1890"/>
        </w:tabs>
      </w:pPr>
      <w:r>
        <w:t xml:space="preserve">The dancers slowed to a stop. </w:t>
      </w:r>
    </w:p>
    <w:p w14:paraId="5234CBB3" w14:textId="44801062" w:rsidR="00E7017B" w:rsidRDefault="00E7017B" w:rsidP="008839A7">
      <w:pPr>
        <w:tabs>
          <w:tab w:val="left" w:pos="1890"/>
        </w:tabs>
      </w:pPr>
      <w:r>
        <w:t xml:space="preserve">He began to sing a sad lament. </w:t>
      </w:r>
    </w:p>
    <w:p w14:paraId="4E776A71" w14:textId="1871C0B2" w:rsidR="00E7017B" w:rsidRDefault="00E7017B" w:rsidP="008839A7">
      <w:pPr>
        <w:tabs>
          <w:tab w:val="left" w:pos="1890"/>
        </w:tabs>
      </w:pPr>
      <w:r>
        <w:t>“The Archangel’s powerless, no need to worry, no need to fear,</w:t>
      </w:r>
      <w:r w:rsidR="00AC5B59">
        <w:t xml:space="preserve"> I can provide,” the voice of </w:t>
      </w:r>
      <w:r w:rsidR="00AC5B59" w:rsidRPr="00B735D6">
        <w:rPr>
          <w:noProof/>
        </w:rPr>
        <w:t>Auknot</w:t>
      </w:r>
      <w:r>
        <w:t xml:space="preserve"> intertwined with the Creole’s song in a horrifying harmony. </w:t>
      </w:r>
    </w:p>
    <w:p w14:paraId="563B57C7" w14:textId="7F34F9BF" w:rsidR="002242EC" w:rsidRDefault="00E7017B" w:rsidP="008839A7">
      <w:pPr>
        <w:tabs>
          <w:tab w:val="left" w:pos="1890"/>
        </w:tabs>
      </w:pPr>
      <w:r>
        <w:t>A giant fart cut through the intoxicating music. And another. The room filled w</w:t>
      </w:r>
      <w:r w:rsidR="00AC5B59">
        <w:t>ith stench. The mood changed. Auknot</w:t>
      </w:r>
      <w:r>
        <w:t xml:space="preserve">’s eyes narrowed. </w:t>
      </w:r>
    </w:p>
    <w:p w14:paraId="3DA34842" w14:textId="51AA9332" w:rsidR="00E7017B" w:rsidRDefault="00E7017B" w:rsidP="008839A7">
      <w:pPr>
        <w:tabs>
          <w:tab w:val="left" w:pos="1890"/>
        </w:tabs>
      </w:pPr>
      <w:r>
        <w:t>Rupert almost laughed. The Creo</w:t>
      </w:r>
      <w:r w:rsidR="00D31022">
        <w:t>le must still have the bottle</w:t>
      </w:r>
      <w:r>
        <w:t xml:space="preserve"> in his pocket!</w:t>
      </w:r>
    </w:p>
    <w:p w14:paraId="3C17D316" w14:textId="4F99F67C" w:rsidR="00E7017B" w:rsidRDefault="00E7017B" w:rsidP="008839A7">
      <w:pPr>
        <w:tabs>
          <w:tab w:val="left" w:pos="1890"/>
        </w:tabs>
      </w:pPr>
      <w:r>
        <w:t>“Ha! I s</w:t>
      </w:r>
      <w:r w:rsidR="00AC5B59">
        <w:t xml:space="preserve">ense my red demon!” </w:t>
      </w:r>
      <w:r w:rsidR="00AC5B59" w:rsidRPr="00B735D6">
        <w:rPr>
          <w:noProof/>
        </w:rPr>
        <w:t>Auknot</w:t>
      </w:r>
      <w:r>
        <w:t xml:space="preserve"> chortled, “Come to me, my lovey.” </w:t>
      </w:r>
    </w:p>
    <w:p w14:paraId="7909B4ED" w14:textId="2AD249D9" w:rsidR="00E7017B" w:rsidRDefault="002242EC" w:rsidP="008839A7">
      <w:pPr>
        <w:tabs>
          <w:tab w:val="left" w:pos="1890"/>
        </w:tabs>
      </w:pPr>
      <w:r>
        <w:t>The Golden Cobra</w:t>
      </w:r>
      <w:r w:rsidR="00E7017B">
        <w:t xml:space="preserve"> around the Creole hissed and bent and twisted towards the right pocket of the Creole’s pants. It flicked its tongue inside and came out with the bottle between it</w:t>
      </w:r>
      <w:r>
        <w:t>s fangs. Smiling white teeth surrounded by</w:t>
      </w:r>
      <w:r w:rsidR="00E7017B">
        <w:t xml:space="preserve"> </w:t>
      </w:r>
      <w:r>
        <w:t xml:space="preserve">pulsing </w:t>
      </w:r>
      <w:r w:rsidR="00E7017B">
        <w:t xml:space="preserve">red lips could be seen through the glass. </w:t>
      </w:r>
    </w:p>
    <w:p w14:paraId="046EE24F" w14:textId="0D2DED69" w:rsidR="00E7017B" w:rsidRDefault="008B4BBC" w:rsidP="008839A7">
      <w:pPr>
        <w:tabs>
          <w:tab w:val="left" w:pos="1890"/>
        </w:tabs>
      </w:pPr>
      <w:r>
        <w:t>Auknot</w:t>
      </w:r>
      <w:r w:rsidR="00E7017B">
        <w:t>’s laugh turned vicious</w:t>
      </w:r>
      <w:r w:rsidR="002242EC">
        <w:t>, his eyes narrowed towards the Dark Beauty</w:t>
      </w:r>
      <w:r w:rsidR="00E7017B">
        <w:t xml:space="preserve">, “Now </w:t>
      </w:r>
      <w:r>
        <w:t xml:space="preserve">my precious </w:t>
      </w:r>
      <w:r w:rsidR="00E7017B">
        <w:t xml:space="preserve">we shall see what Voodoo breeds.” </w:t>
      </w:r>
    </w:p>
    <w:p w14:paraId="2CECAE11" w14:textId="458EF437" w:rsidR="008B4BBC" w:rsidRDefault="008B4BBC" w:rsidP="008839A7">
      <w:pPr>
        <w:tabs>
          <w:tab w:val="left" w:pos="1890"/>
        </w:tabs>
      </w:pPr>
      <w:r>
        <w:t>The Dark Beauty</w:t>
      </w:r>
      <w:r w:rsidR="00E7017B">
        <w:t xml:space="preserve"> let out a scream and fled the r</w:t>
      </w:r>
      <w:r>
        <w:t>oom.</w:t>
      </w:r>
      <w:r w:rsidR="002242EC">
        <w:t xml:space="preserve"> </w:t>
      </w:r>
    </w:p>
    <w:p w14:paraId="0EDE92F4" w14:textId="77777777" w:rsidR="00E7017B" w:rsidRDefault="00E7017B" w:rsidP="008839A7">
      <w:pPr>
        <w:tabs>
          <w:tab w:val="left" w:pos="1890"/>
        </w:tabs>
      </w:pPr>
      <w:r>
        <w:t>The Creole shriveled. His face wrinkled. His hair matted and turned grey. His hands curled in on themselves. He r</w:t>
      </w:r>
      <w:r w:rsidR="00366A33">
        <w:t>eturned to his old age. Just a Lost S</w:t>
      </w:r>
      <w:r>
        <w:t xml:space="preserve">oul not yet crossed over. Awaiting his judgment day. </w:t>
      </w:r>
    </w:p>
    <w:p w14:paraId="0BB846C7" w14:textId="4299AFEC" w:rsidR="00E7017B" w:rsidRDefault="00E7017B" w:rsidP="008839A7">
      <w:pPr>
        <w:tabs>
          <w:tab w:val="left" w:pos="1890"/>
        </w:tabs>
      </w:pPr>
      <w:r>
        <w:t xml:space="preserve">Rupert remembered that the Creole had no name. He could never be called home by the Creator. It touched Rupert that this man had been willing to risk his soul for </w:t>
      </w:r>
      <w:r w:rsidRPr="00B735D6">
        <w:rPr>
          <w:noProof/>
        </w:rPr>
        <w:t>Lowelle</w:t>
      </w:r>
      <w:r>
        <w:t xml:space="preserve">. And surprisingly, it saddened him that the Creole would now probably </w:t>
      </w:r>
      <w:r w:rsidR="008B4BBC">
        <w:t>be torn limb to limb by Auknot</w:t>
      </w:r>
      <w:r>
        <w:t xml:space="preserve">’s </w:t>
      </w:r>
      <w:r>
        <w:lastRenderedPageBreak/>
        <w:t xml:space="preserve">demon and then condemned to a fiery pit for eternity by the Archangel. And what was the Creole guilty of, what was his crime? The same as Rupert, he loved </w:t>
      </w:r>
      <w:r w:rsidRPr="00B735D6">
        <w:rPr>
          <w:noProof/>
        </w:rPr>
        <w:t>Lowelle</w:t>
      </w:r>
      <w:r>
        <w:t>. It wasn’t fair</w:t>
      </w:r>
      <w:r w:rsidR="008B4BBC">
        <w:t>,</w:t>
      </w:r>
      <w:r>
        <w:t xml:space="preserve"> thought R</w:t>
      </w:r>
      <w:r w:rsidR="00C701D9">
        <w:t>upert. Maybe humans weren’t all</w:t>
      </w:r>
      <w:r>
        <w:t xml:space="preserve"> bad after all, they were only after love, the same as the angels. Why was serving them so hard?</w:t>
      </w:r>
    </w:p>
    <w:p w14:paraId="377FF33F" w14:textId="5CD1C4F3" w:rsidR="002242EC" w:rsidRDefault="00E7017B" w:rsidP="008839A7">
      <w:pPr>
        <w:tabs>
          <w:tab w:val="left" w:pos="1890"/>
        </w:tabs>
      </w:pPr>
      <w:r>
        <w:t>Virginia came to mind. Her prayer had been impossible! Rupert gritted his teeth with resentment. The Arc</w:t>
      </w:r>
      <w:r w:rsidR="002242EC">
        <w:t>hangel was sure to find out about</w:t>
      </w:r>
      <w:r>
        <w:t xml:space="preserve"> George’s fax to SCOD</w:t>
      </w:r>
      <w:r w:rsidR="00C701D9">
        <w:t>. The Archangel knew that Rupert’s claim to have answered</w:t>
      </w:r>
      <w:r w:rsidR="002242EC">
        <w:t xml:space="preserve"> Vi</w:t>
      </w:r>
      <w:r w:rsidR="00C701D9">
        <w:t xml:space="preserve">rginia’s prayer was </w:t>
      </w:r>
      <w:r>
        <w:t>a twist</w:t>
      </w:r>
      <w:r w:rsidR="002242EC">
        <w:t>ing</w:t>
      </w:r>
      <w:r>
        <w:t xml:space="preserve"> of the facts. </w:t>
      </w:r>
    </w:p>
    <w:p w14:paraId="42A37F25" w14:textId="001012D0" w:rsidR="00E7017B" w:rsidRDefault="00E7017B" w:rsidP="008839A7">
      <w:pPr>
        <w:tabs>
          <w:tab w:val="left" w:pos="1890"/>
        </w:tabs>
      </w:pPr>
      <w:r>
        <w:t>Damn, Rupert’s stomach sank, why had he let himself be trapped by Virginia in the fir</w:t>
      </w:r>
      <w:r w:rsidR="002242EC">
        <w:t>st place? Rupert couldn’t think. H</w:t>
      </w:r>
      <w:r>
        <w:t xml:space="preserve">is mind swirled with resentments and fears and no ideas how to save </w:t>
      </w:r>
      <w:r w:rsidRPr="00B735D6">
        <w:rPr>
          <w:noProof/>
        </w:rPr>
        <w:t>Lowelle</w:t>
      </w:r>
      <w:r>
        <w:t>.</w:t>
      </w:r>
    </w:p>
    <w:p w14:paraId="15517E51" w14:textId="043A1054" w:rsidR="00E7017B" w:rsidRDefault="00E7017B" w:rsidP="008839A7">
      <w:pPr>
        <w:tabs>
          <w:tab w:val="left" w:pos="1890"/>
        </w:tabs>
      </w:pPr>
      <w:r>
        <w:t xml:space="preserve">“Ack!” George’s voice interrupted Rupert’s circular thoughts. </w:t>
      </w:r>
    </w:p>
    <w:p w14:paraId="7267B507" w14:textId="105E68C1" w:rsidR="00E7017B" w:rsidRDefault="008B4BBC" w:rsidP="008839A7">
      <w:pPr>
        <w:tabs>
          <w:tab w:val="left" w:pos="1890"/>
        </w:tabs>
      </w:pPr>
      <w:r>
        <w:t xml:space="preserve">George, Ezra, and Dr. </w:t>
      </w:r>
      <w:r w:rsidR="00E7017B">
        <w:t xml:space="preserve">Fiona stood in front of Rupert. </w:t>
      </w:r>
    </w:p>
    <w:p w14:paraId="0F98B1F3" w14:textId="4E5E849F" w:rsidR="00E7017B" w:rsidRDefault="008B4BBC" w:rsidP="008839A7">
      <w:pPr>
        <w:tabs>
          <w:tab w:val="left" w:pos="1890"/>
        </w:tabs>
      </w:pPr>
      <w:r>
        <w:t>Auknot</w:t>
      </w:r>
      <w:r w:rsidR="00E7017B">
        <w:t>’s laugh turned hysterical with glee, “Look who’s popped back in for the sentencing!”</w:t>
      </w:r>
    </w:p>
    <w:p w14:paraId="6FEF7A09" w14:textId="164701CA" w:rsidR="00E7017B" w:rsidRDefault="00E7017B" w:rsidP="008839A7">
      <w:pPr>
        <w:tabs>
          <w:tab w:val="left" w:pos="1890"/>
        </w:tabs>
      </w:pPr>
      <w:r>
        <w:t xml:space="preserve">“Why did you come back?” Rupert asked, hoping the answer was </w:t>
      </w:r>
      <w:r w:rsidR="002242EC">
        <w:t xml:space="preserve">to bring him some </w:t>
      </w:r>
      <w:r>
        <w:t xml:space="preserve">Saint’s sweat. </w:t>
      </w:r>
      <w:r w:rsidR="002242EC">
        <w:t>But he suspected otherwise.</w:t>
      </w:r>
    </w:p>
    <w:p w14:paraId="5129A567" w14:textId="3B5A2A9D" w:rsidR="00E7017B" w:rsidRDefault="00E7017B" w:rsidP="008839A7">
      <w:pPr>
        <w:tabs>
          <w:tab w:val="left" w:pos="1890"/>
        </w:tabs>
      </w:pPr>
      <w:r>
        <w:t>“Boss!” whispered George, “What were you just thinking about? I’m sure you just Reverse Transported us</w:t>
      </w:r>
      <w:r w:rsidR="00D31022">
        <w:t xml:space="preserve"> back here</w:t>
      </w:r>
      <w:r>
        <w:t xml:space="preserve">!” </w:t>
      </w:r>
    </w:p>
    <w:p w14:paraId="45BB3D41" w14:textId="3F53D08D" w:rsidR="00E7017B" w:rsidRDefault="00E7017B" w:rsidP="008839A7">
      <w:pPr>
        <w:tabs>
          <w:tab w:val="left" w:pos="1890"/>
        </w:tabs>
      </w:pPr>
      <w:r>
        <w:t xml:space="preserve">Rupert’s stomach sank. George was right. His resentment about </w:t>
      </w:r>
      <w:smartTag w:uri="urn:schemas-microsoft-com:office:smarttags" w:element="State">
        <w:smartTag w:uri="urn:schemas-microsoft-com:office:smarttags" w:element="place">
          <w:r>
            <w:t>Virginia</w:t>
          </w:r>
        </w:smartTag>
      </w:smartTag>
      <w:r>
        <w:t xml:space="preserve">’s prayer must have brought them back. </w:t>
      </w:r>
    </w:p>
    <w:p w14:paraId="3B29C27A" w14:textId="6187019D" w:rsidR="00E7017B" w:rsidRDefault="00E7017B" w:rsidP="008839A7">
      <w:pPr>
        <w:tabs>
          <w:tab w:val="left" w:pos="1890"/>
        </w:tabs>
      </w:pPr>
      <w:r>
        <w:t>There wasn’t time to ponder. The C</w:t>
      </w:r>
      <w:r w:rsidR="008B4BBC">
        <w:t xml:space="preserve">reole’s eyes went dim. The </w:t>
      </w:r>
      <w:r w:rsidR="0052144E">
        <w:t>Harpy</w:t>
      </w:r>
      <w:r>
        <w:t xml:space="preserve"> retrieved the Demon vial from the snake’s mouth. It flew to the dais and set the vial upright on a table between </w:t>
      </w:r>
      <w:r w:rsidR="008B4BBC" w:rsidRPr="00B735D6">
        <w:rPr>
          <w:noProof/>
        </w:rPr>
        <w:t>Lowelle</w:t>
      </w:r>
      <w:r w:rsidR="008B4BBC">
        <w:t xml:space="preserve"> and the smoky form of </w:t>
      </w:r>
      <w:r w:rsidR="008B4BBC" w:rsidRPr="00B735D6">
        <w:rPr>
          <w:noProof/>
        </w:rPr>
        <w:t>Auknot</w:t>
      </w:r>
      <w:r>
        <w:t xml:space="preserve">. </w:t>
      </w:r>
      <w:r w:rsidR="008B4BBC">
        <w:t xml:space="preserve">The </w:t>
      </w:r>
      <w:r w:rsidR="0052144E">
        <w:t>Harpy</w:t>
      </w:r>
      <w:r>
        <w:t xml:space="preserve"> shoved its bill into the cork. </w:t>
      </w:r>
    </w:p>
    <w:p w14:paraId="4C169052" w14:textId="1CDC97D6" w:rsidR="00E7017B" w:rsidRDefault="00E7017B" w:rsidP="008839A7">
      <w:pPr>
        <w:tabs>
          <w:tab w:val="left" w:pos="1890"/>
        </w:tabs>
      </w:pPr>
      <w:r>
        <w:lastRenderedPageBreak/>
        <w:t xml:space="preserve">“Stop!” Rupert blurted out. </w:t>
      </w:r>
    </w:p>
    <w:p w14:paraId="18AB7701" w14:textId="6E0A2933" w:rsidR="00E7017B" w:rsidRDefault="00E7017B" w:rsidP="008839A7">
      <w:pPr>
        <w:tabs>
          <w:tab w:val="left" w:pos="1890"/>
        </w:tabs>
      </w:pPr>
      <w:r>
        <w:t xml:space="preserve">The Harpy freed its bill from the cork. </w:t>
      </w:r>
    </w:p>
    <w:p w14:paraId="05011358" w14:textId="0DCFF74E" w:rsidR="00E7017B" w:rsidRDefault="008B4BBC" w:rsidP="008839A7">
      <w:pPr>
        <w:tabs>
          <w:tab w:val="left" w:pos="1890"/>
        </w:tabs>
      </w:pPr>
      <w:r>
        <w:t xml:space="preserve">“Why?” asked the voice of </w:t>
      </w:r>
      <w:r w:rsidRPr="00B735D6">
        <w:rPr>
          <w:noProof/>
        </w:rPr>
        <w:t>Auknot</w:t>
      </w:r>
      <w:r w:rsidR="00E7017B">
        <w:t>.</w:t>
      </w:r>
    </w:p>
    <w:p w14:paraId="154FD05E" w14:textId="4D229EBF" w:rsidR="00E7017B" w:rsidRDefault="00E7017B" w:rsidP="008839A7">
      <w:pPr>
        <w:tabs>
          <w:tab w:val="left" w:pos="1890"/>
        </w:tabs>
      </w:pPr>
      <w:r>
        <w:t xml:space="preserve">“I’ll help you!” Rupert said. </w:t>
      </w:r>
    </w:p>
    <w:p w14:paraId="31F95EDF" w14:textId="2F0EF2BD" w:rsidR="00E7017B" w:rsidRDefault="008B4BBC" w:rsidP="008839A7">
      <w:pPr>
        <w:tabs>
          <w:tab w:val="left" w:pos="1890"/>
        </w:tabs>
      </w:pPr>
      <w:r>
        <w:t xml:space="preserve">“Help me what?” </w:t>
      </w:r>
      <w:r w:rsidRPr="00B735D6">
        <w:rPr>
          <w:noProof/>
        </w:rPr>
        <w:t>Auknot</w:t>
      </w:r>
      <w:r w:rsidR="00E7017B">
        <w:t xml:space="preserve"> asked. </w:t>
      </w:r>
    </w:p>
    <w:p w14:paraId="46B957BE" w14:textId="406D55E5" w:rsidR="00E7017B" w:rsidRDefault="00E7017B" w:rsidP="008839A7">
      <w:pPr>
        <w:tabs>
          <w:tab w:val="left" w:pos="1890"/>
        </w:tabs>
      </w:pPr>
      <w:r>
        <w:t xml:space="preserve">“Help you with anything you want, just free them,” Rupert went on. </w:t>
      </w:r>
    </w:p>
    <w:p w14:paraId="4F67FFD8" w14:textId="6A78B6CC" w:rsidR="00E7017B" w:rsidRDefault="008B4BBC" w:rsidP="008839A7">
      <w:pPr>
        <w:tabs>
          <w:tab w:val="left" w:pos="1890"/>
        </w:tabs>
      </w:pPr>
      <w:r>
        <w:t xml:space="preserve">“Them?” </w:t>
      </w:r>
      <w:r w:rsidRPr="00B735D6">
        <w:rPr>
          <w:noProof/>
        </w:rPr>
        <w:t>Auknot</w:t>
      </w:r>
      <w:r w:rsidR="00E7017B">
        <w:t xml:space="preserve"> asked. </w:t>
      </w:r>
    </w:p>
    <w:p w14:paraId="63CEE9EB" w14:textId="17155BCC" w:rsidR="00E7017B" w:rsidRDefault="00E7017B" w:rsidP="008839A7">
      <w:pPr>
        <w:tabs>
          <w:tab w:val="left" w:pos="1890"/>
        </w:tabs>
      </w:pPr>
      <w:r>
        <w:t xml:space="preserve">“All my friends,” Rupert replied, “Including </w:t>
      </w:r>
      <w:r w:rsidRPr="00B735D6">
        <w:rPr>
          <w:noProof/>
        </w:rPr>
        <w:t>Lowelle</w:t>
      </w:r>
      <w:r>
        <w:t xml:space="preserve">.” </w:t>
      </w:r>
    </w:p>
    <w:p w14:paraId="13F0BE28" w14:textId="1251C177" w:rsidR="00E7017B" w:rsidRDefault="00E7017B" w:rsidP="008839A7">
      <w:pPr>
        <w:tabs>
          <w:tab w:val="left" w:pos="1890"/>
        </w:tabs>
      </w:pPr>
      <w:r>
        <w:t xml:space="preserve">“And you will help me control all the rest of humanity with the </w:t>
      </w:r>
      <w:r w:rsidR="008B4BBC">
        <w:t xml:space="preserve">secrets Ezra has taught you?” </w:t>
      </w:r>
      <w:r w:rsidR="008B4BBC" w:rsidRPr="00B735D6">
        <w:rPr>
          <w:noProof/>
        </w:rPr>
        <w:t>Auknot</w:t>
      </w:r>
      <w:r>
        <w:t xml:space="preserve"> asked. </w:t>
      </w:r>
    </w:p>
    <w:p w14:paraId="15BBB995" w14:textId="6412D052" w:rsidR="00E7017B" w:rsidRDefault="000D20E9" w:rsidP="008839A7">
      <w:pPr>
        <w:tabs>
          <w:tab w:val="left" w:pos="1890"/>
        </w:tabs>
      </w:pPr>
      <w:r>
        <w:t xml:space="preserve">“Yes!” Rupert answered. </w:t>
      </w:r>
    </w:p>
    <w:p w14:paraId="5DCB53AE" w14:textId="70E145A9" w:rsidR="000D20E9" w:rsidRDefault="008B4BBC" w:rsidP="008839A7">
      <w:pPr>
        <w:tabs>
          <w:tab w:val="left" w:pos="1890"/>
        </w:tabs>
      </w:pPr>
      <w:r>
        <w:t xml:space="preserve">“Forever?” asked </w:t>
      </w:r>
      <w:r w:rsidRPr="00B735D6">
        <w:rPr>
          <w:noProof/>
        </w:rPr>
        <w:t>Auknot</w:t>
      </w:r>
      <w:r>
        <w:t>.</w:t>
      </w:r>
      <w:r w:rsidR="000D20E9" w:rsidRPr="000D20E9">
        <w:t xml:space="preserve"> </w:t>
      </w:r>
    </w:p>
    <w:p w14:paraId="5C563026" w14:textId="61AE1030" w:rsidR="00E7017B" w:rsidRDefault="00E7017B" w:rsidP="008839A7">
      <w:pPr>
        <w:tabs>
          <w:tab w:val="left" w:pos="1890"/>
        </w:tabs>
      </w:pPr>
      <w:r>
        <w:t>“</w:t>
      </w:r>
      <w:r w:rsidR="007D3406">
        <w:t xml:space="preserve">Rupert, </w:t>
      </w:r>
      <w:r>
        <w:t>No!” The Archangel</w:t>
      </w:r>
      <w:r w:rsidR="007D3406">
        <w:t xml:space="preserve"> pleaded</w:t>
      </w:r>
      <w:r>
        <w:t>, “Love can’t be exclusive! It must be for all humanity</w:t>
      </w:r>
      <w:r w:rsidR="008B4BBC">
        <w:t>, not just your friends</w:t>
      </w:r>
      <w:r>
        <w:t>!”</w:t>
      </w:r>
    </w:p>
    <w:p w14:paraId="7181F7E5" w14:textId="17BFAE30" w:rsidR="00DB5484" w:rsidRDefault="007D3406" w:rsidP="008839A7">
      <w:pPr>
        <w:tabs>
          <w:tab w:val="left" w:pos="1890"/>
        </w:tabs>
      </w:pPr>
      <w:r>
        <w:t>Rupert could</w:t>
      </w:r>
      <w:r w:rsidR="000D20E9">
        <w:t xml:space="preserve"> not </w:t>
      </w:r>
      <w:r>
        <w:t xml:space="preserve">comprehend what the Archangel was saying, he loved </w:t>
      </w:r>
      <w:r w:rsidRPr="00B735D6">
        <w:rPr>
          <w:noProof/>
        </w:rPr>
        <w:t>Lowelle</w:t>
      </w:r>
      <w:r>
        <w:t xml:space="preserve"> more than</w:t>
      </w:r>
      <w:r w:rsidR="00DB5484">
        <w:t xml:space="preserve"> humanity </w:t>
      </w:r>
      <w:r>
        <w:t xml:space="preserve">for sure, </w:t>
      </w:r>
      <w:r w:rsidR="00DB5484">
        <w:t>and he knew he would trade her safety for every living creature.</w:t>
      </w:r>
    </w:p>
    <w:p w14:paraId="22100115" w14:textId="77777777" w:rsidR="00E7017B" w:rsidRDefault="000D20E9" w:rsidP="008839A7">
      <w:pPr>
        <w:tabs>
          <w:tab w:val="left" w:pos="1890"/>
        </w:tabs>
      </w:pPr>
      <w:r>
        <w:t>“I’ll indenture to you for eternity</w:t>
      </w:r>
      <w:r w:rsidR="00E7017B">
        <w:t xml:space="preserve"> if you let </w:t>
      </w:r>
      <w:r w:rsidR="00DB5484">
        <w:t>my friends go free,</w:t>
      </w:r>
      <w:r>
        <w:t>”</w:t>
      </w:r>
      <w:r w:rsidR="00E7017B">
        <w:t xml:space="preserve"> </w:t>
      </w:r>
      <w:r w:rsidR="00DB5484">
        <w:t>Rupert vowed.</w:t>
      </w:r>
    </w:p>
    <w:p w14:paraId="4B270E7A" w14:textId="0B5DFD56" w:rsidR="007C1C14" w:rsidRDefault="007D3406" w:rsidP="008839A7">
      <w:pPr>
        <w:tabs>
          <w:tab w:val="left" w:pos="1890"/>
        </w:tabs>
      </w:pPr>
      <w:r>
        <w:t xml:space="preserve">The Archangel cried out, </w:t>
      </w:r>
      <w:r w:rsidR="00E7017B">
        <w:t>“Traitor! You</w:t>
      </w:r>
      <w:r>
        <w:t>r</w:t>
      </w:r>
      <w:r w:rsidR="00E7017B">
        <w:t xml:space="preserve"> fate will be worse than pain, worse than fear, worse t</w:t>
      </w:r>
      <w:r>
        <w:t>han horror.”</w:t>
      </w:r>
    </w:p>
    <w:p w14:paraId="5B0643E4" w14:textId="51D0783F" w:rsidR="008B4BBC" w:rsidRDefault="007C1C14" w:rsidP="008839A7">
      <w:pPr>
        <w:tabs>
          <w:tab w:val="left" w:pos="1890"/>
        </w:tabs>
      </w:pPr>
      <w:r>
        <w:t xml:space="preserve">“Don’t listen to the powerless, you are making a very sensible surrender,” the Harpy chirped for </w:t>
      </w:r>
      <w:r w:rsidRPr="00B735D6">
        <w:rPr>
          <w:noProof/>
        </w:rPr>
        <w:t>Auknot</w:t>
      </w:r>
      <w:r>
        <w:t xml:space="preserve">. </w:t>
      </w:r>
      <w:r w:rsidR="007D3406">
        <w:t xml:space="preserve"> </w:t>
      </w:r>
    </w:p>
    <w:p w14:paraId="0B6812F5" w14:textId="02EDCAE4" w:rsidR="00E7017B" w:rsidRPr="00101347" w:rsidRDefault="008B4BBC" w:rsidP="00101347">
      <w:pPr>
        <w:pStyle w:val="Heading1"/>
      </w:pPr>
      <w:r>
        <w:br w:type="page"/>
      </w:r>
      <w:r w:rsidR="007103EA" w:rsidRPr="00B735D6">
        <w:lastRenderedPageBreak/>
        <w:t>Chapter 27</w:t>
      </w:r>
      <w:r w:rsidR="00101347">
        <w:t xml:space="preserve"> </w:t>
      </w:r>
      <w:r w:rsidR="00E7017B" w:rsidRPr="00B735D6">
        <w:rPr>
          <w:sz w:val="28"/>
          <w:szCs w:val="28"/>
        </w:rPr>
        <w:t>Trial</w:t>
      </w:r>
    </w:p>
    <w:p w14:paraId="2F5C0F6F" w14:textId="77777777" w:rsidR="00B735D6" w:rsidRPr="00B735D6" w:rsidRDefault="00B735D6" w:rsidP="008839A7">
      <w:pPr>
        <w:tabs>
          <w:tab w:val="left" w:pos="1890"/>
        </w:tabs>
        <w:rPr>
          <w:sz w:val="32"/>
          <w:szCs w:val="32"/>
        </w:rPr>
      </w:pPr>
    </w:p>
    <w:p w14:paraId="32AC0770" w14:textId="0D709D8E" w:rsidR="002242EC" w:rsidRDefault="008B4BBC" w:rsidP="008839A7">
      <w:pPr>
        <w:tabs>
          <w:tab w:val="left" w:pos="1890"/>
        </w:tabs>
      </w:pPr>
      <w:r w:rsidRPr="00B735D6">
        <w:rPr>
          <w:sz w:val="32"/>
          <w:szCs w:val="32"/>
        </w:rPr>
        <w:t>T</w:t>
      </w:r>
      <w:r>
        <w:t xml:space="preserve">he Hall of </w:t>
      </w:r>
      <w:r w:rsidRPr="00B735D6">
        <w:rPr>
          <w:noProof/>
        </w:rPr>
        <w:t>Auknot</w:t>
      </w:r>
      <w:r w:rsidR="00E7017B">
        <w:t xml:space="preserve"> swarmed with Golden Warriors. Some lifted the drowsy snakes off the marble floor and carried the heavy reptiles, four men to a snake, out of the hall</w:t>
      </w:r>
      <w:r>
        <w:t>. Others surrounded Dr.</w:t>
      </w:r>
      <w:r w:rsidR="004442F1">
        <w:t xml:space="preserve"> Fiona, George, and Ezra; u</w:t>
      </w:r>
      <w:r w:rsidR="00E7017B">
        <w:t xml:space="preserve">shered them to the rear of the room. </w:t>
      </w:r>
    </w:p>
    <w:p w14:paraId="0CA623A4" w14:textId="18D31721" w:rsidR="002242EC" w:rsidRDefault="00E7017B" w:rsidP="008839A7">
      <w:pPr>
        <w:tabs>
          <w:tab w:val="left" w:pos="1890"/>
        </w:tabs>
      </w:pPr>
      <w:r>
        <w:t>A clatter announced the arrival of the Archangel’s horses, led by Gol</w:t>
      </w:r>
      <w:r w:rsidR="00DD6F21">
        <w:t>den Warriors up the center axis</w:t>
      </w:r>
      <w:r w:rsidR="002242EC">
        <w:t xml:space="preserve"> of the room</w:t>
      </w:r>
      <w:r w:rsidR="007D3406">
        <w:t xml:space="preserve"> towards the dai</w:t>
      </w:r>
      <w:r w:rsidR="00D57DB0">
        <w:t>s</w:t>
      </w:r>
      <w:r w:rsidR="00DD6F21">
        <w:t>. They dragged</w:t>
      </w:r>
      <w:r>
        <w:t xml:space="preserve"> the </w:t>
      </w:r>
      <w:r w:rsidR="00DD6F21">
        <w:t xml:space="preserve">Archangel’s dreaded </w:t>
      </w:r>
      <w:r>
        <w:t xml:space="preserve">cage, which clanked and creaked and emitted dark energy in the form of fog. Diamond tears of sweat dripped off the Martyr’s hair ropes and hit the floor like a shower of crystal rain. </w:t>
      </w:r>
    </w:p>
    <w:p w14:paraId="5CB1F6C9" w14:textId="5D375502" w:rsidR="00E7017B" w:rsidRDefault="002242EC" w:rsidP="008839A7">
      <w:pPr>
        <w:tabs>
          <w:tab w:val="left" w:pos="1890"/>
        </w:tabs>
      </w:pPr>
      <w:r>
        <w:t>Good</w:t>
      </w:r>
      <w:r w:rsidR="00D57DB0">
        <w:t>,</w:t>
      </w:r>
      <w:r>
        <w:t xml:space="preserve"> t</w:t>
      </w:r>
      <w:r w:rsidR="00E7017B">
        <w:t>hought Rupert, the ingredient I need</w:t>
      </w:r>
      <w:r w:rsidR="00DD6F21">
        <w:t xml:space="preserve"> for the Froth of Venus antidote</w:t>
      </w:r>
      <w:r w:rsidR="00E7017B">
        <w:t>. Just give me a chance to get to them</w:t>
      </w:r>
      <w:r>
        <w:t xml:space="preserve"> he prayed</w:t>
      </w:r>
      <w:r w:rsidR="00E7017B">
        <w:t>.</w:t>
      </w:r>
    </w:p>
    <w:p w14:paraId="32555D4E" w14:textId="4938A174" w:rsidR="00E7017B" w:rsidRDefault="00E7017B" w:rsidP="008839A7">
      <w:pPr>
        <w:tabs>
          <w:tab w:val="left" w:pos="1890"/>
        </w:tabs>
      </w:pPr>
      <w:r>
        <w:t xml:space="preserve">“Put him </w:t>
      </w:r>
      <w:r w:rsidR="008D0F5A">
        <w:t xml:space="preserve">in the cage,” Auknot’s voice cooed from the </w:t>
      </w:r>
      <w:r w:rsidR="0052144E">
        <w:t>Harpy</w:t>
      </w:r>
      <w:r>
        <w:t xml:space="preserve">’s beak as </w:t>
      </w:r>
      <w:r w:rsidR="008D0F5A">
        <w:t xml:space="preserve">if </w:t>
      </w:r>
      <w:r>
        <w:t xml:space="preserve">in answer to Rupert’s plea. </w:t>
      </w:r>
    </w:p>
    <w:p w14:paraId="0FE93C7A" w14:textId="3ADAF1A7" w:rsidR="00E7017B" w:rsidRDefault="00E7017B" w:rsidP="008839A7">
      <w:pPr>
        <w:tabs>
          <w:tab w:val="left" w:pos="1890"/>
        </w:tabs>
      </w:pPr>
      <w:r>
        <w:t xml:space="preserve">A duet of Golden Warriors pulled out a spray bottle and a </w:t>
      </w:r>
      <w:r w:rsidR="00F73F47">
        <w:t xml:space="preserve">long </w:t>
      </w:r>
      <w:r>
        <w:t xml:space="preserve">linen sack. They approached the snake wrapped around Rupert, one in front, one behind. When the snake reared, spread its hood and showed its fangs, a shot of spray was </w:t>
      </w:r>
      <w:r w:rsidR="00D57DB0">
        <w:t>sent straight down its throat.</w:t>
      </w:r>
      <w:r>
        <w:t xml:space="preserve"> </w:t>
      </w:r>
      <w:r w:rsidR="00D57DB0">
        <w:t xml:space="preserve"> </w:t>
      </w:r>
      <w:r>
        <w:t xml:space="preserve"> </w:t>
      </w:r>
    </w:p>
    <w:p w14:paraId="01C1BE36" w14:textId="18BC36AF" w:rsidR="00E7017B" w:rsidRDefault="00E7017B" w:rsidP="008839A7">
      <w:pPr>
        <w:tabs>
          <w:tab w:val="left" w:pos="1890"/>
        </w:tabs>
      </w:pPr>
      <w:r>
        <w:t>Rupert jerked his head back away f</w:t>
      </w:r>
      <w:r w:rsidR="002242EC">
        <w:t>rom the venom dripping off his Golden C</w:t>
      </w:r>
      <w:r>
        <w:t>obra’s fangs. A trickle went down his shirt colla</w:t>
      </w:r>
      <w:r w:rsidR="002242EC">
        <w:t>r and stung Rupert’s skin. The Golden C</w:t>
      </w:r>
      <w:r>
        <w:t xml:space="preserve">obra’s head wobbled, the open fangs sliced by Rupert’s cheek. The Golden </w:t>
      </w:r>
      <w:r w:rsidR="002242EC">
        <w:t>Warrior at the rear bagged the Golden C</w:t>
      </w:r>
      <w:r w:rsidR="00F73F47">
        <w:t>obra’s head</w:t>
      </w:r>
      <w:r>
        <w:t xml:space="preserve"> as its heavy weight sank it towards the floor.</w:t>
      </w:r>
    </w:p>
    <w:p w14:paraId="00AABF57" w14:textId="7DC43EC1" w:rsidR="001B7524" w:rsidRDefault="00E7017B" w:rsidP="008839A7">
      <w:pPr>
        <w:tabs>
          <w:tab w:val="left" w:pos="1890"/>
        </w:tabs>
      </w:pPr>
      <w:r>
        <w:lastRenderedPageBreak/>
        <w:t>Rupert</w:t>
      </w:r>
      <w:r w:rsidR="00F73F47">
        <w:t xml:space="preserve"> ripped open his shirt and scraped</w:t>
      </w:r>
      <w:r>
        <w:t xml:space="preserve"> a</w:t>
      </w:r>
      <w:r w:rsidR="00F73F47">
        <w:t>n open</w:t>
      </w:r>
      <w:r>
        <w:t xml:space="preserve"> bottle over his skin where the venom had traveled</w:t>
      </w:r>
      <w:r w:rsidR="002242EC">
        <w:t>. H</w:t>
      </w:r>
      <w:r>
        <w:t>e wil</w:t>
      </w:r>
      <w:r w:rsidR="002242EC">
        <w:t xml:space="preserve">led his numb legs into action. He </w:t>
      </w:r>
      <w:r>
        <w:t xml:space="preserve">staggered only one step forward before a quartet of Golden Warriors reached him and lifted him off the ground, one on each limb. </w:t>
      </w:r>
    </w:p>
    <w:p w14:paraId="317B160B" w14:textId="1C962F65" w:rsidR="00E7017B" w:rsidRDefault="00E7017B" w:rsidP="008839A7">
      <w:pPr>
        <w:tabs>
          <w:tab w:val="left" w:pos="1890"/>
        </w:tabs>
      </w:pPr>
      <w:r>
        <w:t>They carried Rupert to the cage. The Martyr’s hair came alive. The ropes hummed with an angelic tone, they twisted and floated towards Rupert’s midsect</w:t>
      </w:r>
      <w:r w:rsidR="00DB5484">
        <w:t>ion. The Golden Warriors placed</w:t>
      </w:r>
      <w:r w:rsidR="00DD6F21">
        <w:t xml:space="preserve"> him</w:t>
      </w:r>
      <w:r w:rsidR="00DB5484">
        <w:t xml:space="preserve"> inside the iron cage</w:t>
      </w:r>
      <w:r>
        <w:t xml:space="preserve">. The Martyr’s hair wound tightly around Rupert’s arms and legs and midsection, there was no chance for his circulation to recover. He hung suspended in a prone position, arms and legs splayed, face up - paralyzed. </w:t>
      </w:r>
    </w:p>
    <w:p w14:paraId="5A097FA0" w14:textId="601E4F24" w:rsidR="00E7017B" w:rsidRDefault="001B7524" w:rsidP="008839A7">
      <w:pPr>
        <w:tabs>
          <w:tab w:val="left" w:pos="1890"/>
        </w:tabs>
      </w:pPr>
      <w:r>
        <w:t>He watched hopelessly as</w:t>
      </w:r>
      <w:r w:rsidR="00E7017B">
        <w:t xml:space="preserve"> teardrops of Saint’s sweat drip</w:t>
      </w:r>
      <w:r>
        <w:t>ped</w:t>
      </w:r>
      <w:r w:rsidR="00E7017B">
        <w:t xml:space="preserve"> to the floor from the ropes</w:t>
      </w:r>
      <w:r>
        <w:t>. A</w:t>
      </w:r>
      <w:r w:rsidR="00E7017B">
        <w:t xml:space="preserve"> foreign sense of warmth and calm invaded his chest. Was it the Martyr’s hair? Or the complete loss of everything he ever wanted: </w:t>
      </w:r>
      <w:r w:rsidR="00E7017B" w:rsidRPr="00B735D6">
        <w:rPr>
          <w:noProof/>
        </w:rPr>
        <w:t>Lowelle</w:t>
      </w:r>
      <w:r w:rsidR="00E7017B">
        <w:t>, his Master Perfumer’s Certificate, Oblivion?</w:t>
      </w:r>
      <w:r>
        <w:t xml:space="preserve"> Nothing left to lose. They said it brought freedom. </w:t>
      </w:r>
      <w:r w:rsidR="00F73F47">
        <w:t>At lea</w:t>
      </w:r>
      <w:r w:rsidR="007C1C14">
        <w:t>st his friends would be</w:t>
      </w:r>
      <w:r w:rsidR="00F73F47">
        <w:t xml:space="preserve"> released. He had done one good deed.</w:t>
      </w:r>
    </w:p>
    <w:p w14:paraId="39720FCE" w14:textId="3FB51A1A" w:rsidR="00E7017B" w:rsidRDefault="00E7017B" w:rsidP="008839A7">
      <w:pPr>
        <w:tabs>
          <w:tab w:val="left" w:pos="1890"/>
        </w:tabs>
      </w:pPr>
      <w:r>
        <w:t xml:space="preserve">Rupert lifted his head and looked towards </w:t>
      </w:r>
      <w:r w:rsidR="008D0F5A">
        <w:t>the front of the room to show Auknot</w:t>
      </w:r>
      <w:r>
        <w:t>’s emerald eyes that he wasn’t afraid. Rupert could tell from the cramp forming in his neck he wouldn’t be able to ma</w:t>
      </w:r>
      <w:r w:rsidR="001B7524">
        <w:t>intain eye contact indefinitely. He would have</w:t>
      </w:r>
      <w:r>
        <w:t xml:space="preserve"> to make a move. </w:t>
      </w:r>
    </w:p>
    <w:p w14:paraId="67D51891" w14:textId="3C690CF0" w:rsidR="00E7017B" w:rsidRDefault="00E7017B" w:rsidP="008839A7">
      <w:pPr>
        <w:tabs>
          <w:tab w:val="left" w:pos="1890"/>
        </w:tabs>
      </w:pPr>
      <w:r>
        <w:t xml:space="preserve"> </w:t>
      </w:r>
      <w:r w:rsidR="001B7524">
        <w:t>Archangel Bergen</w:t>
      </w:r>
      <w:r w:rsidR="00F73F47">
        <w:t>, still wrapped in Golden Snake,</w:t>
      </w:r>
      <w:r w:rsidR="001B7524">
        <w:t xml:space="preserve"> spoke with calm, </w:t>
      </w:r>
      <w:r>
        <w:t>“</w:t>
      </w:r>
      <w:r w:rsidRPr="00EC0A17">
        <w:t>Beware</w:t>
      </w:r>
      <w:r w:rsidR="00EC0A17">
        <w:t xml:space="preserve"> Auknot</w:t>
      </w:r>
      <w:r>
        <w:t xml:space="preserve">, I warn you, my cage has no respect for powers or principalities. It cannot hold ordinary foe for folly or gain. It will </w:t>
      </w:r>
      <w:r w:rsidR="001B7524">
        <w:t>not tolerate that which is not Ordained-To-B</w:t>
      </w:r>
      <w:r>
        <w:t>e an</w:t>
      </w:r>
      <w:r w:rsidR="001B7524">
        <w:t>d w</w:t>
      </w:r>
      <w:r w:rsidR="00DB5484">
        <w:t>ill no</w:t>
      </w:r>
      <w:r w:rsidR="00D57DB0">
        <w:t>t condone any but the One-True-</w:t>
      </w:r>
      <w:r w:rsidR="001B7524">
        <w:t>P</w:t>
      </w:r>
      <w:r>
        <w:t>urp</w:t>
      </w:r>
      <w:r w:rsidR="001B7524">
        <w:t>ose,</w:t>
      </w:r>
      <w:r>
        <w:t>”</w:t>
      </w:r>
      <w:r w:rsidR="001B7524" w:rsidRPr="001B7524">
        <w:t xml:space="preserve"> </w:t>
      </w:r>
    </w:p>
    <w:p w14:paraId="751C5E7F" w14:textId="71C86643" w:rsidR="00E7017B" w:rsidRDefault="00E7017B" w:rsidP="008839A7">
      <w:pPr>
        <w:tabs>
          <w:tab w:val="left" w:pos="1890"/>
        </w:tabs>
      </w:pPr>
      <w:r>
        <w:t>“Ah, but I see no objec</w:t>
      </w:r>
      <w:r w:rsidR="00EC0A17">
        <w:t xml:space="preserve">tion </w:t>
      </w:r>
      <w:r w:rsidR="00DB5484">
        <w:t xml:space="preserve">from you </w:t>
      </w:r>
      <w:r w:rsidR="00EC0A17">
        <w:t xml:space="preserve">to the purpose at hand,” </w:t>
      </w:r>
      <w:r w:rsidR="00EC0A17" w:rsidRPr="00B735D6">
        <w:rPr>
          <w:noProof/>
        </w:rPr>
        <w:t>Auknot</w:t>
      </w:r>
      <w:r>
        <w:t xml:space="preserve"> answered, “I think we all know it’s a dangerous time for angels.”</w:t>
      </w:r>
    </w:p>
    <w:p w14:paraId="5C621696" w14:textId="2415A243" w:rsidR="00E7017B" w:rsidRDefault="00E7017B" w:rsidP="008839A7">
      <w:pPr>
        <w:tabs>
          <w:tab w:val="left" w:pos="1890"/>
        </w:tabs>
      </w:pPr>
      <w:r>
        <w:lastRenderedPageBreak/>
        <w:t xml:space="preserve">“It’s true the Supreme Council of </w:t>
      </w:r>
      <w:r w:rsidR="00425533">
        <w:t>Dominions has ordered that any</w:t>
      </w:r>
      <w:r>
        <w:t xml:space="preserve"> angels who fall prey to objects of </w:t>
      </w:r>
      <w:r w:rsidR="00EC0A17">
        <w:t>earthly fascination and commit Unholy C</w:t>
      </w:r>
      <w:r w:rsidR="00425533">
        <w:t>ommerce are to be Taken. I</w:t>
      </w:r>
      <w:r>
        <w:t>t’s true the cage c</w:t>
      </w:r>
      <w:r w:rsidR="00425533">
        <w:t>an hold such an angel powerless. A</w:t>
      </w:r>
      <w:r>
        <w:t>nd it’s true young Rupert here app</w:t>
      </w:r>
      <w:r w:rsidR="00425533">
        <w:t>ears to be in such unholy trade. B</w:t>
      </w:r>
      <w:r>
        <w:t xml:space="preserve">ut you and I are not the </w:t>
      </w:r>
      <w:r w:rsidRPr="00B735D6">
        <w:rPr>
          <w:noProof/>
        </w:rPr>
        <w:t>judge</w:t>
      </w:r>
      <w:r>
        <w:t xml:space="preserve"> of such things, and you are sorely out of place and will be put down,” the Archangel replied. </w:t>
      </w:r>
    </w:p>
    <w:p w14:paraId="3A095A6D" w14:textId="5791235C" w:rsidR="00E7017B" w:rsidRDefault="00EC0A17" w:rsidP="008839A7">
      <w:pPr>
        <w:tabs>
          <w:tab w:val="left" w:pos="1890"/>
        </w:tabs>
      </w:pPr>
      <w:r w:rsidRPr="00B735D6">
        <w:rPr>
          <w:noProof/>
        </w:rPr>
        <w:t>Auknot</w:t>
      </w:r>
      <w:r w:rsidR="00E7017B">
        <w:t xml:space="preserve"> laughed, “Put down? Not an angel among you has any power left! Humankind has grown weary of your relentless pursuit. Your principles no longer have any appeal. The overcoming of sin and death? Humanity revels in the one and has made great strides</w:t>
      </w:r>
      <w:r>
        <w:t xml:space="preserve"> on their own against the other;</w:t>
      </w:r>
      <w:r w:rsidR="00E7017B">
        <w:t xml:space="preserve"> it’s all pure science now. No, the relentless pursuit of good has worn itself out. You see, it is a relief for them to work for me, to have no mention of sin and to engage in mindless employment</w:t>
      </w:r>
      <w:r w:rsidR="004C4D7D">
        <w:t xml:space="preserve"> and enjoyment</w:t>
      </w:r>
      <w:r w:rsidR="00E7017B">
        <w:t xml:space="preserve">.” </w:t>
      </w:r>
    </w:p>
    <w:p w14:paraId="13DECA96" w14:textId="5F27B65A" w:rsidR="00E7017B" w:rsidRDefault="00EC0A17" w:rsidP="008839A7">
      <w:pPr>
        <w:tabs>
          <w:tab w:val="left" w:pos="1890"/>
        </w:tabs>
      </w:pPr>
      <w:r>
        <w:t xml:space="preserve">“Tie them all to the cage!” </w:t>
      </w:r>
      <w:r w:rsidRPr="00B735D6">
        <w:rPr>
          <w:noProof/>
        </w:rPr>
        <w:t>Auknot</w:t>
      </w:r>
      <w:r w:rsidR="00E7017B">
        <w:t xml:space="preserve"> roared. </w:t>
      </w:r>
    </w:p>
    <w:p w14:paraId="650E9ECD" w14:textId="30F70E1E" w:rsidR="00E7017B" w:rsidRDefault="00E7017B" w:rsidP="008839A7">
      <w:pPr>
        <w:tabs>
          <w:tab w:val="left" w:pos="1890"/>
        </w:tabs>
      </w:pPr>
      <w:r>
        <w:t>The Golde</w:t>
      </w:r>
      <w:r w:rsidR="00EC0A17">
        <w:t xml:space="preserve">n Warriors brought Dr. </w:t>
      </w:r>
      <w:r>
        <w:t>Fiona, George, and Ezra alongside the cage where their hands were fixed high above their heads by golden chains locked onto the iron bars.</w:t>
      </w:r>
      <w:r w:rsidR="007C1C14">
        <w:t xml:space="preserve"> So </w:t>
      </w:r>
      <w:r w:rsidR="007C1C14" w:rsidRPr="00B735D6">
        <w:rPr>
          <w:noProof/>
        </w:rPr>
        <w:t>Auknot</w:t>
      </w:r>
      <w:r w:rsidR="007C1C14">
        <w:t xml:space="preserve"> would not keep the bargain, or had he even made one? Rupert was the fool again.</w:t>
      </w:r>
    </w:p>
    <w:p w14:paraId="51C05FBD" w14:textId="76152F4E" w:rsidR="004C4D7D" w:rsidRDefault="00E7017B" w:rsidP="008839A7">
      <w:pPr>
        <w:tabs>
          <w:tab w:val="left" w:pos="1890"/>
        </w:tabs>
      </w:pPr>
      <w:r>
        <w:t xml:space="preserve">Rupert strained to see </w:t>
      </w:r>
      <w:r w:rsidRPr="00B735D6">
        <w:rPr>
          <w:noProof/>
        </w:rPr>
        <w:t>Lowelle</w:t>
      </w:r>
      <w:r>
        <w:t xml:space="preserve">. She was </w:t>
      </w:r>
      <w:r w:rsidRPr="00B735D6">
        <w:rPr>
          <w:noProof/>
        </w:rPr>
        <w:t>propped in</w:t>
      </w:r>
      <w:r>
        <w:t xml:space="preserve"> her throne, asleep or dead for all he could tell from her </w:t>
      </w:r>
      <w:r w:rsidR="004C4D7D">
        <w:t xml:space="preserve">stillness and </w:t>
      </w:r>
      <w:r>
        <w:t>ashen color. If the overdose of Froth of Venus was sig</w:t>
      </w:r>
      <w:r w:rsidR="00EC0A17">
        <w:t xml:space="preserve">nificant, </w:t>
      </w:r>
      <w:r>
        <w:t xml:space="preserve">Rupert didn’t have a single idea left. </w:t>
      </w:r>
    </w:p>
    <w:p w14:paraId="4B3A67E8" w14:textId="7E43D7D8" w:rsidR="004C4D7D" w:rsidRDefault="004C4D7D" w:rsidP="008839A7">
      <w:pPr>
        <w:tabs>
          <w:tab w:val="left" w:pos="1890"/>
        </w:tabs>
      </w:pPr>
      <w:r>
        <w:t>Golden Warriors entered the hall, dragging the Dark Beauty and her pink flock.</w:t>
      </w:r>
    </w:p>
    <w:p w14:paraId="7B0B94F1" w14:textId="4C582334" w:rsidR="00E7017B" w:rsidRDefault="00EC0A17" w:rsidP="008839A7">
      <w:pPr>
        <w:tabs>
          <w:tab w:val="left" w:pos="1890"/>
        </w:tabs>
      </w:pPr>
      <w:r>
        <w:t>“She was</w:t>
      </w:r>
      <w:r w:rsidR="00E7017B">
        <w:t xml:space="preserve"> attempting to release the prisoner Virginia,” the Golden Warrior’s captain announce</w:t>
      </w:r>
      <w:r>
        <w:t>d gesturing at his captive, the Dark Beauty.</w:t>
      </w:r>
    </w:p>
    <w:p w14:paraId="065DD3AC" w14:textId="662159C3" w:rsidR="00E7017B" w:rsidRDefault="00E7017B" w:rsidP="008839A7">
      <w:pPr>
        <w:tabs>
          <w:tab w:val="left" w:pos="1890"/>
        </w:tabs>
      </w:pPr>
      <w:r>
        <w:t>“An</w:t>
      </w:r>
      <w:r w:rsidR="00DD6F21">
        <w:t xml:space="preserve">d where is the prisoner now?” </w:t>
      </w:r>
      <w:r w:rsidR="00DD6F21" w:rsidRPr="00B735D6">
        <w:rPr>
          <w:noProof/>
        </w:rPr>
        <w:t>Auknot</w:t>
      </w:r>
      <w:r>
        <w:t xml:space="preserve"> asked. </w:t>
      </w:r>
    </w:p>
    <w:p w14:paraId="588E132C" w14:textId="7B380FE2" w:rsidR="00E7017B" w:rsidRDefault="00EC0A17" w:rsidP="008839A7">
      <w:pPr>
        <w:tabs>
          <w:tab w:val="left" w:pos="1890"/>
        </w:tabs>
      </w:pPr>
      <w:r>
        <w:t>“I was attempting to bring her here</w:t>
      </w:r>
      <w:r w:rsidR="00E7017B">
        <w:t xml:space="preserve"> to testi</w:t>
      </w:r>
      <w:r>
        <w:t>fy!” screeched the Dark Beauty</w:t>
      </w:r>
      <w:r w:rsidR="00E7017B">
        <w:t xml:space="preserve">. </w:t>
      </w:r>
    </w:p>
    <w:p w14:paraId="5235DA6E" w14:textId="7A2BE9FD" w:rsidR="004C4D7D" w:rsidRDefault="004C4D7D" w:rsidP="008839A7">
      <w:pPr>
        <w:tabs>
          <w:tab w:val="left" w:pos="1890"/>
        </w:tabs>
      </w:pPr>
      <w:r>
        <w:lastRenderedPageBreak/>
        <w:t>“We’ve retained Virginia, we can dispense with her if you wish, your highness,” the Golden Warrior Captain answered.</w:t>
      </w:r>
    </w:p>
    <w:p w14:paraId="5D8266D5" w14:textId="52DDE099" w:rsidR="00E7017B" w:rsidRDefault="004C4D7D" w:rsidP="008839A7">
      <w:pPr>
        <w:tabs>
          <w:tab w:val="left" w:pos="1890"/>
        </w:tabs>
      </w:pPr>
      <w:r>
        <w:t>“I’ll allow the testimony first</w:t>
      </w:r>
      <w:r w:rsidR="00EC0A17">
        <w:t xml:space="preserve">,” </w:t>
      </w:r>
      <w:r w:rsidR="00EC0A17" w:rsidRPr="00B735D6">
        <w:rPr>
          <w:noProof/>
        </w:rPr>
        <w:t>Auknot</w:t>
      </w:r>
      <w:r>
        <w:t xml:space="preserve"> answered, “bring the girl-human in.”</w:t>
      </w:r>
    </w:p>
    <w:p w14:paraId="6EAFF023" w14:textId="48B8A771" w:rsidR="00E7017B" w:rsidRDefault="00E7017B" w:rsidP="008839A7">
      <w:pPr>
        <w:tabs>
          <w:tab w:val="left" w:pos="1890"/>
        </w:tabs>
      </w:pPr>
      <w:r>
        <w:t xml:space="preserve">A struggling </w:t>
      </w:r>
      <w:smartTag w:uri="urn:schemas-microsoft-com:office:smarttags" w:element="State">
        <w:smartTag w:uri="urn:schemas-microsoft-com:office:smarttags" w:element="place">
          <w:r>
            <w:t>Virginia</w:t>
          </w:r>
        </w:smartTag>
      </w:smartTag>
      <w:r>
        <w:t xml:space="preserve"> was dragged into the room. </w:t>
      </w:r>
    </w:p>
    <w:p w14:paraId="6E9C6B18" w14:textId="1FD87897" w:rsidR="00E7017B" w:rsidRDefault="00E7017B" w:rsidP="008839A7">
      <w:pPr>
        <w:tabs>
          <w:tab w:val="left" w:pos="1890"/>
        </w:tabs>
      </w:pPr>
      <w:r>
        <w:t xml:space="preserve">“Shame on you, shame on all of you!” </w:t>
      </w:r>
      <w:smartTag w:uri="urn:schemas-microsoft-com:office:smarttags" w:element="State">
        <w:smartTag w:uri="urn:schemas-microsoft-com:office:smarttags" w:element="place">
          <w:r>
            <w:t>Virginia</w:t>
          </w:r>
        </w:smartTag>
      </w:smartTag>
      <w:r>
        <w:t xml:space="preserve"> cried, “You, and you, and you and you!” </w:t>
      </w:r>
    </w:p>
    <w:p w14:paraId="01C565A5" w14:textId="45EE9F6E" w:rsidR="00E7017B" w:rsidRDefault="00E7017B" w:rsidP="008839A7">
      <w:pPr>
        <w:tabs>
          <w:tab w:val="left" w:pos="1890"/>
        </w:tabs>
      </w:pPr>
      <w:r>
        <w:t>She pointed to Rupert and the Archan</w:t>
      </w:r>
      <w:r w:rsidR="00EC0A17">
        <w:t>gel Bergen and Auknot</w:t>
      </w:r>
      <w:r>
        <w:t xml:space="preserve"> and George, “You are a disgrace. And you call yourselves angels and powers and principalities. You stand for nothing. You cowards.” </w:t>
      </w:r>
    </w:p>
    <w:p w14:paraId="0CD90A0A" w14:textId="7B10872B" w:rsidR="00E7017B" w:rsidRDefault="00E7017B" w:rsidP="008839A7">
      <w:pPr>
        <w:tabs>
          <w:tab w:val="left" w:pos="1890"/>
        </w:tabs>
      </w:pPr>
      <w:r>
        <w:t>“Now</w:t>
      </w:r>
      <w:r w:rsidR="00EC0A17">
        <w:t xml:space="preserve"> dear</w:t>
      </w:r>
      <w:r w:rsidR="007C1C14">
        <w:t>…</w:t>
      </w:r>
      <w:r w:rsidR="00EC0A17">
        <w:t>,” the Dark Beauty began.</w:t>
      </w:r>
    </w:p>
    <w:p w14:paraId="7D62E3B8" w14:textId="4065D142" w:rsidR="00E7017B" w:rsidRDefault="00E7017B" w:rsidP="008839A7">
      <w:pPr>
        <w:tabs>
          <w:tab w:val="left" w:pos="1890"/>
        </w:tabs>
      </w:pPr>
      <w:r>
        <w:t xml:space="preserve">“I won’t listen, I won’t hear it I won’t!” </w:t>
      </w:r>
      <w:smartTag w:uri="urn:schemas-microsoft-com:office:smarttags" w:element="place">
        <w:smartTag w:uri="urn:schemas-microsoft-com:office:smarttags" w:element="State">
          <w:r>
            <w:t>Virginia</w:t>
          </w:r>
        </w:smartTag>
      </w:smartTag>
      <w:r>
        <w:t xml:space="preserve"> screamed and wrenched her arms free from her surprised guards to cover her ears. </w:t>
      </w:r>
    </w:p>
    <w:p w14:paraId="55C7029E" w14:textId="380C3E82" w:rsidR="00E7017B" w:rsidRDefault="00E7017B" w:rsidP="008839A7">
      <w:pPr>
        <w:tabs>
          <w:tab w:val="left" w:pos="1890"/>
        </w:tabs>
      </w:pPr>
      <w:r>
        <w:t xml:space="preserve">“We’ll listen to </w:t>
      </w:r>
      <w:r w:rsidRPr="003C2A58">
        <w:rPr>
          <w:i/>
        </w:rPr>
        <w:t>you</w:t>
      </w:r>
      <w:r w:rsidR="00EC0A17">
        <w:t xml:space="preserve"> then,” Auknot’s </w:t>
      </w:r>
      <w:r w:rsidR="0052144E">
        <w:t>Harpy</w:t>
      </w:r>
      <w:r>
        <w:t xml:space="preserve"> said as it flew to Virginia’s shoulder, “let’s hear what the little human has to say.” </w:t>
      </w:r>
    </w:p>
    <w:p w14:paraId="4EBC50F9" w14:textId="159A475A" w:rsidR="00E7017B" w:rsidRDefault="00E7017B" w:rsidP="008839A7">
      <w:pPr>
        <w:tabs>
          <w:tab w:val="left" w:pos="1890"/>
        </w:tabs>
      </w:pPr>
      <w:r>
        <w:t xml:space="preserve">The room went still and quiet. The warmth left Rupert, he braced himself for what </w:t>
      </w:r>
      <w:smartTag w:uri="urn:schemas-microsoft-com:office:smarttags" w:element="place">
        <w:smartTag w:uri="urn:schemas-microsoft-com:office:smarttags" w:element="State">
          <w:r>
            <w:t>Virginia</w:t>
          </w:r>
        </w:smartTag>
      </w:smartTag>
      <w:r>
        <w:t xml:space="preserve"> was about to reveal. His fear welcomed the pain as his neck</w:t>
      </w:r>
      <w:r w:rsidR="00425533">
        <w:t xml:space="preserve"> locked in place. H</w:t>
      </w:r>
      <w:r>
        <w:t>e stared at Virginia, his potenti</w:t>
      </w:r>
      <w:r w:rsidR="00425533">
        <w:t>al accuser, and waited</w:t>
      </w:r>
      <w:r w:rsidR="00EC0A17">
        <w:t xml:space="preserve"> for her</w:t>
      </w:r>
      <w:r>
        <w:t xml:space="preserve"> condemnation. </w:t>
      </w:r>
    </w:p>
    <w:p w14:paraId="297B37AD" w14:textId="5576CF78" w:rsidR="00E7017B" w:rsidRDefault="00E7017B" w:rsidP="008839A7">
      <w:pPr>
        <w:tabs>
          <w:tab w:val="left" w:pos="1890"/>
        </w:tabs>
      </w:pPr>
      <w:r>
        <w:t xml:space="preserve">“I hate you all! I want to go home!” tears welled in Virginia’s eyes as she marched to the cage and pressed her face to the bars close to Rupert’s head, “but thanks to your tricks and lies, I have no home, what about </w:t>
      </w:r>
      <w:r w:rsidRPr="00B735D6">
        <w:rPr>
          <w:noProof/>
        </w:rPr>
        <w:t>mother</w:t>
      </w:r>
      <w:r>
        <w:t xml:space="preserve">? Why didn’t you tell me my stepfather wasn’t real? What kind of guardian angel are you? A </w:t>
      </w:r>
      <w:r w:rsidRPr="00B735D6">
        <w:rPr>
          <w:noProof/>
        </w:rPr>
        <w:t>deceiver</w:t>
      </w:r>
      <w:r>
        <w:t xml:space="preserve"> who can’t even answer a common prayer, that’s what kind!” </w:t>
      </w:r>
    </w:p>
    <w:p w14:paraId="7713ABCE" w14:textId="6647E424" w:rsidR="0052144E" w:rsidRDefault="00E7017B" w:rsidP="008839A7">
      <w:pPr>
        <w:tabs>
          <w:tab w:val="left" w:pos="1890"/>
        </w:tabs>
      </w:pPr>
      <w:r>
        <w:t xml:space="preserve">The Archangel Bergen was silent. </w:t>
      </w:r>
    </w:p>
    <w:p w14:paraId="48B2F45F" w14:textId="77777777" w:rsidR="00E7017B" w:rsidRPr="00F96542" w:rsidRDefault="00E7017B" w:rsidP="008839A7">
      <w:pPr>
        <w:tabs>
          <w:tab w:val="left" w:pos="1890"/>
        </w:tabs>
      </w:pPr>
      <w:r>
        <w:t xml:space="preserve">Rupert hoped Virginia had made the Archangel feel so guilty that he would forget the mention of her unanswered prayer but the Archangel was turning purple with rage, and that rage </w:t>
      </w:r>
      <w:r>
        <w:lastRenderedPageBreak/>
        <w:t xml:space="preserve">was clearly pointed in Rupert’s direction. Rupert’s heart beat like a stone. Hell. He was going to hell. Or, based on the distorted face of the </w:t>
      </w:r>
      <w:smartTag w:uri="urn:schemas-microsoft-com:office:smarttags" w:element="place">
        <w:r>
          <w:t>Archangel</w:t>
        </w:r>
      </w:smartTag>
      <w:r>
        <w:t xml:space="preserve">, a fate much </w:t>
      </w:r>
      <w:r w:rsidRPr="00F96542">
        <w:t xml:space="preserve">worse than that. </w:t>
      </w:r>
    </w:p>
    <w:p w14:paraId="1455C824" w14:textId="14AF6E7A" w:rsidR="0052144E" w:rsidRDefault="0052144E" w:rsidP="008839A7">
      <w:pPr>
        <w:tabs>
          <w:tab w:val="left" w:pos="1890"/>
        </w:tabs>
      </w:pPr>
      <w:r w:rsidRPr="00F96542">
        <w:t xml:space="preserve">“I was </w:t>
      </w:r>
      <w:r w:rsidR="004C4D7D">
        <w:t xml:space="preserve">even </w:t>
      </w:r>
      <w:r w:rsidR="00D57DB0" w:rsidRPr="00F96542">
        <w:t>blamed</w:t>
      </w:r>
      <w:r w:rsidR="00F96542" w:rsidRPr="00F96542">
        <w:t xml:space="preserve"> </w:t>
      </w:r>
      <w:r w:rsidR="00D57DB0" w:rsidRPr="00F96542">
        <w:t>for my Cereus Blossom being put to unholy use</w:t>
      </w:r>
      <w:r w:rsidRPr="00F96542">
        <w:t>!”</w:t>
      </w:r>
      <w:r w:rsidR="00D57DB0">
        <w:t xml:space="preserve"> she said, glaring at Dr. Fiona</w:t>
      </w:r>
      <w:r w:rsidR="00F96542">
        <w:t>, who turned her eyes to the floor</w:t>
      </w:r>
      <w:r w:rsidR="00D57DB0">
        <w:t>.</w:t>
      </w:r>
    </w:p>
    <w:p w14:paraId="39EBC892" w14:textId="09CCEAA3" w:rsidR="00E7017B" w:rsidRDefault="0052144E" w:rsidP="008839A7">
      <w:pPr>
        <w:tabs>
          <w:tab w:val="left" w:pos="1890"/>
        </w:tabs>
      </w:pPr>
      <w:r>
        <w:t xml:space="preserve">Rupert almost hoped that </w:t>
      </w:r>
      <w:r w:rsidRPr="00B735D6">
        <w:rPr>
          <w:noProof/>
        </w:rPr>
        <w:t>Auknot</w:t>
      </w:r>
      <w:r>
        <w:t xml:space="preserve"> w</w:t>
      </w:r>
      <w:r w:rsidR="00E7017B">
        <w:t xml:space="preserve">ould do away </w:t>
      </w:r>
      <w:r>
        <w:t xml:space="preserve">with the Archangel. But </w:t>
      </w:r>
      <w:r w:rsidR="00E7017B">
        <w:t>Rupert knew this was impossible. Darkness never overcame light, only the other way around. And Rupert was now in the shadows, and he wasn’t even</w:t>
      </w:r>
      <w:r w:rsidR="004C4D7D">
        <w:t xml:space="preserve"> sure how he got here. He thought</w:t>
      </w:r>
      <w:r w:rsidR="00E7017B">
        <w:t xml:space="preserve"> he was always trying to do the right thing, hadn’t he just tried to save his friends?  </w:t>
      </w:r>
    </w:p>
    <w:p w14:paraId="257A6B6C" w14:textId="1B37253E" w:rsidR="00E7017B" w:rsidRDefault="00E7017B" w:rsidP="008839A7">
      <w:pPr>
        <w:tabs>
          <w:tab w:val="left" w:pos="1890"/>
        </w:tabs>
      </w:pPr>
      <w:r>
        <w:t>Virginia fell to the floor where her shoulders shuttered with silent sobs.</w:t>
      </w:r>
    </w:p>
    <w:p w14:paraId="6477D4AA" w14:textId="062E4F1D" w:rsidR="00E7017B" w:rsidRDefault="00E7017B" w:rsidP="008839A7">
      <w:pPr>
        <w:tabs>
          <w:tab w:val="left" w:pos="1890"/>
        </w:tabs>
      </w:pPr>
      <w:r>
        <w:t xml:space="preserve">“You </w:t>
      </w:r>
      <w:r w:rsidR="007C1C14">
        <w:t xml:space="preserve">see! </w:t>
      </w:r>
      <w:r>
        <w:t>Unanswered Prayers, Unholy Commerce, the cage suits our guilty angel</w:t>
      </w:r>
      <w:r w:rsidR="0052144E">
        <w:t xml:space="preserve"> just fine,” </w:t>
      </w:r>
      <w:r w:rsidR="0052144E" w:rsidRPr="00B735D6">
        <w:rPr>
          <w:noProof/>
        </w:rPr>
        <w:t>Auknot</w:t>
      </w:r>
      <w:r w:rsidR="007C1C14">
        <w:t xml:space="preserve"> smirked, “</w:t>
      </w:r>
      <w:r>
        <w:t xml:space="preserve">Rupert, I’m sure you </w:t>
      </w:r>
      <w:r w:rsidRPr="00B735D6">
        <w:rPr>
          <w:noProof/>
        </w:rPr>
        <w:t>ar</w:t>
      </w:r>
      <w:r>
        <w:t xml:space="preserve">e ready for some easy </w:t>
      </w:r>
      <w:r w:rsidRPr="00B735D6">
        <w:rPr>
          <w:noProof/>
        </w:rPr>
        <w:t>employme</w:t>
      </w:r>
      <w:r>
        <w:t>nt</w:t>
      </w:r>
      <w:r w:rsidR="00F96542">
        <w:t xml:space="preserve"> too, just like </w:t>
      </w:r>
      <w:r w:rsidR="00F96542" w:rsidRPr="00B735D6">
        <w:rPr>
          <w:noProof/>
        </w:rPr>
        <w:t>humanity</w:t>
      </w:r>
      <w:r>
        <w:t xml:space="preserve">, ah yes, here’s your new boss now.” </w:t>
      </w:r>
    </w:p>
    <w:p w14:paraId="64267411" w14:textId="20E31295" w:rsidR="00E7017B" w:rsidRDefault="00E7017B" w:rsidP="008839A7">
      <w:pPr>
        <w:tabs>
          <w:tab w:val="left" w:pos="1890"/>
        </w:tabs>
      </w:pPr>
      <w:r>
        <w:t xml:space="preserve">From the side colonnade, </w:t>
      </w:r>
      <w:r w:rsidRPr="00B735D6">
        <w:rPr>
          <w:noProof/>
        </w:rPr>
        <w:t>Nouredd</w:t>
      </w:r>
      <w:r>
        <w:t xml:space="preserve">ine </w:t>
      </w:r>
      <w:r w:rsidRPr="00B735D6">
        <w:rPr>
          <w:noProof/>
        </w:rPr>
        <w:t>Hamchali</w:t>
      </w:r>
      <w:r>
        <w:t xml:space="preserve"> strode in and </w:t>
      </w:r>
      <w:r w:rsidRPr="00B735D6">
        <w:rPr>
          <w:noProof/>
        </w:rPr>
        <w:t>took a place</w:t>
      </w:r>
      <w:r>
        <w:t xml:space="preserve"> at the head of the Archangel</w:t>
      </w:r>
      <w:r w:rsidR="007C1C14">
        <w:t>’s</w:t>
      </w:r>
      <w:r>
        <w:t xml:space="preserve"> horse team.</w:t>
      </w:r>
    </w:p>
    <w:p w14:paraId="323FA91C" w14:textId="599D0F0D" w:rsidR="00E7017B" w:rsidRDefault="00E7017B" w:rsidP="008839A7">
      <w:pPr>
        <w:tabs>
          <w:tab w:val="left" w:pos="1890"/>
        </w:tabs>
      </w:pPr>
      <w:r>
        <w:t>“Rupert is yours but</w:t>
      </w:r>
      <w:r w:rsidR="0052144E">
        <w:t xml:space="preserve"> the others go to the lions!” </w:t>
      </w:r>
      <w:r w:rsidR="0052144E" w:rsidRPr="00B735D6">
        <w:rPr>
          <w:noProof/>
        </w:rPr>
        <w:t>Auknot</w:t>
      </w:r>
      <w:r>
        <w:t xml:space="preserve"> commanded, “</w:t>
      </w:r>
      <w:r w:rsidR="00DD6F21">
        <w:t>The</w:t>
      </w:r>
      <w:r>
        <w:t xml:space="preserve"> </w:t>
      </w:r>
      <w:r w:rsidRPr="00B735D6">
        <w:rPr>
          <w:noProof/>
        </w:rPr>
        <w:t>litt</w:t>
      </w:r>
      <w:r>
        <w:t xml:space="preserve">le rebel included.” </w:t>
      </w:r>
    </w:p>
    <w:p w14:paraId="4F477774" w14:textId="43AA556B" w:rsidR="00E7017B" w:rsidRDefault="00E7017B" w:rsidP="008839A7">
      <w:pPr>
        <w:tabs>
          <w:tab w:val="left" w:pos="1890"/>
        </w:tabs>
      </w:pPr>
      <w:r>
        <w:t xml:space="preserve">Golden Warriors picked up the now wailing Virginia </w:t>
      </w:r>
      <w:r w:rsidR="0052144E">
        <w:t>and carried her behind the cage. T</w:t>
      </w:r>
      <w:r>
        <w:t>hey sat her on a ledge at the back, a</w:t>
      </w:r>
      <w:r w:rsidR="0052144E">
        <w:t xml:space="preserve">nd tied her in place. Then they </w:t>
      </w:r>
      <w:r>
        <w:t>went for the spray bottle and linen bag to approach the Creole’s snake.</w:t>
      </w:r>
    </w:p>
    <w:p w14:paraId="03BE86A5" w14:textId="1AAAB3D0" w:rsidR="00E7017B" w:rsidRDefault="00E7017B" w:rsidP="008839A7">
      <w:pPr>
        <w:tabs>
          <w:tab w:val="left" w:pos="1890"/>
        </w:tabs>
      </w:pPr>
      <w:r>
        <w:t xml:space="preserve">Rupert’s mind raced, who was in a position to help him? The Creole was about to be released from his snake, but what good was that? A distraction! </w:t>
      </w:r>
    </w:p>
    <w:p w14:paraId="3F4011D4" w14:textId="050E2F11" w:rsidR="00E7017B" w:rsidRDefault="00E7017B" w:rsidP="008839A7">
      <w:pPr>
        <w:tabs>
          <w:tab w:val="left" w:pos="1890"/>
        </w:tabs>
      </w:pPr>
      <w:r>
        <w:t>“Sing us</w:t>
      </w:r>
      <w:r w:rsidR="0052144E">
        <w:t xml:space="preserve"> out, old friend?” Rupert asked the Creole.</w:t>
      </w:r>
      <w:r>
        <w:t xml:space="preserve"> </w:t>
      </w:r>
      <w:r>
        <w:tab/>
      </w:r>
    </w:p>
    <w:p w14:paraId="17F8BA19" w14:textId="691F7190" w:rsidR="00E7017B" w:rsidRDefault="00E7017B" w:rsidP="008839A7">
      <w:pPr>
        <w:tabs>
          <w:tab w:val="left" w:pos="1890"/>
        </w:tabs>
      </w:pPr>
      <w:r>
        <w:lastRenderedPageBreak/>
        <w:t xml:space="preserve">Noureddine nodded </w:t>
      </w:r>
      <w:r w:rsidRPr="00B735D6">
        <w:rPr>
          <w:noProof/>
        </w:rPr>
        <w:t>apologet</w:t>
      </w:r>
      <w:r>
        <w:t>ically to Rupert; then tugged at the bridle of the lead horse</w:t>
      </w:r>
      <w:r w:rsidR="00DD6F21">
        <w:t>. He</w:t>
      </w:r>
      <w:r>
        <w:t xml:space="preserve"> began to turn the cage’s rig around to face the doors. The clack of the hooves on the marble shattered the silence. </w:t>
      </w:r>
    </w:p>
    <w:p w14:paraId="1EE242BD" w14:textId="5CB52207" w:rsidR="00E7017B" w:rsidRDefault="00E7017B" w:rsidP="008839A7">
      <w:pPr>
        <w:tabs>
          <w:tab w:val="left" w:pos="1890"/>
        </w:tabs>
      </w:pPr>
      <w:r>
        <w:t xml:space="preserve">The Creole began to sing a deep slow Spiritual, “Going down, to the River </w:t>
      </w:r>
      <w:r w:rsidR="00641A3B">
        <w:t>Jordan</w:t>
      </w:r>
      <w:r>
        <w:t xml:space="preserve">. Going down, </w:t>
      </w:r>
      <w:proofErr w:type="spellStart"/>
      <w:r>
        <w:t>gonna</w:t>
      </w:r>
      <w:proofErr w:type="spellEnd"/>
      <w:r>
        <w:t xml:space="preserve"> soothe my soul…”</w:t>
      </w:r>
    </w:p>
    <w:p w14:paraId="69270ED2" w14:textId="341B394A" w:rsidR="00E7017B" w:rsidRDefault="00E7017B" w:rsidP="008839A7">
      <w:pPr>
        <w:tabs>
          <w:tab w:val="left" w:pos="1890"/>
        </w:tabs>
      </w:pPr>
      <w:r>
        <w:t>“Fat</w:t>
      </w:r>
      <w:r w:rsidR="0052144E">
        <w:t xml:space="preserve">her, no!” Screamed Dr. </w:t>
      </w:r>
      <w:r w:rsidR="007C1C14">
        <w:t>Fiona as the cage lurched forward</w:t>
      </w:r>
      <w:r>
        <w:t>.</w:t>
      </w:r>
    </w:p>
    <w:p w14:paraId="1A70770B" w14:textId="1B07E5E7" w:rsidR="00E7017B" w:rsidRDefault="00E7017B" w:rsidP="008839A7">
      <w:pPr>
        <w:tabs>
          <w:tab w:val="left" w:pos="1890"/>
        </w:tabs>
      </w:pPr>
      <w:r>
        <w:t xml:space="preserve">His snake hissed but the Creole kept singing as the Golden Warriors approached him. </w:t>
      </w:r>
    </w:p>
    <w:p w14:paraId="679391EC" w14:textId="278E90A9" w:rsidR="00E7017B" w:rsidRDefault="00943704" w:rsidP="008839A7">
      <w:pPr>
        <w:tabs>
          <w:tab w:val="left" w:pos="1890"/>
        </w:tabs>
      </w:pPr>
      <w:r>
        <w:t xml:space="preserve">The Harpy flew to Dr. </w:t>
      </w:r>
      <w:r w:rsidR="00E7017B">
        <w:t>Fiona where she struggled near the back wheel of the turning</w:t>
      </w:r>
      <w:r>
        <w:t xml:space="preserve"> cage, “Good-bye</w:t>
      </w:r>
      <w:r w:rsidR="007C1C14">
        <w:t>, my dearest daughter</w:t>
      </w:r>
      <w:r>
        <w:t xml:space="preserve">,” </w:t>
      </w:r>
      <w:r w:rsidRPr="00B735D6">
        <w:rPr>
          <w:noProof/>
        </w:rPr>
        <w:t>Auknot</w:t>
      </w:r>
      <w:r w:rsidR="00E7017B">
        <w:t xml:space="preserve"> said. </w:t>
      </w:r>
    </w:p>
    <w:p w14:paraId="2351FC07" w14:textId="5F6DD80D" w:rsidR="00E7017B" w:rsidRDefault="00943704" w:rsidP="008839A7">
      <w:pPr>
        <w:tabs>
          <w:tab w:val="left" w:pos="1890"/>
        </w:tabs>
      </w:pPr>
      <w:r>
        <w:t xml:space="preserve">Dr. </w:t>
      </w:r>
      <w:r w:rsidR="00E7017B">
        <w:t xml:space="preserve">Fiona gave up. She went limp, her legs dragged. Ezra went pale, “My darling, no!” </w:t>
      </w:r>
    </w:p>
    <w:p w14:paraId="1B3E6499" w14:textId="643E6302" w:rsidR="00E7017B" w:rsidRDefault="00E7017B" w:rsidP="008839A7">
      <w:pPr>
        <w:tabs>
          <w:tab w:val="left" w:pos="1890"/>
        </w:tabs>
      </w:pPr>
      <w:r>
        <w:t xml:space="preserve">“Going down, to the River </w:t>
      </w:r>
      <w:r w:rsidR="00641A3B">
        <w:t>Jordan</w:t>
      </w:r>
      <w:r>
        <w:t xml:space="preserve">, Going down…,” </w:t>
      </w:r>
    </w:p>
    <w:p w14:paraId="43A60312" w14:textId="11C3A829" w:rsidR="00E7017B" w:rsidRDefault="00E7017B" w:rsidP="008839A7">
      <w:pPr>
        <w:tabs>
          <w:tab w:val="left" w:pos="1890"/>
        </w:tabs>
      </w:pPr>
      <w:r>
        <w:t xml:space="preserve">Rupert noticed the Creole’s song was having an effect on the Creole’s snake. It was mesmerized, swaying to the tune. </w:t>
      </w:r>
    </w:p>
    <w:p w14:paraId="52D099F0" w14:textId="4654BD8D" w:rsidR="00E7017B" w:rsidRDefault="00943704" w:rsidP="008839A7">
      <w:pPr>
        <w:tabs>
          <w:tab w:val="left" w:pos="1890"/>
        </w:tabs>
      </w:pPr>
      <w:r>
        <w:t xml:space="preserve">“Quit that singing,” </w:t>
      </w:r>
      <w:r w:rsidRPr="00B735D6">
        <w:rPr>
          <w:noProof/>
        </w:rPr>
        <w:t>Auknot</w:t>
      </w:r>
      <w:r w:rsidR="00E7017B">
        <w:t xml:space="preserve"> said. </w:t>
      </w:r>
    </w:p>
    <w:p w14:paraId="27AE6235" w14:textId="625B8483" w:rsidR="00E7017B" w:rsidRDefault="00E7017B" w:rsidP="008839A7">
      <w:pPr>
        <w:tabs>
          <w:tab w:val="left" w:pos="1890"/>
        </w:tabs>
      </w:pPr>
      <w:r>
        <w:t xml:space="preserve">The Harpy flew to </w:t>
      </w:r>
      <w:r w:rsidR="00943704">
        <w:t xml:space="preserve">the table between </w:t>
      </w:r>
      <w:r w:rsidR="00943704" w:rsidRPr="00B735D6">
        <w:rPr>
          <w:noProof/>
        </w:rPr>
        <w:t>Lowelle</w:t>
      </w:r>
      <w:r w:rsidR="00943704">
        <w:t xml:space="preserve"> and Auknot</w:t>
      </w:r>
      <w:r>
        <w:t xml:space="preserve">’s </w:t>
      </w:r>
      <w:r w:rsidR="00943704">
        <w:t xml:space="preserve">floating </w:t>
      </w:r>
      <w:r>
        <w:t>emerald eyes. The bottle with the demon belched and giggled with delight. The Harpy swayed to the Creole’s song.</w:t>
      </w:r>
    </w:p>
    <w:p w14:paraId="67FA52CF" w14:textId="7A54F015" w:rsidR="00E7017B" w:rsidRDefault="00E7017B" w:rsidP="008839A7">
      <w:pPr>
        <w:tabs>
          <w:tab w:val="left" w:pos="1890"/>
        </w:tabs>
      </w:pPr>
      <w:r>
        <w:t xml:space="preserve">The </w:t>
      </w:r>
      <w:smartTag w:uri="urn:schemas-microsoft-com:office:smarttags" w:element="place">
        <w:r>
          <w:t>Archangel</w:t>
        </w:r>
      </w:smartTag>
      <w:r>
        <w:t xml:space="preserve">’s captor snake began to sway in rhythm with the Creole’s snake and the Harpy. The Golden Warriors made their move to send spray down the Creole snake’s throat. </w:t>
      </w:r>
    </w:p>
    <w:p w14:paraId="0947BAF3" w14:textId="1CF713C2" w:rsidR="00E7017B" w:rsidRDefault="00E7017B" w:rsidP="008839A7">
      <w:pPr>
        <w:tabs>
          <w:tab w:val="left" w:pos="1890"/>
        </w:tabs>
      </w:pPr>
      <w:r>
        <w:t xml:space="preserve">The cobra reared back and in one swift motion untwisted itself from the Creole’s body. Trying to stay clear of the snake, the surprised Golden Warriors stumbled back and fell. </w:t>
      </w:r>
    </w:p>
    <w:p w14:paraId="1FDBB766" w14:textId="3A839EC7" w:rsidR="00E7017B" w:rsidRDefault="00E7017B" w:rsidP="008839A7">
      <w:pPr>
        <w:tabs>
          <w:tab w:val="left" w:pos="1890"/>
        </w:tabs>
      </w:pPr>
      <w:r>
        <w:t>“</w:t>
      </w:r>
      <w:proofErr w:type="spellStart"/>
      <w:r>
        <w:t>Gonna</w:t>
      </w:r>
      <w:proofErr w:type="spellEnd"/>
      <w:r>
        <w:t xml:space="preserve"> find…the One who loves me,” the Creole continued to sing.</w:t>
      </w:r>
    </w:p>
    <w:p w14:paraId="4B178398" w14:textId="0AB9BAA8" w:rsidR="00E7017B" w:rsidRDefault="00E7017B" w:rsidP="008839A7">
      <w:pPr>
        <w:tabs>
          <w:tab w:val="left" w:pos="1890"/>
        </w:tabs>
      </w:pPr>
      <w:r>
        <w:t xml:space="preserve">The </w:t>
      </w:r>
      <w:smartTag w:uri="urn:schemas-microsoft-com:office:smarttags" w:element="place">
        <w:r>
          <w:t>Archangel</w:t>
        </w:r>
      </w:smartTag>
      <w:r>
        <w:t>’s snake gracefully untwisted and joined the Creole’s snake in a race to the thrones. Golden Warriors frantically whacked at the snakes with no luck.</w:t>
      </w:r>
    </w:p>
    <w:p w14:paraId="60203941" w14:textId="43C089F6" w:rsidR="00E7017B" w:rsidRDefault="00E7017B" w:rsidP="008839A7">
      <w:pPr>
        <w:tabs>
          <w:tab w:val="left" w:pos="1890"/>
        </w:tabs>
      </w:pPr>
      <w:r>
        <w:lastRenderedPageBreak/>
        <w:t>“</w:t>
      </w:r>
      <w:proofErr w:type="spellStart"/>
      <w:r>
        <w:t>Gonna</w:t>
      </w:r>
      <w:proofErr w:type="spellEnd"/>
      <w:r>
        <w:t xml:space="preserve"> find…the One who loves me,” the Creole’s refrain echoed through the room. </w:t>
      </w:r>
    </w:p>
    <w:p w14:paraId="4F41670D" w14:textId="4D0502A2" w:rsidR="00E7017B" w:rsidRDefault="00E7017B" w:rsidP="008839A7">
      <w:pPr>
        <w:tabs>
          <w:tab w:val="left" w:pos="1890"/>
        </w:tabs>
      </w:pPr>
      <w:r>
        <w:t>“</w:t>
      </w:r>
      <w:proofErr w:type="spellStart"/>
      <w:r>
        <w:t>Psst</w:t>
      </w:r>
      <w:proofErr w:type="spellEnd"/>
      <w:r>
        <w:t xml:space="preserve">, George!” Rupert whispered. </w:t>
      </w:r>
    </w:p>
    <w:p w14:paraId="1B1B41E8" w14:textId="105A39A4" w:rsidR="00E7017B" w:rsidRDefault="00E7017B" w:rsidP="008839A7">
      <w:pPr>
        <w:tabs>
          <w:tab w:val="left" w:pos="1890"/>
        </w:tabs>
      </w:pPr>
      <w:r>
        <w:t xml:space="preserve">“Yes, Boss,” George whispered back, “you got a plan?” </w:t>
      </w:r>
    </w:p>
    <w:p w14:paraId="7FBC0F22" w14:textId="3075E98A" w:rsidR="00E7017B" w:rsidRDefault="00313B4C" w:rsidP="008839A7">
      <w:pPr>
        <w:tabs>
          <w:tab w:val="left" w:pos="1890"/>
        </w:tabs>
      </w:pPr>
      <w:r>
        <w:t xml:space="preserve">Free of his snake, the </w:t>
      </w:r>
      <w:r w:rsidR="00E7017B">
        <w:t xml:space="preserve">Archangel Bergen moved forward in slow stiff motion towards the cage. He grabbed it with one hand. The cage shuttered and stopped its forward motion. </w:t>
      </w:r>
    </w:p>
    <w:p w14:paraId="6C9D91D8" w14:textId="29D8393D" w:rsidR="00E7017B" w:rsidRDefault="00E7017B" w:rsidP="008839A7">
      <w:pPr>
        <w:tabs>
          <w:tab w:val="left" w:pos="1890"/>
        </w:tabs>
      </w:pPr>
      <w:r>
        <w:t>“</w:t>
      </w:r>
      <w:smartTag w:uri="urn:schemas-microsoft-com:office:smarttags" w:element="State">
        <w:r>
          <w:t>Virginia</w:t>
        </w:r>
      </w:smartTag>
      <w:r>
        <w:t xml:space="preserve">,” the </w:t>
      </w:r>
      <w:smartTag w:uri="urn:schemas-microsoft-com:office:smarttags" w:element="place">
        <w:r>
          <w:t>Archangel</w:t>
        </w:r>
      </w:smartTag>
      <w:r>
        <w:t xml:space="preserve"> said in a soft voice.</w:t>
      </w:r>
    </w:p>
    <w:p w14:paraId="73F10D77" w14:textId="2F38EA8A" w:rsidR="00E7017B" w:rsidRDefault="00E7017B" w:rsidP="008839A7">
      <w:pPr>
        <w:tabs>
          <w:tab w:val="left" w:pos="1890"/>
        </w:tabs>
      </w:pPr>
      <w:r>
        <w:t xml:space="preserve">“No! I won’t go with you I won’t,” </w:t>
      </w:r>
      <w:smartTag w:uri="urn:schemas-microsoft-com:office:smarttags" w:element="place">
        <w:smartTag w:uri="urn:schemas-microsoft-com:office:smarttags" w:element="State">
          <w:r>
            <w:t>Virginia</w:t>
          </w:r>
        </w:smartTag>
      </w:smartTag>
      <w:r>
        <w:t xml:space="preserve"> screamed at him, “I hate you!” </w:t>
      </w:r>
    </w:p>
    <w:p w14:paraId="019E9422" w14:textId="76E680EF" w:rsidR="00E7017B" w:rsidRDefault="00BD2A75" w:rsidP="008839A7">
      <w:pPr>
        <w:tabs>
          <w:tab w:val="left" w:pos="1890"/>
        </w:tabs>
      </w:pPr>
      <w:r>
        <w:t>The snakes had reached the dais. T</w:t>
      </w:r>
      <w:r w:rsidR="00E7017B">
        <w:t>hey wound their wa</w:t>
      </w:r>
      <w:r w:rsidR="00943704">
        <w:t xml:space="preserve">y towards the smoky figure of </w:t>
      </w:r>
      <w:r w:rsidR="00943704" w:rsidRPr="00B735D6">
        <w:rPr>
          <w:noProof/>
        </w:rPr>
        <w:t>Auknot</w:t>
      </w:r>
      <w:r w:rsidR="00313B4C">
        <w:t>. The sun was</w:t>
      </w:r>
      <w:r>
        <w:t xml:space="preserve"> set</w:t>
      </w:r>
      <w:r w:rsidR="00313B4C">
        <w:t>ting</w:t>
      </w:r>
      <w:r>
        <w:t>. T</w:t>
      </w:r>
      <w:r w:rsidR="00E7017B">
        <w:t xml:space="preserve">he room glowed with </w:t>
      </w:r>
      <w:r w:rsidR="00E7017B" w:rsidRPr="00B735D6">
        <w:rPr>
          <w:noProof/>
        </w:rPr>
        <w:t>orange</w:t>
      </w:r>
      <w:r w:rsidR="00E7017B">
        <w:t xml:space="preserve"> sunset. The Harpy flew about and breathed torches to life, the flames fluttered shadows on the walls. </w:t>
      </w:r>
    </w:p>
    <w:p w14:paraId="3BA5803E" w14:textId="24461A08" w:rsidR="00E7017B" w:rsidRDefault="00E7017B" w:rsidP="008839A7">
      <w:pPr>
        <w:tabs>
          <w:tab w:val="left" w:pos="1890"/>
        </w:tabs>
      </w:pPr>
      <w:r>
        <w:t>“</w:t>
      </w:r>
      <w:r w:rsidR="00943704">
        <w:t xml:space="preserve">The cobras, they’re going for </w:t>
      </w:r>
      <w:r w:rsidR="00943704" w:rsidRPr="00B735D6">
        <w:rPr>
          <w:noProof/>
        </w:rPr>
        <w:t>Auknot</w:t>
      </w:r>
      <w:r>
        <w:t xml:space="preserve">!” George said. </w:t>
      </w:r>
    </w:p>
    <w:p w14:paraId="5735A496" w14:textId="280AEF9E" w:rsidR="00E7017B" w:rsidRDefault="00E7017B" w:rsidP="008839A7">
      <w:pPr>
        <w:tabs>
          <w:tab w:val="left" w:pos="1890"/>
        </w:tabs>
      </w:pPr>
      <w:r>
        <w:t>“They take th</w:t>
      </w:r>
      <w:r w:rsidR="00943704">
        <w:t xml:space="preserve">e song literally,” Dr. </w:t>
      </w:r>
      <w:r>
        <w:t>Fiona said, “they love Father.”</w:t>
      </w:r>
    </w:p>
    <w:p w14:paraId="3FF80089" w14:textId="0964D7FC" w:rsidR="00E7017B" w:rsidRDefault="00E7017B" w:rsidP="008839A7">
      <w:pPr>
        <w:tabs>
          <w:tab w:val="left" w:pos="1890"/>
        </w:tabs>
      </w:pPr>
      <w:r>
        <w:t xml:space="preserve">Rupert knew they only had a few moments of chaos to make a move, “Can’t we transport?” Rupert asked. </w:t>
      </w:r>
    </w:p>
    <w:p w14:paraId="28394CC8" w14:textId="04E7221A" w:rsidR="00E7017B" w:rsidRDefault="00BD2A75" w:rsidP="008839A7">
      <w:pPr>
        <w:tabs>
          <w:tab w:val="left" w:pos="1890"/>
        </w:tabs>
      </w:pPr>
      <w:r>
        <w:t>“No, it makes</w:t>
      </w:r>
      <w:r w:rsidR="00E7017B">
        <w:t xml:space="preserve"> a vortex of the cage,” George replied, glaring at Archangel Bergen as he passed them on the way to now screaming Virginia. </w:t>
      </w:r>
    </w:p>
    <w:p w14:paraId="3943534C" w14:textId="032C3065" w:rsidR="00E7017B" w:rsidRDefault="00E7017B" w:rsidP="008839A7">
      <w:pPr>
        <w:tabs>
          <w:tab w:val="left" w:pos="1890"/>
        </w:tabs>
      </w:pPr>
      <w:r>
        <w:t xml:space="preserve">“Quickly, what does everyone have?” Rupert asked. </w:t>
      </w:r>
    </w:p>
    <w:p w14:paraId="66DF5EC0" w14:textId="11101B4B" w:rsidR="00E7017B" w:rsidRDefault="00E7017B" w:rsidP="008839A7">
      <w:pPr>
        <w:tabs>
          <w:tab w:val="left" w:pos="1890"/>
        </w:tabs>
      </w:pPr>
      <w:r>
        <w:t>“Nothing but an old man’s sorrow,” replied Ezra.</w:t>
      </w:r>
    </w:p>
    <w:p w14:paraId="2242EB48" w14:textId="3386E903" w:rsidR="00E7017B" w:rsidRDefault="00E7017B" w:rsidP="008839A7">
      <w:pPr>
        <w:tabs>
          <w:tab w:val="left" w:pos="1890"/>
        </w:tabs>
      </w:pPr>
      <w:r>
        <w:t xml:space="preserve">“Oh darling, </w:t>
      </w:r>
      <w:r w:rsidR="00943704">
        <w:t xml:space="preserve">you have my love,” Dr. </w:t>
      </w:r>
      <w:r>
        <w:t xml:space="preserve">Fiona said, “and I have seeds, some seeds from the Night Blooming Cereus! In my jacket pocket!” </w:t>
      </w:r>
    </w:p>
    <w:p w14:paraId="7C48E279" w14:textId="1348F784" w:rsidR="00E7017B" w:rsidRDefault="00E7017B" w:rsidP="008839A7">
      <w:pPr>
        <w:tabs>
          <w:tab w:val="left" w:pos="1890"/>
        </w:tabs>
      </w:pPr>
      <w:r>
        <w:t xml:space="preserve">“Praise </w:t>
      </w:r>
      <w:r w:rsidRPr="00B735D6">
        <w:rPr>
          <w:noProof/>
        </w:rPr>
        <w:t>be</w:t>
      </w:r>
      <w:r>
        <w:t>,” said Rupert, “we can use those…”</w:t>
      </w:r>
    </w:p>
    <w:p w14:paraId="13253A70" w14:textId="6DFB7601" w:rsidR="00E7017B" w:rsidRDefault="00FF44BD" w:rsidP="008839A7">
      <w:pPr>
        <w:tabs>
          <w:tab w:val="left" w:pos="1890"/>
        </w:tabs>
      </w:pPr>
      <w:r>
        <w:t xml:space="preserve">“You stole those from me, they’re </w:t>
      </w:r>
      <w:r w:rsidR="00E7017B">
        <w:t xml:space="preserve">mine!” screamed </w:t>
      </w:r>
      <w:smartTag w:uri="urn:schemas-microsoft-com:office:smarttags" w:element="place">
        <w:smartTag w:uri="urn:schemas-microsoft-com:office:smarttags" w:element="State">
          <w:r w:rsidR="00E7017B">
            <w:t>Virginia</w:t>
          </w:r>
        </w:smartTag>
      </w:smartTag>
      <w:r w:rsidR="00E7017B">
        <w:t>.</w:t>
      </w:r>
    </w:p>
    <w:p w14:paraId="163FA58B" w14:textId="5370054F" w:rsidR="00E7017B" w:rsidRDefault="00E7017B" w:rsidP="008839A7">
      <w:pPr>
        <w:tabs>
          <w:tab w:val="left" w:pos="1890"/>
        </w:tabs>
      </w:pPr>
      <w:r>
        <w:lastRenderedPageBreak/>
        <w:t>“I’ll take those,” Archangel Bergen said stridin</w:t>
      </w:r>
      <w:r w:rsidR="00943704">
        <w:t>g over. He dug into Dr.</w:t>
      </w:r>
      <w:r w:rsidR="00313B4C">
        <w:t xml:space="preserve"> Fiona’s pocket and pulled</w:t>
      </w:r>
      <w:r>
        <w:t xml:space="preserve"> out a small </w:t>
      </w:r>
      <w:r w:rsidR="00FF44BD">
        <w:t xml:space="preserve">paper </w:t>
      </w:r>
      <w:r>
        <w:t xml:space="preserve">packet. The Archangel continued to the back of the cage to untie </w:t>
      </w:r>
      <w:smartTag w:uri="urn:schemas-microsoft-com:office:smarttags" w:element="place">
        <w:smartTag w:uri="urn:schemas-microsoft-com:office:smarttags" w:element="State">
          <w:r>
            <w:t>Virginia</w:t>
          </w:r>
        </w:smartTag>
      </w:smartTag>
      <w:r>
        <w:t xml:space="preserve">, he offered the packet to her. She grabbed it but wouldn’t look at him. </w:t>
      </w:r>
    </w:p>
    <w:p w14:paraId="22BE8A95" w14:textId="2016F908" w:rsidR="00E7017B" w:rsidRDefault="00E7017B" w:rsidP="008839A7">
      <w:pPr>
        <w:tabs>
          <w:tab w:val="left" w:pos="1890"/>
        </w:tabs>
      </w:pPr>
      <w:r>
        <w:t xml:space="preserve">The cage shuddered under the </w:t>
      </w:r>
      <w:smartTag w:uri="urn:schemas-microsoft-com:office:smarttags" w:element="place">
        <w:r>
          <w:t>Archangel</w:t>
        </w:r>
      </w:smartTag>
      <w:r>
        <w:t xml:space="preserve">’s touch. The Martyr’s hair ropes rained tears of Saint’s sweat. Rupert managed to catch a </w:t>
      </w:r>
      <w:r w:rsidRPr="00B735D6">
        <w:rPr>
          <w:noProof/>
        </w:rPr>
        <w:t>tear on</w:t>
      </w:r>
      <w:r>
        <w:t xml:space="preserve"> his lip. The last ingredient to save </w:t>
      </w:r>
      <w:r w:rsidRPr="00B735D6">
        <w:rPr>
          <w:noProof/>
        </w:rPr>
        <w:t>Lowelle</w:t>
      </w:r>
      <w:r>
        <w:t xml:space="preserve"> from the </w:t>
      </w:r>
      <w:r w:rsidRPr="00B735D6">
        <w:rPr>
          <w:noProof/>
        </w:rPr>
        <w:t>poison of</w:t>
      </w:r>
      <w:r>
        <w:t xml:space="preserve"> Froth of Venus was as close as the tip of his tongue and he was helpless!</w:t>
      </w:r>
    </w:p>
    <w:p w14:paraId="02D73BBE" w14:textId="0A563E9B" w:rsidR="00E7017B" w:rsidRDefault="00E7017B" w:rsidP="008839A7">
      <w:pPr>
        <w:tabs>
          <w:tab w:val="left" w:pos="1890"/>
        </w:tabs>
      </w:pPr>
      <w:r>
        <w:t xml:space="preserve">“My Maker come…carry me home,” the Creole sang. </w:t>
      </w:r>
    </w:p>
    <w:p w14:paraId="161B91B0" w14:textId="3E968D42" w:rsidR="00E7017B" w:rsidRDefault="00D700AF" w:rsidP="008839A7">
      <w:pPr>
        <w:tabs>
          <w:tab w:val="left" w:pos="1890"/>
        </w:tabs>
      </w:pPr>
      <w:r>
        <w:t>Rupert screamed</w:t>
      </w:r>
      <w:r w:rsidR="00E7017B">
        <w:t xml:space="preserve"> inside his heart, ‘</w:t>
      </w:r>
      <w:r w:rsidR="00E7017B" w:rsidRPr="00B735D6">
        <w:rPr>
          <w:noProof/>
        </w:rPr>
        <w:t>Lowelle</w:t>
      </w:r>
      <w:r w:rsidR="00E7017B">
        <w:t xml:space="preserve"> is mine, carry me home.’ He never willed anything harder than he willed his freedom to save her. His desire for </w:t>
      </w:r>
      <w:r w:rsidR="00E7017B" w:rsidRPr="00B735D6">
        <w:rPr>
          <w:noProof/>
        </w:rPr>
        <w:t>Lowelle</w:t>
      </w:r>
      <w:r w:rsidR="00E7017B">
        <w:t xml:space="preserve"> warmed his core.</w:t>
      </w:r>
    </w:p>
    <w:p w14:paraId="3AB0C01E" w14:textId="5011711C" w:rsidR="00E7017B" w:rsidRDefault="006E6529" w:rsidP="008839A7">
      <w:pPr>
        <w:tabs>
          <w:tab w:val="left" w:pos="1890"/>
        </w:tabs>
      </w:pPr>
      <w:r>
        <w:t xml:space="preserve">Snakes wrapped around </w:t>
      </w:r>
      <w:r w:rsidR="00943704">
        <w:t>Auknot</w:t>
      </w:r>
      <w:r>
        <w:t>’s smoky legs</w:t>
      </w:r>
      <w:r w:rsidR="00E7017B">
        <w:t>.</w:t>
      </w:r>
      <w:r>
        <w:t xml:space="preserve"> The smoke swirled higher</w:t>
      </w:r>
      <w:r w:rsidR="00E7017B">
        <w:t>, the eme</w:t>
      </w:r>
      <w:r>
        <w:t xml:space="preserve">rald eyes rose with it until they towered </w:t>
      </w:r>
      <w:r w:rsidR="00E7017B">
        <w:t xml:space="preserve">over the room. As the snakes </w:t>
      </w:r>
      <w:r w:rsidR="00943704">
        <w:t>reached waist high, Auknot</w:t>
      </w:r>
      <w:r w:rsidR="00E7017B">
        <w:t>’s opaque smoke hands grabbed their heads and held them out at his waist. He laughed t</w:t>
      </w:r>
      <w:r w:rsidR="00943704">
        <w:t xml:space="preserve">hrough the Harpy, who circled </w:t>
      </w:r>
      <w:r w:rsidR="00943704" w:rsidRPr="00B735D6">
        <w:rPr>
          <w:noProof/>
        </w:rPr>
        <w:t>Auknot</w:t>
      </w:r>
      <w:r w:rsidR="00943704">
        <w:t xml:space="preserve"> in golden light</w:t>
      </w:r>
      <w:r w:rsidR="00E7017B">
        <w:t>ning flashes.</w:t>
      </w:r>
    </w:p>
    <w:p w14:paraId="29C70BB4" w14:textId="120CE2AD" w:rsidR="00E7017B" w:rsidRDefault="00E7017B" w:rsidP="008839A7">
      <w:pPr>
        <w:tabs>
          <w:tab w:val="left" w:pos="1890"/>
        </w:tabs>
      </w:pPr>
      <w:r>
        <w:t xml:space="preserve">“If we’re to get out of here, I need an antidote for the tainted Cinnamon and Sandalwood!” Archangel Bergen shouted at Ezra. </w:t>
      </w:r>
    </w:p>
    <w:p w14:paraId="5418B2D5" w14:textId="0BCEF644" w:rsidR="00E7017B" w:rsidRDefault="00943704" w:rsidP="008839A7">
      <w:pPr>
        <w:tabs>
          <w:tab w:val="left" w:pos="1890"/>
        </w:tabs>
      </w:pPr>
      <w:r>
        <w:t>“Only Auknot</w:t>
      </w:r>
      <w:r w:rsidR="00E7017B">
        <w:t>’s powerlessness can release you,” Ezra replied, weary.</w:t>
      </w:r>
    </w:p>
    <w:p w14:paraId="5291894B" w14:textId="5366075E" w:rsidR="00943704" w:rsidRDefault="00E7017B" w:rsidP="008839A7">
      <w:pPr>
        <w:tabs>
          <w:tab w:val="left" w:pos="1890"/>
        </w:tabs>
      </w:pPr>
      <w:r>
        <w:t>“It’s too late, all humani</w:t>
      </w:r>
      <w:r w:rsidR="00943704">
        <w:t>ty has been saved by Auknot,” the Dark Beauty cooed.</w:t>
      </w:r>
    </w:p>
    <w:p w14:paraId="344CDC03" w14:textId="77777777" w:rsidR="00E7017B" w:rsidRDefault="00943704" w:rsidP="008839A7">
      <w:pPr>
        <w:tabs>
          <w:tab w:val="left" w:pos="1890"/>
        </w:tabs>
      </w:pPr>
      <w:r>
        <w:t>“It’s your fault Rupert, humanity is doomed</w:t>
      </w:r>
      <w:r w:rsidR="00E7017B">
        <w:t>, congratulations, you’ve finished us</w:t>
      </w:r>
      <w:r>
        <w:t>!” Virginia shouted.</w:t>
      </w:r>
    </w:p>
    <w:p w14:paraId="03A129CC" w14:textId="14F2F13A" w:rsidR="00E7017B" w:rsidRDefault="00943704" w:rsidP="008839A7">
      <w:pPr>
        <w:tabs>
          <w:tab w:val="left" w:pos="1890"/>
        </w:tabs>
      </w:pPr>
      <w:r>
        <w:t>Rupert shut out the</w:t>
      </w:r>
      <w:r w:rsidR="00E7017B">
        <w:t xml:space="preserve"> voice</w:t>
      </w:r>
      <w:r>
        <w:t>s</w:t>
      </w:r>
      <w:r w:rsidR="00E7017B">
        <w:t xml:space="preserve"> and concentrated on </w:t>
      </w:r>
      <w:r w:rsidR="00E7017B" w:rsidRPr="00B735D6">
        <w:rPr>
          <w:noProof/>
        </w:rPr>
        <w:t>Lowelle</w:t>
      </w:r>
      <w:r w:rsidR="00E7017B">
        <w:t xml:space="preserve">. He was confident in his assumption; right desires opened locked doors didn’t they? How could his love for her be wrong? </w:t>
      </w:r>
    </w:p>
    <w:p w14:paraId="58CD2E41" w14:textId="3BED199E" w:rsidR="00E7017B" w:rsidRDefault="00E7017B" w:rsidP="008839A7">
      <w:pPr>
        <w:tabs>
          <w:tab w:val="left" w:pos="1890"/>
        </w:tabs>
      </w:pPr>
      <w:r>
        <w:t>“Carry me home, to the One who loves me,” sang the Creole.</w:t>
      </w:r>
    </w:p>
    <w:p w14:paraId="527467D4" w14:textId="31A06AB7" w:rsidR="00E7017B" w:rsidRDefault="00E7017B" w:rsidP="008839A7">
      <w:pPr>
        <w:tabs>
          <w:tab w:val="left" w:pos="1890"/>
        </w:tabs>
      </w:pPr>
      <w:r>
        <w:lastRenderedPageBreak/>
        <w:t>Rupert ignored all else in the room. He began at her feet, delicate and ladylike in thin sandals, her pearlescent white toenails reflected the full moon that had risen and was now pouring through the opening in the ceiling. Her ankles, dainty wi</w:t>
      </w:r>
      <w:r w:rsidR="00CD29BB">
        <w:t>th delicate bones defined</w:t>
      </w:r>
      <w:r>
        <w:t xml:space="preserve">, were tied with white satin ribbons. Her calves curved pale and disappeared under the hem of swan feathers. Her waist was as pronounced in a satin belt as it was the first day in the window of Oblivion, the place where she belonged, at Rupert’s side. Her lace gloved hands rested in her lap, Rupert peeled off the gloves in his mind and he could feel her palms, cool and soothing on his cheek. Her chest barely rose with faint breath. The length of her neck made his eyes well with tears of admiration, the soft round curve of her chin called out for his lips, her </w:t>
      </w:r>
      <w:r w:rsidRPr="00B735D6">
        <w:rPr>
          <w:noProof/>
        </w:rPr>
        <w:t>pert</w:t>
      </w:r>
      <w:r>
        <w:t xml:space="preserve"> </w:t>
      </w:r>
      <w:r w:rsidRPr="00B735D6">
        <w:rPr>
          <w:noProof/>
        </w:rPr>
        <w:t>lips for</w:t>
      </w:r>
      <w:r>
        <w:t xml:space="preserve"> his forehead. The eyelashes of her closed eyes rested on her angled cheek. Rupert imagined he could see her amber-spiked fawn eyes, she must be dreaming of their life together. The crown of her </w:t>
      </w:r>
      <w:r w:rsidRPr="00B735D6">
        <w:rPr>
          <w:noProof/>
        </w:rPr>
        <w:t>fawn colored</w:t>
      </w:r>
      <w:r>
        <w:t xml:space="preserve"> hair shone above a band of gardenias in the light of torch fire, like her halo. The soft hair curved and flowed to her waist, adorned with tiny violets. Rupert imagined replacing each tiny flower with his kisses. </w:t>
      </w:r>
    </w:p>
    <w:p w14:paraId="56BFFF4A" w14:textId="3ABB8F31" w:rsidR="00E7017B" w:rsidRDefault="00E7017B" w:rsidP="008839A7">
      <w:pPr>
        <w:tabs>
          <w:tab w:val="left" w:pos="1890"/>
        </w:tabs>
      </w:pPr>
      <w:r>
        <w:t xml:space="preserve">The cage was shivering and creaking. The welds that held bars in place were popping. The bars were glowing with heat. The gold </w:t>
      </w:r>
      <w:r w:rsidR="00943704">
        <w:t xml:space="preserve">on the chains holding Ezra, Dr. </w:t>
      </w:r>
      <w:r>
        <w:t>Fiona, and George were softening. George yanked his wrists free and helped the others.</w:t>
      </w:r>
    </w:p>
    <w:p w14:paraId="1EB19A78" w14:textId="348F27A8" w:rsidR="00E7017B" w:rsidRDefault="00E7017B" w:rsidP="008839A7">
      <w:pPr>
        <w:tabs>
          <w:tab w:val="left" w:pos="1890"/>
        </w:tabs>
      </w:pPr>
      <w:r>
        <w:t>“</w:t>
      </w:r>
      <w:r w:rsidRPr="00B735D6">
        <w:rPr>
          <w:noProof/>
        </w:rPr>
        <w:t>Lowelle</w:t>
      </w:r>
      <w:r>
        <w:t xml:space="preserve">, I love you!” shouted Rupert at full force, “I </w:t>
      </w:r>
      <w:r w:rsidRPr="00943704">
        <w:rPr>
          <w:i/>
        </w:rPr>
        <w:t>will</w:t>
      </w:r>
      <w:r>
        <w:t xml:space="preserve"> be with you!”</w:t>
      </w:r>
    </w:p>
    <w:p w14:paraId="1E7FA63E" w14:textId="56F3EA53" w:rsidR="00E7017B" w:rsidRDefault="00943704" w:rsidP="008839A7">
      <w:pPr>
        <w:tabs>
          <w:tab w:val="left" w:pos="1890"/>
        </w:tabs>
      </w:pPr>
      <w:r>
        <w:t>Auknot</w:t>
      </w:r>
      <w:r w:rsidR="00E7017B">
        <w:t xml:space="preserve">’s eyes, almost at the ceiling, were growing larger. His laughter had turned mad. </w:t>
      </w:r>
    </w:p>
    <w:p w14:paraId="2219584A" w14:textId="1CB97967" w:rsidR="00E7017B" w:rsidRDefault="00E7017B" w:rsidP="008839A7">
      <w:pPr>
        <w:tabs>
          <w:tab w:val="left" w:pos="1890"/>
        </w:tabs>
      </w:pPr>
      <w:r>
        <w:t>“</w:t>
      </w:r>
      <w:proofErr w:type="spellStart"/>
      <w:r>
        <w:t>Gonna</w:t>
      </w:r>
      <w:proofErr w:type="spellEnd"/>
      <w:r>
        <w:t xml:space="preserve"> be, with the One who loves me,” the Creole had found a viola in the litter left by the wedding orchestra and drew the bow deep and slow to his song.</w:t>
      </w:r>
    </w:p>
    <w:p w14:paraId="415CD876" w14:textId="2543BC17" w:rsidR="00E7017B" w:rsidRDefault="00E7017B" w:rsidP="008839A7">
      <w:pPr>
        <w:tabs>
          <w:tab w:val="left" w:pos="1890"/>
        </w:tabs>
      </w:pPr>
      <w:r>
        <w:t xml:space="preserve">Archangel Bergen set </w:t>
      </w:r>
      <w:smartTag w:uri="urn:schemas-microsoft-com:office:smarttags" w:element="place">
        <w:smartTag w:uri="urn:schemas-microsoft-com:office:smarttags" w:element="State">
          <w:r>
            <w:t>Virginia</w:t>
          </w:r>
        </w:smartTag>
      </w:smartTag>
      <w:r>
        <w:t xml:space="preserve">, now exhausted and quiet, next to the Creole. </w:t>
      </w:r>
    </w:p>
    <w:p w14:paraId="21E90EF2" w14:textId="0F070F53" w:rsidR="00E7017B" w:rsidRDefault="00E7017B" w:rsidP="008839A7">
      <w:pPr>
        <w:tabs>
          <w:tab w:val="left" w:pos="1890"/>
        </w:tabs>
      </w:pPr>
      <w:r>
        <w:t xml:space="preserve">The </w:t>
      </w:r>
      <w:smartTag w:uri="urn:schemas-microsoft-com:office:smarttags" w:element="place">
        <w:r>
          <w:t>Archangel</w:t>
        </w:r>
      </w:smartTag>
      <w:r w:rsidR="00943704">
        <w:t xml:space="preserve"> drew his sword. He charged </w:t>
      </w:r>
      <w:r w:rsidR="00943704" w:rsidRPr="00B735D6">
        <w:rPr>
          <w:noProof/>
        </w:rPr>
        <w:t>Auknot</w:t>
      </w:r>
      <w:r>
        <w:t xml:space="preserve">. </w:t>
      </w:r>
    </w:p>
    <w:p w14:paraId="04EF18DC" w14:textId="7FE88380" w:rsidR="00E7017B" w:rsidRDefault="00E7017B" w:rsidP="008839A7">
      <w:pPr>
        <w:tabs>
          <w:tab w:val="left" w:pos="1890"/>
        </w:tabs>
      </w:pPr>
      <w:r>
        <w:lastRenderedPageBreak/>
        <w:t>The cage</w:t>
      </w:r>
      <w:r w:rsidR="00BD2A75">
        <w:t xml:space="preserve"> heaved a sigh and burst open, the</w:t>
      </w:r>
      <w:r>
        <w:t xml:space="preserve"> fog of darkness from inside flew up to the ceiling and out into the night. Rupert fell to the floor of the cage with a thud. He found the Martyr’s hair ropes no longer bound him tight but were softly </w:t>
      </w:r>
      <w:r w:rsidRPr="00B735D6">
        <w:rPr>
          <w:noProof/>
        </w:rPr>
        <w:t>resting around</w:t>
      </w:r>
      <w:r>
        <w:t xml:space="preserve"> his limbs, wrapping him like a caress. Yes, desire opened all doors. He quickly </w:t>
      </w:r>
      <w:r w:rsidR="00CD29BB">
        <w:t>popped open a</w:t>
      </w:r>
      <w:r w:rsidR="00BD2A75">
        <w:t xml:space="preserve"> bottle </w:t>
      </w:r>
      <w:r w:rsidR="00CD29BB">
        <w:t xml:space="preserve">to </w:t>
      </w:r>
      <w:r w:rsidR="00BD2A75">
        <w:t>suck the</w:t>
      </w:r>
      <w:r>
        <w:t xml:space="preserve"> Saint’s swe</w:t>
      </w:r>
      <w:r w:rsidR="00BD2A75">
        <w:t xml:space="preserve">at from </w:t>
      </w:r>
      <w:r w:rsidR="00FF44BD">
        <w:t xml:space="preserve">where it had landed on </w:t>
      </w:r>
      <w:r w:rsidR="00BD2A75">
        <w:t>his lip</w:t>
      </w:r>
      <w:r>
        <w:t>.</w:t>
      </w:r>
    </w:p>
    <w:p w14:paraId="63995336" w14:textId="536EE612" w:rsidR="00E7017B" w:rsidRDefault="00943704" w:rsidP="008839A7">
      <w:pPr>
        <w:tabs>
          <w:tab w:val="left" w:pos="1890"/>
        </w:tabs>
      </w:pPr>
      <w:r>
        <w:t xml:space="preserve">Ezra, Dr. </w:t>
      </w:r>
      <w:r w:rsidR="00E7017B">
        <w:t xml:space="preserve">Fiona, and George cheered as Rupert righted himself. </w:t>
      </w:r>
    </w:p>
    <w:p w14:paraId="0C1A2DAA" w14:textId="13F6FBAA" w:rsidR="00E7017B" w:rsidRDefault="00943704" w:rsidP="008839A7">
      <w:pPr>
        <w:tabs>
          <w:tab w:val="left" w:pos="1890"/>
        </w:tabs>
      </w:pPr>
      <w:r>
        <w:t>Auknot</w:t>
      </w:r>
      <w:r w:rsidR="00E7017B">
        <w:t>’s smoky figure, as tall as the room, snakes wrapped around his calves, roared. Archangel Bergen slashed in a rage at the snakes. But their cuts healed as soon as the sword sank into the snake</w:t>
      </w:r>
      <w:r w:rsidR="00BD2A75">
        <w:t>’</w:t>
      </w:r>
      <w:r w:rsidR="00CD29BB">
        <w:t>s bodies. He stabbed</w:t>
      </w:r>
      <w:r w:rsidR="00E7017B">
        <w:t xml:space="preserve"> through the</w:t>
      </w:r>
      <w:r w:rsidR="00CD29BB">
        <w:t xml:space="preserve"> smoke at Auknot’s</w:t>
      </w:r>
      <w:r>
        <w:t xml:space="preserve"> knees—but it was only smoke. </w:t>
      </w:r>
      <w:r w:rsidRPr="00B735D6">
        <w:rPr>
          <w:noProof/>
        </w:rPr>
        <w:t>Auknot</w:t>
      </w:r>
      <w:r w:rsidR="00E7017B">
        <w:t xml:space="preserve"> laughed and the Archangel, unwilling to give up, twisted and flailed with his sword</w:t>
      </w:r>
      <w:r w:rsidR="00BD2A75">
        <w:t>,</w:t>
      </w:r>
      <w:r w:rsidR="00E7017B">
        <w:t xml:space="preserve"> hopelessly </w:t>
      </w:r>
      <w:r w:rsidR="00BD2A75">
        <w:t xml:space="preserve">hitting </w:t>
      </w:r>
      <w:r w:rsidR="00E7017B">
        <w:t xml:space="preserve">at the haze. </w:t>
      </w:r>
    </w:p>
    <w:p w14:paraId="63568D93" w14:textId="4B5BF27D" w:rsidR="00E7017B" w:rsidRDefault="00E7017B" w:rsidP="008839A7">
      <w:pPr>
        <w:tabs>
          <w:tab w:val="left" w:pos="1890"/>
        </w:tabs>
      </w:pPr>
      <w:r>
        <w:t>“Well done!” Ezra slapped Rupert on the shoulder then turned to</w:t>
      </w:r>
      <w:r w:rsidR="00DA1DEE">
        <w:t xml:space="preserve"> embrace his love, Dr. </w:t>
      </w:r>
      <w:r>
        <w:t>Fiona.</w:t>
      </w:r>
    </w:p>
    <w:p w14:paraId="0A8230CC" w14:textId="22E7D795" w:rsidR="00E7017B" w:rsidRDefault="00E7017B" w:rsidP="008839A7">
      <w:pPr>
        <w:tabs>
          <w:tab w:val="left" w:pos="1890"/>
        </w:tabs>
      </w:pPr>
      <w:r>
        <w:t>“Home!” Ezra shouted.</w:t>
      </w:r>
      <w:r w:rsidR="00DA1DEE">
        <w:t xml:space="preserve"> Their two forms</w:t>
      </w:r>
      <w:r>
        <w:t xml:space="preserve"> wavered, and they were gone, transported. Rupert pictured them happy, in angel light, in the Hidden Universes. </w:t>
      </w:r>
    </w:p>
    <w:p w14:paraId="3F96C745" w14:textId="3F47082D" w:rsidR="00E7017B" w:rsidRDefault="00E7017B" w:rsidP="008839A7">
      <w:pPr>
        <w:tabs>
          <w:tab w:val="left" w:pos="1890"/>
        </w:tabs>
      </w:pPr>
      <w:r>
        <w:t xml:space="preserve">Rupert dashed to the dais and lifted </w:t>
      </w:r>
      <w:r w:rsidRPr="00B735D6">
        <w:rPr>
          <w:noProof/>
        </w:rPr>
        <w:t>Lowelle</w:t>
      </w:r>
      <w:r>
        <w:t xml:space="preserve"> from her throne. She groaned. Her pulse was faint and </w:t>
      </w:r>
      <w:r w:rsidR="00DA1DEE">
        <w:t>slow. He didn’t have much time to fight the overdose.</w:t>
      </w:r>
    </w:p>
    <w:p w14:paraId="16676EA5" w14:textId="27802F7E" w:rsidR="00E7017B" w:rsidRDefault="00E7017B" w:rsidP="008839A7">
      <w:pPr>
        <w:tabs>
          <w:tab w:val="left" w:pos="1890"/>
        </w:tabs>
      </w:pPr>
      <w:r>
        <w:t xml:space="preserve">“George, help me with the formula,” Rupert handed George the bottle with the Saint’s sweat. </w:t>
      </w:r>
    </w:p>
    <w:p w14:paraId="190C7BD9" w14:textId="7B17D57C" w:rsidR="00BD2A75" w:rsidRDefault="00DA1DEE" w:rsidP="008839A7">
      <w:pPr>
        <w:tabs>
          <w:tab w:val="left" w:pos="1890"/>
        </w:tabs>
      </w:pPr>
      <w:r>
        <w:t>Rupert looked up, Auknot</w:t>
      </w:r>
      <w:r w:rsidR="00E7017B">
        <w:t xml:space="preserve">, roaring with laughter, was still distracted by Archangel Bergen, who continued to dance and slash and swerve away from cobra bites. </w:t>
      </w:r>
      <w:r w:rsidR="00BD2A75">
        <w:t>Cobras multiplied as he cut off their heads.</w:t>
      </w:r>
    </w:p>
    <w:p w14:paraId="0EF7E763" w14:textId="5CD128F2" w:rsidR="00E7017B" w:rsidRDefault="00E7017B" w:rsidP="008839A7">
      <w:pPr>
        <w:tabs>
          <w:tab w:val="left" w:pos="1890"/>
        </w:tabs>
      </w:pPr>
      <w:r>
        <w:lastRenderedPageBreak/>
        <w:t xml:space="preserve">He couldn’t risk transporting </w:t>
      </w:r>
      <w:r w:rsidRPr="00B735D6">
        <w:rPr>
          <w:noProof/>
        </w:rPr>
        <w:t>Lowelle</w:t>
      </w:r>
      <w:r w:rsidR="00DA1DEE">
        <w:t xml:space="preserve"> without reversing the overdose, her heart would surely stop.</w:t>
      </w:r>
    </w:p>
    <w:p w14:paraId="5774733E" w14:textId="08855CF7" w:rsidR="00E7017B" w:rsidRDefault="00E7017B" w:rsidP="008839A7">
      <w:pPr>
        <w:tabs>
          <w:tab w:val="left" w:pos="1890"/>
        </w:tabs>
      </w:pPr>
      <w:r>
        <w:t xml:space="preserve">“Call me home, to the River </w:t>
      </w:r>
      <w:r w:rsidR="00641A3B">
        <w:t>Jordan</w:t>
      </w:r>
      <w:r>
        <w:t xml:space="preserve">,” the Creole sang. </w:t>
      </w:r>
    </w:p>
    <w:p w14:paraId="2975E6CB" w14:textId="075C73BB" w:rsidR="00E7017B" w:rsidRDefault="00CD29BB" w:rsidP="008839A7">
      <w:pPr>
        <w:tabs>
          <w:tab w:val="left" w:pos="1890"/>
        </w:tabs>
      </w:pPr>
      <w:r>
        <w:t xml:space="preserve">While Rupert held </w:t>
      </w:r>
      <w:r w:rsidRPr="00B735D6">
        <w:rPr>
          <w:noProof/>
        </w:rPr>
        <w:t>Lowelle</w:t>
      </w:r>
      <w:r w:rsidR="00E7017B">
        <w:t>, George slipped ingred</w:t>
      </w:r>
      <w:r w:rsidR="00604F73">
        <w:t>ients from Rupert’s pockets-</w:t>
      </w:r>
      <w:r>
        <w:t xml:space="preserve"> </w:t>
      </w:r>
      <w:r w:rsidR="00604F73">
        <w:t>g</w:t>
      </w:r>
      <w:r w:rsidR="00E7017B">
        <w:t>round nasturtium,</w:t>
      </w:r>
      <w:r w:rsidR="00604F73">
        <w:t xml:space="preserve"> peppermint, sapphire dust. H</w:t>
      </w:r>
      <w:r>
        <w:t xml:space="preserve">e opened </w:t>
      </w:r>
      <w:r w:rsidR="00604F73">
        <w:t>them one-by-</w:t>
      </w:r>
      <w:r>
        <w:t>one, emptied them into the bottle.</w:t>
      </w:r>
      <w:r w:rsidR="00604F73">
        <w:t xml:space="preserve"> </w:t>
      </w:r>
      <w:r w:rsidR="00E7017B">
        <w:t>George popped the cork back on</w:t>
      </w:r>
      <w:r w:rsidR="00604F73">
        <w:t>. The mixture swirled</w:t>
      </w:r>
      <w:r w:rsidR="00E7017B">
        <w:t xml:space="preserve"> and p</w:t>
      </w:r>
      <w:r w:rsidR="00604F73">
        <w:t>ulsed blue in the moonlight, signaling that the antidote for Froth of Venus was complete.</w:t>
      </w:r>
      <w:r w:rsidR="00604F73" w:rsidRPr="00604F73">
        <w:t xml:space="preserve"> </w:t>
      </w:r>
      <w:r w:rsidR="00604F73">
        <w:t>He handed Rupert the bottle.</w:t>
      </w:r>
    </w:p>
    <w:p w14:paraId="2B23C859" w14:textId="5E2C7A8C" w:rsidR="00E7017B" w:rsidRDefault="00E7017B" w:rsidP="008839A7">
      <w:pPr>
        <w:tabs>
          <w:tab w:val="left" w:pos="1890"/>
        </w:tabs>
      </w:pPr>
      <w:r>
        <w:t xml:space="preserve">Rupert brought it close to </w:t>
      </w:r>
      <w:r w:rsidRPr="00B735D6">
        <w:rPr>
          <w:noProof/>
        </w:rPr>
        <w:t>Lowelle’s</w:t>
      </w:r>
      <w:r>
        <w:t xml:space="preserve"> lips and pulled the cork out for just a second. </w:t>
      </w:r>
      <w:r w:rsidRPr="00B735D6">
        <w:rPr>
          <w:noProof/>
        </w:rPr>
        <w:t>Lowelle</w:t>
      </w:r>
      <w:r>
        <w:t xml:space="preserve"> breathed in a wisp of blue moonlight. Rupert held his breath and listened to her chest. Her heart continued to slow its beat. She would need a second dose, but he had to wait for the first to dissipate in her bloodstream completely before he could let another puff into her lungs or it might freeze her. Could he chance transport before the second dose? </w:t>
      </w:r>
      <w:r w:rsidR="00604F73">
        <w:t>He would chance it.</w:t>
      </w:r>
    </w:p>
    <w:p w14:paraId="16C9C691" w14:textId="7F01E68D" w:rsidR="00E7017B" w:rsidRDefault="00E7017B" w:rsidP="008839A7">
      <w:pPr>
        <w:tabs>
          <w:tab w:val="left" w:pos="1890"/>
        </w:tabs>
      </w:pPr>
      <w:r>
        <w:t xml:space="preserve">“George! </w:t>
      </w:r>
      <w:r w:rsidR="00604F73">
        <w:t>Let’s g</w:t>
      </w:r>
      <w:r>
        <w:t xml:space="preserve">o!” Rupert whispered. </w:t>
      </w:r>
    </w:p>
    <w:p w14:paraId="55D3600C" w14:textId="15A1AC02" w:rsidR="00E7017B" w:rsidRDefault="00E7017B" w:rsidP="008839A7">
      <w:pPr>
        <w:tabs>
          <w:tab w:val="left" w:pos="1890"/>
        </w:tabs>
      </w:pPr>
      <w:r>
        <w:t xml:space="preserve">The air grew cold. He pulled </w:t>
      </w:r>
      <w:r w:rsidRPr="00B735D6">
        <w:rPr>
          <w:noProof/>
        </w:rPr>
        <w:t>Lowelle</w:t>
      </w:r>
      <w:r>
        <w:t xml:space="preserve"> tight to his chest. </w:t>
      </w:r>
    </w:p>
    <w:p w14:paraId="29188F1E" w14:textId="70694FE0" w:rsidR="00E7017B" w:rsidRDefault="00E7017B" w:rsidP="008839A7">
      <w:pPr>
        <w:tabs>
          <w:tab w:val="left" w:pos="1890"/>
        </w:tabs>
      </w:pPr>
      <w:r>
        <w:t xml:space="preserve">The moon grew huge and the three of them began to float out into the sky. </w:t>
      </w:r>
      <w:r w:rsidRPr="00B735D6">
        <w:rPr>
          <w:noProof/>
        </w:rPr>
        <w:t>Lowelle</w:t>
      </w:r>
      <w:r>
        <w:t xml:space="preserve"> seemed even more vulnerable in the dark against the stars. Rupert looked back down through the hole in the roof at the hall.  </w:t>
      </w:r>
    </w:p>
    <w:p w14:paraId="2E3734D0" w14:textId="79E88326" w:rsidR="00E7017B" w:rsidRDefault="00E7017B" w:rsidP="008839A7">
      <w:pPr>
        <w:tabs>
          <w:tab w:val="left" w:pos="1890"/>
        </w:tabs>
      </w:pPr>
      <w:r>
        <w:t>As Rupert, Lowell</w:t>
      </w:r>
      <w:r w:rsidR="00604F73">
        <w:t>,</w:t>
      </w:r>
      <w:r>
        <w:t xml:space="preserve"> and George drifted off, a shrinking Virginia and the Creole stared back at him, mournful. Archangel Bergen followed their gaze and stopped his flailing.</w:t>
      </w:r>
      <w:r w:rsidRPr="00465C5B">
        <w:t xml:space="preserve"> </w:t>
      </w:r>
    </w:p>
    <w:p w14:paraId="16F1CAE9" w14:textId="433720AD" w:rsidR="00E7017B" w:rsidRDefault="00E7017B" w:rsidP="008839A7">
      <w:pPr>
        <w:tabs>
          <w:tab w:val="left" w:pos="1890"/>
        </w:tabs>
      </w:pPr>
      <w:r>
        <w:t>Why was the transport so slow?</w:t>
      </w:r>
    </w:p>
    <w:p w14:paraId="5501FAB9" w14:textId="298DE464" w:rsidR="00E7017B" w:rsidRDefault="00E7017B" w:rsidP="008839A7">
      <w:pPr>
        <w:tabs>
          <w:tab w:val="left" w:pos="1890"/>
        </w:tabs>
      </w:pPr>
      <w:r>
        <w:t xml:space="preserve">“No!” the </w:t>
      </w:r>
      <w:smartTag w:uri="urn:schemas-microsoft-com:office:smarttags" w:element="place">
        <w:r>
          <w:t>Archangel</w:t>
        </w:r>
      </w:smartTag>
      <w:r>
        <w:t xml:space="preserve"> shouted, “Stop them!”</w:t>
      </w:r>
    </w:p>
    <w:p w14:paraId="47FC803F" w14:textId="3DF8B517" w:rsidR="00E7017B" w:rsidRDefault="00E7017B" w:rsidP="008839A7">
      <w:pPr>
        <w:tabs>
          <w:tab w:val="left" w:pos="1890"/>
        </w:tabs>
      </w:pPr>
      <w:r>
        <w:t>He raised his sword which flashed</w:t>
      </w:r>
      <w:r w:rsidR="00B735D6" w:rsidRPr="000C4D05">
        <w:t xml:space="preserve"> lightning </w:t>
      </w:r>
      <w:r>
        <w:t>towards them exploding a small asteroid they were passing.</w:t>
      </w:r>
      <w:r w:rsidR="00604F73">
        <w:t xml:space="preserve"> The flash of light revealed a</w:t>
      </w:r>
      <w:r>
        <w:t xml:space="preserve"> dark fog</w:t>
      </w:r>
      <w:r w:rsidR="00604F73">
        <w:t>, the fog that had been</w:t>
      </w:r>
      <w:r>
        <w:t xml:space="preserve"> released from the </w:t>
      </w:r>
      <w:r>
        <w:lastRenderedPageBreak/>
        <w:t xml:space="preserve">Archangel’s cage </w:t>
      </w:r>
      <w:r w:rsidR="00604F73">
        <w:t>earlier hovered</w:t>
      </w:r>
      <w:r>
        <w:t xml:space="preserve"> in front of them; it moved with them and seemed to slow their progress. </w:t>
      </w:r>
    </w:p>
    <w:p w14:paraId="3CD0C016" w14:textId="688B61FC" w:rsidR="00E7017B" w:rsidRDefault="00E7017B" w:rsidP="008839A7">
      <w:pPr>
        <w:tabs>
          <w:tab w:val="left" w:pos="1890"/>
        </w:tabs>
      </w:pPr>
      <w:r>
        <w:t xml:space="preserve">Rupert looked back into the hall. </w:t>
      </w:r>
    </w:p>
    <w:p w14:paraId="2F65E59C" w14:textId="409C31A7" w:rsidR="00E7017B" w:rsidRDefault="00DA1DEE" w:rsidP="008839A7">
      <w:pPr>
        <w:tabs>
          <w:tab w:val="left" w:pos="1890"/>
        </w:tabs>
      </w:pPr>
      <w:r>
        <w:t>Auknot</w:t>
      </w:r>
      <w:r w:rsidR="00E7017B">
        <w:t xml:space="preserve">’s eyes stared up at them. He caught sight of </w:t>
      </w:r>
      <w:r w:rsidR="00E7017B" w:rsidRPr="00B735D6">
        <w:rPr>
          <w:noProof/>
        </w:rPr>
        <w:t>Lowelle</w:t>
      </w:r>
      <w:r w:rsidR="00E7017B">
        <w:t xml:space="preserve"> in Rupert’s arms. A green smoke mouth and nose formed beneath the eyes. The mouth opened and let out a roar that shook stars. The </w:t>
      </w:r>
      <w:r w:rsidR="00E7017B" w:rsidRPr="00B735D6">
        <w:rPr>
          <w:noProof/>
        </w:rPr>
        <w:t>emerald eyed</w:t>
      </w:r>
      <w:r w:rsidR="00E7017B">
        <w:t xml:space="preserve"> face shot towards them</w:t>
      </w:r>
      <w:r w:rsidR="00BA43B9">
        <w:t>. It had a t</w:t>
      </w:r>
      <w:r w:rsidR="00E7017B">
        <w:t xml:space="preserve">ail of smoke. </w:t>
      </w:r>
      <w:r w:rsidR="00BA43B9">
        <w:t>It accelerated, Auknot</w:t>
      </w:r>
      <w:r w:rsidR="00765B41">
        <w:t>’</w:t>
      </w:r>
      <w:r w:rsidR="00BA43B9">
        <w:t xml:space="preserve">s face was coming right at them. </w:t>
      </w:r>
      <w:r w:rsidR="00E7017B">
        <w:t xml:space="preserve">Rupert panicked. </w:t>
      </w:r>
    </w:p>
    <w:p w14:paraId="73264E70" w14:textId="30F67FC4" w:rsidR="00E7017B" w:rsidRDefault="00E7017B" w:rsidP="008839A7">
      <w:pPr>
        <w:tabs>
          <w:tab w:val="left" w:pos="1890"/>
        </w:tabs>
      </w:pPr>
      <w:r>
        <w:t>“George! Open the bottle! Suck in the black fog from the cage!” Rupert shouted.</w:t>
      </w:r>
    </w:p>
    <w:p w14:paraId="1F9C0471" w14:textId="33C02A50" w:rsidR="00E7017B" w:rsidRDefault="00E7017B" w:rsidP="008839A7">
      <w:pPr>
        <w:tabs>
          <w:tab w:val="left" w:pos="1890"/>
        </w:tabs>
      </w:pPr>
      <w:r>
        <w:t xml:space="preserve">To his horror George reached into Rupert’s jacket and pulled out the blue antidote that </w:t>
      </w:r>
      <w:r w:rsidRPr="00B735D6">
        <w:rPr>
          <w:noProof/>
        </w:rPr>
        <w:t>Lowelle</w:t>
      </w:r>
      <w:r>
        <w:t xml:space="preserve"> needed. He unstopped the cork. </w:t>
      </w:r>
    </w:p>
    <w:p w14:paraId="3F63304D" w14:textId="29F0B8B5" w:rsidR="00E7017B" w:rsidRDefault="00E7017B" w:rsidP="008839A7">
      <w:pPr>
        <w:tabs>
          <w:tab w:val="left" w:pos="1890"/>
        </w:tabs>
      </w:pPr>
      <w:r>
        <w:t>“No!”</w:t>
      </w:r>
      <w:r w:rsidR="00DA1DEE">
        <w:t xml:space="preserve"> Rupert shouted.</w:t>
      </w:r>
    </w:p>
    <w:p w14:paraId="5B40DE3A" w14:textId="6DAFC334" w:rsidR="00E7017B" w:rsidRDefault="00DA1DEE" w:rsidP="008839A7">
      <w:pPr>
        <w:tabs>
          <w:tab w:val="left" w:pos="1890"/>
        </w:tabs>
      </w:pPr>
      <w:r>
        <w:t>I</w:t>
      </w:r>
      <w:r w:rsidR="00E7017B">
        <w:t xml:space="preserve">t was too late. The blue moonlit </w:t>
      </w:r>
      <w:r>
        <w:t>wisp of antidote floated out. Auknot</w:t>
      </w:r>
      <w:r w:rsidR="00E7017B">
        <w:t>’s face collided with the blue substa</w:t>
      </w:r>
      <w:r>
        <w:t>nce. Blue acid burn foamed in Auknot</w:t>
      </w:r>
      <w:r w:rsidR="00E7017B">
        <w:t>’s emerald eyes. He screamed from his fog mouth and collapsed back into the hall.</w:t>
      </w:r>
    </w:p>
    <w:p w14:paraId="629A3242" w14:textId="0C89D240" w:rsidR="00E7017B" w:rsidRDefault="00E7017B" w:rsidP="008839A7">
      <w:pPr>
        <w:tabs>
          <w:tab w:val="left" w:pos="1890"/>
        </w:tabs>
      </w:pPr>
      <w:r>
        <w:t xml:space="preserve">The </w:t>
      </w:r>
      <w:smartTag w:uri="urn:schemas-microsoft-com:office:smarttags" w:element="place">
        <w:r>
          <w:t>Archangel</w:t>
        </w:r>
      </w:smartTag>
      <w:r>
        <w:t xml:space="preserve"> charged to the table between the two thrones and grabbed the bottle with the demon</w:t>
      </w:r>
      <w:r w:rsidR="00DA1DEE">
        <w:t xml:space="preserve"> in it. He made ready to meet </w:t>
      </w:r>
      <w:r w:rsidR="00DA1DEE" w:rsidRPr="00B735D6">
        <w:rPr>
          <w:noProof/>
        </w:rPr>
        <w:t>Auknot</w:t>
      </w:r>
      <w:r>
        <w:t xml:space="preserve"> with the demon, which Rupert was sure an Archangel could </w:t>
      </w:r>
      <w:r w:rsidR="00BA43B9">
        <w:t xml:space="preserve">easily </w:t>
      </w:r>
      <w:r>
        <w:t xml:space="preserve">control. </w:t>
      </w:r>
    </w:p>
    <w:p w14:paraId="5086E9FD" w14:textId="3FDB07DD" w:rsidR="00E7017B" w:rsidRDefault="00E7017B" w:rsidP="008839A7">
      <w:pPr>
        <w:tabs>
          <w:tab w:val="left" w:pos="1890"/>
        </w:tabs>
      </w:pPr>
      <w:r w:rsidRPr="00B735D6">
        <w:rPr>
          <w:noProof/>
        </w:rPr>
        <w:t>Lowelle</w:t>
      </w:r>
      <w:r>
        <w:t xml:space="preserve"> was muttering and becoming feverish. She would need the second dose soon. </w:t>
      </w:r>
      <w:r w:rsidR="00604F73">
        <w:t xml:space="preserve">They were out of ingredients. </w:t>
      </w:r>
      <w:r>
        <w:t xml:space="preserve">Rupert had to get them back to Oblivion, now! </w:t>
      </w:r>
    </w:p>
    <w:p w14:paraId="62CB6AD8" w14:textId="7EF69279" w:rsidR="00E7017B" w:rsidRDefault="00E7017B" w:rsidP="008839A7">
      <w:pPr>
        <w:tabs>
          <w:tab w:val="left" w:pos="1890"/>
        </w:tabs>
      </w:pPr>
      <w:r>
        <w:t>George floated</w:t>
      </w:r>
      <w:r w:rsidR="00BA43B9">
        <w:t xml:space="preserve"> towards the black cage fog, a different</w:t>
      </w:r>
      <w:r>
        <w:t xml:space="preserve"> bottle open and ready. The longer the bottle sucked on empty space, the more Rupert feared that it could burst from the vacuum before George reached the fog.</w:t>
      </w:r>
    </w:p>
    <w:p w14:paraId="30CEDBCD" w14:textId="694EFBF6" w:rsidR="00E7017B" w:rsidRDefault="00E7017B" w:rsidP="008839A7">
      <w:pPr>
        <w:tabs>
          <w:tab w:val="left" w:pos="1890"/>
        </w:tabs>
      </w:pPr>
      <w:r>
        <w:lastRenderedPageBreak/>
        <w:t xml:space="preserve">Below them, the Creole picked up </w:t>
      </w:r>
      <w:smartTag w:uri="urn:schemas-microsoft-com:office:smarttags" w:element="State">
        <w:smartTag w:uri="urn:schemas-microsoft-com:office:smarttags" w:element="place">
          <w:r>
            <w:t>Virginia</w:t>
          </w:r>
        </w:smartTag>
      </w:smartTag>
      <w:r>
        <w:t xml:space="preserve"> and made a valiant dash through the Golden Warriors. He commandeered a horse from Noureddine’s team and mounted it. </w:t>
      </w:r>
    </w:p>
    <w:p w14:paraId="0AD32091" w14:textId="57600D25" w:rsidR="00E7017B" w:rsidRDefault="00E7017B" w:rsidP="008839A7">
      <w:pPr>
        <w:tabs>
          <w:tab w:val="left" w:pos="1890"/>
        </w:tabs>
      </w:pPr>
      <w:r>
        <w:t xml:space="preserve">It was clear the Creole and Virginia weren’t going to get away. They were surrounded by Golden Warriors. </w:t>
      </w:r>
    </w:p>
    <w:p w14:paraId="60950D07" w14:textId="7E05294B" w:rsidR="00E7017B" w:rsidRDefault="00E7017B" w:rsidP="008839A7">
      <w:pPr>
        <w:tabs>
          <w:tab w:val="left" w:pos="1890"/>
        </w:tabs>
      </w:pPr>
      <w:r>
        <w:t xml:space="preserve">“Rupert, please,” begged </w:t>
      </w:r>
      <w:smartTag w:uri="urn:schemas-microsoft-com:office:smarttags" w:element="place">
        <w:smartTag w:uri="urn:schemas-microsoft-com:office:smarttags" w:element="State">
          <w:r>
            <w:t>Virginia</w:t>
          </w:r>
        </w:smartTag>
      </w:smartTag>
      <w:r>
        <w:t>, hands folded in prayer, “save us!”</w:t>
      </w:r>
    </w:p>
    <w:p w14:paraId="5121A1C7" w14:textId="31F696DF" w:rsidR="00E7017B" w:rsidRDefault="00E7017B" w:rsidP="008839A7">
      <w:pPr>
        <w:tabs>
          <w:tab w:val="left" w:pos="1890"/>
        </w:tabs>
      </w:pPr>
      <w:r>
        <w:t xml:space="preserve">Damn it. </w:t>
      </w:r>
      <w:smartTag w:uri="urn:schemas-microsoft-com:office:smarttags" w:element="place">
        <w:smartTag w:uri="urn:schemas-microsoft-com:office:smarttags" w:element="State">
          <w:r>
            <w:t>Virginia</w:t>
          </w:r>
        </w:smartTag>
      </w:smartTag>
      <w:r>
        <w:t xml:space="preserve"> and the Creole’s black horse danced around the Golden Warriors. It reminded Rupert of long ago</w:t>
      </w:r>
      <w:r w:rsidR="00D8629E">
        <w:t>, of Red Sun and his other charges</w:t>
      </w:r>
      <w:r>
        <w:t>.</w:t>
      </w:r>
    </w:p>
    <w:p w14:paraId="12484023" w14:textId="52540E76" w:rsidR="00E7017B" w:rsidRDefault="00E7017B" w:rsidP="008839A7">
      <w:pPr>
        <w:tabs>
          <w:tab w:val="left" w:pos="1890"/>
        </w:tabs>
      </w:pPr>
      <w:r>
        <w:t>George sucked the black fog into the bottle, they were free to transport again. “</w:t>
      </w:r>
      <w:r w:rsidR="00DA1DEE">
        <w:t>Where to Boss</w:t>
      </w:r>
      <w:r>
        <w:t xml:space="preserve">?” George asked. </w:t>
      </w:r>
    </w:p>
    <w:p w14:paraId="78D14751" w14:textId="377578C3" w:rsidR="00E7017B" w:rsidRPr="00101347" w:rsidRDefault="00E7017B" w:rsidP="00101347">
      <w:pPr>
        <w:pStyle w:val="Heading1"/>
      </w:pPr>
      <w:r>
        <w:br w:type="page"/>
      </w:r>
      <w:r w:rsidR="00BA43B9" w:rsidRPr="00B735D6">
        <w:lastRenderedPageBreak/>
        <w:t>Chapter 28</w:t>
      </w:r>
      <w:r w:rsidR="00101347">
        <w:t xml:space="preserve"> </w:t>
      </w:r>
      <w:r w:rsidRPr="00B735D6">
        <w:rPr>
          <w:sz w:val="28"/>
          <w:szCs w:val="28"/>
        </w:rPr>
        <w:t>Broken Spell</w:t>
      </w:r>
    </w:p>
    <w:p w14:paraId="582EFC15" w14:textId="77777777" w:rsidR="00B735D6" w:rsidRDefault="00B735D6" w:rsidP="008839A7">
      <w:pPr>
        <w:tabs>
          <w:tab w:val="left" w:pos="1890"/>
        </w:tabs>
      </w:pPr>
    </w:p>
    <w:p w14:paraId="0FA9EF02" w14:textId="51EE5CCD" w:rsidR="00E7017B" w:rsidRDefault="000F75AD" w:rsidP="008839A7">
      <w:pPr>
        <w:tabs>
          <w:tab w:val="left" w:pos="1890"/>
        </w:tabs>
      </w:pPr>
      <w:r w:rsidRPr="00B735D6">
        <w:rPr>
          <w:sz w:val="32"/>
          <w:szCs w:val="32"/>
        </w:rPr>
        <w:t>R</w:t>
      </w:r>
      <w:r>
        <w:t xml:space="preserve">upert surveyed the scene below. </w:t>
      </w:r>
      <w:r w:rsidR="00E7017B">
        <w:t>The Creole jumped off the prancing black horse. He smacked its rump. It reared and took off running</w:t>
      </w:r>
      <w:r>
        <w:t>. Virginia clasped</w:t>
      </w:r>
      <w:r w:rsidR="00E7017B">
        <w:t xml:space="preserve"> tightly to the saddle. The Golden Warriors scattered out of its way</w:t>
      </w:r>
      <w:r>
        <w:t>. They</w:t>
      </w:r>
      <w:r w:rsidR="00E7017B">
        <w:t xml:space="preserve"> closed in on the Creole. The </w:t>
      </w:r>
      <w:smartTag w:uri="urn:schemas-microsoft-com:office:smarttags" w:element="place">
        <w:r w:rsidR="00E7017B">
          <w:t>Archangel</w:t>
        </w:r>
      </w:smartTag>
      <w:r w:rsidR="00E7017B">
        <w:t xml:space="preserve"> rushed to his side to join the fight. </w:t>
      </w:r>
    </w:p>
    <w:p w14:paraId="0542C784" w14:textId="36625850" w:rsidR="00E7017B" w:rsidRDefault="00DA1DEE" w:rsidP="008839A7">
      <w:pPr>
        <w:tabs>
          <w:tab w:val="left" w:pos="1890"/>
        </w:tabs>
      </w:pPr>
      <w:r>
        <w:t xml:space="preserve">“After them!” </w:t>
      </w:r>
      <w:r w:rsidRPr="00B735D6">
        <w:rPr>
          <w:noProof/>
        </w:rPr>
        <w:t>Auknot</w:t>
      </w:r>
      <w:r w:rsidR="00E7017B">
        <w:t xml:space="preserve"> roared. The snakes untwi</w:t>
      </w:r>
      <w:r>
        <w:t>sted from Auknot</w:t>
      </w:r>
      <w:r w:rsidR="00E7017B">
        <w:t xml:space="preserve">’s legs, sprouted wings and flew through the air. They landed in front of </w:t>
      </w:r>
      <w:smartTag w:uri="urn:schemas-microsoft-com:office:smarttags" w:element="place">
        <w:smartTag w:uri="urn:schemas-microsoft-com:office:smarttags" w:element="State">
          <w:r w:rsidR="00E7017B">
            <w:t>Virginia</w:t>
          </w:r>
        </w:smartTag>
      </w:smartTag>
      <w:r w:rsidR="00E7017B">
        <w:t>’s horse. It reared and reversed course</w:t>
      </w:r>
      <w:r w:rsidR="000F75AD">
        <w:t>. But it was</w:t>
      </w:r>
      <w:r w:rsidR="00E7017B">
        <w:t xml:space="preserve"> too late. </w:t>
      </w:r>
    </w:p>
    <w:p w14:paraId="6DECD7BC" w14:textId="2B53F809" w:rsidR="00E7017B" w:rsidRDefault="00E7017B" w:rsidP="008839A7">
      <w:pPr>
        <w:tabs>
          <w:tab w:val="left" w:pos="1890"/>
        </w:tabs>
      </w:pPr>
      <w:r>
        <w:t>With horror</w:t>
      </w:r>
      <w:r w:rsidR="00307E5D">
        <w:t>,</w:t>
      </w:r>
      <w:r>
        <w:t xml:space="preserve"> Rupert watched the snakes strike. One </w:t>
      </w:r>
      <w:r w:rsidR="00E532EF">
        <w:t>bit hard into the horse’s flank. O</w:t>
      </w:r>
      <w:r>
        <w:t>ne wrapped itself around two of the horse</w:t>
      </w:r>
      <w:r w:rsidR="00E532EF">
        <w:t>’s legs, causing the sleek</w:t>
      </w:r>
      <w:r>
        <w:t xml:space="preserve"> animal to trip and fall hard. </w:t>
      </w:r>
      <w:smartTag w:uri="urn:schemas-microsoft-com:office:smarttags" w:element="place">
        <w:smartTag w:uri="urn:schemas-microsoft-com:office:smarttags" w:element="State">
          <w:r>
            <w:t>Virginia</w:t>
          </w:r>
        </w:smartTag>
      </w:smartTag>
      <w:r>
        <w:t xml:space="preserve"> screamed as her leg was crushed under the horse. She was trapped. The Creole and the </w:t>
      </w:r>
      <w:smartTag w:uri="urn:schemas-microsoft-com:office:smarttags" w:element="place">
        <w:r>
          <w:t>Archangel</w:t>
        </w:r>
      </w:smartTag>
      <w:r>
        <w:t xml:space="preserve"> retreated to defend her. </w:t>
      </w:r>
    </w:p>
    <w:p w14:paraId="321D3DC2" w14:textId="70B44FFE" w:rsidR="00E7017B" w:rsidRDefault="00DA1DEE" w:rsidP="008839A7">
      <w:pPr>
        <w:tabs>
          <w:tab w:val="left" w:pos="1890"/>
        </w:tabs>
      </w:pPr>
      <w:r>
        <w:t xml:space="preserve">“Release the demon!” </w:t>
      </w:r>
      <w:r w:rsidRPr="00B735D6">
        <w:rPr>
          <w:noProof/>
        </w:rPr>
        <w:t>Auknot</w:t>
      </w:r>
      <w:r w:rsidR="00E7017B">
        <w:t xml:space="preserve"> shouted. The Harpy flashed about the room and landed on the dais table. It popped the cork with its beak. </w:t>
      </w:r>
    </w:p>
    <w:p w14:paraId="26D71C10" w14:textId="4C8F3FFE" w:rsidR="00E7017B" w:rsidRDefault="00E7017B" w:rsidP="008839A7">
      <w:pPr>
        <w:tabs>
          <w:tab w:val="left" w:pos="1890"/>
        </w:tabs>
      </w:pPr>
      <w:r>
        <w:t>A wave of hot air blasted out of</w:t>
      </w:r>
      <w:r w:rsidR="00E532EF">
        <w:t xml:space="preserve"> the bottle. The warm humid brown cloud quickly filled the hall</w:t>
      </w:r>
      <w:r>
        <w:t xml:space="preserve"> </w:t>
      </w:r>
      <w:r w:rsidR="00E532EF">
        <w:t xml:space="preserve">and drifted upwards. The stench </w:t>
      </w:r>
      <w:r>
        <w:t>soon reached Rupert and George</w:t>
      </w:r>
      <w:r w:rsidR="00E532EF">
        <w:t xml:space="preserve"> high above</w:t>
      </w:r>
      <w:r>
        <w:t xml:space="preserve">. Rupert gagged. </w:t>
      </w:r>
    </w:p>
    <w:p w14:paraId="255C4A76" w14:textId="4915C403" w:rsidR="00E7017B" w:rsidRDefault="00E7017B" w:rsidP="008839A7">
      <w:pPr>
        <w:tabs>
          <w:tab w:val="left" w:pos="1890"/>
        </w:tabs>
      </w:pPr>
      <w:r>
        <w:t>“Boss!” George said, “We have to get down there!”</w:t>
      </w:r>
    </w:p>
    <w:p w14:paraId="60A150A1" w14:textId="74EDBA93" w:rsidR="00E7017B" w:rsidRDefault="00E7017B" w:rsidP="008839A7">
      <w:pPr>
        <w:tabs>
          <w:tab w:val="left" w:pos="1890"/>
        </w:tabs>
      </w:pPr>
      <w:r>
        <w:t xml:space="preserve">Rupert wasn’t sure that was a good idea. He hesitated. The Demon attacked the </w:t>
      </w:r>
      <w:smartTag w:uri="urn:schemas-microsoft-com:office:smarttags" w:element="place">
        <w:r>
          <w:t>Archangel</w:t>
        </w:r>
      </w:smartTag>
      <w:r>
        <w:t xml:space="preserve"> first. Rupert silently cheered</w:t>
      </w:r>
      <w:r w:rsidR="00E532EF">
        <w:t xml:space="preserve"> but didn’t really like himself for it</w:t>
      </w:r>
      <w:r>
        <w:t>. The Demon swirled around the Archangel until all th</w:t>
      </w:r>
      <w:r w:rsidR="00D8629E">
        <w:t xml:space="preserve">at could be seen </w:t>
      </w:r>
      <w:r w:rsidR="00D8629E" w:rsidRPr="00B735D6">
        <w:rPr>
          <w:noProof/>
        </w:rPr>
        <w:t>was</w:t>
      </w:r>
      <w:r w:rsidR="00D8629E">
        <w:t xml:space="preserve"> a red blur</w:t>
      </w:r>
      <w:r>
        <w:t>. When the Demon separat</w:t>
      </w:r>
      <w:r w:rsidR="00D8629E">
        <w:t>ed its slimy self from the blur</w:t>
      </w:r>
      <w:r>
        <w:t xml:space="preserve">, the Archangel was wrapped in a red slimy spit cocoon. </w:t>
      </w:r>
    </w:p>
    <w:p w14:paraId="279F206F" w14:textId="4A975750" w:rsidR="00E7017B" w:rsidRDefault="00E7017B" w:rsidP="008839A7">
      <w:pPr>
        <w:tabs>
          <w:tab w:val="left" w:pos="1890"/>
        </w:tabs>
      </w:pPr>
      <w:r>
        <w:lastRenderedPageBreak/>
        <w:t>Then it moved towards t</w:t>
      </w:r>
      <w:r w:rsidR="00DA1DEE">
        <w:t>he Creole, who held up his fiddle</w:t>
      </w:r>
      <w:r>
        <w:t xml:space="preserve"> in the shape of a cross. </w:t>
      </w:r>
    </w:p>
    <w:p w14:paraId="1EAC040A" w14:textId="70F1A4B3" w:rsidR="00E7017B" w:rsidRDefault="00E7017B" w:rsidP="008839A7">
      <w:pPr>
        <w:tabs>
          <w:tab w:val="left" w:pos="1890"/>
        </w:tabs>
      </w:pPr>
      <w:r>
        <w:t xml:space="preserve">A ringing began in Rupert’s ears, he felt paralyzed. The volume increased. </w:t>
      </w:r>
    </w:p>
    <w:p w14:paraId="4823B293" w14:textId="2865D605" w:rsidR="00E7017B" w:rsidRDefault="00E7017B" w:rsidP="008839A7">
      <w:pPr>
        <w:tabs>
          <w:tab w:val="left" w:pos="1890"/>
        </w:tabs>
      </w:pPr>
      <w:r>
        <w:t>Ru</w:t>
      </w:r>
      <w:r w:rsidR="00D8629E">
        <w:t>pert recognized the noise. Soul</w:t>
      </w:r>
      <w:r>
        <w:t>s screaming. Horse’s souls. Rupert peered into t</w:t>
      </w:r>
      <w:r w:rsidR="00E532EF">
        <w:t>he void of space. Spirit Horses</w:t>
      </w:r>
      <w:r>
        <w:t xml:space="preserve"> came thundering in a herd. They came thundering to collect their brother horse, who was succumbing to the Cobra’s venom. They came thundering to comfort the passing over. </w:t>
      </w:r>
      <w:r w:rsidR="00E532EF">
        <w:t>Even ho</w:t>
      </w:r>
      <w:r w:rsidR="00B735D6">
        <w:t>rses did a better job of this th</w:t>
      </w:r>
      <w:r w:rsidR="00E532EF">
        <w:t xml:space="preserve">an humans. </w:t>
      </w:r>
      <w:r>
        <w:t>They stared into Rupert’s eyes, some he recognized as the horses from the</w:t>
      </w:r>
      <w:r w:rsidRPr="000C4D05">
        <w:t xml:space="preserve"> </w:t>
      </w:r>
      <w:r w:rsidRPr="000C4D05">
        <w:rPr>
          <w:noProof/>
        </w:rPr>
        <w:t>slaughterhouse</w:t>
      </w:r>
      <w:r w:rsidRPr="000C4D05">
        <w:t xml:space="preserve"> </w:t>
      </w:r>
      <w:r>
        <w:t xml:space="preserve">long ago. </w:t>
      </w:r>
    </w:p>
    <w:p w14:paraId="1C867B0F" w14:textId="2B211C6F" w:rsidR="00E7017B" w:rsidRDefault="00E7017B" w:rsidP="008839A7">
      <w:pPr>
        <w:tabs>
          <w:tab w:val="left" w:pos="1890"/>
        </w:tabs>
      </w:pPr>
      <w:r>
        <w:t xml:space="preserve">On their backs rode the humans that had been burned in the fire </w:t>
      </w:r>
      <w:r w:rsidR="00D8629E">
        <w:t xml:space="preserve">that </w:t>
      </w:r>
      <w:r>
        <w:t xml:space="preserve">Rupert </w:t>
      </w:r>
      <w:r w:rsidR="00E532EF">
        <w:t xml:space="preserve">had </w:t>
      </w:r>
      <w:r>
        <w:t>started at the</w:t>
      </w:r>
      <w:r w:rsidRPr="000C4D05">
        <w:t xml:space="preserve"> </w:t>
      </w:r>
      <w:r w:rsidRPr="000C4D05">
        <w:rPr>
          <w:noProof/>
        </w:rPr>
        <w:t>slaughterhouse</w:t>
      </w:r>
      <w:r w:rsidRPr="000C4D05">
        <w:t xml:space="preserve"> </w:t>
      </w:r>
      <w:r>
        <w:t>in his anger. The rider’s eyes were dark and blank as they turned to look at him. The distinctive smell of saddle soap wafted over Rupert.</w:t>
      </w:r>
    </w:p>
    <w:p w14:paraId="6E2BB721" w14:textId="74243950" w:rsidR="00E7017B" w:rsidRDefault="00E7017B" w:rsidP="008839A7">
      <w:pPr>
        <w:tabs>
          <w:tab w:val="left" w:pos="1890"/>
        </w:tabs>
      </w:pPr>
      <w:r>
        <w:t xml:space="preserve">Rupert’s </w:t>
      </w:r>
      <w:r w:rsidR="00E532EF">
        <w:t>heart</w:t>
      </w:r>
      <w:r>
        <w:t xml:space="preserve"> thudded once again with the memory of Red Sun, the stallion that had taught Rupert everyt</w:t>
      </w:r>
      <w:r w:rsidR="00DA1DEE">
        <w:t xml:space="preserve">hing about confidence. </w:t>
      </w:r>
      <w:r>
        <w:t xml:space="preserve">Red Sun, that brave warrior, </w:t>
      </w:r>
      <w:r w:rsidR="00DA1DEE">
        <w:t xml:space="preserve">who </w:t>
      </w:r>
      <w:r>
        <w:t xml:space="preserve">had suffered for his courage, his valiant attempt to race rewarded with a humiliating death at the glue factory. </w:t>
      </w:r>
    </w:p>
    <w:p w14:paraId="720F7414" w14:textId="77777777" w:rsidR="000C4D05" w:rsidRDefault="00E7017B" w:rsidP="008839A7">
      <w:pPr>
        <w:tabs>
          <w:tab w:val="left" w:pos="1890"/>
        </w:tabs>
      </w:pPr>
      <w:r>
        <w:t>Re</w:t>
      </w:r>
      <w:r w:rsidR="00E532EF">
        <w:t>d</w:t>
      </w:r>
      <w:r w:rsidR="00307E5D">
        <w:t xml:space="preserve"> Sun was the last horse in the S</w:t>
      </w:r>
      <w:r w:rsidR="00E532EF">
        <w:t>pirit</w:t>
      </w:r>
      <w:r w:rsidR="00307E5D">
        <w:t xml:space="preserve"> H</w:t>
      </w:r>
      <w:r w:rsidR="00DA1DEE">
        <w:t>erd</w:t>
      </w:r>
      <w:r>
        <w:t>. Rupert’s cheeks were wet with tears. Red Sun’s Ghost Rider was the man who Rupert hated the most, the one who had sealed Rupert’s</w:t>
      </w:r>
    </w:p>
    <w:p w14:paraId="1E1D4E2C" w14:textId="458DF57C" w:rsidR="00E7017B" w:rsidRDefault="00B735D6" w:rsidP="000C4D05">
      <w:pPr>
        <w:tabs>
          <w:tab w:val="left" w:pos="1890"/>
        </w:tabs>
        <w:ind w:firstLine="0"/>
      </w:pPr>
      <w:r w:rsidRPr="000C4D05">
        <w:t>disdain</w:t>
      </w:r>
      <w:r>
        <w:t xml:space="preserve"> </w:t>
      </w:r>
      <w:r w:rsidR="00E7017B">
        <w:t xml:space="preserve">of the entire human race, the horse trader who had captured the wild horses for racing and ordered their deaths. Why would Red Sun carry him for eternity? </w:t>
      </w:r>
    </w:p>
    <w:p w14:paraId="654CB816" w14:textId="0DE0A4F1" w:rsidR="00E7017B" w:rsidRDefault="00E7017B" w:rsidP="008839A7">
      <w:pPr>
        <w:tabs>
          <w:tab w:val="left" w:pos="1890"/>
        </w:tabs>
      </w:pPr>
      <w:r>
        <w:t xml:space="preserve">Red Sun and his Ghost Rider paused next to Rupert. </w:t>
      </w:r>
    </w:p>
    <w:p w14:paraId="4B3F167B" w14:textId="2E59EA2A" w:rsidR="00E7017B" w:rsidRDefault="00D8629E" w:rsidP="008839A7">
      <w:pPr>
        <w:tabs>
          <w:tab w:val="left" w:pos="1890"/>
        </w:tabs>
      </w:pPr>
      <w:r>
        <w:t>“There’s some</w:t>
      </w:r>
      <w:r w:rsidR="00E7017B">
        <w:t xml:space="preserve">thing eternity can’t forebear,” the Ghost Rider said. </w:t>
      </w:r>
    </w:p>
    <w:p w14:paraId="4E4E5B81" w14:textId="2736A225" w:rsidR="00E7017B" w:rsidRDefault="00E7017B" w:rsidP="008839A7">
      <w:pPr>
        <w:tabs>
          <w:tab w:val="left" w:pos="1890"/>
        </w:tabs>
      </w:pPr>
      <w:r>
        <w:t>“What?” Rupert felt compelled to c</w:t>
      </w:r>
      <w:r w:rsidR="00E532EF">
        <w:t>hoke out. H</w:t>
      </w:r>
      <w:r>
        <w:t xml:space="preserve">e still wanted </w:t>
      </w:r>
      <w:r w:rsidR="00E532EF">
        <w:t>to strangle the man with his ba</w:t>
      </w:r>
      <w:r>
        <w:t>r</w:t>
      </w:r>
      <w:r w:rsidR="00E532EF">
        <w:t>e</w:t>
      </w:r>
      <w:r>
        <w:t xml:space="preserve"> hands, even if the rider was only a wisp of ghostly ether.</w:t>
      </w:r>
    </w:p>
    <w:p w14:paraId="2F193024" w14:textId="2A42A7B7" w:rsidR="00765B41" w:rsidRDefault="00DA2ECB" w:rsidP="008839A7">
      <w:pPr>
        <w:tabs>
          <w:tab w:val="left" w:pos="1890"/>
        </w:tabs>
      </w:pPr>
      <w:r>
        <w:t>The Ghost Rider tipped his hat,</w:t>
      </w:r>
      <w:r w:rsidR="00E7017B">
        <w:t xml:space="preserve"> “Don’t worry</w:t>
      </w:r>
      <w:r w:rsidR="00D8629E">
        <w:t>,</w:t>
      </w:r>
      <w:r w:rsidR="00E7017B">
        <w:t xml:space="preserve"> we’ll take care of Miss Virginia for you.” </w:t>
      </w:r>
    </w:p>
    <w:p w14:paraId="7458AB78" w14:textId="77DE789E" w:rsidR="00E7017B" w:rsidRDefault="00E7017B" w:rsidP="008839A7">
      <w:pPr>
        <w:tabs>
          <w:tab w:val="left" w:pos="1890"/>
        </w:tabs>
      </w:pPr>
      <w:r>
        <w:t xml:space="preserve">They galloped down to the hall and disappeared in the </w:t>
      </w:r>
      <w:r w:rsidRPr="000C4D05">
        <w:rPr>
          <w:noProof/>
        </w:rPr>
        <w:t>torchlight</w:t>
      </w:r>
      <w:r w:rsidRPr="000C4D05">
        <w:t>.</w:t>
      </w:r>
    </w:p>
    <w:p w14:paraId="08B704FF" w14:textId="40F26686" w:rsidR="00E7017B" w:rsidRDefault="00E7017B" w:rsidP="008839A7">
      <w:pPr>
        <w:tabs>
          <w:tab w:val="left" w:pos="1890"/>
        </w:tabs>
      </w:pPr>
      <w:r>
        <w:lastRenderedPageBreak/>
        <w:t>“Virginia’</w:t>
      </w:r>
      <w:r w:rsidR="00E532EF">
        <w:t>s crushed leg wouldn’t kill her. S</w:t>
      </w:r>
      <w:r>
        <w:t xml:space="preserve">he must </w:t>
      </w:r>
      <w:r w:rsidR="00DA1DEE">
        <w:t xml:space="preserve">have </w:t>
      </w:r>
      <w:r w:rsidRPr="00B735D6">
        <w:rPr>
          <w:noProof/>
        </w:rPr>
        <w:t>been bit</w:t>
      </w:r>
      <w:r w:rsidR="00E532EF">
        <w:t xml:space="preserve"> by a snake</w:t>
      </w:r>
      <w:r>
        <w:t>,” George</w:t>
      </w:r>
      <w:r w:rsidR="00620093">
        <w:t xml:space="preserve"> said in a panic. She looked grey</w:t>
      </w:r>
      <w:r>
        <w:t>. Rupert’s hea</w:t>
      </w:r>
      <w:r w:rsidR="00E532EF">
        <w:t>rt melted for her</w:t>
      </w:r>
      <w:r>
        <w:t xml:space="preserve">. </w:t>
      </w:r>
    </w:p>
    <w:p w14:paraId="70475B6A" w14:textId="518A98AD" w:rsidR="00E532EF" w:rsidRDefault="00E7017B" w:rsidP="008839A7">
      <w:pPr>
        <w:tabs>
          <w:tab w:val="left" w:pos="1890"/>
        </w:tabs>
      </w:pPr>
      <w:r>
        <w:t>“Here take this,” Rupert drew out the cobra’s venom he had collected</w:t>
      </w:r>
      <w:r w:rsidR="00E532EF">
        <w:t>. He</w:t>
      </w:r>
      <w:r>
        <w:t xml:space="preserve"> mixed it with the last drop of Saint’s sweat</w:t>
      </w:r>
      <w:r w:rsidR="00E532EF">
        <w:t>.</w:t>
      </w:r>
      <w:r w:rsidR="00DA1DEE">
        <w:t xml:space="preserve"> </w:t>
      </w:r>
    </w:p>
    <w:p w14:paraId="7C8AD4DC" w14:textId="7A5BFF4C" w:rsidR="00E7017B" w:rsidRDefault="00E532EF" w:rsidP="008839A7">
      <w:pPr>
        <w:tabs>
          <w:tab w:val="left" w:pos="1890"/>
        </w:tabs>
      </w:pPr>
      <w:r>
        <w:t>“S</w:t>
      </w:r>
      <w:r w:rsidR="00DA1DEE">
        <w:t>nake</w:t>
      </w:r>
      <w:r>
        <w:t xml:space="preserve"> antidote,</w:t>
      </w:r>
      <w:r w:rsidR="00E7017B">
        <w:t>”</w:t>
      </w:r>
      <w:r>
        <w:t xml:space="preserve"> Rupert said.</w:t>
      </w:r>
    </w:p>
    <w:p w14:paraId="7514F6BA" w14:textId="7F4CBE80" w:rsidR="00E7017B" w:rsidRDefault="00E7017B" w:rsidP="008839A7">
      <w:pPr>
        <w:tabs>
          <w:tab w:val="left" w:pos="1890"/>
        </w:tabs>
      </w:pPr>
      <w:r>
        <w:t xml:space="preserve">George gave Rupert the bottle of </w:t>
      </w:r>
      <w:r w:rsidR="00E532EF">
        <w:t>black fog that was in his hand. George</w:t>
      </w:r>
      <w:r>
        <w:t xml:space="preserve"> took the bottle of </w:t>
      </w:r>
      <w:r w:rsidR="00E532EF">
        <w:t xml:space="preserve">snake </w:t>
      </w:r>
      <w:r>
        <w:t>antidote and disappeared, transported to reappear at Virginia</w:t>
      </w:r>
      <w:r w:rsidR="00DA1DEE">
        <w:t>’s side far below. Her</w:t>
      </w:r>
      <w:r>
        <w:t xml:space="preserve"> horse </w:t>
      </w:r>
      <w:r w:rsidRPr="00B735D6">
        <w:rPr>
          <w:noProof/>
        </w:rPr>
        <w:t>le</w:t>
      </w:r>
      <w:r w:rsidR="00E532EF" w:rsidRPr="00B735D6">
        <w:rPr>
          <w:noProof/>
        </w:rPr>
        <w:t>t</w:t>
      </w:r>
      <w:r w:rsidR="00E532EF">
        <w:t xml:space="preserve"> out its last breath. Its spirit</w:t>
      </w:r>
      <w:r w:rsidR="00D8629E">
        <w:t xml:space="preserve"> rose</w:t>
      </w:r>
      <w:r w:rsidR="00A01602">
        <w:t xml:space="preserve"> to </w:t>
      </w:r>
      <w:r>
        <w:t>w</w:t>
      </w:r>
      <w:r w:rsidR="00A01602">
        <w:t>atch</w:t>
      </w:r>
      <w:r w:rsidR="00DA1DEE">
        <w:t xml:space="preserve"> over them. Golden Warrior guards </w:t>
      </w:r>
      <w:r>
        <w:t>rush</w:t>
      </w:r>
      <w:r w:rsidR="00D8629E">
        <w:t xml:space="preserve">ed over to </w:t>
      </w:r>
      <w:r w:rsidR="00DA1DEE">
        <w:t>move</w:t>
      </w:r>
      <w:r>
        <w:t xml:space="preserve"> the dead horse off Virginia’s leg.</w:t>
      </w:r>
      <w:r w:rsidR="00620093">
        <w:t xml:space="preserve"> She writhed in pain.</w:t>
      </w:r>
    </w:p>
    <w:p w14:paraId="404A32AF" w14:textId="011A2C84" w:rsidR="00E7017B" w:rsidRDefault="00E7017B" w:rsidP="008839A7">
      <w:pPr>
        <w:tabs>
          <w:tab w:val="left" w:pos="1890"/>
        </w:tabs>
      </w:pPr>
      <w:r>
        <w:t>Rupert saw that the Demon was busy in a whirlwind</w:t>
      </w:r>
      <w:r w:rsidR="00051EB0">
        <w:t>. He wrapped</w:t>
      </w:r>
      <w:r>
        <w:t xml:space="preserve"> the Creole in red slime. The Archangel might survive the ordeal but Rup</w:t>
      </w:r>
      <w:r w:rsidR="00051EB0">
        <w:t>ert doubted the Creole, just a Lost S</w:t>
      </w:r>
      <w:r>
        <w:t>ou</w:t>
      </w:r>
      <w:r w:rsidR="00051EB0">
        <w:t xml:space="preserve">l, could. </w:t>
      </w:r>
      <w:r w:rsidR="00A01602">
        <w:t xml:space="preserve">He would be transformed into some horrible creature, serving the demon. </w:t>
      </w:r>
      <w:r w:rsidR="00051EB0">
        <w:t>Rupert wondered if a Lost S</w:t>
      </w:r>
      <w:r>
        <w:t xml:space="preserve">oul was what eternity couldn’t forbear. </w:t>
      </w:r>
    </w:p>
    <w:p w14:paraId="798739D0" w14:textId="61964BDF" w:rsidR="00E7017B" w:rsidRDefault="00E7017B" w:rsidP="008839A7">
      <w:pPr>
        <w:tabs>
          <w:tab w:val="left" w:pos="1890"/>
        </w:tabs>
      </w:pPr>
      <w:r>
        <w:t xml:space="preserve">‘Going down, to the River </w:t>
      </w:r>
      <w:r w:rsidR="00641A3B">
        <w:t>Jordan</w:t>
      </w:r>
      <w:r>
        <w:t>,’ the Creole’s song echoed in Rupert’s head. No one, no one at all</w:t>
      </w:r>
      <w:r w:rsidR="00051EB0">
        <w:t>,</w:t>
      </w:r>
      <w:r>
        <w:t xml:space="preserve"> </w:t>
      </w:r>
      <w:r w:rsidR="00A01602">
        <w:t xml:space="preserve">had </w:t>
      </w:r>
      <w:r>
        <w:t>ever</w:t>
      </w:r>
      <w:r w:rsidR="00A01602">
        <w:t xml:space="preserve"> belted out a song like the Creole’s</w:t>
      </w:r>
      <w:r>
        <w:t>. His voice flowed like honey over hot biscuits. When the Creole was gone, his song was gone. Rupert felt a pang.</w:t>
      </w:r>
    </w:p>
    <w:p w14:paraId="53C1E363" w14:textId="593C9894" w:rsidR="00E7017B" w:rsidRDefault="00E7017B" w:rsidP="008839A7">
      <w:pPr>
        <w:tabs>
          <w:tab w:val="left" w:pos="1890"/>
        </w:tabs>
      </w:pPr>
      <w:r>
        <w:t>But what could Rupert do about it? He clu</w:t>
      </w:r>
      <w:r w:rsidR="00DA2ECB">
        <w:t xml:space="preserve">ng to </w:t>
      </w:r>
      <w:r w:rsidR="00DA2ECB" w:rsidRPr="00B735D6">
        <w:rPr>
          <w:noProof/>
        </w:rPr>
        <w:t>Lowelle’s</w:t>
      </w:r>
      <w:r w:rsidR="00DA2ECB">
        <w:t xml:space="preserve"> warmth, floating</w:t>
      </w:r>
      <w:r>
        <w:t xml:space="preserve"> safe</w:t>
      </w:r>
      <w:r w:rsidR="00A01602">
        <w:t>,</w:t>
      </w:r>
      <w:r w:rsidR="00620093">
        <w:t xml:space="preserve"> far above the scene</w:t>
      </w:r>
      <w:r>
        <w:t>.</w:t>
      </w:r>
      <w:r w:rsidR="00051EB0">
        <w:t xml:space="preserve">  </w:t>
      </w:r>
    </w:p>
    <w:p w14:paraId="503D2C7F" w14:textId="005C4418" w:rsidR="00E7017B" w:rsidRDefault="00E7017B" w:rsidP="008839A7">
      <w:pPr>
        <w:tabs>
          <w:tab w:val="left" w:pos="1890"/>
        </w:tabs>
      </w:pPr>
      <w:r w:rsidRPr="00B735D6">
        <w:rPr>
          <w:noProof/>
        </w:rPr>
        <w:t>Lowelle’s</w:t>
      </w:r>
      <w:r>
        <w:t xml:space="preserve"> friends, the Golden Maidens, </w:t>
      </w:r>
      <w:r w:rsidR="00DA2ECB">
        <w:t>followed musicians</w:t>
      </w:r>
      <w:r>
        <w:t xml:space="preserve"> into the ha</w:t>
      </w:r>
      <w:r w:rsidR="00051EB0">
        <w:t>ll. They were dressed in shiny</w:t>
      </w:r>
      <w:r>
        <w:t xml:space="preserve"> pastels</w:t>
      </w:r>
      <w:r w:rsidR="00051EB0">
        <w:t>,</w:t>
      </w:r>
      <w:r>
        <w:t xml:space="preserve"> sprinkled with g</w:t>
      </w:r>
      <w:r w:rsidR="00051EB0">
        <w:t xml:space="preserve">old and flowers for the wedding. </w:t>
      </w:r>
      <w:r>
        <w:t xml:space="preserve"> </w:t>
      </w:r>
      <w:r w:rsidR="00051EB0">
        <w:t>They had bells on their ankles. T</w:t>
      </w:r>
      <w:r>
        <w:t xml:space="preserve">heir tambourines </w:t>
      </w:r>
      <w:r w:rsidR="00DA2ECB">
        <w:t>shook to the flutes and violins</w:t>
      </w:r>
      <w:r>
        <w:t xml:space="preserve">. </w:t>
      </w:r>
    </w:p>
    <w:p w14:paraId="55E0F4AE" w14:textId="7B79705E" w:rsidR="00E7017B" w:rsidRDefault="00620093" w:rsidP="008839A7">
      <w:pPr>
        <w:tabs>
          <w:tab w:val="left" w:pos="1890"/>
        </w:tabs>
      </w:pPr>
      <w:r>
        <w:t>Auknot</w:t>
      </w:r>
      <w:r w:rsidR="00E7017B">
        <w:t>’s eye</w:t>
      </w:r>
      <w:r w:rsidR="00051EB0">
        <w:t>s</w:t>
      </w:r>
      <w:r w:rsidR="00A01602">
        <w:t xml:space="preserve"> and </w:t>
      </w:r>
      <w:r w:rsidR="00A01602" w:rsidRPr="00B735D6">
        <w:rPr>
          <w:noProof/>
        </w:rPr>
        <w:t>smoky</w:t>
      </w:r>
      <w:r w:rsidR="00A01602">
        <w:t xml:space="preserve"> figure had settled down to</w:t>
      </w:r>
      <w:r w:rsidR="00051EB0">
        <w:t xml:space="preserve"> the size of a regular giant. H</w:t>
      </w:r>
      <w:r w:rsidR="00E7017B">
        <w:t>e danced around the cocoo</w:t>
      </w:r>
      <w:r w:rsidR="00A01602">
        <w:t>n of the Archangel, now</w:t>
      </w:r>
      <w:r w:rsidR="00E7017B">
        <w:t xml:space="preserve"> </w:t>
      </w:r>
      <w:r>
        <w:t>solid as stone</w:t>
      </w:r>
      <w:r w:rsidR="00E7017B">
        <w:t xml:space="preserve">. </w:t>
      </w:r>
      <w:r w:rsidR="00051EB0">
        <w:t>The Golden Maidens danced with him.</w:t>
      </w:r>
    </w:p>
    <w:p w14:paraId="32178A4F" w14:textId="7081632F" w:rsidR="00E7017B" w:rsidRDefault="00E7017B" w:rsidP="008839A7">
      <w:pPr>
        <w:tabs>
          <w:tab w:val="left" w:pos="1890"/>
        </w:tabs>
      </w:pPr>
      <w:r>
        <w:lastRenderedPageBreak/>
        <w:t xml:space="preserve">Rupert checked </w:t>
      </w:r>
      <w:r w:rsidRPr="00B735D6">
        <w:rPr>
          <w:noProof/>
        </w:rPr>
        <w:t>Lowelle’s</w:t>
      </w:r>
      <w:r>
        <w:t xml:space="preserve"> pulse again, it was desperately faint. What could he do? He shut his eyes and pictured Oblivion. When he opened them he saw the sam</w:t>
      </w:r>
      <w:r w:rsidR="00765B41">
        <w:t>e scene. No transport, it must not be</w:t>
      </w:r>
      <w:r>
        <w:t xml:space="preserve"> in the Creator’s will that they escape home now. </w:t>
      </w:r>
    </w:p>
    <w:p w14:paraId="4C21BD09" w14:textId="2FEE1A75" w:rsidR="00E7017B" w:rsidRDefault="00E7017B" w:rsidP="008839A7">
      <w:pPr>
        <w:tabs>
          <w:tab w:val="left" w:pos="1890"/>
        </w:tabs>
      </w:pPr>
      <w:r>
        <w:t xml:space="preserve">A sense of defeat invaded his chest. He had failed utterly and </w:t>
      </w:r>
      <w:r w:rsidR="00620093">
        <w:t xml:space="preserve">now </w:t>
      </w:r>
      <w:r w:rsidR="00620093" w:rsidRPr="00B735D6">
        <w:rPr>
          <w:noProof/>
        </w:rPr>
        <w:t>Lowelle</w:t>
      </w:r>
      <w:r w:rsidR="00620093">
        <w:t xml:space="preserve"> would be taken by </w:t>
      </w:r>
      <w:r w:rsidR="00620093" w:rsidRPr="00B735D6">
        <w:rPr>
          <w:noProof/>
        </w:rPr>
        <w:t>Auknot</w:t>
      </w:r>
      <w:r>
        <w:t xml:space="preserve">. It was only </w:t>
      </w:r>
      <w:r w:rsidR="006E3AC4">
        <w:t>a matter of moments before the D</w:t>
      </w:r>
      <w:r>
        <w:t>emon would come for them. Rupert was glad tha</w:t>
      </w:r>
      <w:r w:rsidR="00620093">
        <w:t>t at least Ezra and Dr.</w:t>
      </w:r>
      <w:r>
        <w:t xml:space="preserve"> Fiona had escaped to their secret place of exile. </w:t>
      </w:r>
      <w:r w:rsidR="00051EB0">
        <w:t xml:space="preserve"> </w:t>
      </w:r>
    </w:p>
    <w:p w14:paraId="455DCEEC" w14:textId="78F5F473" w:rsidR="006E3AC4" w:rsidRDefault="00E7017B" w:rsidP="008839A7">
      <w:pPr>
        <w:tabs>
          <w:tab w:val="left" w:pos="1890"/>
        </w:tabs>
      </w:pPr>
      <w:r>
        <w:t xml:space="preserve">Rupert wondered if there was any course of forgiveness with the </w:t>
      </w:r>
      <w:smartTag w:uri="urn:schemas-microsoft-com:office:smarttags" w:element="place">
        <w:r>
          <w:t>Archangel</w:t>
        </w:r>
      </w:smartTag>
      <w:r w:rsidR="006E3AC4">
        <w:t xml:space="preserve">. Rupert thought about whether </w:t>
      </w:r>
      <w:r>
        <w:t xml:space="preserve">he </w:t>
      </w:r>
      <w:r w:rsidR="006E3AC4">
        <w:t xml:space="preserve">really </w:t>
      </w:r>
      <w:r>
        <w:t>had any regrets. He fe</w:t>
      </w:r>
      <w:r w:rsidR="006E3AC4">
        <w:t>lt he had done everything right:</w:t>
      </w:r>
      <w:r>
        <w:t xml:space="preserve"> tried to save Ezra,</w:t>
      </w:r>
      <w:r w:rsidR="00620093">
        <w:t xml:space="preserve"> tried to help Virginia</w:t>
      </w:r>
      <w:r>
        <w:t xml:space="preserve"> save humanity, tried to save </w:t>
      </w:r>
      <w:r w:rsidRPr="00B735D6">
        <w:rPr>
          <w:noProof/>
        </w:rPr>
        <w:t>Lowelle</w:t>
      </w:r>
      <w:r>
        <w:t xml:space="preserve">, and then there was his past and his horses, he had wanted to save them too. </w:t>
      </w:r>
    </w:p>
    <w:p w14:paraId="3AD8069B" w14:textId="13B24B64" w:rsidR="00E7017B" w:rsidRDefault="00E7017B" w:rsidP="008839A7">
      <w:pPr>
        <w:tabs>
          <w:tab w:val="left" w:pos="1890"/>
        </w:tabs>
      </w:pPr>
      <w:r>
        <w:t>Everyone knew i</w:t>
      </w:r>
      <w:r w:rsidR="00221AE5">
        <w:t>t was impossible to save humans;</w:t>
      </w:r>
      <w:r>
        <w:t xml:space="preserve"> that took greater powers, so what did it matter h</w:t>
      </w:r>
      <w:r w:rsidR="006E3AC4">
        <w:t>e hadn’t followed the rules of Holy C</w:t>
      </w:r>
      <w:r>
        <w:t xml:space="preserve">ommerce? Wasn’t love more important than rules? The only regret Rupert could think of was that he hadn’t named the Creole, who couldn’t be called home without one. </w:t>
      </w:r>
    </w:p>
    <w:p w14:paraId="0C823E1B" w14:textId="11D40912" w:rsidR="00E7017B" w:rsidRDefault="00E7017B" w:rsidP="008839A7">
      <w:pPr>
        <w:tabs>
          <w:tab w:val="left" w:pos="1890"/>
        </w:tabs>
      </w:pPr>
      <w:proofErr w:type="spellStart"/>
      <w:r>
        <w:t>Blam</w:t>
      </w:r>
      <w:proofErr w:type="spellEnd"/>
      <w:r>
        <w:t xml:space="preserve">! Rupert and </w:t>
      </w:r>
      <w:r w:rsidRPr="00B735D6">
        <w:rPr>
          <w:noProof/>
        </w:rPr>
        <w:t>Lowelle</w:t>
      </w:r>
      <w:r>
        <w:t xml:space="preserve"> landed hard on the marble floor, tr</w:t>
      </w:r>
      <w:r w:rsidR="00620093">
        <w:t xml:space="preserve">ansported back into the hall. </w:t>
      </w:r>
      <w:r w:rsidR="00620093" w:rsidRPr="00B735D6">
        <w:rPr>
          <w:noProof/>
        </w:rPr>
        <w:t>Auknot</w:t>
      </w:r>
      <w:r>
        <w:t xml:space="preserve"> clapped. </w:t>
      </w:r>
      <w:r w:rsidRPr="00B735D6">
        <w:rPr>
          <w:noProof/>
        </w:rPr>
        <w:t>Lowelle’s</w:t>
      </w:r>
      <w:r>
        <w:t xml:space="preserve"> friends ran to them</w:t>
      </w:r>
      <w:r w:rsidR="00A01602">
        <w:t xml:space="preserve">, pried the unconscious </w:t>
      </w:r>
      <w:r w:rsidR="00A01602" w:rsidRPr="00B735D6">
        <w:rPr>
          <w:noProof/>
        </w:rPr>
        <w:t>Lowelle</w:t>
      </w:r>
      <w:r w:rsidR="00A01602">
        <w:t xml:space="preserve"> from Rupert’s surprised arms</w:t>
      </w:r>
      <w:r>
        <w:t xml:space="preserve"> and fussed over </w:t>
      </w:r>
      <w:r w:rsidR="00A01602">
        <w:t>her.</w:t>
      </w:r>
    </w:p>
    <w:p w14:paraId="7B954475" w14:textId="4462FC95" w:rsidR="00E7017B" w:rsidRDefault="00E7017B" w:rsidP="008839A7">
      <w:pPr>
        <w:tabs>
          <w:tab w:val="left" w:pos="1890"/>
        </w:tabs>
      </w:pPr>
      <w:r>
        <w:t xml:space="preserve">The Demon stopped twirling; the Creole’s face was still visible, the only part </w:t>
      </w:r>
      <w:r w:rsidR="00DA2ECB">
        <w:t xml:space="preserve">of him </w:t>
      </w:r>
      <w:r>
        <w:t>not dripping with red demon spittle. With a diabolical g</w:t>
      </w:r>
      <w:r w:rsidR="006E3AC4">
        <w:t xml:space="preserve">rin the </w:t>
      </w:r>
      <w:r w:rsidR="00620093">
        <w:t xml:space="preserve">Demon looked at </w:t>
      </w:r>
      <w:r w:rsidR="00620093" w:rsidRPr="00B735D6">
        <w:rPr>
          <w:noProof/>
        </w:rPr>
        <w:t>Auknot</w:t>
      </w:r>
      <w:r>
        <w:t xml:space="preserve"> </w:t>
      </w:r>
      <w:r w:rsidR="006E3AC4">
        <w:t xml:space="preserve">with manic eyes. </w:t>
      </w:r>
      <w:r w:rsidR="006E3AC4" w:rsidRPr="00B735D6">
        <w:rPr>
          <w:noProof/>
        </w:rPr>
        <w:t>Auknot</w:t>
      </w:r>
      <w:r>
        <w:t xml:space="preserve"> blinked</w:t>
      </w:r>
      <w:r w:rsidR="006E3AC4">
        <w:t xml:space="preserve"> slowly</w:t>
      </w:r>
      <w:r>
        <w:t>, laughed</w:t>
      </w:r>
      <w:r w:rsidR="006E3AC4">
        <w:t>,</w:t>
      </w:r>
      <w:r>
        <w:t xml:space="preserve"> and seemed to nod a yes. The Demon stuck out his slimy tongue and made ready to lick the Creole’s face</w:t>
      </w:r>
      <w:r w:rsidR="006E3AC4">
        <w:t xml:space="preserve">. It </w:t>
      </w:r>
      <w:r w:rsidR="00DA2ECB">
        <w:t>too would soon be covered with the red slime</w:t>
      </w:r>
      <w:r>
        <w:t>.</w:t>
      </w:r>
    </w:p>
    <w:p w14:paraId="2870349E" w14:textId="554D1F2E" w:rsidR="00E7017B" w:rsidRDefault="006E3AC4" w:rsidP="008839A7">
      <w:pPr>
        <w:tabs>
          <w:tab w:val="left" w:pos="1890"/>
        </w:tabs>
      </w:pPr>
      <w:r w:rsidRPr="00B735D6">
        <w:rPr>
          <w:noProof/>
        </w:rPr>
        <w:t>Lowelle’s</w:t>
      </w:r>
      <w:r>
        <w:t xml:space="preserve"> friends bolstered</w:t>
      </w:r>
      <w:r w:rsidR="00E7017B">
        <w:t xml:space="preserve"> her head</w:t>
      </w:r>
      <w:r>
        <w:t>. They put</w:t>
      </w:r>
      <w:r w:rsidR="00E7017B">
        <w:t xml:space="preserve"> a potion </w:t>
      </w:r>
      <w:r>
        <w:t xml:space="preserve">to her lips. </w:t>
      </w:r>
      <w:r w:rsidR="00E7017B">
        <w:t xml:space="preserve">She sputtered and coughed. They wiped her forehead with a golden cloth. She looked dazedly around the room. </w:t>
      </w:r>
    </w:p>
    <w:p w14:paraId="739F4B77" w14:textId="7CFAD564" w:rsidR="00E7017B" w:rsidRDefault="00E7017B" w:rsidP="008839A7">
      <w:pPr>
        <w:tabs>
          <w:tab w:val="left" w:pos="1890"/>
        </w:tabs>
      </w:pPr>
      <w:r>
        <w:lastRenderedPageBreak/>
        <w:t xml:space="preserve">“My darling!” she said. But she wasn’t looking </w:t>
      </w:r>
      <w:r w:rsidR="00620093">
        <w:t xml:space="preserve">at Rupert, she was looking at </w:t>
      </w:r>
      <w:r w:rsidR="00620093" w:rsidRPr="00B735D6">
        <w:rPr>
          <w:noProof/>
        </w:rPr>
        <w:t>Auknot</w:t>
      </w:r>
      <w:r>
        <w:t xml:space="preserve">! </w:t>
      </w:r>
    </w:p>
    <w:p w14:paraId="411F0BAB" w14:textId="750D0B2E" w:rsidR="00E7017B" w:rsidRDefault="00E7017B" w:rsidP="008839A7">
      <w:pPr>
        <w:tabs>
          <w:tab w:val="left" w:pos="1890"/>
        </w:tabs>
      </w:pPr>
      <w:r>
        <w:t xml:space="preserve">The Golden Maiden’s clapped. </w:t>
      </w:r>
    </w:p>
    <w:p w14:paraId="5F0F6747" w14:textId="235EE3A3" w:rsidR="00E7017B" w:rsidRDefault="006E3AC4" w:rsidP="008839A7">
      <w:pPr>
        <w:tabs>
          <w:tab w:val="left" w:pos="1890"/>
        </w:tabs>
      </w:pPr>
      <w:r>
        <w:t xml:space="preserve">Rupert’s heart sank </w:t>
      </w:r>
      <w:r w:rsidRPr="00B735D6">
        <w:rPr>
          <w:noProof/>
        </w:rPr>
        <w:t>then</w:t>
      </w:r>
      <w:r>
        <w:t xml:space="preserve"> his anger burst.</w:t>
      </w:r>
    </w:p>
    <w:p w14:paraId="6CF9E58F" w14:textId="61E19D65" w:rsidR="00E7017B" w:rsidRDefault="00221AE5" w:rsidP="008839A7">
      <w:pPr>
        <w:tabs>
          <w:tab w:val="left" w:pos="1890"/>
        </w:tabs>
      </w:pPr>
      <w:r>
        <w:t xml:space="preserve">“Foolish! You foolish angel, </w:t>
      </w:r>
      <w:r w:rsidR="00E7017B">
        <w:t>you will regret this!” Rupert shouted</w:t>
      </w:r>
      <w:r w:rsidR="006E3AC4">
        <w:t xml:space="preserve"> at </w:t>
      </w:r>
      <w:r w:rsidR="006E3AC4" w:rsidRPr="00B735D6">
        <w:rPr>
          <w:noProof/>
        </w:rPr>
        <w:t>Lowelle</w:t>
      </w:r>
      <w:r w:rsidR="00E7017B">
        <w:t>.</w:t>
      </w:r>
    </w:p>
    <w:p w14:paraId="49E885D3" w14:textId="05DE49A7" w:rsidR="00E7017B" w:rsidRDefault="00E7017B" w:rsidP="008839A7">
      <w:pPr>
        <w:tabs>
          <w:tab w:val="left" w:pos="1890"/>
        </w:tabs>
      </w:pPr>
      <w:r>
        <w:t>“Rupert you don’t kn</w:t>
      </w:r>
      <w:r w:rsidR="00620093">
        <w:t>ow what you’re talking about, Auknot</w:t>
      </w:r>
      <w:r>
        <w:t>’s perfection,” she replied with a slur, “I’m not the one who’ll have regrets</w:t>
      </w:r>
      <w:r w:rsidR="00A01602">
        <w:t>, you will if you don’t join us</w:t>
      </w:r>
      <w:r>
        <w:t xml:space="preserve">! </w:t>
      </w:r>
      <w:r w:rsidR="00A01602">
        <w:t xml:space="preserve"> </w:t>
      </w:r>
    </w:p>
    <w:p w14:paraId="7862D8A0" w14:textId="32EB2973" w:rsidR="00E7017B" w:rsidRDefault="00620093" w:rsidP="008839A7">
      <w:pPr>
        <w:tabs>
          <w:tab w:val="left" w:pos="1890"/>
        </w:tabs>
      </w:pPr>
      <w:r>
        <w:t xml:space="preserve">“Darling, he already has,” </w:t>
      </w:r>
      <w:r w:rsidRPr="00B735D6">
        <w:rPr>
          <w:noProof/>
        </w:rPr>
        <w:t>Auknot</w:t>
      </w:r>
      <w:r w:rsidR="00E7017B">
        <w:t xml:space="preserve"> burst in, “too late for his friends</w:t>
      </w:r>
      <w:r w:rsidR="00A01602">
        <w:t>,</w:t>
      </w:r>
      <w:r w:rsidR="00E7017B">
        <w:t xml:space="preserve"> however.”</w:t>
      </w:r>
    </w:p>
    <w:p w14:paraId="031D5E53" w14:textId="2FA3F7EA" w:rsidR="006E3AC4" w:rsidRDefault="006E3AC4" w:rsidP="008839A7">
      <w:pPr>
        <w:tabs>
          <w:tab w:val="left" w:pos="1890"/>
        </w:tabs>
      </w:pPr>
      <w:r>
        <w:t>The Demon continued</w:t>
      </w:r>
      <w:r w:rsidR="00E7017B">
        <w:t xml:space="preserve"> to lick the Creole’s face. </w:t>
      </w:r>
    </w:p>
    <w:p w14:paraId="18B854B8" w14:textId="32EBA568" w:rsidR="00E7017B" w:rsidRDefault="00E7017B" w:rsidP="008839A7">
      <w:pPr>
        <w:tabs>
          <w:tab w:val="left" w:pos="1890"/>
        </w:tabs>
      </w:pPr>
      <w:r>
        <w:t xml:space="preserve">This had a profound effect on </w:t>
      </w:r>
      <w:r w:rsidRPr="00B735D6">
        <w:rPr>
          <w:noProof/>
        </w:rPr>
        <w:t>Lowelle</w:t>
      </w:r>
      <w:r>
        <w:t>. She seemed confused. She looked at Rupert with pleading eyes. Rupert saw his chance. He would have no regrets.</w:t>
      </w:r>
    </w:p>
    <w:p w14:paraId="7296E405" w14:textId="562FFCD6" w:rsidR="00E7017B" w:rsidRDefault="00E7017B" w:rsidP="008839A7">
      <w:pPr>
        <w:tabs>
          <w:tab w:val="left" w:pos="1890"/>
        </w:tabs>
      </w:pPr>
      <w:r>
        <w:t>Rupert reached into his pocket and dashed forward, pouring black fog from the bottle that he had exchanged with George onto a hanky. He gr</w:t>
      </w:r>
      <w:r w:rsidR="00DA2ECB">
        <w:t>abbed the Demon’s tongue with the hanky</w:t>
      </w:r>
      <w:r>
        <w:t>. The heat of the Demon burned through the cloth. He only had a moment before it would burn off his hand. Rupert looked into the Creole’s eyes. The Demon scratched and clawed at Rupert but the black fog held him back.</w:t>
      </w:r>
    </w:p>
    <w:p w14:paraId="21B6881B" w14:textId="7FEBD361" w:rsidR="00E7017B" w:rsidRDefault="00E7017B" w:rsidP="008839A7">
      <w:pPr>
        <w:tabs>
          <w:tab w:val="left" w:pos="1890"/>
        </w:tabs>
      </w:pPr>
      <w:r>
        <w:t>“</w:t>
      </w:r>
      <w:r w:rsidR="00DA2ECB">
        <w:t>Take a name,” Rupert blurted out, “</w:t>
      </w:r>
      <w:r w:rsidR="001A16B8">
        <w:t>take a</w:t>
      </w:r>
      <w:r w:rsidR="00DA2ECB">
        <w:t xml:space="preserve"> name you love.”</w:t>
      </w:r>
    </w:p>
    <w:p w14:paraId="21CA5717" w14:textId="62D3842F" w:rsidR="001A16B8" w:rsidRDefault="00E7017B" w:rsidP="008839A7">
      <w:pPr>
        <w:tabs>
          <w:tab w:val="left" w:pos="1890"/>
        </w:tabs>
      </w:pPr>
      <w:r>
        <w:t>“</w:t>
      </w:r>
      <w:r w:rsidR="00641A3B">
        <w:t>Jordan</w:t>
      </w:r>
      <w:r>
        <w:t xml:space="preserve"> Rivers,” said the Creole, “My name is ole </w:t>
      </w:r>
      <w:r w:rsidR="00641A3B">
        <w:t>Jordan</w:t>
      </w:r>
      <w:r>
        <w:t xml:space="preserve"> Rivers.” A tear rolled down the Creole’s cheek.</w:t>
      </w:r>
    </w:p>
    <w:p w14:paraId="4DB2222C" w14:textId="2499DA39" w:rsidR="008400D8" w:rsidRDefault="001A16B8" w:rsidP="008839A7">
      <w:pPr>
        <w:tabs>
          <w:tab w:val="left" w:pos="1890"/>
        </w:tabs>
      </w:pPr>
      <w:r>
        <w:t>“</w:t>
      </w:r>
      <w:r w:rsidR="00A50692">
        <w:t>Pleased to make</w:t>
      </w:r>
      <w:r>
        <w:t xml:space="preserve"> you</w:t>
      </w:r>
      <w:r w:rsidR="00A50692">
        <w:t>r acquaintance,</w:t>
      </w:r>
      <w:r>
        <w:t xml:space="preserve"> </w:t>
      </w:r>
      <w:r w:rsidR="00641A3B">
        <w:t>Jordan</w:t>
      </w:r>
      <w:r>
        <w:t xml:space="preserve"> Rivers,” said Rupert.</w:t>
      </w:r>
    </w:p>
    <w:p w14:paraId="72904A0C" w14:textId="11E2EB11" w:rsidR="00E7017B" w:rsidRDefault="008400D8" w:rsidP="008839A7">
      <w:pPr>
        <w:tabs>
          <w:tab w:val="left" w:pos="1890"/>
        </w:tabs>
      </w:pPr>
      <w:r>
        <w:t xml:space="preserve">“Everything you need is waiting at my cabin,” the Creole </w:t>
      </w:r>
      <w:r w:rsidR="00641A3B">
        <w:t>Jordan</w:t>
      </w:r>
      <w:r>
        <w:t xml:space="preserve"> Rivers winked.</w:t>
      </w:r>
      <w:r w:rsidR="00E7017B">
        <w:t xml:space="preserve"> </w:t>
      </w:r>
    </w:p>
    <w:p w14:paraId="2475B130" w14:textId="43083971" w:rsidR="006E3AC4" w:rsidRDefault="00E7017B" w:rsidP="008839A7">
      <w:pPr>
        <w:tabs>
          <w:tab w:val="left" w:pos="1890"/>
        </w:tabs>
      </w:pPr>
      <w:r>
        <w:t>The Demon’s tongue burned through the hanky</w:t>
      </w:r>
      <w:r w:rsidR="006E3AC4">
        <w:t>. It</w:t>
      </w:r>
      <w:r>
        <w:t xml:space="preserve"> was like a hot coal on Rupert’s fingers, he let go. The Demon’s tongue licked the face of the Creole until it was covered. The cocoon of red slime hardened. </w:t>
      </w:r>
    </w:p>
    <w:p w14:paraId="521B379B" w14:textId="4153D3F7" w:rsidR="00E7017B" w:rsidRDefault="00E7017B" w:rsidP="008839A7">
      <w:pPr>
        <w:tabs>
          <w:tab w:val="left" w:pos="1890"/>
        </w:tabs>
      </w:pPr>
      <w:r>
        <w:lastRenderedPageBreak/>
        <w:t>The</w:t>
      </w:r>
      <w:r w:rsidR="006E3AC4">
        <w:t>y heard the Creole hum</w:t>
      </w:r>
      <w:r>
        <w:t xml:space="preserve"> a </w:t>
      </w:r>
      <w:r w:rsidR="006E3AC4">
        <w:t xml:space="preserve">muffled </w:t>
      </w:r>
      <w:r>
        <w:t>tune, then let out a groan</w:t>
      </w:r>
      <w:r w:rsidR="006E3AC4">
        <w:t>. He</w:t>
      </w:r>
      <w:r>
        <w:t xml:space="preserve"> wa</w:t>
      </w:r>
      <w:r w:rsidR="006E3AC4">
        <w:t>s silent. Frosty air wafted around his</w:t>
      </w:r>
      <w:r>
        <w:t xml:space="preserve"> red cocoon. The Demon jumped and danced and </w:t>
      </w:r>
      <w:r w:rsidRPr="00B735D6">
        <w:rPr>
          <w:noProof/>
        </w:rPr>
        <w:t>leapt</w:t>
      </w:r>
      <w:r>
        <w:t xml:space="preserve"> high. It grabbed a sword from a Golden Warrior, took aim and on the third swing, smashed the Creole’s cocoon broadside. It shattered into a million drops of blood vapor. The ghost of the Creole appeared in </w:t>
      </w:r>
      <w:r w:rsidR="00620093">
        <w:t xml:space="preserve">the center. He tipped its fingers at Rupert, </w:t>
      </w:r>
      <w:r>
        <w:t xml:space="preserve">and whistled. The </w:t>
      </w:r>
      <w:r w:rsidR="00620093">
        <w:t xml:space="preserve">ghost of the </w:t>
      </w:r>
      <w:r>
        <w:t xml:space="preserve">black horse trotted over, the Creole mounted him. </w:t>
      </w:r>
    </w:p>
    <w:p w14:paraId="793125D9" w14:textId="222B63FD" w:rsidR="00E7017B" w:rsidRDefault="00E7017B" w:rsidP="008839A7">
      <w:pPr>
        <w:tabs>
          <w:tab w:val="left" w:pos="1890"/>
        </w:tabs>
      </w:pPr>
      <w:r>
        <w:t xml:space="preserve">“Going home, thanks to One who loves me,” sang the Creole as the horse reared and galloped after the thundering herd. The herd made its way through the roof into the distant moonlight.  </w:t>
      </w:r>
    </w:p>
    <w:p w14:paraId="6D85EF4A" w14:textId="484215D3" w:rsidR="00E7017B" w:rsidRDefault="00E7017B" w:rsidP="008839A7">
      <w:pPr>
        <w:tabs>
          <w:tab w:val="left" w:pos="1890"/>
        </w:tabs>
      </w:pPr>
      <w:r>
        <w:t xml:space="preserve">The Demon came at Rupert. </w:t>
      </w:r>
    </w:p>
    <w:p w14:paraId="4639D4A8" w14:textId="7AB238C5" w:rsidR="00E7017B" w:rsidRDefault="00E7017B" w:rsidP="008839A7">
      <w:pPr>
        <w:tabs>
          <w:tab w:val="left" w:pos="1890"/>
        </w:tabs>
      </w:pPr>
      <w:r>
        <w:t>“No dear darling Demon, it’s</w:t>
      </w:r>
      <w:r w:rsidR="00620093">
        <w:t xml:space="preserve"> time for a wedding!” shouted </w:t>
      </w:r>
      <w:r w:rsidR="00620093" w:rsidRPr="00B735D6">
        <w:rPr>
          <w:noProof/>
        </w:rPr>
        <w:t>Auknot</w:t>
      </w:r>
      <w:r>
        <w:t xml:space="preserve"> with glee, “and it will give me special pleasure to have yo</w:t>
      </w:r>
      <w:r w:rsidR="00254E21">
        <w:t>ung Rupert as my witness. And</w:t>
      </w:r>
      <w:r w:rsidR="00221AE5">
        <w:t>,</w:t>
      </w:r>
      <w:r w:rsidR="00254E21">
        <w:t xml:space="preserve"> of course</w:t>
      </w:r>
      <w:r w:rsidR="00221AE5">
        <w:t>,</w:t>
      </w:r>
      <w:r w:rsidR="00254E21">
        <w:t xml:space="preserve"> with Ezra and the</w:t>
      </w:r>
      <w:r>
        <w:t xml:space="preserve"> Progeny of My Disappointment gone, we shall </w:t>
      </w:r>
      <w:r w:rsidR="00254E21">
        <w:t xml:space="preserve">desperately </w:t>
      </w:r>
      <w:r>
        <w:t xml:space="preserve">need his services in the future.” </w:t>
      </w:r>
      <w:r w:rsidR="00254E21" w:rsidRPr="00B735D6">
        <w:rPr>
          <w:noProof/>
        </w:rPr>
        <w:t>Auknot</w:t>
      </w:r>
      <w:r w:rsidR="00254E21">
        <w:t xml:space="preserve"> roared with laughter.</w:t>
      </w:r>
    </w:p>
    <w:p w14:paraId="33A004BA" w14:textId="4BB4C5E9" w:rsidR="00254E21" w:rsidRDefault="00254E21" w:rsidP="008839A7">
      <w:pPr>
        <w:tabs>
          <w:tab w:val="left" w:pos="1890"/>
        </w:tabs>
      </w:pPr>
      <w:r>
        <w:t>Rupert felt faint. What had he done? Would he have to face this for eternity?</w:t>
      </w:r>
    </w:p>
    <w:p w14:paraId="1CE2294A" w14:textId="3085D5ED" w:rsidR="00E7017B" w:rsidRDefault="00E7017B" w:rsidP="008839A7">
      <w:pPr>
        <w:tabs>
          <w:tab w:val="left" w:pos="1890"/>
        </w:tabs>
      </w:pPr>
      <w:r>
        <w:t xml:space="preserve">The Harpy </w:t>
      </w:r>
      <w:r w:rsidRPr="00B735D6">
        <w:rPr>
          <w:noProof/>
        </w:rPr>
        <w:t>swooped about</w:t>
      </w:r>
      <w:r>
        <w:t xml:space="preserve"> chirping, “Clear the hall.” </w:t>
      </w:r>
    </w:p>
    <w:p w14:paraId="2B56CDEE" w14:textId="37CC5F1D" w:rsidR="00E7017B" w:rsidRDefault="00E7017B" w:rsidP="008839A7">
      <w:pPr>
        <w:tabs>
          <w:tab w:val="left" w:pos="1890"/>
        </w:tabs>
      </w:pPr>
      <w:r>
        <w:t>Golden Maidens and Warriors began to clean up the hall and sprinkle petals on the floor. They place</w:t>
      </w:r>
      <w:r w:rsidR="00254E21">
        <w:t>d</w:t>
      </w:r>
      <w:r w:rsidR="00A50692">
        <w:t xml:space="preserve"> the red s</w:t>
      </w:r>
      <w:r w:rsidR="00221AE5">
        <w:t xml:space="preserve">lime </w:t>
      </w:r>
      <w:r>
        <w:t>cocoon of the Archa</w:t>
      </w:r>
      <w:r w:rsidR="00254E21">
        <w:t xml:space="preserve">ngel on </w:t>
      </w:r>
      <w:r w:rsidR="00A50692">
        <w:t>top of the cage</w:t>
      </w:r>
      <w:r w:rsidR="005C0C68">
        <w:t xml:space="preserve"> and</w:t>
      </w:r>
      <w:r w:rsidR="00A50692">
        <w:t xml:space="preserve"> pulled it</w:t>
      </w:r>
      <w:r w:rsidR="00221AE5">
        <w:t xml:space="preserve"> out of the hall</w:t>
      </w:r>
      <w:r>
        <w:t xml:space="preserve">. </w:t>
      </w:r>
    </w:p>
    <w:p w14:paraId="3C26F954" w14:textId="69956AAC" w:rsidR="00E7017B" w:rsidRDefault="00E7017B" w:rsidP="008839A7">
      <w:pPr>
        <w:tabs>
          <w:tab w:val="left" w:pos="1890"/>
        </w:tabs>
      </w:pPr>
      <w:r>
        <w:t xml:space="preserve">Rupert looked at </w:t>
      </w:r>
      <w:r w:rsidRPr="00B735D6">
        <w:rPr>
          <w:noProof/>
        </w:rPr>
        <w:t>Lowelle</w:t>
      </w:r>
      <w:r>
        <w:t xml:space="preserve">. The Golden Maidens had helped her </w:t>
      </w:r>
      <w:r w:rsidRPr="00B735D6">
        <w:rPr>
          <w:noProof/>
        </w:rPr>
        <w:t>back on</w:t>
      </w:r>
      <w:r>
        <w:t xml:space="preserve"> th</w:t>
      </w:r>
      <w:r w:rsidR="00254E21">
        <w:t>e throne and placed the gossamer</w:t>
      </w:r>
      <w:r>
        <w:t xml:space="preserve"> veil over her face. But something had changed in her posture, she looked directly towards Rupert. She was</w:t>
      </w:r>
      <w:r w:rsidR="00254E21">
        <w:t xml:space="preserve"> crying. Rupert’s heart swelled. Finally! Auknot’s</w:t>
      </w:r>
      <w:r>
        <w:t xml:space="preserve"> spell had been broken. Her love for </w:t>
      </w:r>
      <w:r w:rsidR="00254E21">
        <w:t>the Creole must have awoken her. L</w:t>
      </w:r>
      <w:r>
        <w:t xml:space="preserve">ove of humans was </w:t>
      </w:r>
      <w:r w:rsidR="00254E21">
        <w:t xml:space="preserve">maybe </w:t>
      </w:r>
      <w:r>
        <w:t xml:space="preserve">good for something after all. </w:t>
      </w:r>
    </w:p>
    <w:p w14:paraId="3E37EB80" w14:textId="08F38750" w:rsidR="00E7017B" w:rsidRDefault="00E7017B" w:rsidP="008839A7">
      <w:pPr>
        <w:tabs>
          <w:tab w:val="left" w:pos="1890"/>
        </w:tabs>
      </w:pPr>
      <w:r>
        <w:lastRenderedPageBreak/>
        <w:t xml:space="preserve">“Save me” her lips mouthed. </w:t>
      </w:r>
    </w:p>
    <w:p w14:paraId="02525B21" w14:textId="2AE5A43C" w:rsidR="00E7017B" w:rsidRDefault="00254E21" w:rsidP="008839A7">
      <w:pPr>
        <w:tabs>
          <w:tab w:val="left" w:pos="1890"/>
        </w:tabs>
      </w:pPr>
      <w:r>
        <w:t xml:space="preserve">He fingered the bottle in his pocket. It still contained a remnant of </w:t>
      </w:r>
      <w:r w:rsidR="005C0C68">
        <w:t xml:space="preserve">dark </w:t>
      </w:r>
      <w:r>
        <w:t>fog</w:t>
      </w:r>
      <w:r w:rsidR="00E7017B">
        <w:t xml:space="preserve">. A Hurricane was just the thing. </w:t>
      </w:r>
    </w:p>
    <w:p w14:paraId="2C7EBB5C" w14:textId="45B0C589" w:rsidR="00E7017B" w:rsidRDefault="00E7017B" w:rsidP="008839A7">
      <w:pPr>
        <w:tabs>
          <w:tab w:val="left" w:pos="1890"/>
        </w:tabs>
      </w:pPr>
      <w:r>
        <w:t>“I need my apprentice!” Rupert mad</w:t>
      </w:r>
      <w:r w:rsidR="00620093">
        <w:t>e his way over to George who was</w:t>
      </w:r>
      <w:r w:rsidR="00B275B8">
        <w:t xml:space="preserve"> tending</w:t>
      </w:r>
      <w:r w:rsidR="00254E21">
        <w:t xml:space="preserve"> </w:t>
      </w:r>
      <w:r>
        <w:t>Virginia</w:t>
      </w:r>
      <w:r w:rsidR="00620093">
        <w:t>.</w:t>
      </w:r>
    </w:p>
    <w:p w14:paraId="14E67F02" w14:textId="1E1A3728" w:rsidR="00620093" w:rsidRDefault="00254E21" w:rsidP="008839A7">
      <w:pPr>
        <w:tabs>
          <w:tab w:val="left" w:pos="1890"/>
        </w:tabs>
      </w:pPr>
      <w:r>
        <w:t>“</w:t>
      </w:r>
      <w:r w:rsidR="00641A3B">
        <w:t>Jordan</w:t>
      </w:r>
      <w:r>
        <w:t xml:space="preserve"> Rivers. T</w:t>
      </w:r>
      <w:r w:rsidR="00620093">
        <w:t xml:space="preserve">hat was </w:t>
      </w:r>
      <w:r>
        <w:t xml:space="preserve">a </w:t>
      </w:r>
      <w:r w:rsidR="00620093">
        <w:t xml:space="preserve">beautiful </w:t>
      </w:r>
      <w:r>
        <w:t xml:space="preserve">thing </w:t>
      </w:r>
      <w:r w:rsidR="00620093">
        <w:t>Rupert,” Virginia said before she passed out.</w:t>
      </w:r>
    </w:p>
    <w:p w14:paraId="69A33E40" w14:textId="5FCF350E" w:rsidR="00E7017B" w:rsidRDefault="00E7017B" w:rsidP="008839A7">
      <w:pPr>
        <w:tabs>
          <w:tab w:val="left" w:pos="1890"/>
        </w:tabs>
      </w:pPr>
      <w:r>
        <w:t xml:space="preserve">“Ah, I forgot about the young rebel. Too bad you survived the fall from the horse only </w:t>
      </w:r>
      <w:r w:rsidR="00620093">
        <w:t xml:space="preserve">to be fed to the lions,” </w:t>
      </w:r>
      <w:r w:rsidR="00620093" w:rsidRPr="00B735D6">
        <w:rPr>
          <w:noProof/>
        </w:rPr>
        <w:t>Auknot</w:t>
      </w:r>
      <w:r>
        <w:t xml:space="preserve"> said as his smoky figure settled on its throne.</w:t>
      </w:r>
    </w:p>
    <w:p w14:paraId="369804E0" w14:textId="200469D3" w:rsidR="00E7017B" w:rsidRDefault="00E7017B" w:rsidP="008839A7">
      <w:pPr>
        <w:tabs>
          <w:tab w:val="left" w:pos="1890"/>
        </w:tabs>
      </w:pPr>
      <w:r w:rsidRPr="00BF39B5">
        <w:t xml:space="preserve">“Virginia, do you still have the </w:t>
      </w:r>
      <w:r w:rsidR="00B275B8">
        <w:t xml:space="preserve">Night Blooming Cereus </w:t>
      </w:r>
      <w:r w:rsidRPr="00BF39B5">
        <w:t>seeds?” Rupert asked. She</w:t>
      </w:r>
      <w:r w:rsidR="00B275B8">
        <w:t xml:space="preserve"> nodded and handed a small packet</w:t>
      </w:r>
      <w:r>
        <w:t xml:space="preserve"> to Rupert, he secured them in his jacket.</w:t>
      </w:r>
      <w:r w:rsidR="00B275B8">
        <w:t xml:space="preserve"> </w:t>
      </w:r>
    </w:p>
    <w:p w14:paraId="00FFE73C" w14:textId="6B6E9957" w:rsidR="00E7017B" w:rsidRDefault="00E7017B" w:rsidP="008839A7">
      <w:pPr>
        <w:tabs>
          <w:tab w:val="left" w:pos="1890"/>
        </w:tabs>
      </w:pPr>
      <w:r>
        <w:t xml:space="preserve">Rupert dashed to </w:t>
      </w:r>
      <w:r w:rsidRPr="00B735D6">
        <w:rPr>
          <w:noProof/>
        </w:rPr>
        <w:t>Lowelle</w:t>
      </w:r>
      <w:r>
        <w:t>, grabbed</w:t>
      </w:r>
      <w:r w:rsidR="00620093">
        <w:t xml:space="preserve"> her, and before the Demon or </w:t>
      </w:r>
      <w:r w:rsidR="00620093" w:rsidRPr="00B735D6">
        <w:rPr>
          <w:noProof/>
        </w:rPr>
        <w:t>Auknot</w:t>
      </w:r>
      <w:r>
        <w:t xml:space="preserve"> or the Golden Warriors could react, Rupert sped to George’s side and popped the cork on the </w:t>
      </w:r>
      <w:r w:rsidRPr="005673B2">
        <w:t>black fog bottle. The bottle l</w:t>
      </w:r>
      <w:r w:rsidR="00254E21" w:rsidRPr="005673B2">
        <w:t>et out its contents, which swirled</w:t>
      </w:r>
      <w:r w:rsidRPr="005673B2">
        <w:t xml:space="preserve"> to</w:t>
      </w:r>
      <w:r w:rsidR="00254E21" w:rsidRPr="005673B2">
        <w:t>wards</w:t>
      </w:r>
      <w:r w:rsidR="005673B2" w:rsidRPr="005673B2">
        <w:t xml:space="preserve"> the Archangel’s foggy</w:t>
      </w:r>
      <w:r w:rsidRPr="005673B2">
        <w:t xml:space="preserve"> form.</w:t>
      </w:r>
      <w:r>
        <w:t xml:space="preserve"> </w:t>
      </w:r>
    </w:p>
    <w:p w14:paraId="7456A4D0" w14:textId="4744C7F5" w:rsidR="00254E21" w:rsidRDefault="00E7017B" w:rsidP="008839A7">
      <w:pPr>
        <w:tabs>
          <w:tab w:val="left" w:pos="1890"/>
        </w:tabs>
      </w:pPr>
      <w:r>
        <w:t>The bottle howled. As the wind began to whirl around the room, Rupert opened the little packet of seeds and sprinkled them int</w:t>
      </w:r>
      <w:r w:rsidR="002B244F">
        <w:t xml:space="preserve">o the wind. The Demon roared. </w:t>
      </w:r>
      <w:r w:rsidR="002B244F" w:rsidRPr="00B735D6">
        <w:rPr>
          <w:noProof/>
        </w:rPr>
        <w:t>Auknot</w:t>
      </w:r>
      <w:r>
        <w:t xml:space="preserve"> gestured for the Demon to chase them. </w:t>
      </w:r>
    </w:p>
    <w:p w14:paraId="3AFDAC5C" w14:textId="07299864" w:rsidR="00E7017B" w:rsidRDefault="00E7017B" w:rsidP="008839A7">
      <w:pPr>
        <w:tabs>
          <w:tab w:val="left" w:pos="1890"/>
        </w:tabs>
      </w:pPr>
      <w:r>
        <w:t xml:space="preserve">It </w:t>
      </w:r>
      <w:r w:rsidR="002B244F" w:rsidRPr="00B735D6">
        <w:rPr>
          <w:noProof/>
        </w:rPr>
        <w:t>leapt</w:t>
      </w:r>
      <w:r>
        <w:t xml:space="preserve"> into the wind. The seeds found their mark. They clung to the hot Demon. They burrowed their way under his skin, they popped with d</w:t>
      </w:r>
      <w:r w:rsidR="002B244F">
        <w:t>elight in the heat, they rooted;</w:t>
      </w:r>
      <w:r>
        <w:t xml:space="preserve"> they sprouted and shot out grey st</w:t>
      </w:r>
      <w:r w:rsidR="00B275B8">
        <w:t>icks with sharp thorns</w:t>
      </w:r>
      <w:r>
        <w:t xml:space="preserve">. The Demon began to claw at this skin and scratch his own eyes out. The Night Blooming Cereus grew a network of needles that stung and burrowed deep into the very fabric of the Demon. It glowed with furious heat. The hotter the Demon got, the faster the plant grew. The Demon was now the very soil for a thriving cactus that needled into its every cell. Buds formed among the stickers. The Demon screamed fire. The Night Blooming Cereus responded by bursting into bloom. In an attempt to soothe his skin, the Demon </w:t>
      </w:r>
      <w:r w:rsidRPr="00B735D6">
        <w:rPr>
          <w:noProof/>
        </w:rPr>
        <w:t>spit</w:t>
      </w:r>
      <w:r>
        <w:t xml:space="preserve"> out his </w:t>
      </w:r>
      <w:r>
        <w:lastRenderedPageBreak/>
        <w:t xml:space="preserve">own cocoon, a cocoon covered with blossoms. He froze in place. The thick fragrance spread rapidly in the growing windstorm from the bottle. Golden Warriors and Maidens alike were rendered defenseless from the flower’s perfume. </w:t>
      </w:r>
    </w:p>
    <w:p w14:paraId="30CA20E9" w14:textId="503E6BE0" w:rsidR="00254E21" w:rsidRDefault="00E7017B" w:rsidP="008839A7">
      <w:pPr>
        <w:tabs>
          <w:tab w:val="left" w:pos="1890"/>
        </w:tabs>
      </w:pPr>
      <w:r>
        <w:t>The hurricane intensified. Rupert notice</w:t>
      </w:r>
      <w:r w:rsidR="002B244F">
        <w:t xml:space="preserve">d </w:t>
      </w:r>
      <w:r w:rsidR="00254E21">
        <w:t xml:space="preserve">that </w:t>
      </w:r>
      <w:r w:rsidR="002B244F">
        <w:t xml:space="preserve">if he set aside his fear of </w:t>
      </w:r>
      <w:r w:rsidR="002B244F" w:rsidRPr="00B735D6">
        <w:rPr>
          <w:noProof/>
        </w:rPr>
        <w:t>Auknot</w:t>
      </w:r>
      <w:r>
        <w:t xml:space="preserve"> and concentrated on manipulating the bottle, he could will the hurricane to tilt this way and that, swirl tighter or wider. </w:t>
      </w:r>
    </w:p>
    <w:p w14:paraId="555D5C2A" w14:textId="79052DEE" w:rsidR="00E7017B" w:rsidRDefault="00E7017B" w:rsidP="008839A7">
      <w:pPr>
        <w:tabs>
          <w:tab w:val="left" w:pos="1890"/>
        </w:tabs>
      </w:pPr>
      <w:r>
        <w:t xml:space="preserve">It was time to make their escape. He wanted to leave the room before they transported, to avoid bringing any unwanted guests along. Rupert focused the funnel in their area, surrounded them with it and had it </w:t>
      </w:r>
      <w:r w:rsidRPr="00B735D6">
        <w:rPr>
          <w:noProof/>
        </w:rPr>
        <w:t>splay</w:t>
      </w:r>
      <w:r>
        <w:t xml:space="preserve"> out the opening in the ceiling. </w:t>
      </w:r>
    </w:p>
    <w:p w14:paraId="79A5A912" w14:textId="16ABB0A6" w:rsidR="00E7017B" w:rsidRDefault="00254E21" w:rsidP="008839A7">
      <w:pPr>
        <w:tabs>
          <w:tab w:val="left" w:pos="1890"/>
        </w:tabs>
      </w:pPr>
      <w:r>
        <w:t>Rupert carried</w:t>
      </w:r>
      <w:r w:rsidR="002B244F">
        <w:t xml:space="preserve"> </w:t>
      </w:r>
      <w:r w:rsidR="002B244F" w:rsidRPr="00B735D6">
        <w:rPr>
          <w:noProof/>
        </w:rPr>
        <w:t>Lowelle</w:t>
      </w:r>
      <w:r w:rsidR="002B244F">
        <w:t xml:space="preserve"> and </w:t>
      </w:r>
      <w:r w:rsidR="00E7017B">
        <w:t>George ca</w:t>
      </w:r>
      <w:r>
        <w:t>rried</w:t>
      </w:r>
      <w:r w:rsidR="002B244F">
        <w:t xml:space="preserve"> Virginia</w:t>
      </w:r>
      <w:r>
        <w:t>. They</w:t>
      </w:r>
      <w:r w:rsidR="00E7017B">
        <w:t xml:space="preserve"> let the funnel lift them </w:t>
      </w:r>
      <w:r w:rsidR="002B244F">
        <w:t xml:space="preserve">up through and above </w:t>
      </w:r>
      <w:r w:rsidR="00E7017B">
        <w:t xml:space="preserve">the roof. </w:t>
      </w:r>
    </w:p>
    <w:p w14:paraId="6354145E" w14:textId="4CB91EAF" w:rsidR="00E7017B" w:rsidRDefault="00254E21" w:rsidP="008839A7">
      <w:pPr>
        <w:tabs>
          <w:tab w:val="left" w:pos="1890"/>
        </w:tabs>
      </w:pPr>
      <w:r>
        <w:t>Poof. A b</w:t>
      </w:r>
      <w:r w:rsidR="00E50F06">
        <w:t>last of hot moist air met them. A blink, a splash</w:t>
      </w:r>
      <w:r w:rsidR="007C355E">
        <w:t xml:space="preserve">, </w:t>
      </w:r>
      <w:r w:rsidR="00E50F06">
        <w:t xml:space="preserve">a burst of birds taking flight, </w:t>
      </w:r>
      <w:r w:rsidR="007C355E">
        <w:t xml:space="preserve">and </w:t>
      </w:r>
      <w:r w:rsidR="00E50F06">
        <w:t>an alligator slipping into the water. T</w:t>
      </w:r>
      <w:r w:rsidR="00E7017B">
        <w:t xml:space="preserve">hey were all </w:t>
      </w:r>
      <w:r w:rsidR="00E50F06">
        <w:t>standing on the creaky porch of the Creole’s cabin</w:t>
      </w:r>
      <w:r w:rsidR="007C355E">
        <w:t>. T</w:t>
      </w:r>
      <w:r w:rsidR="00B275B8">
        <w:t>he faint scent</w:t>
      </w:r>
      <w:r w:rsidR="007C355E">
        <w:t xml:space="preserve"> of Night Blooming Cereus added a surreal glow to Rupert’s</w:t>
      </w:r>
      <w:r w:rsidR="00E7017B">
        <w:t xml:space="preserve"> mood. </w:t>
      </w:r>
    </w:p>
    <w:p w14:paraId="2B9E4BAB" w14:textId="739CE76C" w:rsidR="00E7017B" w:rsidRPr="00101347" w:rsidRDefault="00E7017B" w:rsidP="00101347">
      <w:pPr>
        <w:pStyle w:val="Heading1"/>
      </w:pPr>
      <w:r>
        <w:br w:type="page"/>
      </w:r>
      <w:r w:rsidR="00EF6B2B" w:rsidRPr="00B735D6">
        <w:lastRenderedPageBreak/>
        <w:t>Chapter 29</w:t>
      </w:r>
      <w:r w:rsidR="00101347">
        <w:t xml:space="preserve"> </w:t>
      </w:r>
      <w:r w:rsidR="00641A3B">
        <w:rPr>
          <w:sz w:val="28"/>
          <w:szCs w:val="28"/>
        </w:rPr>
        <w:t>Jordan</w:t>
      </w:r>
      <w:r w:rsidR="006B02BF" w:rsidRPr="00B735D6">
        <w:rPr>
          <w:sz w:val="28"/>
          <w:szCs w:val="28"/>
        </w:rPr>
        <w:t>’s Moon</w:t>
      </w:r>
    </w:p>
    <w:p w14:paraId="0F4D4076" w14:textId="77777777" w:rsidR="00B735D6" w:rsidRPr="00B735D6" w:rsidRDefault="00B735D6" w:rsidP="008839A7">
      <w:pPr>
        <w:tabs>
          <w:tab w:val="left" w:pos="1890"/>
        </w:tabs>
        <w:rPr>
          <w:sz w:val="32"/>
          <w:szCs w:val="32"/>
        </w:rPr>
      </w:pPr>
    </w:p>
    <w:p w14:paraId="72C999B6" w14:textId="69805D93" w:rsidR="00E7017B" w:rsidRDefault="00E7017B" w:rsidP="008839A7">
      <w:pPr>
        <w:tabs>
          <w:tab w:val="left" w:pos="1890"/>
        </w:tabs>
      </w:pPr>
      <w:r w:rsidRPr="00B735D6">
        <w:rPr>
          <w:sz w:val="32"/>
          <w:szCs w:val="32"/>
        </w:rPr>
        <w:t>“R</w:t>
      </w:r>
      <w:r>
        <w:t xml:space="preserve">upert, darling, you’ve saved us all,” </w:t>
      </w:r>
      <w:r w:rsidRPr="00B735D6">
        <w:rPr>
          <w:noProof/>
        </w:rPr>
        <w:t>Lowelle</w:t>
      </w:r>
      <w:r>
        <w:t xml:space="preserve"> grabbed his face with both of her dainty hands and kissed him on the mouth through her veil. </w:t>
      </w:r>
    </w:p>
    <w:p w14:paraId="3B1ADCF8" w14:textId="3C7E2CD5" w:rsidR="00E7017B" w:rsidRDefault="00E7017B" w:rsidP="008839A7">
      <w:pPr>
        <w:tabs>
          <w:tab w:val="left" w:pos="1890"/>
        </w:tabs>
      </w:pPr>
      <w:r>
        <w:t>The sight of her veil irritated him. He yanked it from her head a bit forcefully.</w:t>
      </w:r>
    </w:p>
    <w:p w14:paraId="109BE7B2" w14:textId="58DEF9B6" w:rsidR="00E7017B" w:rsidRDefault="00E7017B" w:rsidP="008839A7">
      <w:pPr>
        <w:tabs>
          <w:tab w:val="left" w:pos="1890"/>
        </w:tabs>
      </w:pPr>
      <w:r>
        <w:t xml:space="preserve">“Boss, boss,” George tugged at Rupert’s sleeve. </w:t>
      </w:r>
    </w:p>
    <w:p w14:paraId="481443B9" w14:textId="63B6F689" w:rsidR="00E7017B" w:rsidRDefault="00E7017B" w:rsidP="008839A7">
      <w:pPr>
        <w:tabs>
          <w:tab w:val="left" w:pos="1890"/>
        </w:tabs>
      </w:pPr>
      <w:r>
        <w:t xml:space="preserve">“What is it George!” Rupert wondered if all heroes felt a little cranky just after success. </w:t>
      </w:r>
    </w:p>
    <w:p w14:paraId="62F8BA5B" w14:textId="0D5ED91E" w:rsidR="00A668E5" w:rsidRDefault="00A668E5" w:rsidP="008839A7">
      <w:pPr>
        <w:tabs>
          <w:tab w:val="left" w:pos="1890"/>
        </w:tabs>
      </w:pPr>
      <w:r>
        <w:t xml:space="preserve">“Come on George, we’ll find some food, I’m starving,” Virginia led him </w:t>
      </w:r>
      <w:r w:rsidRPr="00B735D6">
        <w:rPr>
          <w:noProof/>
        </w:rPr>
        <w:t>in</w:t>
      </w:r>
      <w:r>
        <w:t xml:space="preserve"> the front door. </w:t>
      </w:r>
    </w:p>
    <w:p w14:paraId="266F93E5" w14:textId="361CF902" w:rsidR="00A668E5" w:rsidRDefault="00A668E5" w:rsidP="008839A7">
      <w:pPr>
        <w:tabs>
          <w:tab w:val="left" w:pos="1890"/>
        </w:tabs>
      </w:pPr>
      <w:r>
        <w:t>When it slammed shut, Rupert turned to Lowelle.</w:t>
      </w:r>
    </w:p>
    <w:p w14:paraId="2F7A8928" w14:textId="4AB757E6" w:rsidR="00E7017B" w:rsidRDefault="00E7017B" w:rsidP="008839A7">
      <w:pPr>
        <w:tabs>
          <w:tab w:val="left" w:pos="1890"/>
        </w:tabs>
      </w:pPr>
      <w:r>
        <w:t xml:space="preserve">“Lowelle,” Rupert said. </w:t>
      </w:r>
    </w:p>
    <w:p w14:paraId="0AEC9582" w14:textId="57E121D6" w:rsidR="00E7017B" w:rsidRDefault="00E7017B" w:rsidP="008839A7">
      <w:pPr>
        <w:tabs>
          <w:tab w:val="left" w:pos="1890"/>
        </w:tabs>
      </w:pPr>
      <w:r>
        <w:t xml:space="preserve">She looked at him with her big fawn eyes. </w:t>
      </w:r>
    </w:p>
    <w:p w14:paraId="313044C4" w14:textId="32AADDCD" w:rsidR="00E7017B" w:rsidRDefault="00E7017B" w:rsidP="008839A7">
      <w:pPr>
        <w:tabs>
          <w:tab w:val="left" w:pos="1890"/>
        </w:tabs>
      </w:pPr>
      <w:r>
        <w:t>“Since the first clap of your hands the day we</w:t>
      </w:r>
      <w:r w:rsidR="002B244F">
        <w:t xml:space="preserve"> released the Cyryzzma</w:t>
      </w:r>
      <w:r>
        <w:t xml:space="preserve"> into the street, do you remember?” Rupert asked. </w:t>
      </w:r>
    </w:p>
    <w:p w14:paraId="23CAD0F2" w14:textId="421D6FF8" w:rsidR="00E7017B" w:rsidRDefault="00E7017B" w:rsidP="008839A7">
      <w:pPr>
        <w:tabs>
          <w:tab w:val="left" w:pos="1890"/>
        </w:tabs>
      </w:pPr>
      <w:r>
        <w:t xml:space="preserve">She patted his arm and sighed. </w:t>
      </w:r>
    </w:p>
    <w:p w14:paraId="36BEA12B" w14:textId="17125033" w:rsidR="00E7017B" w:rsidRDefault="00E7017B" w:rsidP="008839A7">
      <w:pPr>
        <w:tabs>
          <w:tab w:val="left" w:pos="1890"/>
        </w:tabs>
      </w:pPr>
      <w:r>
        <w:t>“I was drawn to your joy, your courage, and your brilliant light,” Rupert went on, “in a way that meant without it, I couldn’t face existenc</w:t>
      </w:r>
      <w:r w:rsidR="00366A33">
        <w:t>e. Not here on earth or in the Hidden U</w:t>
      </w:r>
      <w:r>
        <w:t xml:space="preserve">niverses or in eternity. You are the only thing that matters to me. I want to love you on and on with every breeze and blossom and every heavenly scent in the world. You are love to me. I cannot part with you.” </w:t>
      </w:r>
    </w:p>
    <w:p w14:paraId="4A39AC83" w14:textId="66335730" w:rsidR="00E7017B" w:rsidRDefault="00A668E5" w:rsidP="008839A7">
      <w:pPr>
        <w:tabs>
          <w:tab w:val="left" w:pos="1890"/>
        </w:tabs>
      </w:pPr>
      <w:r>
        <w:t xml:space="preserve">He fumbled in his pocket. The remaining bottle had a label, attached </w:t>
      </w:r>
      <w:r w:rsidRPr="00B735D6">
        <w:rPr>
          <w:noProof/>
        </w:rPr>
        <w:t>with</w:t>
      </w:r>
      <w:r>
        <w:t xml:space="preserve"> a chain. He worked it off carefully and palmed it. He</w:t>
      </w:r>
      <w:r w:rsidR="00E7017B">
        <w:t xml:space="preserve"> took both her graceful hands in his and squeezed them slightly. He brought them to his lips and kissed their palms one by one. </w:t>
      </w:r>
    </w:p>
    <w:p w14:paraId="219BF8C8" w14:textId="5CD12D63" w:rsidR="00E7017B" w:rsidRDefault="00E7017B" w:rsidP="008839A7">
      <w:pPr>
        <w:tabs>
          <w:tab w:val="left" w:pos="1890"/>
        </w:tabs>
      </w:pPr>
      <w:r>
        <w:lastRenderedPageBreak/>
        <w:t>He put the right hand back on</w:t>
      </w:r>
      <w:r w:rsidR="00A668E5">
        <w:t xml:space="preserve"> her lap, brought out the chain</w:t>
      </w:r>
      <w:r>
        <w:t xml:space="preserve">, and said, “Will you be my angel queen? May I defend you and stand by you forever after?” </w:t>
      </w:r>
    </w:p>
    <w:p w14:paraId="77A3C64D" w14:textId="08AB73BF" w:rsidR="00E7017B" w:rsidRDefault="00E7017B" w:rsidP="008839A7">
      <w:pPr>
        <w:tabs>
          <w:tab w:val="left" w:pos="1890"/>
        </w:tabs>
      </w:pPr>
      <w:r>
        <w:t xml:space="preserve">Her entire countenance burst into a broad smile, “Oh my brave Rupert, forever after!” </w:t>
      </w:r>
    </w:p>
    <w:p w14:paraId="60FB7A45" w14:textId="5564242F" w:rsidR="00E7017B" w:rsidRDefault="00A668E5" w:rsidP="008839A7">
      <w:pPr>
        <w:tabs>
          <w:tab w:val="left" w:pos="1890"/>
        </w:tabs>
      </w:pPr>
      <w:r>
        <w:t>He wrapped the chain around</w:t>
      </w:r>
      <w:r w:rsidR="00E7017B">
        <w:t xml:space="preserve"> her </w:t>
      </w:r>
      <w:r>
        <w:t xml:space="preserve">ring </w:t>
      </w:r>
      <w:r w:rsidR="00E7017B">
        <w:t>finger</w:t>
      </w:r>
      <w:r>
        <w:t xml:space="preserve"> and kinked the label in place</w:t>
      </w:r>
      <w:r w:rsidR="00E7017B">
        <w:t>. She held out her hand as if he had placed a priceless fairy globe or blinking star on her finger.</w:t>
      </w:r>
    </w:p>
    <w:p w14:paraId="2A8EA47A" w14:textId="03BCBAE1" w:rsidR="00E7017B" w:rsidRDefault="00E7017B" w:rsidP="008839A7">
      <w:pPr>
        <w:tabs>
          <w:tab w:val="left" w:pos="1890"/>
        </w:tabs>
      </w:pPr>
      <w:r>
        <w:t>A cheer wen</w:t>
      </w:r>
      <w:r w:rsidR="002B244F">
        <w:t>t up from the crack in the door</w:t>
      </w:r>
      <w:r w:rsidR="00133A67">
        <w:t xml:space="preserve"> where George and Virginia were</w:t>
      </w:r>
      <w:r w:rsidR="002B244F">
        <w:t xml:space="preserve"> spying.</w:t>
      </w:r>
      <w:r>
        <w:t xml:space="preserve"> Rupert picked </w:t>
      </w:r>
      <w:r w:rsidR="00A668E5" w:rsidRPr="00B735D6">
        <w:rPr>
          <w:noProof/>
        </w:rPr>
        <w:t>Lowelle</w:t>
      </w:r>
      <w:r w:rsidR="00A668E5">
        <w:t xml:space="preserve"> up and carried her in</w:t>
      </w:r>
      <w:r>
        <w:t xml:space="preserve">to the </w:t>
      </w:r>
      <w:r w:rsidR="00A668E5">
        <w:t xml:space="preserve">Creole’s </w:t>
      </w:r>
      <w:r>
        <w:t xml:space="preserve">front room, which seemed much cozier now. </w:t>
      </w:r>
    </w:p>
    <w:p w14:paraId="3D489604" w14:textId="299A5474" w:rsidR="00E7017B" w:rsidRDefault="00E7017B" w:rsidP="008839A7">
      <w:pPr>
        <w:tabs>
          <w:tab w:val="left" w:pos="1890"/>
        </w:tabs>
      </w:pPr>
      <w:r>
        <w:t xml:space="preserve">“But where will you live?” </w:t>
      </w:r>
      <w:smartTag w:uri="urn:schemas-microsoft-com:office:smarttags" w:element="place">
        <w:smartTag w:uri="urn:schemas-microsoft-com:office:smarttags" w:element="State">
          <w:r>
            <w:t>Virginia</w:t>
          </w:r>
        </w:smartTag>
      </w:smartTag>
      <w:r>
        <w:t xml:space="preserve">’s furrowed brow betrayed her anxiety. Rupert realized nothing was resolved for the poor child, whose </w:t>
      </w:r>
      <w:r w:rsidR="00EF6B2B">
        <w:t xml:space="preserve">father was revealed to be an illusion and whose </w:t>
      </w:r>
      <w:r>
        <w:t>mother must be sick with worry by now. They must get her home as soon as possible. Reality snapped back int</w:t>
      </w:r>
      <w:r w:rsidR="002B244F">
        <w:t xml:space="preserve">o place, the complications of </w:t>
      </w:r>
      <w:r w:rsidR="002B244F" w:rsidRPr="00B735D6">
        <w:rPr>
          <w:noProof/>
        </w:rPr>
        <w:t>Auknot</w:t>
      </w:r>
      <w:r>
        <w:t xml:space="preserve"> and the Archangel and Virginia washed over him. </w:t>
      </w:r>
    </w:p>
    <w:p w14:paraId="24AFEC0D" w14:textId="40999370" w:rsidR="00E7017B" w:rsidRPr="00EF6B2B" w:rsidRDefault="00E7017B" w:rsidP="008839A7">
      <w:pPr>
        <w:tabs>
          <w:tab w:val="left" w:pos="1890"/>
        </w:tabs>
      </w:pPr>
      <w:r>
        <w:t>“Virginia, we must get</w:t>
      </w:r>
      <w:r w:rsidR="002B244F">
        <w:t xml:space="preserve"> you home to your mother, </w:t>
      </w:r>
      <w:r>
        <w:t>is she</w:t>
      </w:r>
      <w:r w:rsidR="002B244F">
        <w:t xml:space="preserve"> still in New Mexico</w:t>
      </w:r>
      <w:r>
        <w:t xml:space="preserve">?” </w:t>
      </w:r>
      <w:r w:rsidRPr="00EF6B2B">
        <w:t>asked Rupert.</w:t>
      </w:r>
    </w:p>
    <w:p w14:paraId="0BFF64F9" w14:textId="2D163E7A" w:rsidR="00E7017B" w:rsidRDefault="00E7017B" w:rsidP="008839A7">
      <w:pPr>
        <w:tabs>
          <w:tab w:val="left" w:pos="1890"/>
        </w:tabs>
      </w:pPr>
      <w:r w:rsidRPr="00EF6B2B">
        <w:t>“No! I refuse to go home until you fix it for my father! You promised!</w:t>
      </w:r>
      <w:r w:rsidR="00EF6B2B">
        <w:t xml:space="preserve"> I want my real step-father back! Not that thing covered in red slim. Not that Archangel person either, get him out of my </w:t>
      </w:r>
      <w:r w:rsidR="00122122">
        <w:t>step-father</w:t>
      </w:r>
      <w:r w:rsidR="00EF6B2B">
        <w:t>!!!</w:t>
      </w:r>
      <w:r w:rsidRPr="00EF6B2B">
        <w:t>”</w:t>
      </w:r>
      <w:r>
        <w:t xml:space="preserve"> Virginia answered, stomping her injured foot and yelping in pain. Rupert felt his stomach churn. </w:t>
      </w:r>
    </w:p>
    <w:p w14:paraId="5FD16B6A" w14:textId="13B5B4EC" w:rsidR="00E7017B" w:rsidRDefault="00E7017B" w:rsidP="008839A7">
      <w:pPr>
        <w:tabs>
          <w:tab w:val="left" w:pos="1890"/>
        </w:tabs>
      </w:pPr>
      <w:r>
        <w:t xml:space="preserve">Damn these complications! Rupert wanted everyone to just go home. </w:t>
      </w:r>
    </w:p>
    <w:p w14:paraId="00129BE0" w14:textId="456175E8" w:rsidR="00E7017B" w:rsidRDefault="00E7017B" w:rsidP="008839A7">
      <w:pPr>
        <w:tabs>
          <w:tab w:val="left" w:pos="1890"/>
        </w:tabs>
      </w:pPr>
      <w:r w:rsidRPr="00133A67">
        <w:rPr>
          <w:i/>
        </w:rPr>
        <w:t>A hero just shows up when he’s su</w:t>
      </w:r>
      <w:r w:rsidR="00133A67" w:rsidRPr="00133A67">
        <w:rPr>
          <w:i/>
        </w:rPr>
        <w:t>pposed to</w:t>
      </w:r>
      <w:r>
        <w:t xml:space="preserve"> Ezra’s voice echoed in his mind. </w:t>
      </w:r>
    </w:p>
    <w:p w14:paraId="0581B0D8" w14:textId="25303913" w:rsidR="00A668E5" w:rsidRDefault="00A668E5" w:rsidP="008839A7">
      <w:pPr>
        <w:tabs>
          <w:tab w:val="left" w:pos="1890"/>
        </w:tabs>
      </w:pPr>
      <w:r>
        <w:t xml:space="preserve">Rupert looked at Virginia. Her eyes were crying behind her brave insistence. Confusingly, he thought about the question </w:t>
      </w:r>
      <w:r w:rsidR="00632333">
        <w:t xml:space="preserve">brought up by </w:t>
      </w:r>
      <w:r>
        <w:t xml:space="preserve">the rider on Red Sun. Eternity can’t forbear what? Lack of forgiveness? An unanswered prayer? Unholy Commerce? It bugged him that he didn’t </w:t>
      </w:r>
      <w:r>
        <w:lastRenderedPageBreak/>
        <w:t xml:space="preserve">know the answer. An angel that couldn’t bear humans? </w:t>
      </w:r>
      <w:r w:rsidR="00632333">
        <w:t xml:space="preserve">Rupert watched Virginia’s accusatory stance. He knew it was wrong she didn’t have a guardian angel. George’s eyebrows were up, also accusing. Everyone was waiting for him to say something, to do the right thing. </w:t>
      </w:r>
    </w:p>
    <w:p w14:paraId="23358110" w14:textId="685700F6" w:rsidR="00632333" w:rsidRDefault="00632333" w:rsidP="008839A7">
      <w:pPr>
        <w:tabs>
          <w:tab w:val="left" w:pos="1890"/>
        </w:tabs>
      </w:pPr>
      <w:r>
        <w:t xml:space="preserve">He thought about everything that had happened. About how hopeless humans were. That there were probably more </w:t>
      </w:r>
      <w:proofErr w:type="spellStart"/>
      <w:r>
        <w:t>Auknots</w:t>
      </w:r>
      <w:proofErr w:type="spellEnd"/>
      <w:r>
        <w:t xml:space="preserve"> waiting to rise and destroy and enslave. It would be an endless cycle. He liked being the hero, bringing them all here. He looked at Virginia. And George. They needed him. And </w:t>
      </w:r>
      <w:r w:rsidRPr="00B735D6">
        <w:rPr>
          <w:noProof/>
        </w:rPr>
        <w:t>Lowelle</w:t>
      </w:r>
      <w:r>
        <w:t xml:space="preserve">. If she really </w:t>
      </w:r>
      <w:r w:rsidR="005C0C68">
        <w:t>loved him, she would stay where</w:t>
      </w:r>
      <w:r>
        <w:t xml:space="preserve">ver he did, Rupert was sure of it, becoming more intoxicated on the hero high. </w:t>
      </w:r>
    </w:p>
    <w:p w14:paraId="5E6B65B5" w14:textId="10505B6F" w:rsidR="00632333" w:rsidRDefault="00632333" w:rsidP="008839A7">
      <w:pPr>
        <w:tabs>
          <w:tab w:val="left" w:pos="1890"/>
        </w:tabs>
      </w:pPr>
      <w:r>
        <w:t>“Virginia,” h</w:t>
      </w:r>
      <w:r w:rsidR="005C0C68">
        <w:t>e blurted out, “I’m sorry, you’</w:t>
      </w:r>
      <w:r>
        <w:t>re right, I am a bad guardian angel. But I’m willing to be your bad guardian angel.”</w:t>
      </w:r>
    </w:p>
    <w:p w14:paraId="46247EB6" w14:textId="575F9DD6" w:rsidR="00632333" w:rsidRDefault="00632333" w:rsidP="008839A7">
      <w:pPr>
        <w:tabs>
          <w:tab w:val="left" w:pos="1890"/>
        </w:tabs>
      </w:pPr>
      <w:r>
        <w:t xml:space="preserve">Virginia ran to him and hugged him. But fixing it was going to be a whole other matter. Rupert now took on all the anxiety. </w:t>
      </w:r>
    </w:p>
    <w:p w14:paraId="0DB834E3" w14:textId="0650A37E" w:rsidR="00632333" w:rsidRDefault="00632333" w:rsidP="008839A7">
      <w:pPr>
        <w:tabs>
          <w:tab w:val="left" w:pos="1890"/>
        </w:tabs>
      </w:pPr>
      <w:r>
        <w:t xml:space="preserve">“George, take Virginia inside,” </w:t>
      </w:r>
      <w:r w:rsidRPr="00B735D6">
        <w:rPr>
          <w:noProof/>
        </w:rPr>
        <w:t>Lowelle</w:t>
      </w:r>
      <w:r>
        <w:t xml:space="preserve"> pried Virginia off him, “and this time shut the door.”</w:t>
      </w:r>
    </w:p>
    <w:p w14:paraId="3256987A" w14:textId="04929A95" w:rsidR="00632333" w:rsidRDefault="00632333" w:rsidP="008839A7">
      <w:pPr>
        <w:tabs>
          <w:tab w:val="left" w:pos="1890"/>
        </w:tabs>
      </w:pPr>
      <w:r>
        <w:t>When they heard the door click and creaking footsteps fade</w:t>
      </w:r>
      <w:r w:rsidR="00DD7389">
        <w:t xml:space="preserve">, </w:t>
      </w:r>
      <w:r w:rsidR="00DD7389" w:rsidRPr="00B735D6">
        <w:rPr>
          <w:noProof/>
        </w:rPr>
        <w:t>Lowelle</w:t>
      </w:r>
      <w:r w:rsidR="00DD7389">
        <w:t xml:space="preserve"> turned to him, “Are you mad? How are you going to fix this for her? </w:t>
      </w:r>
      <w:r w:rsidR="00DD7389" w:rsidRPr="00B735D6">
        <w:rPr>
          <w:noProof/>
        </w:rPr>
        <w:t>Auknot</w:t>
      </w:r>
      <w:r w:rsidR="00DD7389">
        <w:t xml:space="preserve"> is in charge here now, this place will be changed forever, and you’ve promised her something she can’t have! Our only hope is to join Ezra and Dr. Fiona in the Hidden Universes. Leave all this behind.” </w:t>
      </w:r>
    </w:p>
    <w:p w14:paraId="6169FF81" w14:textId="2DDF8A22" w:rsidR="00DD7389" w:rsidRDefault="00DD7389" w:rsidP="008839A7">
      <w:pPr>
        <w:tabs>
          <w:tab w:val="left" w:pos="1890"/>
        </w:tabs>
      </w:pPr>
      <w:r>
        <w:t xml:space="preserve">“You had your chance to serve with the Creole, with </w:t>
      </w:r>
      <w:r w:rsidR="00641A3B">
        <w:t>Jordan</w:t>
      </w:r>
      <w:r>
        <w:t xml:space="preserve"> Rivers. How can I escape this? Archangel or no Archangel, SCOD will find me,” Rupert said</w:t>
      </w:r>
      <w:r w:rsidR="007518E2">
        <w:t>, “I have to try to make it right.”</w:t>
      </w:r>
    </w:p>
    <w:p w14:paraId="48DBEF9E" w14:textId="753FC4F8" w:rsidR="00DD7389" w:rsidRDefault="00DD7389" w:rsidP="008839A7">
      <w:pPr>
        <w:tabs>
          <w:tab w:val="left" w:pos="1890"/>
        </w:tabs>
      </w:pPr>
      <w:r>
        <w:t xml:space="preserve">“And what about your promise to Auknot, do you think he will just let you roam about and take care of Virginia now? Our only chance is to leave.” </w:t>
      </w:r>
    </w:p>
    <w:p w14:paraId="77BA3C42" w14:textId="771E47A8" w:rsidR="00DD7389" w:rsidRDefault="007518E2" w:rsidP="008839A7">
      <w:pPr>
        <w:tabs>
          <w:tab w:val="left" w:pos="1890"/>
        </w:tabs>
      </w:pPr>
      <w:r>
        <w:lastRenderedPageBreak/>
        <w:t>“You’re right. But I can’t just leave her here,” Rupert said, “And you know I can’t take a human to the Hidden Universes. I have no choice but to stay.”</w:t>
      </w:r>
      <w:r w:rsidR="00DD7389">
        <w:t xml:space="preserve"> </w:t>
      </w:r>
    </w:p>
    <w:p w14:paraId="17F0EED8" w14:textId="1175009B" w:rsidR="00DD7389" w:rsidRDefault="007518E2" w:rsidP="008839A7">
      <w:pPr>
        <w:tabs>
          <w:tab w:val="left" w:pos="1890"/>
        </w:tabs>
      </w:pPr>
      <w:r>
        <w:t xml:space="preserve">“And face </w:t>
      </w:r>
      <w:r w:rsidRPr="00B735D6">
        <w:rPr>
          <w:noProof/>
        </w:rPr>
        <w:t>Auknot</w:t>
      </w:r>
      <w:r>
        <w:t>? You haven’t been successful at anything but running away so far.”</w:t>
      </w:r>
      <w:r w:rsidR="00B735D6" w:rsidRPr="00B735D6">
        <w:rPr>
          <w:noProof/>
        </w:rPr>
        <w:t xml:space="preserve"> </w:t>
      </w:r>
      <w:r w:rsidR="00DD7389" w:rsidRPr="00B735D6">
        <w:rPr>
          <w:noProof/>
        </w:rPr>
        <w:t>Lowelle</w:t>
      </w:r>
      <w:r>
        <w:t xml:space="preserve"> said as she</w:t>
      </w:r>
      <w:r w:rsidR="00DD7389">
        <w:t xml:space="preserve"> eyed the chain and label on her finger, “You couldn’t really promise this could you? You are just a liar!” </w:t>
      </w:r>
    </w:p>
    <w:p w14:paraId="10FE31BD" w14:textId="2CC90865" w:rsidR="007518E2" w:rsidRDefault="00DD7389" w:rsidP="008839A7">
      <w:pPr>
        <w:tabs>
          <w:tab w:val="left" w:pos="1890"/>
        </w:tabs>
      </w:pPr>
      <w:r>
        <w:t>“</w:t>
      </w:r>
      <w:r w:rsidRPr="00B735D6">
        <w:rPr>
          <w:noProof/>
        </w:rPr>
        <w:t>Lowelle</w:t>
      </w:r>
      <w:r>
        <w:t>, no, I want to take care of you more than any…” Rupert’s voice faded.</w:t>
      </w:r>
    </w:p>
    <w:p w14:paraId="13695B4E" w14:textId="6A31ADD0" w:rsidR="00DD7389" w:rsidRDefault="00DD7389" w:rsidP="008839A7">
      <w:pPr>
        <w:tabs>
          <w:tab w:val="left" w:pos="1890"/>
        </w:tabs>
      </w:pPr>
      <w:r>
        <w:t xml:space="preserve">He knew he couldn’t follow </w:t>
      </w:r>
      <w:r w:rsidR="007518E2">
        <w:t xml:space="preserve">through on </w:t>
      </w:r>
      <w:r w:rsidR="00131FD8">
        <w:t xml:space="preserve">his promise to </w:t>
      </w:r>
      <w:r w:rsidR="00131FD8" w:rsidRPr="00B735D6">
        <w:rPr>
          <w:noProof/>
        </w:rPr>
        <w:t>Lowelle</w:t>
      </w:r>
      <w:r>
        <w:t xml:space="preserve"> and follow through on what he had promised Virginia. He didn’t like caring so much. It hurt. </w:t>
      </w:r>
    </w:p>
    <w:p w14:paraId="507D7DF6" w14:textId="2FC87EDF" w:rsidR="00DD7389" w:rsidRDefault="00DD7389" w:rsidP="008839A7">
      <w:pPr>
        <w:tabs>
          <w:tab w:val="left" w:pos="1890"/>
        </w:tabs>
      </w:pPr>
      <w:r>
        <w:t>“</w:t>
      </w:r>
      <w:r w:rsidR="007518E2">
        <w:t xml:space="preserve">I’m not staying here. </w:t>
      </w:r>
      <w:r w:rsidR="00131FD8">
        <w:t xml:space="preserve">The only thing that can happen here is you will end up a criminal, we will always run. </w:t>
      </w:r>
      <w:r>
        <w:t xml:space="preserve">Take me to the Hidden Universes or…” </w:t>
      </w:r>
      <w:r w:rsidRPr="00B735D6">
        <w:rPr>
          <w:noProof/>
        </w:rPr>
        <w:t>Lowelle</w:t>
      </w:r>
      <w:r>
        <w:t xml:space="preserve"> s</w:t>
      </w:r>
      <w:r w:rsidR="00131FD8">
        <w:t>lipped the chain off her finger, “…you will lose the love that quells your burning temper.”</w:t>
      </w:r>
    </w:p>
    <w:p w14:paraId="029B25FF" w14:textId="638BF18A" w:rsidR="007518E2" w:rsidRDefault="007518E2" w:rsidP="008839A7">
      <w:pPr>
        <w:tabs>
          <w:tab w:val="left" w:pos="1890"/>
        </w:tabs>
      </w:pPr>
      <w:r>
        <w:t>Rupert looked at her but couldn’t think of the right thing to say.</w:t>
      </w:r>
      <w:r w:rsidR="00131FD8">
        <w:t xml:space="preserve"> He felt angry she would give him an ultimatum. Was she really the </w:t>
      </w:r>
      <w:r w:rsidR="00131FD8" w:rsidRPr="00B735D6">
        <w:rPr>
          <w:noProof/>
        </w:rPr>
        <w:t>Lowelle</w:t>
      </w:r>
      <w:r w:rsidR="00131FD8">
        <w:t xml:space="preserve"> he thought he loved?</w:t>
      </w:r>
    </w:p>
    <w:p w14:paraId="50523677" w14:textId="1D2CB603" w:rsidR="00DD7389" w:rsidRDefault="005C0C68" w:rsidP="008839A7">
      <w:pPr>
        <w:tabs>
          <w:tab w:val="left" w:pos="1890"/>
        </w:tabs>
      </w:pPr>
      <w:r>
        <w:t>She tossed the label</w:t>
      </w:r>
      <w:r w:rsidR="00DD7389">
        <w:t xml:space="preserve"> in</w:t>
      </w:r>
      <w:r w:rsidR="007518E2">
        <w:t xml:space="preserve">to the swamp. </w:t>
      </w:r>
      <w:r w:rsidR="00641A3B">
        <w:t>Jordan</w:t>
      </w:r>
      <w:r w:rsidR="007518E2">
        <w:t xml:space="preserve"> River’s </w:t>
      </w:r>
      <w:r w:rsidR="00131FD8">
        <w:t>row</w:t>
      </w:r>
      <w:r w:rsidR="007518E2">
        <w:t xml:space="preserve">boat was tied to the porch. She marched over to it and without looking at Rupert, boarded and cast off. </w:t>
      </w:r>
    </w:p>
    <w:p w14:paraId="7636A15B" w14:textId="61DDFA70" w:rsidR="007518E2" w:rsidRDefault="007518E2" w:rsidP="008839A7">
      <w:pPr>
        <w:tabs>
          <w:tab w:val="left" w:pos="1890"/>
        </w:tabs>
      </w:pPr>
      <w:r>
        <w:t>“</w:t>
      </w:r>
      <w:r w:rsidRPr="00B735D6">
        <w:rPr>
          <w:noProof/>
        </w:rPr>
        <w:t>Lowelle</w:t>
      </w:r>
      <w:r>
        <w:t>, please…” Rupert begged. He felt an idiot. He felt helpless. How co</w:t>
      </w:r>
      <w:r w:rsidR="004C016A">
        <w:t>uld do anything for any of them?</w:t>
      </w:r>
      <w:r>
        <w:t xml:space="preserve"> He knew she was right, he was good at running away</w:t>
      </w:r>
      <w:r w:rsidR="00131FD8">
        <w:t xml:space="preserve"> and had no control over his temper without her love</w:t>
      </w:r>
      <w:r>
        <w:t>.</w:t>
      </w:r>
      <w:r w:rsidR="00044F47">
        <w:t xml:space="preserve"> </w:t>
      </w:r>
      <w:r w:rsidR="00044F47" w:rsidRPr="00B735D6">
        <w:rPr>
          <w:noProof/>
        </w:rPr>
        <w:t>Lowelle</w:t>
      </w:r>
      <w:r w:rsidR="00044F47">
        <w:t xml:space="preserve"> rowed the boat around the bend in the swamp. Rupert waited but she didn’t return. </w:t>
      </w:r>
      <w:r w:rsidR="00131FD8">
        <w:t>His heart went with her. He felt he had nothing left to lose.</w:t>
      </w:r>
    </w:p>
    <w:p w14:paraId="1DD3C6FE" w14:textId="2BE8B3E6" w:rsidR="007518E2" w:rsidRDefault="007518E2" w:rsidP="008839A7">
      <w:pPr>
        <w:tabs>
          <w:tab w:val="left" w:pos="1890"/>
        </w:tabs>
      </w:pPr>
      <w:r>
        <w:t xml:space="preserve">He opened the door to the cabin. George and Virginia looked </w:t>
      </w:r>
      <w:r w:rsidRPr="00B735D6">
        <w:rPr>
          <w:noProof/>
        </w:rPr>
        <w:t>on</w:t>
      </w:r>
      <w:r>
        <w:t xml:space="preserve"> him with pity.</w:t>
      </w:r>
    </w:p>
    <w:p w14:paraId="194A48BD" w14:textId="29A59F15" w:rsidR="00C73573" w:rsidRDefault="00C73573" w:rsidP="008839A7">
      <w:pPr>
        <w:tabs>
          <w:tab w:val="left" w:pos="1890"/>
        </w:tabs>
      </w:pPr>
      <w:r>
        <w:t>“Alright young lady,” Rupert said weakly to Virginia, “I’m all yours.”</w:t>
      </w:r>
    </w:p>
    <w:p w14:paraId="14FB6856" w14:textId="3EEC7D14" w:rsidR="00C73573" w:rsidRDefault="00C73573" w:rsidP="008839A7">
      <w:pPr>
        <w:tabs>
          <w:tab w:val="left" w:pos="1890"/>
        </w:tabs>
      </w:pPr>
      <w:r>
        <w:t>She looked skeptical, “But what can</w:t>
      </w:r>
      <w:r w:rsidR="00044F47">
        <w:t xml:space="preserve"> you do? How can</w:t>
      </w:r>
      <w:r>
        <w:t xml:space="preserve"> you </w:t>
      </w:r>
      <w:r w:rsidR="00044F47">
        <w:t xml:space="preserve">help </w:t>
      </w:r>
      <w:r>
        <w:t xml:space="preserve">father…” </w:t>
      </w:r>
    </w:p>
    <w:p w14:paraId="0C491101" w14:textId="0C95FE7E" w:rsidR="00044F47" w:rsidRDefault="00044F47" w:rsidP="008839A7">
      <w:pPr>
        <w:tabs>
          <w:tab w:val="left" w:pos="1890"/>
        </w:tabs>
      </w:pPr>
      <w:r>
        <w:lastRenderedPageBreak/>
        <w:t>He heard Vi</w:t>
      </w:r>
      <w:r w:rsidR="00131FD8">
        <w:t xml:space="preserve">rginia’s voice talking but the specific </w:t>
      </w:r>
      <w:r w:rsidR="00607FA9">
        <w:t xml:space="preserve">words </w:t>
      </w:r>
      <w:r>
        <w:t xml:space="preserve">she was saying </w:t>
      </w:r>
      <w:r w:rsidR="00C73573">
        <w:t>faded</w:t>
      </w:r>
      <w:r>
        <w:t xml:space="preserve"> into the background</w:t>
      </w:r>
      <w:r w:rsidR="00C73573">
        <w:t>.</w:t>
      </w:r>
      <w:r w:rsidR="00607FA9">
        <w:t xml:space="preserve"> </w:t>
      </w:r>
      <w:r>
        <w:t xml:space="preserve">When had he slept last? A quiet splash outside reminded him of the dangers here, snakes and alligators, the oldest living things on the planet. The earth breathed heavily. Humidity dampened their clothes. The smells here were not Rupert’s favorites, </w:t>
      </w:r>
      <w:r w:rsidR="00131FD8">
        <w:t>except for</w:t>
      </w:r>
      <w:r>
        <w:t xml:space="preserve"> </w:t>
      </w:r>
      <w:r w:rsidR="00131FD8">
        <w:t xml:space="preserve">the </w:t>
      </w:r>
      <w:r>
        <w:t>high note orchids</w:t>
      </w:r>
      <w:r w:rsidR="00131FD8">
        <w:t>;</w:t>
      </w:r>
      <w:r>
        <w:t xml:space="preserve"> everything was too close to death and rot. </w:t>
      </w:r>
    </w:p>
    <w:p w14:paraId="3A3E0E35" w14:textId="17793B2D" w:rsidR="00607FA9" w:rsidRDefault="00607FA9" w:rsidP="008839A7">
      <w:pPr>
        <w:tabs>
          <w:tab w:val="left" w:pos="1890"/>
        </w:tabs>
      </w:pPr>
      <w:r>
        <w:t xml:space="preserve">Rupert gazed out the window of the cabin. It formed a perfect frame around the moon, which shimmered in the smooth water. A blue light flashed among the vegetation. And another. </w:t>
      </w:r>
      <w:r w:rsidRPr="00B735D6">
        <w:rPr>
          <w:noProof/>
        </w:rPr>
        <w:t>Lowelle</w:t>
      </w:r>
      <w:r>
        <w:t xml:space="preserve"> had told him they were either natural gas or Lost Souls trapped there by voodoo. Huge broad wing white owls swooped around on the hunt for small prey. A breeze began to blow and ripple the surface. It caught the white lace window curtain in a graceful arc. The scent of something like Night Blooming Cereus wafted in the window. Was there a bayou version of the flower? L’s Creole/Cereus 2, Ruper</w:t>
      </w:r>
      <w:r w:rsidR="00131FD8">
        <w:t>t had never asked Ezra about his</w:t>
      </w:r>
      <w:r>
        <w:t xml:space="preserve"> note. </w:t>
      </w:r>
      <w:r w:rsidR="00131FD8" w:rsidRPr="00131FD8">
        <w:rPr>
          <w:i/>
        </w:rPr>
        <w:t xml:space="preserve">Everything you need is </w:t>
      </w:r>
      <w:r w:rsidR="00131FD8" w:rsidRPr="00B735D6">
        <w:rPr>
          <w:i/>
          <w:noProof/>
        </w:rPr>
        <w:t>at</w:t>
      </w:r>
      <w:r w:rsidR="00131FD8" w:rsidRPr="00131FD8">
        <w:rPr>
          <w:i/>
        </w:rPr>
        <w:t xml:space="preserve"> the cabin</w:t>
      </w:r>
      <w:r w:rsidR="00131FD8">
        <w:t xml:space="preserve">, </w:t>
      </w:r>
      <w:r w:rsidR="00641A3B">
        <w:t>Jordan</w:t>
      </w:r>
      <w:r w:rsidR="00131FD8">
        <w:t xml:space="preserve"> Rivers said. Is this what he meant? </w:t>
      </w:r>
      <w:r>
        <w:t xml:space="preserve">The thought twisted its way into Rupert mind and he was instantly obsessed with finding the flower. </w:t>
      </w:r>
    </w:p>
    <w:p w14:paraId="79B3E5E3" w14:textId="57D4FF24" w:rsidR="00607FA9" w:rsidRDefault="00607FA9" w:rsidP="008839A7">
      <w:pPr>
        <w:tabs>
          <w:tab w:val="left" w:pos="1890"/>
        </w:tabs>
      </w:pPr>
      <w:r>
        <w:t>“What is it? Do you hear something?” George asked.</w:t>
      </w:r>
    </w:p>
    <w:p w14:paraId="05871F1E" w14:textId="2918F94B" w:rsidR="00607FA9" w:rsidRDefault="00607FA9" w:rsidP="008839A7">
      <w:pPr>
        <w:tabs>
          <w:tab w:val="left" w:pos="1890"/>
        </w:tabs>
      </w:pPr>
      <w:r>
        <w:t xml:space="preserve">“No, there’s nothing,” Rupert whispered. </w:t>
      </w:r>
    </w:p>
    <w:p w14:paraId="2BC179DF" w14:textId="4C4B3ED3" w:rsidR="00607FA9" w:rsidRDefault="00607FA9" w:rsidP="008839A7">
      <w:pPr>
        <w:tabs>
          <w:tab w:val="left" w:pos="1890"/>
        </w:tabs>
      </w:pPr>
      <w:r>
        <w:t>“Nothing is right!” Virginia sho</w:t>
      </w:r>
      <w:r w:rsidR="00131FD8">
        <w:t>uted, “You have no ideas at all!</w:t>
      </w:r>
      <w:r>
        <w:t>”</w:t>
      </w:r>
    </w:p>
    <w:p w14:paraId="386D2DCA" w14:textId="005B182D" w:rsidR="00607FA9" w:rsidRDefault="00607FA9" w:rsidP="008839A7">
      <w:pPr>
        <w:tabs>
          <w:tab w:val="left" w:pos="1890"/>
        </w:tabs>
      </w:pPr>
      <w:r>
        <w:t xml:space="preserve">But Rupert didn’t hear her. Everything faded for Rupert but the scent of this new flower. He was to be Taken, and if his last memories were to be the fragrance of </w:t>
      </w:r>
      <w:r w:rsidRPr="00B735D6">
        <w:rPr>
          <w:noProof/>
        </w:rPr>
        <w:t>Lowelle’s</w:t>
      </w:r>
      <w:r>
        <w:t xml:space="preserve"> hair and this exotic flower, melded together forever in his consciousness, Rupert would be eternally at peace. But it wasn’t enough. Rupert wanted the memory of the flower’s curves in the moonlight to blend with the curve of </w:t>
      </w:r>
      <w:r w:rsidRPr="00B735D6">
        <w:rPr>
          <w:noProof/>
        </w:rPr>
        <w:t>Lowelle’s</w:t>
      </w:r>
      <w:r>
        <w:t xml:space="preserve"> cheek and her waist. He couldn’t stop</w:t>
      </w:r>
      <w:r w:rsidR="00FC6E61">
        <w:t>,</w:t>
      </w:r>
      <w:r>
        <w:t xml:space="preserve"> he shoved his way past George out the door, into a rotting canoe. </w:t>
      </w:r>
    </w:p>
    <w:p w14:paraId="4F8266B0" w14:textId="7800AD01" w:rsidR="00607FA9" w:rsidRDefault="00607FA9" w:rsidP="008839A7">
      <w:pPr>
        <w:tabs>
          <w:tab w:val="left" w:pos="1890"/>
        </w:tabs>
      </w:pPr>
      <w:r>
        <w:lastRenderedPageBreak/>
        <w:t xml:space="preserve">“Rupert!” Virginia’s hurt cry followed him. </w:t>
      </w:r>
    </w:p>
    <w:p w14:paraId="58AA52A4" w14:textId="25769D4D" w:rsidR="00607FA9" w:rsidRDefault="00607FA9" w:rsidP="008839A7">
      <w:pPr>
        <w:tabs>
          <w:tab w:val="left" w:pos="1890"/>
        </w:tabs>
      </w:pPr>
      <w:r>
        <w:t xml:space="preserve">“He won’t get far,” George assured her. </w:t>
      </w:r>
    </w:p>
    <w:p w14:paraId="19313C37" w14:textId="4CA3789C" w:rsidR="00607FA9" w:rsidRDefault="00607FA9" w:rsidP="008839A7">
      <w:pPr>
        <w:tabs>
          <w:tab w:val="left" w:pos="1890"/>
        </w:tabs>
      </w:pPr>
      <w:r>
        <w:t xml:space="preserve">Rupert paddled after the scent. He had to find the flower. The scent was growing stronger, he was getting close to the source. </w:t>
      </w:r>
    </w:p>
    <w:p w14:paraId="10DFCD45" w14:textId="4BBA628B" w:rsidR="00607FA9" w:rsidRDefault="00607FA9" w:rsidP="008839A7">
      <w:pPr>
        <w:tabs>
          <w:tab w:val="left" w:pos="1890"/>
        </w:tabs>
      </w:pPr>
      <w:r>
        <w:t>Th</w:t>
      </w:r>
      <w:r w:rsidR="009042A4">
        <w:t>ere it was, a stunning pale coral</w:t>
      </w:r>
      <w:r>
        <w:t xml:space="preserve"> blossom, clinging to moss and shouting its fragrance at the moon. Rupert’s heart exploded in his chest. This was a scent that could launch nations, create romances, inspire masterpieces and no one else knew of it. He would name the potion </w:t>
      </w:r>
      <w:r w:rsidR="00641A3B">
        <w:t>Jordan</w:t>
      </w:r>
      <w:r>
        <w:t xml:space="preserve">’s Moon. </w:t>
      </w:r>
    </w:p>
    <w:p w14:paraId="74D287E3" w14:textId="5287686A" w:rsidR="00607FA9" w:rsidRDefault="00607FA9" w:rsidP="008839A7">
      <w:pPr>
        <w:tabs>
          <w:tab w:val="left" w:pos="1890"/>
        </w:tabs>
      </w:pPr>
      <w:r>
        <w:t xml:space="preserve">“George, George, do you have a vial?” Rupert yelled. </w:t>
      </w:r>
    </w:p>
    <w:p w14:paraId="5A6182C6" w14:textId="1DC41CCD" w:rsidR="009042A4" w:rsidRDefault="00607FA9" w:rsidP="008839A7">
      <w:pPr>
        <w:tabs>
          <w:tab w:val="left" w:pos="1890"/>
        </w:tabs>
      </w:pPr>
      <w:r>
        <w:t xml:space="preserve">George popped into the canoe, almost tipping it over. Transported! </w:t>
      </w:r>
      <w:r w:rsidR="00FC6E61">
        <w:t>Rupert was on to something! He</w:t>
      </w:r>
      <w:r>
        <w:t xml:space="preserve"> carefully opened the vial in front of the stamen. A puff of pollen entered with the inhale. Rupert set the cork back in the top. Ah, peace, even if only for a moment. This is what he, Rupert, was created for. This is what the Creator had put him here to do. </w:t>
      </w:r>
    </w:p>
    <w:p w14:paraId="208330B8" w14:textId="7E21F36D" w:rsidR="00C74F1A" w:rsidRPr="006B02BF" w:rsidRDefault="00607FA9" w:rsidP="008839A7">
      <w:pPr>
        <w:tabs>
          <w:tab w:val="left" w:pos="1890"/>
        </w:tabs>
      </w:pPr>
      <w:r w:rsidRPr="006B02BF">
        <w:t>Pop! George and Rupert were back in the cabin’s back room with Virg</w:t>
      </w:r>
      <w:r w:rsidR="00C74F1A" w:rsidRPr="006B02BF">
        <w:t>inia.</w:t>
      </w:r>
      <w:r w:rsidRPr="006B02BF">
        <w:t xml:space="preserve"> The instant transport was a good sign. </w:t>
      </w:r>
    </w:p>
    <w:p w14:paraId="0A651DBB" w14:textId="3932A006" w:rsidR="00C74F1A" w:rsidRDefault="00C74F1A" w:rsidP="008839A7">
      <w:pPr>
        <w:tabs>
          <w:tab w:val="left" w:pos="1890"/>
        </w:tabs>
      </w:pPr>
      <w:r w:rsidRPr="006B02BF">
        <w:t>“Good news!” Rup</w:t>
      </w:r>
      <w:r w:rsidR="009042A4" w:rsidRPr="006B02BF">
        <w:t>ert said, “W</w:t>
      </w:r>
      <w:r w:rsidRPr="006B02BF">
        <w:t>e have the best formula ever!”</w:t>
      </w:r>
    </w:p>
    <w:p w14:paraId="64C8AA54" w14:textId="6444BBB2" w:rsidR="009042A4" w:rsidRDefault="009042A4" w:rsidP="008839A7">
      <w:pPr>
        <w:tabs>
          <w:tab w:val="left" w:pos="1890"/>
        </w:tabs>
      </w:pPr>
      <w:r>
        <w:t>“What about my prayer?” Virginia asked, “Did you hear anything I was saying?”</w:t>
      </w:r>
    </w:p>
    <w:p w14:paraId="2AFAE8A6" w14:textId="17952345" w:rsidR="009042A4" w:rsidRDefault="009042A4" w:rsidP="008839A7">
      <w:pPr>
        <w:tabs>
          <w:tab w:val="left" w:pos="1890"/>
        </w:tabs>
      </w:pPr>
      <w:r>
        <w:t>Rupert felt high. He felt invincible.</w:t>
      </w:r>
    </w:p>
    <w:p w14:paraId="383C2545" w14:textId="5C163D11" w:rsidR="009042A4" w:rsidRDefault="009042A4" w:rsidP="008839A7">
      <w:pPr>
        <w:tabs>
          <w:tab w:val="left" w:pos="1890"/>
        </w:tabs>
      </w:pPr>
      <w:r>
        <w:t xml:space="preserve">“I’m sure I can make something that will solve it,” Rupert said, “potions are always the solution. As your Guardian Angel…” </w:t>
      </w:r>
    </w:p>
    <w:p w14:paraId="352341F4" w14:textId="60C02360" w:rsidR="009042A4" w:rsidRPr="00C74F1A" w:rsidRDefault="009042A4" w:rsidP="008839A7">
      <w:pPr>
        <w:tabs>
          <w:tab w:val="left" w:pos="1890"/>
        </w:tabs>
        <w:rPr>
          <w:highlight w:val="yellow"/>
        </w:rPr>
      </w:pPr>
      <w:r>
        <w:t>George looked on</w:t>
      </w:r>
      <w:r w:rsidR="006B02BF">
        <w:t>,</w:t>
      </w:r>
      <w:r>
        <w:t xml:space="preserve"> astonished. </w:t>
      </w:r>
    </w:p>
    <w:p w14:paraId="4B4CA5E3" w14:textId="7174314A" w:rsidR="00C74F1A" w:rsidRDefault="00C74F1A" w:rsidP="008839A7">
      <w:pPr>
        <w:tabs>
          <w:tab w:val="left" w:pos="1890"/>
        </w:tabs>
      </w:pPr>
      <w:r w:rsidRPr="009042A4">
        <w:t>Virginia’s face twisted into a rage, “NO! I refuse</w:t>
      </w:r>
      <w:r w:rsidR="009042A4">
        <w:t xml:space="preserve"> your offer. You are worthless!</w:t>
      </w:r>
      <w:r w:rsidR="006B02BF">
        <w:t xml:space="preserve"> George, find me another Guardian Angel.</w:t>
      </w:r>
      <w:r w:rsidR="009042A4">
        <w:t xml:space="preserve">” </w:t>
      </w:r>
    </w:p>
    <w:p w14:paraId="5EA01995" w14:textId="6B8627EC" w:rsidR="009042A4" w:rsidRDefault="006B02BF" w:rsidP="008839A7">
      <w:pPr>
        <w:tabs>
          <w:tab w:val="left" w:pos="1890"/>
        </w:tabs>
      </w:pPr>
      <w:r>
        <w:lastRenderedPageBreak/>
        <w:t>She limped into the bedroom on her crutches.</w:t>
      </w:r>
    </w:p>
    <w:p w14:paraId="267EFC9C" w14:textId="2AF1F1DE" w:rsidR="009042A4" w:rsidRDefault="009042A4" w:rsidP="008839A7">
      <w:pPr>
        <w:tabs>
          <w:tab w:val="left" w:pos="1890"/>
        </w:tabs>
      </w:pPr>
      <w:r>
        <w:t>“Doesn’t look good, Boss,” George said, “I have to get on to SCOD</w:t>
      </w:r>
      <w:r w:rsidR="00791BD2">
        <w:t>, file a report on all the goings on down here before it’</w:t>
      </w:r>
      <w:r w:rsidR="006B02BF">
        <w:t>s too late. Get an</w:t>
      </w:r>
      <w:r w:rsidR="00791BD2">
        <w:t xml:space="preserve"> army down here to clean up this mess…”</w:t>
      </w:r>
    </w:p>
    <w:p w14:paraId="10974916" w14:textId="34836A0E" w:rsidR="00791BD2" w:rsidRDefault="00791BD2" w:rsidP="008839A7">
      <w:pPr>
        <w:tabs>
          <w:tab w:val="left" w:pos="1890"/>
        </w:tabs>
      </w:pPr>
      <w:r>
        <w:t xml:space="preserve">“What are you talking about George! With this new…” Rupert started. </w:t>
      </w:r>
    </w:p>
    <w:p w14:paraId="6DE8E3F9" w14:textId="3FA864E4" w:rsidR="00791BD2" w:rsidRDefault="00791BD2" w:rsidP="008839A7">
      <w:pPr>
        <w:tabs>
          <w:tab w:val="left" w:pos="1890"/>
        </w:tabs>
      </w:pPr>
      <w:r>
        <w:t>“</w:t>
      </w:r>
      <w:r w:rsidR="006B02BF">
        <w:t>This mess w</w:t>
      </w:r>
      <w:r>
        <w:t>hich was largely created by the pursuit of Cyryzzma,”</w:t>
      </w:r>
      <w:r w:rsidR="00FC6E61">
        <w:t xml:space="preserve"> George reminded him.</w:t>
      </w:r>
      <w:r>
        <w:t xml:space="preserve"> “</w:t>
      </w:r>
      <w:r w:rsidR="006B02BF">
        <w:t>H</w:t>
      </w:r>
      <w:r>
        <w:t>aven’t you made enough trouble? For a moment</w:t>
      </w:r>
      <w:r w:rsidR="006B02BF">
        <w:t>,</w:t>
      </w:r>
      <w:r>
        <w:t xml:space="preserve"> I thought you were going to save yourself, maybe all of us, by your offer to be Virginia’s Guardian. But really, how were you going to pull that off? I’d like to know! </w:t>
      </w:r>
      <w:r w:rsidR="004C016A">
        <w:t xml:space="preserve">You couldn’t hang on to </w:t>
      </w:r>
      <w:r w:rsidR="004C016A" w:rsidRPr="00B735D6">
        <w:rPr>
          <w:noProof/>
        </w:rPr>
        <w:t>Lowelle</w:t>
      </w:r>
      <w:r w:rsidR="004C016A">
        <w:t>, and i</w:t>
      </w:r>
      <w:r>
        <w:t xml:space="preserve">t seems </w:t>
      </w:r>
      <w:r w:rsidRPr="00B735D6">
        <w:rPr>
          <w:noProof/>
        </w:rPr>
        <w:t>Auknot</w:t>
      </w:r>
      <w:r>
        <w:t xml:space="preserve"> is in charge now. It’s about time I sent in the Unholy Commerce report.” </w:t>
      </w:r>
    </w:p>
    <w:p w14:paraId="34198262" w14:textId="27E64C81" w:rsidR="00791BD2" w:rsidRDefault="00791BD2" w:rsidP="008839A7">
      <w:pPr>
        <w:tabs>
          <w:tab w:val="left" w:pos="1890"/>
        </w:tabs>
      </w:pPr>
      <w:r>
        <w:t xml:space="preserve">George paused to open another bag of cheese puffs. </w:t>
      </w:r>
    </w:p>
    <w:p w14:paraId="4FFD4476" w14:textId="04C58F15" w:rsidR="00791BD2" w:rsidRDefault="00791BD2" w:rsidP="008839A7">
      <w:pPr>
        <w:tabs>
          <w:tab w:val="left" w:pos="1890"/>
        </w:tabs>
      </w:pPr>
      <w:r>
        <w:t xml:space="preserve">“Really? Another bag of cheese puffs! You are as much enamored as any angel by what’s down here, aren’t you!” Rupert shouted. He was frustrated, angry. </w:t>
      </w:r>
      <w:r w:rsidR="008A7D03">
        <w:t xml:space="preserve">George </w:t>
      </w:r>
      <w:r w:rsidR="00FC6E61">
        <w:t xml:space="preserve">was right but after all they had been through, George </w:t>
      </w:r>
      <w:r w:rsidR="008A7D03">
        <w:t xml:space="preserve">should give him another chance. </w:t>
      </w:r>
      <w:r>
        <w:t xml:space="preserve">He felt his temperature rising. He knew this was a bad sign but he couldn’t think why. </w:t>
      </w:r>
    </w:p>
    <w:p w14:paraId="62A8EF91" w14:textId="7F7BFD92" w:rsidR="00791BD2" w:rsidRDefault="00791BD2" w:rsidP="008839A7">
      <w:pPr>
        <w:tabs>
          <w:tab w:val="left" w:pos="1890"/>
        </w:tabs>
      </w:pPr>
      <w:r>
        <w:t>George’s bag of puffs smoked, then flamed, “Ouch!”</w:t>
      </w:r>
      <w:r w:rsidR="008A7D03">
        <w:t xml:space="preserve"> George dropped the bag</w:t>
      </w:r>
      <w:r>
        <w:t xml:space="preserve"> and stomped out the flames.</w:t>
      </w:r>
    </w:p>
    <w:p w14:paraId="7B194954" w14:textId="1E0474F4" w:rsidR="008A7D03" w:rsidRDefault="008A7D03" w:rsidP="008839A7">
      <w:pPr>
        <w:tabs>
          <w:tab w:val="left" w:pos="1890"/>
        </w:tabs>
      </w:pPr>
      <w:r>
        <w:t>Rupert knew what had happened, his temper ag</w:t>
      </w:r>
      <w:r w:rsidR="00FC6E61">
        <w:t xml:space="preserve">ain, without </w:t>
      </w:r>
      <w:r w:rsidR="00FC6E61" w:rsidRPr="00B735D6">
        <w:rPr>
          <w:noProof/>
        </w:rPr>
        <w:t>Lowelle</w:t>
      </w:r>
      <w:r w:rsidR="00FC6E61">
        <w:t>…</w:t>
      </w:r>
    </w:p>
    <w:p w14:paraId="154AC0DF" w14:textId="5B022793" w:rsidR="00791BD2" w:rsidRDefault="00791BD2" w:rsidP="008839A7">
      <w:pPr>
        <w:tabs>
          <w:tab w:val="left" w:pos="1890"/>
        </w:tabs>
      </w:pPr>
      <w:r>
        <w:t>“See, there is something you’re good at! I’ll recommend fire</w:t>
      </w:r>
      <w:r w:rsidR="00FC6E61">
        <w:t>-</w:t>
      </w:r>
      <w:r>
        <w:t xml:space="preserve">breathing in the star nursery. That’s the </w:t>
      </w:r>
      <w:r w:rsidR="00FC6E61">
        <w:t xml:space="preserve">only </w:t>
      </w:r>
      <w:r>
        <w:t xml:space="preserve">sort of job you can handle,” George’s eyes had grown half the size of his head. They were bulging out. </w:t>
      </w:r>
    </w:p>
    <w:p w14:paraId="64B8D63E" w14:textId="1F0A93B8" w:rsidR="008A7D03" w:rsidRDefault="008A7D03" w:rsidP="008839A7">
      <w:pPr>
        <w:tabs>
          <w:tab w:val="left" w:pos="1890"/>
        </w:tabs>
      </w:pPr>
      <w:r>
        <w:t xml:space="preserve">Potions. I’m good at potions thought Rupert. It’s the only thing I’m good at. A plan came to mind. He would show George, and </w:t>
      </w:r>
      <w:r w:rsidR="00FC6E61">
        <w:t xml:space="preserve">Virginia and the Archangel and </w:t>
      </w:r>
      <w:r>
        <w:t xml:space="preserve">they didn’t need an army. </w:t>
      </w:r>
    </w:p>
    <w:p w14:paraId="7980C7E4" w14:textId="310B8F03" w:rsidR="00791BD2" w:rsidRDefault="00791BD2" w:rsidP="008839A7">
      <w:pPr>
        <w:tabs>
          <w:tab w:val="left" w:pos="1890"/>
        </w:tabs>
      </w:pPr>
      <w:r>
        <w:lastRenderedPageBreak/>
        <w:t>“That’</w:t>
      </w:r>
      <w:r w:rsidR="008A7D03">
        <w:t>s it George! T</w:t>
      </w:r>
      <w:r>
        <w:t xml:space="preserve">hank-you, </w:t>
      </w:r>
      <w:r w:rsidR="00FC6E61">
        <w:t xml:space="preserve">you are right, </w:t>
      </w:r>
      <w:r>
        <w:t xml:space="preserve">there is something I’m good at,” Rupert replied. </w:t>
      </w:r>
    </w:p>
    <w:p w14:paraId="1788A965" w14:textId="4462FF27" w:rsidR="00791BD2" w:rsidRDefault="00791BD2" w:rsidP="008839A7">
      <w:pPr>
        <w:tabs>
          <w:tab w:val="left" w:pos="1890"/>
        </w:tabs>
      </w:pPr>
      <w:r>
        <w:t>George looked smug.</w:t>
      </w:r>
    </w:p>
    <w:p w14:paraId="66803938" w14:textId="7D83AFA6" w:rsidR="00791BD2" w:rsidRDefault="00791BD2" w:rsidP="008839A7">
      <w:pPr>
        <w:tabs>
          <w:tab w:val="left" w:pos="1890"/>
        </w:tabs>
      </w:pPr>
      <w:r>
        <w:t>“</w:t>
      </w:r>
      <w:r w:rsidR="00FC6E61">
        <w:t>Not fire-</w:t>
      </w:r>
      <w:r>
        <w:t>breathing,” Rupert went on.</w:t>
      </w:r>
    </w:p>
    <w:p w14:paraId="14D24126" w14:textId="3AA774AF" w:rsidR="006B02BF" w:rsidRDefault="006B02BF" w:rsidP="008839A7">
      <w:pPr>
        <w:tabs>
          <w:tab w:val="left" w:pos="1890"/>
        </w:tabs>
      </w:pPr>
      <w:r>
        <w:t xml:space="preserve">Rupert left George </w:t>
      </w:r>
      <w:r w:rsidR="00FC6E61">
        <w:t xml:space="preserve">with mouth open </w:t>
      </w:r>
      <w:r>
        <w:t xml:space="preserve">and rushed into the other room where he found Virginia pouting on the bed, rubbing her broken leg. </w:t>
      </w:r>
    </w:p>
    <w:p w14:paraId="3F34E4E1" w14:textId="5148808F" w:rsidR="006B02BF" w:rsidRDefault="006B02BF" w:rsidP="008839A7">
      <w:pPr>
        <w:tabs>
          <w:tab w:val="left" w:pos="1890"/>
        </w:tabs>
      </w:pPr>
      <w:r>
        <w:t xml:space="preserve">“I know you think I’m useless, but I’m not! I’ll show you, I’ll solve everything,” Rupert told her, “I can do something for your leg too, you’ll see.” </w:t>
      </w:r>
    </w:p>
    <w:p w14:paraId="1FE889A6" w14:textId="1D04DC06" w:rsidR="006B02BF" w:rsidRDefault="006B02BF" w:rsidP="008839A7">
      <w:pPr>
        <w:tabs>
          <w:tab w:val="left" w:pos="1890"/>
        </w:tabs>
      </w:pPr>
      <w:r>
        <w:t>Rupert picked up Virginia and raced to the other room.</w:t>
      </w:r>
    </w:p>
    <w:p w14:paraId="0602335A" w14:textId="04D6C252" w:rsidR="004C016A" w:rsidRDefault="004C016A" w:rsidP="008839A7">
      <w:pPr>
        <w:tabs>
          <w:tab w:val="left" w:pos="1890"/>
        </w:tabs>
      </w:pPr>
      <w:r>
        <w:t>“Put me down,” screamed Virginia.</w:t>
      </w:r>
    </w:p>
    <w:p w14:paraId="42752D56" w14:textId="10B9221C" w:rsidR="00791BD2" w:rsidRDefault="006B02BF" w:rsidP="008839A7">
      <w:pPr>
        <w:tabs>
          <w:tab w:val="left" w:pos="1890"/>
        </w:tabs>
      </w:pPr>
      <w:r>
        <w:t xml:space="preserve">“George! Let’s go!” Rupert yelled. </w:t>
      </w:r>
    </w:p>
    <w:p w14:paraId="2040ED55" w14:textId="594658AE" w:rsidR="006B02BF" w:rsidRDefault="006B02BF" w:rsidP="008839A7">
      <w:pPr>
        <w:tabs>
          <w:tab w:val="left" w:pos="1890"/>
        </w:tabs>
      </w:pPr>
      <w:r>
        <w:t>“The only place I’m going is to file my SCOD report,” George said, arms crossed.</w:t>
      </w:r>
    </w:p>
    <w:p w14:paraId="4A0665D1" w14:textId="7DF7CBAE" w:rsidR="004C016A" w:rsidRDefault="006B02BF" w:rsidP="008839A7">
      <w:pPr>
        <w:tabs>
          <w:tab w:val="left" w:pos="1890"/>
        </w:tabs>
      </w:pPr>
      <w:r>
        <w:t xml:space="preserve">“Oblivion!” Rupert cried out. </w:t>
      </w:r>
    </w:p>
    <w:p w14:paraId="061FADD5" w14:textId="77777777" w:rsidR="00FC6E61" w:rsidRDefault="004C016A" w:rsidP="008839A7">
      <w:pPr>
        <w:tabs>
          <w:tab w:val="left" w:pos="1890"/>
        </w:tabs>
      </w:pPr>
      <w:r>
        <w:br w:type="page"/>
      </w:r>
    </w:p>
    <w:p w14:paraId="4D408DC5" w14:textId="32F5F823" w:rsidR="00044F47" w:rsidRPr="00101347" w:rsidRDefault="00044F47" w:rsidP="00101347">
      <w:pPr>
        <w:pStyle w:val="Heading1"/>
      </w:pPr>
      <w:r w:rsidRPr="00B735D6">
        <w:lastRenderedPageBreak/>
        <w:t xml:space="preserve">Chapter </w:t>
      </w:r>
      <w:r w:rsidR="008A7D03" w:rsidRPr="00B735D6">
        <w:t>30</w:t>
      </w:r>
      <w:r w:rsidR="00101347">
        <w:t xml:space="preserve"> </w:t>
      </w:r>
      <w:r w:rsidRPr="00B735D6">
        <w:rPr>
          <w:sz w:val="28"/>
          <w:szCs w:val="28"/>
        </w:rPr>
        <w:t>Golden Opportunity</w:t>
      </w:r>
    </w:p>
    <w:p w14:paraId="0AC3AA95" w14:textId="77777777" w:rsidR="00B735D6" w:rsidRPr="00B735D6" w:rsidRDefault="00B735D6" w:rsidP="008839A7">
      <w:pPr>
        <w:tabs>
          <w:tab w:val="left" w:pos="1890"/>
        </w:tabs>
        <w:rPr>
          <w:sz w:val="32"/>
          <w:szCs w:val="32"/>
        </w:rPr>
      </w:pPr>
    </w:p>
    <w:p w14:paraId="7699F80C" w14:textId="0A0186CF" w:rsidR="00A668E5" w:rsidRDefault="006B02BF" w:rsidP="008839A7">
      <w:pPr>
        <w:tabs>
          <w:tab w:val="left" w:pos="1890"/>
        </w:tabs>
      </w:pPr>
      <w:r w:rsidRPr="00B735D6">
        <w:rPr>
          <w:sz w:val="32"/>
          <w:szCs w:val="32"/>
        </w:rPr>
        <w:t>T</w:t>
      </w:r>
      <w:r>
        <w:t xml:space="preserve">he air was </w:t>
      </w:r>
      <w:r w:rsidR="008A7D03">
        <w:t>so cold it burned his lungs on</w:t>
      </w:r>
      <w:r>
        <w:t xml:space="preserve"> the first breath. London was covered in snow, Kensington High Street had a</w:t>
      </w:r>
      <w:r w:rsidR="008A7D03">
        <w:t>n extra layer. Rupert</w:t>
      </w:r>
      <w:r w:rsidR="00FC6E61">
        <w:t>,</w:t>
      </w:r>
      <w:r w:rsidR="008A7D03">
        <w:t xml:space="preserve"> carrying Virginia</w:t>
      </w:r>
      <w:r w:rsidR="00FC6E61">
        <w:t>, with</w:t>
      </w:r>
      <w:r w:rsidR="008A7D03">
        <w:t xml:space="preserve"> George following</w:t>
      </w:r>
      <w:r>
        <w:t xml:space="preserve"> pushed their way </w:t>
      </w:r>
      <w:r w:rsidR="008A7D03">
        <w:t xml:space="preserve">through the </w:t>
      </w:r>
      <w:r w:rsidR="00641A3B">
        <w:t>drifts</w:t>
      </w:r>
      <w:r w:rsidR="008A7D03">
        <w:t xml:space="preserve"> to Oblivion’s door. </w:t>
      </w:r>
    </w:p>
    <w:p w14:paraId="5DE3802D" w14:textId="1C0F2201" w:rsidR="008A7D03" w:rsidRDefault="008A7D03" w:rsidP="008839A7">
      <w:pPr>
        <w:tabs>
          <w:tab w:val="left" w:pos="1890"/>
        </w:tabs>
      </w:pPr>
      <w:r>
        <w:t>Inside</w:t>
      </w:r>
      <w:r w:rsidR="00FC6E61">
        <w:t>,</w:t>
      </w:r>
      <w:r>
        <w:t xml:space="preserve"> Rupert sat Virginia on the counter. George headed for the office. </w:t>
      </w:r>
    </w:p>
    <w:p w14:paraId="5DE2C257" w14:textId="69D0C7CE" w:rsidR="008A7D03" w:rsidRDefault="008A7D03" w:rsidP="008839A7">
      <w:pPr>
        <w:tabs>
          <w:tab w:val="left" w:pos="1890"/>
        </w:tabs>
      </w:pPr>
      <w:r>
        <w:t>“I don’t want to be here, I want my mother!” wailed Virginia.</w:t>
      </w:r>
    </w:p>
    <w:p w14:paraId="4C16FD67" w14:textId="147178F0" w:rsidR="00E7017B" w:rsidRDefault="00E7017B" w:rsidP="008839A7">
      <w:pPr>
        <w:tabs>
          <w:tab w:val="left" w:pos="1890"/>
        </w:tabs>
      </w:pPr>
      <w:r>
        <w:t xml:space="preserve">Rupert </w:t>
      </w:r>
      <w:r w:rsidR="008A7D03">
        <w:t>took no notice of her but went to the cabinets and quickly sorted through them, opening and banging doors until he found what he wanted, bags of gold dust and an</w:t>
      </w:r>
      <w:r>
        <w:t xml:space="preserve"> e</w:t>
      </w:r>
      <w:r w:rsidR="008A7D03">
        <w:t>mpty gold bottle</w:t>
      </w:r>
      <w:r>
        <w:t xml:space="preserve">. </w:t>
      </w:r>
      <w:r w:rsidR="004C016A">
        <w:t>He fused the</w:t>
      </w:r>
      <w:r w:rsidR="0043219C">
        <w:t xml:space="preserve"> orchid from the swamp with a few other ingredients.</w:t>
      </w:r>
    </w:p>
    <w:p w14:paraId="53CF9303" w14:textId="0195376E" w:rsidR="002A458E" w:rsidRDefault="002A458E" w:rsidP="008839A7">
      <w:pPr>
        <w:tabs>
          <w:tab w:val="left" w:pos="1890"/>
        </w:tabs>
      </w:pPr>
      <w:r>
        <w:t xml:space="preserve">George had returned from the office. </w:t>
      </w:r>
    </w:p>
    <w:p w14:paraId="24566EB4" w14:textId="2B707734" w:rsidR="002A458E" w:rsidRDefault="002A458E" w:rsidP="008839A7">
      <w:pPr>
        <w:tabs>
          <w:tab w:val="left" w:pos="1890"/>
        </w:tabs>
      </w:pPr>
      <w:r>
        <w:t>“Power’s off, can’t fax,” George said to Vi</w:t>
      </w:r>
      <w:r w:rsidR="004C016A">
        <w:t>rginia, “I’ll flag a taxi for you</w:t>
      </w:r>
      <w:r>
        <w:t xml:space="preserve">.” </w:t>
      </w:r>
    </w:p>
    <w:p w14:paraId="29043ED9" w14:textId="0E78CFFE" w:rsidR="00E7017B" w:rsidRDefault="00E7017B" w:rsidP="008839A7">
      <w:pPr>
        <w:tabs>
          <w:tab w:val="left" w:pos="1890"/>
        </w:tabs>
      </w:pPr>
      <w:r>
        <w:t xml:space="preserve">“Stay here!” Rupert’s </w:t>
      </w:r>
      <w:r w:rsidR="002A458E">
        <w:t>calm and confidence gave George pause.</w:t>
      </w:r>
    </w:p>
    <w:p w14:paraId="22EBC9EC" w14:textId="27CC0150" w:rsidR="00122122" w:rsidRDefault="00E7017B" w:rsidP="008839A7">
      <w:pPr>
        <w:tabs>
          <w:tab w:val="left" w:pos="1890"/>
        </w:tabs>
      </w:pPr>
      <w:r>
        <w:t xml:space="preserve">Rupert </w:t>
      </w:r>
      <w:r w:rsidR="002A458E">
        <w:t xml:space="preserve">went outside, </w:t>
      </w:r>
      <w:r>
        <w:t xml:space="preserve">brushed the snow from the frozen bench in front of the shop. The </w:t>
      </w:r>
      <w:r w:rsidR="00122122">
        <w:t>street was deserted. A few snow</w:t>
      </w:r>
      <w:r>
        <w:t xml:space="preserve">flakes drifted lazily in the yellow light of the street lamp. The moon hung low on the horizon and dawn brought a soft dove tone to the sky. </w:t>
      </w:r>
    </w:p>
    <w:p w14:paraId="4AAE3A53" w14:textId="6B2191D2" w:rsidR="00E7017B" w:rsidRDefault="00122122" w:rsidP="008839A7">
      <w:pPr>
        <w:tabs>
          <w:tab w:val="left" w:pos="1890"/>
        </w:tabs>
      </w:pPr>
      <w:r>
        <w:t>George</w:t>
      </w:r>
      <w:r w:rsidR="00E7017B">
        <w:t xml:space="preserve"> tore the paper off the front window and peered out. Rupert rested a moment to </w:t>
      </w:r>
      <w:r w:rsidR="00E7017B" w:rsidRPr="00B735D6">
        <w:rPr>
          <w:noProof/>
        </w:rPr>
        <w:t>breath</w:t>
      </w:r>
      <w:r w:rsidR="00E7017B">
        <w:t xml:space="preserve"> in the fresh smell of the cold dawn, savoring its brisk minty bite. His head cleared. </w:t>
      </w:r>
    </w:p>
    <w:p w14:paraId="190068F5" w14:textId="73CB29A5" w:rsidR="00E7017B" w:rsidRDefault="00E7017B" w:rsidP="008839A7">
      <w:pPr>
        <w:tabs>
          <w:tab w:val="left" w:pos="1890"/>
        </w:tabs>
      </w:pPr>
      <w:r>
        <w:t>Rupert tore open the bag of gold dust and set it on the bench. He</w:t>
      </w:r>
      <w:r w:rsidR="00122122">
        <w:t xml:space="preserve"> got up and took a few steps from</w:t>
      </w:r>
      <w:r>
        <w:t xml:space="preserve"> the bench, </w:t>
      </w:r>
      <w:r w:rsidR="00122122">
        <w:t xml:space="preserve">then </w:t>
      </w:r>
      <w:r>
        <w:t>turned to face it. He pulled out the bottle and held the stopper betwe</w:t>
      </w:r>
      <w:r w:rsidR="00122122">
        <w:t>en his fingers, ready to uncork</w:t>
      </w:r>
      <w:r>
        <w:t xml:space="preserve"> </w:t>
      </w:r>
      <w:r w:rsidR="00122122">
        <w:t>i</w:t>
      </w:r>
      <w:r>
        <w:t xml:space="preserve">t. </w:t>
      </w:r>
    </w:p>
    <w:p w14:paraId="3FC73A92" w14:textId="60FB285B" w:rsidR="00E7017B" w:rsidRDefault="00E7017B" w:rsidP="008839A7">
      <w:pPr>
        <w:tabs>
          <w:tab w:val="left" w:pos="1890"/>
        </w:tabs>
      </w:pPr>
      <w:r>
        <w:lastRenderedPageBreak/>
        <w:t xml:space="preserve">He went deep into his thoughts about the last few days. He pictured </w:t>
      </w:r>
      <w:r w:rsidRPr="00B735D6">
        <w:rPr>
          <w:noProof/>
        </w:rPr>
        <w:t>Lowelle</w:t>
      </w:r>
      <w:r>
        <w:t xml:space="preserve"> helpless on the dais, he heard the Creole’s song, he saw the snakes bite the black ho</w:t>
      </w:r>
      <w:r w:rsidR="00122122">
        <w:t>rse. His blood began to boil.</w:t>
      </w:r>
      <w:r w:rsidR="00133A67">
        <w:t xml:space="preserve"> </w:t>
      </w:r>
      <w:r w:rsidR="00133A67" w:rsidRPr="00B735D6">
        <w:rPr>
          <w:noProof/>
        </w:rPr>
        <w:t>Auknot</w:t>
      </w:r>
      <w:r>
        <w:t xml:space="preserve"> used not </w:t>
      </w:r>
      <w:r w:rsidR="00122122">
        <w:t>only humans who could choose.</w:t>
      </w:r>
      <w:r w:rsidR="00133A67">
        <w:t xml:space="preserve"> </w:t>
      </w:r>
      <w:r w:rsidR="00133A67" w:rsidRPr="00B735D6">
        <w:rPr>
          <w:noProof/>
        </w:rPr>
        <w:t>Auknot</w:t>
      </w:r>
      <w:r>
        <w:t xml:space="preserve"> used helpless animals and birds in his slave service. It was cruel, the animals had no choices.</w:t>
      </w:r>
    </w:p>
    <w:p w14:paraId="591EDC63" w14:textId="11DE3CB2" w:rsidR="00E7017B" w:rsidRDefault="00E7017B" w:rsidP="008839A7">
      <w:pPr>
        <w:tabs>
          <w:tab w:val="left" w:pos="1890"/>
        </w:tabs>
      </w:pPr>
      <w:r>
        <w:t>Rupert liked the</w:t>
      </w:r>
      <w:r w:rsidR="00133A67">
        <w:t xml:space="preserve"> Harpy, why did it have to do Auknot</w:t>
      </w:r>
      <w:r>
        <w:t>’s bidding? Rupert smelled s</w:t>
      </w:r>
      <w:r w:rsidR="00133A67">
        <w:t>moke through his resentments. The</w:t>
      </w:r>
      <w:r w:rsidR="00122122">
        <w:t xml:space="preserve"> Reverse T</w:t>
      </w:r>
      <w:r>
        <w:t xml:space="preserve">ransport was working. </w:t>
      </w:r>
    </w:p>
    <w:p w14:paraId="0FF9AAA5" w14:textId="69C50CCD" w:rsidR="00E7017B" w:rsidRDefault="00E7017B" w:rsidP="008839A7">
      <w:pPr>
        <w:tabs>
          <w:tab w:val="left" w:pos="1890"/>
        </w:tabs>
      </w:pPr>
      <w:r>
        <w:t>Rupert opened his eyes and stared straight</w:t>
      </w:r>
      <w:r w:rsidR="00133A67">
        <w:t xml:space="preserve"> into the emerald eyes of Auknot</w:t>
      </w:r>
      <w:r>
        <w:t xml:space="preserve">, hovering over the bench, flashing with </w:t>
      </w:r>
      <w:r w:rsidR="00B735D6" w:rsidRPr="000C4D05">
        <w:t>lightning.</w:t>
      </w:r>
    </w:p>
    <w:p w14:paraId="781425E6" w14:textId="4606A8B5" w:rsidR="00E7017B" w:rsidRDefault="00E7017B" w:rsidP="008839A7">
      <w:pPr>
        <w:tabs>
          <w:tab w:val="left" w:pos="1890"/>
        </w:tabs>
      </w:pPr>
      <w:r>
        <w:t xml:space="preserve">Rupert pulled the stopper out of the bottle. </w:t>
      </w:r>
    </w:p>
    <w:p w14:paraId="37FEDDF8" w14:textId="12557A2A" w:rsidR="00E7017B" w:rsidRDefault="00122122" w:rsidP="008839A7">
      <w:pPr>
        <w:tabs>
          <w:tab w:val="left" w:pos="1890"/>
        </w:tabs>
      </w:pPr>
      <w:r>
        <w:t>First an inhale. T</w:t>
      </w:r>
      <w:r w:rsidR="00E7017B">
        <w:t>he ver</w:t>
      </w:r>
      <w:r w:rsidR="00133A67">
        <w:t xml:space="preserve">y breath of God. The smoke of </w:t>
      </w:r>
      <w:r w:rsidR="00133A67" w:rsidRPr="00B735D6">
        <w:rPr>
          <w:noProof/>
        </w:rPr>
        <w:t>Auknot</w:t>
      </w:r>
      <w:r w:rsidR="004C016A">
        <w:t xml:space="preserve"> seemed immune to the bottle’s inhale</w:t>
      </w:r>
      <w:r w:rsidR="00E7017B">
        <w:t xml:space="preserve">. </w:t>
      </w:r>
    </w:p>
    <w:p w14:paraId="47963ED9" w14:textId="6CCF7953" w:rsidR="00E7017B" w:rsidRDefault="00E7017B" w:rsidP="008839A7">
      <w:pPr>
        <w:tabs>
          <w:tab w:val="left" w:pos="1890"/>
        </w:tabs>
      </w:pPr>
      <w:r>
        <w:t>Ruper</w:t>
      </w:r>
      <w:r w:rsidR="00122122">
        <w:t>t waited patiently. M</w:t>
      </w:r>
      <w:r>
        <w:t>ore smoke ap</w:t>
      </w:r>
      <w:r w:rsidR="00122122">
        <w:t>peared.</w:t>
      </w:r>
      <w:r w:rsidR="00133A67">
        <w:t xml:space="preserve"> Auknot</w:t>
      </w:r>
      <w:r>
        <w:t xml:space="preserve">’s form was outlined </w:t>
      </w:r>
      <w:r w:rsidR="004C016A">
        <w:t>in smoke</w:t>
      </w:r>
      <w:r w:rsidR="00122122">
        <w:t xml:space="preserve"> </w:t>
      </w:r>
      <w:r w:rsidR="004148FC">
        <w:t xml:space="preserve">that </w:t>
      </w:r>
      <w:r w:rsidR="00122122">
        <w:t>turned to</w:t>
      </w:r>
      <w:r>
        <w:t xml:space="preserve"> stea</w:t>
      </w:r>
      <w:r w:rsidR="00133A67">
        <w:t>m as it hit the freezing air. Auknot</w:t>
      </w:r>
      <w:r>
        <w:t xml:space="preserve">’s breath appeared through a smoky nose and mouth. The bottle exhaled. </w:t>
      </w:r>
    </w:p>
    <w:p w14:paraId="69F5D6CF" w14:textId="11CED59B" w:rsidR="00133A67" w:rsidRDefault="00E7017B" w:rsidP="008839A7">
      <w:pPr>
        <w:tabs>
          <w:tab w:val="left" w:pos="1890"/>
        </w:tabs>
      </w:pPr>
      <w:r>
        <w:t xml:space="preserve">Rupert grabbed a handful of gold dust. The wind swirled out </w:t>
      </w:r>
      <w:r w:rsidR="00122122">
        <w:t>of the bottle.</w:t>
      </w:r>
      <w:r w:rsidR="00FC6E61">
        <w:t xml:space="preserve"> Rupert twisted it into a mini h</w:t>
      </w:r>
      <w:r w:rsidR="00122122">
        <w:t>urricane</w:t>
      </w:r>
      <w:r>
        <w:t xml:space="preserve"> and brought it </w:t>
      </w:r>
      <w:r w:rsidRPr="00B735D6">
        <w:rPr>
          <w:noProof/>
        </w:rPr>
        <w:t>in</w:t>
      </w:r>
      <w:r>
        <w:t xml:space="preserve"> </w:t>
      </w:r>
      <w:r w:rsidR="00FC6E61">
        <w:t xml:space="preserve">close. </w:t>
      </w:r>
      <w:r w:rsidR="004148FC">
        <w:t xml:space="preserve">He was in complete control of the hurricane. </w:t>
      </w:r>
      <w:r w:rsidR="00FC6E61">
        <w:t>It sucked</w:t>
      </w:r>
      <w:r w:rsidR="00133A67">
        <w:t xml:space="preserve"> the smoke of </w:t>
      </w:r>
      <w:r w:rsidR="00133A67" w:rsidRPr="00B735D6">
        <w:rPr>
          <w:noProof/>
        </w:rPr>
        <w:t>Auknot</w:t>
      </w:r>
      <w:r w:rsidR="00FC6E61">
        <w:t xml:space="preserve"> and Rupert</w:t>
      </w:r>
      <w:r>
        <w:t xml:space="preserve"> inside a funnel. </w:t>
      </w:r>
      <w:r>
        <w:tab/>
      </w:r>
    </w:p>
    <w:p w14:paraId="173EA416" w14:textId="77777777" w:rsidR="00E7017B" w:rsidRDefault="00133A67" w:rsidP="008839A7">
      <w:pPr>
        <w:tabs>
          <w:tab w:val="left" w:pos="1890"/>
        </w:tabs>
      </w:pPr>
      <w:r w:rsidRPr="00B735D6">
        <w:rPr>
          <w:noProof/>
        </w:rPr>
        <w:t>Auknot</w:t>
      </w:r>
      <w:r w:rsidR="00E7017B">
        <w:t xml:space="preserve"> was laughing until his smoke </w:t>
      </w:r>
      <w:r w:rsidR="00E7017B" w:rsidRPr="00B735D6">
        <w:rPr>
          <w:noProof/>
        </w:rPr>
        <w:t>entangled with</w:t>
      </w:r>
      <w:r w:rsidR="00E7017B">
        <w:t xml:space="preserve"> the </w:t>
      </w:r>
      <w:r>
        <w:t xml:space="preserve">wind and twisted around them. </w:t>
      </w:r>
      <w:r w:rsidRPr="00B735D6">
        <w:rPr>
          <w:noProof/>
        </w:rPr>
        <w:t>Auknot</w:t>
      </w:r>
      <w:r w:rsidR="00E7017B">
        <w:t xml:space="preserve"> yelled in agony. Rupert thr</w:t>
      </w:r>
      <w:r w:rsidR="00122122">
        <w:t xml:space="preserve">ew a handful of </w:t>
      </w:r>
      <w:r w:rsidR="00E7017B">
        <w:t xml:space="preserve">gold dust into the air and grabbed another handful. </w:t>
      </w:r>
    </w:p>
    <w:p w14:paraId="59298E26" w14:textId="77777777" w:rsidR="00E7017B" w:rsidRDefault="00E7017B" w:rsidP="008839A7">
      <w:pPr>
        <w:tabs>
          <w:tab w:val="left" w:pos="1890"/>
        </w:tabs>
      </w:pPr>
      <w:r>
        <w:t>It settled on t</w:t>
      </w:r>
      <w:r w:rsidR="00133A67">
        <w:t>he spot where Rupert expected Auknot</w:t>
      </w:r>
      <w:r>
        <w:t xml:space="preserve">’s form to be. An outline appeared. Rupert threw more gold dust again and again. </w:t>
      </w:r>
    </w:p>
    <w:p w14:paraId="2A3F1D73" w14:textId="55E1F69F" w:rsidR="00E7017B" w:rsidRDefault="00122122" w:rsidP="008839A7">
      <w:pPr>
        <w:tabs>
          <w:tab w:val="left" w:pos="1890"/>
        </w:tabs>
      </w:pPr>
      <w:r>
        <w:lastRenderedPageBreak/>
        <w:t>A gold form was solidifying.</w:t>
      </w:r>
      <w:r w:rsidR="00E7017B">
        <w:t xml:space="preserve"> </w:t>
      </w:r>
      <w:r>
        <w:t>Rupert manipulated the bottle until it</w:t>
      </w:r>
      <w:r w:rsidR="00133A67">
        <w:t xml:space="preserve"> </w:t>
      </w:r>
      <w:r>
        <w:t>tightened the</w:t>
      </w:r>
      <w:r w:rsidR="00133A67">
        <w:t xml:space="preserve"> hurricane around Auknot</w:t>
      </w:r>
      <w:r w:rsidR="00E7017B">
        <w:t xml:space="preserve">’s emerging form only. </w:t>
      </w:r>
    </w:p>
    <w:p w14:paraId="52598FDB" w14:textId="0E38E704" w:rsidR="00E7017B" w:rsidRDefault="00E7017B" w:rsidP="008839A7">
      <w:pPr>
        <w:tabs>
          <w:tab w:val="left" w:pos="1890"/>
        </w:tabs>
      </w:pPr>
      <w:r>
        <w:t>A gold hand reached out of the swirling mass t</w:t>
      </w:r>
      <w:r w:rsidR="00133A67">
        <w:t xml:space="preserve">o grab </w:t>
      </w:r>
      <w:r w:rsidR="00DA0E89">
        <w:t xml:space="preserve">at </w:t>
      </w:r>
      <w:r w:rsidR="00133A67">
        <w:t>Rupert. Rupert ducked. Auknot</w:t>
      </w:r>
      <w:r>
        <w:t xml:space="preserve">’s face, </w:t>
      </w:r>
      <w:r w:rsidRPr="00B735D6">
        <w:rPr>
          <w:noProof/>
        </w:rPr>
        <w:t>dusted in</w:t>
      </w:r>
      <w:r>
        <w:t xml:space="preserve"> gold </w:t>
      </w:r>
      <w:r w:rsidR="004148FC">
        <w:t>looked out, searching until he</w:t>
      </w:r>
      <w:r>
        <w:t xml:space="preserve"> found Rupert’s eyes. The emerald eyes cut fear into Rupert’s heart. Rupert tightened the funnel</w:t>
      </w:r>
      <w:r w:rsidR="00DA0E89">
        <w:t xml:space="preserve"> again. I</w:t>
      </w:r>
      <w:r>
        <w:t xml:space="preserve">n a few seconds the face was sucked back inside. </w:t>
      </w:r>
    </w:p>
    <w:p w14:paraId="50F09E8C" w14:textId="3ABF1777" w:rsidR="00E7017B" w:rsidRDefault="00E7017B" w:rsidP="008839A7">
      <w:pPr>
        <w:tabs>
          <w:tab w:val="left" w:pos="1890"/>
        </w:tabs>
      </w:pPr>
      <w:r>
        <w:t>A great yell was muffled by the wind, “</w:t>
      </w:r>
      <w:proofErr w:type="spellStart"/>
      <w:r>
        <w:t>Ayeee</w:t>
      </w:r>
      <w:proofErr w:type="spellEnd"/>
      <w:r>
        <w:t xml:space="preserve">!” </w:t>
      </w:r>
    </w:p>
    <w:p w14:paraId="39FF4078" w14:textId="17593544" w:rsidR="00E7017B" w:rsidRDefault="00E7017B" w:rsidP="008839A7">
      <w:pPr>
        <w:tabs>
          <w:tab w:val="left" w:pos="1890"/>
        </w:tabs>
      </w:pPr>
      <w:r>
        <w:t xml:space="preserve">Something heavy hit </w:t>
      </w:r>
      <w:r w:rsidR="00DA0E89">
        <w:t>the cobblestone walk with a clunk</w:t>
      </w:r>
      <w:r>
        <w:t>. Rupert put the stopper back in the bottle. The wind dissipated, the funnel disappeared. What was left was a gold statue. His arms ro</w:t>
      </w:r>
      <w:r w:rsidR="00133A67">
        <w:t>se in defiance at the sky. Peacock</w:t>
      </w:r>
      <w:r>
        <w:t xml:space="preserve"> headdress, pharaoh’s garb</w:t>
      </w:r>
      <w:r w:rsidR="00DA0E89">
        <w:t>, a</w:t>
      </w:r>
      <w:r>
        <w:t xml:space="preserve">ll in </w:t>
      </w:r>
      <w:r w:rsidR="00DA0E89">
        <w:t>solid gold. And those emerald eyes-</w:t>
      </w:r>
      <w:r>
        <w:t xml:space="preserve"> they were now dead glass, even in the sunrise.</w:t>
      </w:r>
    </w:p>
    <w:p w14:paraId="20920740" w14:textId="243E8DE8" w:rsidR="00E7017B" w:rsidRDefault="00DA0E89" w:rsidP="008839A7">
      <w:pPr>
        <w:tabs>
          <w:tab w:val="left" w:pos="1890"/>
        </w:tabs>
      </w:pPr>
      <w:r>
        <w:t>A muffled cheer went up from</w:t>
      </w:r>
      <w:r w:rsidR="00133A67">
        <w:t xml:space="preserve"> </w:t>
      </w:r>
      <w:r>
        <w:t>behind the window.</w:t>
      </w:r>
      <w:r w:rsidR="002A458E">
        <w:t xml:space="preserve"> Virginia</w:t>
      </w:r>
      <w:r w:rsidR="00E7017B">
        <w:t xml:space="preserve"> </w:t>
      </w:r>
      <w:r w:rsidR="00133A67">
        <w:t xml:space="preserve">and </w:t>
      </w:r>
      <w:r w:rsidR="00E7017B">
        <w:t>Georg</w:t>
      </w:r>
      <w:r>
        <w:t>e</w:t>
      </w:r>
      <w:r w:rsidR="00133A67">
        <w:t xml:space="preserve"> </w:t>
      </w:r>
      <w:r w:rsidR="00E7017B">
        <w:t>rushed out the doo</w:t>
      </w:r>
      <w:r>
        <w:t>r. They laughed</w:t>
      </w:r>
      <w:r w:rsidR="00E7017B">
        <w:t xml:space="preserve"> </w:t>
      </w:r>
      <w:r>
        <w:t xml:space="preserve">and wiggled and stuck tongues out </w:t>
      </w:r>
      <w:r w:rsidR="00E7017B">
        <w:t>in t</w:t>
      </w:r>
      <w:r w:rsidR="00133A67">
        <w:t xml:space="preserve">he direction of the statue of </w:t>
      </w:r>
      <w:r w:rsidR="00133A67" w:rsidRPr="00B735D6">
        <w:rPr>
          <w:noProof/>
        </w:rPr>
        <w:t>Auknot</w:t>
      </w:r>
      <w:r w:rsidR="00E7017B">
        <w:t>.</w:t>
      </w:r>
      <w:r w:rsidR="00133A67">
        <w:t xml:space="preserve"> George</w:t>
      </w:r>
      <w:r w:rsidR="002A458E">
        <w:t xml:space="preserve"> </w:t>
      </w:r>
      <w:r w:rsidR="00B735D6" w:rsidRPr="00B735D6">
        <w:rPr>
          <w:noProof/>
        </w:rPr>
        <w:t>h</w:t>
      </w:r>
      <w:r w:rsidR="002A458E" w:rsidRPr="00B735D6">
        <w:rPr>
          <w:noProof/>
        </w:rPr>
        <w:t>elped</w:t>
      </w:r>
      <w:r w:rsidR="002A458E">
        <w:t xml:space="preserve"> Rupert </w:t>
      </w:r>
      <w:r w:rsidR="002A458E" w:rsidRPr="00B735D6">
        <w:rPr>
          <w:noProof/>
        </w:rPr>
        <w:t>drag</w:t>
      </w:r>
      <w:r w:rsidR="002A458E">
        <w:t xml:space="preserve"> it inside</w:t>
      </w:r>
      <w:r w:rsidR="00E7017B">
        <w:t xml:space="preserve">.  </w:t>
      </w:r>
    </w:p>
    <w:p w14:paraId="639E5320" w14:textId="699E116C" w:rsidR="002A458E" w:rsidRDefault="002A458E" w:rsidP="008839A7">
      <w:pPr>
        <w:tabs>
          <w:tab w:val="left" w:pos="1890"/>
        </w:tabs>
      </w:pPr>
      <w:r>
        <w:t>Rupert cut the celebration</w:t>
      </w:r>
      <w:r w:rsidR="00E7017B">
        <w:t xml:space="preserve"> short. Rupert knew they didn’t have long, maybe less than hours, before the </w:t>
      </w:r>
      <w:smartTag w:uri="urn:schemas-microsoft-com:office:smarttags" w:element="place">
        <w:r w:rsidR="00E7017B">
          <w:t>Archangel</w:t>
        </w:r>
      </w:smartTag>
      <w:r w:rsidR="00133A67">
        <w:t xml:space="preserve"> was on their trail. With </w:t>
      </w:r>
      <w:r w:rsidR="00133A67" w:rsidRPr="00B735D6">
        <w:rPr>
          <w:noProof/>
        </w:rPr>
        <w:t>Auknot</w:t>
      </w:r>
      <w:r w:rsidR="00E7017B">
        <w:t xml:space="preserve"> powerless, the Archangel now had his abilities restored. </w:t>
      </w:r>
      <w:r w:rsidR="004148FC">
        <w:t xml:space="preserve">As if in answer to his thought, a few threads of Martyr’s hair </w:t>
      </w:r>
      <w:r w:rsidR="00CF3533">
        <w:t>that still clung</w:t>
      </w:r>
      <w:r w:rsidR="004148FC">
        <w:t xml:space="preserve"> to his jacket wriggled.</w:t>
      </w:r>
    </w:p>
    <w:p w14:paraId="65D16782" w14:textId="309B92AC" w:rsidR="002E00EB" w:rsidRDefault="00E7017B" w:rsidP="008839A7">
      <w:pPr>
        <w:tabs>
          <w:tab w:val="left" w:pos="1890"/>
        </w:tabs>
      </w:pPr>
      <w:r>
        <w:t>Rupert pictured the Archangel bursting out of his red stone cocoon and gathering his horses and cage to come for Rupert. He brushed off the shreds of Marty</w:t>
      </w:r>
      <w:r w:rsidR="004148FC">
        <w:t>r’s hair</w:t>
      </w:r>
      <w:r>
        <w:t xml:space="preserve"> and shuddered at their ability to come alive again. </w:t>
      </w:r>
    </w:p>
    <w:p w14:paraId="2CD33FC6" w14:textId="01D3F9E4" w:rsidR="002E00EB" w:rsidRDefault="002E00EB" w:rsidP="008839A7">
      <w:pPr>
        <w:tabs>
          <w:tab w:val="left" w:pos="1890"/>
        </w:tabs>
      </w:pPr>
      <w:r>
        <w:lastRenderedPageBreak/>
        <w:t xml:space="preserve">He didn’t have to wait. He felt the transport begin. Where was the Archangel transporting him to? He sniffed the murky air. Swamp? He couldn’t </w:t>
      </w:r>
      <w:r w:rsidRPr="00B735D6">
        <w:rPr>
          <w:noProof/>
        </w:rPr>
        <w:t>be at</w:t>
      </w:r>
      <w:r>
        <w:t xml:space="preserve"> the Creole’s cabin could he? The gold statue of </w:t>
      </w:r>
      <w:r w:rsidRPr="00B735D6">
        <w:rPr>
          <w:noProof/>
        </w:rPr>
        <w:t>Auknot</w:t>
      </w:r>
      <w:r>
        <w:t xml:space="preserve"> was swirling along beside him. They slid along over </w:t>
      </w:r>
      <w:r w:rsidRPr="00B735D6">
        <w:rPr>
          <w:noProof/>
        </w:rPr>
        <w:t>tree tops</w:t>
      </w:r>
      <w:r>
        <w:t>, s</w:t>
      </w:r>
      <w:r w:rsidR="00641A3B">
        <w:t>tartling</w:t>
      </w:r>
      <w:r>
        <w:t xml:space="preserve"> birds. </w:t>
      </w:r>
    </w:p>
    <w:p w14:paraId="1C7D6984" w14:textId="453D5CC4" w:rsidR="002E00EB" w:rsidRDefault="002E00EB" w:rsidP="008839A7">
      <w:pPr>
        <w:tabs>
          <w:tab w:val="left" w:pos="1890"/>
        </w:tabs>
      </w:pPr>
      <w:r>
        <w:t xml:space="preserve">The cabin was below. The statue dropped straight into the water, causing a giant </w:t>
      </w:r>
      <w:r w:rsidR="004148FC">
        <w:t>splash. Rupert heard stirring among</w:t>
      </w:r>
      <w:r>
        <w:t xml:space="preserve"> the trees; he could just make out the outlines of Troops and horses. Rupert watched the gold form disappear beneath the surface in the moonlight, and he braced himself for his own fall into the treacherous water.   </w:t>
      </w:r>
    </w:p>
    <w:p w14:paraId="7144520B" w14:textId="695114E0" w:rsidR="002E00EB" w:rsidRDefault="002E00EB" w:rsidP="008839A7">
      <w:pPr>
        <w:tabs>
          <w:tab w:val="left" w:pos="1890"/>
        </w:tabs>
      </w:pPr>
      <w:r>
        <w:t xml:space="preserve">Where was the cage? He squinted and </w:t>
      </w:r>
      <w:r w:rsidR="00AA2D0C">
        <w:t>spotted something</w:t>
      </w:r>
      <w:r>
        <w:t xml:space="preserve"> behind the cabin. Between the trees</w:t>
      </w:r>
      <w:r w:rsidR="00AA2D0C">
        <w:t>,</w:t>
      </w:r>
      <w:r>
        <w:t xml:space="preserve"> he could see </w:t>
      </w:r>
      <w:r w:rsidR="00AA2D0C">
        <w:t xml:space="preserve">it was </w:t>
      </w:r>
      <w:r>
        <w:t xml:space="preserve">a new cage, floating behind white horses. It wasn’t made of iron, it didn’t have Martyr’s hair ropes. To </w:t>
      </w:r>
      <w:r w:rsidR="004148FC">
        <w:t>his horror, it was made of the Martyr</w:t>
      </w:r>
      <w:r>
        <w:t>s themselves, bloodied at the neck and holding hands. Their hair floated out and joined together to form the top of the enclosure. Rupert couldn’t think about the fate that awaited him.</w:t>
      </w:r>
      <w:r w:rsidR="00AA2D0C">
        <w:t xml:space="preserve"> He closed his eyes.</w:t>
      </w:r>
    </w:p>
    <w:p w14:paraId="25356226" w14:textId="727EE08F" w:rsidR="00AA2D0C" w:rsidRDefault="00AA2D0C" w:rsidP="008839A7">
      <w:pPr>
        <w:tabs>
          <w:tab w:val="left" w:pos="1890"/>
        </w:tabs>
      </w:pPr>
      <w:r>
        <w:t xml:space="preserve">When he opened them, he was standing in the cabin’s main room. </w:t>
      </w:r>
    </w:p>
    <w:p w14:paraId="693E7D39" w14:textId="0944A389" w:rsidR="00E7017B" w:rsidRDefault="00E7017B" w:rsidP="008839A7">
      <w:pPr>
        <w:tabs>
          <w:tab w:val="left" w:pos="1890"/>
        </w:tabs>
      </w:pPr>
      <w:r>
        <w:t>Archangel Ber</w:t>
      </w:r>
      <w:r w:rsidR="00AA2D0C">
        <w:t>gen rocked in a rocking chair by the stove</w:t>
      </w:r>
      <w:r>
        <w:t xml:space="preserve">. </w:t>
      </w:r>
      <w:r w:rsidR="007D2F3B">
        <w:t>Red cocoon gone, h</w:t>
      </w:r>
      <w:r>
        <w:t xml:space="preserve">e looked like the </w:t>
      </w:r>
      <w:r w:rsidRPr="003E2D35">
        <w:t xml:space="preserve">ordinary </w:t>
      </w:r>
      <w:r w:rsidR="00B735D6" w:rsidRPr="003E2D35">
        <w:rPr>
          <w:noProof/>
        </w:rPr>
        <w:t>business</w:t>
      </w:r>
      <w:r w:rsidRPr="003E2D35">
        <w:rPr>
          <w:noProof/>
        </w:rPr>
        <w:t>man</w:t>
      </w:r>
      <w:r w:rsidRPr="003E2D35">
        <w:t xml:space="preserve"> </w:t>
      </w:r>
      <w:r>
        <w:t xml:space="preserve">Rupert had taken him to be </w:t>
      </w:r>
      <w:r w:rsidR="00090479">
        <w:t>the first time they met at Bergen</w:t>
      </w:r>
      <w:r>
        <w:t>’s Grove. Rupert felt a fool. He had no weapons, no bottles, no scents to use</w:t>
      </w:r>
      <w:r w:rsidR="00090479">
        <w:t xml:space="preserve"> on his foe</w:t>
      </w:r>
      <w:r>
        <w:t xml:space="preserve">. </w:t>
      </w:r>
      <w:r w:rsidR="00AA2D0C">
        <w:t xml:space="preserve"> </w:t>
      </w:r>
      <w:r>
        <w:t xml:space="preserve">The front door banged open behind them. Footsteps tromped across the room, Rupert expected brawny troops. </w:t>
      </w:r>
    </w:p>
    <w:p w14:paraId="1D56D8DD" w14:textId="5FBB338E" w:rsidR="00E7017B" w:rsidRDefault="00E7017B" w:rsidP="008839A7">
      <w:pPr>
        <w:tabs>
          <w:tab w:val="left" w:pos="1890"/>
        </w:tabs>
      </w:pPr>
      <w:r>
        <w:t>It was George</w:t>
      </w:r>
      <w:r w:rsidR="007D2F3B">
        <w:t xml:space="preserve">, </w:t>
      </w:r>
      <w:r>
        <w:t xml:space="preserve">Virginia trailed behind him.  </w:t>
      </w:r>
    </w:p>
    <w:p w14:paraId="3BAAAFEC" w14:textId="57385648" w:rsidR="00AA2D0C" w:rsidRDefault="00E7017B" w:rsidP="008839A7">
      <w:pPr>
        <w:tabs>
          <w:tab w:val="left" w:pos="1890"/>
        </w:tabs>
      </w:pPr>
      <w:r>
        <w:t>“Getting too good at this reverse transport thing, eh boss?” George said. Rupert blushe</w:t>
      </w:r>
      <w:r w:rsidR="00AA2D0C">
        <w:t>d with shame at</w:t>
      </w:r>
      <w:r>
        <w:t xml:space="preserve"> his predicament.</w:t>
      </w:r>
    </w:p>
    <w:p w14:paraId="2B5FD920" w14:textId="0D82BC59" w:rsidR="00AA2D0C" w:rsidRDefault="00AA2D0C" w:rsidP="008839A7">
      <w:pPr>
        <w:tabs>
          <w:tab w:val="left" w:pos="1890"/>
        </w:tabs>
      </w:pPr>
      <w:r>
        <w:t>“Virginia, I’ve done it! Saved humanity from...,” Rupert said.</w:t>
      </w:r>
    </w:p>
    <w:p w14:paraId="27CA5201" w14:textId="51C80C75" w:rsidR="00E7017B" w:rsidRDefault="00AA2D0C" w:rsidP="008839A7">
      <w:pPr>
        <w:tabs>
          <w:tab w:val="left" w:pos="1890"/>
        </w:tabs>
      </w:pPr>
      <w:r>
        <w:t>“From your own formula,” Virginia spouted, “all of you angels are a disgrace!”</w:t>
      </w:r>
    </w:p>
    <w:p w14:paraId="17B8C14A" w14:textId="4F033FEE" w:rsidR="00E7017B" w:rsidRDefault="00E7017B" w:rsidP="008839A7">
      <w:pPr>
        <w:tabs>
          <w:tab w:val="left" w:pos="1890"/>
        </w:tabs>
      </w:pPr>
      <w:r>
        <w:t xml:space="preserve">“Quiet!” the Archangel Bergen commanded. </w:t>
      </w:r>
    </w:p>
    <w:p w14:paraId="25DBEDF4" w14:textId="1DD21B9E" w:rsidR="00E7017B" w:rsidRDefault="00E7017B" w:rsidP="008839A7">
      <w:pPr>
        <w:tabs>
          <w:tab w:val="left" w:pos="1890"/>
        </w:tabs>
      </w:pPr>
      <w:r>
        <w:lastRenderedPageBreak/>
        <w:t xml:space="preserve">Virginia glared at her stepfather and crossed her arms. </w:t>
      </w:r>
    </w:p>
    <w:p w14:paraId="01447AB8" w14:textId="36816601" w:rsidR="00E7017B" w:rsidRDefault="00E7017B" w:rsidP="008839A7">
      <w:pPr>
        <w:tabs>
          <w:tab w:val="left" w:pos="1890"/>
        </w:tabs>
      </w:pPr>
      <w:r>
        <w:t>“</w:t>
      </w:r>
      <w:smartTag w:uri="urn:schemas-microsoft-com:office:smarttags" w:element="State">
        <w:smartTag w:uri="urn:schemas-microsoft-com:office:smarttags" w:element="place">
          <w:r>
            <w:t>Virginia</w:t>
          </w:r>
        </w:smartTag>
      </w:smartTag>
      <w:r>
        <w:t xml:space="preserve">, I do owe you an apology and </w:t>
      </w:r>
      <w:r w:rsidRPr="00B735D6">
        <w:rPr>
          <w:noProof/>
        </w:rPr>
        <w:t>an explanation</w:t>
      </w:r>
      <w:r>
        <w:t>, but first I think I need to show you I’m sincere by giving your guardian angel his due.”</w:t>
      </w:r>
    </w:p>
    <w:p w14:paraId="3B24867D" w14:textId="37F2DCE1" w:rsidR="00E7017B" w:rsidRDefault="00E7017B" w:rsidP="008839A7">
      <w:pPr>
        <w:tabs>
          <w:tab w:val="left" w:pos="1890"/>
        </w:tabs>
      </w:pPr>
      <w:r>
        <w:t>Rupert’s stoma</w:t>
      </w:r>
      <w:r w:rsidR="00AA2D0C">
        <w:t xml:space="preserve">ch sank. Why hadn’t he gone with </w:t>
      </w:r>
      <w:r w:rsidR="00AA2D0C" w:rsidRPr="00B735D6">
        <w:rPr>
          <w:noProof/>
        </w:rPr>
        <w:t>Lowelle</w:t>
      </w:r>
      <w:r w:rsidR="00AA2D0C">
        <w:t>? At least she wasn’t here, sparing</w:t>
      </w:r>
      <w:r>
        <w:t xml:space="preserve"> him the humiliation</w:t>
      </w:r>
      <w:r w:rsidR="00AA2D0C">
        <w:t xml:space="preserve"> in front of her.</w:t>
      </w:r>
    </w:p>
    <w:p w14:paraId="0348323F" w14:textId="3CB8C693" w:rsidR="00E7017B" w:rsidRDefault="00E7017B" w:rsidP="008839A7">
      <w:pPr>
        <w:tabs>
          <w:tab w:val="left" w:pos="1890"/>
        </w:tabs>
      </w:pPr>
      <w:r>
        <w:t xml:space="preserve">“Do you have anything to say?” Archangel Bergen asked Rupert. </w:t>
      </w:r>
    </w:p>
    <w:p w14:paraId="03BC48BF" w14:textId="0C755593" w:rsidR="00E7017B" w:rsidRDefault="00E7017B" w:rsidP="008839A7">
      <w:pPr>
        <w:tabs>
          <w:tab w:val="left" w:pos="1890"/>
        </w:tabs>
      </w:pPr>
      <w:r>
        <w:t xml:space="preserve">No one moved. Moisture dripped off moss outside. </w:t>
      </w:r>
      <w:bookmarkStart w:id="0" w:name="_Hlk499455021"/>
      <w:r>
        <w:t>Rupert flashed through his life, what could he offer as a defense? He hadn’t done what he was told at school,</w:t>
      </w:r>
      <w:r w:rsidR="00AA2D0C">
        <w:t xml:space="preserve"> he hadn’t paid attention to his</w:t>
      </w:r>
      <w:r w:rsidR="004148FC">
        <w:t xml:space="preserve"> assignment with</w:t>
      </w:r>
      <w:r>
        <w:t xml:space="preserve"> the horses and they had died, he spent day after day and night after night on earth pursuing that which made him wild with passion, scents- fragrances- perfumes- pure essences of odor</w:t>
      </w:r>
      <w:r w:rsidR="00AA2D0C">
        <w:t xml:space="preserve"> -</w:t>
      </w:r>
      <w:r w:rsidR="004148FC">
        <w:t>all</w:t>
      </w:r>
      <w:r w:rsidR="00AA2D0C">
        <w:t xml:space="preserve"> passions</w:t>
      </w:r>
      <w:r>
        <w:t xml:space="preserve">. </w:t>
      </w:r>
      <w:r w:rsidR="00C40158">
        <w:t>All to escape the true purpose of angels- serving humans directly.</w:t>
      </w:r>
      <w:bookmarkEnd w:id="0"/>
    </w:p>
    <w:p w14:paraId="693F8128" w14:textId="15FE3271" w:rsidR="00C40158" w:rsidRDefault="00E7017B" w:rsidP="008839A7">
      <w:pPr>
        <w:tabs>
          <w:tab w:val="left" w:pos="1890"/>
        </w:tabs>
      </w:pPr>
      <w:bookmarkStart w:id="1" w:name="_Hlk499455113"/>
      <w:r>
        <w:t xml:space="preserve">What good had he done? He had hidden in Oblivion, amassing formulas. He had started fires with his angry </w:t>
      </w:r>
      <w:r w:rsidRPr="00B735D6">
        <w:rPr>
          <w:noProof/>
        </w:rPr>
        <w:t>smoting</w:t>
      </w:r>
      <w:r>
        <w:t xml:space="preserve"> mind.  He had</w:t>
      </w:r>
      <w:r w:rsidR="007D2F3B">
        <w:t xml:space="preserve"> put chasing after </w:t>
      </w:r>
      <w:r w:rsidR="007D2F3B" w:rsidRPr="00B735D6">
        <w:rPr>
          <w:noProof/>
        </w:rPr>
        <w:t>Lowelle</w:t>
      </w:r>
      <w:r w:rsidR="007D2F3B">
        <w:t xml:space="preserve"> </w:t>
      </w:r>
      <w:r w:rsidR="00AF6BCC">
        <w:t xml:space="preserve">first </w:t>
      </w:r>
      <w:r w:rsidR="007D2F3B">
        <w:t>instead of finding Ezra and helping Virginia</w:t>
      </w:r>
      <w:r>
        <w:t xml:space="preserve">, he hadn’t </w:t>
      </w:r>
      <w:r w:rsidR="007D2F3B">
        <w:t>treated</w:t>
      </w:r>
      <w:r>
        <w:t xml:space="preserve"> George </w:t>
      </w:r>
      <w:r w:rsidR="007D2F3B">
        <w:t xml:space="preserve">like a real apprentice </w:t>
      </w:r>
      <w:r>
        <w:t>and had no intention of doing so, he had fallen for the Night Blooming Cereus as surely as other angels had Objects of Fascination on earth that got them in trouble, and in the end, yes, in the end he had been willing to break every rule -which to be fair he didn’t really know in the first place- to save his friends instead of spreading universal love and answe</w:t>
      </w:r>
      <w:r w:rsidR="00AA2D0C">
        <w:t xml:space="preserve">ring human prayers. </w:t>
      </w:r>
      <w:bookmarkEnd w:id="1"/>
      <w:r w:rsidR="00AA2D0C">
        <w:t>He even let George lie</w:t>
      </w:r>
      <w:r>
        <w:t xml:space="preserve"> to SCOD about answering Virginia’s prayer, never mind she was standing in the room, and never mind he had committed Unholy Commerce </w:t>
      </w:r>
      <w:r w:rsidR="00AF6BCC">
        <w:t xml:space="preserve">twice, once to free Ezra and also </w:t>
      </w:r>
      <w:r>
        <w:t>in front of the Archangel</w:t>
      </w:r>
      <w:r w:rsidR="007D2F3B">
        <w:t xml:space="preserve"> </w:t>
      </w:r>
      <w:r w:rsidR="00AF6BCC">
        <w:t xml:space="preserve">by </w:t>
      </w:r>
      <w:r w:rsidR="007D2F3B">
        <w:t xml:space="preserve">promising to help </w:t>
      </w:r>
      <w:r w:rsidR="007D2F3B" w:rsidRPr="00B735D6">
        <w:rPr>
          <w:noProof/>
        </w:rPr>
        <w:t>Auknot</w:t>
      </w:r>
      <w:r>
        <w:t xml:space="preserve"> enslave all humanity. </w:t>
      </w:r>
    </w:p>
    <w:p w14:paraId="444ACE16" w14:textId="77777777" w:rsidR="00E7017B" w:rsidRDefault="00E7017B" w:rsidP="008839A7">
      <w:pPr>
        <w:tabs>
          <w:tab w:val="left" w:pos="1890"/>
        </w:tabs>
      </w:pPr>
      <w:r>
        <w:t xml:space="preserve">Rupert was doomed. </w:t>
      </w:r>
    </w:p>
    <w:p w14:paraId="4441E58E" w14:textId="2BB17280" w:rsidR="00E7017B" w:rsidRDefault="00E7017B" w:rsidP="008839A7">
      <w:pPr>
        <w:tabs>
          <w:tab w:val="left" w:pos="1890"/>
        </w:tabs>
      </w:pPr>
      <w:r>
        <w:lastRenderedPageBreak/>
        <w:t xml:space="preserve">“I don’t care what you thought,” </w:t>
      </w:r>
      <w:smartTag w:uri="urn:schemas-microsoft-com:office:smarttags" w:element="place">
        <w:smartTag w:uri="urn:schemas-microsoft-com:office:smarttags" w:element="State">
          <w:r>
            <w:t>Virginia</w:t>
          </w:r>
        </w:smartTag>
      </w:smartTag>
      <w:r>
        <w:t xml:space="preserve"> screamed at her </w:t>
      </w:r>
      <w:r w:rsidR="00B735D6" w:rsidRPr="0081036D">
        <w:rPr>
          <w:noProof/>
        </w:rPr>
        <w:t>step</w:t>
      </w:r>
      <w:r w:rsidRPr="0081036D">
        <w:rPr>
          <w:noProof/>
        </w:rPr>
        <w:t>father</w:t>
      </w:r>
      <w:r w:rsidRPr="0081036D">
        <w:t xml:space="preserve">, </w:t>
      </w:r>
      <w:r>
        <w:t xml:space="preserve">“you can’t just smash into someone’s life like that!” </w:t>
      </w:r>
    </w:p>
    <w:p w14:paraId="2F10496F" w14:textId="475FCF0D" w:rsidR="00E7017B" w:rsidRDefault="00E7017B" w:rsidP="008839A7">
      <w:pPr>
        <w:tabs>
          <w:tab w:val="left" w:pos="1890"/>
        </w:tabs>
      </w:pPr>
      <w:r>
        <w:t xml:space="preserve">“I’m sorry </w:t>
      </w:r>
      <w:smartTag w:uri="urn:schemas-microsoft-com:office:smarttags" w:element="place">
        <w:smartTag w:uri="urn:schemas-microsoft-com:office:smarttags" w:element="State">
          <w:r>
            <w:t>Virginia</w:t>
          </w:r>
        </w:smartTag>
      </w:smartTag>
      <w:r>
        <w:t xml:space="preserve">, you’re right. I didn’t know about you when I assumed the body of </w:t>
      </w:r>
      <w:smartTag w:uri="urn:schemas-microsoft-com:office:smarttags" w:element="place">
        <w:smartTag w:uri="urn:schemas-microsoft-com:office:smarttags" w:element="City">
          <w:r>
            <w:t>Bergen</w:t>
          </w:r>
        </w:smartTag>
      </w:smartTag>
      <w:r>
        <w:t>. He had died of a heart attack and I had only moments. We we</w:t>
      </w:r>
      <w:r w:rsidR="00604A34">
        <w:t xml:space="preserve">re looking for a way to fight </w:t>
      </w:r>
      <w:r w:rsidR="00604A34" w:rsidRPr="00B735D6">
        <w:rPr>
          <w:noProof/>
        </w:rPr>
        <w:t>Auknot</w:t>
      </w:r>
      <w:r>
        <w:t xml:space="preserve">. I needed </w:t>
      </w:r>
      <w:smartTag w:uri="urn:schemas-microsoft-com:office:smarttags" w:element="place">
        <w:smartTag w:uri="urn:schemas-microsoft-com:office:smarttags" w:element="City">
          <w:r>
            <w:t>Bergen</w:t>
          </w:r>
        </w:smartTag>
      </w:smartTag>
      <w:r>
        <w:t xml:space="preserve">’s wealth and position in this world. I never meant to harm you! It was the last thing I would want,” the Archangel was losing ground, “we didn’t </w:t>
      </w:r>
      <w:r w:rsidR="00604A34">
        <w:t>realize at the time</w:t>
      </w:r>
      <w:r>
        <w:t xml:space="preserve"> that he had proposed to your mum just then.” </w:t>
      </w:r>
    </w:p>
    <w:p w14:paraId="1EDE00CA" w14:textId="684B18E1" w:rsidR="00E7017B" w:rsidRDefault="00E7017B" w:rsidP="008839A7">
      <w:pPr>
        <w:tabs>
          <w:tab w:val="left" w:pos="1890"/>
        </w:tabs>
      </w:pPr>
      <w:r>
        <w:t>“But you did hurt me, and there is no way to take it back now,” Virginia</w:t>
      </w:r>
      <w:r w:rsidR="004148FC">
        <w:t xml:space="preserve"> cried</w:t>
      </w:r>
      <w:r>
        <w:t xml:space="preserve">. </w:t>
      </w:r>
    </w:p>
    <w:p w14:paraId="45D11A94" w14:textId="6C6D5EDC" w:rsidR="00E7017B" w:rsidRDefault="00E7017B" w:rsidP="008839A7">
      <w:pPr>
        <w:tabs>
          <w:tab w:val="left" w:pos="1890"/>
        </w:tabs>
      </w:pPr>
      <w:r>
        <w:t>“As soon as I found out about you, I deci</w:t>
      </w:r>
      <w:r w:rsidR="00604A34">
        <w:t>ded to stay, to live out an entire</w:t>
      </w:r>
      <w:r>
        <w:t xml:space="preserve"> life as your </w:t>
      </w:r>
      <w:r w:rsidRPr="00B735D6">
        <w:rPr>
          <w:noProof/>
        </w:rPr>
        <w:t>step fa</w:t>
      </w:r>
      <w:r w:rsidR="00604A34" w:rsidRPr="00B735D6">
        <w:rPr>
          <w:noProof/>
        </w:rPr>
        <w:t>ther</w:t>
      </w:r>
      <w:r w:rsidR="00604A34">
        <w:t>,” Archangel Bergen said.</w:t>
      </w:r>
    </w:p>
    <w:p w14:paraId="01F56767" w14:textId="7EC5AF7C" w:rsidR="00E7017B" w:rsidRDefault="00E7017B" w:rsidP="008839A7">
      <w:pPr>
        <w:tabs>
          <w:tab w:val="left" w:pos="1890"/>
        </w:tabs>
      </w:pPr>
      <w:r>
        <w:t xml:space="preserve">“And what about Mum, she doesn’t even know what you are, which is a big bully liar for your own selfish reasons!” </w:t>
      </w:r>
      <w:smartTag w:uri="urn:schemas-microsoft-com:office:smarttags" w:element="State">
        <w:smartTag w:uri="urn:schemas-microsoft-com:office:smarttags" w:element="place">
          <w:r>
            <w:t>Virginia</w:t>
          </w:r>
        </w:smartTag>
      </w:smartTag>
      <w:r>
        <w:t xml:space="preserve"> said. </w:t>
      </w:r>
    </w:p>
    <w:p w14:paraId="3E8C8068" w14:textId="63DBD34C" w:rsidR="00E7017B" w:rsidRDefault="00E7017B" w:rsidP="008839A7">
      <w:pPr>
        <w:tabs>
          <w:tab w:val="left" w:pos="1890"/>
        </w:tabs>
      </w:pPr>
      <w:r>
        <w:t xml:space="preserve">“May I interrupt?” Rupert said. </w:t>
      </w:r>
    </w:p>
    <w:p w14:paraId="2F26F325" w14:textId="7957BCE1" w:rsidR="00E7017B" w:rsidRDefault="00E7017B" w:rsidP="008839A7">
      <w:pPr>
        <w:tabs>
          <w:tab w:val="left" w:pos="1890"/>
        </w:tabs>
      </w:pPr>
      <w:r>
        <w:t xml:space="preserve">“No!” </w:t>
      </w:r>
      <w:smartTag w:uri="urn:schemas-microsoft-com:office:smarttags" w:element="State">
        <w:r>
          <w:t>Virginia</w:t>
        </w:r>
      </w:smartTag>
      <w:r>
        <w:t xml:space="preserve"> and </w:t>
      </w:r>
      <w:smartTag w:uri="urn:schemas-microsoft-com:office:smarttags" w:element="place">
        <w:smartTag w:uri="urn:schemas-microsoft-com:office:smarttags" w:element="City">
          <w:r>
            <w:t>Bergen</w:t>
          </w:r>
        </w:smartTag>
      </w:smartTag>
      <w:r>
        <w:t xml:space="preserve"> replied together. </w:t>
      </w:r>
    </w:p>
    <w:p w14:paraId="044AA95D" w14:textId="77A21BDF" w:rsidR="00E7017B" w:rsidRDefault="00E7017B" w:rsidP="008839A7">
      <w:pPr>
        <w:tabs>
          <w:tab w:val="left" w:pos="1890"/>
        </w:tabs>
      </w:pPr>
      <w:r>
        <w:t xml:space="preserve">“You offered me a chance </w:t>
      </w:r>
      <w:r w:rsidRPr="000C4D05">
        <w:t xml:space="preserve">to </w:t>
      </w:r>
      <w:r w:rsidRPr="000C4D05">
        <w:rPr>
          <w:noProof/>
        </w:rPr>
        <w:t>plea</w:t>
      </w:r>
      <w:r w:rsidR="00B735D6" w:rsidRPr="000C4D05">
        <w:rPr>
          <w:noProof/>
        </w:rPr>
        <w:t>d</w:t>
      </w:r>
      <w:r w:rsidRPr="000C4D05">
        <w:t xml:space="preserve"> </w:t>
      </w:r>
      <w:r>
        <w:t xml:space="preserve">my case,” Rupert said. </w:t>
      </w:r>
    </w:p>
    <w:p w14:paraId="3F4FFCDF" w14:textId="35E31310" w:rsidR="00E7017B" w:rsidRDefault="00E7017B" w:rsidP="008839A7">
      <w:pPr>
        <w:tabs>
          <w:tab w:val="left" w:pos="1890"/>
        </w:tabs>
      </w:pPr>
      <w:r>
        <w:t>“You might as well let him because I’m through with you both!” Virginia retorted</w:t>
      </w:r>
      <w:r w:rsidR="00604A34">
        <w:t xml:space="preserve">. She </w:t>
      </w:r>
      <w:r>
        <w:t>stomped out</w:t>
      </w:r>
      <w:r w:rsidR="00604A34">
        <w:t xml:space="preserve"> of the cabin</w:t>
      </w:r>
      <w:r>
        <w:t xml:space="preserve">. </w:t>
      </w:r>
    </w:p>
    <w:p w14:paraId="7AA4D7AA" w14:textId="5CDE7192" w:rsidR="00E7017B" w:rsidRDefault="00E7017B" w:rsidP="008839A7">
      <w:pPr>
        <w:tabs>
          <w:tab w:val="left" w:pos="1890"/>
        </w:tabs>
      </w:pPr>
      <w:r>
        <w:t>“</w:t>
      </w:r>
      <w:r w:rsidR="00AA2D0C">
        <w:t>I’ll see what I can do,” George</w:t>
      </w:r>
      <w:r>
        <w:t xml:space="preserve"> said to the Archangel. </w:t>
      </w:r>
    </w:p>
    <w:p w14:paraId="171B1E2A" w14:textId="1BE142B1" w:rsidR="00E7017B" w:rsidRDefault="00E7017B" w:rsidP="008839A7">
      <w:pPr>
        <w:tabs>
          <w:tab w:val="left" w:pos="1890"/>
        </w:tabs>
      </w:pPr>
      <w:r>
        <w:t xml:space="preserve">“Verified Unholy Commerce aside, I can’t imagine anything </w:t>
      </w:r>
      <w:r w:rsidR="00AA2D0C">
        <w:t>that could possibly convince Virginia you’d be</w:t>
      </w:r>
      <w:r>
        <w:t xml:space="preserve"> an acceptable guardian angel,” the Archangel said to Ru</w:t>
      </w:r>
      <w:r w:rsidR="00AF6BCC">
        <w:t>pert, “but what have you to say?</w:t>
      </w:r>
      <w:r>
        <w:t>”</w:t>
      </w:r>
    </w:p>
    <w:p w14:paraId="0661022F" w14:textId="55865616" w:rsidR="00E7017B" w:rsidRDefault="00BB0116" w:rsidP="008839A7">
      <w:pPr>
        <w:tabs>
          <w:tab w:val="left" w:pos="1890"/>
        </w:tabs>
      </w:pPr>
      <w:r>
        <w:t>“I know why I was created</w:t>
      </w:r>
      <w:r w:rsidR="00E7017B">
        <w:t xml:space="preserve">!” Rupert said. </w:t>
      </w:r>
    </w:p>
    <w:p w14:paraId="529D7F25" w14:textId="2ECAC531" w:rsidR="00E7017B" w:rsidRDefault="00E7017B" w:rsidP="008839A7">
      <w:pPr>
        <w:tabs>
          <w:tab w:val="left" w:pos="1890"/>
        </w:tabs>
      </w:pPr>
      <w:r>
        <w:t xml:space="preserve">“Don’t try to convince me that </w:t>
      </w:r>
      <w:r w:rsidR="00604A34">
        <w:t>it was to stop Auknot</w:t>
      </w:r>
      <w:r w:rsidR="00BB0116">
        <w:t xml:space="preserve">,” Archangel Bergen said. </w:t>
      </w:r>
      <w:r w:rsidR="00BB0116">
        <w:tab/>
      </w:r>
      <w:r>
        <w:t xml:space="preserve"> </w:t>
      </w:r>
    </w:p>
    <w:p w14:paraId="7F237F83" w14:textId="41F34CCA" w:rsidR="00E7017B" w:rsidRDefault="00E7017B" w:rsidP="008839A7">
      <w:pPr>
        <w:tabs>
          <w:tab w:val="left" w:pos="1890"/>
        </w:tabs>
      </w:pPr>
      <w:r>
        <w:lastRenderedPageBreak/>
        <w:t xml:space="preserve">“No, no, it’s </w:t>
      </w:r>
      <w:r w:rsidRPr="004C06B0">
        <w:rPr>
          <w:i/>
        </w:rPr>
        <w:t>how</w:t>
      </w:r>
      <w:r>
        <w:t xml:space="preserve"> I’m to serve humanity,” Rupert said. </w:t>
      </w:r>
    </w:p>
    <w:p w14:paraId="0FDFB2F6" w14:textId="5D4B0010" w:rsidR="00E7017B" w:rsidRDefault="00E7017B" w:rsidP="008839A7">
      <w:pPr>
        <w:tabs>
          <w:tab w:val="left" w:pos="1890"/>
        </w:tabs>
      </w:pPr>
      <w:r>
        <w:t xml:space="preserve">“Do tell, you’ve finally discovered you are to serve humanity? This is the same humanity you’ve sold into slavery? Yes?” </w:t>
      </w:r>
      <w:smartTag w:uri="urn:schemas-microsoft-com:office:smarttags" w:element="place">
        <w:smartTag w:uri="urn:schemas-microsoft-com:office:smarttags" w:element="City">
          <w:r>
            <w:t>Bergen</w:t>
          </w:r>
        </w:smartTag>
      </w:smartTag>
      <w:r>
        <w:t xml:space="preserve"> replied. </w:t>
      </w:r>
    </w:p>
    <w:p w14:paraId="13E15047" w14:textId="3341EC0A" w:rsidR="00E7017B" w:rsidRDefault="00E7017B" w:rsidP="008839A7">
      <w:pPr>
        <w:tabs>
          <w:tab w:val="left" w:pos="1890"/>
        </w:tabs>
      </w:pPr>
      <w:r>
        <w:t xml:space="preserve">“No, I know I made mistakes but it was because I wasn’t doing </w:t>
      </w:r>
      <w:r w:rsidRPr="004C06B0">
        <w:rPr>
          <w:i/>
        </w:rPr>
        <w:t>what</w:t>
      </w:r>
      <w:r>
        <w:t xml:space="preserve"> I was supposed to be doing, </w:t>
      </w:r>
      <w:r w:rsidRPr="004C06B0">
        <w:rPr>
          <w:i/>
        </w:rPr>
        <w:t>how</w:t>
      </w:r>
      <w:r>
        <w:t xml:space="preserve"> I was supposed to be doing it,” Rupert said. </w:t>
      </w:r>
    </w:p>
    <w:p w14:paraId="45D15D27" w14:textId="20B0B027" w:rsidR="00E7017B" w:rsidRDefault="00E7017B" w:rsidP="008839A7">
      <w:pPr>
        <w:tabs>
          <w:tab w:val="left" w:pos="1890"/>
        </w:tabs>
      </w:pPr>
      <w:r>
        <w:t>“This is supposed to be a plea against Unholy Comm</w:t>
      </w:r>
      <w:r w:rsidR="00BB0116">
        <w:t>erce?” the Archangel answered, “A plea to the very person you disabled with your created gift?”</w:t>
      </w:r>
    </w:p>
    <w:p w14:paraId="0BEF8533" w14:textId="1DE11CB0" w:rsidR="00E7017B" w:rsidRDefault="00E7017B" w:rsidP="008839A7">
      <w:pPr>
        <w:tabs>
          <w:tab w:val="left" w:pos="1890"/>
        </w:tabs>
      </w:pPr>
      <w:r>
        <w:t>“No, no, you’re not understanding. I’m supposed to be serving hum</w:t>
      </w:r>
      <w:r w:rsidR="00BB0116">
        <w:t>anity by using my gift of potions</w:t>
      </w:r>
      <w:r>
        <w:t>!</w:t>
      </w:r>
      <w:r w:rsidR="00BB0116">
        <w:t xml:space="preserve"> Not answering prayers,</w:t>
      </w:r>
      <w:r>
        <w:t xml:space="preserve">” Rupert’s argument wasn’t nearly as elegant as he had imagined. </w:t>
      </w:r>
    </w:p>
    <w:p w14:paraId="7ED5BBCE" w14:textId="358CF10F" w:rsidR="00E7017B" w:rsidRDefault="00E7017B" w:rsidP="008839A7">
      <w:pPr>
        <w:tabs>
          <w:tab w:val="left" w:pos="1890"/>
        </w:tabs>
      </w:pPr>
      <w:r>
        <w:t xml:space="preserve">“Your plea makes no sense and is not one of those allowed in a case of Unholy Commerce, where did you go to school?” Archangel Bergen continued, “Plea denied. Please just go to the cage and not create </w:t>
      </w:r>
      <w:r w:rsidR="00F00A9D">
        <w:t xml:space="preserve">any </w:t>
      </w:r>
      <w:r>
        <w:t xml:space="preserve">more charges or cause me any more problems with Virginia.” </w:t>
      </w:r>
    </w:p>
    <w:p w14:paraId="246E69A6" w14:textId="56275E3B" w:rsidR="00BB0116" w:rsidRDefault="00E7017B" w:rsidP="008839A7">
      <w:pPr>
        <w:tabs>
          <w:tab w:val="left" w:pos="1890"/>
        </w:tabs>
      </w:pPr>
      <w:r>
        <w:t xml:space="preserve">Rupert couldn’t believe it, denied? This was the </w:t>
      </w:r>
      <w:r w:rsidRPr="0035275E">
        <w:rPr>
          <w:i/>
        </w:rPr>
        <w:t>Creator</w:t>
      </w:r>
      <w:r>
        <w:t xml:space="preserve"> we were talking about here, and the </w:t>
      </w:r>
      <w:r w:rsidRPr="0035275E">
        <w:rPr>
          <w:i/>
        </w:rPr>
        <w:t>Creator’s</w:t>
      </w:r>
      <w:r>
        <w:t xml:space="preserve"> intentions.</w:t>
      </w:r>
    </w:p>
    <w:p w14:paraId="6892DC92" w14:textId="28FD9484" w:rsidR="00E7017B" w:rsidRDefault="00BB0116" w:rsidP="008839A7">
      <w:pPr>
        <w:tabs>
          <w:tab w:val="left" w:pos="1890"/>
        </w:tabs>
      </w:pPr>
      <w:r>
        <w:t>George brought Virginia back into the cabin.</w:t>
      </w:r>
      <w:r w:rsidR="00E7017B">
        <w:t xml:space="preserve"> </w:t>
      </w:r>
    </w:p>
    <w:p w14:paraId="500AD362" w14:textId="65D3C768" w:rsidR="00E7017B" w:rsidRDefault="00E7017B" w:rsidP="008839A7">
      <w:pPr>
        <w:tabs>
          <w:tab w:val="left" w:pos="1890"/>
        </w:tabs>
      </w:pPr>
      <w:r>
        <w:t xml:space="preserve">“I’ve decided,” Virginia announced. </w:t>
      </w:r>
    </w:p>
    <w:p w14:paraId="4A5C4306" w14:textId="05CF0C3D" w:rsidR="00E7017B" w:rsidRDefault="00E7017B" w:rsidP="008839A7">
      <w:pPr>
        <w:tabs>
          <w:tab w:val="left" w:pos="1890"/>
        </w:tabs>
      </w:pPr>
      <w:r>
        <w:t xml:space="preserve">“Decided what?” asked Archangel Bergen in a darkening mood. </w:t>
      </w:r>
    </w:p>
    <w:p w14:paraId="508410A6" w14:textId="60E6BE4F" w:rsidR="00E7017B" w:rsidRDefault="00E7017B" w:rsidP="008839A7">
      <w:pPr>
        <w:tabs>
          <w:tab w:val="left" w:pos="1890"/>
        </w:tabs>
      </w:pPr>
      <w:r>
        <w:t xml:space="preserve">“If Rupert can do it, so can I,” </w:t>
      </w:r>
      <w:smartTag w:uri="urn:schemas-microsoft-com:office:smarttags" w:element="place">
        <w:smartTag w:uri="urn:schemas-microsoft-com:office:smarttags" w:element="State">
          <w:r>
            <w:t>Virginia</w:t>
          </w:r>
        </w:smartTag>
      </w:smartTag>
      <w:r>
        <w:t xml:space="preserve"> said.</w:t>
      </w:r>
    </w:p>
    <w:p w14:paraId="757F977A" w14:textId="22E4C265" w:rsidR="00E7017B" w:rsidRDefault="00E7017B" w:rsidP="008839A7">
      <w:pPr>
        <w:tabs>
          <w:tab w:val="left" w:pos="1890"/>
        </w:tabs>
      </w:pPr>
      <w:r>
        <w:t xml:space="preserve">Rupert held his breath. This didn’t sound good. </w:t>
      </w:r>
    </w:p>
    <w:p w14:paraId="3AE32818" w14:textId="79A46BAB" w:rsidR="00E7017B" w:rsidRDefault="00E7017B" w:rsidP="008839A7">
      <w:pPr>
        <w:tabs>
          <w:tab w:val="left" w:pos="1890"/>
        </w:tabs>
      </w:pPr>
      <w:r>
        <w:t xml:space="preserve">“Do what?” Archangel Bergen asked. </w:t>
      </w:r>
    </w:p>
    <w:p w14:paraId="3785F577" w14:textId="358C913A" w:rsidR="00E7017B" w:rsidRDefault="00E7017B" w:rsidP="008839A7">
      <w:pPr>
        <w:tabs>
          <w:tab w:val="left" w:pos="1890"/>
        </w:tabs>
      </w:pPr>
      <w:r>
        <w:t>“Get past what you are</w:t>
      </w:r>
      <w:r w:rsidR="00AF6BCC">
        <w:t xml:space="preserve">. </w:t>
      </w:r>
      <w:r w:rsidR="00C36EEC">
        <w:t xml:space="preserve">You can’t help what you are, that’s just the way it is. </w:t>
      </w:r>
      <w:r w:rsidR="00AF6BCC">
        <w:t>L</w:t>
      </w:r>
      <w:r>
        <w:t>ike Rupert g</w:t>
      </w:r>
      <w:r w:rsidR="0043219C">
        <w:t>ot past what the Creole was, a</w:t>
      </w:r>
      <w:r>
        <w:t xml:space="preserve"> most de</w:t>
      </w:r>
      <w:r w:rsidR="0043219C">
        <w:t>spised being</w:t>
      </w:r>
      <w:r w:rsidR="00604A34">
        <w:t>;</w:t>
      </w:r>
      <w:r>
        <w:t xml:space="preserve"> a </w:t>
      </w:r>
      <w:r w:rsidR="00C36EEC">
        <w:t xml:space="preserve">flawed </w:t>
      </w:r>
      <w:r w:rsidR="0043219C">
        <w:t>human</w:t>
      </w:r>
      <w:r>
        <w:t xml:space="preserve"> th</w:t>
      </w:r>
      <w:r w:rsidR="0043219C">
        <w:t>at needed help</w:t>
      </w:r>
      <w:r w:rsidR="00BB0116">
        <w:t xml:space="preserve">. If Rupert </w:t>
      </w:r>
      <w:r w:rsidR="00BB0116">
        <w:lastRenderedPageBreak/>
        <w:t>could find enough compassion for the Creole to risk his life to allow</w:t>
      </w:r>
      <w:r w:rsidR="00C36EEC">
        <w:t xml:space="preserve"> </w:t>
      </w:r>
      <w:r w:rsidR="00641A3B">
        <w:t>Jordan</w:t>
      </w:r>
      <w:r w:rsidR="00C36EEC">
        <w:t xml:space="preserve"> Rivers to choose to be </w:t>
      </w:r>
      <w:r w:rsidR="00641A3B">
        <w:t>Jordan</w:t>
      </w:r>
      <w:r w:rsidR="00C36EEC">
        <w:t xml:space="preserve"> Rivers</w:t>
      </w:r>
      <w:r>
        <w:t xml:space="preserve">, I can forgive you enough to let you be my stepfather,” Virginia said. </w:t>
      </w:r>
    </w:p>
    <w:p w14:paraId="29269A6B" w14:textId="22DBE5F6" w:rsidR="00E7017B" w:rsidRDefault="00E7017B" w:rsidP="008839A7">
      <w:pPr>
        <w:tabs>
          <w:tab w:val="left" w:pos="1890"/>
        </w:tabs>
      </w:pPr>
      <w:r>
        <w:t xml:space="preserve">Rupert wasn’t sure this helped his case </w:t>
      </w:r>
      <w:r w:rsidR="00C36EEC">
        <w:t>but it was true, he had felt compassion for</w:t>
      </w:r>
      <w:r>
        <w:t xml:space="preserve"> the Creole </w:t>
      </w:r>
      <w:r w:rsidR="00604A34">
        <w:t>for being a human, and it had</w:t>
      </w:r>
      <w:r w:rsidR="00BB0116">
        <w:t xml:space="preserve"> made </w:t>
      </w:r>
      <w:r w:rsidR="00C36EEC">
        <w:t xml:space="preserve">easy </w:t>
      </w:r>
      <w:r w:rsidR="00BB0116">
        <w:t xml:space="preserve">the risk </w:t>
      </w:r>
      <w:r w:rsidR="00C36EEC">
        <w:t xml:space="preserve">he took holding the Demon’s tongue long enough </w:t>
      </w:r>
      <w:r w:rsidR="00BB0116">
        <w:t>to allow</w:t>
      </w:r>
      <w:r>
        <w:t xml:space="preserve"> </w:t>
      </w:r>
      <w:r w:rsidR="00641A3B">
        <w:t>Jordan</w:t>
      </w:r>
      <w:r w:rsidR="00C36EEC">
        <w:t xml:space="preserve"> Rivers</w:t>
      </w:r>
      <w:r w:rsidR="00BB0116">
        <w:t xml:space="preserve"> to choose </w:t>
      </w:r>
      <w:r w:rsidR="00C36EEC">
        <w:t>his name</w:t>
      </w:r>
      <w:r>
        <w:t xml:space="preserve">. </w:t>
      </w:r>
    </w:p>
    <w:p w14:paraId="48FEB996" w14:textId="407A5E94" w:rsidR="00E7017B" w:rsidRDefault="00E7017B" w:rsidP="008839A7">
      <w:pPr>
        <w:tabs>
          <w:tab w:val="left" w:pos="1890"/>
        </w:tabs>
      </w:pPr>
      <w:r>
        <w:t>Archangel Bergen held his arms out to Virginia who ran into them for a big hug.</w:t>
      </w:r>
    </w:p>
    <w:p w14:paraId="6F228A9A" w14:textId="082683EC" w:rsidR="00E7017B" w:rsidRDefault="00E7017B" w:rsidP="008839A7">
      <w:pPr>
        <w:tabs>
          <w:tab w:val="left" w:pos="1890"/>
        </w:tabs>
      </w:pPr>
      <w:r>
        <w:t xml:space="preserve">“I’ve been quite worried about you and this is the best thing that could happen to me,” </w:t>
      </w:r>
      <w:smartTag w:uri="urn:schemas-microsoft-com:office:smarttags" w:element="place">
        <w:smartTag w:uri="urn:schemas-microsoft-com:office:smarttags" w:element="City">
          <w:r>
            <w:t>Bergen</w:t>
          </w:r>
        </w:smartTag>
      </w:smartTag>
      <w:r>
        <w:t xml:space="preserve"> said.</w:t>
      </w:r>
    </w:p>
    <w:p w14:paraId="096E29D5" w14:textId="23894471" w:rsidR="00E7017B" w:rsidRDefault="00E7017B" w:rsidP="008839A7">
      <w:pPr>
        <w:tabs>
          <w:tab w:val="left" w:pos="1890"/>
        </w:tabs>
      </w:pPr>
      <w:r>
        <w:t xml:space="preserve">Virginia then turned to Rupert. </w:t>
      </w:r>
    </w:p>
    <w:p w14:paraId="62478594" w14:textId="3BAD0752" w:rsidR="00E7017B" w:rsidRDefault="00AF6BCC" w:rsidP="008839A7">
      <w:pPr>
        <w:tabs>
          <w:tab w:val="left" w:pos="1890"/>
        </w:tabs>
      </w:pPr>
      <w:r>
        <w:t>“And I forgive you too.</w:t>
      </w:r>
      <w:r w:rsidR="00C36EEC">
        <w:t xml:space="preserve"> George</w:t>
      </w:r>
      <w:r w:rsidR="00E7017B">
        <w:t xml:space="preserve"> explained that it wasn’t your training to be a guardian angel and about how the flowers are special for you, I’m like that about them too,” Virginia said. </w:t>
      </w:r>
    </w:p>
    <w:p w14:paraId="6CDC5741" w14:textId="345AB156" w:rsidR="00E7017B" w:rsidRDefault="00E7017B" w:rsidP="008839A7">
      <w:pPr>
        <w:tabs>
          <w:tab w:val="left" w:pos="1890"/>
        </w:tabs>
      </w:pPr>
      <w:r>
        <w:t xml:space="preserve">Rupert didn’t know how to respond. He just shook his head in gratitude that someone had understood him. </w:t>
      </w:r>
    </w:p>
    <w:p w14:paraId="5C0C464F" w14:textId="5F8D33FE" w:rsidR="00E7017B" w:rsidRDefault="00E7017B" w:rsidP="008839A7">
      <w:pPr>
        <w:tabs>
          <w:tab w:val="left" w:pos="1890"/>
        </w:tabs>
      </w:pPr>
      <w:r>
        <w:t xml:space="preserve">“You can come to my greenhouse again sometime, can’t he father?” </w:t>
      </w:r>
      <w:smartTag w:uri="urn:schemas-microsoft-com:office:smarttags" w:element="State">
        <w:smartTag w:uri="urn:schemas-microsoft-com:office:smarttags" w:element="place">
          <w:r>
            <w:t>Virginia</w:t>
          </w:r>
        </w:smartTag>
      </w:smartTag>
      <w:r>
        <w:t xml:space="preserve"> went on. </w:t>
      </w:r>
    </w:p>
    <w:p w14:paraId="5DF21B8A" w14:textId="521E8094" w:rsidR="00E7017B" w:rsidRDefault="00E7017B" w:rsidP="008839A7">
      <w:pPr>
        <w:tabs>
          <w:tab w:val="left" w:pos="1890"/>
        </w:tabs>
      </w:pPr>
      <w:r>
        <w:t xml:space="preserve">“Well,” Archangel Bergen was slightly peeved at this last forgiveness.  </w:t>
      </w:r>
    </w:p>
    <w:p w14:paraId="2C176AFB" w14:textId="442501B0" w:rsidR="00E7017B" w:rsidRDefault="00E7017B" w:rsidP="008839A7">
      <w:pPr>
        <w:tabs>
          <w:tab w:val="left" w:pos="1890"/>
        </w:tabs>
      </w:pPr>
      <w:r>
        <w:t>Virginia</w:t>
      </w:r>
      <w:r w:rsidR="00F00A9D">
        <w:t xml:space="preserve"> gave him a stern look, “W</w:t>
      </w:r>
      <w:r>
        <w:t xml:space="preserve">hat are you worried about now?” </w:t>
      </w:r>
    </w:p>
    <w:p w14:paraId="196FDD9A" w14:textId="19590570" w:rsidR="00E7017B" w:rsidRDefault="00E7017B" w:rsidP="008839A7">
      <w:pPr>
        <w:tabs>
          <w:tab w:val="left" w:pos="1890"/>
        </w:tabs>
      </w:pPr>
      <w:r>
        <w:t xml:space="preserve">Archangel Bergen replied, “I’m not worried about a thing, not a thing,” He put his arm around his stepdaughter.  </w:t>
      </w:r>
    </w:p>
    <w:p w14:paraId="73951C2F" w14:textId="0F704E97" w:rsidR="00E7017B" w:rsidRDefault="00E7017B" w:rsidP="008839A7">
      <w:pPr>
        <w:tabs>
          <w:tab w:val="left" w:pos="1890"/>
        </w:tabs>
      </w:pPr>
      <w:r>
        <w:t>Virginia</w:t>
      </w:r>
      <w:r w:rsidR="00F00A9D">
        <w:t xml:space="preserve"> winked at Rupert, “T</w:t>
      </w:r>
      <w:r>
        <w:t xml:space="preserve">hen I guess all my prayers are answered.” </w:t>
      </w:r>
    </w:p>
    <w:p w14:paraId="3A671C9A" w14:textId="42CCCA9A" w:rsidR="00710DDE" w:rsidRDefault="00C40158" w:rsidP="008839A7">
      <w:pPr>
        <w:tabs>
          <w:tab w:val="left" w:pos="1890"/>
        </w:tabs>
      </w:pPr>
      <w:r>
        <w:t xml:space="preserve">Archangel Bergen looked from the smiling Virginia </w:t>
      </w:r>
      <w:r w:rsidR="00710DDE">
        <w:t xml:space="preserve">to Rupert. </w:t>
      </w:r>
    </w:p>
    <w:p w14:paraId="20C11E95" w14:textId="77777777" w:rsidR="00C40158" w:rsidRDefault="00710DDE" w:rsidP="008839A7">
      <w:pPr>
        <w:tabs>
          <w:tab w:val="left" w:pos="1890"/>
        </w:tabs>
      </w:pPr>
      <w:r>
        <w:t xml:space="preserve">After a long moment, he said, </w:t>
      </w:r>
      <w:r w:rsidR="00C40158">
        <w:t xml:space="preserve">“Rupert’s answered your prayer? Then </w:t>
      </w:r>
      <w:r>
        <w:t xml:space="preserve">I guess </w:t>
      </w:r>
      <w:r w:rsidR="00C40158">
        <w:t>the case agains</w:t>
      </w:r>
      <w:r>
        <w:t>t him for not answering must be dismissed.</w:t>
      </w:r>
      <w:r w:rsidR="00C40158">
        <w:t>”</w:t>
      </w:r>
    </w:p>
    <w:p w14:paraId="29E8609B" w14:textId="4F3E19F8" w:rsidR="00C36EEC" w:rsidRDefault="00E87BD3" w:rsidP="008839A7">
      <w:pPr>
        <w:tabs>
          <w:tab w:val="left" w:pos="1890"/>
        </w:tabs>
      </w:pPr>
      <w:r>
        <w:t>Rupert</w:t>
      </w:r>
      <w:r w:rsidR="00C40158">
        <w:t xml:space="preserve"> breathed a sigh of relief.</w:t>
      </w:r>
    </w:p>
    <w:p w14:paraId="1C77261F" w14:textId="656C3D24" w:rsidR="00E87BD3" w:rsidRDefault="00E87BD3" w:rsidP="008839A7">
      <w:pPr>
        <w:tabs>
          <w:tab w:val="left" w:pos="1890"/>
        </w:tabs>
      </w:pPr>
      <w:r>
        <w:lastRenderedPageBreak/>
        <w:t>“I’m convinced you’ve learned compassion for humans, but the Unholy Commerce is another matter, only SCOD can forgive that charge,” the Archangel said.</w:t>
      </w:r>
    </w:p>
    <w:p w14:paraId="047286A4" w14:textId="4CD6AEC3" w:rsidR="00E87BD3" w:rsidRDefault="00E87BD3" w:rsidP="008839A7">
      <w:pPr>
        <w:tabs>
          <w:tab w:val="left" w:pos="1890"/>
        </w:tabs>
      </w:pPr>
      <w:r>
        <w:t>The Troops hauled Rupert</w:t>
      </w:r>
      <w:r w:rsidR="002F584E">
        <w:t xml:space="preserve"> to the Cage over Virginia’s protests.</w:t>
      </w:r>
    </w:p>
    <w:p w14:paraId="590CA9B1" w14:textId="77777777" w:rsidR="00E7017B" w:rsidRDefault="00E7017B" w:rsidP="008839A7">
      <w:pPr>
        <w:tabs>
          <w:tab w:val="left" w:pos="1890"/>
        </w:tabs>
      </w:pPr>
    </w:p>
    <w:p w14:paraId="55D6D181" w14:textId="067BFE76" w:rsidR="00E87BD3" w:rsidRDefault="00E7017B" w:rsidP="008839A7">
      <w:pPr>
        <w:tabs>
          <w:tab w:val="left" w:pos="1890"/>
        </w:tabs>
      </w:pPr>
      <w:r>
        <w:tab/>
      </w:r>
    </w:p>
    <w:p w14:paraId="71E8AE84" w14:textId="77777777" w:rsidR="00E7017B" w:rsidRDefault="00E87BD3" w:rsidP="008839A7">
      <w:pPr>
        <w:tabs>
          <w:tab w:val="left" w:pos="1890"/>
        </w:tabs>
      </w:pPr>
      <w:r>
        <w:br w:type="page"/>
      </w:r>
    </w:p>
    <w:p w14:paraId="2D30126A" w14:textId="14821734" w:rsidR="007F5914" w:rsidRPr="00101347" w:rsidRDefault="007F5914" w:rsidP="00101347">
      <w:pPr>
        <w:pStyle w:val="Heading1"/>
      </w:pPr>
      <w:r w:rsidRPr="00B735D6">
        <w:lastRenderedPageBreak/>
        <w:t>Chapter 31</w:t>
      </w:r>
      <w:r w:rsidR="00101347">
        <w:t xml:space="preserve"> </w:t>
      </w:r>
      <w:r w:rsidRPr="00B735D6">
        <w:rPr>
          <w:sz w:val="28"/>
          <w:szCs w:val="28"/>
        </w:rPr>
        <w:t>Smoke and Light</w:t>
      </w:r>
    </w:p>
    <w:p w14:paraId="55BDBA15" w14:textId="77777777" w:rsidR="00B735D6" w:rsidRPr="00B735D6" w:rsidRDefault="00B735D6" w:rsidP="008839A7">
      <w:pPr>
        <w:tabs>
          <w:tab w:val="left" w:pos="1890"/>
        </w:tabs>
        <w:rPr>
          <w:sz w:val="32"/>
          <w:szCs w:val="32"/>
        </w:rPr>
      </w:pPr>
    </w:p>
    <w:p w14:paraId="283F2A1A" w14:textId="0FA7E444" w:rsidR="00710DDE" w:rsidRDefault="00710DDE" w:rsidP="008839A7">
      <w:pPr>
        <w:tabs>
          <w:tab w:val="left" w:pos="1890"/>
        </w:tabs>
      </w:pPr>
      <w:r w:rsidRPr="00B735D6">
        <w:rPr>
          <w:sz w:val="32"/>
          <w:szCs w:val="32"/>
        </w:rPr>
        <w:t>G</w:t>
      </w:r>
      <w:r>
        <w:t>eorge</w:t>
      </w:r>
      <w:r w:rsidR="00E87BD3">
        <w:t>,</w:t>
      </w:r>
      <w:r>
        <w:t xml:space="preserve"> </w:t>
      </w:r>
      <w:r w:rsidR="00E87BD3">
        <w:t>in his new job</w:t>
      </w:r>
      <w:r>
        <w:t xml:space="preserve"> of Advocate</w:t>
      </w:r>
      <w:r w:rsidR="00E87BD3">
        <w:t>,</w:t>
      </w:r>
      <w:r>
        <w:t xml:space="preserve"> argued Rupert’s case to SCOD.</w:t>
      </w:r>
      <w:r w:rsidR="00B735D6">
        <w:t xml:space="preserve">   </w:t>
      </w:r>
      <w:r w:rsidR="007F5914">
        <w:tab/>
      </w:r>
    </w:p>
    <w:p w14:paraId="1A3EE6C3" w14:textId="42D1DAD2" w:rsidR="009353DA" w:rsidRDefault="00E87BD3" w:rsidP="008839A7">
      <w:pPr>
        <w:tabs>
          <w:tab w:val="left" w:pos="1890"/>
        </w:tabs>
      </w:pPr>
      <w:r>
        <w:t xml:space="preserve">SCOD eventually </w:t>
      </w:r>
      <w:r w:rsidRPr="00B735D6">
        <w:rPr>
          <w:noProof/>
        </w:rPr>
        <w:t>dismissed over</w:t>
      </w:r>
      <w:r w:rsidR="00604A34">
        <w:t xml:space="preserve"> a technicality</w:t>
      </w:r>
      <w:r>
        <w:t xml:space="preserve">. </w:t>
      </w:r>
      <w:r w:rsidR="00710DDE">
        <w:t>No one could</w:t>
      </w:r>
      <w:r w:rsidR="00E7017B">
        <w:t xml:space="preserve"> </w:t>
      </w:r>
      <w:r w:rsidR="00604A34">
        <w:t xml:space="preserve">prove </w:t>
      </w:r>
      <w:r w:rsidR="00604A34" w:rsidRPr="00B735D6">
        <w:rPr>
          <w:noProof/>
        </w:rPr>
        <w:t>Auknot</w:t>
      </w:r>
      <w:r w:rsidR="00AF6BCC">
        <w:t xml:space="preserve"> was real</w:t>
      </w:r>
      <w:r w:rsidR="00604A34">
        <w:t xml:space="preserve">. </w:t>
      </w:r>
      <w:r w:rsidR="00AF6BCC">
        <w:t>No one had seen anything but smoke</w:t>
      </w:r>
      <w:r w:rsidR="007F5914">
        <w:t xml:space="preserve"> and lights</w:t>
      </w:r>
      <w:r w:rsidR="00AF6BCC">
        <w:t xml:space="preserve">. </w:t>
      </w:r>
      <w:r w:rsidR="00C36EEC">
        <w:t xml:space="preserve">There was no trace of a statue, and </w:t>
      </w:r>
      <w:r w:rsidR="00E7017B">
        <w:t>Rupert couldn’t be convicted</w:t>
      </w:r>
      <w:r>
        <w:t xml:space="preserve"> of contracting with a smoky illusion</w:t>
      </w:r>
      <w:r w:rsidR="00604A34">
        <w:t xml:space="preserve"> or </w:t>
      </w:r>
      <w:r w:rsidR="00B43A46">
        <w:t xml:space="preserve">even </w:t>
      </w:r>
      <w:r w:rsidR="00604A34">
        <w:t xml:space="preserve">a </w:t>
      </w:r>
      <w:r w:rsidR="006C038C">
        <w:t xml:space="preserve">mechanical </w:t>
      </w:r>
      <w:r w:rsidR="00604A34">
        <w:t xml:space="preserve">Harpy. </w:t>
      </w:r>
      <w:r>
        <w:t xml:space="preserve">Noureddine </w:t>
      </w:r>
      <w:r w:rsidRPr="00B735D6">
        <w:rPr>
          <w:noProof/>
        </w:rPr>
        <w:t>Hamchali</w:t>
      </w:r>
      <w:r>
        <w:t xml:space="preserve"> had disappeared and there was no trace of Cyryzzma to be found.</w:t>
      </w:r>
      <w:r w:rsidR="00710DDE">
        <w:t xml:space="preserve"> </w:t>
      </w:r>
      <w:r w:rsidR="00F00A9D">
        <w:t>The Archangel was satisfied that the Divine Order was now restored.</w:t>
      </w:r>
    </w:p>
    <w:p w14:paraId="1EDF19A4" w14:textId="3C2AF753" w:rsidR="00C36EEC" w:rsidRDefault="00E87BD3" w:rsidP="008839A7">
      <w:pPr>
        <w:tabs>
          <w:tab w:val="left" w:pos="1890"/>
        </w:tabs>
      </w:pPr>
      <w:r>
        <w:t xml:space="preserve">Upon his release, </w:t>
      </w:r>
      <w:r w:rsidR="00C36EEC">
        <w:t>Rupert set about revitalizing Oblivion with a grand spring opening.</w:t>
      </w:r>
    </w:p>
    <w:p w14:paraId="24851CC6" w14:textId="3E41E006" w:rsidR="00C36EEC" w:rsidRDefault="007F5914" w:rsidP="008839A7">
      <w:pPr>
        <w:tabs>
          <w:tab w:val="left" w:pos="1890"/>
        </w:tabs>
      </w:pPr>
      <w:r>
        <w:t xml:space="preserve">Virginia </w:t>
      </w:r>
      <w:r w:rsidR="004C6404">
        <w:t>visited</w:t>
      </w:r>
      <w:r w:rsidR="00E87BD3">
        <w:t xml:space="preserve"> often</w:t>
      </w:r>
      <w:r w:rsidR="00C36EEC">
        <w:t>, bringing him</w:t>
      </w:r>
      <w:r w:rsidR="00710DDE">
        <w:t xml:space="preserve"> new specimens she had grown </w:t>
      </w:r>
      <w:r w:rsidR="00710DDE" w:rsidRPr="00B735D6">
        <w:rPr>
          <w:noProof/>
        </w:rPr>
        <w:t>in</w:t>
      </w:r>
      <w:r w:rsidR="00710DDE">
        <w:t xml:space="preserve"> her vast network of greenhouses</w:t>
      </w:r>
      <w:r>
        <w:t xml:space="preserve">. </w:t>
      </w:r>
    </w:p>
    <w:p w14:paraId="5A5806E5" w14:textId="04AD6BFB" w:rsidR="00710DDE" w:rsidRDefault="00710DDE" w:rsidP="008839A7">
      <w:pPr>
        <w:tabs>
          <w:tab w:val="left" w:pos="1890"/>
        </w:tabs>
      </w:pPr>
      <w:r>
        <w:t>When Vi</w:t>
      </w:r>
      <w:r w:rsidR="00E87BD3">
        <w:t>rginia was old enough</w:t>
      </w:r>
      <w:r>
        <w:t>, the Archangel’s Bergen persona had a sad but natural passing</w:t>
      </w:r>
      <w:r w:rsidR="004C6404">
        <w:t xml:space="preserve"> and </w:t>
      </w:r>
      <w:r w:rsidR="00E87BD3">
        <w:t>the Archangel resumed</w:t>
      </w:r>
      <w:r w:rsidR="004C6404">
        <w:t xml:space="preserve"> his duties from the Hidden Universes</w:t>
      </w:r>
      <w:r>
        <w:t xml:space="preserve">. </w:t>
      </w:r>
    </w:p>
    <w:p w14:paraId="7E0D6251" w14:textId="3FA082AB" w:rsidR="004C6404" w:rsidRDefault="00C36EEC" w:rsidP="008839A7">
      <w:pPr>
        <w:tabs>
          <w:tab w:val="left" w:pos="1890"/>
        </w:tabs>
      </w:pPr>
      <w:r>
        <w:t xml:space="preserve"> Rupert sent messages via George to the Hidden Universes for </w:t>
      </w:r>
      <w:r w:rsidRPr="00B735D6">
        <w:rPr>
          <w:noProof/>
        </w:rPr>
        <w:t>Lowelle</w:t>
      </w:r>
      <w:r>
        <w:t>. But he didn’t hear back</w:t>
      </w:r>
      <w:r w:rsidR="00CF1BA9">
        <w:t xml:space="preserve"> from her</w:t>
      </w:r>
      <w:r>
        <w:t>.</w:t>
      </w:r>
      <w:r w:rsidR="00F00A9D">
        <w:t xml:space="preserve"> Ezra’s courage in living without Fiona all the years Rupert had known him served as a model for Rupert to go on without her.</w:t>
      </w:r>
    </w:p>
    <w:p w14:paraId="6281C98A" w14:textId="48619063" w:rsidR="00604A34" w:rsidRDefault="00604A34" w:rsidP="008839A7">
      <w:pPr>
        <w:tabs>
          <w:tab w:val="left" w:pos="1890"/>
        </w:tabs>
      </w:pPr>
    </w:p>
    <w:p w14:paraId="61ECF337" w14:textId="1EC3D562" w:rsidR="00B735D6" w:rsidRDefault="00B735D6" w:rsidP="008839A7">
      <w:pPr>
        <w:tabs>
          <w:tab w:val="left" w:pos="1890"/>
        </w:tabs>
      </w:pPr>
    </w:p>
    <w:p w14:paraId="59DDCF3E" w14:textId="218843D7" w:rsidR="00B735D6" w:rsidRDefault="00B735D6" w:rsidP="008839A7">
      <w:pPr>
        <w:tabs>
          <w:tab w:val="left" w:pos="1890"/>
        </w:tabs>
      </w:pPr>
    </w:p>
    <w:p w14:paraId="039F4EA6" w14:textId="60F98E9B" w:rsidR="00B735D6" w:rsidRDefault="00B735D6" w:rsidP="00B735D6">
      <w:pPr>
        <w:tabs>
          <w:tab w:val="left" w:pos="1890"/>
        </w:tabs>
        <w:ind w:firstLine="0"/>
        <w:rPr>
          <w:sz w:val="32"/>
          <w:szCs w:val="32"/>
        </w:rPr>
      </w:pPr>
      <w:r>
        <w:rPr>
          <w:sz w:val="32"/>
          <w:szCs w:val="32"/>
        </w:rPr>
        <w:t xml:space="preserve">   </w:t>
      </w:r>
      <w:r>
        <w:rPr>
          <w:sz w:val="32"/>
          <w:szCs w:val="32"/>
        </w:rPr>
        <w:tab/>
        <w:t xml:space="preserve">                    </w:t>
      </w:r>
      <w:r w:rsidRPr="00B735D6">
        <w:rPr>
          <w:sz w:val="32"/>
          <w:szCs w:val="32"/>
        </w:rPr>
        <w:t>About the Author</w:t>
      </w:r>
    </w:p>
    <w:p w14:paraId="60E0CC8A" w14:textId="77777777" w:rsidR="000C4D05" w:rsidRPr="00B735D6" w:rsidRDefault="000C4D05" w:rsidP="00B735D6">
      <w:pPr>
        <w:tabs>
          <w:tab w:val="left" w:pos="1890"/>
        </w:tabs>
        <w:ind w:firstLine="0"/>
        <w:rPr>
          <w:sz w:val="32"/>
          <w:szCs w:val="32"/>
        </w:rPr>
      </w:pPr>
    </w:p>
    <w:p w14:paraId="742FA1A8" w14:textId="6259AD3B" w:rsidR="00B735D6" w:rsidRDefault="00B735D6" w:rsidP="008839A7">
      <w:pPr>
        <w:tabs>
          <w:tab w:val="left" w:pos="1890"/>
        </w:tabs>
      </w:pPr>
    </w:p>
    <w:p w14:paraId="2557A34D" w14:textId="2E2085E8" w:rsidR="00B735D6" w:rsidRDefault="00B735D6" w:rsidP="008839A7">
      <w:pPr>
        <w:tabs>
          <w:tab w:val="left" w:pos="1890"/>
        </w:tabs>
      </w:pPr>
    </w:p>
    <w:p w14:paraId="30BDF351" w14:textId="77777777" w:rsidR="00B735D6" w:rsidRDefault="00B735D6" w:rsidP="008839A7">
      <w:pPr>
        <w:tabs>
          <w:tab w:val="left" w:pos="1890"/>
        </w:tabs>
      </w:pPr>
    </w:p>
    <w:sectPr w:rsidR="00B735D6" w:rsidSect="00CB5F62">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90C56" w14:textId="77777777" w:rsidR="00344C8A" w:rsidRDefault="00344C8A">
      <w:r>
        <w:separator/>
      </w:r>
    </w:p>
  </w:endnote>
  <w:endnote w:type="continuationSeparator" w:id="0">
    <w:p w14:paraId="54801EEC" w14:textId="77777777" w:rsidR="00344C8A" w:rsidRDefault="00344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209B" w14:textId="77777777" w:rsidR="004F778D" w:rsidRDefault="004F778D" w:rsidP="000448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2A396" w14:textId="77777777" w:rsidR="004F778D" w:rsidRDefault="004F778D" w:rsidP="00735B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A2E0" w14:textId="6C4BF469" w:rsidR="004F778D" w:rsidRDefault="004F778D" w:rsidP="000448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5393387" w14:textId="77777777" w:rsidR="004F778D" w:rsidRDefault="004F778D" w:rsidP="00735B8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5237" w14:textId="77777777" w:rsidR="00EE3A91" w:rsidRDefault="00EE3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6A334" w14:textId="77777777" w:rsidR="00344C8A" w:rsidRDefault="00344C8A">
      <w:r>
        <w:separator/>
      </w:r>
    </w:p>
  </w:footnote>
  <w:footnote w:type="continuationSeparator" w:id="0">
    <w:p w14:paraId="19441ADB" w14:textId="77777777" w:rsidR="00344C8A" w:rsidRDefault="00344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C7954" w14:textId="77777777" w:rsidR="00EE3A91" w:rsidRDefault="00EE3A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0CDB2" w14:textId="16928A5B" w:rsidR="004F778D" w:rsidRPr="00862DEC" w:rsidRDefault="004F778D" w:rsidP="005522F7">
    <w:pPr>
      <w:pStyle w:val="Header"/>
      <w:jc w:val="right"/>
      <w:rPr>
        <w:sz w:val="28"/>
        <w:szCs w:val="28"/>
      </w:rPr>
    </w:pPr>
    <w:r>
      <w:rPr>
        <w:sz w:val="20"/>
        <w:szCs w:val="20"/>
      </w:rPr>
      <w:tab/>
    </w:r>
    <w:r>
      <w:rPr>
        <w:sz w:val="20"/>
        <w:szCs w:val="20"/>
      </w:rPr>
      <w:tab/>
    </w:r>
    <w:r w:rsidRPr="00862DEC">
      <w:rPr>
        <w:sz w:val="28"/>
        <w:szCs w:val="28"/>
      </w:rPr>
      <w:t>A Dangerous Time for Angels</w:t>
    </w:r>
  </w:p>
  <w:p w14:paraId="744FDD09" w14:textId="1F849201" w:rsidR="004F778D" w:rsidRPr="009B6A23" w:rsidRDefault="004F778D" w:rsidP="00EE3A91">
    <w:pPr>
      <w:pStyle w:val="Header"/>
      <w:jc w:val="right"/>
      <w:rPr>
        <w:sz w:val="20"/>
        <w:szCs w:val="20"/>
      </w:rPr>
    </w:pPr>
    <w:r>
      <w:rPr>
        <w:sz w:val="20"/>
        <w:szCs w:val="20"/>
      </w:rPr>
      <w:t xml:space="preserve">Kathleen Scott Goldinga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1E0C" w14:textId="77777777" w:rsidR="004F778D" w:rsidRPr="009B6A23" w:rsidRDefault="004F778D" w:rsidP="009B6A23">
    <w:pPr>
      <w:pStyle w:val="Header"/>
      <w:jc w:val="right"/>
      <w:rPr>
        <w:sz w:val="20"/>
        <w:szCs w:val="20"/>
      </w:rPr>
    </w:pPr>
    <w:r>
      <w:rPr>
        <w:sz w:val="20"/>
        <w:szCs w:val="20"/>
      </w:rPr>
      <w:t xml:space="preserve"> A Dangerous Time for Angel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sTQxNjA2NDY2MDNW0lEKTi0uzszPAykwrAUAZiHyrywAAAA="/>
  </w:docVars>
  <w:rsids>
    <w:rsidRoot w:val="0004425C"/>
    <w:rsid w:val="0000109B"/>
    <w:rsid w:val="0000118C"/>
    <w:rsid w:val="000059E7"/>
    <w:rsid w:val="00006572"/>
    <w:rsid w:val="00007E88"/>
    <w:rsid w:val="0001341D"/>
    <w:rsid w:val="00015AD7"/>
    <w:rsid w:val="00023D0A"/>
    <w:rsid w:val="00023DBA"/>
    <w:rsid w:val="000241AE"/>
    <w:rsid w:val="00026598"/>
    <w:rsid w:val="00027674"/>
    <w:rsid w:val="000304AE"/>
    <w:rsid w:val="00030CC0"/>
    <w:rsid w:val="00031E1E"/>
    <w:rsid w:val="000353AA"/>
    <w:rsid w:val="00036F5C"/>
    <w:rsid w:val="0004002C"/>
    <w:rsid w:val="000405CD"/>
    <w:rsid w:val="00041987"/>
    <w:rsid w:val="00041C16"/>
    <w:rsid w:val="0004316F"/>
    <w:rsid w:val="0004425C"/>
    <w:rsid w:val="00044847"/>
    <w:rsid w:val="00044F47"/>
    <w:rsid w:val="00045450"/>
    <w:rsid w:val="0004703A"/>
    <w:rsid w:val="000503AA"/>
    <w:rsid w:val="000504BB"/>
    <w:rsid w:val="00050D99"/>
    <w:rsid w:val="0005182B"/>
    <w:rsid w:val="00051EB0"/>
    <w:rsid w:val="00052AB0"/>
    <w:rsid w:val="000543F0"/>
    <w:rsid w:val="0005484B"/>
    <w:rsid w:val="00055CB1"/>
    <w:rsid w:val="0006012E"/>
    <w:rsid w:val="00060EB8"/>
    <w:rsid w:val="000611A2"/>
    <w:rsid w:val="00061B43"/>
    <w:rsid w:val="00062B95"/>
    <w:rsid w:val="00063567"/>
    <w:rsid w:val="00064770"/>
    <w:rsid w:val="00066C56"/>
    <w:rsid w:val="00066E5A"/>
    <w:rsid w:val="000679A7"/>
    <w:rsid w:val="00067E73"/>
    <w:rsid w:val="00070B89"/>
    <w:rsid w:val="00070D59"/>
    <w:rsid w:val="00070EDC"/>
    <w:rsid w:val="00071F42"/>
    <w:rsid w:val="000741F7"/>
    <w:rsid w:val="000752EB"/>
    <w:rsid w:val="00075C8C"/>
    <w:rsid w:val="00076566"/>
    <w:rsid w:val="000765DC"/>
    <w:rsid w:val="00076D28"/>
    <w:rsid w:val="00077941"/>
    <w:rsid w:val="00082872"/>
    <w:rsid w:val="00084555"/>
    <w:rsid w:val="00084F09"/>
    <w:rsid w:val="00085251"/>
    <w:rsid w:val="000871F1"/>
    <w:rsid w:val="00090479"/>
    <w:rsid w:val="0009153B"/>
    <w:rsid w:val="00093339"/>
    <w:rsid w:val="00094361"/>
    <w:rsid w:val="00094CE3"/>
    <w:rsid w:val="00096041"/>
    <w:rsid w:val="0009774A"/>
    <w:rsid w:val="000A11F5"/>
    <w:rsid w:val="000A1AC7"/>
    <w:rsid w:val="000A3E81"/>
    <w:rsid w:val="000A52BF"/>
    <w:rsid w:val="000A548E"/>
    <w:rsid w:val="000A5CFB"/>
    <w:rsid w:val="000A6AAE"/>
    <w:rsid w:val="000B0C48"/>
    <w:rsid w:val="000B1DB7"/>
    <w:rsid w:val="000B4159"/>
    <w:rsid w:val="000B4C16"/>
    <w:rsid w:val="000B7287"/>
    <w:rsid w:val="000B7DBE"/>
    <w:rsid w:val="000C0033"/>
    <w:rsid w:val="000C05ED"/>
    <w:rsid w:val="000C2F80"/>
    <w:rsid w:val="000C3F34"/>
    <w:rsid w:val="000C4605"/>
    <w:rsid w:val="000C4D05"/>
    <w:rsid w:val="000C69AF"/>
    <w:rsid w:val="000C78B5"/>
    <w:rsid w:val="000D20E9"/>
    <w:rsid w:val="000D22E2"/>
    <w:rsid w:val="000D36D4"/>
    <w:rsid w:val="000D3BB9"/>
    <w:rsid w:val="000D5D53"/>
    <w:rsid w:val="000D642E"/>
    <w:rsid w:val="000D7869"/>
    <w:rsid w:val="000E01FD"/>
    <w:rsid w:val="000E0348"/>
    <w:rsid w:val="000E0F2E"/>
    <w:rsid w:val="000E1460"/>
    <w:rsid w:val="000E4A0D"/>
    <w:rsid w:val="000F08F0"/>
    <w:rsid w:val="000F14D2"/>
    <w:rsid w:val="000F2DDD"/>
    <w:rsid w:val="000F37BB"/>
    <w:rsid w:val="000F5039"/>
    <w:rsid w:val="000F5E2A"/>
    <w:rsid w:val="000F6B23"/>
    <w:rsid w:val="000F75AD"/>
    <w:rsid w:val="00100827"/>
    <w:rsid w:val="00100EC9"/>
    <w:rsid w:val="00101347"/>
    <w:rsid w:val="00103AFC"/>
    <w:rsid w:val="00103B30"/>
    <w:rsid w:val="00105C3F"/>
    <w:rsid w:val="00105CA0"/>
    <w:rsid w:val="0010621D"/>
    <w:rsid w:val="0010644E"/>
    <w:rsid w:val="00111650"/>
    <w:rsid w:val="001137B9"/>
    <w:rsid w:val="00113A64"/>
    <w:rsid w:val="00114549"/>
    <w:rsid w:val="001145E4"/>
    <w:rsid w:val="00116191"/>
    <w:rsid w:val="00120007"/>
    <w:rsid w:val="00122122"/>
    <w:rsid w:val="00122592"/>
    <w:rsid w:val="00122766"/>
    <w:rsid w:val="00124FA6"/>
    <w:rsid w:val="0012575B"/>
    <w:rsid w:val="00125FEE"/>
    <w:rsid w:val="00126C01"/>
    <w:rsid w:val="00130561"/>
    <w:rsid w:val="00131FD8"/>
    <w:rsid w:val="00133A67"/>
    <w:rsid w:val="00135ED3"/>
    <w:rsid w:val="00140AC0"/>
    <w:rsid w:val="001418ED"/>
    <w:rsid w:val="001435AE"/>
    <w:rsid w:val="00143DB4"/>
    <w:rsid w:val="00146053"/>
    <w:rsid w:val="00150804"/>
    <w:rsid w:val="00151541"/>
    <w:rsid w:val="00154411"/>
    <w:rsid w:val="00157A91"/>
    <w:rsid w:val="0016004E"/>
    <w:rsid w:val="00160D66"/>
    <w:rsid w:val="00164C6C"/>
    <w:rsid w:val="00165489"/>
    <w:rsid w:val="00166B1C"/>
    <w:rsid w:val="00167383"/>
    <w:rsid w:val="00167788"/>
    <w:rsid w:val="001730DE"/>
    <w:rsid w:val="00180B99"/>
    <w:rsid w:val="00182D16"/>
    <w:rsid w:val="00183542"/>
    <w:rsid w:val="001854D1"/>
    <w:rsid w:val="001870E8"/>
    <w:rsid w:val="001874B9"/>
    <w:rsid w:val="001879EA"/>
    <w:rsid w:val="001879EC"/>
    <w:rsid w:val="0019129E"/>
    <w:rsid w:val="001934B2"/>
    <w:rsid w:val="00195662"/>
    <w:rsid w:val="00195977"/>
    <w:rsid w:val="001A094A"/>
    <w:rsid w:val="001A16B8"/>
    <w:rsid w:val="001A1E26"/>
    <w:rsid w:val="001A41F7"/>
    <w:rsid w:val="001A62B1"/>
    <w:rsid w:val="001A6A8D"/>
    <w:rsid w:val="001A6B1A"/>
    <w:rsid w:val="001B005E"/>
    <w:rsid w:val="001B00D8"/>
    <w:rsid w:val="001B0ACD"/>
    <w:rsid w:val="001B1A05"/>
    <w:rsid w:val="001B331B"/>
    <w:rsid w:val="001B46D7"/>
    <w:rsid w:val="001B4EAC"/>
    <w:rsid w:val="001B6A0F"/>
    <w:rsid w:val="001B7158"/>
    <w:rsid w:val="001B7524"/>
    <w:rsid w:val="001C0A69"/>
    <w:rsid w:val="001C0E62"/>
    <w:rsid w:val="001C5FB2"/>
    <w:rsid w:val="001C677A"/>
    <w:rsid w:val="001D0555"/>
    <w:rsid w:val="001D1601"/>
    <w:rsid w:val="001D4DD2"/>
    <w:rsid w:val="001D50C2"/>
    <w:rsid w:val="001D6210"/>
    <w:rsid w:val="001E44CE"/>
    <w:rsid w:val="001E4CE1"/>
    <w:rsid w:val="001E4DD5"/>
    <w:rsid w:val="001E5941"/>
    <w:rsid w:val="001E6ECB"/>
    <w:rsid w:val="001F0EDD"/>
    <w:rsid w:val="001F0FC5"/>
    <w:rsid w:val="001F1834"/>
    <w:rsid w:val="001F2B47"/>
    <w:rsid w:val="001F4A60"/>
    <w:rsid w:val="001F4DAF"/>
    <w:rsid w:val="001F550F"/>
    <w:rsid w:val="001F6AE2"/>
    <w:rsid w:val="001F6C0F"/>
    <w:rsid w:val="001F6C22"/>
    <w:rsid w:val="001F7092"/>
    <w:rsid w:val="0020006C"/>
    <w:rsid w:val="002033A0"/>
    <w:rsid w:val="00214671"/>
    <w:rsid w:val="00216D19"/>
    <w:rsid w:val="00216F64"/>
    <w:rsid w:val="00221AE5"/>
    <w:rsid w:val="00223988"/>
    <w:rsid w:val="00224046"/>
    <w:rsid w:val="002242EC"/>
    <w:rsid w:val="00227010"/>
    <w:rsid w:val="00227151"/>
    <w:rsid w:val="00230166"/>
    <w:rsid w:val="00231168"/>
    <w:rsid w:val="0023166E"/>
    <w:rsid w:val="002321A6"/>
    <w:rsid w:val="0023378F"/>
    <w:rsid w:val="00233B17"/>
    <w:rsid w:val="0023583E"/>
    <w:rsid w:val="0023741C"/>
    <w:rsid w:val="0024508D"/>
    <w:rsid w:val="0024660C"/>
    <w:rsid w:val="00247E0E"/>
    <w:rsid w:val="00251D1D"/>
    <w:rsid w:val="00252F8A"/>
    <w:rsid w:val="00253357"/>
    <w:rsid w:val="00254E21"/>
    <w:rsid w:val="00255E1D"/>
    <w:rsid w:val="00256126"/>
    <w:rsid w:val="00257155"/>
    <w:rsid w:val="00257C58"/>
    <w:rsid w:val="00263AF8"/>
    <w:rsid w:val="00264D49"/>
    <w:rsid w:val="00264EFD"/>
    <w:rsid w:val="00267449"/>
    <w:rsid w:val="00270CE3"/>
    <w:rsid w:val="00272605"/>
    <w:rsid w:val="00273467"/>
    <w:rsid w:val="00274371"/>
    <w:rsid w:val="00274393"/>
    <w:rsid w:val="00275A33"/>
    <w:rsid w:val="00276855"/>
    <w:rsid w:val="00280DB7"/>
    <w:rsid w:val="00285177"/>
    <w:rsid w:val="0029012A"/>
    <w:rsid w:val="0029319C"/>
    <w:rsid w:val="0029614D"/>
    <w:rsid w:val="002963F5"/>
    <w:rsid w:val="002A0286"/>
    <w:rsid w:val="002A18F2"/>
    <w:rsid w:val="002A458E"/>
    <w:rsid w:val="002A7E6F"/>
    <w:rsid w:val="002A7FED"/>
    <w:rsid w:val="002B11DA"/>
    <w:rsid w:val="002B244F"/>
    <w:rsid w:val="002B3146"/>
    <w:rsid w:val="002B48DA"/>
    <w:rsid w:val="002B5735"/>
    <w:rsid w:val="002B676C"/>
    <w:rsid w:val="002B694F"/>
    <w:rsid w:val="002C026E"/>
    <w:rsid w:val="002C0E77"/>
    <w:rsid w:val="002C1CBC"/>
    <w:rsid w:val="002C3683"/>
    <w:rsid w:val="002C3E3F"/>
    <w:rsid w:val="002C45FF"/>
    <w:rsid w:val="002C7B36"/>
    <w:rsid w:val="002C7F82"/>
    <w:rsid w:val="002D1765"/>
    <w:rsid w:val="002D4E7C"/>
    <w:rsid w:val="002D5582"/>
    <w:rsid w:val="002D55EF"/>
    <w:rsid w:val="002D562D"/>
    <w:rsid w:val="002D57D5"/>
    <w:rsid w:val="002E00EB"/>
    <w:rsid w:val="002E0534"/>
    <w:rsid w:val="002E1F31"/>
    <w:rsid w:val="002E257D"/>
    <w:rsid w:val="002E26A6"/>
    <w:rsid w:val="002E5513"/>
    <w:rsid w:val="002F1212"/>
    <w:rsid w:val="002F2C29"/>
    <w:rsid w:val="002F3B8E"/>
    <w:rsid w:val="002F4BA8"/>
    <w:rsid w:val="002F4D5F"/>
    <w:rsid w:val="002F52A2"/>
    <w:rsid w:val="002F584E"/>
    <w:rsid w:val="002F6D61"/>
    <w:rsid w:val="00300FB7"/>
    <w:rsid w:val="00303B2D"/>
    <w:rsid w:val="0030533B"/>
    <w:rsid w:val="0030597D"/>
    <w:rsid w:val="003060E5"/>
    <w:rsid w:val="00307E5D"/>
    <w:rsid w:val="003107DC"/>
    <w:rsid w:val="00310D9D"/>
    <w:rsid w:val="00311B61"/>
    <w:rsid w:val="0031368C"/>
    <w:rsid w:val="00313B4C"/>
    <w:rsid w:val="00314965"/>
    <w:rsid w:val="00316CD5"/>
    <w:rsid w:val="0031757C"/>
    <w:rsid w:val="00320100"/>
    <w:rsid w:val="003223C7"/>
    <w:rsid w:val="0032254D"/>
    <w:rsid w:val="0032299A"/>
    <w:rsid w:val="00325C2A"/>
    <w:rsid w:val="00326558"/>
    <w:rsid w:val="00331780"/>
    <w:rsid w:val="00332D21"/>
    <w:rsid w:val="00332F3E"/>
    <w:rsid w:val="003348A0"/>
    <w:rsid w:val="00340C70"/>
    <w:rsid w:val="00340D60"/>
    <w:rsid w:val="003422E6"/>
    <w:rsid w:val="00342F5A"/>
    <w:rsid w:val="003436B0"/>
    <w:rsid w:val="00344160"/>
    <w:rsid w:val="00344C8A"/>
    <w:rsid w:val="00345B53"/>
    <w:rsid w:val="00352520"/>
    <w:rsid w:val="00352B7A"/>
    <w:rsid w:val="00352D7C"/>
    <w:rsid w:val="00353628"/>
    <w:rsid w:val="00355EF5"/>
    <w:rsid w:val="003573DB"/>
    <w:rsid w:val="0036024C"/>
    <w:rsid w:val="003614A2"/>
    <w:rsid w:val="00361B71"/>
    <w:rsid w:val="00363E79"/>
    <w:rsid w:val="00366A33"/>
    <w:rsid w:val="00370093"/>
    <w:rsid w:val="0037786D"/>
    <w:rsid w:val="00377D1A"/>
    <w:rsid w:val="00380089"/>
    <w:rsid w:val="00382156"/>
    <w:rsid w:val="0038258A"/>
    <w:rsid w:val="00386D0E"/>
    <w:rsid w:val="00390B5E"/>
    <w:rsid w:val="003951E6"/>
    <w:rsid w:val="003957E0"/>
    <w:rsid w:val="00397243"/>
    <w:rsid w:val="00397C2F"/>
    <w:rsid w:val="003A006E"/>
    <w:rsid w:val="003A1C2D"/>
    <w:rsid w:val="003B5963"/>
    <w:rsid w:val="003C074E"/>
    <w:rsid w:val="003C0BCB"/>
    <w:rsid w:val="003C173F"/>
    <w:rsid w:val="003C4208"/>
    <w:rsid w:val="003C4B84"/>
    <w:rsid w:val="003D0BA0"/>
    <w:rsid w:val="003D6C32"/>
    <w:rsid w:val="003E22C1"/>
    <w:rsid w:val="003E2D35"/>
    <w:rsid w:val="003E3DC2"/>
    <w:rsid w:val="003F2CD7"/>
    <w:rsid w:val="003F2DD6"/>
    <w:rsid w:val="003F3604"/>
    <w:rsid w:val="0040431F"/>
    <w:rsid w:val="00404522"/>
    <w:rsid w:val="00405C22"/>
    <w:rsid w:val="00407988"/>
    <w:rsid w:val="00410845"/>
    <w:rsid w:val="00411169"/>
    <w:rsid w:val="00413407"/>
    <w:rsid w:val="004148FC"/>
    <w:rsid w:val="00416F28"/>
    <w:rsid w:val="00420FD3"/>
    <w:rsid w:val="004231EF"/>
    <w:rsid w:val="00423711"/>
    <w:rsid w:val="00425533"/>
    <w:rsid w:val="00427372"/>
    <w:rsid w:val="0043219C"/>
    <w:rsid w:val="00432691"/>
    <w:rsid w:val="00433B11"/>
    <w:rsid w:val="00433D97"/>
    <w:rsid w:val="00434E16"/>
    <w:rsid w:val="004372FF"/>
    <w:rsid w:val="004409E0"/>
    <w:rsid w:val="004442F1"/>
    <w:rsid w:val="0044504E"/>
    <w:rsid w:val="004454E2"/>
    <w:rsid w:val="00452876"/>
    <w:rsid w:val="0045322B"/>
    <w:rsid w:val="004566F4"/>
    <w:rsid w:val="00457526"/>
    <w:rsid w:val="0046032A"/>
    <w:rsid w:val="004608F2"/>
    <w:rsid w:val="00461A18"/>
    <w:rsid w:val="00461E0E"/>
    <w:rsid w:val="004628A9"/>
    <w:rsid w:val="00463485"/>
    <w:rsid w:val="00464C4F"/>
    <w:rsid w:val="00466439"/>
    <w:rsid w:val="00466965"/>
    <w:rsid w:val="004706B7"/>
    <w:rsid w:val="00474FD7"/>
    <w:rsid w:val="00476623"/>
    <w:rsid w:val="004801E1"/>
    <w:rsid w:val="0048224D"/>
    <w:rsid w:val="004835CA"/>
    <w:rsid w:val="00485683"/>
    <w:rsid w:val="00485E75"/>
    <w:rsid w:val="00486C41"/>
    <w:rsid w:val="004902AD"/>
    <w:rsid w:val="00490A08"/>
    <w:rsid w:val="00490B58"/>
    <w:rsid w:val="00491A95"/>
    <w:rsid w:val="00491CCC"/>
    <w:rsid w:val="00491DB9"/>
    <w:rsid w:val="00492453"/>
    <w:rsid w:val="004948C5"/>
    <w:rsid w:val="00494908"/>
    <w:rsid w:val="004949E6"/>
    <w:rsid w:val="00494D2B"/>
    <w:rsid w:val="004A0423"/>
    <w:rsid w:val="004A13E7"/>
    <w:rsid w:val="004A2A8C"/>
    <w:rsid w:val="004A2F50"/>
    <w:rsid w:val="004A32F5"/>
    <w:rsid w:val="004A4228"/>
    <w:rsid w:val="004A544F"/>
    <w:rsid w:val="004A5744"/>
    <w:rsid w:val="004B02F9"/>
    <w:rsid w:val="004B0A28"/>
    <w:rsid w:val="004B0F16"/>
    <w:rsid w:val="004B2E99"/>
    <w:rsid w:val="004B3888"/>
    <w:rsid w:val="004B6640"/>
    <w:rsid w:val="004C016A"/>
    <w:rsid w:val="004C0DC6"/>
    <w:rsid w:val="004C4D7D"/>
    <w:rsid w:val="004C6404"/>
    <w:rsid w:val="004C6700"/>
    <w:rsid w:val="004C69E5"/>
    <w:rsid w:val="004C7562"/>
    <w:rsid w:val="004C7D51"/>
    <w:rsid w:val="004D0962"/>
    <w:rsid w:val="004D7513"/>
    <w:rsid w:val="004E21E6"/>
    <w:rsid w:val="004E296D"/>
    <w:rsid w:val="004E735D"/>
    <w:rsid w:val="004F04A7"/>
    <w:rsid w:val="004F0B8D"/>
    <w:rsid w:val="004F4562"/>
    <w:rsid w:val="004F4574"/>
    <w:rsid w:val="004F778D"/>
    <w:rsid w:val="00503A8B"/>
    <w:rsid w:val="00506AE8"/>
    <w:rsid w:val="00507BF2"/>
    <w:rsid w:val="005103B1"/>
    <w:rsid w:val="00510481"/>
    <w:rsid w:val="005139B1"/>
    <w:rsid w:val="00513A2F"/>
    <w:rsid w:val="00513A85"/>
    <w:rsid w:val="00514004"/>
    <w:rsid w:val="00514667"/>
    <w:rsid w:val="0051579D"/>
    <w:rsid w:val="005159E2"/>
    <w:rsid w:val="00516CDE"/>
    <w:rsid w:val="00520D2D"/>
    <w:rsid w:val="0052144E"/>
    <w:rsid w:val="00521ABD"/>
    <w:rsid w:val="00521B0C"/>
    <w:rsid w:val="00523C07"/>
    <w:rsid w:val="00525BD4"/>
    <w:rsid w:val="00526E62"/>
    <w:rsid w:val="005309C6"/>
    <w:rsid w:val="00530BCD"/>
    <w:rsid w:val="0053188C"/>
    <w:rsid w:val="00532638"/>
    <w:rsid w:val="00533BEF"/>
    <w:rsid w:val="00534210"/>
    <w:rsid w:val="00534849"/>
    <w:rsid w:val="00534F6C"/>
    <w:rsid w:val="00537136"/>
    <w:rsid w:val="0053755B"/>
    <w:rsid w:val="0054023C"/>
    <w:rsid w:val="00541043"/>
    <w:rsid w:val="0054215E"/>
    <w:rsid w:val="005421E7"/>
    <w:rsid w:val="00543133"/>
    <w:rsid w:val="00544FAF"/>
    <w:rsid w:val="005450C6"/>
    <w:rsid w:val="00545F57"/>
    <w:rsid w:val="0054669E"/>
    <w:rsid w:val="0055132A"/>
    <w:rsid w:val="005522F7"/>
    <w:rsid w:val="00557C88"/>
    <w:rsid w:val="00557E94"/>
    <w:rsid w:val="005606D2"/>
    <w:rsid w:val="00561986"/>
    <w:rsid w:val="00562B8F"/>
    <w:rsid w:val="00563611"/>
    <w:rsid w:val="00563E0B"/>
    <w:rsid w:val="00564285"/>
    <w:rsid w:val="005642D8"/>
    <w:rsid w:val="00565909"/>
    <w:rsid w:val="0056708C"/>
    <w:rsid w:val="005673B2"/>
    <w:rsid w:val="00567F4A"/>
    <w:rsid w:val="00572ED0"/>
    <w:rsid w:val="00573353"/>
    <w:rsid w:val="005737E9"/>
    <w:rsid w:val="00573919"/>
    <w:rsid w:val="005757E4"/>
    <w:rsid w:val="00577668"/>
    <w:rsid w:val="00582A88"/>
    <w:rsid w:val="00583A37"/>
    <w:rsid w:val="00583AD8"/>
    <w:rsid w:val="00583C2A"/>
    <w:rsid w:val="005847D5"/>
    <w:rsid w:val="005864DE"/>
    <w:rsid w:val="00586753"/>
    <w:rsid w:val="00586A7F"/>
    <w:rsid w:val="00587BC2"/>
    <w:rsid w:val="00590A85"/>
    <w:rsid w:val="005918E7"/>
    <w:rsid w:val="005922F0"/>
    <w:rsid w:val="00593FD5"/>
    <w:rsid w:val="00594051"/>
    <w:rsid w:val="00594BDB"/>
    <w:rsid w:val="00596243"/>
    <w:rsid w:val="005A0554"/>
    <w:rsid w:val="005A4F20"/>
    <w:rsid w:val="005A5C28"/>
    <w:rsid w:val="005A6461"/>
    <w:rsid w:val="005A6B9A"/>
    <w:rsid w:val="005A7172"/>
    <w:rsid w:val="005A755A"/>
    <w:rsid w:val="005A7977"/>
    <w:rsid w:val="005B0D1A"/>
    <w:rsid w:val="005B1BE2"/>
    <w:rsid w:val="005B3F36"/>
    <w:rsid w:val="005B4836"/>
    <w:rsid w:val="005B4D84"/>
    <w:rsid w:val="005C00EF"/>
    <w:rsid w:val="005C0AF0"/>
    <w:rsid w:val="005C0C2C"/>
    <w:rsid w:val="005C0C68"/>
    <w:rsid w:val="005C3AEF"/>
    <w:rsid w:val="005C3B5D"/>
    <w:rsid w:val="005C4612"/>
    <w:rsid w:val="005C469E"/>
    <w:rsid w:val="005C5752"/>
    <w:rsid w:val="005C6B1D"/>
    <w:rsid w:val="005D113E"/>
    <w:rsid w:val="005D4A4F"/>
    <w:rsid w:val="005D5704"/>
    <w:rsid w:val="005D6419"/>
    <w:rsid w:val="005D6BA0"/>
    <w:rsid w:val="005D7319"/>
    <w:rsid w:val="005E2E9E"/>
    <w:rsid w:val="005E5E51"/>
    <w:rsid w:val="005E63C3"/>
    <w:rsid w:val="005E6D57"/>
    <w:rsid w:val="005E6DD0"/>
    <w:rsid w:val="005E74A2"/>
    <w:rsid w:val="005E7565"/>
    <w:rsid w:val="005E7667"/>
    <w:rsid w:val="005F5137"/>
    <w:rsid w:val="005F64E6"/>
    <w:rsid w:val="005F75EE"/>
    <w:rsid w:val="00600B6A"/>
    <w:rsid w:val="00600E6D"/>
    <w:rsid w:val="00601063"/>
    <w:rsid w:val="006039C9"/>
    <w:rsid w:val="006047BF"/>
    <w:rsid w:val="00604A34"/>
    <w:rsid w:val="00604E3E"/>
    <w:rsid w:val="00604F73"/>
    <w:rsid w:val="00607FA9"/>
    <w:rsid w:val="0061009A"/>
    <w:rsid w:val="00610CE2"/>
    <w:rsid w:val="006111E4"/>
    <w:rsid w:val="0061472D"/>
    <w:rsid w:val="00616D2A"/>
    <w:rsid w:val="00617F5C"/>
    <w:rsid w:val="00620093"/>
    <w:rsid w:val="006253D1"/>
    <w:rsid w:val="00625A88"/>
    <w:rsid w:val="006278DC"/>
    <w:rsid w:val="00627985"/>
    <w:rsid w:val="00632333"/>
    <w:rsid w:val="00633F8C"/>
    <w:rsid w:val="00633FC7"/>
    <w:rsid w:val="00634355"/>
    <w:rsid w:val="00635334"/>
    <w:rsid w:val="00635C9F"/>
    <w:rsid w:val="006365B2"/>
    <w:rsid w:val="0064043B"/>
    <w:rsid w:val="00641295"/>
    <w:rsid w:val="00641A3B"/>
    <w:rsid w:val="00641A80"/>
    <w:rsid w:val="006439DD"/>
    <w:rsid w:val="0064446E"/>
    <w:rsid w:val="0064629B"/>
    <w:rsid w:val="006507E6"/>
    <w:rsid w:val="00650EA5"/>
    <w:rsid w:val="00650EBA"/>
    <w:rsid w:val="00652285"/>
    <w:rsid w:val="00652EE8"/>
    <w:rsid w:val="0065313B"/>
    <w:rsid w:val="00654345"/>
    <w:rsid w:val="00660A31"/>
    <w:rsid w:val="00664CBB"/>
    <w:rsid w:val="00667A5D"/>
    <w:rsid w:val="006729BF"/>
    <w:rsid w:val="006731D8"/>
    <w:rsid w:val="00674179"/>
    <w:rsid w:val="006743AA"/>
    <w:rsid w:val="00674EF3"/>
    <w:rsid w:val="0067691B"/>
    <w:rsid w:val="00677245"/>
    <w:rsid w:val="0068133D"/>
    <w:rsid w:val="0068310C"/>
    <w:rsid w:val="006841EC"/>
    <w:rsid w:val="00684970"/>
    <w:rsid w:val="00691C7F"/>
    <w:rsid w:val="00694FEA"/>
    <w:rsid w:val="006A1C2D"/>
    <w:rsid w:val="006A4475"/>
    <w:rsid w:val="006A68DB"/>
    <w:rsid w:val="006A79A9"/>
    <w:rsid w:val="006B02BF"/>
    <w:rsid w:val="006B2546"/>
    <w:rsid w:val="006B2E4E"/>
    <w:rsid w:val="006B3F24"/>
    <w:rsid w:val="006B5ADF"/>
    <w:rsid w:val="006B6BAB"/>
    <w:rsid w:val="006B70AB"/>
    <w:rsid w:val="006C038C"/>
    <w:rsid w:val="006C150B"/>
    <w:rsid w:val="006C1CCF"/>
    <w:rsid w:val="006C1F7B"/>
    <w:rsid w:val="006C28E3"/>
    <w:rsid w:val="006C3A74"/>
    <w:rsid w:val="006C5230"/>
    <w:rsid w:val="006C775E"/>
    <w:rsid w:val="006D14BB"/>
    <w:rsid w:val="006D1C70"/>
    <w:rsid w:val="006D2FB9"/>
    <w:rsid w:val="006D329B"/>
    <w:rsid w:val="006D4DA5"/>
    <w:rsid w:val="006D5B4D"/>
    <w:rsid w:val="006D6AFC"/>
    <w:rsid w:val="006D6F5D"/>
    <w:rsid w:val="006E002B"/>
    <w:rsid w:val="006E3AC4"/>
    <w:rsid w:val="006E6529"/>
    <w:rsid w:val="006F08D3"/>
    <w:rsid w:val="006F185C"/>
    <w:rsid w:val="006F1B5E"/>
    <w:rsid w:val="006F24D7"/>
    <w:rsid w:val="006F3D59"/>
    <w:rsid w:val="006F7C9F"/>
    <w:rsid w:val="007015A7"/>
    <w:rsid w:val="00701DC9"/>
    <w:rsid w:val="00703378"/>
    <w:rsid w:val="00703DD2"/>
    <w:rsid w:val="00704808"/>
    <w:rsid w:val="0070498A"/>
    <w:rsid w:val="007057DB"/>
    <w:rsid w:val="007058A2"/>
    <w:rsid w:val="00706D7C"/>
    <w:rsid w:val="00706E4F"/>
    <w:rsid w:val="007103EA"/>
    <w:rsid w:val="007106B1"/>
    <w:rsid w:val="00710DDE"/>
    <w:rsid w:val="00713D1F"/>
    <w:rsid w:val="00713E8A"/>
    <w:rsid w:val="00714657"/>
    <w:rsid w:val="00715726"/>
    <w:rsid w:val="00716040"/>
    <w:rsid w:val="00720535"/>
    <w:rsid w:val="00722E7D"/>
    <w:rsid w:val="007245F8"/>
    <w:rsid w:val="00724A27"/>
    <w:rsid w:val="00725A6F"/>
    <w:rsid w:val="007264F7"/>
    <w:rsid w:val="00732CED"/>
    <w:rsid w:val="00733EE8"/>
    <w:rsid w:val="0073456E"/>
    <w:rsid w:val="0073470C"/>
    <w:rsid w:val="00735818"/>
    <w:rsid w:val="00735B8C"/>
    <w:rsid w:val="00737759"/>
    <w:rsid w:val="00741765"/>
    <w:rsid w:val="007518E2"/>
    <w:rsid w:val="0075242F"/>
    <w:rsid w:val="00752FBB"/>
    <w:rsid w:val="00753137"/>
    <w:rsid w:val="00754E83"/>
    <w:rsid w:val="00755199"/>
    <w:rsid w:val="0076190A"/>
    <w:rsid w:val="0076207C"/>
    <w:rsid w:val="007620E6"/>
    <w:rsid w:val="00762939"/>
    <w:rsid w:val="00764649"/>
    <w:rsid w:val="00765B41"/>
    <w:rsid w:val="00767237"/>
    <w:rsid w:val="0076732D"/>
    <w:rsid w:val="007737A3"/>
    <w:rsid w:val="00775BA5"/>
    <w:rsid w:val="00777DBB"/>
    <w:rsid w:val="00780A43"/>
    <w:rsid w:val="0078138D"/>
    <w:rsid w:val="00786204"/>
    <w:rsid w:val="00786694"/>
    <w:rsid w:val="00787A93"/>
    <w:rsid w:val="00787E29"/>
    <w:rsid w:val="00790DF4"/>
    <w:rsid w:val="00791BD2"/>
    <w:rsid w:val="0079279E"/>
    <w:rsid w:val="00793088"/>
    <w:rsid w:val="0079494C"/>
    <w:rsid w:val="00795CDD"/>
    <w:rsid w:val="007A018F"/>
    <w:rsid w:val="007A3131"/>
    <w:rsid w:val="007A41D1"/>
    <w:rsid w:val="007A6B84"/>
    <w:rsid w:val="007B2419"/>
    <w:rsid w:val="007B24E4"/>
    <w:rsid w:val="007B4082"/>
    <w:rsid w:val="007B4445"/>
    <w:rsid w:val="007B4D7E"/>
    <w:rsid w:val="007B5C95"/>
    <w:rsid w:val="007B6EFC"/>
    <w:rsid w:val="007B79B2"/>
    <w:rsid w:val="007C1C14"/>
    <w:rsid w:val="007C2BAF"/>
    <w:rsid w:val="007C2E39"/>
    <w:rsid w:val="007C3241"/>
    <w:rsid w:val="007C355E"/>
    <w:rsid w:val="007C3888"/>
    <w:rsid w:val="007C3A22"/>
    <w:rsid w:val="007C3E14"/>
    <w:rsid w:val="007C419E"/>
    <w:rsid w:val="007C4406"/>
    <w:rsid w:val="007C7DBA"/>
    <w:rsid w:val="007D0A33"/>
    <w:rsid w:val="007D2F3B"/>
    <w:rsid w:val="007D3406"/>
    <w:rsid w:val="007D463F"/>
    <w:rsid w:val="007D4E6B"/>
    <w:rsid w:val="007D7D46"/>
    <w:rsid w:val="007E01B3"/>
    <w:rsid w:val="007E1152"/>
    <w:rsid w:val="007E31A6"/>
    <w:rsid w:val="007E4A70"/>
    <w:rsid w:val="007E5582"/>
    <w:rsid w:val="007E6ECD"/>
    <w:rsid w:val="007F039C"/>
    <w:rsid w:val="007F03CD"/>
    <w:rsid w:val="007F2945"/>
    <w:rsid w:val="007F31F2"/>
    <w:rsid w:val="007F37BF"/>
    <w:rsid w:val="007F3C68"/>
    <w:rsid w:val="007F5914"/>
    <w:rsid w:val="007F6013"/>
    <w:rsid w:val="007F702D"/>
    <w:rsid w:val="00800F5A"/>
    <w:rsid w:val="00802D3F"/>
    <w:rsid w:val="00803989"/>
    <w:rsid w:val="0081036D"/>
    <w:rsid w:val="00811E63"/>
    <w:rsid w:val="00812563"/>
    <w:rsid w:val="008130BC"/>
    <w:rsid w:val="00813C9E"/>
    <w:rsid w:val="008156E1"/>
    <w:rsid w:val="00816199"/>
    <w:rsid w:val="00820435"/>
    <w:rsid w:val="0082080A"/>
    <w:rsid w:val="0082199E"/>
    <w:rsid w:val="00821CE3"/>
    <w:rsid w:val="00822214"/>
    <w:rsid w:val="0083089E"/>
    <w:rsid w:val="00831805"/>
    <w:rsid w:val="0083279A"/>
    <w:rsid w:val="008337ED"/>
    <w:rsid w:val="00835258"/>
    <w:rsid w:val="008400D8"/>
    <w:rsid w:val="008407AE"/>
    <w:rsid w:val="0084124D"/>
    <w:rsid w:val="0084447C"/>
    <w:rsid w:val="0084449C"/>
    <w:rsid w:val="00846F50"/>
    <w:rsid w:val="0084717C"/>
    <w:rsid w:val="00847657"/>
    <w:rsid w:val="0084778A"/>
    <w:rsid w:val="00850D01"/>
    <w:rsid w:val="00852E34"/>
    <w:rsid w:val="00852FB0"/>
    <w:rsid w:val="00854937"/>
    <w:rsid w:val="008614D0"/>
    <w:rsid w:val="00861854"/>
    <w:rsid w:val="00862DEC"/>
    <w:rsid w:val="0086704C"/>
    <w:rsid w:val="00867319"/>
    <w:rsid w:val="008700CE"/>
    <w:rsid w:val="00870583"/>
    <w:rsid w:val="008723D4"/>
    <w:rsid w:val="0087242D"/>
    <w:rsid w:val="00872D64"/>
    <w:rsid w:val="00872D75"/>
    <w:rsid w:val="00874775"/>
    <w:rsid w:val="00880EBF"/>
    <w:rsid w:val="00882594"/>
    <w:rsid w:val="008829C3"/>
    <w:rsid w:val="008839A7"/>
    <w:rsid w:val="00885327"/>
    <w:rsid w:val="00885592"/>
    <w:rsid w:val="00885E85"/>
    <w:rsid w:val="00887098"/>
    <w:rsid w:val="00890191"/>
    <w:rsid w:val="00895467"/>
    <w:rsid w:val="008958FB"/>
    <w:rsid w:val="008A2702"/>
    <w:rsid w:val="008A777C"/>
    <w:rsid w:val="008A7D03"/>
    <w:rsid w:val="008A7EAE"/>
    <w:rsid w:val="008B1331"/>
    <w:rsid w:val="008B2444"/>
    <w:rsid w:val="008B4BBC"/>
    <w:rsid w:val="008B4C66"/>
    <w:rsid w:val="008B5BE9"/>
    <w:rsid w:val="008B7532"/>
    <w:rsid w:val="008B7BB1"/>
    <w:rsid w:val="008C0947"/>
    <w:rsid w:val="008C299E"/>
    <w:rsid w:val="008C2ED7"/>
    <w:rsid w:val="008C4B12"/>
    <w:rsid w:val="008C5644"/>
    <w:rsid w:val="008C7B9A"/>
    <w:rsid w:val="008D0F5A"/>
    <w:rsid w:val="008D1608"/>
    <w:rsid w:val="008D4663"/>
    <w:rsid w:val="008D5A4E"/>
    <w:rsid w:val="008D5F4E"/>
    <w:rsid w:val="008D62F0"/>
    <w:rsid w:val="008D686C"/>
    <w:rsid w:val="008D6A67"/>
    <w:rsid w:val="008D7DEB"/>
    <w:rsid w:val="008E09E1"/>
    <w:rsid w:val="008E13F8"/>
    <w:rsid w:val="008E1CDD"/>
    <w:rsid w:val="008E31B9"/>
    <w:rsid w:val="008E583D"/>
    <w:rsid w:val="008E5ACA"/>
    <w:rsid w:val="008E6FF5"/>
    <w:rsid w:val="008F00FE"/>
    <w:rsid w:val="008F085F"/>
    <w:rsid w:val="008F11D9"/>
    <w:rsid w:val="008F235B"/>
    <w:rsid w:val="008F2976"/>
    <w:rsid w:val="008F430B"/>
    <w:rsid w:val="008F55FA"/>
    <w:rsid w:val="008F56BE"/>
    <w:rsid w:val="009011B6"/>
    <w:rsid w:val="00903C2D"/>
    <w:rsid w:val="009042A4"/>
    <w:rsid w:val="00905474"/>
    <w:rsid w:val="009071BE"/>
    <w:rsid w:val="009076E5"/>
    <w:rsid w:val="00915449"/>
    <w:rsid w:val="00915471"/>
    <w:rsid w:val="009154E5"/>
    <w:rsid w:val="00915561"/>
    <w:rsid w:val="00921A26"/>
    <w:rsid w:val="00923833"/>
    <w:rsid w:val="00926953"/>
    <w:rsid w:val="00926BF9"/>
    <w:rsid w:val="009278C1"/>
    <w:rsid w:val="00927E34"/>
    <w:rsid w:val="0093003D"/>
    <w:rsid w:val="0093009F"/>
    <w:rsid w:val="009320A9"/>
    <w:rsid w:val="00932449"/>
    <w:rsid w:val="00933AB9"/>
    <w:rsid w:val="0093493C"/>
    <w:rsid w:val="009353DA"/>
    <w:rsid w:val="00935CBA"/>
    <w:rsid w:val="009413A2"/>
    <w:rsid w:val="00943704"/>
    <w:rsid w:val="00945C79"/>
    <w:rsid w:val="009463BA"/>
    <w:rsid w:val="00947C69"/>
    <w:rsid w:val="0095148C"/>
    <w:rsid w:val="00954B25"/>
    <w:rsid w:val="00954BE1"/>
    <w:rsid w:val="009576B9"/>
    <w:rsid w:val="0096145A"/>
    <w:rsid w:val="00964841"/>
    <w:rsid w:val="00966B7A"/>
    <w:rsid w:val="009704C1"/>
    <w:rsid w:val="00971797"/>
    <w:rsid w:val="009738FD"/>
    <w:rsid w:val="00974F60"/>
    <w:rsid w:val="009778ED"/>
    <w:rsid w:val="0098040E"/>
    <w:rsid w:val="0098068A"/>
    <w:rsid w:val="00986B8A"/>
    <w:rsid w:val="009919D5"/>
    <w:rsid w:val="00991C09"/>
    <w:rsid w:val="00992B29"/>
    <w:rsid w:val="00993A8D"/>
    <w:rsid w:val="00993BFF"/>
    <w:rsid w:val="009945E4"/>
    <w:rsid w:val="00995845"/>
    <w:rsid w:val="009961B8"/>
    <w:rsid w:val="0099622E"/>
    <w:rsid w:val="009A1B9D"/>
    <w:rsid w:val="009A2D77"/>
    <w:rsid w:val="009A3E00"/>
    <w:rsid w:val="009A58C3"/>
    <w:rsid w:val="009A6FB8"/>
    <w:rsid w:val="009B176D"/>
    <w:rsid w:val="009B3B5C"/>
    <w:rsid w:val="009B436C"/>
    <w:rsid w:val="009B4855"/>
    <w:rsid w:val="009B6A23"/>
    <w:rsid w:val="009B7D81"/>
    <w:rsid w:val="009C3A25"/>
    <w:rsid w:val="009C4A56"/>
    <w:rsid w:val="009C6228"/>
    <w:rsid w:val="009C6EC4"/>
    <w:rsid w:val="009C740C"/>
    <w:rsid w:val="009D0A7C"/>
    <w:rsid w:val="009D1960"/>
    <w:rsid w:val="009D1D28"/>
    <w:rsid w:val="009D1EF5"/>
    <w:rsid w:val="009D55DC"/>
    <w:rsid w:val="009D5FAA"/>
    <w:rsid w:val="009D66B9"/>
    <w:rsid w:val="009D7B5E"/>
    <w:rsid w:val="009D7DDC"/>
    <w:rsid w:val="009D7FD1"/>
    <w:rsid w:val="009E2362"/>
    <w:rsid w:val="009E4C24"/>
    <w:rsid w:val="009E5539"/>
    <w:rsid w:val="009F08A3"/>
    <w:rsid w:val="009F34FA"/>
    <w:rsid w:val="009F3C9A"/>
    <w:rsid w:val="00A007D5"/>
    <w:rsid w:val="00A01602"/>
    <w:rsid w:val="00A06090"/>
    <w:rsid w:val="00A1278C"/>
    <w:rsid w:val="00A14A42"/>
    <w:rsid w:val="00A150D6"/>
    <w:rsid w:val="00A15952"/>
    <w:rsid w:val="00A20674"/>
    <w:rsid w:val="00A223BF"/>
    <w:rsid w:val="00A22B35"/>
    <w:rsid w:val="00A22E7A"/>
    <w:rsid w:val="00A231C0"/>
    <w:rsid w:val="00A241EC"/>
    <w:rsid w:val="00A25ED8"/>
    <w:rsid w:val="00A26282"/>
    <w:rsid w:val="00A30310"/>
    <w:rsid w:val="00A32408"/>
    <w:rsid w:val="00A343B8"/>
    <w:rsid w:val="00A346D5"/>
    <w:rsid w:val="00A354A6"/>
    <w:rsid w:val="00A358FE"/>
    <w:rsid w:val="00A36B95"/>
    <w:rsid w:val="00A41895"/>
    <w:rsid w:val="00A41BA0"/>
    <w:rsid w:val="00A43061"/>
    <w:rsid w:val="00A4328F"/>
    <w:rsid w:val="00A43E79"/>
    <w:rsid w:val="00A44D32"/>
    <w:rsid w:val="00A45204"/>
    <w:rsid w:val="00A459D0"/>
    <w:rsid w:val="00A47DB9"/>
    <w:rsid w:val="00A50692"/>
    <w:rsid w:val="00A510FC"/>
    <w:rsid w:val="00A5180A"/>
    <w:rsid w:val="00A5307E"/>
    <w:rsid w:val="00A55A8A"/>
    <w:rsid w:val="00A617F9"/>
    <w:rsid w:val="00A62DF3"/>
    <w:rsid w:val="00A64285"/>
    <w:rsid w:val="00A64EBF"/>
    <w:rsid w:val="00A65B6C"/>
    <w:rsid w:val="00A667ED"/>
    <w:rsid w:val="00A668E5"/>
    <w:rsid w:val="00A66FB6"/>
    <w:rsid w:val="00A67647"/>
    <w:rsid w:val="00A73174"/>
    <w:rsid w:val="00A74E8F"/>
    <w:rsid w:val="00A76C5B"/>
    <w:rsid w:val="00A76E27"/>
    <w:rsid w:val="00A77DB1"/>
    <w:rsid w:val="00A80215"/>
    <w:rsid w:val="00A8088F"/>
    <w:rsid w:val="00A8148C"/>
    <w:rsid w:val="00A82821"/>
    <w:rsid w:val="00A851A7"/>
    <w:rsid w:val="00A87D0E"/>
    <w:rsid w:val="00A94791"/>
    <w:rsid w:val="00A976B1"/>
    <w:rsid w:val="00AA0F12"/>
    <w:rsid w:val="00AA2D0C"/>
    <w:rsid w:val="00AA3222"/>
    <w:rsid w:val="00AA45AD"/>
    <w:rsid w:val="00AA62A0"/>
    <w:rsid w:val="00AA6A36"/>
    <w:rsid w:val="00AB0B72"/>
    <w:rsid w:val="00AB43EB"/>
    <w:rsid w:val="00AB458A"/>
    <w:rsid w:val="00AB56BB"/>
    <w:rsid w:val="00AB63EA"/>
    <w:rsid w:val="00AB65E2"/>
    <w:rsid w:val="00AC245D"/>
    <w:rsid w:val="00AC2EAF"/>
    <w:rsid w:val="00AC42F2"/>
    <w:rsid w:val="00AC5B59"/>
    <w:rsid w:val="00AC7476"/>
    <w:rsid w:val="00AC74C5"/>
    <w:rsid w:val="00AD1AB1"/>
    <w:rsid w:val="00AD2298"/>
    <w:rsid w:val="00AD256E"/>
    <w:rsid w:val="00AD48DB"/>
    <w:rsid w:val="00AD5DBB"/>
    <w:rsid w:val="00AE1863"/>
    <w:rsid w:val="00AE19A1"/>
    <w:rsid w:val="00AE3AFC"/>
    <w:rsid w:val="00AE4232"/>
    <w:rsid w:val="00AE618E"/>
    <w:rsid w:val="00AF2E15"/>
    <w:rsid w:val="00AF65E6"/>
    <w:rsid w:val="00AF6BCC"/>
    <w:rsid w:val="00B0048E"/>
    <w:rsid w:val="00B01FBC"/>
    <w:rsid w:val="00B04EFE"/>
    <w:rsid w:val="00B07899"/>
    <w:rsid w:val="00B1117A"/>
    <w:rsid w:val="00B11B09"/>
    <w:rsid w:val="00B13E11"/>
    <w:rsid w:val="00B14BA4"/>
    <w:rsid w:val="00B1536A"/>
    <w:rsid w:val="00B161F1"/>
    <w:rsid w:val="00B17AF4"/>
    <w:rsid w:val="00B210E0"/>
    <w:rsid w:val="00B24DC9"/>
    <w:rsid w:val="00B259DA"/>
    <w:rsid w:val="00B26B1D"/>
    <w:rsid w:val="00B26EF9"/>
    <w:rsid w:val="00B275B8"/>
    <w:rsid w:val="00B300C1"/>
    <w:rsid w:val="00B31E42"/>
    <w:rsid w:val="00B32D10"/>
    <w:rsid w:val="00B3379C"/>
    <w:rsid w:val="00B35F1D"/>
    <w:rsid w:val="00B40583"/>
    <w:rsid w:val="00B41AA7"/>
    <w:rsid w:val="00B42699"/>
    <w:rsid w:val="00B43A46"/>
    <w:rsid w:val="00B44159"/>
    <w:rsid w:val="00B4639F"/>
    <w:rsid w:val="00B505E2"/>
    <w:rsid w:val="00B51735"/>
    <w:rsid w:val="00B54094"/>
    <w:rsid w:val="00B550BF"/>
    <w:rsid w:val="00B567BC"/>
    <w:rsid w:val="00B57045"/>
    <w:rsid w:val="00B6058F"/>
    <w:rsid w:val="00B60FB3"/>
    <w:rsid w:val="00B62F08"/>
    <w:rsid w:val="00B63B6D"/>
    <w:rsid w:val="00B659EF"/>
    <w:rsid w:val="00B71B76"/>
    <w:rsid w:val="00B720A3"/>
    <w:rsid w:val="00B72B8C"/>
    <w:rsid w:val="00B7346A"/>
    <w:rsid w:val="00B735D6"/>
    <w:rsid w:val="00B80B73"/>
    <w:rsid w:val="00B80FFF"/>
    <w:rsid w:val="00B84CBD"/>
    <w:rsid w:val="00B854CD"/>
    <w:rsid w:val="00B9345F"/>
    <w:rsid w:val="00B93CE0"/>
    <w:rsid w:val="00B962A0"/>
    <w:rsid w:val="00BA32E1"/>
    <w:rsid w:val="00BA43B9"/>
    <w:rsid w:val="00BA7517"/>
    <w:rsid w:val="00BA75FA"/>
    <w:rsid w:val="00BB0116"/>
    <w:rsid w:val="00BB5482"/>
    <w:rsid w:val="00BC0627"/>
    <w:rsid w:val="00BC0877"/>
    <w:rsid w:val="00BC3112"/>
    <w:rsid w:val="00BC3346"/>
    <w:rsid w:val="00BC5F17"/>
    <w:rsid w:val="00BC7635"/>
    <w:rsid w:val="00BD06AC"/>
    <w:rsid w:val="00BD2A75"/>
    <w:rsid w:val="00BD77C6"/>
    <w:rsid w:val="00BE127B"/>
    <w:rsid w:val="00BE28FB"/>
    <w:rsid w:val="00BE33D5"/>
    <w:rsid w:val="00BE5A95"/>
    <w:rsid w:val="00BE6383"/>
    <w:rsid w:val="00BE7147"/>
    <w:rsid w:val="00BE7294"/>
    <w:rsid w:val="00BE7358"/>
    <w:rsid w:val="00BF12F0"/>
    <w:rsid w:val="00BF29D8"/>
    <w:rsid w:val="00BF2B8C"/>
    <w:rsid w:val="00BF4475"/>
    <w:rsid w:val="00BF6392"/>
    <w:rsid w:val="00BF7C22"/>
    <w:rsid w:val="00C028AC"/>
    <w:rsid w:val="00C03505"/>
    <w:rsid w:val="00C05129"/>
    <w:rsid w:val="00C051E3"/>
    <w:rsid w:val="00C058D5"/>
    <w:rsid w:val="00C07609"/>
    <w:rsid w:val="00C101A5"/>
    <w:rsid w:val="00C124BF"/>
    <w:rsid w:val="00C15EA9"/>
    <w:rsid w:val="00C230A2"/>
    <w:rsid w:val="00C25C9F"/>
    <w:rsid w:val="00C264EE"/>
    <w:rsid w:val="00C32C78"/>
    <w:rsid w:val="00C361EB"/>
    <w:rsid w:val="00C3640D"/>
    <w:rsid w:val="00C36668"/>
    <w:rsid w:val="00C36EEC"/>
    <w:rsid w:val="00C37232"/>
    <w:rsid w:val="00C37620"/>
    <w:rsid w:val="00C40158"/>
    <w:rsid w:val="00C40C20"/>
    <w:rsid w:val="00C41772"/>
    <w:rsid w:val="00C42486"/>
    <w:rsid w:val="00C42CEF"/>
    <w:rsid w:val="00C43C91"/>
    <w:rsid w:val="00C4560D"/>
    <w:rsid w:val="00C479A0"/>
    <w:rsid w:val="00C50015"/>
    <w:rsid w:val="00C50054"/>
    <w:rsid w:val="00C50225"/>
    <w:rsid w:val="00C518BE"/>
    <w:rsid w:val="00C533CA"/>
    <w:rsid w:val="00C54EAA"/>
    <w:rsid w:val="00C64911"/>
    <w:rsid w:val="00C67703"/>
    <w:rsid w:val="00C701D9"/>
    <w:rsid w:val="00C703FA"/>
    <w:rsid w:val="00C71096"/>
    <w:rsid w:val="00C73573"/>
    <w:rsid w:val="00C74F1A"/>
    <w:rsid w:val="00C75837"/>
    <w:rsid w:val="00C76A97"/>
    <w:rsid w:val="00C770D5"/>
    <w:rsid w:val="00C77C5F"/>
    <w:rsid w:val="00C80790"/>
    <w:rsid w:val="00C80D2B"/>
    <w:rsid w:val="00C812F1"/>
    <w:rsid w:val="00C82393"/>
    <w:rsid w:val="00C85A7A"/>
    <w:rsid w:val="00C85CFC"/>
    <w:rsid w:val="00C86559"/>
    <w:rsid w:val="00C86A33"/>
    <w:rsid w:val="00C90215"/>
    <w:rsid w:val="00C911BB"/>
    <w:rsid w:val="00C91E61"/>
    <w:rsid w:val="00C92195"/>
    <w:rsid w:val="00C92884"/>
    <w:rsid w:val="00C93287"/>
    <w:rsid w:val="00C94AEA"/>
    <w:rsid w:val="00C94FAF"/>
    <w:rsid w:val="00C95192"/>
    <w:rsid w:val="00C956AD"/>
    <w:rsid w:val="00CA0128"/>
    <w:rsid w:val="00CA2260"/>
    <w:rsid w:val="00CA67E6"/>
    <w:rsid w:val="00CB007B"/>
    <w:rsid w:val="00CB121B"/>
    <w:rsid w:val="00CB3F27"/>
    <w:rsid w:val="00CB5F62"/>
    <w:rsid w:val="00CC20A1"/>
    <w:rsid w:val="00CC41A0"/>
    <w:rsid w:val="00CD29BB"/>
    <w:rsid w:val="00CD3E75"/>
    <w:rsid w:val="00CD4D50"/>
    <w:rsid w:val="00CD5AFD"/>
    <w:rsid w:val="00CE23F5"/>
    <w:rsid w:val="00CE4668"/>
    <w:rsid w:val="00CE7193"/>
    <w:rsid w:val="00CF02A5"/>
    <w:rsid w:val="00CF1BA9"/>
    <w:rsid w:val="00CF2BEB"/>
    <w:rsid w:val="00CF319C"/>
    <w:rsid w:val="00CF3533"/>
    <w:rsid w:val="00CF5572"/>
    <w:rsid w:val="00CF59E9"/>
    <w:rsid w:val="00CF5CFA"/>
    <w:rsid w:val="00D05964"/>
    <w:rsid w:val="00D0608D"/>
    <w:rsid w:val="00D072AE"/>
    <w:rsid w:val="00D07393"/>
    <w:rsid w:val="00D106E0"/>
    <w:rsid w:val="00D107D9"/>
    <w:rsid w:val="00D13EA7"/>
    <w:rsid w:val="00D15E90"/>
    <w:rsid w:val="00D21E22"/>
    <w:rsid w:val="00D22448"/>
    <w:rsid w:val="00D24876"/>
    <w:rsid w:val="00D25B55"/>
    <w:rsid w:val="00D30487"/>
    <w:rsid w:val="00D31022"/>
    <w:rsid w:val="00D31365"/>
    <w:rsid w:val="00D3477E"/>
    <w:rsid w:val="00D34FAE"/>
    <w:rsid w:val="00D37784"/>
    <w:rsid w:val="00D40497"/>
    <w:rsid w:val="00D41B8C"/>
    <w:rsid w:val="00D42CDE"/>
    <w:rsid w:val="00D47574"/>
    <w:rsid w:val="00D47677"/>
    <w:rsid w:val="00D50D9C"/>
    <w:rsid w:val="00D513E2"/>
    <w:rsid w:val="00D5287B"/>
    <w:rsid w:val="00D52E5F"/>
    <w:rsid w:val="00D53165"/>
    <w:rsid w:val="00D5593A"/>
    <w:rsid w:val="00D56441"/>
    <w:rsid w:val="00D56CB3"/>
    <w:rsid w:val="00D572BE"/>
    <w:rsid w:val="00D572E1"/>
    <w:rsid w:val="00D573E2"/>
    <w:rsid w:val="00D57DB0"/>
    <w:rsid w:val="00D61885"/>
    <w:rsid w:val="00D65BE3"/>
    <w:rsid w:val="00D700AF"/>
    <w:rsid w:val="00D706CF"/>
    <w:rsid w:val="00D70D1A"/>
    <w:rsid w:val="00D70DB6"/>
    <w:rsid w:val="00D7352B"/>
    <w:rsid w:val="00D736CA"/>
    <w:rsid w:val="00D740BF"/>
    <w:rsid w:val="00D75A79"/>
    <w:rsid w:val="00D7633F"/>
    <w:rsid w:val="00D775E9"/>
    <w:rsid w:val="00D77D8B"/>
    <w:rsid w:val="00D804F0"/>
    <w:rsid w:val="00D8150F"/>
    <w:rsid w:val="00D81EE9"/>
    <w:rsid w:val="00D84E66"/>
    <w:rsid w:val="00D8629E"/>
    <w:rsid w:val="00D86A69"/>
    <w:rsid w:val="00D872C5"/>
    <w:rsid w:val="00D87C50"/>
    <w:rsid w:val="00D93557"/>
    <w:rsid w:val="00D94259"/>
    <w:rsid w:val="00D953A8"/>
    <w:rsid w:val="00D96A03"/>
    <w:rsid w:val="00D97DF6"/>
    <w:rsid w:val="00DA0E89"/>
    <w:rsid w:val="00DA1B58"/>
    <w:rsid w:val="00DA1DEE"/>
    <w:rsid w:val="00DA2ECB"/>
    <w:rsid w:val="00DA3755"/>
    <w:rsid w:val="00DA515A"/>
    <w:rsid w:val="00DA57DD"/>
    <w:rsid w:val="00DB03B6"/>
    <w:rsid w:val="00DB07A6"/>
    <w:rsid w:val="00DB14BF"/>
    <w:rsid w:val="00DB1665"/>
    <w:rsid w:val="00DB29E6"/>
    <w:rsid w:val="00DB31FC"/>
    <w:rsid w:val="00DB373B"/>
    <w:rsid w:val="00DB4588"/>
    <w:rsid w:val="00DB5484"/>
    <w:rsid w:val="00DB5B10"/>
    <w:rsid w:val="00DB71AC"/>
    <w:rsid w:val="00DB7B15"/>
    <w:rsid w:val="00DC0599"/>
    <w:rsid w:val="00DC0E3F"/>
    <w:rsid w:val="00DC21DF"/>
    <w:rsid w:val="00DC43DB"/>
    <w:rsid w:val="00DC4A75"/>
    <w:rsid w:val="00DC4C56"/>
    <w:rsid w:val="00DC55EA"/>
    <w:rsid w:val="00DC56F8"/>
    <w:rsid w:val="00DC62EC"/>
    <w:rsid w:val="00DD2764"/>
    <w:rsid w:val="00DD2C2F"/>
    <w:rsid w:val="00DD408E"/>
    <w:rsid w:val="00DD6F21"/>
    <w:rsid w:val="00DD7389"/>
    <w:rsid w:val="00DE009B"/>
    <w:rsid w:val="00DE09B2"/>
    <w:rsid w:val="00DE40C7"/>
    <w:rsid w:val="00DE4F7C"/>
    <w:rsid w:val="00DE5EFE"/>
    <w:rsid w:val="00DE61B8"/>
    <w:rsid w:val="00DE6FCB"/>
    <w:rsid w:val="00DF0F06"/>
    <w:rsid w:val="00DF349B"/>
    <w:rsid w:val="00DF3AB8"/>
    <w:rsid w:val="00DF4B4A"/>
    <w:rsid w:val="00DF5028"/>
    <w:rsid w:val="00DF6C25"/>
    <w:rsid w:val="00DF6E3B"/>
    <w:rsid w:val="00DF7B60"/>
    <w:rsid w:val="00E013E9"/>
    <w:rsid w:val="00E02897"/>
    <w:rsid w:val="00E06260"/>
    <w:rsid w:val="00E07ED8"/>
    <w:rsid w:val="00E11226"/>
    <w:rsid w:val="00E11769"/>
    <w:rsid w:val="00E12DE3"/>
    <w:rsid w:val="00E14A81"/>
    <w:rsid w:val="00E16398"/>
    <w:rsid w:val="00E172EE"/>
    <w:rsid w:val="00E208DD"/>
    <w:rsid w:val="00E211A5"/>
    <w:rsid w:val="00E2622A"/>
    <w:rsid w:val="00E3041E"/>
    <w:rsid w:val="00E30A91"/>
    <w:rsid w:val="00E30E81"/>
    <w:rsid w:val="00E3136C"/>
    <w:rsid w:val="00E31A0E"/>
    <w:rsid w:val="00E325A6"/>
    <w:rsid w:val="00E43BE3"/>
    <w:rsid w:val="00E44990"/>
    <w:rsid w:val="00E44F57"/>
    <w:rsid w:val="00E47F30"/>
    <w:rsid w:val="00E50F06"/>
    <w:rsid w:val="00E51077"/>
    <w:rsid w:val="00E5179D"/>
    <w:rsid w:val="00E532EF"/>
    <w:rsid w:val="00E55147"/>
    <w:rsid w:val="00E60F55"/>
    <w:rsid w:val="00E61C50"/>
    <w:rsid w:val="00E61E89"/>
    <w:rsid w:val="00E6549B"/>
    <w:rsid w:val="00E65B7B"/>
    <w:rsid w:val="00E67038"/>
    <w:rsid w:val="00E67286"/>
    <w:rsid w:val="00E7017B"/>
    <w:rsid w:val="00E70DC6"/>
    <w:rsid w:val="00E74BD3"/>
    <w:rsid w:val="00E76B2F"/>
    <w:rsid w:val="00E804F6"/>
    <w:rsid w:val="00E806E6"/>
    <w:rsid w:val="00E84E0F"/>
    <w:rsid w:val="00E85E5B"/>
    <w:rsid w:val="00E8614C"/>
    <w:rsid w:val="00E87735"/>
    <w:rsid w:val="00E87BD3"/>
    <w:rsid w:val="00E9121D"/>
    <w:rsid w:val="00EA1B85"/>
    <w:rsid w:val="00EA1D6A"/>
    <w:rsid w:val="00EA2927"/>
    <w:rsid w:val="00EA58B4"/>
    <w:rsid w:val="00EB068E"/>
    <w:rsid w:val="00EB0D3A"/>
    <w:rsid w:val="00EB1A8D"/>
    <w:rsid w:val="00EB24C0"/>
    <w:rsid w:val="00EB4B20"/>
    <w:rsid w:val="00EB59F0"/>
    <w:rsid w:val="00EB6B37"/>
    <w:rsid w:val="00EB7E2B"/>
    <w:rsid w:val="00EC0A17"/>
    <w:rsid w:val="00EC3C36"/>
    <w:rsid w:val="00EC6D06"/>
    <w:rsid w:val="00EC7D4B"/>
    <w:rsid w:val="00ED09E3"/>
    <w:rsid w:val="00ED0CBC"/>
    <w:rsid w:val="00ED23C7"/>
    <w:rsid w:val="00ED306B"/>
    <w:rsid w:val="00ED50CD"/>
    <w:rsid w:val="00ED61A1"/>
    <w:rsid w:val="00ED6414"/>
    <w:rsid w:val="00ED76D4"/>
    <w:rsid w:val="00ED7C54"/>
    <w:rsid w:val="00EE08DC"/>
    <w:rsid w:val="00EE0AC8"/>
    <w:rsid w:val="00EE14E1"/>
    <w:rsid w:val="00EE3A91"/>
    <w:rsid w:val="00EE53BE"/>
    <w:rsid w:val="00EE72BD"/>
    <w:rsid w:val="00EE7384"/>
    <w:rsid w:val="00EF3CA7"/>
    <w:rsid w:val="00EF4561"/>
    <w:rsid w:val="00EF540D"/>
    <w:rsid w:val="00EF6B2B"/>
    <w:rsid w:val="00EF6E96"/>
    <w:rsid w:val="00F00A9D"/>
    <w:rsid w:val="00F00C41"/>
    <w:rsid w:val="00F019F3"/>
    <w:rsid w:val="00F020D4"/>
    <w:rsid w:val="00F02E53"/>
    <w:rsid w:val="00F067DB"/>
    <w:rsid w:val="00F06A44"/>
    <w:rsid w:val="00F10325"/>
    <w:rsid w:val="00F130F5"/>
    <w:rsid w:val="00F20710"/>
    <w:rsid w:val="00F22E8B"/>
    <w:rsid w:val="00F26383"/>
    <w:rsid w:val="00F27582"/>
    <w:rsid w:val="00F319B3"/>
    <w:rsid w:val="00F37931"/>
    <w:rsid w:val="00F37BB4"/>
    <w:rsid w:val="00F4082E"/>
    <w:rsid w:val="00F40C21"/>
    <w:rsid w:val="00F40CBA"/>
    <w:rsid w:val="00F4159E"/>
    <w:rsid w:val="00F42553"/>
    <w:rsid w:val="00F4382F"/>
    <w:rsid w:val="00F45C11"/>
    <w:rsid w:val="00F50413"/>
    <w:rsid w:val="00F5681B"/>
    <w:rsid w:val="00F6461C"/>
    <w:rsid w:val="00F67E2B"/>
    <w:rsid w:val="00F67FF5"/>
    <w:rsid w:val="00F73F47"/>
    <w:rsid w:val="00F74672"/>
    <w:rsid w:val="00F74BD6"/>
    <w:rsid w:val="00F7641D"/>
    <w:rsid w:val="00F8023C"/>
    <w:rsid w:val="00F808F9"/>
    <w:rsid w:val="00F80CB8"/>
    <w:rsid w:val="00F80DBC"/>
    <w:rsid w:val="00F84780"/>
    <w:rsid w:val="00F849FE"/>
    <w:rsid w:val="00F84F78"/>
    <w:rsid w:val="00F85556"/>
    <w:rsid w:val="00F85CAB"/>
    <w:rsid w:val="00F9117B"/>
    <w:rsid w:val="00F91B87"/>
    <w:rsid w:val="00F94DA4"/>
    <w:rsid w:val="00F96542"/>
    <w:rsid w:val="00FA0880"/>
    <w:rsid w:val="00FA34A0"/>
    <w:rsid w:val="00FA47EB"/>
    <w:rsid w:val="00FA5A1C"/>
    <w:rsid w:val="00FB0AC0"/>
    <w:rsid w:val="00FB0D0E"/>
    <w:rsid w:val="00FB231B"/>
    <w:rsid w:val="00FB2A32"/>
    <w:rsid w:val="00FB2BD9"/>
    <w:rsid w:val="00FB306B"/>
    <w:rsid w:val="00FB7D4F"/>
    <w:rsid w:val="00FC6E61"/>
    <w:rsid w:val="00FC79A3"/>
    <w:rsid w:val="00FD056A"/>
    <w:rsid w:val="00FD6464"/>
    <w:rsid w:val="00FD73C7"/>
    <w:rsid w:val="00FE0AA5"/>
    <w:rsid w:val="00FE121E"/>
    <w:rsid w:val="00FE1CD6"/>
    <w:rsid w:val="00FE1CDF"/>
    <w:rsid w:val="00FE1D79"/>
    <w:rsid w:val="00FE3FF9"/>
    <w:rsid w:val="00FE4002"/>
    <w:rsid w:val="00FF008C"/>
    <w:rsid w:val="00FF0B25"/>
    <w:rsid w:val="00FF23B5"/>
    <w:rsid w:val="00FF3C3E"/>
    <w:rsid w:val="00FF44BD"/>
    <w:rsid w:val="00FF6501"/>
    <w:rsid w:val="00FF7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65BADFFC"/>
  <w15:chartTrackingRefBased/>
  <w15:docId w15:val="{9D937765-8B54-4352-AEB8-4E7DFE355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auto"/>
        <w:ind w:firstLine="720"/>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425C"/>
    <w:rPr>
      <w:sz w:val="24"/>
      <w:szCs w:val="24"/>
    </w:rPr>
  </w:style>
  <w:style w:type="paragraph" w:styleId="Heading1">
    <w:name w:val="heading 1"/>
    <w:basedOn w:val="Normal"/>
    <w:next w:val="Normal"/>
    <w:link w:val="Heading1Char"/>
    <w:qFormat/>
    <w:rsid w:val="008B2444"/>
    <w:pPr>
      <w:keepNext/>
      <w:keepLines/>
      <w:spacing w:before="240"/>
      <w:jc w:val="center"/>
      <w:outlineLvl w:val="0"/>
    </w:pPr>
    <w:rPr>
      <w:rFonts w:ascii="Cambria" w:eastAsiaTheme="majorEastAsia" w:hAnsi="Cambr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35B8C"/>
    <w:pPr>
      <w:tabs>
        <w:tab w:val="center" w:pos="4320"/>
        <w:tab w:val="right" w:pos="8640"/>
      </w:tabs>
    </w:pPr>
  </w:style>
  <w:style w:type="character" w:styleId="PageNumber">
    <w:name w:val="page number"/>
    <w:basedOn w:val="DefaultParagraphFont"/>
    <w:rsid w:val="00735B8C"/>
  </w:style>
  <w:style w:type="paragraph" w:styleId="Header">
    <w:name w:val="header"/>
    <w:basedOn w:val="Normal"/>
    <w:rsid w:val="009B6A23"/>
    <w:pPr>
      <w:tabs>
        <w:tab w:val="center" w:pos="4320"/>
        <w:tab w:val="right" w:pos="8640"/>
      </w:tabs>
    </w:pPr>
  </w:style>
  <w:style w:type="character" w:styleId="CommentReference">
    <w:name w:val="annotation reference"/>
    <w:rsid w:val="00DE09B2"/>
    <w:rPr>
      <w:sz w:val="16"/>
      <w:szCs w:val="16"/>
    </w:rPr>
  </w:style>
  <w:style w:type="paragraph" w:styleId="CommentText">
    <w:name w:val="annotation text"/>
    <w:basedOn w:val="Normal"/>
    <w:link w:val="CommentTextChar"/>
    <w:rsid w:val="00DE09B2"/>
    <w:rPr>
      <w:sz w:val="20"/>
      <w:szCs w:val="20"/>
    </w:rPr>
  </w:style>
  <w:style w:type="character" w:customStyle="1" w:styleId="CommentTextChar">
    <w:name w:val="Comment Text Char"/>
    <w:basedOn w:val="DefaultParagraphFont"/>
    <w:link w:val="CommentText"/>
    <w:rsid w:val="00DE09B2"/>
  </w:style>
  <w:style w:type="paragraph" w:styleId="CommentSubject">
    <w:name w:val="annotation subject"/>
    <w:basedOn w:val="CommentText"/>
    <w:next w:val="CommentText"/>
    <w:link w:val="CommentSubjectChar"/>
    <w:rsid w:val="00DE09B2"/>
    <w:rPr>
      <w:b/>
      <w:bCs/>
    </w:rPr>
  </w:style>
  <w:style w:type="character" w:customStyle="1" w:styleId="CommentSubjectChar">
    <w:name w:val="Comment Subject Char"/>
    <w:link w:val="CommentSubject"/>
    <w:rsid w:val="00DE09B2"/>
    <w:rPr>
      <w:b/>
      <w:bCs/>
    </w:rPr>
  </w:style>
  <w:style w:type="paragraph" w:styleId="BalloonText">
    <w:name w:val="Balloon Text"/>
    <w:basedOn w:val="Normal"/>
    <w:link w:val="BalloonTextChar"/>
    <w:rsid w:val="00DE09B2"/>
    <w:rPr>
      <w:rFonts w:ascii="Tahoma" w:hAnsi="Tahoma" w:cs="Tahoma"/>
      <w:sz w:val="16"/>
      <w:szCs w:val="16"/>
    </w:rPr>
  </w:style>
  <w:style w:type="character" w:customStyle="1" w:styleId="BalloonTextChar">
    <w:name w:val="Balloon Text Char"/>
    <w:link w:val="BalloonText"/>
    <w:rsid w:val="00DE09B2"/>
    <w:rPr>
      <w:rFonts w:ascii="Tahoma" w:hAnsi="Tahoma" w:cs="Tahoma"/>
      <w:sz w:val="16"/>
      <w:szCs w:val="16"/>
    </w:rPr>
  </w:style>
  <w:style w:type="character" w:customStyle="1" w:styleId="Heading1Char">
    <w:name w:val="Heading 1 Char"/>
    <w:basedOn w:val="DefaultParagraphFont"/>
    <w:link w:val="Heading1"/>
    <w:rsid w:val="008B2444"/>
    <w:rPr>
      <w:rFonts w:ascii="Cambria" w:eastAsiaTheme="majorEastAsia" w:hAnsi="Cambria" w:cstheme="majorBid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944588">
      <w:bodyDiv w:val="1"/>
      <w:marLeft w:val="0"/>
      <w:marRight w:val="0"/>
      <w:marTop w:val="0"/>
      <w:marBottom w:val="0"/>
      <w:divBdr>
        <w:top w:val="none" w:sz="0" w:space="0" w:color="auto"/>
        <w:left w:val="none" w:sz="0" w:space="0" w:color="auto"/>
        <w:bottom w:val="none" w:sz="0" w:space="0" w:color="auto"/>
        <w:right w:val="none" w:sz="0" w:space="0" w:color="auto"/>
      </w:divBdr>
    </w:div>
    <w:div w:id="183306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91B80-1E8C-4E72-ACC3-7F0848202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2</Pages>
  <Words>63798</Words>
  <Characters>363651</Characters>
  <Application>Microsoft Office Word</Application>
  <DocSecurity>0</DocSecurity>
  <Lines>3030</Lines>
  <Paragraphs>853</Paragraphs>
  <ScaleCrop>false</ScaleCrop>
  <HeadingPairs>
    <vt:vector size="2" baseType="variant">
      <vt:variant>
        <vt:lpstr>Title</vt:lpstr>
      </vt:variant>
      <vt:variant>
        <vt:i4>1</vt:i4>
      </vt:variant>
    </vt:vector>
  </HeadingPairs>
  <TitlesOfParts>
    <vt:vector size="1" baseType="lpstr">
      <vt:lpstr>A Dangerous Time for Angels</vt:lpstr>
    </vt:vector>
  </TitlesOfParts>
  <Company>Fire Trine</Company>
  <LinksUpToDate>false</LinksUpToDate>
  <CharactersWithSpaces>42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ngerous Time for Angels</dc:title>
  <dc:subject/>
  <dc:creator>Kathleen Scott</dc:creator>
  <cp:keywords/>
  <cp:lastModifiedBy>Kathleen SG</cp:lastModifiedBy>
  <cp:revision>4</cp:revision>
  <cp:lastPrinted>2010-05-14T03:31:00Z</cp:lastPrinted>
  <dcterms:created xsi:type="dcterms:W3CDTF">2021-10-01T14:34:00Z</dcterms:created>
  <dcterms:modified xsi:type="dcterms:W3CDTF">2021-10-02T10:34:00Z</dcterms:modified>
</cp:coreProperties>
</file>